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4CF67DE" w14:textId="77777777" w:rsidR="0080065C" w:rsidRDefault="0080065C" w:rsidP="0080065C">
      <w:pPr>
        <w:autoSpaceDE w:val="0"/>
        <w:autoSpaceDN w:val="0"/>
        <w:jc w:val="center"/>
        <w:rPr>
          <w:sz w:val="56"/>
          <w:szCs w:val="56"/>
        </w:rPr>
      </w:pPr>
      <w:bookmarkStart w:id="0" w:name="_Toc513201713"/>
      <w:bookmarkStart w:id="1" w:name="_GoBack"/>
      <w:bookmarkEnd w:id="1"/>
    </w:p>
    <w:p w14:paraId="13D0873E" w14:textId="77777777" w:rsidR="0080065C" w:rsidRDefault="0080065C" w:rsidP="0080065C">
      <w:pPr>
        <w:autoSpaceDE w:val="0"/>
        <w:autoSpaceDN w:val="0"/>
        <w:jc w:val="center"/>
        <w:rPr>
          <w:sz w:val="56"/>
          <w:szCs w:val="56"/>
        </w:rPr>
      </w:pPr>
    </w:p>
    <w:p w14:paraId="6FBF2CF5" w14:textId="77777777" w:rsidR="0080065C" w:rsidRDefault="0080065C" w:rsidP="00FA15C3">
      <w:pPr>
        <w:autoSpaceDE w:val="0"/>
        <w:autoSpaceDN w:val="0"/>
        <w:rPr>
          <w:sz w:val="56"/>
          <w:szCs w:val="56"/>
        </w:rPr>
      </w:pPr>
    </w:p>
    <w:p w14:paraId="142C9BD5" w14:textId="77777777" w:rsidR="0080065C" w:rsidRDefault="0080065C" w:rsidP="0080065C">
      <w:pPr>
        <w:autoSpaceDE w:val="0"/>
        <w:autoSpaceDN w:val="0"/>
        <w:jc w:val="center"/>
        <w:rPr>
          <w:sz w:val="56"/>
          <w:szCs w:val="56"/>
        </w:rPr>
      </w:pPr>
    </w:p>
    <w:p w14:paraId="14B9FA3B" w14:textId="77777777" w:rsidR="00FA15C3" w:rsidRDefault="00FA15C3" w:rsidP="00FA15C3">
      <w:pPr>
        <w:autoSpaceDE w:val="0"/>
        <w:autoSpaceDN w:val="0"/>
        <w:jc w:val="center"/>
        <w:rPr>
          <w:b/>
          <w:sz w:val="56"/>
          <w:szCs w:val="56"/>
        </w:rPr>
      </w:pPr>
      <w:r w:rsidRPr="006F3187">
        <w:rPr>
          <w:b/>
          <w:sz w:val="56"/>
          <w:szCs w:val="56"/>
        </w:rPr>
        <w:t>Attachment 14</w:t>
      </w:r>
    </w:p>
    <w:p w14:paraId="3DC16959" w14:textId="77777777" w:rsidR="00FA15C3" w:rsidRDefault="00FA15C3" w:rsidP="00FA15C3">
      <w:pPr>
        <w:autoSpaceDE w:val="0"/>
        <w:autoSpaceDN w:val="0"/>
        <w:jc w:val="center"/>
        <w:rPr>
          <w:b/>
          <w:sz w:val="56"/>
          <w:szCs w:val="56"/>
        </w:rPr>
      </w:pPr>
    </w:p>
    <w:p w14:paraId="3FF352D9" w14:textId="77777777" w:rsidR="00FA15C3" w:rsidRPr="006F3187" w:rsidRDefault="00FA15C3" w:rsidP="00FA15C3">
      <w:pPr>
        <w:autoSpaceDE w:val="0"/>
        <w:autoSpaceDN w:val="0"/>
        <w:jc w:val="center"/>
        <w:rPr>
          <w:b/>
          <w:sz w:val="56"/>
          <w:szCs w:val="56"/>
        </w:rPr>
      </w:pPr>
    </w:p>
    <w:p w14:paraId="74BE2EAA" w14:textId="77777777" w:rsidR="00FA15C3" w:rsidRDefault="00FA15C3" w:rsidP="00FA15C3">
      <w:pPr>
        <w:autoSpaceDE w:val="0"/>
        <w:autoSpaceDN w:val="0"/>
        <w:jc w:val="center"/>
        <w:rPr>
          <w:sz w:val="56"/>
          <w:szCs w:val="56"/>
        </w:rPr>
      </w:pPr>
      <w:r w:rsidRPr="00F52229">
        <w:rPr>
          <w:sz w:val="56"/>
          <w:szCs w:val="56"/>
        </w:rPr>
        <w:t xml:space="preserve">2019 NSECE </w:t>
      </w:r>
    </w:p>
    <w:p w14:paraId="3F1115CF" w14:textId="77777777" w:rsidR="00FA15C3" w:rsidRDefault="00FA15C3" w:rsidP="00FA15C3">
      <w:pPr>
        <w:autoSpaceDE w:val="0"/>
        <w:autoSpaceDN w:val="0"/>
        <w:jc w:val="center"/>
        <w:rPr>
          <w:sz w:val="56"/>
          <w:szCs w:val="56"/>
        </w:rPr>
      </w:pPr>
      <w:r>
        <w:rPr>
          <w:sz w:val="56"/>
          <w:szCs w:val="56"/>
        </w:rPr>
        <w:t xml:space="preserve">Household </w:t>
      </w:r>
      <w:r w:rsidRPr="00F52229">
        <w:rPr>
          <w:sz w:val="56"/>
          <w:szCs w:val="56"/>
        </w:rPr>
        <w:t>Questionnaire</w:t>
      </w:r>
      <w:r>
        <w:rPr>
          <w:sz w:val="56"/>
          <w:szCs w:val="56"/>
        </w:rPr>
        <w:t xml:space="preserve"> Items - Overview and Comparison</w:t>
      </w:r>
    </w:p>
    <w:p w14:paraId="0D7E8F54" w14:textId="77777777" w:rsidR="00FA15C3" w:rsidRPr="00F52229" w:rsidRDefault="00FA15C3" w:rsidP="00FA15C3">
      <w:pPr>
        <w:autoSpaceDE w:val="0"/>
        <w:autoSpaceDN w:val="0"/>
        <w:jc w:val="center"/>
        <w:rPr>
          <w:sz w:val="56"/>
          <w:szCs w:val="56"/>
        </w:rPr>
      </w:pPr>
    </w:p>
    <w:p w14:paraId="4B4D36EC" w14:textId="0EBB752A" w:rsidR="00FA15C3" w:rsidRDefault="00FA15C3" w:rsidP="00FA15C3">
      <w:pPr>
        <w:jc w:val="center"/>
        <w:rPr>
          <w:sz w:val="36"/>
          <w:szCs w:val="36"/>
        </w:rPr>
      </w:pPr>
      <w:r>
        <w:rPr>
          <w:sz w:val="36"/>
          <w:szCs w:val="36"/>
        </w:rPr>
        <w:t xml:space="preserve">August </w:t>
      </w:r>
      <w:r w:rsidRPr="00F52229">
        <w:rPr>
          <w:sz w:val="36"/>
          <w:szCs w:val="36"/>
        </w:rPr>
        <w:t>2018</w:t>
      </w:r>
    </w:p>
    <w:p w14:paraId="08737D22" w14:textId="77777777" w:rsidR="0080065C" w:rsidRDefault="0080065C" w:rsidP="008013A6">
      <w:pPr>
        <w:pStyle w:val="Heading1"/>
      </w:pPr>
    </w:p>
    <w:p w14:paraId="1822A1ED" w14:textId="77777777" w:rsidR="002948E0" w:rsidRDefault="004345F9">
      <w:pPr>
        <w:spacing w:after="160" w:line="259" w:lineRule="auto"/>
        <w:sectPr w:rsidR="002948E0" w:rsidSect="004345F9">
          <w:headerReference w:type="default" r:id="rId8"/>
          <w:pgSz w:w="12240" w:h="15840"/>
          <w:pgMar w:top="1440" w:right="1440" w:bottom="1440" w:left="1440" w:header="720" w:footer="720" w:gutter="0"/>
          <w:cols w:space="720"/>
          <w:docGrid w:linePitch="360"/>
        </w:sectPr>
      </w:pPr>
      <w:r>
        <w:br w:type="page"/>
      </w:r>
    </w:p>
    <w:p w14:paraId="20B521EA" w14:textId="77777777" w:rsidR="004345F9" w:rsidRDefault="004345F9" w:rsidP="004345F9">
      <w:pPr>
        <w:spacing w:after="160" w:line="259" w:lineRule="auto"/>
      </w:pPr>
    </w:p>
    <w:sdt>
      <w:sdtPr>
        <w:rPr>
          <w:rFonts w:ascii="Calibri" w:eastAsiaTheme="minorHAnsi" w:hAnsi="Calibri" w:cs="Times New Roman"/>
          <w:color w:val="auto"/>
          <w:sz w:val="22"/>
          <w:szCs w:val="22"/>
        </w:rPr>
        <w:id w:val="1927147783"/>
        <w:docPartObj>
          <w:docPartGallery w:val="Table of Contents"/>
          <w:docPartUnique/>
        </w:docPartObj>
      </w:sdtPr>
      <w:sdtEndPr>
        <w:rPr>
          <w:b/>
          <w:bCs/>
          <w:noProof/>
        </w:rPr>
      </w:sdtEndPr>
      <w:sdtContent>
        <w:p w14:paraId="5FE2DBA2" w14:textId="77777777" w:rsidR="004345F9" w:rsidRDefault="004345F9" w:rsidP="004345F9">
          <w:pPr>
            <w:pStyle w:val="TOCHeading"/>
          </w:pPr>
          <w:r>
            <w:t>Contents</w:t>
          </w:r>
        </w:p>
        <w:p w14:paraId="1D10B696" w14:textId="77777777" w:rsidR="004345F9" w:rsidRDefault="004345F9" w:rsidP="004345F9">
          <w:pPr>
            <w:pStyle w:val="TOC1"/>
            <w:tabs>
              <w:tab w:val="right" w:leader="dot" w:pos="9350"/>
            </w:tabs>
            <w:rPr>
              <w:noProof/>
            </w:rPr>
          </w:pPr>
          <w:r>
            <w:fldChar w:fldCharType="begin"/>
          </w:r>
          <w:r>
            <w:instrText xml:space="preserve"> TOC \o "1-3" \h \z \u </w:instrText>
          </w:r>
          <w:r>
            <w:fldChar w:fldCharType="separate"/>
          </w:r>
          <w:hyperlink w:anchor="_Toc520464082" w:history="1">
            <w:r w:rsidRPr="00C54B5A">
              <w:rPr>
                <w:rStyle w:val="Hyperlink"/>
                <w:noProof/>
              </w:rPr>
              <w:t>Overview of Proposed 2019 NSECE Questionnaire and Changes from 2012 NSECE Questionnaire</w:t>
            </w:r>
            <w:r>
              <w:rPr>
                <w:noProof/>
                <w:webHidden/>
              </w:rPr>
              <w:tab/>
            </w:r>
            <w:r>
              <w:rPr>
                <w:noProof/>
                <w:webHidden/>
              </w:rPr>
              <w:fldChar w:fldCharType="begin"/>
            </w:r>
            <w:r>
              <w:rPr>
                <w:noProof/>
                <w:webHidden/>
              </w:rPr>
              <w:instrText xml:space="preserve"> PAGEREF _Toc520464082 \h </w:instrText>
            </w:r>
            <w:r>
              <w:rPr>
                <w:noProof/>
                <w:webHidden/>
              </w:rPr>
            </w:r>
            <w:r>
              <w:rPr>
                <w:noProof/>
                <w:webHidden/>
              </w:rPr>
              <w:fldChar w:fldCharType="separate"/>
            </w:r>
            <w:r>
              <w:rPr>
                <w:noProof/>
                <w:webHidden/>
              </w:rPr>
              <w:t>1</w:t>
            </w:r>
            <w:r>
              <w:rPr>
                <w:noProof/>
                <w:webHidden/>
              </w:rPr>
              <w:fldChar w:fldCharType="end"/>
            </w:r>
          </w:hyperlink>
        </w:p>
        <w:p w14:paraId="25395F14" w14:textId="77777777" w:rsidR="004345F9" w:rsidRDefault="008201CF" w:rsidP="004345F9">
          <w:pPr>
            <w:pStyle w:val="TOC1"/>
            <w:tabs>
              <w:tab w:val="right" w:leader="dot" w:pos="9350"/>
            </w:tabs>
            <w:rPr>
              <w:noProof/>
            </w:rPr>
          </w:pPr>
          <w:hyperlink w:anchor="_Toc520464083" w:history="1">
            <w:r w:rsidR="004345F9" w:rsidRPr="00C54B5A">
              <w:rPr>
                <w:rStyle w:val="Hyperlink"/>
                <w:noProof/>
              </w:rPr>
              <w:t>Item Level Comparison between 2012 NSECE and Proposed 2019 Questionnaire</w:t>
            </w:r>
            <w:r w:rsidR="004345F9">
              <w:rPr>
                <w:noProof/>
                <w:webHidden/>
              </w:rPr>
              <w:tab/>
            </w:r>
            <w:r w:rsidR="004345F9">
              <w:rPr>
                <w:noProof/>
                <w:webHidden/>
              </w:rPr>
              <w:fldChar w:fldCharType="begin"/>
            </w:r>
            <w:r w:rsidR="004345F9">
              <w:rPr>
                <w:noProof/>
                <w:webHidden/>
              </w:rPr>
              <w:instrText xml:space="preserve"> PAGEREF _Toc520464083 \h </w:instrText>
            </w:r>
            <w:r w:rsidR="004345F9">
              <w:rPr>
                <w:noProof/>
                <w:webHidden/>
              </w:rPr>
            </w:r>
            <w:r w:rsidR="004345F9">
              <w:rPr>
                <w:noProof/>
                <w:webHidden/>
              </w:rPr>
              <w:fldChar w:fldCharType="separate"/>
            </w:r>
            <w:r w:rsidR="004345F9">
              <w:rPr>
                <w:noProof/>
                <w:webHidden/>
              </w:rPr>
              <w:t>8</w:t>
            </w:r>
            <w:r w:rsidR="004345F9">
              <w:rPr>
                <w:noProof/>
                <w:webHidden/>
              </w:rPr>
              <w:fldChar w:fldCharType="end"/>
            </w:r>
          </w:hyperlink>
        </w:p>
        <w:p w14:paraId="66E2A342" w14:textId="77777777" w:rsidR="004345F9" w:rsidRDefault="004345F9" w:rsidP="004345F9">
          <w:pPr>
            <w:spacing w:after="160" w:line="259" w:lineRule="auto"/>
            <w:rPr>
              <w:b/>
              <w:bCs/>
              <w:noProof/>
            </w:rPr>
          </w:pPr>
          <w:r>
            <w:rPr>
              <w:b/>
              <w:bCs/>
              <w:noProof/>
            </w:rPr>
            <w:fldChar w:fldCharType="end"/>
          </w:r>
        </w:p>
      </w:sdtContent>
    </w:sdt>
    <w:p w14:paraId="1CD309E6" w14:textId="672F79EB" w:rsidR="004345F9" w:rsidRDefault="004345F9" w:rsidP="004345F9">
      <w:pPr>
        <w:spacing w:after="160" w:line="259" w:lineRule="auto"/>
        <w:sectPr w:rsidR="004345F9" w:rsidSect="004345F9">
          <w:headerReference w:type="default" r:id="rId9"/>
          <w:pgSz w:w="12240" w:h="15840"/>
          <w:pgMar w:top="1440" w:right="1440" w:bottom="1440" w:left="1440" w:header="720" w:footer="720" w:gutter="0"/>
          <w:cols w:space="720"/>
          <w:docGrid w:linePitch="360"/>
        </w:sectPr>
      </w:pPr>
      <w:r>
        <w:t xml:space="preserve"> </w:t>
      </w:r>
    </w:p>
    <w:p w14:paraId="091E823A" w14:textId="51943401" w:rsidR="008013A6" w:rsidRDefault="008013A6" w:rsidP="008013A6">
      <w:pPr>
        <w:pStyle w:val="Heading1"/>
      </w:pPr>
      <w:r>
        <w:lastRenderedPageBreak/>
        <w:t>Overview of Proposed 2019 NSECE Questionnaire and Changes from 2012 NSECE Questionnaire</w:t>
      </w:r>
      <w:bookmarkEnd w:id="0"/>
    </w:p>
    <w:p w14:paraId="7276A609" w14:textId="77777777" w:rsidR="008013A6" w:rsidRDefault="008013A6" w:rsidP="008013A6"/>
    <w:p w14:paraId="4CCCA599" w14:textId="77777777" w:rsidR="008013A6" w:rsidRDefault="008013A6"/>
    <w:tbl>
      <w:tblPr>
        <w:tblStyle w:val="TableGrid"/>
        <w:tblW w:w="0" w:type="auto"/>
        <w:tblLook w:val="04A0" w:firstRow="1" w:lastRow="0" w:firstColumn="1" w:lastColumn="0" w:noHBand="0" w:noVBand="1"/>
      </w:tblPr>
      <w:tblGrid>
        <w:gridCol w:w="1795"/>
        <w:gridCol w:w="4680"/>
        <w:gridCol w:w="2875"/>
      </w:tblGrid>
      <w:tr w:rsidR="008013A6" w14:paraId="0F4E4FAB" w14:textId="77777777" w:rsidTr="003F68EF">
        <w:tc>
          <w:tcPr>
            <w:tcW w:w="1795" w:type="dxa"/>
          </w:tcPr>
          <w:p w14:paraId="61F9C203" w14:textId="77777777" w:rsidR="008013A6" w:rsidRPr="0000184D" w:rsidRDefault="008013A6" w:rsidP="003F68EF">
            <w:pPr>
              <w:rPr>
                <w:b/>
              </w:rPr>
            </w:pPr>
            <w:r w:rsidRPr="0000184D">
              <w:rPr>
                <w:b/>
              </w:rPr>
              <w:t>2019 Category</w:t>
            </w:r>
          </w:p>
        </w:tc>
        <w:tc>
          <w:tcPr>
            <w:tcW w:w="4680" w:type="dxa"/>
          </w:tcPr>
          <w:p w14:paraId="4594C85A" w14:textId="77777777" w:rsidR="008013A6" w:rsidRPr="0000184D" w:rsidRDefault="008013A6" w:rsidP="003F68EF">
            <w:pPr>
              <w:rPr>
                <w:b/>
              </w:rPr>
            </w:pPr>
            <w:r w:rsidRPr="0000184D">
              <w:rPr>
                <w:b/>
              </w:rPr>
              <w:t>2019 Construct</w:t>
            </w:r>
          </w:p>
        </w:tc>
        <w:tc>
          <w:tcPr>
            <w:tcW w:w="2875" w:type="dxa"/>
          </w:tcPr>
          <w:p w14:paraId="77D707AC" w14:textId="77777777" w:rsidR="008013A6" w:rsidRPr="0000184D" w:rsidRDefault="008013A6" w:rsidP="003F68EF">
            <w:pPr>
              <w:rPr>
                <w:b/>
              </w:rPr>
            </w:pPr>
            <w:r w:rsidRPr="0000184D">
              <w:rPr>
                <w:b/>
              </w:rPr>
              <w:t>Key changes from 2012 to 2019</w:t>
            </w:r>
          </w:p>
        </w:tc>
      </w:tr>
      <w:tr w:rsidR="008013A6" w14:paraId="1FB4A657" w14:textId="77777777" w:rsidTr="003F68EF">
        <w:tc>
          <w:tcPr>
            <w:tcW w:w="1795" w:type="dxa"/>
            <w:vMerge w:val="restart"/>
          </w:tcPr>
          <w:p w14:paraId="4A53021A" w14:textId="77777777" w:rsidR="008013A6" w:rsidRPr="00F27E21" w:rsidRDefault="008013A6" w:rsidP="003F68EF">
            <w:pPr>
              <w:rPr>
                <w:b/>
              </w:rPr>
            </w:pPr>
            <w:r>
              <w:t>Section A: Child Demographics</w:t>
            </w:r>
          </w:p>
        </w:tc>
        <w:tc>
          <w:tcPr>
            <w:tcW w:w="4680" w:type="dxa"/>
          </w:tcPr>
          <w:p w14:paraId="6D847503" w14:textId="77777777" w:rsidR="008013A6" w:rsidRDefault="008013A6" w:rsidP="003F68EF">
            <w:r>
              <w:t>Number of children in household</w:t>
            </w:r>
          </w:p>
        </w:tc>
        <w:tc>
          <w:tcPr>
            <w:tcW w:w="2875" w:type="dxa"/>
            <w:vMerge w:val="restart"/>
          </w:tcPr>
          <w:p w14:paraId="7D2C187E" w14:textId="2D6AA4AC" w:rsidR="00B1210D" w:rsidRDefault="00A808C1" w:rsidP="00B1210D">
            <w:pPr>
              <w:pStyle w:val="ListParagraph"/>
              <w:numPr>
                <w:ilvl w:val="0"/>
                <w:numId w:val="4"/>
              </w:numPr>
            </w:pPr>
            <w:r>
              <w:t xml:space="preserve">Additional item about non-custodial parent’s financial contributions to child’s basic needs. </w:t>
            </w:r>
          </w:p>
        </w:tc>
      </w:tr>
      <w:tr w:rsidR="008013A6" w14:paraId="1EAA296D" w14:textId="77777777" w:rsidTr="003F68EF">
        <w:tc>
          <w:tcPr>
            <w:tcW w:w="1795" w:type="dxa"/>
            <w:vMerge/>
          </w:tcPr>
          <w:p w14:paraId="705E2827" w14:textId="77777777" w:rsidR="008013A6" w:rsidRDefault="008013A6" w:rsidP="003F68EF"/>
        </w:tc>
        <w:tc>
          <w:tcPr>
            <w:tcW w:w="4680" w:type="dxa"/>
          </w:tcPr>
          <w:p w14:paraId="6737441F" w14:textId="77777777" w:rsidR="008013A6" w:rsidRDefault="008013A6" w:rsidP="003F68EF">
            <w:r>
              <w:t>Roster of each child in household</w:t>
            </w:r>
          </w:p>
        </w:tc>
        <w:tc>
          <w:tcPr>
            <w:tcW w:w="2875" w:type="dxa"/>
            <w:vMerge/>
          </w:tcPr>
          <w:p w14:paraId="4E3D3F17" w14:textId="77777777" w:rsidR="008013A6" w:rsidDel="0037470D" w:rsidRDefault="008013A6" w:rsidP="003F68EF"/>
        </w:tc>
      </w:tr>
      <w:tr w:rsidR="008013A6" w14:paraId="5321389B" w14:textId="77777777" w:rsidTr="003F68EF">
        <w:tc>
          <w:tcPr>
            <w:tcW w:w="1795" w:type="dxa"/>
            <w:vMerge/>
          </w:tcPr>
          <w:p w14:paraId="01040CCC" w14:textId="77777777" w:rsidR="008013A6" w:rsidRDefault="008013A6" w:rsidP="003F68EF"/>
        </w:tc>
        <w:tc>
          <w:tcPr>
            <w:tcW w:w="4680" w:type="dxa"/>
          </w:tcPr>
          <w:p w14:paraId="136BAB8E" w14:textId="6F3C16E0" w:rsidR="008013A6" w:rsidRDefault="006D4B71" w:rsidP="003F68EF">
            <w:r>
              <w:t>Sex</w:t>
            </w:r>
            <w:r w:rsidR="008013A6">
              <w:t xml:space="preserve"> of each child in household</w:t>
            </w:r>
          </w:p>
        </w:tc>
        <w:tc>
          <w:tcPr>
            <w:tcW w:w="2875" w:type="dxa"/>
            <w:vMerge/>
          </w:tcPr>
          <w:p w14:paraId="24A117F8" w14:textId="77777777" w:rsidR="008013A6" w:rsidRDefault="008013A6" w:rsidP="003F68EF"/>
        </w:tc>
      </w:tr>
      <w:tr w:rsidR="008013A6" w14:paraId="21E9DC86" w14:textId="77777777" w:rsidTr="003F68EF">
        <w:tc>
          <w:tcPr>
            <w:tcW w:w="1795" w:type="dxa"/>
            <w:vMerge/>
          </w:tcPr>
          <w:p w14:paraId="3C857AA6" w14:textId="77777777" w:rsidR="008013A6" w:rsidRDefault="008013A6" w:rsidP="003F68EF"/>
        </w:tc>
        <w:tc>
          <w:tcPr>
            <w:tcW w:w="4680" w:type="dxa"/>
          </w:tcPr>
          <w:p w14:paraId="67BEF67D" w14:textId="77777777" w:rsidR="008013A6" w:rsidRDefault="008013A6" w:rsidP="003F68EF">
            <w:r>
              <w:t>Dates of birth for each child in household</w:t>
            </w:r>
          </w:p>
        </w:tc>
        <w:tc>
          <w:tcPr>
            <w:tcW w:w="2875" w:type="dxa"/>
            <w:vMerge/>
          </w:tcPr>
          <w:p w14:paraId="2402FE7E" w14:textId="77777777" w:rsidR="008013A6" w:rsidRDefault="008013A6" w:rsidP="003F68EF"/>
        </w:tc>
      </w:tr>
      <w:tr w:rsidR="008013A6" w14:paraId="60255B38" w14:textId="77777777" w:rsidTr="003F68EF">
        <w:tc>
          <w:tcPr>
            <w:tcW w:w="1795" w:type="dxa"/>
            <w:vMerge/>
          </w:tcPr>
          <w:p w14:paraId="23BDD5BA" w14:textId="77777777" w:rsidR="008013A6" w:rsidRDefault="008013A6" w:rsidP="003F68EF"/>
        </w:tc>
        <w:tc>
          <w:tcPr>
            <w:tcW w:w="4680" w:type="dxa"/>
          </w:tcPr>
          <w:p w14:paraId="44BCFA44" w14:textId="77777777" w:rsidR="008013A6" w:rsidRDefault="008013A6" w:rsidP="003F68EF">
            <w:r>
              <w:t>Country of birth for each child in household</w:t>
            </w:r>
          </w:p>
        </w:tc>
        <w:tc>
          <w:tcPr>
            <w:tcW w:w="2875" w:type="dxa"/>
            <w:vMerge/>
          </w:tcPr>
          <w:p w14:paraId="20D9D74D" w14:textId="77777777" w:rsidR="008013A6" w:rsidRDefault="008013A6" w:rsidP="003F68EF"/>
        </w:tc>
      </w:tr>
      <w:tr w:rsidR="008013A6" w14:paraId="2A86EA3D" w14:textId="77777777" w:rsidTr="003F68EF">
        <w:tc>
          <w:tcPr>
            <w:tcW w:w="1795" w:type="dxa"/>
            <w:vMerge/>
          </w:tcPr>
          <w:p w14:paraId="142960AB" w14:textId="77777777" w:rsidR="008013A6" w:rsidRDefault="008013A6" w:rsidP="003F68EF"/>
        </w:tc>
        <w:tc>
          <w:tcPr>
            <w:tcW w:w="4680" w:type="dxa"/>
          </w:tcPr>
          <w:p w14:paraId="126E3420" w14:textId="77777777" w:rsidR="008013A6" w:rsidRDefault="008013A6" w:rsidP="003F68EF">
            <w:r>
              <w:t>Ethnicity of each child in household</w:t>
            </w:r>
          </w:p>
        </w:tc>
        <w:tc>
          <w:tcPr>
            <w:tcW w:w="2875" w:type="dxa"/>
            <w:vMerge/>
          </w:tcPr>
          <w:p w14:paraId="28D2655A" w14:textId="77777777" w:rsidR="008013A6" w:rsidRDefault="008013A6" w:rsidP="003F68EF"/>
        </w:tc>
      </w:tr>
      <w:tr w:rsidR="008013A6" w14:paraId="1A90A345" w14:textId="77777777" w:rsidTr="003F68EF">
        <w:tc>
          <w:tcPr>
            <w:tcW w:w="1795" w:type="dxa"/>
            <w:vMerge/>
          </w:tcPr>
          <w:p w14:paraId="14D4F703" w14:textId="77777777" w:rsidR="008013A6" w:rsidRDefault="008013A6" w:rsidP="003F68EF"/>
        </w:tc>
        <w:tc>
          <w:tcPr>
            <w:tcW w:w="4680" w:type="dxa"/>
          </w:tcPr>
          <w:p w14:paraId="4914E131" w14:textId="77777777" w:rsidR="008013A6" w:rsidRDefault="008013A6" w:rsidP="003F68EF">
            <w:r>
              <w:t>Race of each child in household</w:t>
            </w:r>
          </w:p>
        </w:tc>
        <w:tc>
          <w:tcPr>
            <w:tcW w:w="2875" w:type="dxa"/>
            <w:vMerge/>
          </w:tcPr>
          <w:p w14:paraId="410FE9FF" w14:textId="77777777" w:rsidR="008013A6" w:rsidRDefault="008013A6" w:rsidP="003F68EF"/>
        </w:tc>
      </w:tr>
      <w:tr w:rsidR="008013A6" w14:paraId="1B101EA3" w14:textId="77777777" w:rsidTr="003F68EF">
        <w:tc>
          <w:tcPr>
            <w:tcW w:w="1795" w:type="dxa"/>
            <w:vMerge/>
          </w:tcPr>
          <w:p w14:paraId="39D45A6B" w14:textId="77777777" w:rsidR="008013A6" w:rsidRDefault="008013A6" w:rsidP="003F68EF"/>
        </w:tc>
        <w:tc>
          <w:tcPr>
            <w:tcW w:w="4680" w:type="dxa"/>
          </w:tcPr>
          <w:p w14:paraId="229D983C" w14:textId="77777777" w:rsidR="008013A6" w:rsidRDefault="008013A6" w:rsidP="003F68EF">
            <w:r>
              <w:t>Respondent’s relationship to each child</w:t>
            </w:r>
          </w:p>
        </w:tc>
        <w:tc>
          <w:tcPr>
            <w:tcW w:w="2875" w:type="dxa"/>
            <w:vMerge/>
          </w:tcPr>
          <w:p w14:paraId="12E5F5B7" w14:textId="77777777" w:rsidR="008013A6" w:rsidRDefault="008013A6" w:rsidP="003F68EF"/>
        </w:tc>
      </w:tr>
      <w:tr w:rsidR="008013A6" w14:paraId="7967B547" w14:textId="77777777" w:rsidTr="003F68EF">
        <w:tc>
          <w:tcPr>
            <w:tcW w:w="1795" w:type="dxa"/>
            <w:vMerge/>
          </w:tcPr>
          <w:p w14:paraId="54740CAF" w14:textId="77777777" w:rsidR="008013A6" w:rsidRDefault="008013A6" w:rsidP="003F68EF"/>
        </w:tc>
        <w:tc>
          <w:tcPr>
            <w:tcW w:w="4680" w:type="dxa"/>
          </w:tcPr>
          <w:p w14:paraId="03177BA1" w14:textId="77777777" w:rsidR="008013A6" w:rsidRDefault="008013A6" w:rsidP="003F68EF">
            <w:r>
              <w:t>Presence of each child’s parent in the household</w:t>
            </w:r>
          </w:p>
        </w:tc>
        <w:tc>
          <w:tcPr>
            <w:tcW w:w="2875" w:type="dxa"/>
            <w:vMerge/>
          </w:tcPr>
          <w:p w14:paraId="36EE921A" w14:textId="77777777" w:rsidR="008013A6" w:rsidRDefault="008013A6" w:rsidP="003F68EF"/>
        </w:tc>
      </w:tr>
      <w:tr w:rsidR="008013A6" w14:paraId="0CFC64CF" w14:textId="77777777" w:rsidTr="003F68EF">
        <w:tc>
          <w:tcPr>
            <w:tcW w:w="1795" w:type="dxa"/>
            <w:vMerge/>
          </w:tcPr>
          <w:p w14:paraId="1AA260BA" w14:textId="77777777" w:rsidR="008013A6" w:rsidRDefault="008013A6" w:rsidP="003F68EF"/>
        </w:tc>
        <w:tc>
          <w:tcPr>
            <w:tcW w:w="4680" w:type="dxa"/>
          </w:tcPr>
          <w:p w14:paraId="626583D4" w14:textId="77777777" w:rsidR="008013A6" w:rsidRDefault="008013A6" w:rsidP="003F68EF">
            <w:r w:rsidRPr="00ED6960">
              <w:t>Emotional, developmental, or behavioral condition for each child that affects care</w:t>
            </w:r>
          </w:p>
        </w:tc>
        <w:tc>
          <w:tcPr>
            <w:tcW w:w="2875" w:type="dxa"/>
            <w:vMerge/>
          </w:tcPr>
          <w:p w14:paraId="6B7F480F" w14:textId="77777777" w:rsidR="008013A6" w:rsidRPr="00ED6960" w:rsidRDefault="008013A6" w:rsidP="003F68EF"/>
        </w:tc>
      </w:tr>
      <w:tr w:rsidR="008013A6" w14:paraId="3FE57738" w14:textId="77777777" w:rsidTr="003F68EF">
        <w:tc>
          <w:tcPr>
            <w:tcW w:w="1795" w:type="dxa"/>
            <w:vMerge/>
          </w:tcPr>
          <w:p w14:paraId="49B40854" w14:textId="77777777" w:rsidR="008013A6" w:rsidRDefault="008013A6" w:rsidP="003F68EF"/>
        </w:tc>
        <w:tc>
          <w:tcPr>
            <w:tcW w:w="4680" w:type="dxa"/>
          </w:tcPr>
          <w:p w14:paraId="1AB06206" w14:textId="77777777" w:rsidR="008013A6" w:rsidRDefault="008013A6" w:rsidP="003F68EF">
            <w:r w:rsidRPr="0000184D">
              <w:rPr>
                <w:rStyle w:val="CommentReference"/>
                <w:sz w:val="22"/>
                <w:szCs w:val="22"/>
              </w:rPr>
              <w:t>Confirmation of other parent of a specific child being mentioned previously</w:t>
            </w:r>
          </w:p>
        </w:tc>
        <w:tc>
          <w:tcPr>
            <w:tcW w:w="2875" w:type="dxa"/>
            <w:vMerge/>
          </w:tcPr>
          <w:p w14:paraId="7BAD3C0B" w14:textId="77777777" w:rsidR="008013A6" w:rsidDel="00964D1A" w:rsidRDefault="008013A6" w:rsidP="003F68EF"/>
        </w:tc>
      </w:tr>
      <w:tr w:rsidR="008013A6" w14:paraId="062A0D8B" w14:textId="77777777" w:rsidTr="003F68EF">
        <w:tc>
          <w:tcPr>
            <w:tcW w:w="1795" w:type="dxa"/>
            <w:vMerge/>
          </w:tcPr>
          <w:p w14:paraId="611B77AF" w14:textId="77777777" w:rsidR="008013A6" w:rsidRDefault="008013A6" w:rsidP="003F68EF"/>
        </w:tc>
        <w:tc>
          <w:tcPr>
            <w:tcW w:w="4680" w:type="dxa"/>
          </w:tcPr>
          <w:p w14:paraId="75CB5454" w14:textId="77777777" w:rsidR="008013A6" w:rsidRDefault="008013A6" w:rsidP="003F68EF">
            <w:r>
              <w:t>Location of parent(s) not in household</w:t>
            </w:r>
          </w:p>
        </w:tc>
        <w:tc>
          <w:tcPr>
            <w:tcW w:w="2875" w:type="dxa"/>
            <w:vMerge/>
          </w:tcPr>
          <w:p w14:paraId="146F1FF7" w14:textId="77777777" w:rsidR="008013A6" w:rsidRDefault="008013A6" w:rsidP="003F68EF"/>
        </w:tc>
      </w:tr>
      <w:tr w:rsidR="008013A6" w14:paraId="137DF42C" w14:textId="77777777" w:rsidTr="003F68EF">
        <w:tc>
          <w:tcPr>
            <w:tcW w:w="1795" w:type="dxa"/>
            <w:vMerge/>
          </w:tcPr>
          <w:p w14:paraId="16563390" w14:textId="77777777" w:rsidR="008013A6" w:rsidRDefault="008013A6" w:rsidP="003F68EF"/>
        </w:tc>
        <w:tc>
          <w:tcPr>
            <w:tcW w:w="4680" w:type="dxa"/>
          </w:tcPr>
          <w:p w14:paraId="0404D948" w14:textId="77777777" w:rsidR="008013A6" w:rsidRDefault="008013A6" w:rsidP="003F68EF">
            <w:r>
              <w:t>Work status of parent(s) not in household</w:t>
            </w:r>
          </w:p>
        </w:tc>
        <w:tc>
          <w:tcPr>
            <w:tcW w:w="2875" w:type="dxa"/>
            <w:vMerge/>
          </w:tcPr>
          <w:p w14:paraId="49105AF3" w14:textId="77777777" w:rsidR="008013A6" w:rsidDel="0037470D" w:rsidRDefault="008013A6" w:rsidP="003F68EF"/>
        </w:tc>
      </w:tr>
      <w:tr w:rsidR="008013A6" w14:paraId="2E9A6F99" w14:textId="77777777" w:rsidTr="003F68EF">
        <w:tc>
          <w:tcPr>
            <w:tcW w:w="1795" w:type="dxa"/>
            <w:vMerge/>
          </w:tcPr>
          <w:p w14:paraId="620CF1EE" w14:textId="77777777" w:rsidR="008013A6" w:rsidRDefault="008013A6" w:rsidP="003F68EF"/>
        </w:tc>
        <w:tc>
          <w:tcPr>
            <w:tcW w:w="4680" w:type="dxa"/>
          </w:tcPr>
          <w:p w14:paraId="25AA2F46" w14:textId="77777777" w:rsidR="008013A6" w:rsidRDefault="008013A6" w:rsidP="003F68EF">
            <w:r>
              <w:t>Educational attainment of parent(s) not in household</w:t>
            </w:r>
          </w:p>
        </w:tc>
        <w:tc>
          <w:tcPr>
            <w:tcW w:w="2875" w:type="dxa"/>
            <w:vMerge/>
          </w:tcPr>
          <w:p w14:paraId="0CE454EB" w14:textId="77777777" w:rsidR="008013A6" w:rsidRDefault="008013A6" w:rsidP="003F68EF"/>
        </w:tc>
      </w:tr>
      <w:tr w:rsidR="008013A6" w14:paraId="30ED666B" w14:textId="77777777" w:rsidTr="003F68EF">
        <w:tc>
          <w:tcPr>
            <w:tcW w:w="1795" w:type="dxa"/>
            <w:vMerge/>
          </w:tcPr>
          <w:p w14:paraId="75B80B35" w14:textId="77777777" w:rsidR="008013A6" w:rsidRDefault="008013A6" w:rsidP="003F68EF"/>
        </w:tc>
        <w:tc>
          <w:tcPr>
            <w:tcW w:w="4680" w:type="dxa"/>
          </w:tcPr>
          <w:p w14:paraId="3092ED29" w14:textId="77777777" w:rsidR="008013A6" w:rsidRDefault="008013A6" w:rsidP="003F68EF">
            <w:r>
              <w:t>Number of times nonresident parent(s) visited child in last 12 months</w:t>
            </w:r>
          </w:p>
        </w:tc>
        <w:tc>
          <w:tcPr>
            <w:tcW w:w="2875" w:type="dxa"/>
            <w:vMerge/>
          </w:tcPr>
          <w:p w14:paraId="0FA10FF2" w14:textId="77777777" w:rsidR="008013A6" w:rsidRDefault="008013A6" w:rsidP="003F68EF"/>
        </w:tc>
      </w:tr>
      <w:tr w:rsidR="00D202B5" w14:paraId="1F4CE62B" w14:textId="77777777" w:rsidTr="003F68EF">
        <w:tc>
          <w:tcPr>
            <w:tcW w:w="1795" w:type="dxa"/>
            <w:vMerge/>
          </w:tcPr>
          <w:p w14:paraId="00C03451" w14:textId="77777777" w:rsidR="00D202B5" w:rsidRDefault="00D202B5" w:rsidP="003F68EF"/>
        </w:tc>
        <w:tc>
          <w:tcPr>
            <w:tcW w:w="4680" w:type="dxa"/>
          </w:tcPr>
          <w:p w14:paraId="68A3C4DD" w14:textId="04E3D503" w:rsidR="00D202B5" w:rsidRDefault="00D202B5" w:rsidP="003F68EF">
            <w:r>
              <w:t>Nonresident parent contributes at least $500 to child</w:t>
            </w:r>
          </w:p>
        </w:tc>
        <w:tc>
          <w:tcPr>
            <w:tcW w:w="2875" w:type="dxa"/>
            <w:vMerge/>
          </w:tcPr>
          <w:p w14:paraId="6DC45063" w14:textId="77777777" w:rsidR="00D202B5" w:rsidDel="00A5670F" w:rsidRDefault="00D202B5" w:rsidP="003F68EF"/>
        </w:tc>
      </w:tr>
      <w:tr w:rsidR="008013A6" w14:paraId="1729CFC9" w14:textId="77777777" w:rsidTr="003F68EF">
        <w:tc>
          <w:tcPr>
            <w:tcW w:w="1795" w:type="dxa"/>
            <w:vMerge/>
          </w:tcPr>
          <w:p w14:paraId="1E7EF6DB" w14:textId="77777777" w:rsidR="008013A6" w:rsidRDefault="008013A6" w:rsidP="003F68EF"/>
        </w:tc>
        <w:tc>
          <w:tcPr>
            <w:tcW w:w="4680" w:type="dxa"/>
          </w:tcPr>
          <w:p w14:paraId="07D0FD30" w14:textId="77777777" w:rsidR="008013A6" w:rsidRDefault="008013A6" w:rsidP="003F68EF">
            <w:r>
              <w:t>Confirmation of respondent providing information on both parents of each child.</w:t>
            </w:r>
          </w:p>
        </w:tc>
        <w:tc>
          <w:tcPr>
            <w:tcW w:w="2875" w:type="dxa"/>
            <w:vMerge/>
          </w:tcPr>
          <w:p w14:paraId="778DD4CE" w14:textId="77777777" w:rsidR="008013A6" w:rsidDel="00A5670F" w:rsidRDefault="008013A6" w:rsidP="003F68EF"/>
        </w:tc>
      </w:tr>
      <w:tr w:rsidR="008013A6" w14:paraId="19401A70" w14:textId="77777777" w:rsidTr="003F68EF">
        <w:tc>
          <w:tcPr>
            <w:tcW w:w="1795" w:type="dxa"/>
            <w:vMerge/>
          </w:tcPr>
          <w:p w14:paraId="3A1509B1" w14:textId="77777777" w:rsidR="008013A6" w:rsidRDefault="008013A6" w:rsidP="003F68EF"/>
        </w:tc>
        <w:tc>
          <w:tcPr>
            <w:tcW w:w="4680" w:type="dxa"/>
          </w:tcPr>
          <w:p w14:paraId="5421A391" w14:textId="77777777" w:rsidR="008013A6" w:rsidRDefault="008013A6" w:rsidP="003F68EF">
            <w:r>
              <w:t>Identification of additional nonresident parents</w:t>
            </w:r>
          </w:p>
        </w:tc>
        <w:tc>
          <w:tcPr>
            <w:tcW w:w="2875" w:type="dxa"/>
            <w:vMerge/>
          </w:tcPr>
          <w:p w14:paraId="298CCA78" w14:textId="77777777" w:rsidR="008013A6" w:rsidDel="00A6575F" w:rsidRDefault="008013A6" w:rsidP="003F68EF"/>
        </w:tc>
      </w:tr>
      <w:tr w:rsidR="008013A6" w14:paraId="1C49A585" w14:textId="77777777" w:rsidTr="003F68EF">
        <w:tc>
          <w:tcPr>
            <w:tcW w:w="1795" w:type="dxa"/>
            <w:vMerge w:val="restart"/>
          </w:tcPr>
          <w:p w14:paraId="4B43010B" w14:textId="77777777" w:rsidR="008013A6" w:rsidRDefault="008013A6" w:rsidP="003F68EF">
            <w:r>
              <w:t>Section B: Respondent and Household Adults Demographics</w:t>
            </w:r>
          </w:p>
        </w:tc>
        <w:tc>
          <w:tcPr>
            <w:tcW w:w="4680" w:type="dxa"/>
          </w:tcPr>
          <w:p w14:paraId="648BF256" w14:textId="77777777" w:rsidR="008013A6" w:rsidRDefault="008013A6" w:rsidP="003F68EF">
            <w:r>
              <w:t>Number of people over 13 living in household</w:t>
            </w:r>
          </w:p>
        </w:tc>
        <w:tc>
          <w:tcPr>
            <w:tcW w:w="2875" w:type="dxa"/>
            <w:vMerge w:val="restart"/>
          </w:tcPr>
          <w:p w14:paraId="3B5F05D9" w14:textId="33127A7F" w:rsidR="00D02CF7" w:rsidRDefault="00A808C1" w:rsidP="000A57F2">
            <w:pPr>
              <w:pStyle w:val="ListParagraph"/>
              <w:numPr>
                <w:ilvl w:val="0"/>
                <w:numId w:val="5"/>
              </w:numPr>
            </w:pPr>
            <w:r>
              <w:t>Addition of item in non-parental households to identify guardian (including relative foster parent).</w:t>
            </w:r>
          </w:p>
          <w:p w14:paraId="67DCCA4C" w14:textId="6F4678A6" w:rsidR="008013A6" w:rsidRDefault="00D02CF7" w:rsidP="000A57F2">
            <w:pPr>
              <w:pStyle w:val="ListParagraph"/>
              <w:numPr>
                <w:ilvl w:val="0"/>
                <w:numId w:val="5"/>
              </w:numPr>
            </w:pPr>
            <w:r>
              <w:t>Additional item regarding relationships in households with more than 2 parents.</w:t>
            </w:r>
          </w:p>
        </w:tc>
      </w:tr>
      <w:tr w:rsidR="008013A6" w14:paraId="605AE579" w14:textId="77777777" w:rsidTr="003F68EF">
        <w:tc>
          <w:tcPr>
            <w:tcW w:w="1795" w:type="dxa"/>
            <w:vMerge/>
          </w:tcPr>
          <w:p w14:paraId="505FA5F9" w14:textId="77777777" w:rsidR="008013A6" w:rsidRDefault="008013A6" w:rsidP="003F68EF"/>
        </w:tc>
        <w:tc>
          <w:tcPr>
            <w:tcW w:w="4680" w:type="dxa"/>
          </w:tcPr>
          <w:p w14:paraId="006F2651" w14:textId="77777777" w:rsidR="008013A6" w:rsidRDefault="008013A6" w:rsidP="003F68EF">
            <w:r>
              <w:t>Roster of person over 13 in household</w:t>
            </w:r>
          </w:p>
        </w:tc>
        <w:tc>
          <w:tcPr>
            <w:tcW w:w="2875" w:type="dxa"/>
            <w:vMerge/>
          </w:tcPr>
          <w:p w14:paraId="431D9145" w14:textId="77777777" w:rsidR="008013A6" w:rsidDel="0037470D" w:rsidRDefault="008013A6" w:rsidP="003F68EF"/>
        </w:tc>
      </w:tr>
      <w:tr w:rsidR="008013A6" w14:paraId="60DCB865" w14:textId="77777777" w:rsidTr="003F68EF">
        <w:tc>
          <w:tcPr>
            <w:tcW w:w="1795" w:type="dxa"/>
            <w:vMerge/>
          </w:tcPr>
          <w:p w14:paraId="1A223D5C" w14:textId="77777777" w:rsidR="008013A6" w:rsidRDefault="008013A6" w:rsidP="003F68EF"/>
        </w:tc>
        <w:tc>
          <w:tcPr>
            <w:tcW w:w="4680" w:type="dxa"/>
          </w:tcPr>
          <w:p w14:paraId="2E98A334" w14:textId="77777777" w:rsidR="008013A6" w:rsidRDefault="008013A6" w:rsidP="003F68EF">
            <w:r>
              <w:t>Age of each person over 13 in household</w:t>
            </w:r>
          </w:p>
        </w:tc>
        <w:tc>
          <w:tcPr>
            <w:tcW w:w="2875" w:type="dxa"/>
            <w:vMerge/>
          </w:tcPr>
          <w:p w14:paraId="30B9BEE2" w14:textId="77777777" w:rsidR="008013A6" w:rsidRDefault="008013A6" w:rsidP="003F68EF"/>
        </w:tc>
      </w:tr>
      <w:tr w:rsidR="008013A6" w14:paraId="69191625" w14:textId="77777777" w:rsidTr="003F68EF">
        <w:tc>
          <w:tcPr>
            <w:tcW w:w="1795" w:type="dxa"/>
            <w:vMerge/>
          </w:tcPr>
          <w:p w14:paraId="0E9AE1CC" w14:textId="77777777" w:rsidR="008013A6" w:rsidRDefault="008013A6" w:rsidP="003F68EF"/>
        </w:tc>
        <w:tc>
          <w:tcPr>
            <w:tcW w:w="4680" w:type="dxa"/>
          </w:tcPr>
          <w:p w14:paraId="66D5002F" w14:textId="7D8F5A15" w:rsidR="008013A6" w:rsidRDefault="006D4B71" w:rsidP="003F68EF">
            <w:r>
              <w:t>Sex</w:t>
            </w:r>
            <w:r w:rsidR="008013A6">
              <w:t xml:space="preserve"> of each person over 13 in household</w:t>
            </w:r>
          </w:p>
        </w:tc>
        <w:tc>
          <w:tcPr>
            <w:tcW w:w="2875" w:type="dxa"/>
            <w:vMerge/>
          </w:tcPr>
          <w:p w14:paraId="14750A4E" w14:textId="77777777" w:rsidR="008013A6" w:rsidRDefault="008013A6" w:rsidP="003F68EF"/>
        </w:tc>
      </w:tr>
      <w:tr w:rsidR="008013A6" w14:paraId="46103AF4" w14:textId="77777777" w:rsidTr="003F68EF">
        <w:tc>
          <w:tcPr>
            <w:tcW w:w="1795" w:type="dxa"/>
            <w:vMerge/>
          </w:tcPr>
          <w:p w14:paraId="0273720C" w14:textId="77777777" w:rsidR="008013A6" w:rsidRDefault="008013A6" w:rsidP="003F68EF"/>
        </w:tc>
        <w:tc>
          <w:tcPr>
            <w:tcW w:w="4680" w:type="dxa"/>
          </w:tcPr>
          <w:p w14:paraId="21EAD95A" w14:textId="77777777" w:rsidR="008013A6" w:rsidRDefault="008013A6" w:rsidP="003F68EF">
            <w:r>
              <w:t>Respondent’s relationship to each person over 13 in household</w:t>
            </w:r>
          </w:p>
        </w:tc>
        <w:tc>
          <w:tcPr>
            <w:tcW w:w="2875" w:type="dxa"/>
            <w:vMerge/>
          </w:tcPr>
          <w:p w14:paraId="49A124DE" w14:textId="77777777" w:rsidR="008013A6" w:rsidRDefault="008013A6" w:rsidP="003F68EF"/>
        </w:tc>
      </w:tr>
      <w:tr w:rsidR="008013A6" w14:paraId="0B02A231" w14:textId="77777777" w:rsidTr="003F68EF">
        <w:tc>
          <w:tcPr>
            <w:tcW w:w="1795" w:type="dxa"/>
            <w:vMerge/>
          </w:tcPr>
          <w:p w14:paraId="77B28877" w14:textId="77777777" w:rsidR="008013A6" w:rsidRDefault="008013A6" w:rsidP="003F68EF"/>
        </w:tc>
        <w:tc>
          <w:tcPr>
            <w:tcW w:w="4680" w:type="dxa"/>
          </w:tcPr>
          <w:p w14:paraId="172A37AB" w14:textId="77777777" w:rsidR="008013A6" w:rsidRDefault="008013A6" w:rsidP="003F68EF">
            <w:r>
              <w:t>Any children living in household for each household member</w:t>
            </w:r>
          </w:p>
        </w:tc>
        <w:tc>
          <w:tcPr>
            <w:tcW w:w="2875" w:type="dxa"/>
            <w:vMerge/>
          </w:tcPr>
          <w:p w14:paraId="49A6471B" w14:textId="77777777" w:rsidR="008013A6" w:rsidRDefault="008013A6" w:rsidP="003F68EF"/>
        </w:tc>
      </w:tr>
      <w:tr w:rsidR="008013A6" w14:paraId="2B16F202" w14:textId="77777777" w:rsidTr="003F68EF">
        <w:tc>
          <w:tcPr>
            <w:tcW w:w="1795" w:type="dxa"/>
            <w:vMerge/>
          </w:tcPr>
          <w:p w14:paraId="7F14DAEF" w14:textId="77777777" w:rsidR="008013A6" w:rsidRDefault="008013A6" w:rsidP="003F68EF"/>
        </w:tc>
        <w:tc>
          <w:tcPr>
            <w:tcW w:w="4680" w:type="dxa"/>
          </w:tcPr>
          <w:p w14:paraId="5E1FF84F" w14:textId="77777777" w:rsidR="008013A6" w:rsidRDefault="008013A6" w:rsidP="003F68EF">
            <w:r>
              <w:t>Identification of each household member’s children living in the household</w:t>
            </w:r>
          </w:p>
        </w:tc>
        <w:tc>
          <w:tcPr>
            <w:tcW w:w="2875" w:type="dxa"/>
            <w:vMerge/>
          </w:tcPr>
          <w:p w14:paraId="0B85E7B6" w14:textId="77777777" w:rsidR="008013A6" w:rsidRDefault="008013A6" w:rsidP="003F68EF"/>
        </w:tc>
      </w:tr>
      <w:tr w:rsidR="008013A6" w14:paraId="4574ADD7" w14:textId="77777777" w:rsidTr="003F68EF">
        <w:tc>
          <w:tcPr>
            <w:tcW w:w="1795" w:type="dxa"/>
            <w:vMerge/>
          </w:tcPr>
          <w:p w14:paraId="2A4EF5BE" w14:textId="77777777" w:rsidR="008013A6" w:rsidRDefault="008013A6" w:rsidP="003F68EF"/>
        </w:tc>
        <w:tc>
          <w:tcPr>
            <w:tcW w:w="4680" w:type="dxa"/>
          </w:tcPr>
          <w:p w14:paraId="32364AA6" w14:textId="77777777" w:rsidR="008013A6" w:rsidRDefault="008013A6" w:rsidP="003F68EF">
            <w:r>
              <w:t>Household member cares for children in household</w:t>
            </w:r>
          </w:p>
        </w:tc>
        <w:tc>
          <w:tcPr>
            <w:tcW w:w="2875" w:type="dxa"/>
            <w:vMerge/>
          </w:tcPr>
          <w:p w14:paraId="67DA86DD" w14:textId="77777777" w:rsidR="008013A6" w:rsidRDefault="008013A6" w:rsidP="003F68EF"/>
        </w:tc>
      </w:tr>
      <w:tr w:rsidR="008013A6" w14:paraId="421D75E8" w14:textId="77777777" w:rsidTr="003F68EF">
        <w:tc>
          <w:tcPr>
            <w:tcW w:w="1795" w:type="dxa"/>
            <w:vMerge/>
          </w:tcPr>
          <w:p w14:paraId="283DFDFA" w14:textId="77777777" w:rsidR="008013A6" w:rsidRDefault="008013A6" w:rsidP="003F68EF"/>
        </w:tc>
        <w:tc>
          <w:tcPr>
            <w:tcW w:w="4680" w:type="dxa"/>
          </w:tcPr>
          <w:p w14:paraId="6D4536BC" w14:textId="77777777" w:rsidR="008013A6" w:rsidRDefault="008013A6" w:rsidP="003F68EF">
            <w:r>
              <w:t>Educational attainment of each household member over 13</w:t>
            </w:r>
          </w:p>
        </w:tc>
        <w:tc>
          <w:tcPr>
            <w:tcW w:w="2875" w:type="dxa"/>
            <w:vMerge/>
          </w:tcPr>
          <w:p w14:paraId="1351BF1D" w14:textId="77777777" w:rsidR="008013A6" w:rsidRDefault="008013A6" w:rsidP="003F68EF"/>
        </w:tc>
      </w:tr>
      <w:tr w:rsidR="008013A6" w14:paraId="7DB66B09" w14:textId="77777777" w:rsidTr="003F68EF">
        <w:tc>
          <w:tcPr>
            <w:tcW w:w="1795" w:type="dxa"/>
            <w:vMerge/>
          </w:tcPr>
          <w:p w14:paraId="7F410BDC" w14:textId="77777777" w:rsidR="008013A6" w:rsidRDefault="008013A6" w:rsidP="003F68EF"/>
        </w:tc>
        <w:tc>
          <w:tcPr>
            <w:tcW w:w="4680" w:type="dxa"/>
          </w:tcPr>
          <w:p w14:paraId="7D70FB2B" w14:textId="77777777" w:rsidR="008013A6" w:rsidRDefault="008013A6" w:rsidP="003F68EF">
            <w:r>
              <w:t>Ethnicity of each household member over 13</w:t>
            </w:r>
          </w:p>
        </w:tc>
        <w:tc>
          <w:tcPr>
            <w:tcW w:w="2875" w:type="dxa"/>
            <w:vMerge/>
          </w:tcPr>
          <w:p w14:paraId="72609163" w14:textId="77777777" w:rsidR="008013A6" w:rsidRDefault="008013A6" w:rsidP="003F68EF"/>
        </w:tc>
      </w:tr>
      <w:tr w:rsidR="008013A6" w14:paraId="4F3F8714" w14:textId="77777777" w:rsidTr="003F68EF">
        <w:tc>
          <w:tcPr>
            <w:tcW w:w="1795" w:type="dxa"/>
            <w:vMerge/>
          </w:tcPr>
          <w:p w14:paraId="5A354402" w14:textId="77777777" w:rsidR="008013A6" w:rsidRDefault="008013A6" w:rsidP="003F68EF"/>
        </w:tc>
        <w:tc>
          <w:tcPr>
            <w:tcW w:w="4680" w:type="dxa"/>
          </w:tcPr>
          <w:p w14:paraId="487EF7CA" w14:textId="77777777" w:rsidR="008013A6" w:rsidRDefault="008013A6" w:rsidP="003F68EF">
            <w:r>
              <w:t>Race of each household member over 13</w:t>
            </w:r>
          </w:p>
        </w:tc>
        <w:tc>
          <w:tcPr>
            <w:tcW w:w="2875" w:type="dxa"/>
            <w:vMerge/>
          </w:tcPr>
          <w:p w14:paraId="49F4CBE9" w14:textId="77777777" w:rsidR="008013A6" w:rsidRDefault="008013A6" w:rsidP="003F68EF"/>
        </w:tc>
      </w:tr>
      <w:tr w:rsidR="008013A6" w14:paraId="6CBDECA4" w14:textId="77777777" w:rsidTr="003F68EF">
        <w:tc>
          <w:tcPr>
            <w:tcW w:w="1795" w:type="dxa"/>
            <w:vMerge/>
          </w:tcPr>
          <w:p w14:paraId="532DF783" w14:textId="77777777" w:rsidR="008013A6" w:rsidRDefault="008013A6" w:rsidP="003F68EF"/>
        </w:tc>
        <w:tc>
          <w:tcPr>
            <w:tcW w:w="4680" w:type="dxa"/>
          </w:tcPr>
          <w:p w14:paraId="257D2FFD" w14:textId="77777777" w:rsidR="008013A6" w:rsidRDefault="008013A6" w:rsidP="003F68EF">
            <w:r>
              <w:t>Country of birth for each household member over 13</w:t>
            </w:r>
          </w:p>
        </w:tc>
        <w:tc>
          <w:tcPr>
            <w:tcW w:w="2875" w:type="dxa"/>
            <w:vMerge/>
          </w:tcPr>
          <w:p w14:paraId="4EA6B6C1" w14:textId="77777777" w:rsidR="008013A6" w:rsidRDefault="008013A6" w:rsidP="003F68EF"/>
        </w:tc>
      </w:tr>
      <w:tr w:rsidR="008013A6" w14:paraId="0400FF7D" w14:textId="77777777" w:rsidTr="003F68EF">
        <w:tc>
          <w:tcPr>
            <w:tcW w:w="1795" w:type="dxa"/>
            <w:vMerge/>
          </w:tcPr>
          <w:p w14:paraId="4D2C4A4F" w14:textId="77777777" w:rsidR="008013A6" w:rsidRDefault="008013A6" w:rsidP="003F68EF"/>
        </w:tc>
        <w:tc>
          <w:tcPr>
            <w:tcW w:w="4680" w:type="dxa"/>
          </w:tcPr>
          <w:p w14:paraId="372BA6EB" w14:textId="77777777" w:rsidR="008013A6" w:rsidRDefault="008013A6" w:rsidP="003F68EF">
            <w:r>
              <w:t>Year each household member first came to U.S.</w:t>
            </w:r>
          </w:p>
        </w:tc>
        <w:tc>
          <w:tcPr>
            <w:tcW w:w="2875" w:type="dxa"/>
            <w:vMerge/>
          </w:tcPr>
          <w:p w14:paraId="20AF66A1" w14:textId="77777777" w:rsidR="008013A6" w:rsidRDefault="008013A6" w:rsidP="003F68EF"/>
        </w:tc>
      </w:tr>
      <w:tr w:rsidR="00D202B5" w14:paraId="705C170D" w14:textId="77777777" w:rsidTr="003F68EF">
        <w:tc>
          <w:tcPr>
            <w:tcW w:w="1795" w:type="dxa"/>
            <w:vMerge/>
          </w:tcPr>
          <w:p w14:paraId="0D55859D" w14:textId="77777777" w:rsidR="00D202B5" w:rsidRDefault="00D202B5" w:rsidP="003F68EF"/>
        </w:tc>
        <w:tc>
          <w:tcPr>
            <w:tcW w:w="4680" w:type="dxa"/>
          </w:tcPr>
          <w:p w14:paraId="24F3867E" w14:textId="24AA1A82" w:rsidR="00D202B5" w:rsidRDefault="00D202B5" w:rsidP="003F68EF">
            <w:r>
              <w:t>Any guardian for child present in household</w:t>
            </w:r>
          </w:p>
        </w:tc>
        <w:tc>
          <w:tcPr>
            <w:tcW w:w="2875" w:type="dxa"/>
            <w:vMerge/>
          </w:tcPr>
          <w:p w14:paraId="2D7B5AEE" w14:textId="77777777" w:rsidR="00D202B5" w:rsidRDefault="00D202B5" w:rsidP="003F68EF"/>
        </w:tc>
      </w:tr>
      <w:tr w:rsidR="00D202B5" w14:paraId="5091FF4F" w14:textId="77777777" w:rsidTr="003F68EF">
        <w:tc>
          <w:tcPr>
            <w:tcW w:w="1795" w:type="dxa"/>
            <w:vMerge/>
          </w:tcPr>
          <w:p w14:paraId="0B7FB677" w14:textId="77777777" w:rsidR="00D202B5" w:rsidRDefault="00D202B5" w:rsidP="003F68EF"/>
        </w:tc>
        <w:tc>
          <w:tcPr>
            <w:tcW w:w="4680" w:type="dxa"/>
          </w:tcPr>
          <w:p w14:paraId="3D87B8FD" w14:textId="1FEDAAA8" w:rsidR="00D202B5" w:rsidRDefault="00D202B5" w:rsidP="003F68EF">
            <w:r>
              <w:t>Type of guardian arrangement</w:t>
            </w:r>
          </w:p>
        </w:tc>
        <w:tc>
          <w:tcPr>
            <w:tcW w:w="2875" w:type="dxa"/>
            <w:vMerge/>
          </w:tcPr>
          <w:p w14:paraId="1AD09FDF" w14:textId="77777777" w:rsidR="00D202B5" w:rsidRDefault="00D202B5" w:rsidP="003F68EF"/>
        </w:tc>
      </w:tr>
      <w:tr w:rsidR="00D202B5" w14:paraId="78375523" w14:textId="77777777" w:rsidTr="003F68EF">
        <w:tc>
          <w:tcPr>
            <w:tcW w:w="1795" w:type="dxa"/>
            <w:vMerge/>
          </w:tcPr>
          <w:p w14:paraId="4ECA2578" w14:textId="77777777" w:rsidR="00D202B5" w:rsidRDefault="00D202B5" w:rsidP="003F68EF"/>
        </w:tc>
        <w:tc>
          <w:tcPr>
            <w:tcW w:w="4680" w:type="dxa"/>
          </w:tcPr>
          <w:p w14:paraId="3C0C4FF3" w14:textId="196F2B29" w:rsidR="00D202B5" w:rsidRDefault="00D202B5" w:rsidP="003F68EF">
            <w:r>
              <w:t>Description of relationship between parents in the household</w:t>
            </w:r>
          </w:p>
        </w:tc>
        <w:tc>
          <w:tcPr>
            <w:tcW w:w="2875" w:type="dxa"/>
            <w:vMerge/>
          </w:tcPr>
          <w:p w14:paraId="3F63F192" w14:textId="77777777" w:rsidR="00D202B5" w:rsidRDefault="00D202B5" w:rsidP="003F68EF"/>
        </w:tc>
      </w:tr>
      <w:tr w:rsidR="008013A6" w14:paraId="55E2A1BC" w14:textId="77777777" w:rsidTr="003F68EF">
        <w:tc>
          <w:tcPr>
            <w:tcW w:w="1795" w:type="dxa"/>
            <w:vMerge/>
          </w:tcPr>
          <w:p w14:paraId="35561F73" w14:textId="77777777" w:rsidR="008013A6" w:rsidRDefault="008013A6" w:rsidP="003F68EF"/>
        </w:tc>
        <w:tc>
          <w:tcPr>
            <w:tcW w:w="4680" w:type="dxa"/>
          </w:tcPr>
          <w:p w14:paraId="44014BBB" w14:textId="77777777" w:rsidR="008013A6" w:rsidRDefault="008013A6" w:rsidP="003F68EF">
            <w:r>
              <w:t>Language usually spoken in household</w:t>
            </w:r>
          </w:p>
        </w:tc>
        <w:tc>
          <w:tcPr>
            <w:tcW w:w="2875" w:type="dxa"/>
            <w:vMerge/>
          </w:tcPr>
          <w:p w14:paraId="00C30D52" w14:textId="77777777" w:rsidR="008013A6" w:rsidRDefault="008013A6" w:rsidP="003F68EF"/>
        </w:tc>
      </w:tr>
      <w:tr w:rsidR="008013A6" w14:paraId="102F3E75" w14:textId="77777777" w:rsidTr="003F68EF">
        <w:tc>
          <w:tcPr>
            <w:tcW w:w="1795" w:type="dxa"/>
            <w:vMerge/>
          </w:tcPr>
          <w:p w14:paraId="726383CF" w14:textId="77777777" w:rsidR="008013A6" w:rsidRDefault="008013A6" w:rsidP="003F68EF"/>
        </w:tc>
        <w:tc>
          <w:tcPr>
            <w:tcW w:w="4680" w:type="dxa"/>
          </w:tcPr>
          <w:p w14:paraId="6EC491AF" w14:textId="77777777" w:rsidR="008013A6" w:rsidRDefault="008013A6" w:rsidP="003F68EF">
            <w:r>
              <w:t>Any relative of children live nearby</w:t>
            </w:r>
          </w:p>
        </w:tc>
        <w:tc>
          <w:tcPr>
            <w:tcW w:w="2875" w:type="dxa"/>
            <w:vMerge/>
          </w:tcPr>
          <w:p w14:paraId="0615DF96" w14:textId="77777777" w:rsidR="008013A6" w:rsidRDefault="008013A6" w:rsidP="003F68EF"/>
        </w:tc>
      </w:tr>
      <w:tr w:rsidR="008013A6" w14:paraId="57A95F75" w14:textId="77777777" w:rsidTr="003F68EF">
        <w:tc>
          <w:tcPr>
            <w:tcW w:w="1795" w:type="dxa"/>
            <w:vMerge/>
          </w:tcPr>
          <w:p w14:paraId="7F7BD47C" w14:textId="77777777" w:rsidR="008013A6" w:rsidRDefault="008013A6" w:rsidP="003F68EF"/>
        </w:tc>
        <w:tc>
          <w:tcPr>
            <w:tcW w:w="4680" w:type="dxa"/>
          </w:tcPr>
          <w:p w14:paraId="4C938BE9" w14:textId="77777777" w:rsidR="008013A6" w:rsidRDefault="008013A6" w:rsidP="003F68EF">
            <w:r>
              <w:t>Any nearby relative able to regularly care for children at no cost</w:t>
            </w:r>
          </w:p>
        </w:tc>
        <w:tc>
          <w:tcPr>
            <w:tcW w:w="2875" w:type="dxa"/>
            <w:vMerge/>
          </w:tcPr>
          <w:p w14:paraId="536B5504" w14:textId="77777777" w:rsidR="008013A6" w:rsidRDefault="008013A6" w:rsidP="003F68EF"/>
        </w:tc>
      </w:tr>
      <w:tr w:rsidR="008013A6" w14:paraId="64F9A6E8" w14:textId="77777777" w:rsidTr="003F68EF">
        <w:tc>
          <w:tcPr>
            <w:tcW w:w="1795" w:type="dxa"/>
            <w:vMerge/>
          </w:tcPr>
          <w:p w14:paraId="17BFDFA7" w14:textId="77777777" w:rsidR="008013A6" w:rsidRDefault="008013A6" w:rsidP="003F68EF"/>
        </w:tc>
        <w:tc>
          <w:tcPr>
            <w:tcW w:w="4680" w:type="dxa"/>
          </w:tcPr>
          <w:p w14:paraId="36F3BC78" w14:textId="77777777" w:rsidR="00AF4AE0" w:rsidRDefault="008013A6" w:rsidP="003F68EF">
            <w:r>
              <w:t>Any nearby relative able to regularly care for children if paid</w:t>
            </w:r>
          </w:p>
        </w:tc>
        <w:tc>
          <w:tcPr>
            <w:tcW w:w="2875" w:type="dxa"/>
            <w:vMerge/>
          </w:tcPr>
          <w:p w14:paraId="3F922747" w14:textId="77777777" w:rsidR="008013A6" w:rsidRDefault="008013A6" w:rsidP="003F68EF"/>
        </w:tc>
      </w:tr>
      <w:tr w:rsidR="00AF4AE0" w14:paraId="7FCCCF78" w14:textId="77777777" w:rsidTr="003F68EF">
        <w:tc>
          <w:tcPr>
            <w:tcW w:w="1795" w:type="dxa"/>
            <w:vMerge w:val="restart"/>
          </w:tcPr>
          <w:p w14:paraId="5885037F" w14:textId="77777777" w:rsidR="00AF4AE0" w:rsidRDefault="00AF4AE0" w:rsidP="003F68EF">
            <w:r>
              <w:t>Section C: Child Care: Types and Hours</w:t>
            </w:r>
          </w:p>
        </w:tc>
        <w:tc>
          <w:tcPr>
            <w:tcW w:w="4680" w:type="dxa"/>
          </w:tcPr>
          <w:p w14:paraId="01E40A97" w14:textId="77777777" w:rsidR="00AF4AE0" w:rsidRDefault="00AF4AE0" w:rsidP="003F68EF">
            <w:r>
              <w:t>Individuals and organizations that cared for each child last week</w:t>
            </w:r>
          </w:p>
        </w:tc>
        <w:tc>
          <w:tcPr>
            <w:tcW w:w="2875" w:type="dxa"/>
            <w:vMerge w:val="restart"/>
          </w:tcPr>
          <w:p w14:paraId="5B5FD0D2" w14:textId="77777777" w:rsidR="00AF4AE0" w:rsidRDefault="00A808C1" w:rsidP="00FA15C3">
            <w:pPr>
              <w:pStyle w:val="ListParagraph"/>
              <w:numPr>
                <w:ilvl w:val="0"/>
                <w:numId w:val="5"/>
              </w:numPr>
            </w:pPr>
            <w:r>
              <w:t>Additional item on estimated enrollment size of individual provider.</w:t>
            </w:r>
          </w:p>
          <w:p w14:paraId="4FB740F4" w14:textId="4443A635" w:rsidR="00A808C1" w:rsidRDefault="00A808C1" w:rsidP="00FA15C3">
            <w:pPr>
              <w:pStyle w:val="ListParagraph"/>
              <w:numPr>
                <w:ilvl w:val="0"/>
                <w:numId w:val="5"/>
              </w:numPr>
            </w:pPr>
            <w:r>
              <w:t>Additional item gathering payment status for individual care.</w:t>
            </w:r>
          </w:p>
          <w:p w14:paraId="724C29B9" w14:textId="77777777" w:rsidR="00A808C1" w:rsidRDefault="00A808C1" w:rsidP="00FA15C3">
            <w:pPr>
              <w:pStyle w:val="ListParagraph"/>
              <w:numPr>
                <w:ilvl w:val="0"/>
                <w:numId w:val="5"/>
              </w:numPr>
            </w:pPr>
            <w:r>
              <w:t>Collection of elementary school status at child-provider (rather than household-provider) level.</w:t>
            </w:r>
          </w:p>
          <w:p w14:paraId="303A0629" w14:textId="77777777" w:rsidR="00A808C1" w:rsidRDefault="00A808C1" w:rsidP="00FA15C3">
            <w:pPr>
              <w:pStyle w:val="ListParagraph"/>
              <w:numPr>
                <w:ilvl w:val="0"/>
                <w:numId w:val="5"/>
              </w:numPr>
            </w:pPr>
            <w:r>
              <w:t>Collection of kindergarten status for 5 year olds in center-based care.</w:t>
            </w:r>
          </w:p>
          <w:p w14:paraId="0F60568C" w14:textId="77777777" w:rsidR="00A808C1" w:rsidRDefault="00A808C1" w:rsidP="00FA15C3">
            <w:pPr>
              <w:pStyle w:val="ListParagraph"/>
              <w:numPr>
                <w:ilvl w:val="0"/>
                <w:numId w:val="5"/>
              </w:numPr>
            </w:pPr>
            <w:r>
              <w:t>Collection of Head Start/Public Pre-K status for children &lt; 6 in center-based care.</w:t>
            </w:r>
          </w:p>
          <w:p w14:paraId="42346F48" w14:textId="77777777" w:rsidR="00A808C1" w:rsidRDefault="00A808C1" w:rsidP="00FA15C3">
            <w:pPr>
              <w:pStyle w:val="ListParagraph"/>
              <w:numPr>
                <w:ilvl w:val="0"/>
                <w:numId w:val="5"/>
              </w:numPr>
            </w:pPr>
            <w:r>
              <w:t>Time in arrangement for regular care.</w:t>
            </w:r>
          </w:p>
          <w:p w14:paraId="2476E21A" w14:textId="709DF4AB" w:rsidR="008379B3" w:rsidDel="00423FFF" w:rsidRDefault="008379B3" w:rsidP="00FA15C3">
            <w:pPr>
              <w:pStyle w:val="ListParagraph"/>
              <w:numPr>
                <w:ilvl w:val="0"/>
                <w:numId w:val="5"/>
              </w:numPr>
            </w:pPr>
            <w:r>
              <w:t>Consistency check for school-age children not reporting any non-parental care.</w:t>
            </w:r>
          </w:p>
        </w:tc>
      </w:tr>
      <w:tr w:rsidR="00D202B5" w14:paraId="427E7162" w14:textId="77777777" w:rsidTr="003F68EF">
        <w:tc>
          <w:tcPr>
            <w:tcW w:w="1795" w:type="dxa"/>
            <w:vMerge/>
          </w:tcPr>
          <w:p w14:paraId="67F7DEBE" w14:textId="77777777" w:rsidR="00D202B5" w:rsidRDefault="00D202B5" w:rsidP="003F68EF"/>
        </w:tc>
        <w:tc>
          <w:tcPr>
            <w:tcW w:w="4680" w:type="dxa"/>
          </w:tcPr>
          <w:p w14:paraId="2B291DE1" w14:textId="07D08416" w:rsidR="00D202B5" w:rsidRDefault="00D202B5" w:rsidP="003F68EF">
            <w:r>
              <w:t>Additional information about specific child with no providers</w:t>
            </w:r>
          </w:p>
        </w:tc>
        <w:tc>
          <w:tcPr>
            <w:tcW w:w="2875" w:type="dxa"/>
            <w:vMerge/>
          </w:tcPr>
          <w:p w14:paraId="636C0811" w14:textId="77777777" w:rsidR="00D202B5" w:rsidRDefault="00D202B5" w:rsidP="003F68EF"/>
        </w:tc>
      </w:tr>
      <w:tr w:rsidR="00AF4AE0" w14:paraId="7463BEDB" w14:textId="77777777" w:rsidTr="003F68EF">
        <w:tc>
          <w:tcPr>
            <w:tcW w:w="1795" w:type="dxa"/>
            <w:vMerge/>
          </w:tcPr>
          <w:p w14:paraId="6F401F22" w14:textId="7DE4E716" w:rsidR="00AF4AE0" w:rsidRDefault="00AF4AE0" w:rsidP="003F68EF"/>
        </w:tc>
        <w:tc>
          <w:tcPr>
            <w:tcW w:w="4680" w:type="dxa"/>
          </w:tcPr>
          <w:p w14:paraId="09F754F7" w14:textId="77777777" w:rsidR="00AF4AE0" w:rsidRDefault="00AF4AE0" w:rsidP="003F68EF">
            <w:r>
              <w:t xml:space="preserve">Nonparental care schedule for each child last week </w:t>
            </w:r>
          </w:p>
        </w:tc>
        <w:tc>
          <w:tcPr>
            <w:tcW w:w="2875" w:type="dxa"/>
            <w:vMerge/>
          </w:tcPr>
          <w:p w14:paraId="708333B6" w14:textId="77777777" w:rsidR="00AF4AE0" w:rsidRDefault="00AF4AE0" w:rsidP="003F68EF"/>
        </w:tc>
      </w:tr>
      <w:tr w:rsidR="00AF4AE0" w14:paraId="464798B9" w14:textId="77777777" w:rsidTr="003F68EF">
        <w:tc>
          <w:tcPr>
            <w:tcW w:w="1795" w:type="dxa"/>
            <w:vMerge/>
          </w:tcPr>
          <w:p w14:paraId="319DCD92" w14:textId="77777777" w:rsidR="00AF4AE0" w:rsidRDefault="00AF4AE0" w:rsidP="003F68EF"/>
        </w:tc>
        <w:tc>
          <w:tcPr>
            <w:tcW w:w="4680" w:type="dxa"/>
          </w:tcPr>
          <w:p w14:paraId="0DE4372E" w14:textId="77777777" w:rsidR="00AF4AE0" w:rsidRDefault="00AF4AE0" w:rsidP="003F68EF">
            <w:r>
              <w:t>Identification of additional non-parental care providers who regularly care for child but did not care for child last week</w:t>
            </w:r>
          </w:p>
        </w:tc>
        <w:tc>
          <w:tcPr>
            <w:tcW w:w="2875" w:type="dxa"/>
            <w:vMerge/>
          </w:tcPr>
          <w:p w14:paraId="07258AB9" w14:textId="77777777" w:rsidR="00AF4AE0" w:rsidDel="009252E2" w:rsidRDefault="00AF4AE0" w:rsidP="003F68EF"/>
        </w:tc>
      </w:tr>
      <w:tr w:rsidR="00AF4AE0" w14:paraId="49E25638" w14:textId="77777777" w:rsidTr="003F68EF">
        <w:tc>
          <w:tcPr>
            <w:tcW w:w="1795" w:type="dxa"/>
            <w:vMerge/>
          </w:tcPr>
          <w:p w14:paraId="43BACFEB" w14:textId="77777777" w:rsidR="00AF4AE0" w:rsidRDefault="00AF4AE0" w:rsidP="003F68EF"/>
        </w:tc>
        <w:tc>
          <w:tcPr>
            <w:tcW w:w="4680" w:type="dxa"/>
          </w:tcPr>
          <w:p w14:paraId="70C7349F" w14:textId="77777777" w:rsidR="00AF4AE0" w:rsidRDefault="00AF4AE0" w:rsidP="003F68EF">
            <w:r>
              <w:t>Types of providers for each child</w:t>
            </w:r>
          </w:p>
          <w:p w14:paraId="253AB831" w14:textId="77777777" w:rsidR="00AF4AE0" w:rsidRDefault="00AF4AE0" w:rsidP="003F68EF">
            <w:r>
              <w:t>Identification of last week providers as individuals or organizations</w:t>
            </w:r>
          </w:p>
        </w:tc>
        <w:tc>
          <w:tcPr>
            <w:tcW w:w="2875" w:type="dxa"/>
            <w:vMerge/>
          </w:tcPr>
          <w:p w14:paraId="58B8F02A" w14:textId="77777777" w:rsidR="00AF4AE0" w:rsidRDefault="00AF4AE0" w:rsidP="003F68EF"/>
        </w:tc>
      </w:tr>
      <w:tr w:rsidR="00AF4AE0" w14:paraId="6D6575A4" w14:textId="77777777" w:rsidTr="003F68EF">
        <w:tc>
          <w:tcPr>
            <w:tcW w:w="1795" w:type="dxa"/>
            <w:vMerge/>
          </w:tcPr>
          <w:p w14:paraId="0B128FD1" w14:textId="77777777" w:rsidR="00AF4AE0" w:rsidRDefault="00AF4AE0" w:rsidP="003F68EF"/>
        </w:tc>
        <w:tc>
          <w:tcPr>
            <w:tcW w:w="4680" w:type="dxa"/>
          </w:tcPr>
          <w:p w14:paraId="622406DC" w14:textId="77777777" w:rsidR="00AF4AE0" w:rsidRDefault="00AF4AE0" w:rsidP="003F68EF">
            <w:r>
              <w:t>Any providers’ personal relationship to child</w:t>
            </w:r>
          </w:p>
        </w:tc>
        <w:tc>
          <w:tcPr>
            <w:tcW w:w="2875" w:type="dxa"/>
            <w:vMerge/>
          </w:tcPr>
          <w:p w14:paraId="1B282022" w14:textId="77777777" w:rsidR="00AF4AE0" w:rsidRDefault="00AF4AE0" w:rsidP="003F68EF"/>
        </w:tc>
      </w:tr>
      <w:tr w:rsidR="00AF4AE0" w14:paraId="55984201" w14:textId="77777777" w:rsidTr="003F68EF">
        <w:tc>
          <w:tcPr>
            <w:tcW w:w="1795" w:type="dxa"/>
            <w:vMerge/>
          </w:tcPr>
          <w:p w14:paraId="685F04BE" w14:textId="77777777" w:rsidR="00AF4AE0" w:rsidRDefault="00AF4AE0" w:rsidP="003F68EF"/>
        </w:tc>
        <w:tc>
          <w:tcPr>
            <w:tcW w:w="4680" w:type="dxa"/>
          </w:tcPr>
          <w:p w14:paraId="2045EA15" w14:textId="77777777" w:rsidR="00AF4AE0" w:rsidRDefault="00AF4AE0" w:rsidP="003F68EF">
            <w:r>
              <w:t>Respondent’s relationship to ECE provider</w:t>
            </w:r>
          </w:p>
        </w:tc>
        <w:tc>
          <w:tcPr>
            <w:tcW w:w="2875" w:type="dxa"/>
            <w:vMerge/>
          </w:tcPr>
          <w:p w14:paraId="3531E12D" w14:textId="77777777" w:rsidR="00AF4AE0" w:rsidRDefault="00AF4AE0" w:rsidP="003F68EF"/>
        </w:tc>
      </w:tr>
      <w:tr w:rsidR="00AF4AE0" w14:paraId="6920CC6C" w14:textId="77777777" w:rsidTr="003F68EF">
        <w:tc>
          <w:tcPr>
            <w:tcW w:w="1795" w:type="dxa"/>
            <w:vMerge/>
          </w:tcPr>
          <w:p w14:paraId="4D290537" w14:textId="77777777" w:rsidR="00AF4AE0" w:rsidRDefault="00AF4AE0" w:rsidP="003F68EF"/>
        </w:tc>
        <w:tc>
          <w:tcPr>
            <w:tcW w:w="4680" w:type="dxa"/>
          </w:tcPr>
          <w:p w14:paraId="39B9FB8D" w14:textId="77777777" w:rsidR="00AF4AE0" w:rsidRDefault="00AF4AE0" w:rsidP="003F68EF">
            <w:r>
              <w:t>Provider lives or provides care in household</w:t>
            </w:r>
          </w:p>
        </w:tc>
        <w:tc>
          <w:tcPr>
            <w:tcW w:w="2875" w:type="dxa"/>
            <w:vMerge/>
          </w:tcPr>
          <w:p w14:paraId="2EF431A1" w14:textId="77777777" w:rsidR="00AF4AE0" w:rsidRDefault="00AF4AE0" w:rsidP="003F68EF"/>
        </w:tc>
      </w:tr>
      <w:tr w:rsidR="00D86FE1" w14:paraId="729DA42E" w14:textId="77777777" w:rsidTr="003F68EF">
        <w:tc>
          <w:tcPr>
            <w:tcW w:w="1795" w:type="dxa"/>
            <w:vMerge/>
          </w:tcPr>
          <w:p w14:paraId="7B8B315F" w14:textId="77777777" w:rsidR="00D86FE1" w:rsidRDefault="00D86FE1" w:rsidP="003F68EF"/>
        </w:tc>
        <w:tc>
          <w:tcPr>
            <w:tcW w:w="4680" w:type="dxa"/>
          </w:tcPr>
          <w:p w14:paraId="25F213AF" w14:textId="69B2C8F7" w:rsidR="00D86FE1" w:rsidRDefault="00D86FE1" w:rsidP="003F68EF">
            <w:r>
              <w:t>Any payment to provider who lives or provides care in household</w:t>
            </w:r>
          </w:p>
        </w:tc>
        <w:tc>
          <w:tcPr>
            <w:tcW w:w="2875" w:type="dxa"/>
            <w:vMerge/>
          </w:tcPr>
          <w:p w14:paraId="52E9E907" w14:textId="77777777" w:rsidR="00D86FE1" w:rsidDel="00423FFF" w:rsidRDefault="00D86FE1" w:rsidP="003F68EF"/>
        </w:tc>
      </w:tr>
      <w:tr w:rsidR="00D86FE1" w14:paraId="1B8D1764" w14:textId="77777777" w:rsidTr="003F68EF">
        <w:tc>
          <w:tcPr>
            <w:tcW w:w="1795" w:type="dxa"/>
            <w:vMerge/>
          </w:tcPr>
          <w:p w14:paraId="028076DE" w14:textId="77777777" w:rsidR="00D86FE1" w:rsidRDefault="00D86FE1" w:rsidP="003F68EF"/>
        </w:tc>
        <w:tc>
          <w:tcPr>
            <w:tcW w:w="4680" w:type="dxa"/>
          </w:tcPr>
          <w:p w14:paraId="155CCF02" w14:textId="6872AE9C" w:rsidR="00D86FE1" w:rsidRDefault="00D86FE1" w:rsidP="003F68EF">
            <w:r>
              <w:t>Age of child when provider began caring for them</w:t>
            </w:r>
          </w:p>
        </w:tc>
        <w:tc>
          <w:tcPr>
            <w:tcW w:w="2875" w:type="dxa"/>
            <w:vMerge/>
          </w:tcPr>
          <w:p w14:paraId="247E4796" w14:textId="77777777" w:rsidR="00D86FE1" w:rsidDel="00423FFF" w:rsidRDefault="00D86FE1" w:rsidP="003F68EF"/>
        </w:tc>
      </w:tr>
      <w:tr w:rsidR="00AF4AE0" w14:paraId="5B830B5E" w14:textId="77777777" w:rsidTr="003F68EF">
        <w:tc>
          <w:tcPr>
            <w:tcW w:w="1795" w:type="dxa"/>
            <w:vMerge/>
          </w:tcPr>
          <w:p w14:paraId="2A4F2A65" w14:textId="77777777" w:rsidR="00AF4AE0" w:rsidRDefault="00AF4AE0" w:rsidP="003F68EF"/>
        </w:tc>
        <w:tc>
          <w:tcPr>
            <w:tcW w:w="4680" w:type="dxa"/>
          </w:tcPr>
          <w:p w14:paraId="3A1A3265" w14:textId="77777777" w:rsidR="00AF4AE0" w:rsidRDefault="00AF4AE0" w:rsidP="003F68EF">
            <w:r>
              <w:t>Linkage of specific providers mentioned to nearby providers</w:t>
            </w:r>
          </w:p>
        </w:tc>
        <w:tc>
          <w:tcPr>
            <w:tcW w:w="2875" w:type="dxa"/>
            <w:vMerge/>
          </w:tcPr>
          <w:p w14:paraId="1A0C0E08" w14:textId="77777777" w:rsidR="00AF4AE0" w:rsidDel="00423FFF" w:rsidRDefault="00AF4AE0" w:rsidP="003F68EF"/>
        </w:tc>
      </w:tr>
      <w:tr w:rsidR="00AF4AE0" w14:paraId="24B80A82" w14:textId="77777777" w:rsidTr="003F68EF">
        <w:tc>
          <w:tcPr>
            <w:tcW w:w="1795" w:type="dxa"/>
            <w:vMerge/>
          </w:tcPr>
          <w:p w14:paraId="4D57F368" w14:textId="77777777" w:rsidR="00AF4AE0" w:rsidRDefault="00AF4AE0" w:rsidP="003F68EF"/>
        </w:tc>
        <w:tc>
          <w:tcPr>
            <w:tcW w:w="4680" w:type="dxa"/>
          </w:tcPr>
          <w:p w14:paraId="4221C9F4" w14:textId="77777777" w:rsidR="00AF4AE0" w:rsidRDefault="00AF4AE0" w:rsidP="003F68EF">
            <w:r>
              <w:t>Location of provider</w:t>
            </w:r>
          </w:p>
        </w:tc>
        <w:tc>
          <w:tcPr>
            <w:tcW w:w="2875" w:type="dxa"/>
            <w:vMerge/>
          </w:tcPr>
          <w:p w14:paraId="254D6212" w14:textId="77777777" w:rsidR="00AF4AE0" w:rsidRDefault="00AF4AE0" w:rsidP="003F68EF"/>
        </w:tc>
      </w:tr>
      <w:tr w:rsidR="00AF4AE0" w14:paraId="2503B5A0" w14:textId="77777777" w:rsidTr="003F68EF">
        <w:tc>
          <w:tcPr>
            <w:tcW w:w="1795" w:type="dxa"/>
            <w:vMerge/>
          </w:tcPr>
          <w:p w14:paraId="4377D905" w14:textId="77777777" w:rsidR="00AF4AE0" w:rsidRDefault="00AF4AE0" w:rsidP="003F68EF"/>
        </w:tc>
        <w:tc>
          <w:tcPr>
            <w:tcW w:w="4680" w:type="dxa"/>
          </w:tcPr>
          <w:p w14:paraId="67CD6CB5" w14:textId="77777777" w:rsidR="00AF4AE0" w:rsidRDefault="00AF4AE0" w:rsidP="003F68EF">
            <w:r>
              <w:t>Provider is a school</w:t>
            </w:r>
          </w:p>
        </w:tc>
        <w:tc>
          <w:tcPr>
            <w:tcW w:w="2875" w:type="dxa"/>
            <w:vMerge/>
          </w:tcPr>
          <w:p w14:paraId="4ED03811" w14:textId="77777777" w:rsidR="00AF4AE0" w:rsidRDefault="00AF4AE0" w:rsidP="003F68EF"/>
        </w:tc>
      </w:tr>
      <w:tr w:rsidR="00AF4AE0" w14:paraId="40781B95" w14:textId="77777777" w:rsidTr="003F68EF">
        <w:tc>
          <w:tcPr>
            <w:tcW w:w="1795" w:type="dxa"/>
            <w:vMerge/>
          </w:tcPr>
          <w:p w14:paraId="5F58892F" w14:textId="77777777" w:rsidR="00AF4AE0" w:rsidRDefault="00AF4AE0" w:rsidP="003F68EF"/>
        </w:tc>
        <w:tc>
          <w:tcPr>
            <w:tcW w:w="4680" w:type="dxa"/>
          </w:tcPr>
          <w:p w14:paraId="6293C556" w14:textId="77777777" w:rsidR="00AF4AE0" w:rsidRDefault="00AF4AE0" w:rsidP="003F68EF">
            <w:r>
              <w:t>Provider offers single type of activity</w:t>
            </w:r>
          </w:p>
        </w:tc>
        <w:tc>
          <w:tcPr>
            <w:tcW w:w="2875" w:type="dxa"/>
            <w:vMerge/>
          </w:tcPr>
          <w:p w14:paraId="5A065858" w14:textId="77777777" w:rsidR="00AF4AE0" w:rsidRDefault="00AF4AE0" w:rsidP="003F68EF"/>
        </w:tc>
      </w:tr>
      <w:tr w:rsidR="00AF4AE0" w14:paraId="7C8978A0" w14:textId="77777777" w:rsidTr="003F68EF">
        <w:tc>
          <w:tcPr>
            <w:tcW w:w="1795" w:type="dxa"/>
            <w:vMerge/>
          </w:tcPr>
          <w:p w14:paraId="5AC70762" w14:textId="77777777" w:rsidR="00AF4AE0" w:rsidRDefault="00AF4AE0" w:rsidP="003F68EF"/>
        </w:tc>
        <w:tc>
          <w:tcPr>
            <w:tcW w:w="4680" w:type="dxa"/>
          </w:tcPr>
          <w:p w14:paraId="207315CB" w14:textId="77777777" w:rsidR="00AF4AE0" w:rsidRDefault="00AF4AE0" w:rsidP="003F68EF">
            <w:r>
              <w:t>Provider offers care on a drop-in basis</w:t>
            </w:r>
          </w:p>
        </w:tc>
        <w:tc>
          <w:tcPr>
            <w:tcW w:w="2875" w:type="dxa"/>
            <w:vMerge/>
          </w:tcPr>
          <w:p w14:paraId="7A17C264" w14:textId="77777777" w:rsidR="00AF4AE0" w:rsidRDefault="00AF4AE0" w:rsidP="003F68EF"/>
        </w:tc>
      </w:tr>
      <w:tr w:rsidR="00AF4AE0" w14:paraId="1B691428" w14:textId="77777777" w:rsidTr="003F68EF">
        <w:tc>
          <w:tcPr>
            <w:tcW w:w="1795" w:type="dxa"/>
            <w:vMerge/>
          </w:tcPr>
          <w:p w14:paraId="40E58D88" w14:textId="77777777" w:rsidR="00AF4AE0" w:rsidRDefault="00AF4AE0" w:rsidP="003F68EF"/>
        </w:tc>
        <w:tc>
          <w:tcPr>
            <w:tcW w:w="4680" w:type="dxa"/>
          </w:tcPr>
          <w:p w14:paraId="41737A8A" w14:textId="77777777" w:rsidR="00AF4AE0" w:rsidRDefault="00AF4AE0" w:rsidP="003F68EF">
            <w:r>
              <w:t>Provider regularly cares for child (at least 5 hours each week)</w:t>
            </w:r>
          </w:p>
        </w:tc>
        <w:tc>
          <w:tcPr>
            <w:tcW w:w="2875" w:type="dxa"/>
            <w:vMerge/>
          </w:tcPr>
          <w:p w14:paraId="0630DBB3" w14:textId="77777777" w:rsidR="00AF4AE0" w:rsidRDefault="00AF4AE0" w:rsidP="003F68EF"/>
        </w:tc>
      </w:tr>
      <w:tr w:rsidR="00044077" w14:paraId="30D646BD" w14:textId="77777777" w:rsidTr="003F68EF">
        <w:tc>
          <w:tcPr>
            <w:tcW w:w="1795" w:type="dxa"/>
            <w:vMerge/>
          </w:tcPr>
          <w:p w14:paraId="724B3E7D" w14:textId="77777777" w:rsidR="00044077" w:rsidRDefault="00044077" w:rsidP="003F68EF"/>
        </w:tc>
        <w:tc>
          <w:tcPr>
            <w:tcW w:w="4680" w:type="dxa"/>
          </w:tcPr>
          <w:p w14:paraId="4BA931F4" w14:textId="156334C0" w:rsidR="00044077" w:rsidRDefault="00B75C15" w:rsidP="003F68EF">
            <w:r>
              <w:t>Child enrolled in kindergarten through grade eight</w:t>
            </w:r>
          </w:p>
        </w:tc>
        <w:tc>
          <w:tcPr>
            <w:tcW w:w="2875" w:type="dxa"/>
            <w:vMerge/>
          </w:tcPr>
          <w:p w14:paraId="34EE30E3" w14:textId="77777777" w:rsidR="00044077" w:rsidDel="0008103A" w:rsidRDefault="00044077" w:rsidP="003F68EF"/>
        </w:tc>
      </w:tr>
      <w:tr w:rsidR="00B75C15" w14:paraId="30BB0100" w14:textId="77777777" w:rsidTr="003F68EF">
        <w:tc>
          <w:tcPr>
            <w:tcW w:w="1795" w:type="dxa"/>
            <w:vMerge/>
          </w:tcPr>
          <w:p w14:paraId="6B097C4E" w14:textId="77777777" w:rsidR="00B75C15" w:rsidRDefault="00B75C15" w:rsidP="003F68EF"/>
        </w:tc>
        <w:tc>
          <w:tcPr>
            <w:tcW w:w="4680" w:type="dxa"/>
          </w:tcPr>
          <w:p w14:paraId="65F2B87D" w14:textId="23CE8109" w:rsidR="00B75C15" w:rsidRDefault="00B75C15" w:rsidP="003F68EF">
            <w:r>
              <w:t>Child enrolled in kindergarten</w:t>
            </w:r>
          </w:p>
        </w:tc>
        <w:tc>
          <w:tcPr>
            <w:tcW w:w="2875" w:type="dxa"/>
            <w:vMerge/>
          </w:tcPr>
          <w:p w14:paraId="2B9C92DD" w14:textId="77777777" w:rsidR="00B75C15" w:rsidDel="0008103A" w:rsidRDefault="00B75C15" w:rsidP="003F68EF"/>
        </w:tc>
      </w:tr>
      <w:tr w:rsidR="002F3358" w14:paraId="732DF93E" w14:textId="77777777" w:rsidTr="003F68EF">
        <w:tc>
          <w:tcPr>
            <w:tcW w:w="1795" w:type="dxa"/>
            <w:vMerge/>
          </w:tcPr>
          <w:p w14:paraId="3B4948D8" w14:textId="77777777" w:rsidR="002F3358" w:rsidRDefault="002F3358" w:rsidP="003F68EF"/>
        </w:tc>
        <w:tc>
          <w:tcPr>
            <w:tcW w:w="4680" w:type="dxa"/>
          </w:tcPr>
          <w:p w14:paraId="057C60C3" w14:textId="00E9DDAE" w:rsidR="002F3358" w:rsidRDefault="002F3358" w:rsidP="003F68EF">
            <w:r>
              <w:t>Hours of the regular school day</w:t>
            </w:r>
          </w:p>
        </w:tc>
        <w:tc>
          <w:tcPr>
            <w:tcW w:w="2875" w:type="dxa"/>
            <w:vMerge/>
          </w:tcPr>
          <w:p w14:paraId="0F98C799" w14:textId="77777777" w:rsidR="002F3358" w:rsidDel="0008103A" w:rsidRDefault="002F3358" w:rsidP="003F68EF"/>
        </w:tc>
      </w:tr>
      <w:tr w:rsidR="008F1A5C" w14:paraId="51652283" w14:textId="77777777" w:rsidTr="003F68EF">
        <w:tc>
          <w:tcPr>
            <w:tcW w:w="1795" w:type="dxa"/>
            <w:vMerge/>
          </w:tcPr>
          <w:p w14:paraId="4DC735BC" w14:textId="77777777" w:rsidR="008F1A5C" w:rsidRDefault="008F1A5C" w:rsidP="003F68EF"/>
        </w:tc>
        <w:tc>
          <w:tcPr>
            <w:tcW w:w="4680" w:type="dxa"/>
          </w:tcPr>
          <w:p w14:paraId="6E655A51" w14:textId="762C4267" w:rsidR="008F1A5C" w:rsidRDefault="008F1A5C" w:rsidP="003F68EF">
            <w:r>
              <w:t>Child participates in Head Start or preK</w:t>
            </w:r>
          </w:p>
        </w:tc>
        <w:tc>
          <w:tcPr>
            <w:tcW w:w="2875" w:type="dxa"/>
            <w:vMerge/>
          </w:tcPr>
          <w:p w14:paraId="4146BA48" w14:textId="77777777" w:rsidR="008F1A5C" w:rsidDel="0008103A" w:rsidRDefault="008F1A5C" w:rsidP="003F68EF"/>
        </w:tc>
      </w:tr>
      <w:tr w:rsidR="00AF4AE0" w14:paraId="5A169F5F" w14:textId="77777777" w:rsidTr="003F68EF">
        <w:tc>
          <w:tcPr>
            <w:tcW w:w="1795" w:type="dxa"/>
            <w:vMerge/>
          </w:tcPr>
          <w:p w14:paraId="293709DD" w14:textId="77777777" w:rsidR="00AF4AE0" w:rsidRDefault="00AF4AE0" w:rsidP="003F68EF"/>
        </w:tc>
        <w:tc>
          <w:tcPr>
            <w:tcW w:w="4680" w:type="dxa"/>
          </w:tcPr>
          <w:p w14:paraId="3F823A21" w14:textId="77777777" w:rsidR="00AF4AE0" w:rsidRDefault="00AF4AE0" w:rsidP="003F68EF">
            <w:r>
              <w:t>Provider cares for child at child’s home or somewhere else</w:t>
            </w:r>
          </w:p>
        </w:tc>
        <w:tc>
          <w:tcPr>
            <w:tcW w:w="2875" w:type="dxa"/>
            <w:vMerge/>
          </w:tcPr>
          <w:p w14:paraId="01FCCB79" w14:textId="77777777" w:rsidR="00AF4AE0" w:rsidDel="0008103A" w:rsidRDefault="00AF4AE0" w:rsidP="003F68EF"/>
        </w:tc>
      </w:tr>
      <w:tr w:rsidR="00AF4AE0" w14:paraId="7607F69F" w14:textId="77777777" w:rsidTr="003F68EF">
        <w:tc>
          <w:tcPr>
            <w:tcW w:w="1795" w:type="dxa"/>
            <w:vMerge/>
          </w:tcPr>
          <w:p w14:paraId="30ECE51E" w14:textId="77777777" w:rsidR="00AF4AE0" w:rsidRDefault="00AF4AE0" w:rsidP="003F68EF"/>
        </w:tc>
        <w:tc>
          <w:tcPr>
            <w:tcW w:w="4680" w:type="dxa"/>
          </w:tcPr>
          <w:p w14:paraId="0B1E8612" w14:textId="77777777" w:rsidR="00AF4AE0" w:rsidRDefault="00AF4AE0" w:rsidP="003F68EF">
            <w:r>
              <w:t>Method of transportation to provider</w:t>
            </w:r>
          </w:p>
        </w:tc>
        <w:tc>
          <w:tcPr>
            <w:tcW w:w="2875" w:type="dxa"/>
            <w:vMerge/>
          </w:tcPr>
          <w:p w14:paraId="2D0A0FAC" w14:textId="77777777" w:rsidR="00AF4AE0" w:rsidRDefault="00AF4AE0" w:rsidP="003F68EF"/>
        </w:tc>
      </w:tr>
      <w:tr w:rsidR="00AF4AE0" w14:paraId="1C36AE07" w14:textId="77777777" w:rsidTr="003F68EF">
        <w:tc>
          <w:tcPr>
            <w:tcW w:w="1795" w:type="dxa"/>
            <w:vMerge/>
          </w:tcPr>
          <w:p w14:paraId="2A8D3A5C" w14:textId="77777777" w:rsidR="00AF4AE0" w:rsidRDefault="00AF4AE0" w:rsidP="003F68EF"/>
        </w:tc>
        <w:tc>
          <w:tcPr>
            <w:tcW w:w="4680" w:type="dxa"/>
          </w:tcPr>
          <w:p w14:paraId="070493FF" w14:textId="77777777" w:rsidR="00AF4AE0" w:rsidRDefault="00AF4AE0" w:rsidP="003F68EF">
            <w:r>
              <w:t>Who usually takes child to provider</w:t>
            </w:r>
          </w:p>
        </w:tc>
        <w:tc>
          <w:tcPr>
            <w:tcW w:w="2875" w:type="dxa"/>
            <w:vMerge/>
          </w:tcPr>
          <w:p w14:paraId="55AE566E" w14:textId="77777777" w:rsidR="00AF4AE0" w:rsidRDefault="00AF4AE0" w:rsidP="003F68EF"/>
        </w:tc>
      </w:tr>
      <w:tr w:rsidR="00AF4AE0" w14:paraId="4663C715" w14:textId="77777777" w:rsidTr="003F68EF">
        <w:tc>
          <w:tcPr>
            <w:tcW w:w="1795" w:type="dxa"/>
            <w:vMerge/>
          </w:tcPr>
          <w:p w14:paraId="78BF03E1" w14:textId="77777777" w:rsidR="00AF4AE0" w:rsidRDefault="00AF4AE0" w:rsidP="003F68EF"/>
        </w:tc>
        <w:tc>
          <w:tcPr>
            <w:tcW w:w="4680" w:type="dxa"/>
          </w:tcPr>
          <w:p w14:paraId="5304B790" w14:textId="77777777" w:rsidR="00AF4AE0" w:rsidRDefault="00AF4AE0" w:rsidP="003F68EF">
            <w:r>
              <w:t>Any language difficulty speaking with provider</w:t>
            </w:r>
          </w:p>
        </w:tc>
        <w:tc>
          <w:tcPr>
            <w:tcW w:w="2875" w:type="dxa"/>
            <w:vMerge/>
          </w:tcPr>
          <w:p w14:paraId="7702EDA5" w14:textId="77777777" w:rsidR="00AF4AE0" w:rsidRDefault="00AF4AE0" w:rsidP="003F68EF"/>
        </w:tc>
      </w:tr>
      <w:tr w:rsidR="00AF4AE0" w14:paraId="0C5E80A6" w14:textId="77777777" w:rsidTr="003F68EF">
        <w:tc>
          <w:tcPr>
            <w:tcW w:w="1795" w:type="dxa"/>
            <w:vMerge/>
          </w:tcPr>
          <w:p w14:paraId="7CD93915" w14:textId="77777777" w:rsidR="00AF4AE0" w:rsidRDefault="00AF4AE0" w:rsidP="003F68EF"/>
        </w:tc>
        <w:tc>
          <w:tcPr>
            <w:tcW w:w="4680" w:type="dxa"/>
          </w:tcPr>
          <w:p w14:paraId="346FCD45" w14:textId="77777777" w:rsidR="00AF4AE0" w:rsidRDefault="00AF4AE0" w:rsidP="003F68EF">
            <w:r>
              <w:t xml:space="preserve">Perception of specific types of care for randomly selected child: nurturing environment </w:t>
            </w:r>
          </w:p>
        </w:tc>
        <w:tc>
          <w:tcPr>
            <w:tcW w:w="2875" w:type="dxa"/>
            <w:vMerge/>
          </w:tcPr>
          <w:p w14:paraId="4022A69C" w14:textId="77777777" w:rsidR="00AF4AE0" w:rsidRDefault="00AF4AE0" w:rsidP="003F68EF"/>
        </w:tc>
      </w:tr>
      <w:tr w:rsidR="00AF4AE0" w14:paraId="245620E8" w14:textId="77777777" w:rsidTr="003F68EF">
        <w:tc>
          <w:tcPr>
            <w:tcW w:w="1795" w:type="dxa"/>
            <w:vMerge/>
          </w:tcPr>
          <w:p w14:paraId="207A08D8" w14:textId="77777777" w:rsidR="00AF4AE0" w:rsidRDefault="00AF4AE0" w:rsidP="003F68EF"/>
        </w:tc>
        <w:tc>
          <w:tcPr>
            <w:tcW w:w="4680" w:type="dxa"/>
          </w:tcPr>
          <w:p w14:paraId="04B20437" w14:textId="77777777" w:rsidR="00AF4AE0" w:rsidRDefault="00AF4AE0" w:rsidP="003F68EF">
            <w:r>
              <w:t>Perception of specific types of care for randomly selected child: child prepared for school</w:t>
            </w:r>
          </w:p>
        </w:tc>
        <w:tc>
          <w:tcPr>
            <w:tcW w:w="2875" w:type="dxa"/>
            <w:vMerge/>
          </w:tcPr>
          <w:p w14:paraId="3C5858DE" w14:textId="77777777" w:rsidR="00AF4AE0" w:rsidRDefault="00AF4AE0" w:rsidP="003F68EF"/>
        </w:tc>
      </w:tr>
      <w:tr w:rsidR="00AF4AE0" w14:paraId="4D1DE60A" w14:textId="77777777" w:rsidTr="003F68EF">
        <w:tc>
          <w:tcPr>
            <w:tcW w:w="1795" w:type="dxa"/>
            <w:vMerge/>
          </w:tcPr>
          <w:p w14:paraId="1739191C" w14:textId="77777777" w:rsidR="00AF4AE0" w:rsidRDefault="00AF4AE0" w:rsidP="003F68EF"/>
        </w:tc>
        <w:tc>
          <w:tcPr>
            <w:tcW w:w="4680" w:type="dxa"/>
          </w:tcPr>
          <w:p w14:paraId="0484FCD3" w14:textId="77777777" w:rsidR="00AF4AE0" w:rsidRDefault="00AF4AE0" w:rsidP="003F68EF">
            <w:r>
              <w:t>Perception of specific types of care for randomly selected child: child taught to get along with others</w:t>
            </w:r>
          </w:p>
        </w:tc>
        <w:tc>
          <w:tcPr>
            <w:tcW w:w="2875" w:type="dxa"/>
            <w:vMerge/>
          </w:tcPr>
          <w:p w14:paraId="7CE3E039" w14:textId="77777777" w:rsidR="00AF4AE0" w:rsidRDefault="00AF4AE0" w:rsidP="003F68EF"/>
        </w:tc>
      </w:tr>
      <w:tr w:rsidR="00AF4AE0" w14:paraId="20A6C758" w14:textId="77777777" w:rsidTr="003F68EF">
        <w:tc>
          <w:tcPr>
            <w:tcW w:w="1795" w:type="dxa"/>
            <w:vMerge/>
          </w:tcPr>
          <w:p w14:paraId="0F0EE6E0" w14:textId="77777777" w:rsidR="00AF4AE0" w:rsidRDefault="00AF4AE0" w:rsidP="003F68EF"/>
        </w:tc>
        <w:tc>
          <w:tcPr>
            <w:tcW w:w="4680" w:type="dxa"/>
          </w:tcPr>
          <w:p w14:paraId="49BBDFAA" w14:textId="77777777" w:rsidR="00AF4AE0" w:rsidRDefault="00AF4AE0" w:rsidP="003F68EF">
            <w:r>
              <w:t xml:space="preserve">Perception of specific types of care for randomly selected child: safe environment </w:t>
            </w:r>
          </w:p>
        </w:tc>
        <w:tc>
          <w:tcPr>
            <w:tcW w:w="2875" w:type="dxa"/>
            <w:vMerge/>
          </w:tcPr>
          <w:p w14:paraId="478050C1" w14:textId="77777777" w:rsidR="00AF4AE0" w:rsidRDefault="00AF4AE0" w:rsidP="003F68EF"/>
        </w:tc>
      </w:tr>
      <w:tr w:rsidR="00AF4AE0" w14:paraId="749A19F2" w14:textId="77777777" w:rsidTr="003F68EF">
        <w:tc>
          <w:tcPr>
            <w:tcW w:w="1795" w:type="dxa"/>
            <w:vMerge/>
          </w:tcPr>
          <w:p w14:paraId="393A3C88" w14:textId="77777777" w:rsidR="00AF4AE0" w:rsidRDefault="00AF4AE0" w:rsidP="003F68EF"/>
        </w:tc>
        <w:tc>
          <w:tcPr>
            <w:tcW w:w="4680" w:type="dxa"/>
          </w:tcPr>
          <w:p w14:paraId="0A3104C7" w14:textId="77777777" w:rsidR="00AF4AE0" w:rsidRDefault="00AF4AE0" w:rsidP="003F68EF">
            <w:r>
              <w:t>Perception of specific types of care for randomly selected child: affordable care</w:t>
            </w:r>
          </w:p>
        </w:tc>
        <w:tc>
          <w:tcPr>
            <w:tcW w:w="2875" w:type="dxa"/>
            <w:vMerge/>
          </w:tcPr>
          <w:p w14:paraId="1590F1D4" w14:textId="77777777" w:rsidR="00AF4AE0" w:rsidRDefault="00AF4AE0" w:rsidP="003F68EF"/>
        </w:tc>
      </w:tr>
      <w:tr w:rsidR="00AF4AE0" w14:paraId="08D49232" w14:textId="77777777" w:rsidTr="003F68EF">
        <w:tc>
          <w:tcPr>
            <w:tcW w:w="1795" w:type="dxa"/>
            <w:vMerge/>
          </w:tcPr>
          <w:p w14:paraId="56E24123" w14:textId="77777777" w:rsidR="00AF4AE0" w:rsidRDefault="00AF4AE0" w:rsidP="003F68EF"/>
        </w:tc>
        <w:tc>
          <w:tcPr>
            <w:tcW w:w="4680" w:type="dxa"/>
          </w:tcPr>
          <w:p w14:paraId="40E9CF08" w14:textId="77777777" w:rsidR="00AF4AE0" w:rsidRDefault="00AF4AE0" w:rsidP="008013A6">
            <w:r>
              <w:t>Perception of specific types of care for randomly selected child: flexibility for parent</w:t>
            </w:r>
          </w:p>
        </w:tc>
        <w:tc>
          <w:tcPr>
            <w:tcW w:w="2875" w:type="dxa"/>
            <w:vMerge/>
          </w:tcPr>
          <w:p w14:paraId="64B82E49" w14:textId="77777777" w:rsidR="00AF4AE0" w:rsidRDefault="00AF4AE0" w:rsidP="003F68EF"/>
        </w:tc>
      </w:tr>
      <w:tr w:rsidR="00AF4AE0" w14:paraId="01F48DEA" w14:textId="77777777" w:rsidTr="003F68EF">
        <w:tc>
          <w:tcPr>
            <w:tcW w:w="1795" w:type="dxa"/>
            <w:vMerge w:val="restart"/>
          </w:tcPr>
          <w:p w14:paraId="5DF93C50" w14:textId="77777777" w:rsidR="00AF4AE0" w:rsidRDefault="00AF4AE0" w:rsidP="003F68EF">
            <w:r>
              <w:t>Section D: Respondent and spouse employment schedules</w:t>
            </w:r>
          </w:p>
        </w:tc>
        <w:tc>
          <w:tcPr>
            <w:tcW w:w="4680" w:type="dxa"/>
          </w:tcPr>
          <w:p w14:paraId="3D8BB316" w14:textId="77777777" w:rsidR="00AF4AE0" w:rsidRDefault="00AF4AE0" w:rsidP="003F68EF">
            <w:r>
              <w:t>Respondent/spouse/relevant HHM worked for pay last week</w:t>
            </w:r>
          </w:p>
        </w:tc>
        <w:tc>
          <w:tcPr>
            <w:tcW w:w="2875" w:type="dxa"/>
            <w:vMerge w:val="restart"/>
          </w:tcPr>
          <w:p w14:paraId="33622DA8" w14:textId="66C71547" w:rsidR="00AF4AE0" w:rsidRDefault="00820AF5" w:rsidP="00820AF5">
            <w:pPr>
              <w:pStyle w:val="ListParagraph"/>
              <w:numPr>
                <w:ilvl w:val="0"/>
                <w:numId w:val="2"/>
              </w:numPr>
            </w:pPr>
            <w:r>
              <w:t>Content of section remain</w:t>
            </w:r>
            <w:r w:rsidR="007F357C">
              <w:t>s</w:t>
            </w:r>
            <w:r>
              <w:t xml:space="preserve"> </w:t>
            </w:r>
            <w:r w:rsidR="00F96767">
              <w:t>the same</w:t>
            </w:r>
            <w:r>
              <w:t>, but</w:t>
            </w:r>
            <w:r w:rsidR="007F357C">
              <w:t xml:space="preserve"> 2019 questionnaire proposes </w:t>
            </w:r>
            <w:r>
              <w:t>to only ask adult calendar to parents of any children in the household, excluding resident adult caregivers as eligible respondents</w:t>
            </w:r>
            <w:r w:rsidR="000A57F2">
              <w:t>.</w:t>
            </w:r>
          </w:p>
          <w:p w14:paraId="587E57A1" w14:textId="4BB208FB" w:rsidR="000A57F2" w:rsidRDefault="00A808C1" w:rsidP="000A57F2">
            <w:pPr>
              <w:pStyle w:val="ListParagraph"/>
              <w:numPr>
                <w:ilvl w:val="0"/>
                <w:numId w:val="2"/>
              </w:numPr>
            </w:pPr>
            <w:r>
              <w:t>Additional</w:t>
            </w:r>
            <w:r w:rsidR="000A57F2" w:rsidRPr="000A57F2">
              <w:t xml:space="preserve"> </w:t>
            </w:r>
            <w:r w:rsidR="000A57F2">
              <w:t>item</w:t>
            </w:r>
            <w:r>
              <w:t>s</w:t>
            </w:r>
            <w:r w:rsidR="000A57F2">
              <w:t xml:space="preserve"> regarding </w:t>
            </w:r>
            <w:r w:rsidR="000A57F2" w:rsidRPr="000A57F2">
              <w:t xml:space="preserve">usual commute duration and mode of transportation </w:t>
            </w:r>
            <w:r w:rsidR="000A57F2">
              <w:t>(</w:t>
            </w:r>
            <w:r w:rsidR="000A57F2" w:rsidRPr="000A57F2">
              <w:t>once per adult)</w:t>
            </w:r>
            <w:r w:rsidR="000A57F2">
              <w:t>.</w:t>
            </w:r>
          </w:p>
        </w:tc>
      </w:tr>
      <w:tr w:rsidR="00AF4AE0" w14:paraId="48D6330B" w14:textId="77777777" w:rsidTr="003F68EF">
        <w:tc>
          <w:tcPr>
            <w:tcW w:w="1795" w:type="dxa"/>
            <w:vMerge/>
          </w:tcPr>
          <w:p w14:paraId="1DF4F5FE" w14:textId="77777777" w:rsidR="00AF4AE0" w:rsidRDefault="00AF4AE0" w:rsidP="003F68EF"/>
        </w:tc>
        <w:tc>
          <w:tcPr>
            <w:tcW w:w="4680" w:type="dxa"/>
          </w:tcPr>
          <w:p w14:paraId="598DDCA7" w14:textId="77777777" w:rsidR="00AF4AE0" w:rsidRDefault="00AF4AE0" w:rsidP="003F68EF">
            <w:r>
              <w:t>Respondent/spouse/relevant HHM attended high school or college last week</w:t>
            </w:r>
          </w:p>
        </w:tc>
        <w:tc>
          <w:tcPr>
            <w:tcW w:w="2875" w:type="dxa"/>
            <w:vMerge/>
          </w:tcPr>
          <w:p w14:paraId="3256D92C" w14:textId="77777777" w:rsidR="00AF4AE0" w:rsidRDefault="00AF4AE0" w:rsidP="003F68EF"/>
        </w:tc>
      </w:tr>
      <w:tr w:rsidR="00AF4AE0" w14:paraId="03C4EC8C" w14:textId="77777777" w:rsidTr="003F68EF">
        <w:tc>
          <w:tcPr>
            <w:tcW w:w="1795" w:type="dxa"/>
            <w:vMerge/>
          </w:tcPr>
          <w:p w14:paraId="5C710077" w14:textId="77777777" w:rsidR="00AF4AE0" w:rsidRDefault="00AF4AE0" w:rsidP="003F68EF"/>
        </w:tc>
        <w:tc>
          <w:tcPr>
            <w:tcW w:w="4680" w:type="dxa"/>
          </w:tcPr>
          <w:p w14:paraId="762BBC67" w14:textId="77777777" w:rsidR="00AF4AE0" w:rsidRDefault="00AF4AE0" w:rsidP="003F68EF">
            <w:r>
              <w:t>Respondent/spouse/relevant HHM attended additional courses or training programs last week</w:t>
            </w:r>
          </w:p>
        </w:tc>
        <w:tc>
          <w:tcPr>
            <w:tcW w:w="2875" w:type="dxa"/>
            <w:vMerge/>
          </w:tcPr>
          <w:p w14:paraId="06E7C032" w14:textId="77777777" w:rsidR="00AF4AE0" w:rsidRDefault="00AF4AE0" w:rsidP="003F68EF"/>
        </w:tc>
      </w:tr>
      <w:tr w:rsidR="00AF4AE0" w14:paraId="151D5C80" w14:textId="77777777" w:rsidTr="003F68EF">
        <w:trPr>
          <w:trHeight w:val="350"/>
        </w:trPr>
        <w:tc>
          <w:tcPr>
            <w:tcW w:w="1795" w:type="dxa"/>
            <w:vMerge/>
          </w:tcPr>
          <w:p w14:paraId="34B37B0C" w14:textId="77777777" w:rsidR="00AF4AE0" w:rsidRDefault="00AF4AE0" w:rsidP="003F68EF"/>
        </w:tc>
        <w:tc>
          <w:tcPr>
            <w:tcW w:w="4680" w:type="dxa"/>
          </w:tcPr>
          <w:p w14:paraId="64843A13" w14:textId="77777777" w:rsidR="00AF4AE0" w:rsidRDefault="00AF4AE0" w:rsidP="003F68EF">
            <w:r>
              <w:t>Respondent/spouse/relevant HHM daily activity schedule during last week</w:t>
            </w:r>
          </w:p>
        </w:tc>
        <w:tc>
          <w:tcPr>
            <w:tcW w:w="2875" w:type="dxa"/>
            <w:vMerge/>
          </w:tcPr>
          <w:p w14:paraId="3FB4C604" w14:textId="77777777" w:rsidR="00AF4AE0" w:rsidRDefault="00AF4AE0" w:rsidP="003F68EF"/>
        </w:tc>
      </w:tr>
      <w:tr w:rsidR="00AF4AE0" w14:paraId="5E201250" w14:textId="77777777" w:rsidTr="003F68EF">
        <w:tc>
          <w:tcPr>
            <w:tcW w:w="1795" w:type="dxa"/>
            <w:vMerge/>
          </w:tcPr>
          <w:p w14:paraId="22725432" w14:textId="77777777" w:rsidR="00AF4AE0" w:rsidRDefault="00AF4AE0" w:rsidP="003F68EF"/>
        </w:tc>
        <w:tc>
          <w:tcPr>
            <w:tcW w:w="4680" w:type="dxa"/>
          </w:tcPr>
          <w:p w14:paraId="1714D6C3" w14:textId="77777777" w:rsidR="00AF4AE0" w:rsidRDefault="00AF4AE0" w:rsidP="003F68EF">
            <w:r>
              <w:t>Reconciliation of adult and child calendar to identify gaps in child care</w:t>
            </w:r>
          </w:p>
        </w:tc>
        <w:tc>
          <w:tcPr>
            <w:tcW w:w="2875" w:type="dxa"/>
            <w:vMerge/>
          </w:tcPr>
          <w:p w14:paraId="157FAD17" w14:textId="77777777" w:rsidR="00AF4AE0" w:rsidRDefault="00AF4AE0" w:rsidP="003F68EF"/>
        </w:tc>
      </w:tr>
      <w:tr w:rsidR="00AF4AE0" w14:paraId="5075C988" w14:textId="77777777" w:rsidTr="003F68EF">
        <w:tc>
          <w:tcPr>
            <w:tcW w:w="1795" w:type="dxa"/>
            <w:vMerge/>
          </w:tcPr>
          <w:p w14:paraId="0F6B616E" w14:textId="77777777" w:rsidR="00AF4AE0" w:rsidRDefault="00AF4AE0" w:rsidP="003F68EF"/>
        </w:tc>
        <w:tc>
          <w:tcPr>
            <w:tcW w:w="4680" w:type="dxa"/>
          </w:tcPr>
          <w:p w14:paraId="25856EB0" w14:textId="080F72CF" w:rsidR="00AF4AE0" w:rsidRDefault="00AF4AE0">
            <w:r>
              <w:t xml:space="preserve">Location where relevant </w:t>
            </w:r>
            <w:r w:rsidR="007A6F79">
              <w:t>HHM</w:t>
            </w:r>
            <w:r>
              <w:t xml:space="preserve"> works most hours each week</w:t>
            </w:r>
          </w:p>
        </w:tc>
        <w:tc>
          <w:tcPr>
            <w:tcW w:w="2875" w:type="dxa"/>
            <w:vMerge/>
          </w:tcPr>
          <w:p w14:paraId="0AF4127C" w14:textId="77777777" w:rsidR="00AF4AE0" w:rsidRDefault="00AF4AE0" w:rsidP="003F68EF"/>
        </w:tc>
      </w:tr>
      <w:tr w:rsidR="00D85CF4" w14:paraId="0D414124" w14:textId="77777777" w:rsidTr="003F68EF">
        <w:tc>
          <w:tcPr>
            <w:tcW w:w="1795" w:type="dxa"/>
            <w:vMerge/>
          </w:tcPr>
          <w:p w14:paraId="3BCBAEAF" w14:textId="77777777" w:rsidR="00D85CF4" w:rsidRDefault="00D85CF4" w:rsidP="003F68EF"/>
        </w:tc>
        <w:tc>
          <w:tcPr>
            <w:tcW w:w="4680" w:type="dxa"/>
          </w:tcPr>
          <w:p w14:paraId="0FF93376" w14:textId="2994F4AE" w:rsidR="00D85CF4" w:rsidRDefault="00D85CF4">
            <w:r>
              <w:t xml:space="preserve">How relevant </w:t>
            </w:r>
            <w:r w:rsidR="007A6F79">
              <w:t>HHM</w:t>
            </w:r>
            <w:r>
              <w:t xml:space="preserve"> gets to work</w:t>
            </w:r>
          </w:p>
        </w:tc>
        <w:tc>
          <w:tcPr>
            <w:tcW w:w="2875" w:type="dxa"/>
            <w:vMerge/>
          </w:tcPr>
          <w:p w14:paraId="6637FF12" w14:textId="77777777" w:rsidR="00D85CF4" w:rsidRDefault="00D85CF4" w:rsidP="003F68EF"/>
        </w:tc>
      </w:tr>
      <w:tr w:rsidR="007A6F79" w14:paraId="53BDCBFF" w14:textId="77777777" w:rsidTr="003F68EF">
        <w:tc>
          <w:tcPr>
            <w:tcW w:w="1795" w:type="dxa"/>
            <w:vMerge/>
          </w:tcPr>
          <w:p w14:paraId="77EDE6E6" w14:textId="77777777" w:rsidR="007A6F79" w:rsidRDefault="007A6F79" w:rsidP="003F68EF"/>
        </w:tc>
        <w:tc>
          <w:tcPr>
            <w:tcW w:w="4680" w:type="dxa"/>
          </w:tcPr>
          <w:p w14:paraId="7CC009E0" w14:textId="4C63A852" w:rsidR="007A6F79" w:rsidRDefault="007A6F79">
            <w:r>
              <w:t>How long it takes relevant HHM to get to work</w:t>
            </w:r>
          </w:p>
        </w:tc>
        <w:tc>
          <w:tcPr>
            <w:tcW w:w="2875" w:type="dxa"/>
            <w:vMerge/>
          </w:tcPr>
          <w:p w14:paraId="6E47CE2F" w14:textId="77777777" w:rsidR="007A6F79" w:rsidRDefault="007A6F79" w:rsidP="003F68EF"/>
        </w:tc>
      </w:tr>
      <w:tr w:rsidR="00AF4AE0" w14:paraId="409423D1" w14:textId="77777777" w:rsidTr="003F68EF">
        <w:tc>
          <w:tcPr>
            <w:tcW w:w="1795" w:type="dxa"/>
            <w:vMerge/>
          </w:tcPr>
          <w:p w14:paraId="51C13FDF" w14:textId="77777777" w:rsidR="00AF4AE0" w:rsidRDefault="00AF4AE0" w:rsidP="003F68EF"/>
        </w:tc>
        <w:tc>
          <w:tcPr>
            <w:tcW w:w="4680" w:type="dxa"/>
          </w:tcPr>
          <w:p w14:paraId="7DBC2334" w14:textId="77777777" w:rsidR="00AF4AE0" w:rsidRDefault="00AF4AE0" w:rsidP="003F68EF">
            <w:r>
              <w:t>How far in advance is work schedule known for relevant HHM</w:t>
            </w:r>
          </w:p>
        </w:tc>
        <w:tc>
          <w:tcPr>
            <w:tcW w:w="2875" w:type="dxa"/>
            <w:vMerge/>
          </w:tcPr>
          <w:p w14:paraId="359F6FE3" w14:textId="77777777" w:rsidR="00AF4AE0" w:rsidRDefault="00AF4AE0" w:rsidP="003F68EF"/>
        </w:tc>
      </w:tr>
      <w:tr w:rsidR="00AF4AE0" w14:paraId="70CF82F5" w14:textId="77777777" w:rsidTr="003F68EF">
        <w:tc>
          <w:tcPr>
            <w:tcW w:w="1795" w:type="dxa"/>
            <w:vMerge/>
          </w:tcPr>
          <w:p w14:paraId="0E2EE64A" w14:textId="77777777" w:rsidR="00AF4AE0" w:rsidRDefault="00AF4AE0" w:rsidP="003F68EF"/>
        </w:tc>
        <w:tc>
          <w:tcPr>
            <w:tcW w:w="4680" w:type="dxa"/>
          </w:tcPr>
          <w:p w14:paraId="384564CC" w14:textId="77777777" w:rsidR="00AF4AE0" w:rsidRDefault="00AF4AE0" w:rsidP="003F68EF">
            <w:r>
              <w:t>Identification of whether there is a usual work schedule and if it applied last week for relevant HHM</w:t>
            </w:r>
          </w:p>
        </w:tc>
        <w:tc>
          <w:tcPr>
            <w:tcW w:w="2875" w:type="dxa"/>
            <w:vMerge/>
          </w:tcPr>
          <w:p w14:paraId="5938BDA0" w14:textId="77777777" w:rsidR="00AF4AE0" w:rsidRDefault="00AF4AE0" w:rsidP="003F68EF"/>
        </w:tc>
      </w:tr>
      <w:tr w:rsidR="00AF4AE0" w14:paraId="6630D6A6" w14:textId="77777777" w:rsidTr="003F68EF">
        <w:tc>
          <w:tcPr>
            <w:tcW w:w="1795" w:type="dxa"/>
            <w:vMerge/>
          </w:tcPr>
          <w:p w14:paraId="63DFD70E" w14:textId="77777777" w:rsidR="00AF4AE0" w:rsidRDefault="00AF4AE0" w:rsidP="003F68EF"/>
        </w:tc>
        <w:tc>
          <w:tcPr>
            <w:tcW w:w="4680" w:type="dxa"/>
          </w:tcPr>
          <w:p w14:paraId="1D4A1D36" w14:textId="77777777" w:rsidR="00AF4AE0" w:rsidRDefault="00AF4AE0" w:rsidP="003F68EF">
            <w:r>
              <w:t>Occupation and industry of relevant household member</w:t>
            </w:r>
          </w:p>
        </w:tc>
        <w:tc>
          <w:tcPr>
            <w:tcW w:w="2875" w:type="dxa"/>
            <w:vMerge/>
          </w:tcPr>
          <w:p w14:paraId="3F4F7463" w14:textId="77777777" w:rsidR="00AF4AE0" w:rsidRDefault="00AF4AE0" w:rsidP="003F68EF"/>
        </w:tc>
      </w:tr>
      <w:tr w:rsidR="00AF4AE0" w14:paraId="600BF3C5" w14:textId="77777777" w:rsidTr="003F68EF">
        <w:tc>
          <w:tcPr>
            <w:tcW w:w="1795" w:type="dxa"/>
            <w:vMerge/>
          </w:tcPr>
          <w:p w14:paraId="7AA79297" w14:textId="77777777" w:rsidR="00AF4AE0" w:rsidRDefault="00AF4AE0" w:rsidP="003F68EF"/>
        </w:tc>
        <w:tc>
          <w:tcPr>
            <w:tcW w:w="4680" w:type="dxa"/>
          </w:tcPr>
          <w:p w14:paraId="09AFA777" w14:textId="77777777" w:rsidR="00AF4AE0" w:rsidRDefault="00AF4AE0" w:rsidP="003F68EF">
            <w:r>
              <w:t>Current wage of relevant household member</w:t>
            </w:r>
          </w:p>
        </w:tc>
        <w:tc>
          <w:tcPr>
            <w:tcW w:w="2875" w:type="dxa"/>
            <w:vMerge/>
          </w:tcPr>
          <w:p w14:paraId="32B83668" w14:textId="77777777" w:rsidR="00AF4AE0" w:rsidRDefault="00AF4AE0" w:rsidP="003F68EF"/>
        </w:tc>
      </w:tr>
      <w:tr w:rsidR="00AF4AE0" w14:paraId="60442834" w14:textId="77777777" w:rsidTr="003F68EF">
        <w:tc>
          <w:tcPr>
            <w:tcW w:w="1795" w:type="dxa"/>
            <w:vMerge/>
          </w:tcPr>
          <w:p w14:paraId="4593AB0D" w14:textId="77777777" w:rsidR="00AF4AE0" w:rsidRDefault="00AF4AE0" w:rsidP="003F68EF"/>
        </w:tc>
        <w:tc>
          <w:tcPr>
            <w:tcW w:w="4680" w:type="dxa"/>
          </w:tcPr>
          <w:p w14:paraId="4D15ED6F" w14:textId="77777777" w:rsidR="00AF4AE0" w:rsidRDefault="00AF4AE0" w:rsidP="003F68EF">
            <w:r>
              <w:t>Relevant household member ever worked for pay</w:t>
            </w:r>
          </w:p>
        </w:tc>
        <w:tc>
          <w:tcPr>
            <w:tcW w:w="2875" w:type="dxa"/>
            <w:vMerge/>
          </w:tcPr>
          <w:p w14:paraId="5D42A1C0" w14:textId="77777777" w:rsidR="00AF4AE0" w:rsidRDefault="00AF4AE0" w:rsidP="003F68EF"/>
        </w:tc>
      </w:tr>
      <w:tr w:rsidR="00AF4AE0" w14:paraId="2932CD2C" w14:textId="77777777" w:rsidTr="003F68EF">
        <w:tc>
          <w:tcPr>
            <w:tcW w:w="1795" w:type="dxa"/>
            <w:vMerge/>
          </w:tcPr>
          <w:p w14:paraId="31C72A7C" w14:textId="77777777" w:rsidR="00AF4AE0" w:rsidRDefault="00AF4AE0" w:rsidP="003F68EF"/>
        </w:tc>
        <w:tc>
          <w:tcPr>
            <w:tcW w:w="4680" w:type="dxa"/>
          </w:tcPr>
          <w:p w14:paraId="40B5977C" w14:textId="77777777" w:rsidR="00AF4AE0" w:rsidRDefault="00AF4AE0" w:rsidP="003F68EF">
            <w:r>
              <w:t>Last job held by relevant household member</w:t>
            </w:r>
          </w:p>
        </w:tc>
        <w:tc>
          <w:tcPr>
            <w:tcW w:w="2875" w:type="dxa"/>
            <w:vMerge/>
          </w:tcPr>
          <w:p w14:paraId="118151FB" w14:textId="77777777" w:rsidR="00AF4AE0" w:rsidRDefault="00AF4AE0" w:rsidP="003F68EF"/>
        </w:tc>
      </w:tr>
      <w:tr w:rsidR="00AF4AE0" w14:paraId="6ABE4A0D" w14:textId="77777777" w:rsidTr="003F68EF">
        <w:tc>
          <w:tcPr>
            <w:tcW w:w="1795" w:type="dxa"/>
            <w:vMerge/>
          </w:tcPr>
          <w:p w14:paraId="1CF5D34C" w14:textId="77777777" w:rsidR="00AF4AE0" w:rsidRDefault="00AF4AE0" w:rsidP="003F68EF"/>
        </w:tc>
        <w:tc>
          <w:tcPr>
            <w:tcW w:w="4680" w:type="dxa"/>
          </w:tcPr>
          <w:p w14:paraId="1DB7DAEF" w14:textId="77777777" w:rsidR="00AF4AE0" w:rsidRDefault="00AF4AE0" w:rsidP="003F68EF">
            <w:r>
              <w:t>When last job was held by relevant household member</w:t>
            </w:r>
          </w:p>
        </w:tc>
        <w:tc>
          <w:tcPr>
            <w:tcW w:w="2875" w:type="dxa"/>
            <w:vMerge/>
          </w:tcPr>
          <w:p w14:paraId="3156D1E0" w14:textId="77777777" w:rsidR="00AF4AE0" w:rsidRDefault="00AF4AE0" w:rsidP="003F68EF"/>
        </w:tc>
      </w:tr>
      <w:tr w:rsidR="00AF4AE0" w14:paraId="40D973DC" w14:textId="77777777" w:rsidTr="003F68EF">
        <w:tc>
          <w:tcPr>
            <w:tcW w:w="1795" w:type="dxa"/>
            <w:vMerge/>
          </w:tcPr>
          <w:p w14:paraId="212BC019" w14:textId="77777777" w:rsidR="00AF4AE0" w:rsidRDefault="00AF4AE0" w:rsidP="003F68EF"/>
        </w:tc>
        <w:tc>
          <w:tcPr>
            <w:tcW w:w="4680" w:type="dxa"/>
          </w:tcPr>
          <w:p w14:paraId="26753DB9" w14:textId="77777777" w:rsidR="00AF4AE0" w:rsidRDefault="00AF4AE0" w:rsidP="003F68EF">
            <w:r>
              <w:t>Hours worked each week at last job by relevant household member</w:t>
            </w:r>
          </w:p>
        </w:tc>
        <w:tc>
          <w:tcPr>
            <w:tcW w:w="2875" w:type="dxa"/>
            <w:vMerge/>
          </w:tcPr>
          <w:p w14:paraId="7ACDB659" w14:textId="77777777" w:rsidR="00AF4AE0" w:rsidRDefault="00AF4AE0" w:rsidP="003F68EF"/>
        </w:tc>
      </w:tr>
      <w:tr w:rsidR="00AF4AE0" w14:paraId="08565F60" w14:textId="77777777" w:rsidTr="003F68EF">
        <w:tc>
          <w:tcPr>
            <w:tcW w:w="1795" w:type="dxa"/>
            <w:vMerge/>
          </w:tcPr>
          <w:p w14:paraId="713E9EC1" w14:textId="77777777" w:rsidR="00AF4AE0" w:rsidRDefault="00AF4AE0" w:rsidP="003F68EF"/>
        </w:tc>
        <w:tc>
          <w:tcPr>
            <w:tcW w:w="4680" w:type="dxa"/>
          </w:tcPr>
          <w:p w14:paraId="0A5D382B" w14:textId="77777777" w:rsidR="00AF4AE0" w:rsidRDefault="00AF4AE0" w:rsidP="003F68EF">
            <w:r>
              <w:t>Wage received at last job for relevant household member</w:t>
            </w:r>
          </w:p>
        </w:tc>
        <w:tc>
          <w:tcPr>
            <w:tcW w:w="2875" w:type="dxa"/>
            <w:vMerge/>
          </w:tcPr>
          <w:p w14:paraId="35408C62" w14:textId="77777777" w:rsidR="00AF4AE0" w:rsidRDefault="00AF4AE0" w:rsidP="003F68EF"/>
        </w:tc>
      </w:tr>
      <w:tr w:rsidR="00AF4AE0" w14:paraId="17697211" w14:textId="77777777" w:rsidTr="003F68EF">
        <w:tc>
          <w:tcPr>
            <w:tcW w:w="1795" w:type="dxa"/>
            <w:vMerge/>
          </w:tcPr>
          <w:p w14:paraId="74959C32" w14:textId="77777777" w:rsidR="00AF4AE0" w:rsidRDefault="00AF4AE0" w:rsidP="003F68EF"/>
        </w:tc>
        <w:tc>
          <w:tcPr>
            <w:tcW w:w="4680" w:type="dxa"/>
          </w:tcPr>
          <w:p w14:paraId="2A961E74" w14:textId="77777777" w:rsidR="00AF4AE0" w:rsidRDefault="00AF4AE0" w:rsidP="003F68EF">
            <w:r>
              <w:t>Number of days last month a parent worked from home for a child care related reason</w:t>
            </w:r>
          </w:p>
        </w:tc>
        <w:tc>
          <w:tcPr>
            <w:tcW w:w="2875" w:type="dxa"/>
            <w:vMerge/>
          </w:tcPr>
          <w:p w14:paraId="5C1B1E62" w14:textId="77777777" w:rsidR="00AF4AE0" w:rsidRDefault="00AF4AE0" w:rsidP="003F68EF"/>
        </w:tc>
      </w:tr>
      <w:tr w:rsidR="00AF4AE0" w14:paraId="4FDC32F1" w14:textId="77777777" w:rsidTr="003F68EF">
        <w:tc>
          <w:tcPr>
            <w:tcW w:w="1795" w:type="dxa"/>
            <w:vMerge/>
          </w:tcPr>
          <w:p w14:paraId="4349AF32" w14:textId="77777777" w:rsidR="00AF4AE0" w:rsidRDefault="00AF4AE0" w:rsidP="003F68EF"/>
        </w:tc>
        <w:tc>
          <w:tcPr>
            <w:tcW w:w="4680" w:type="dxa"/>
          </w:tcPr>
          <w:p w14:paraId="7CD2F3C4" w14:textId="77777777" w:rsidR="00AF4AE0" w:rsidRDefault="00AF4AE0" w:rsidP="003F68EF">
            <w:r>
              <w:t>Number of work days missed in the last 3 months</w:t>
            </w:r>
          </w:p>
        </w:tc>
        <w:tc>
          <w:tcPr>
            <w:tcW w:w="2875" w:type="dxa"/>
            <w:vMerge/>
          </w:tcPr>
          <w:p w14:paraId="43DEA7E7" w14:textId="77777777" w:rsidR="00AF4AE0" w:rsidRDefault="00AF4AE0" w:rsidP="003F68EF"/>
        </w:tc>
      </w:tr>
      <w:tr w:rsidR="00AF4AE0" w14:paraId="65FE74C8" w14:textId="77777777" w:rsidTr="003F68EF">
        <w:tc>
          <w:tcPr>
            <w:tcW w:w="1795" w:type="dxa"/>
            <w:vMerge/>
          </w:tcPr>
          <w:p w14:paraId="4D9B2237" w14:textId="77777777" w:rsidR="00AF4AE0" w:rsidRDefault="00AF4AE0" w:rsidP="003F68EF"/>
        </w:tc>
        <w:tc>
          <w:tcPr>
            <w:tcW w:w="4680" w:type="dxa"/>
          </w:tcPr>
          <w:p w14:paraId="537C6994" w14:textId="77777777" w:rsidR="00AF4AE0" w:rsidRDefault="00AF4AE0" w:rsidP="003F68EF">
            <w:r>
              <w:t>Number of work days missed because child care provider unavailable in the last 3 months</w:t>
            </w:r>
          </w:p>
        </w:tc>
        <w:tc>
          <w:tcPr>
            <w:tcW w:w="2875" w:type="dxa"/>
            <w:vMerge/>
          </w:tcPr>
          <w:p w14:paraId="66EB252F" w14:textId="77777777" w:rsidR="00AF4AE0" w:rsidRDefault="00AF4AE0" w:rsidP="003F68EF"/>
        </w:tc>
      </w:tr>
      <w:tr w:rsidR="00AF4AE0" w14:paraId="06A714A3" w14:textId="77777777" w:rsidTr="003F68EF">
        <w:tc>
          <w:tcPr>
            <w:tcW w:w="1795" w:type="dxa"/>
            <w:vMerge/>
          </w:tcPr>
          <w:p w14:paraId="6DD30E65" w14:textId="77777777" w:rsidR="00AF4AE0" w:rsidRDefault="00AF4AE0" w:rsidP="003F68EF"/>
        </w:tc>
        <w:tc>
          <w:tcPr>
            <w:tcW w:w="4680" w:type="dxa"/>
          </w:tcPr>
          <w:p w14:paraId="54DC2E8D" w14:textId="77777777" w:rsidR="00AF4AE0" w:rsidRDefault="00AF4AE0" w:rsidP="003F68EF">
            <w:r>
              <w:t>Number of work days missed because child was sick in the last 3 months</w:t>
            </w:r>
          </w:p>
        </w:tc>
        <w:tc>
          <w:tcPr>
            <w:tcW w:w="2875" w:type="dxa"/>
            <w:vMerge/>
          </w:tcPr>
          <w:p w14:paraId="1DF2CCCA" w14:textId="77777777" w:rsidR="00AF4AE0" w:rsidRDefault="00AF4AE0" w:rsidP="003F68EF"/>
        </w:tc>
      </w:tr>
      <w:tr w:rsidR="00AF4AE0" w14:paraId="5DBE5446" w14:textId="77777777" w:rsidTr="003F68EF">
        <w:tc>
          <w:tcPr>
            <w:tcW w:w="1795" w:type="dxa"/>
            <w:vMerge/>
          </w:tcPr>
          <w:p w14:paraId="52CF6DFB" w14:textId="77777777" w:rsidR="00AF4AE0" w:rsidRDefault="00AF4AE0" w:rsidP="003F68EF"/>
        </w:tc>
        <w:tc>
          <w:tcPr>
            <w:tcW w:w="4680" w:type="dxa"/>
          </w:tcPr>
          <w:p w14:paraId="7ABB1BEF" w14:textId="77777777" w:rsidR="00AF4AE0" w:rsidRDefault="00AF4AE0" w:rsidP="003F68EF">
            <w:r>
              <w:t>Any wages lost by respondent/spouse/HHM for missed work</w:t>
            </w:r>
          </w:p>
        </w:tc>
        <w:tc>
          <w:tcPr>
            <w:tcW w:w="2875" w:type="dxa"/>
            <w:vMerge/>
          </w:tcPr>
          <w:p w14:paraId="772B9349" w14:textId="77777777" w:rsidR="00AF4AE0" w:rsidRDefault="00AF4AE0" w:rsidP="003F68EF"/>
        </w:tc>
      </w:tr>
      <w:tr w:rsidR="00AF4AE0" w14:paraId="3C0AF8F6" w14:textId="77777777" w:rsidTr="003F68EF">
        <w:tc>
          <w:tcPr>
            <w:tcW w:w="1795" w:type="dxa"/>
            <w:vMerge/>
          </w:tcPr>
          <w:p w14:paraId="69B3EBE7" w14:textId="77777777" w:rsidR="00AF4AE0" w:rsidRDefault="00AF4AE0" w:rsidP="003F68EF"/>
        </w:tc>
        <w:tc>
          <w:tcPr>
            <w:tcW w:w="4680" w:type="dxa"/>
          </w:tcPr>
          <w:p w14:paraId="366DDB07" w14:textId="77777777" w:rsidR="00AF4AE0" w:rsidRDefault="00AF4AE0" w:rsidP="003F68EF">
            <w:r>
              <w:t>Number of days late to work/left early in the last 3 months</w:t>
            </w:r>
          </w:p>
        </w:tc>
        <w:tc>
          <w:tcPr>
            <w:tcW w:w="2875" w:type="dxa"/>
            <w:vMerge/>
          </w:tcPr>
          <w:p w14:paraId="2F787AC7" w14:textId="77777777" w:rsidR="00AF4AE0" w:rsidRDefault="00AF4AE0" w:rsidP="003F68EF"/>
        </w:tc>
      </w:tr>
      <w:tr w:rsidR="00AF4AE0" w14:paraId="4D7369FF" w14:textId="77777777" w:rsidTr="003F68EF">
        <w:tc>
          <w:tcPr>
            <w:tcW w:w="1795" w:type="dxa"/>
            <w:vMerge/>
          </w:tcPr>
          <w:p w14:paraId="0BFDD8F3" w14:textId="77777777" w:rsidR="00AF4AE0" w:rsidRDefault="00AF4AE0" w:rsidP="003F68EF"/>
        </w:tc>
        <w:tc>
          <w:tcPr>
            <w:tcW w:w="4680" w:type="dxa"/>
          </w:tcPr>
          <w:p w14:paraId="2478A51E" w14:textId="77777777" w:rsidR="00AF4AE0" w:rsidRDefault="00AF4AE0" w:rsidP="003F68EF">
            <w:r>
              <w:t>Number of days late to work/left early for child care reasons in the last 3 months</w:t>
            </w:r>
          </w:p>
        </w:tc>
        <w:tc>
          <w:tcPr>
            <w:tcW w:w="2875" w:type="dxa"/>
            <w:vMerge/>
          </w:tcPr>
          <w:p w14:paraId="43632446" w14:textId="77777777" w:rsidR="00AF4AE0" w:rsidRDefault="00AF4AE0" w:rsidP="003F68EF"/>
        </w:tc>
      </w:tr>
      <w:tr w:rsidR="00AF4AE0" w14:paraId="5E2957C1" w14:textId="77777777" w:rsidTr="003F68EF">
        <w:tc>
          <w:tcPr>
            <w:tcW w:w="1795" w:type="dxa"/>
            <w:vMerge/>
          </w:tcPr>
          <w:p w14:paraId="5FB629EF" w14:textId="77777777" w:rsidR="00AF4AE0" w:rsidRDefault="00AF4AE0" w:rsidP="003F68EF"/>
        </w:tc>
        <w:tc>
          <w:tcPr>
            <w:tcW w:w="4680" w:type="dxa"/>
          </w:tcPr>
          <w:p w14:paraId="6A73AEE8" w14:textId="77777777" w:rsidR="00AF4AE0" w:rsidRDefault="00AF4AE0" w:rsidP="003F68EF">
            <w:r>
              <w:t>Any wages lost by respondent/spouse/HHM for being late to work/leaving early</w:t>
            </w:r>
          </w:p>
        </w:tc>
        <w:tc>
          <w:tcPr>
            <w:tcW w:w="2875" w:type="dxa"/>
            <w:vMerge/>
          </w:tcPr>
          <w:p w14:paraId="7309E87F" w14:textId="77777777" w:rsidR="00AF4AE0" w:rsidRDefault="00AF4AE0" w:rsidP="003F68EF"/>
        </w:tc>
      </w:tr>
      <w:tr w:rsidR="00AF4AE0" w14:paraId="14939068" w14:textId="77777777" w:rsidTr="003F68EF">
        <w:tc>
          <w:tcPr>
            <w:tcW w:w="1795" w:type="dxa"/>
            <w:vMerge/>
          </w:tcPr>
          <w:p w14:paraId="73187E9F" w14:textId="77777777" w:rsidR="00AF4AE0" w:rsidRDefault="00AF4AE0" w:rsidP="003F68EF"/>
        </w:tc>
        <w:tc>
          <w:tcPr>
            <w:tcW w:w="4680" w:type="dxa"/>
          </w:tcPr>
          <w:p w14:paraId="0DBE8F1A" w14:textId="77777777" w:rsidR="00AF4AE0" w:rsidRDefault="00AF4AE0" w:rsidP="003F68EF">
            <w:r>
              <w:t>Number of days special child care arrangements made in the last 3 months because of unavailable provider</w:t>
            </w:r>
          </w:p>
        </w:tc>
        <w:tc>
          <w:tcPr>
            <w:tcW w:w="2875" w:type="dxa"/>
            <w:vMerge/>
          </w:tcPr>
          <w:p w14:paraId="62849D4D" w14:textId="77777777" w:rsidR="00AF4AE0" w:rsidRDefault="00AF4AE0" w:rsidP="003F68EF"/>
        </w:tc>
      </w:tr>
      <w:tr w:rsidR="00AF4AE0" w14:paraId="0BE770C9" w14:textId="77777777" w:rsidTr="003F68EF">
        <w:tc>
          <w:tcPr>
            <w:tcW w:w="1795" w:type="dxa"/>
            <w:vMerge/>
          </w:tcPr>
          <w:p w14:paraId="7C179BCD" w14:textId="77777777" w:rsidR="00AF4AE0" w:rsidRDefault="00AF4AE0" w:rsidP="003F68EF"/>
        </w:tc>
        <w:tc>
          <w:tcPr>
            <w:tcW w:w="4680" w:type="dxa"/>
          </w:tcPr>
          <w:p w14:paraId="30C10641" w14:textId="77777777" w:rsidR="00AF4AE0" w:rsidRDefault="00AF4AE0" w:rsidP="003F68EF">
            <w:r>
              <w:t>Number of days special child care arrangements made in the last 3 months because of any other reason</w:t>
            </w:r>
          </w:p>
        </w:tc>
        <w:tc>
          <w:tcPr>
            <w:tcW w:w="2875" w:type="dxa"/>
            <w:vMerge/>
          </w:tcPr>
          <w:p w14:paraId="7819ABF9" w14:textId="77777777" w:rsidR="00AF4AE0" w:rsidRDefault="00AF4AE0" w:rsidP="003F68EF"/>
        </w:tc>
      </w:tr>
      <w:tr w:rsidR="00AF4AE0" w14:paraId="01D8B59D" w14:textId="77777777" w:rsidTr="003F68EF">
        <w:tc>
          <w:tcPr>
            <w:tcW w:w="1795" w:type="dxa"/>
            <w:vMerge/>
          </w:tcPr>
          <w:p w14:paraId="48DE9647" w14:textId="77777777" w:rsidR="00AF4AE0" w:rsidRDefault="00AF4AE0" w:rsidP="003F68EF"/>
        </w:tc>
        <w:tc>
          <w:tcPr>
            <w:tcW w:w="4680" w:type="dxa"/>
          </w:tcPr>
          <w:p w14:paraId="1E37F1AB" w14:textId="77777777" w:rsidR="00AF4AE0" w:rsidRDefault="00AF4AE0" w:rsidP="003F68EF">
            <w:r>
              <w:t>Respondent/spouse participates in flexible spending account at work</w:t>
            </w:r>
          </w:p>
        </w:tc>
        <w:tc>
          <w:tcPr>
            <w:tcW w:w="2875" w:type="dxa"/>
            <w:vMerge/>
          </w:tcPr>
          <w:p w14:paraId="633EF8B9" w14:textId="77777777" w:rsidR="00AF4AE0" w:rsidRDefault="00AF4AE0" w:rsidP="003F68EF"/>
        </w:tc>
      </w:tr>
      <w:tr w:rsidR="007F357C" w14:paraId="48BA17A2" w14:textId="77777777" w:rsidTr="003F68EF">
        <w:tc>
          <w:tcPr>
            <w:tcW w:w="1795" w:type="dxa"/>
            <w:vMerge w:val="restart"/>
          </w:tcPr>
          <w:p w14:paraId="2DE02060" w14:textId="53B418B5" w:rsidR="007F357C" w:rsidRDefault="007F357C" w:rsidP="003F68EF">
            <w:r>
              <w:t>Section J: Child Care Payment and Subsidy to Each Provider</w:t>
            </w:r>
          </w:p>
        </w:tc>
        <w:tc>
          <w:tcPr>
            <w:tcW w:w="4680" w:type="dxa"/>
          </w:tcPr>
          <w:p w14:paraId="0A46DB4B" w14:textId="09C78956" w:rsidR="007F357C" w:rsidRDefault="007F357C" w:rsidP="003B6AC7">
            <w:r>
              <w:t>Proxy for household income below 200 percent of federal poverty line, which allows to subset subsidy-related items to these households</w:t>
            </w:r>
          </w:p>
        </w:tc>
        <w:tc>
          <w:tcPr>
            <w:tcW w:w="2875" w:type="dxa"/>
            <w:vMerge w:val="restart"/>
          </w:tcPr>
          <w:p w14:paraId="3FFAECFB" w14:textId="62E854DC" w:rsidR="007F357C" w:rsidRDefault="007F357C" w:rsidP="007B32F3">
            <w:pPr>
              <w:pStyle w:val="ListParagraph"/>
              <w:numPr>
                <w:ilvl w:val="0"/>
                <w:numId w:val="1"/>
              </w:numPr>
            </w:pPr>
            <w:r>
              <w:t>Key content of this section remains the same as 2012, but skip patterns are substantially modified so that more provider-child arrangements are eligible to answer items regarding subsidies, participation in Head Start/Pre-K, use of providers’ sliding scale, and copayments.</w:t>
            </w:r>
          </w:p>
          <w:p w14:paraId="186227DC" w14:textId="77777777" w:rsidR="007F357C" w:rsidRDefault="007F357C" w:rsidP="009971C8">
            <w:pPr>
              <w:pStyle w:val="ListParagraph"/>
              <w:numPr>
                <w:ilvl w:val="0"/>
                <w:numId w:val="1"/>
              </w:numPr>
            </w:pPr>
            <w:r>
              <w:t xml:space="preserve">Change to skip patterns will also allow respondents to report cost information on children who use ECE providers located in public schools (e.g. </w:t>
            </w:r>
            <w:r w:rsidRPr="000A57F2">
              <w:t xml:space="preserve">preschool </w:t>
            </w:r>
            <w:r>
              <w:t xml:space="preserve">located in a K-8 school). </w:t>
            </w:r>
          </w:p>
          <w:p w14:paraId="089FF220" w14:textId="77777777" w:rsidR="007F357C" w:rsidRDefault="007F357C" w:rsidP="007B32F3">
            <w:pPr>
              <w:pStyle w:val="ListParagraph"/>
              <w:numPr>
                <w:ilvl w:val="0"/>
                <w:numId w:val="1"/>
              </w:numPr>
            </w:pPr>
            <w:r>
              <w:t>Reduction in number of items regarding non-monetary compensation for care provided to focus on type of services exchanged and frequency.</w:t>
            </w:r>
          </w:p>
          <w:p w14:paraId="3C785B14" w14:textId="246962C9" w:rsidR="007F357C" w:rsidRDefault="007F357C" w:rsidP="007B32F3">
            <w:pPr>
              <w:pStyle w:val="ListParagraph"/>
              <w:numPr>
                <w:ilvl w:val="0"/>
                <w:numId w:val="1"/>
              </w:numPr>
            </w:pPr>
            <w:r>
              <w:t>Questions regarding subsidy receipt will only be asked to HH who will likely be below 200 FPL (a proxy is used to detect them)</w:t>
            </w:r>
          </w:p>
          <w:p w14:paraId="5B578C9C" w14:textId="59DD742F" w:rsidR="007F357C" w:rsidRDefault="007F357C" w:rsidP="00FA15C3">
            <w:pPr>
              <w:pStyle w:val="ListParagraph"/>
              <w:numPr>
                <w:ilvl w:val="0"/>
                <w:numId w:val="1"/>
              </w:numPr>
            </w:pPr>
            <w:r>
              <w:t>To detect any payment from parent we ask this question directly, instead of asking if the provider charges anything to the parents.</w:t>
            </w:r>
          </w:p>
        </w:tc>
      </w:tr>
      <w:tr w:rsidR="007F357C" w14:paraId="225D6A5B" w14:textId="77777777" w:rsidTr="003F68EF">
        <w:tc>
          <w:tcPr>
            <w:tcW w:w="1795" w:type="dxa"/>
            <w:vMerge/>
          </w:tcPr>
          <w:p w14:paraId="71BC0ACB" w14:textId="4C0DEBC7" w:rsidR="007F357C" w:rsidRDefault="007F357C" w:rsidP="003F68EF"/>
        </w:tc>
        <w:tc>
          <w:tcPr>
            <w:tcW w:w="4680" w:type="dxa"/>
          </w:tcPr>
          <w:p w14:paraId="55F707E1" w14:textId="1FBF0B50" w:rsidR="007F357C" w:rsidRDefault="007F357C" w:rsidP="003B6AC7">
            <w:r>
              <w:t>Any payment from parent for each child care arrangement</w:t>
            </w:r>
          </w:p>
        </w:tc>
        <w:tc>
          <w:tcPr>
            <w:tcW w:w="2875" w:type="dxa"/>
            <w:vMerge/>
          </w:tcPr>
          <w:p w14:paraId="146FDC26" w14:textId="77777777" w:rsidR="007F357C" w:rsidRDefault="007F357C" w:rsidP="00FA15C3"/>
        </w:tc>
      </w:tr>
      <w:tr w:rsidR="007F357C" w14:paraId="00CE7C2E" w14:textId="77777777" w:rsidTr="003F68EF">
        <w:tc>
          <w:tcPr>
            <w:tcW w:w="1795" w:type="dxa"/>
            <w:vMerge/>
          </w:tcPr>
          <w:p w14:paraId="74C5E98A" w14:textId="5AD581BF" w:rsidR="007F357C" w:rsidRDefault="007F357C" w:rsidP="003F68EF"/>
        </w:tc>
        <w:tc>
          <w:tcPr>
            <w:tcW w:w="4680" w:type="dxa"/>
          </w:tcPr>
          <w:p w14:paraId="679D5415" w14:textId="77777777" w:rsidR="007F357C" w:rsidRDefault="007F357C" w:rsidP="003F68EF">
            <w:r>
              <w:t>Child care provider paid for by someone/someplace else for each child care arrangement</w:t>
            </w:r>
          </w:p>
        </w:tc>
        <w:tc>
          <w:tcPr>
            <w:tcW w:w="2875" w:type="dxa"/>
            <w:vMerge/>
          </w:tcPr>
          <w:p w14:paraId="19AF9AB3" w14:textId="77777777" w:rsidR="007F357C" w:rsidRDefault="007F357C" w:rsidP="003F68EF"/>
        </w:tc>
      </w:tr>
      <w:tr w:rsidR="007F357C" w14:paraId="0A830C5C" w14:textId="77777777" w:rsidTr="003F68EF">
        <w:tc>
          <w:tcPr>
            <w:tcW w:w="1795" w:type="dxa"/>
            <w:vMerge/>
          </w:tcPr>
          <w:p w14:paraId="0C7E9834" w14:textId="77777777" w:rsidR="007F357C" w:rsidRDefault="007F357C" w:rsidP="003F68EF"/>
        </w:tc>
        <w:tc>
          <w:tcPr>
            <w:tcW w:w="4680" w:type="dxa"/>
          </w:tcPr>
          <w:p w14:paraId="6FA1ABCD" w14:textId="77777777" w:rsidR="007F357C" w:rsidRDefault="007F357C" w:rsidP="003F68EF">
            <w:r>
              <w:t>Other organizations/individuals who pay provider for each child care arrangement</w:t>
            </w:r>
            <w:r w:rsidDel="006A2028">
              <w:t xml:space="preserve"> </w:t>
            </w:r>
          </w:p>
        </w:tc>
        <w:tc>
          <w:tcPr>
            <w:tcW w:w="2875" w:type="dxa"/>
            <w:vMerge/>
          </w:tcPr>
          <w:p w14:paraId="2848C38F" w14:textId="77777777" w:rsidR="007F357C" w:rsidRDefault="007F357C" w:rsidP="003F68EF"/>
        </w:tc>
      </w:tr>
      <w:tr w:rsidR="007F357C" w14:paraId="4674C2D7" w14:textId="77777777" w:rsidTr="003F68EF">
        <w:tc>
          <w:tcPr>
            <w:tcW w:w="1795" w:type="dxa"/>
            <w:vMerge/>
          </w:tcPr>
          <w:p w14:paraId="607DDCDE" w14:textId="77777777" w:rsidR="007F357C" w:rsidRDefault="007F357C" w:rsidP="003F68EF"/>
        </w:tc>
        <w:tc>
          <w:tcPr>
            <w:tcW w:w="4680" w:type="dxa"/>
          </w:tcPr>
          <w:p w14:paraId="578F1A5F" w14:textId="4DCA8B1A" w:rsidR="007F357C" w:rsidRDefault="007F357C" w:rsidP="007F357C">
            <w:r>
              <w:t>Whether payment is a copayment for each child care arrangement</w:t>
            </w:r>
            <w:r w:rsidDel="009A795F">
              <w:t xml:space="preserve"> </w:t>
            </w:r>
          </w:p>
        </w:tc>
        <w:tc>
          <w:tcPr>
            <w:tcW w:w="2875" w:type="dxa"/>
            <w:vMerge/>
          </w:tcPr>
          <w:p w14:paraId="27F393AB" w14:textId="77777777" w:rsidR="007F357C" w:rsidRDefault="007F357C" w:rsidP="003F68EF"/>
        </w:tc>
      </w:tr>
      <w:tr w:rsidR="007F357C" w14:paraId="02CF76EF" w14:textId="77777777" w:rsidTr="003F68EF">
        <w:tc>
          <w:tcPr>
            <w:tcW w:w="1795" w:type="dxa"/>
            <w:vMerge/>
          </w:tcPr>
          <w:p w14:paraId="1969901A" w14:textId="77777777" w:rsidR="007F357C" w:rsidRDefault="007F357C" w:rsidP="003F68EF"/>
        </w:tc>
        <w:tc>
          <w:tcPr>
            <w:tcW w:w="4680" w:type="dxa"/>
          </w:tcPr>
          <w:p w14:paraId="01C9F61D" w14:textId="77777777" w:rsidR="007F357C" w:rsidRDefault="007F357C" w:rsidP="003F68EF">
            <w:r>
              <w:t>Job loss or reduction in work hours of parent would cause child to lose child care arrangement</w:t>
            </w:r>
          </w:p>
        </w:tc>
        <w:tc>
          <w:tcPr>
            <w:tcW w:w="2875" w:type="dxa"/>
            <w:vMerge/>
          </w:tcPr>
          <w:p w14:paraId="3BF360A5" w14:textId="77777777" w:rsidR="007F357C" w:rsidDel="009A795F" w:rsidRDefault="007F357C" w:rsidP="003F68EF"/>
        </w:tc>
      </w:tr>
      <w:tr w:rsidR="007F357C" w14:paraId="0EA428E6" w14:textId="77777777" w:rsidTr="003F68EF">
        <w:tc>
          <w:tcPr>
            <w:tcW w:w="1795" w:type="dxa"/>
            <w:vMerge/>
          </w:tcPr>
          <w:p w14:paraId="6C1262E6" w14:textId="77777777" w:rsidR="007F357C" w:rsidRDefault="007F357C" w:rsidP="003F68EF"/>
        </w:tc>
        <w:tc>
          <w:tcPr>
            <w:tcW w:w="4680" w:type="dxa"/>
          </w:tcPr>
          <w:p w14:paraId="1868F49D" w14:textId="77777777" w:rsidR="007F357C" w:rsidRDefault="007F357C" w:rsidP="003F68EF">
            <w:r>
              <w:t>Local resource/referral agency helped find arrangement or arrange for payment</w:t>
            </w:r>
          </w:p>
        </w:tc>
        <w:tc>
          <w:tcPr>
            <w:tcW w:w="2875" w:type="dxa"/>
            <w:vMerge/>
          </w:tcPr>
          <w:p w14:paraId="0D7CFA8A" w14:textId="77777777" w:rsidR="007F357C" w:rsidRDefault="007F357C" w:rsidP="003F68EF"/>
        </w:tc>
      </w:tr>
      <w:tr w:rsidR="007F357C" w14:paraId="52CDE74B" w14:textId="77777777" w:rsidTr="003F68EF">
        <w:tc>
          <w:tcPr>
            <w:tcW w:w="1795" w:type="dxa"/>
            <w:vMerge/>
          </w:tcPr>
          <w:p w14:paraId="4AC1ABD6" w14:textId="77777777" w:rsidR="007F357C" w:rsidRDefault="007F357C" w:rsidP="003F68EF"/>
        </w:tc>
        <w:tc>
          <w:tcPr>
            <w:tcW w:w="4680" w:type="dxa"/>
          </w:tcPr>
          <w:p w14:paraId="02EA17FF" w14:textId="77777777" w:rsidR="007F357C" w:rsidRDefault="007F357C" w:rsidP="003F68EF">
            <w:r>
              <w:t>Child care arrangement is free</w:t>
            </w:r>
          </w:p>
        </w:tc>
        <w:tc>
          <w:tcPr>
            <w:tcW w:w="2875" w:type="dxa"/>
            <w:vMerge/>
          </w:tcPr>
          <w:p w14:paraId="69A750A6" w14:textId="77777777" w:rsidR="007F357C" w:rsidRDefault="007F357C" w:rsidP="003F68EF"/>
        </w:tc>
      </w:tr>
      <w:tr w:rsidR="007F357C" w14:paraId="5CB6AAB1" w14:textId="77777777" w:rsidTr="003F68EF">
        <w:tc>
          <w:tcPr>
            <w:tcW w:w="1795" w:type="dxa"/>
            <w:vMerge/>
          </w:tcPr>
          <w:p w14:paraId="402F03CF" w14:textId="77777777" w:rsidR="007F357C" w:rsidRDefault="007F357C" w:rsidP="003F68EF"/>
        </w:tc>
        <w:tc>
          <w:tcPr>
            <w:tcW w:w="4680" w:type="dxa"/>
          </w:tcPr>
          <w:p w14:paraId="66B1F4B0" w14:textId="77777777" w:rsidR="007F357C" w:rsidRDefault="007F357C" w:rsidP="003F68EF">
            <w:r>
              <w:t>Child care arrangement is a Head Start/Pre-K program</w:t>
            </w:r>
          </w:p>
        </w:tc>
        <w:tc>
          <w:tcPr>
            <w:tcW w:w="2875" w:type="dxa"/>
            <w:vMerge/>
          </w:tcPr>
          <w:p w14:paraId="5404F1A2" w14:textId="77777777" w:rsidR="007F357C" w:rsidRDefault="007F357C" w:rsidP="003F68EF"/>
        </w:tc>
      </w:tr>
      <w:tr w:rsidR="007F357C" w14:paraId="6ED8AC70" w14:textId="77777777" w:rsidTr="003F68EF">
        <w:tc>
          <w:tcPr>
            <w:tcW w:w="1795" w:type="dxa"/>
            <w:vMerge/>
          </w:tcPr>
          <w:p w14:paraId="66BF3625" w14:textId="77777777" w:rsidR="007F357C" w:rsidRDefault="007F357C" w:rsidP="003F68EF"/>
        </w:tc>
        <w:tc>
          <w:tcPr>
            <w:tcW w:w="4680" w:type="dxa"/>
          </w:tcPr>
          <w:p w14:paraId="508D0E38" w14:textId="77777777" w:rsidR="007F357C" w:rsidRDefault="007F357C" w:rsidP="003F68EF">
            <w:r>
              <w:t>Child care arrangement relies on sliding fee scale</w:t>
            </w:r>
          </w:p>
        </w:tc>
        <w:tc>
          <w:tcPr>
            <w:tcW w:w="2875" w:type="dxa"/>
            <w:vMerge/>
          </w:tcPr>
          <w:p w14:paraId="4E675FF2" w14:textId="77777777" w:rsidR="007F357C" w:rsidRDefault="007F357C" w:rsidP="003F68EF"/>
        </w:tc>
      </w:tr>
      <w:tr w:rsidR="007F357C" w14:paraId="3F0D449C" w14:textId="77777777" w:rsidTr="003F68EF">
        <w:tc>
          <w:tcPr>
            <w:tcW w:w="1795" w:type="dxa"/>
            <w:vMerge/>
          </w:tcPr>
          <w:p w14:paraId="095C499D" w14:textId="77777777" w:rsidR="007F357C" w:rsidRDefault="007F357C" w:rsidP="003F68EF"/>
        </w:tc>
        <w:tc>
          <w:tcPr>
            <w:tcW w:w="4680" w:type="dxa"/>
          </w:tcPr>
          <w:p w14:paraId="3480C881" w14:textId="77777777" w:rsidR="007F357C" w:rsidRDefault="007F357C" w:rsidP="003F68EF">
            <w:r>
              <w:t>Amount paid for each child care arrangement</w:t>
            </w:r>
          </w:p>
        </w:tc>
        <w:tc>
          <w:tcPr>
            <w:tcW w:w="2875" w:type="dxa"/>
            <w:vMerge/>
          </w:tcPr>
          <w:p w14:paraId="4B98C6BE" w14:textId="77777777" w:rsidR="007F357C" w:rsidRDefault="007F357C" w:rsidP="003F68EF"/>
        </w:tc>
      </w:tr>
      <w:tr w:rsidR="007F357C" w14:paraId="7CCC1E71" w14:textId="77777777" w:rsidTr="003F68EF">
        <w:tc>
          <w:tcPr>
            <w:tcW w:w="1795" w:type="dxa"/>
            <w:vMerge/>
          </w:tcPr>
          <w:p w14:paraId="7B0DE97D" w14:textId="77777777" w:rsidR="007F357C" w:rsidRDefault="007F357C" w:rsidP="003F68EF"/>
        </w:tc>
        <w:tc>
          <w:tcPr>
            <w:tcW w:w="4680" w:type="dxa"/>
          </w:tcPr>
          <w:p w14:paraId="5FC351ED" w14:textId="77777777" w:rsidR="007F357C" w:rsidRDefault="007F357C" w:rsidP="003F68EF">
            <w:r>
              <w:t>Other individual/organization reimburses provider</w:t>
            </w:r>
          </w:p>
        </w:tc>
        <w:tc>
          <w:tcPr>
            <w:tcW w:w="2875" w:type="dxa"/>
            <w:vMerge/>
          </w:tcPr>
          <w:p w14:paraId="632AD221" w14:textId="77777777" w:rsidR="007F357C" w:rsidDel="00BF7CD4" w:rsidRDefault="007F357C" w:rsidP="003F68EF"/>
        </w:tc>
      </w:tr>
      <w:tr w:rsidR="007F357C" w14:paraId="0CC1961B" w14:textId="77777777" w:rsidTr="003F68EF">
        <w:tc>
          <w:tcPr>
            <w:tcW w:w="1795" w:type="dxa"/>
            <w:vMerge/>
          </w:tcPr>
          <w:p w14:paraId="3DB8C8D1" w14:textId="77777777" w:rsidR="007F357C" w:rsidRDefault="007F357C" w:rsidP="003F68EF"/>
        </w:tc>
        <w:tc>
          <w:tcPr>
            <w:tcW w:w="4680" w:type="dxa"/>
          </w:tcPr>
          <w:p w14:paraId="74FCC5D3" w14:textId="77777777" w:rsidR="007F357C" w:rsidRDefault="007F357C" w:rsidP="003F68EF">
            <w:r>
              <w:t>Any payments/reimbursements/vouchers paid directly to the household for child care arrangement</w:t>
            </w:r>
          </w:p>
        </w:tc>
        <w:tc>
          <w:tcPr>
            <w:tcW w:w="2875" w:type="dxa"/>
            <w:vMerge/>
          </w:tcPr>
          <w:p w14:paraId="203E2FEF" w14:textId="77777777" w:rsidR="007F357C" w:rsidRDefault="007F357C" w:rsidP="003F68EF"/>
        </w:tc>
      </w:tr>
      <w:tr w:rsidR="007F357C" w14:paraId="4C563987" w14:textId="77777777" w:rsidTr="003F68EF">
        <w:tc>
          <w:tcPr>
            <w:tcW w:w="1795" w:type="dxa"/>
            <w:vMerge/>
          </w:tcPr>
          <w:p w14:paraId="79A838B6" w14:textId="77777777" w:rsidR="007F357C" w:rsidRDefault="007F357C" w:rsidP="003F68EF"/>
        </w:tc>
        <w:tc>
          <w:tcPr>
            <w:tcW w:w="4680" w:type="dxa"/>
          </w:tcPr>
          <w:p w14:paraId="45949315" w14:textId="77777777" w:rsidR="007F357C" w:rsidRDefault="007F357C" w:rsidP="003F68EF">
            <w:r>
              <w:t>Amount of payments/reimbursements/vouchers paid directly to the household for child care arrangement</w:t>
            </w:r>
          </w:p>
        </w:tc>
        <w:tc>
          <w:tcPr>
            <w:tcW w:w="2875" w:type="dxa"/>
            <w:vMerge/>
          </w:tcPr>
          <w:p w14:paraId="6FDB54EF" w14:textId="77777777" w:rsidR="007F357C" w:rsidRDefault="007F357C" w:rsidP="003F68EF"/>
        </w:tc>
      </w:tr>
      <w:tr w:rsidR="006A198A" w14:paraId="0F16E771" w14:textId="77777777" w:rsidTr="003F68EF">
        <w:tc>
          <w:tcPr>
            <w:tcW w:w="1795" w:type="dxa"/>
            <w:vMerge/>
          </w:tcPr>
          <w:p w14:paraId="44182B4C" w14:textId="77777777" w:rsidR="006A198A" w:rsidRDefault="006A198A" w:rsidP="003F68EF"/>
        </w:tc>
        <w:tc>
          <w:tcPr>
            <w:tcW w:w="4680" w:type="dxa"/>
          </w:tcPr>
          <w:p w14:paraId="6E41D374" w14:textId="5C532D24" w:rsidR="006A198A" w:rsidRDefault="006A198A" w:rsidP="003F68EF">
            <w:r>
              <w:t>Amount of payments/reimbursements/vouchers paid directly to household for a specific child is the same amount received for each other child using provider</w:t>
            </w:r>
          </w:p>
        </w:tc>
        <w:tc>
          <w:tcPr>
            <w:tcW w:w="2875" w:type="dxa"/>
            <w:vMerge/>
          </w:tcPr>
          <w:p w14:paraId="6E5A08F7" w14:textId="77777777" w:rsidR="006A198A" w:rsidRDefault="006A198A" w:rsidP="003F68EF"/>
        </w:tc>
      </w:tr>
      <w:tr w:rsidR="007F357C" w14:paraId="7AD0CA10" w14:textId="77777777" w:rsidTr="003F68EF">
        <w:tc>
          <w:tcPr>
            <w:tcW w:w="1795" w:type="dxa"/>
            <w:vMerge/>
          </w:tcPr>
          <w:p w14:paraId="22E9CEAE" w14:textId="77777777" w:rsidR="007F357C" w:rsidRDefault="007F357C" w:rsidP="003F68EF"/>
        </w:tc>
        <w:tc>
          <w:tcPr>
            <w:tcW w:w="4680" w:type="dxa"/>
          </w:tcPr>
          <w:p w14:paraId="7EAAAC7E" w14:textId="77777777" w:rsidR="007F357C" w:rsidRDefault="007F357C" w:rsidP="003F68EF">
            <w:r>
              <w:t>Non-monetary compensation for care provided: Identification of services exchanged with provider for child care</w:t>
            </w:r>
            <w:r w:rsidDel="00BF7CD4">
              <w:t xml:space="preserve"> </w:t>
            </w:r>
            <w:r>
              <w:t>and frequency</w:t>
            </w:r>
          </w:p>
        </w:tc>
        <w:tc>
          <w:tcPr>
            <w:tcW w:w="2875" w:type="dxa"/>
            <w:vMerge/>
          </w:tcPr>
          <w:p w14:paraId="74A86252" w14:textId="77777777" w:rsidR="007F357C" w:rsidRDefault="007F357C" w:rsidP="003F68EF"/>
        </w:tc>
      </w:tr>
      <w:tr w:rsidR="007F357C" w14:paraId="3B89477D" w14:textId="77777777" w:rsidTr="003F68EF">
        <w:tc>
          <w:tcPr>
            <w:tcW w:w="1795" w:type="dxa"/>
            <w:vMerge/>
          </w:tcPr>
          <w:p w14:paraId="36E4C5C5" w14:textId="77777777" w:rsidR="007F357C" w:rsidRDefault="007F357C" w:rsidP="003F68EF"/>
        </w:tc>
        <w:tc>
          <w:tcPr>
            <w:tcW w:w="4680" w:type="dxa"/>
          </w:tcPr>
          <w:p w14:paraId="0183D715" w14:textId="77777777" w:rsidR="007F357C" w:rsidRDefault="007F357C" w:rsidP="003F68EF">
            <w:r>
              <w:t>Confirmation that payment to provider includes payment for other children and amount paid</w:t>
            </w:r>
          </w:p>
        </w:tc>
        <w:tc>
          <w:tcPr>
            <w:tcW w:w="2875" w:type="dxa"/>
            <w:vMerge/>
          </w:tcPr>
          <w:p w14:paraId="39DF032A" w14:textId="77777777" w:rsidR="007F357C" w:rsidRDefault="007F357C" w:rsidP="003F68EF"/>
        </w:tc>
      </w:tr>
      <w:tr w:rsidR="008013A6" w14:paraId="42483D38" w14:textId="77777777" w:rsidTr="003F68EF">
        <w:tc>
          <w:tcPr>
            <w:tcW w:w="1795" w:type="dxa"/>
            <w:vMerge w:val="restart"/>
          </w:tcPr>
          <w:p w14:paraId="1C885490" w14:textId="77777777" w:rsidR="008013A6" w:rsidRDefault="008013A6" w:rsidP="003F68EF">
            <w:r>
              <w:t>Section F: Non-parental Child Care Search</w:t>
            </w:r>
          </w:p>
        </w:tc>
        <w:tc>
          <w:tcPr>
            <w:tcW w:w="4680" w:type="dxa"/>
          </w:tcPr>
          <w:p w14:paraId="3520DD19" w14:textId="77777777" w:rsidR="008013A6" w:rsidRDefault="008013A6" w:rsidP="003F68EF">
            <w:r>
              <w:t>Date when respondent last searched for child care for selected child</w:t>
            </w:r>
          </w:p>
        </w:tc>
        <w:tc>
          <w:tcPr>
            <w:tcW w:w="2875" w:type="dxa"/>
            <w:vMerge w:val="restart"/>
          </w:tcPr>
          <w:p w14:paraId="0F6FFE35" w14:textId="0C16FB09" w:rsidR="00A808C1" w:rsidRDefault="00A808C1">
            <w:pPr>
              <w:pStyle w:val="ListParagraph"/>
              <w:numPr>
                <w:ilvl w:val="0"/>
                <w:numId w:val="3"/>
              </w:numPr>
            </w:pPr>
            <w:r>
              <w:t>2012 c</w:t>
            </w:r>
            <w:r w:rsidR="00AB6600">
              <w:t xml:space="preserve">ontent will remain the same, but we </w:t>
            </w:r>
            <w:r>
              <w:t xml:space="preserve">will revise random selection of </w:t>
            </w:r>
            <w:r w:rsidR="00AB6600">
              <w:t xml:space="preserve"> </w:t>
            </w:r>
            <w:r>
              <w:t>child</w:t>
            </w:r>
            <w:r w:rsidR="00BE123D">
              <w:t xml:space="preserve"> </w:t>
            </w:r>
            <w:r>
              <w:t xml:space="preserve">for whom </w:t>
            </w:r>
            <w:r w:rsidR="00BE123D">
              <w:t>last search for child care</w:t>
            </w:r>
            <w:r>
              <w:t xml:space="preserve"> occurred to favor young children.</w:t>
            </w:r>
          </w:p>
          <w:p w14:paraId="0A507446" w14:textId="68A930CE" w:rsidR="00A808C1" w:rsidRDefault="00A808C1">
            <w:pPr>
              <w:pStyle w:val="ListParagraph"/>
              <w:numPr>
                <w:ilvl w:val="0"/>
                <w:numId w:val="3"/>
              </w:numPr>
            </w:pPr>
            <w:r>
              <w:t>Additional items regarding whether or not parent sought assistance paying for care.</w:t>
            </w:r>
          </w:p>
          <w:p w14:paraId="48CED82E" w14:textId="690FE0B9" w:rsidR="008013A6" w:rsidDel="00EB7F1C" w:rsidRDefault="008013A6" w:rsidP="00FA15C3"/>
        </w:tc>
      </w:tr>
      <w:tr w:rsidR="008013A6" w14:paraId="694672B9" w14:textId="77777777" w:rsidTr="003F68EF">
        <w:tc>
          <w:tcPr>
            <w:tcW w:w="1795" w:type="dxa"/>
            <w:vMerge/>
          </w:tcPr>
          <w:p w14:paraId="68616562" w14:textId="4B895DF9" w:rsidR="008013A6" w:rsidRDefault="008013A6" w:rsidP="003F68EF"/>
        </w:tc>
        <w:tc>
          <w:tcPr>
            <w:tcW w:w="4680" w:type="dxa"/>
          </w:tcPr>
          <w:p w14:paraId="7B7B4AD9" w14:textId="77777777" w:rsidR="008013A6" w:rsidRDefault="008013A6" w:rsidP="003F68EF">
            <w:r>
              <w:t>Last search included child care search for another child at same time</w:t>
            </w:r>
          </w:p>
        </w:tc>
        <w:tc>
          <w:tcPr>
            <w:tcW w:w="2875" w:type="dxa"/>
            <w:vMerge/>
          </w:tcPr>
          <w:p w14:paraId="43F35666" w14:textId="77777777" w:rsidR="008013A6" w:rsidRDefault="008013A6" w:rsidP="003F68EF"/>
        </w:tc>
      </w:tr>
      <w:tr w:rsidR="008013A6" w14:paraId="146DC67B" w14:textId="77777777" w:rsidTr="003F68EF">
        <w:tc>
          <w:tcPr>
            <w:tcW w:w="1795" w:type="dxa"/>
            <w:vMerge/>
          </w:tcPr>
          <w:p w14:paraId="4EAC2415" w14:textId="77777777" w:rsidR="008013A6" w:rsidRDefault="008013A6" w:rsidP="003F68EF"/>
        </w:tc>
        <w:tc>
          <w:tcPr>
            <w:tcW w:w="4680" w:type="dxa"/>
          </w:tcPr>
          <w:p w14:paraId="3CF123A7" w14:textId="77777777" w:rsidR="008013A6" w:rsidRDefault="008013A6" w:rsidP="003F68EF">
            <w:r>
              <w:t>Main reason respondent initiated search for child care</w:t>
            </w:r>
          </w:p>
        </w:tc>
        <w:tc>
          <w:tcPr>
            <w:tcW w:w="2875" w:type="dxa"/>
            <w:vMerge/>
          </w:tcPr>
          <w:p w14:paraId="09F19856" w14:textId="77777777" w:rsidR="008013A6" w:rsidRDefault="008013A6" w:rsidP="003F68EF"/>
        </w:tc>
      </w:tr>
      <w:tr w:rsidR="008013A6" w14:paraId="16099054" w14:textId="77777777" w:rsidTr="003F68EF">
        <w:tc>
          <w:tcPr>
            <w:tcW w:w="1795" w:type="dxa"/>
            <w:vMerge/>
          </w:tcPr>
          <w:p w14:paraId="526408BE" w14:textId="77777777" w:rsidR="008013A6" w:rsidRDefault="008013A6" w:rsidP="003F68EF"/>
        </w:tc>
        <w:tc>
          <w:tcPr>
            <w:tcW w:w="4680" w:type="dxa"/>
          </w:tcPr>
          <w:p w14:paraId="62B0335E" w14:textId="77777777" w:rsidR="008013A6" w:rsidRDefault="008013A6" w:rsidP="003F68EF">
            <w:r>
              <w:t>Type of child care used at time of last child care search</w:t>
            </w:r>
          </w:p>
        </w:tc>
        <w:tc>
          <w:tcPr>
            <w:tcW w:w="2875" w:type="dxa"/>
            <w:vMerge/>
          </w:tcPr>
          <w:p w14:paraId="1CAF8EE4" w14:textId="77777777" w:rsidR="008013A6" w:rsidRDefault="008013A6" w:rsidP="003F68EF"/>
        </w:tc>
      </w:tr>
      <w:tr w:rsidR="008013A6" w14:paraId="55EFA84C" w14:textId="77777777" w:rsidTr="003F68EF">
        <w:tc>
          <w:tcPr>
            <w:tcW w:w="1795" w:type="dxa"/>
            <w:vMerge/>
          </w:tcPr>
          <w:p w14:paraId="07F2B5A5" w14:textId="77777777" w:rsidR="008013A6" w:rsidRDefault="008013A6" w:rsidP="003F68EF"/>
        </w:tc>
        <w:tc>
          <w:tcPr>
            <w:tcW w:w="4680" w:type="dxa"/>
          </w:tcPr>
          <w:p w14:paraId="052F273A" w14:textId="77777777" w:rsidR="008013A6" w:rsidRDefault="008013A6" w:rsidP="003F68EF">
            <w:r>
              <w:t xml:space="preserve">Perception of different ECE types of care: Nurturing environment; educational </w:t>
            </w:r>
          </w:p>
          <w:p w14:paraId="7D009CF4" w14:textId="77777777" w:rsidR="008013A6" w:rsidRDefault="008013A6" w:rsidP="003F68EF">
            <w:r>
              <w:t>Preparedness; social interactions; safety; affordability; flexibility for parents</w:t>
            </w:r>
          </w:p>
        </w:tc>
        <w:tc>
          <w:tcPr>
            <w:tcW w:w="2875" w:type="dxa"/>
            <w:vMerge/>
          </w:tcPr>
          <w:p w14:paraId="1B924862" w14:textId="77777777" w:rsidR="008013A6" w:rsidRDefault="008013A6" w:rsidP="003F68EF"/>
        </w:tc>
      </w:tr>
      <w:tr w:rsidR="008013A6" w14:paraId="0F61FFF0" w14:textId="77777777" w:rsidTr="003F68EF">
        <w:tc>
          <w:tcPr>
            <w:tcW w:w="1795" w:type="dxa"/>
            <w:vMerge/>
          </w:tcPr>
          <w:p w14:paraId="66185D80" w14:textId="77777777" w:rsidR="008013A6" w:rsidRDefault="008013A6" w:rsidP="003F68EF"/>
        </w:tc>
        <w:tc>
          <w:tcPr>
            <w:tcW w:w="4680" w:type="dxa"/>
          </w:tcPr>
          <w:p w14:paraId="4FC7D4EF" w14:textId="77777777" w:rsidR="008013A6" w:rsidRDefault="008013A6" w:rsidP="003F68EF">
            <w:r>
              <w:t>More than one provider considered during last child care search</w:t>
            </w:r>
          </w:p>
        </w:tc>
        <w:tc>
          <w:tcPr>
            <w:tcW w:w="2875" w:type="dxa"/>
            <w:vMerge/>
          </w:tcPr>
          <w:p w14:paraId="4040C212" w14:textId="77777777" w:rsidR="008013A6" w:rsidRDefault="008013A6" w:rsidP="003F68EF"/>
        </w:tc>
      </w:tr>
      <w:tr w:rsidR="008013A6" w14:paraId="7A843127" w14:textId="77777777" w:rsidTr="003F68EF">
        <w:tc>
          <w:tcPr>
            <w:tcW w:w="1795" w:type="dxa"/>
            <w:vMerge/>
          </w:tcPr>
          <w:p w14:paraId="3DA45408" w14:textId="77777777" w:rsidR="008013A6" w:rsidRDefault="008013A6" w:rsidP="003F68EF"/>
        </w:tc>
        <w:tc>
          <w:tcPr>
            <w:tcW w:w="4680" w:type="dxa"/>
          </w:tcPr>
          <w:p w14:paraId="6438996F" w14:textId="77777777" w:rsidR="008013A6" w:rsidRDefault="008013A6" w:rsidP="003F68EF">
            <w:r>
              <w:t>Type of provider(s) considered</w:t>
            </w:r>
          </w:p>
        </w:tc>
        <w:tc>
          <w:tcPr>
            <w:tcW w:w="2875" w:type="dxa"/>
            <w:vMerge/>
          </w:tcPr>
          <w:p w14:paraId="6A63320E" w14:textId="77777777" w:rsidR="008013A6" w:rsidRDefault="008013A6" w:rsidP="003F68EF"/>
        </w:tc>
      </w:tr>
      <w:tr w:rsidR="008013A6" w14:paraId="17966CD1" w14:textId="77777777" w:rsidTr="003F68EF">
        <w:tc>
          <w:tcPr>
            <w:tcW w:w="1795" w:type="dxa"/>
            <w:vMerge/>
          </w:tcPr>
          <w:p w14:paraId="3C5E9EDA" w14:textId="77777777" w:rsidR="008013A6" w:rsidRDefault="008013A6" w:rsidP="003F68EF"/>
        </w:tc>
        <w:tc>
          <w:tcPr>
            <w:tcW w:w="4680" w:type="dxa"/>
          </w:tcPr>
          <w:p w14:paraId="1500EA70" w14:textId="77777777" w:rsidR="008013A6" w:rsidRDefault="008013A6" w:rsidP="003F68EF">
            <w:r>
              <w:t>Method(s) used by respondent to search for providers</w:t>
            </w:r>
          </w:p>
        </w:tc>
        <w:tc>
          <w:tcPr>
            <w:tcW w:w="2875" w:type="dxa"/>
            <w:vMerge/>
          </w:tcPr>
          <w:p w14:paraId="5F2E8AF9" w14:textId="77777777" w:rsidR="008013A6" w:rsidRDefault="008013A6" w:rsidP="003F68EF"/>
        </w:tc>
      </w:tr>
      <w:tr w:rsidR="008013A6" w14:paraId="66E85663" w14:textId="77777777" w:rsidTr="003F68EF">
        <w:tc>
          <w:tcPr>
            <w:tcW w:w="1795" w:type="dxa"/>
            <w:vMerge/>
          </w:tcPr>
          <w:p w14:paraId="00D95928" w14:textId="77777777" w:rsidR="008013A6" w:rsidRDefault="008013A6" w:rsidP="003F68EF"/>
        </w:tc>
        <w:tc>
          <w:tcPr>
            <w:tcW w:w="4680" w:type="dxa"/>
          </w:tcPr>
          <w:p w14:paraId="2D3E1518" w14:textId="77777777" w:rsidR="008013A6" w:rsidRDefault="008013A6" w:rsidP="003F68EF">
            <w:r>
              <w:t>Type(s) of information respondent collected about providers during search</w:t>
            </w:r>
          </w:p>
        </w:tc>
        <w:tc>
          <w:tcPr>
            <w:tcW w:w="2875" w:type="dxa"/>
            <w:vMerge/>
          </w:tcPr>
          <w:p w14:paraId="41BC1116" w14:textId="77777777" w:rsidR="008013A6" w:rsidRDefault="008013A6" w:rsidP="003F68EF"/>
        </w:tc>
      </w:tr>
      <w:tr w:rsidR="00555C1B" w14:paraId="5DE690A4" w14:textId="77777777" w:rsidTr="003F68EF">
        <w:tc>
          <w:tcPr>
            <w:tcW w:w="1795" w:type="dxa"/>
            <w:vMerge/>
          </w:tcPr>
          <w:p w14:paraId="28980246" w14:textId="77777777" w:rsidR="00555C1B" w:rsidRDefault="00555C1B" w:rsidP="003F68EF"/>
        </w:tc>
        <w:tc>
          <w:tcPr>
            <w:tcW w:w="4680" w:type="dxa"/>
          </w:tcPr>
          <w:p w14:paraId="6A9BF205" w14:textId="0998E9DD" w:rsidR="00555C1B" w:rsidRDefault="00555C1B" w:rsidP="003F68EF">
            <w:r>
              <w:t>Types of provider considered</w:t>
            </w:r>
          </w:p>
        </w:tc>
        <w:tc>
          <w:tcPr>
            <w:tcW w:w="2875" w:type="dxa"/>
            <w:vMerge/>
          </w:tcPr>
          <w:p w14:paraId="7BA0ABAA" w14:textId="77777777" w:rsidR="00555C1B" w:rsidRDefault="00555C1B" w:rsidP="003F68EF"/>
        </w:tc>
      </w:tr>
      <w:tr w:rsidR="008013A6" w14:paraId="56F49F97" w14:textId="77777777" w:rsidTr="003F68EF">
        <w:tc>
          <w:tcPr>
            <w:tcW w:w="1795" w:type="dxa"/>
            <w:vMerge/>
          </w:tcPr>
          <w:p w14:paraId="7A4710F1" w14:textId="77777777" w:rsidR="008013A6" w:rsidRDefault="008013A6" w:rsidP="003F68EF"/>
        </w:tc>
        <w:tc>
          <w:tcPr>
            <w:tcW w:w="4680" w:type="dxa"/>
          </w:tcPr>
          <w:p w14:paraId="1361ECDB" w14:textId="77777777" w:rsidR="008013A6" w:rsidRDefault="008013A6" w:rsidP="003F68EF">
            <w:r>
              <w:t>Rate charged for care from considered provider(s)</w:t>
            </w:r>
          </w:p>
        </w:tc>
        <w:tc>
          <w:tcPr>
            <w:tcW w:w="2875" w:type="dxa"/>
            <w:vMerge/>
          </w:tcPr>
          <w:p w14:paraId="2EC8586A" w14:textId="77777777" w:rsidR="008013A6" w:rsidRDefault="008013A6" w:rsidP="003F68EF"/>
        </w:tc>
      </w:tr>
      <w:tr w:rsidR="008013A6" w14:paraId="76425C9B" w14:textId="77777777" w:rsidTr="003F68EF">
        <w:tc>
          <w:tcPr>
            <w:tcW w:w="1795" w:type="dxa"/>
            <w:vMerge/>
          </w:tcPr>
          <w:p w14:paraId="019B4FD5" w14:textId="77777777" w:rsidR="008013A6" w:rsidRDefault="008013A6" w:rsidP="003F68EF"/>
        </w:tc>
        <w:tc>
          <w:tcPr>
            <w:tcW w:w="4680" w:type="dxa"/>
          </w:tcPr>
          <w:p w14:paraId="3E52480A" w14:textId="77777777" w:rsidR="008013A6" w:rsidRDefault="008013A6" w:rsidP="003F68EF">
            <w:r>
              <w:t>Travel time to considered provider(s)</w:t>
            </w:r>
          </w:p>
        </w:tc>
        <w:tc>
          <w:tcPr>
            <w:tcW w:w="2875" w:type="dxa"/>
            <w:vMerge/>
          </w:tcPr>
          <w:p w14:paraId="75A2812C" w14:textId="77777777" w:rsidR="008013A6" w:rsidRDefault="008013A6" w:rsidP="003F68EF"/>
        </w:tc>
      </w:tr>
      <w:tr w:rsidR="008013A6" w14:paraId="1B3DF3D2" w14:textId="77777777" w:rsidTr="003F68EF">
        <w:tc>
          <w:tcPr>
            <w:tcW w:w="1795" w:type="dxa"/>
            <w:vMerge/>
          </w:tcPr>
          <w:p w14:paraId="6AE7AE9A" w14:textId="77777777" w:rsidR="008013A6" w:rsidRDefault="008013A6" w:rsidP="003F68EF"/>
        </w:tc>
        <w:tc>
          <w:tcPr>
            <w:tcW w:w="4680" w:type="dxa"/>
          </w:tcPr>
          <w:p w14:paraId="5522335E" w14:textId="77777777" w:rsidR="008013A6" w:rsidRDefault="008013A6" w:rsidP="003F68EF">
            <w:r>
              <w:t xml:space="preserve">Perception of how well considered providers’ schedule would cover needed hours of care </w:t>
            </w:r>
          </w:p>
        </w:tc>
        <w:tc>
          <w:tcPr>
            <w:tcW w:w="2875" w:type="dxa"/>
            <w:vMerge/>
          </w:tcPr>
          <w:p w14:paraId="1C198CDE" w14:textId="77777777" w:rsidR="008013A6" w:rsidDel="000928A3" w:rsidRDefault="008013A6" w:rsidP="003F68EF"/>
        </w:tc>
      </w:tr>
      <w:tr w:rsidR="008013A6" w14:paraId="45EB39FC" w14:textId="77777777" w:rsidTr="003F68EF">
        <w:tc>
          <w:tcPr>
            <w:tcW w:w="1795" w:type="dxa"/>
            <w:vMerge/>
          </w:tcPr>
          <w:p w14:paraId="32BF8A98" w14:textId="77777777" w:rsidR="008013A6" w:rsidRDefault="008013A6" w:rsidP="003F68EF"/>
        </w:tc>
        <w:tc>
          <w:tcPr>
            <w:tcW w:w="4680" w:type="dxa"/>
          </w:tcPr>
          <w:p w14:paraId="7934B1BF" w14:textId="77777777" w:rsidR="008013A6" w:rsidRDefault="008013A6" w:rsidP="003F68EF">
            <w:r>
              <w:t>Respondent’s overall quality rating for considered provider(s)</w:t>
            </w:r>
          </w:p>
        </w:tc>
        <w:tc>
          <w:tcPr>
            <w:tcW w:w="2875" w:type="dxa"/>
            <w:vMerge/>
          </w:tcPr>
          <w:p w14:paraId="7593E5FE" w14:textId="77777777" w:rsidR="008013A6" w:rsidRDefault="008013A6" w:rsidP="003F68EF"/>
        </w:tc>
      </w:tr>
      <w:tr w:rsidR="008013A6" w14:paraId="257AC859" w14:textId="77777777" w:rsidTr="003F68EF">
        <w:tc>
          <w:tcPr>
            <w:tcW w:w="1795" w:type="dxa"/>
            <w:vMerge/>
          </w:tcPr>
          <w:p w14:paraId="6C1C43FF" w14:textId="77777777" w:rsidR="008013A6" w:rsidRDefault="008013A6" w:rsidP="003F68EF"/>
        </w:tc>
        <w:tc>
          <w:tcPr>
            <w:tcW w:w="4680" w:type="dxa"/>
          </w:tcPr>
          <w:p w14:paraId="13698A78" w14:textId="77777777" w:rsidR="008013A6" w:rsidRDefault="008013A6" w:rsidP="003F68EF">
            <w:r>
              <w:t>Any child care centers or organizations for school age children considered</w:t>
            </w:r>
          </w:p>
        </w:tc>
        <w:tc>
          <w:tcPr>
            <w:tcW w:w="2875" w:type="dxa"/>
            <w:vMerge/>
          </w:tcPr>
          <w:p w14:paraId="52F1E8BF" w14:textId="77777777" w:rsidR="008013A6" w:rsidRDefault="008013A6" w:rsidP="003F68EF"/>
        </w:tc>
      </w:tr>
      <w:tr w:rsidR="008013A6" w14:paraId="473A511B" w14:textId="77777777" w:rsidTr="003F68EF">
        <w:tc>
          <w:tcPr>
            <w:tcW w:w="1795" w:type="dxa"/>
            <w:vMerge/>
          </w:tcPr>
          <w:p w14:paraId="7264B374" w14:textId="77777777" w:rsidR="008013A6" w:rsidRDefault="008013A6" w:rsidP="003F68EF"/>
        </w:tc>
        <w:tc>
          <w:tcPr>
            <w:tcW w:w="4680" w:type="dxa"/>
          </w:tcPr>
          <w:p w14:paraId="1C456107" w14:textId="77777777" w:rsidR="008013A6" w:rsidRDefault="008013A6" w:rsidP="003F68EF">
            <w:r>
              <w:t>Respondent considered someone they had a prior relationship with to care for child</w:t>
            </w:r>
          </w:p>
        </w:tc>
        <w:tc>
          <w:tcPr>
            <w:tcW w:w="2875" w:type="dxa"/>
            <w:vMerge/>
          </w:tcPr>
          <w:p w14:paraId="2CA814FF" w14:textId="77777777" w:rsidR="008013A6" w:rsidRDefault="008013A6" w:rsidP="003F68EF"/>
        </w:tc>
      </w:tr>
      <w:tr w:rsidR="008013A6" w14:paraId="50EA80B2" w14:textId="77777777" w:rsidTr="003F68EF">
        <w:tc>
          <w:tcPr>
            <w:tcW w:w="1795" w:type="dxa"/>
            <w:vMerge/>
          </w:tcPr>
          <w:p w14:paraId="234643D0" w14:textId="77777777" w:rsidR="008013A6" w:rsidRDefault="008013A6" w:rsidP="003F68EF"/>
        </w:tc>
        <w:tc>
          <w:tcPr>
            <w:tcW w:w="4680" w:type="dxa"/>
          </w:tcPr>
          <w:p w14:paraId="59A45595" w14:textId="77777777" w:rsidR="008013A6" w:rsidRDefault="008013A6" w:rsidP="003F68EF">
            <w:r>
              <w:t>Respondent considered home-based care from someone with no prior relationship to respondent</w:t>
            </w:r>
          </w:p>
        </w:tc>
        <w:tc>
          <w:tcPr>
            <w:tcW w:w="2875" w:type="dxa"/>
            <w:vMerge/>
          </w:tcPr>
          <w:p w14:paraId="107418DD" w14:textId="77777777" w:rsidR="008013A6" w:rsidRDefault="008013A6" w:rsidP="003F68EF"/>
        </w:tc>
      </w:tr>
      <w:tr w:rsidR="008013A6" w14:paraId="4D167053" w14:textId="77777777" w:rsidTr="003F68EF">
        <w:tc>
          <w:tcPr>
            <w:tcW w:w="1795" w:type="dxa"/>
            <w:vMerge/>
          </w:tcPr>
          <w:p w14:paraId="4F57FF29" w14:textId="77777777" w:rsidR="008013A6" w:rsidRDefault="008013A6" w:rsidP="003F68EF"/>
        </w:tc>
        <w:tc>
          <w:tcPr>
            <w:tcW w:w="4680" w:type="dxa"/>
          </w:tcPr>
          <w:p w14:paraId="7DE4A135" w14:textId="77777777" w:rsidR="008013A6" w:rsidRDefault="008013A6" w:rsidP="003F68EF">
            <w:r>
              <w:t>Result of child care search</w:t>
            </w:r>
          </w:p>
        </w:tc>
        <w:tc>
          <w:tcPr>
            <w:tcW w:w="2875" w:type="dxa"/>
            <w:vMerge/>
          </w:tcPr>
          <w:p w14:paraId="47095BE0" w14:textId="77777777" w:rsidR="008013A6" w:rsidRDefault="008013A6" w:rsidP="003F68EF"/>
        </w:tc>
      </w:tr>
      <w:tr w:rsidR="008013A6" w14:paraId="3A4E09C4" w14:textId="77777777" w:rsidTr="003F68EF">
        <w:tc>
          <w:tcPr>
            <w:tcW w:w="1795" w:type="dxa"/>
            <w:vMerge/>
          </w:tcPr>
          <w:p w14:paraId="70DFF2B8" w14:textId="77777777" w:rsidR="008013A6" w:rsidRDefault="008013A6" w:rsidP="003F68EF"/>
        </w:tc>
        <w:tc>
          <w:tcPr>
            <w:tcW w:w="4680" w:type="dxa"/>
          </w:tcPr>
          <w:p w14:paraId="5A6F837D" w14:textId="77777777" w:rsidR="008013A6" w:rsidRDefault="008013A6" w:rsidP="003F68EF">
            <w:r>
              <w:t>Determination of which provider (if two listed) was chosen after search</w:t>
            </w:r>
          </w:p>
        </w:tc>
        <w:tc>
          <w:tcPr>
            <w:tcW w:w="2875" w:type="dxa"/>
            <w:vMerge/>
          </w:tcPr>
          <w:p w14:paraId="03143BFD" w14:textId="77777777" w:rsidR="008013A6" w:rsidDel="004238C3" w:rsidRDefault="008013A6" w:rsidP="003F68EF"/>
        </w:tc>
      </w:tr>
      <w:tr w:rsidR="007D49CF" w14:paraId="71014DD2" w14:textId="77777777" w:rsidTr="003F68EF">
        <w:tc>
          <w:tcPr>
            <w:tcW w:w="1795" w:type="dxa"/>
            <w:vMerge/>
          </w:tcPr>
          <w:p w14:paraId="4E29F201" w14:textId="77777777" w:rsidR="007D49CF" w:rsidRDefault="007D49CF" w:rsidP="003F68EF"/>
        </w:tc>
        <w:tc>
          <w:tcPr>
            <w:tcW w:w="4680" w:type="dxa"/>
          </w:tcPr>
          <w:p w14:paraId="3A35FD4F" w14:textId="4E56F89A" w:rsidR="007D49CF" w:rsidRDefault="007D49CF" w:rsidP="003F68EF">
            <w:r>
              <w:t>Main reason for choosing child care provider</w:t>
            </w:r>
          </w:p>
        </w:tc>
        <w:tc>
          <w:tcPr>
            <w:tcW w:w="2875" w:type="dxa"/>
            <w:vMerge/>
          </w:tcPr>
          <w:p w14:paraId="44439D96" w14:textId="77777777" w:rsidR="007D49CF" w:rsidRDefault="007D49CF" w:rsidP="003F68EF"/>
        </w:tc>
      </w:tr>
      <w:tr w:rsidR="008013A6" w14:paraId="7D5BCB0A" w14:textId="77777777" w:rsidTr="003F68EF">
        <w:tc>
          <w:tcPr>
            <w:tcW w:w="1795" w:type="dxa"/>
            <w:vMerge/>
          </w:tcPr>
          <w:p w14:paraId="5ED9682A" w14:textId="77777777" w:rsidR="008013A6" w:rsidRDefault="008013A6" w:rsidP="003F68EF"/>
        </w:tc>
        <w:tc>
          <w:tcPr>
            <w:tcW w:w="4680" w:type="dxa"/>
          </w:tcPr>
          <w:p w14:paraId="557DFA6F" w14:textId="212D1AC3" w:rsidR="008013A6" w:rsidRDefault="007D49CF" w:rsidP="003F68EF">
            <w:r>
              <w:t>Types of help paying for care requested during provider search</w:t>
            </w:r>
          </w:p>
        </w:tc>
        <w:tc>
          <w:tcPr>
            <w:tcW w:w="2875" w:type="dxa"/>
            <w:vMerge/>
          </w:tcPr>
          <w:p w14:paraId="5CFD52BC" w14:textId="77777777" w:rsidR="008013A6" w:rsidRDefault="008013A6" w:rsidP="003F68EF"/>
        </w:tc>
      </w:tr>
      <w:tr w:rsidR="008013A6" w14:paraId="60BAEEF6" w14:textId="77777777" w:rsidTr="003F68EF">
        <w:tc>
          <w:tcPr>
            <w:tcW w:w="1795" w:type="dxa"/>
            <w:vMerge w:val="restart"/>
          </w:tcPr>
          <w:p w14:paraId="4589292E" w14:textId="77777777" w:rsidR="008013A6" w:rsidRDefault="008013A6" w:rsidP="003F68EF">
            <w:r>
              <w:t>Section G: Household characteristics</w:t>
            </w:r>
          </w:p>
        </w:tc>
        <w:tc>
          <w:tcPr>
            <w:tcW w:w="4680" w:type="dxa"/>
          </w:tcPr>
          <w:p w14:paraId="39FDAEF1" w14:textId="77777777" w:rsidR="008013A6" w:rsidRDefault="008013A6" w:rsidP="003F68EF">
            <w:r>
              <w:t>Respondent/spouse/partner housing tenure</w:t>
            </w:r>
          </w:p>
        </w:tc>
        <w:tc>
          <w:tcPr>
            <w:tcW w:w="2875" w:type="dxa"/>
            <w:vMerge w:val="restart"/>
          </w:tcPr>
          <w:p w14:paraId="7A85D005" w14:textId="714A7758" w:rsidR="008013A6" w:rsidRDefault="005E4954" w:rsidP="00AB6600">
            <w:pPr>
              <w:pStyle w:val="ListParagraph"/>
              <w:numPr>
                <w:ilvl w:val="0"/>
                <w:numId w:val="3"/>
              </w:numPr>
            </w:pPr>
            <w:r>
              <w:t xml:space="preserve">Item regarding receipt of public assistance will </w:t>
            </w:r>
            <w:r w:rsidR="00A808C1">
              <w:t>specify</w:t>
            </w:r>
            <w:r>
              <w:t xml:space="preserve"> TANF and SSI.</w:t>
            </w:r>
          </w:p>
          <w:p w14:paraId="265CB58B" w14:textId="63D35EA1" w:rsidR="000C3CBA" w:rsidRDefault="000C3CBA">
            <w:pPr>
              <w:pStyle w:val="ListParagraph"/>
              <w:numPr>
                <w:ilvl w:val="0"/>
                <w:numId w:val="3"/>
              </w:numPr>
            </w:pPr>
            <w:r>
              <w:t>Additional items about household receipt of EITC and Child Care subsidies in past 12 months.</w:t>
            </w:r>
            <w:r w:rsidR="008379B3">
              <w:t xml:space="preserve"> Two questions about subsidy receipt.</w:t>
            </w:r>
          </w:p>
          <w:p w14:paraId="542D163C" w14:textId="50D1664D" w:rsidR="00F96767" w:rsidRDefault="000C3CBA">
            <w:pPr>
              <w:pStyle w:val="ListParagraph"/>
              <w:numPr>
                <w:ilvl w:val="0"/>
                <w:numId w:val="3"/>
              </w:numPr>
            </w:pPr>
            <w:r>
              <w:t>Additional items about household internet access.</w:t>
            </w:r>
          </w:p>
        </w:tc>
      </w:tr>
      <w:tr w:rsidR="008013A6" w14:paraId="5310885D" w14:textId="77777777" w:rsidTr="003F68EF">
        <w:tc>
          <w:tcPr>
            <w:tcW w:w="1795" w:type="dxa"/>
            <w:vMerge/>
          </w:tcPr>
          <w:p w14:paraId="7E6E342C" w14:textId="77777777" w:rsidR="008013A6" w:rsidRDefault="008013A6" w:rsidP="003F68EF"/>
        </w:tc>
        <w:tc>
          <w:tcPr>
            <w:tcW w:w="4680" w:type="dxa"/>
          </w:tcPr>
          <w:p w14:paraId="64D46FE6" w14:textId="77777777" w:rsidR="008013A6" w:rsidRDefault="008013A6" w:rsidP="003F68EF">
            <w:r>
              <w:t>Car ownership</w:t>
            </w:r>
          </w:p>
        </w:tc>
        <w:tc>
          <w:tcPr>
            <w:tcW w:w="2875" w:type="dxa"/>
            <w:vMerge/>
          </w:tcPr>
          <w:p w14:paraId="44D5A465" w14:textId="77777777" w:rsidR="008013A6" w:rsidDel="004816CB" w:rsidRDefault="008013A6" w:rsidP="003F68EF"/>
        </w:tc>
      </w:tr>
      <w:tr w:rsidR="008013A6" w14:paraId="5D855282" w14:textId="77777777" w:rsidTr="003F68EF">
        <w:tc>
          <w:tcPr>
            <w:tcW w:w="1795" w:type="dxa"/>
            <w:vMerge/>
          </w:tcPr>
          <w:p w14:paraId="3C4C312D" w14:textId="77777777" w:rsidR="008013A6" w:rsidRDefault="008013A6" w:rsidP="003F68EF"/>
        </w:tc>
        <w:tc>
          <w:tcPr>
            <w:tcW w:w="4680" w:type="dxa"/>
          </w:tcPr>
          <w:p w14:paraId="52075992" w14:textId="77777777" w:rsidR="008013A6" w:rsidRDefault="008013A6" w:rsidP="003F68EF">
            <w:r>
              <w:t>Total household income last month</w:t>
            </w:r>
          </w:p>
        </w:tc>
        <w:tc>
          <w:tcPr>
            <w:tcW w:w="2875" w:type="dxa"/>
            <w:vMerge/>
          </w:tcPr>
          <w:p w14:paraId="7F042827" w14:textId="77777777" w:rsidR="008013A6" w:rsidRDefault="008013A6" w:rsidP="003F68EF"/>
        </w:tc>
      </w:tr>
      <w:tr w:rsidR="008013A6" w14:paraId="03BB3267" w14:textId="77777777" w:rsidTr="003F68EF">
        <w:tc>
          <w:tcPr>
            <w:tcW w:w="1795" w:type="dxa"/>
            <w:vMerge/>
          </w:tcPr>
          <w:p w14:paraId="5EBB2642" w14:textId="77777777" w:rsidR="008013A6" w:rsidRDefault="008013A6" w:rsidP="003F68EF"/>
        </w:tc>
        <w:tc>
          <w:tcPr>
            <w:tcW w:w="4680" w:type="dxa"/>
          </w:tcPr>
          <w:p w14:paraId="4CB7946F" w14:textId="77777777" w:rsidR="008013A6" w:rsidRDefault="008013A6" w:rsidP="003F68EF">
            <w:r>
              <w:t>Total household income last calendar year</w:t>
            </w:r>
          </w:p>
        </w:tc>
        <w:tc>
          <w:tcPr>
            <w:tcW w:w="2875" w:type="dxa"/>
            <w:vMerge/>
          </w:tcPr>
          <w:p w14:paraId="39C633BA" w14:textId="77777777" w:rsidR="008013A6" w:rsidRDefault="008013A6" w:rsidP="003F68EF"/>
        </w:tc>
      </w:tr>
      <w:tr w:rsidR="008013A6" w14:paraId="4540D16B" w14:textId="77777777" w:rsidTr="003F68EF">
        <w:tc>
          <w:tcPr>
            <w:tcW w:w="1795" w:type="dxa"/>
            <w:vMerge/>
          </w:tcPr>
          <w:p w14:paraId="3F894600" w14:textId="77777777" w:rsidR="008013A6" w:rsidRDefault="008013A6" w:rsidP="003F68EF"/>
        </w:tc>
        <w:tc>
          <w:tcPr>
            <w:tcW w:w="4680" w:type="dxa"/>
          </w:tcPr>
          <w:p w14:paraId="104F4AC4" w14:textId="77777777" w:rsidR="008013A6" w:rsidRDefault="008013A6" w:rsidP="003F68EF">
            <w:r>
              <w:t xml:space="preserve">Number of different earners included in last year’s total income </w:t>
            </w:r>
          </w:p>
        </w:tc>
        <w:tc>
          <w:tcPr>
            <w:tcW w:w="2875" w:type="dxa"/>
            <w:vMerge/>
          </w:tcPr>
          <w:p w14:paraId="4CF3EFBC" w14:textId="77777777" w:rsidR="008013A6" w:rsidRDefault="008013A6" w:rsidP="003F68EF"/>
        </w:tc>
      </w:tr>
      <w:tr w:rsidR="008013A6" w14:paraId="14CC0245" w14:textId="77777777" w:rsidTr="003F68EF">
        <w:tc>
          <w:tcPr>
            <w:tcW w:w="1795" w:type="dxa"/>
            <w:vMerge/>
          </w:tcPr>
          <w:p w14:paraId="62AED2B5" w14:textId="77777777" w:rsidR="008013A6" w:rsidRDefault="008013A6" w:rsidP="003F68EF"/>
        </w:tc>
        <w:tc>
          <w:tcPr>
            <w:tcW w:w="4680" w:type="dxa"/>
          </w:tcPr>
          <w:p w14:paraId="67D6459D" w14:textId="77777777" w:rsidR="008013A6" w:rsidRDefault="008013A6" w:rsidP="003F68EF">
            <w:r>
              <w:t xml:space="preserve">Any sources of income beyond job earnings included in last year’s total income </w:t>
            </w:r>
          </w:p>
        </w:tc>
        <w:tc>
          <w:tcPr>
            <w:tcW w:w="2875" w:type="dxa"/>
            <w:vMerge/>
          </w:tcPr>
          <w:p w14:paraId="22398C67" w14:textId="77777777" w:rsidR="008013A6" w:rsidRDefault="008013A6" w:rsidP="003F68EF"/>
        </w:tc>
      </w:tr>
      <w:tr w:rsidR="008013A6" w14:paraId="1FD92601" w14:textId="77777777" w:rsidTr="003F68EF">
        <w:tc>
          <w:tcPr>
            <w:tcW w:w="1795" w:type="dxa"/>
            <w:vMerge/>
          </w:tcPr>
          <w:p w14:paraId="717FC30A" w14:textId="77777777" w:rsidR="008013A6" w:rsidRDefault="008013A6" w:rsidP="003F68EF"/>
        </w:tc>
        <w:tc>
          <w:tcPr>
            <w:tcW w:w="4680" w:type="dxa"/>
          </w:tcPr>
          <w:p w14:paraId="4D6A5CC1" w14:textId="77777777" w:rsidR="008013A6" w:rsidRDefault="008013A6" w:rsidP="003F68EF">
            <w:r>
              <w:t>Amount of last year’s household income from sources other than job earnings</w:t>
            </w:r>
          </w:p>
        </w:tc>
        <w:tc>
          <w:tcPr>
            <w:tcW w:w="2875" w:type="dxa"/>
            <w:vMerge/>
          </w:tcPr>
          <w:p w14:paraId="0475375A" w14:textId="77777777" w:rsidR="008013A6" w:rsidRDefault="008013A6" w:rsidP="003F68EF"/>
        </w:tc>
      </w:tr>
      <w:tr w:rsidR="008013A6" w14:paraId="53253528" w14:textId="77777777" w:rsidTr="003F68EF">
        <w:tc>
          <w:tcPr>
            <w:tcW w:w="1795" w:type="dxa"/>
            <w:vMerge/>
          </w:tcPr>
          <w:p w14:paraId="6893B194" w14:textId="77777777" w:rsidR="008013A6" w:rsidRDefault="008013A6" w:rsidP="003F68EF"/>
        </w:tc>
        <w:tc>
          <w:tcPr>
            <w:tcW w:w="4680" w:type="dxa"/>
          </w:tcPr>
          <w:p w14:paraId="051063F8" w14:textId="77777777" w:rsidR="008013A6" w:rsidRDefault="008013A6" w:rsidP="003F68EF">
            <w:r>
              <w:t>Any public assistance or welfare payments in last calendar year</w:t>
            </w:r>
          </w:p>
        </w:tc>
        <w:tc>
          <w:tcPr>
            <w:tcW w:w="2875" w:type="dxa"/>
            <w:vMerge/>
          </w:tcPr>
          <w:p w14:paraId="60D7D578" w14:textId="77777777" w:rsidR="008013A6" w:rsidRDefault="008013A6" w:rsidP="003F68EF"/>
        </w:tc>
      </w:tr>
      <w:tr w:rsidR="008013A6" w14:paraId="774E1B0B" w14:textId="77777777" w:rsidTr="003F68EF">
        <w:tc>
          <w:tcPr>
            <w:tcW w:w="1795" w:type="dxa"/>
            <w:vMerge/>
          </w:tcPr>
          <w:p w14:paraId="55753432" w14:textId="77777777" w:rsidR="008013A6" w:rsidRDefault="008013A6" w:rsidP="003F68EF"/>
        </w:tc>
        <w:tc>
          <w:tcPr>
            <w:tcW w:w="4680" w:type="dxa"/>
          </w:tcPr>
          <w:p w14:paraId="0C6034E3" w14:textId="77777777" w:rsidR="008013A6" w:rsidRDefault="008013A6" w:rsidP="003F68EF">
            <w:r>
              <w:t>Type of health insurance coverage for selected child</w:t>
            </w:r>
          </w:p>
        </w:tc>
        <w:tc>
          <w:tcPr>
            <w:tcW w:w="2875" w:type="dxa"/>
            <w:vMerge/>
          </w:tcPr>
          <w:p w14:paraId="61D9B052" w14:textId="77777777" w:rsidR="008013A6" w:rsidRDefault="008013A6" w:rsidP="003F68EF"/>
        </w:tc>
      </w:tr>
      <w:tr w:rsidR="008013A6" w14:paraId="4C11CF8F" w14:textId="77777777" w:rsidTr="003F68EF">
        <w:tc>
          <w:tcPr>
            <w:tcW w:w="1795" w:type="dxa"/>
            <w:vMerge/>
          </w:tcPr>
          <w:p w14:paraId="0A706C5C" w14:textId="77777777" w:rsidR="008013A6" w:rsidRDefault="008013A6" w:rsidP="003F68EF"/>
        </w:tc>
        <w:tc>
          <w:tcPr>
            <w:tcW w:w="4680" w:type="dxa"/>
          </w:tcPr>
          <w:p w14:paraId="15F9C68A" w14:textId="77777777" w:rsidR="008013A6" w:rsidRDefault="008013A6" w:rsidP="003F68EF">
            <w:r>
              <w:t>Number of respondent’s other children under 13 with health insurance coverage</w:t>
            </w:r>
          </w:p>
        </w:tc>
        <w:tc>
          <w:tcPr>
            <w:tcW w:w="2875" w:type="dxa"/>
            <w:vMerge/>
          </w:tcPr>
          <w:p w14:paraId="2A4249B1" w14:textId="77777777" w:rsidR="008013A6" w:rsidRDefault="008013A6" w:rsidP="003F68EF"/>
        </w:tc>
      </w:tr>
      <w:tr w:rsidR="008013A6" w14:paraId="0FAF92D2" w14:textId="77777777" w:rsidTr="003F68EF">
        <w:tc>
          <w:tcPr>
            <w:tcW w:w="1795" w:type="dxa"/>
            <w:vMerge/>
          </w:tcPr>
          <w:p w14:paraId="62548CFE" w14:textId="77777777" w:rsidR="008013A6" w:rsidRDefault="008013A6" w:rsidP="003F68EF"/>
        </w:tc>
        <w:tc>
          <w:tcPr>
            <w:tcW w:w="4680" w:type="dxa"/>
          </w:tcPr>
          <w:p w14:paraId="60B1E9A0" w14:textId="77777777" w:rsidR="008013A6" w:rsidRDefault="008013A6" w:rsidP="003F68EF">
            <w:r>
              <w:t>Level of food insecurity in household</w:t>
            </w:r>
          </w:p>
        </w:tc>
        <w:tc>
          <w:tcPr>
            <w:tcW w:w="2875" w:type="dxa"/>
            <w:vMerge/>
          </w:tcPr>
          <w:p w14:paraId="245C9AE9" w14:textId="77777777" w:rsidR="008013A6" w:rsidRDefault="008013A6" w:rsidP="003F68EF"/>
        </w:tc>
      </w:tr>
      <w:tr w:rsidR="008013A6" w14:paraId="7BA3BA49" w14:textId="77777777" w:rsidTr="003F68EF">
        <w:tc>
          <w:tcPr>
            <w:tcW w:w="1795" w:type="dxa"/>
            <w:vMerge/>
          </w:tcPr>
          <w:p w14:paraId="5DA04247" w14:textId="77777777" w:rsidR="008013A6" w:rsidRDefault="008013A6" w:rsidP="003F68EF"/>
        </w:tc>
        <w:tc>
          <w:tcPr>
            <w:tcW w:w="4680" w:type="dxa"/>
          </w:tcPr>
          <w:p w14:paraId="681B7C47" w14:textId="77777777" w:rsidR="008013A6" w:rsidRDefault="008013A6" w:rsidP="003F68EF">
            <w:r>
              <w:t>Types of food assistance currently received</w:t>
            </w:r>
          </w:p>
        </w:tc>
        <w:tc>
          <w:tcPr>
            <w:tcW w:w="2875" w:type="dxa"/>
            <w:vMerge/>
          </w:tcPr>
          <w:p w14:paraId="017B8B82" w14:textId="77777777" w:rsidR="008013A6" w:rsidRDefault="008013A6" w:rsidP="003F68EF"/>
        </w:tc>
      </w:tr>
      <w:tr w:rsidR="005F1DAC" w14:paraId="19169D6E" w14:textId="77777777" w:rsidTr="003F68EF">
        <w:tc>
          <w:tcPr>
            <w:tcW w:w="1795" w:type="dxa"/>
            <w:vMerge/>
          </w:tcPr>
          <w:p w14:paraId="620A4F5F" w14:textId="77777777" w:rsidR="005F1DAC" w:rsidRDefault="005F1DAC" w:rsidP="003F68EF"/>
        </w:tc>
        <w:tc>
          <w:tcPr>
            <w:tcW w:w="4680" w:type="dxa"/>
          </w:tcPr>
          <w:p w14:paraId="4093E586" w14:textId="173872E1" w:rsidR="005F1DAC" w:rsidRDefault="005F1DAC" w:rsidP="003F68EF">
            <w:r>
              <w:t>Received EITC on most recent tax return</w:t>
            </w:r>
          </w:p>
        </w:tc>
        <w:tc>
          <w:tcPr>
            <w:tcW w:w="2875" w:type="dxa"/>
            <w:vMerge/>
          </w:tcPr>
          <w:p w14:paraId="04D922BF" w14:textId="77777777" w:rsidR="005F1DAC" w:rsidRDefault="005F1DAC" w:rsidP="003F68EF"/>
        </w:tc>
      </w:tr>
      <w:tr w:rsidR="005F1DAC" w14:paraId="03BC64E3" w14:textId="77777777" w:rsidTr="003F68EF">
        <w:tc>
          <w:tcPr>
            <w:tcW w:w="1795" w:type="dxa"/>
            <w:vMerge/>
          </w:tcPr>
          <w:p w14:paraId="1C792D00" w14:textId="77777777" w:rsidR="005F1DAC" w:rsidRDefault="005F1DAC" w:rsidP="003F68EF"/>
        </w:tc>
        <w:tc>
          <w:tcPr>
            <w:tcW w:w="4680" w:type="dxa"/>
          </w:tcPr>
          <w:p w14:paraId="6FC01756" w14:textId="4A18780F" w:rsidR="005F1DAC" w:rsidRDefault="005F1DAC" w:rsidP="003F68EF">
            <w:r>
              <w:t>Any household members receive child care subsidies</w:t>
            </w:r>
          </w:p>
        </w:tc>
        <w:tc>
          <w:tcPr>
            <w:tcW w:w="2875" w:type="dxa"/>
            <w:vMerge/>
          </w:tcPr>
          <w:p w14:paraId="374C433E" w14:textId="77777777" w:rsidR="005F1DAC" w:rsidRDefault="005F1DAC" w:rsidP="003F68EF"/>
        </w:tc>
      </w:tr>
      <w:tr w:rsidR="00A56325" w14:paraId="108E428E" w14:textId="77777777" w:rsidTr="003F68EF">
        <w:tc>
          <w:tcPr>
            <w:tcW w:w="1795" w:type="dxa"/>
            <w:vMerge/>
          </w:tcPr>
          <w:p w14:paraId="45BEEB9B" w14:textId="77777777" w:rsidR="00A56325" w:rsidRDefault="00A56325" w:rsidP="003F68EF"/>
        </w:tc>
        <w:tc>
          <w:tcPr>
            <w:tcW w:w="4680" w:type="dxa"/>
          </w:tcPr>
          <w:p w14:paraId="48617133" w14:textId="65DFC998" w:rsidR="00A56325" w:rsidRDefault="00A56325" w:rsidP="003F68EF">
            <w:r>
              <w:t>Number of months in the past year a household member child care subsidies</w:t>
            </w:r>
          </w:p>
        </w:tc>
        <w:tc>
          <w:tcPr>
            <w:tcW w:w="2875" w:type="dxa"/>
            <w:vMerge/>
          </w:tcPr>
          <w:p w14:paraId="5D408DD6" w14:textId="77777777" w:rsidR="00A56325" w:rsidRDefault="00A56325" w:rsidP="003F68EF"/>
        </w:tc>
      </w:tr>
      <w:tr w:rsidR="00A56325" w14:paraId="6F326AA8" w14:textId="77777777" w:rsidTr="003F68EF">
        <w:tc>
          <w:tcPr>
            <w:tcW w:w="1795" w:type="dxa"/>
            <w:vMerge/>
          </w:tcPr>
          <w:p w14:paraId="5B0B25A2" w14:textId="77777777" w:rsidR="00A56325" w:rsidRDefault="00A56325" w:rsidP="003F68EF"/>
        </w:tc>
        <w:tc>
          <w:tcPr>
            <w:tcW w:w="4680" w:type="dxa"/>
          </w:tcPr>
          <w:p w14:paraId="55AF8E65" w14:textId="7155AAF2" w:rsidR="00A56325" w:rsidRDefault="00A56325" w:rsidP="003F68EF">
            <w:r>
              <w:t>Reason for end to child care subsidies</w:t>
            </w:r>
          </w:p>
        </w:tc>
        <w:tc>
          <w:tcPr>
            <w:tcW w:w="2875" w:type="dxa"/>
            <w:vMerge/>
          </w:tcPr>
          <w:p w14:paraId="4AF68AAA" w14:textId="77777777" w:rsidR="00A56325" w:rsidRDefault="00A56325" w:rsidP="003F68EF"/>
        </w:tc>
      </w:tr>
      <w:tr w:rsidR="00B77C12" w14:paraId="72D45E9F" w14:textId="77777777" w:rsidTr="003F68EF">
        <w:tc>
          <w:tcPr>
            <w:tcW w:w="1795" w:type="dxa"/>
            <w:vMerge/>
          </w:tcPr>
          <w:p w14:paraId="253B9764" w14:textId="77777777" w:rsidR="00B77C12" w:rsidRDefault="00B77C12" w:rsidP="003F68EF"/>
        </w:tc>
        <w:tc>
          <w:tcPr>
            <w:tcW w:w="4680" w:type="dxa"/>
          </w:tcPr>
          <w:p w14:paraId="7A2B9F68" w14:textId="6F5EF24D" w:rsidR="00B77C12" w:rsidRDefault="00B77C12" w:rsidP="003F68EF">
            <w:r>
              <w:t>Ability to borrow $500 from someone/someplace for 3 months</w:t>
            </w:r>
          </w:p>
        </w:tc>
        <w:tc>
          <w:tcPr>
            <w:tcW w:w="2875" w:type="dxa"/>
            <w:vMerge/>
          </w:tcPr>
          <w:p w14:paraId="768F4EF1" w14:textId="77777777" w:rsidR="00B77C12" w:rsidRDefault="00B77C12" w:rsidP="003F68EF"/>
        </w:tc>
      </w:tr>
      <w:tr w:rsidR="00B77C12" w14:paraId="187ED756" w14:textId="77777777" w:rsidTr="003F68EF">
        <w:tc>
          <w:tcPr>
            <w:tcW w:w="1795" w:type="dxa"/>
            <w:vMerge/>
          </w:tcPr>
          <w:p w14:paraId="4FABC1E8" w14:textId="77777777" w:rsidR="00B77C12" w:rsidRDefault="00B77C12" w:rsidP="003F68EF"/>
        </w:tc>
        <w:tc>
          <w:tcPr>
            <w:tcW w:w="4680" w:type="dxa"/>
          </w:tcPr>
          <w:p w14:paraId="0B3AC547" w14:textId="0C5BFA20" w:rsidR="00B77C12" w:rsidRDefault="00B77C12" w:rsidP="003F68EF">
            <w:r>
              <w:t>Any internet access in the home</w:t>
            </w:r>
          </w:p>
        </w:tc>
        <w:tc>
          <w:tcPr>
            <w:tcW w:w="2875" w:type="dxa"/>
            <w:vMerge/>
          </w:tcPr>
          <w:p w14:paraId="68AEE472" w14:textId="77777777" w:rsidR="00B77C12" w:rsidRDefault="00B77C12" w:rsidP="003F68EF"/>
        </w:tc>
      </w:tr>
      <w:tr w:rsidR="008013A6" w14:paraId="0C4193CF" w14:textId="77777777" w:rsidTr="003F68EF">
        <w:tc>
          <w:tcPr>
            <w:tcW w:w="1795" w:type="dxa"/>
            <w:vMerge/>
          </w:tcPr>
          <w:p w14:paraId="532E8E56" w14:textId="77777777" w:rsidR="008013A6" w:rsidRDefault="008013A6" w:rsidP="003F68EF"/>
        </w:tc>
        <w:tc>
          <w:tcPr>
            <w:tcW w:w="4680" w:type="dxa"/>
          </w:tcPr>
          <w:p w14:paraId="3C175C5F" w14:textId="0C4E7137" w:rsidR="008013A6" w:rsidRDefault="00B77C12" w:rsidP="003F68EF">
            <w:r>
              <w:t>Device used for internet access</w:t>
            </w:r>
          </w:p>
        </w:tc>
        <w:tc>
          <w:tcPr>
            <w:tcW w:w="2875" w:type="dxa"/>
            <w:vMerge/>
          </w:tcPr>
          <w:p w14:paraId="673F8E43" w14:textId="77777777" w:rsidR="008013A6" w:rsidRDefault="008013A6" w:rsidP="003F68EF"/>
        </w:tc>
      </w:tr>
      <w:tr w:rsidR="008013A6" w14:paraId="01914874" w14:textId="77777777" w:rsidTr="003F68EF">
        <w:tc>
          <w:tcPr>
            <w:tcW w:w="1795" w:type="dxa"/>
            <w:vMerge w:val="restart"/>
          </w:tcPr>
          <w:p w14:paraId="4AD01C27" w14:textId="77777777" w:rsidR="008013A6" w:rsidRDefault="008013A6" w:rsidP="003F68EF">
            <w:r>
              <w:t>Section H: Parental Consent to Access Administrative Records</w:t>
            </w:r>
          </w:p>
        </w:tc>
        <w:tc>
          <w:tcPr>
            <w:tcW w:w="4680" w:type="dxa"/>
          </w:tcPr>
          <w:p w14:paraId="2CD4E799" w14:textId="77777777" w:rsidR="008013A6" w:rsidRDefault="008013A6" w:rsidP="003F68EF">
            <w:r>
              <w:t>Confirmation respondent is able to authorize release of records for eligible children</w:t>
            </w:r>
          </w:p>
        </w:tc>
        <w:tc>
          <w:tcPr>
            <w:tcW w:w="2875" w:type="dxa"/>
            <w:vMerge w:val="restart"/>
          </w:tcPr>
          <w:p w14:paraId="7EC5B3D7" w14:textId="620E7583" w:rsidR="008013A6" w:rsidRDefault="00BE123D" w:rsidP="00BE123D">
            <w:pPr>
              <w:pStyle w:val="ListParagraph"/>
              <w:numPr>
                <w:ilvl w:val="0"/>
                <w:numId w:val="6"/>
              </w:numPr>
            </w:pPr>
            <w:r>
              <w:t xml:space="preserve">The NSECE team is evaluating the possibility of reducing the number of households from which this consent would be collected. Content of the section would remain the same, but potentially some households would skip items in this section. </w:t>
            </w:r>
          </w:p>
        </w:tc>
      </w:tr>
      <w:tr w:rsidR="008013A6" w14:paraId="7F6C86A0" w14:textId="77777777" w:rsidTr="003F68EF">
        <w:tc>
          <w:tcPr>
            <w:tcW w:w="1795" w:type="dxa"/>
            <w:vMerge/>
          </w:tcPr>
          <w:p w14:paraId="3D953BAB" w14:textId="77777777" w:rsidR="008013A6" w:rsidRDefault="008013A6" w:rsidP="003F68EF"/>
        </w:tc>
        <w:tc>
          <w:tcPr>
            <w:tcW w:w="4680" w:type="dxa"/>
          </w:tcPr>
          <w:p w14:paraId="211EEB70" w14:textId="77777777" w:rsidR="008013A6" w:rsidRDefault="008013A6" w:rsidP="003F68EF">
            <w:r>
              <w:t>If respondent is not able to provide authorization: Name and contact information of person able to authorize release of records for eligible children</w:t>
            </w:r>
          </w:p>
        </w:tc>
        <w:tc>
          <w:tcPr>
            <w:tcW w:w="2875" w:type="dxa"/>
            <w:vMerge/>
          </w:tcPr>
          <w:p w14:paraId="3A3ADE3C" w14:textId="77777777" w:rsidR="008013A6" w:rsidRDefault="008013A6" w:rsidP="003F68EF"/>
        </w:tc>
      </w:tr>
      <w:tr w:rsidR="008013A6" w14:paraId="14454956" w14:textId="77777777" w:rsidTr="003F68EF">
        <w:tc>
          <w:tcPr>
            <w:tcW w:w="1795" w:type="dxa"/>
            <w:vMerge/>
          </w:tcPr>
          <w:p w14:paraId="0175985F" w14:textId="77777777" w:rsidR="008013A6" w:rsidRDefault="008013A6" w:rsidP="003F68EF"/>
        </w:tc>
        <w:tc>
          <w:tcPr>
            <w:tcW w:w="4680" w:type="dxa"/>
          </w:tcPr>
          <w:p w14:paraId="17632BE3" w14:textId="77777777" w:rsidR="008013A6" w:rsidRDefault="008013A6" w:rsidP="003F68EF">
            <w:r>
              <w:t>Respondent grants permission to access administrative records for eligible children</w:t>
            </w:r>
          </w:p>
        </w:tc>
        <w:tc>
          <w:tcPr>
            <w:tcW w:w="2875" w:type="dxa"/>
            <w:vMerge/>
          </w:tcPr>
          <w:p w14:paraId="52975FDB" w14:textId="77777777" w:rsidR="008013A6" w:rsidRDefault="008013A6" w:rsidP="003F68EF"/>
        </w:tc>
      </w:tr>
      <w:tr w:rsidR="008013A6" w14:paraId="22BED33B" w14:textId="77777777" w:rsidTr="003F68EF">
        <w:tc>
          <w:tcPr>
            <w:tcW w:w="1795" w:type="dxa"/>
            <w:vMerge/>
          </w:tcPr>
          <w:p w14:paraId="411B3246" w14:textId="77777777" w:rsidR="008013A6" w:rsidRDefault="008013A6" w:rsidP="003F68EF"/>
        </w:tc>
        <w:tc>
          <w:tcPr>
            <w:tcW w:w="4680" w:type="dxa"/>
          </w:tcPr>
          <w:p w14:paraId="4B646C97" w14:textId="77777777" w:rsidR="008013A6" w:rsidRDefault="008013A6" w:rsidP="003F68EF">
            <w:r>
              <w:t xml:space="preserve">Roster and date of birth for every child under 13 in the household for whom respondent gives permission </w:t>
            </w:r>
          </w:p>
        </w:tc>
        <w:tc>
          <w:tcPr>
            <w:tcW w:w="2875" w:type="dxa"/>
            <w:vMerge/>
          </w:tcPr>
          <w:p w14:paraId="66A6A96E" w14:textId="77777777" w:rsidR="008013A6" w:rsidRDefault="008013A6" w:rsidP="003F68EF"/>
        </w:tc>
      </w:tr>
      <w:tr w:rsidR="008013A6" w14:paraId="24258D5B" w14:textId="77777777" w:rsidTr="003F68EF">
        <w:tc>
          <w:tcPr>
            <w:tcW w:w="1795" w:type="dxa"/>
            <w:vMerge/>
          </w:tcPr>
          <w:p w14:paraId="0DBA31FD" w14:textId="77777777" w:rsidR="008013A6" w:rsidRDefault="008013A6" w:rsidP="003F68EF"/>
        </w:tc>
        <w:tc>
          <w:tcPr>
            <w:tcW w:w="4680" w:type="dxa"/>
          </w:tcPr>
          <w:p w14:paraId="3B1C6930" w14:textId="77777777" w:rsidR="008013A6" w:rsidRDefault="008013A6" w:rsidP="003F68EF">
            <w:r>
              <w:t>Full name of authorizing adult</w:t>
            </w:r>
          </w:p>
        </w:tc>
        <w:tc>
          <w:tcPr>
            <w:tcW w:w="2875" w:type="dxa"/>
            <w:vMerge/>
          </w:tcPr>
          <w:p w14:paraId="4BFC2BB5" w14:textId="77777777" w:rsidR="008013A6" w:rsidRDefault="008013A6" w:rsidP="003F68EF"/>
        </w:tc>
      </w:tr>
      <w:tr w:rsidR="008013A6" w14:paraId="002CD972" w14:textId="77777777" w:rsidTr="003F68EF">
        <w:tc>
          <w:tcPr>
            <w:tcW w:w="1795" w:type="dxa"/>
            <w:vMerge/>
          </w:tcPr>
          <w:p w14:paraId="4FACA44A" w14:textId="77777777" w:rsidR="008013A6" w:rsidRDefault="008013A6" w:rsidP="003F68EF"/>
        </w:tc>
        <w:tc>
          <w:tcPr>
            <w:tcW w:w="4680" w:type="dxa"/>
          </w:tcPr>
          <w:p w14:paraId="2D27889F" w14:textId="77777777" w:rsidR="008013A6" w:rsidRDefault="008013A6" w:rsidP="003F68EF">
            <w:r>
              <w:t>Confirmation of household’s address</w:t>
            </w:r>
          </w:p>
        </w:tc>
        <w:tc>
          <w:tcPr>
            <w:tcW w:w="2875" w:type="dxa"/>
            <w:vMerge/>
          </w:tcPr>
          <w:p w14:paraId="60B0F827" w14:textId="77777777" w:rsidR="008013A6" w:rsidRDefault="008013A6" w:rsidP="003F68EF"/>
        </w:tc>
      </w:tr>
    </w:tbl>
    <w:p w14:paraId="6F222544" w14:textId="77777777" w:rsidR="00FA15C3" w:rsidRDefault="00FA15C3">
      <w:pPr>
        <w:sectPr w:rsidR="00FA15C3" w:rsidSect="00912410">
          <w:headerReference w:type="default" r:id="rId10"/>
          <w:footerReference w:type="default" r:id="rId11"/>
          <w:pgSz w:w="12240" w:h="15840"/>
          <w:pgMar w:top="1440" w:right="1440" w:bottom="1440" w:left="1440" w:header="720" w:footer="720" w:gutter="0"/>
          <w:pgNumType w:start="1"/>
          <w:cols w:space="720"/>
          <w:docGrid w:linePitch="360"/>
        </w:sectPr>
      </w:pPr>
    </w:p>
    <w:p w14:paraId="0BFC8270" w14:textId="77777777" w:rsidR="00FA15C3" w:rsidRPr="0009342F" w:rsidRDefault="00FA15C3" w:rsidP="00FA15C3">
      <w:pPr>
        <w:pStyle w:val="Heading1"/>
      </w:pPr>
      <w:bookmarkStart w:id="2" w:name="_Toc513210902"/>
      <w:r w:rsidRPr="0009342F">
        <w:t>Item Level Comparison between 2012 NSECE and Proposed 2019 Questionnaire</w:t>
      </w:r>
      <w:bookmarkEnd w:id="2"/>
    </w:p>
    <w:p w14:paraId="7124C958" w14:textId="77777777" w:rsidR="00FA15C3" w:rsidRPr="0009342F" w:rsidRDefault="00FA15C3" w:rsidP="00FA15C3"/>
    <w:tbl>
      <w:tblPr>
        <w:tblStyle w:val="TableGrid"/>
        <w:tblW w:w="13380" w:type="dxa"/>
        <w:tblLayout w:type="fixed"/>
        <w:tblLook w:val="04A0" w:firstRow="1" w:lastRow="0" w:firstColumn="1" w:lastColumn="0" w:noHBand="0" w:noVBand="1"/>
      </w:tblPr>
      <w:tblGrid>
        <w:gridCol w:w="1539"/>
        <w:gridCol w:w="1246"/>
        <w:gridCol w:w="5310"/>
        <w:gridCol w:w="5285"/>
      </w:tblGrid>
      <w:tr w:rsidR="00FA15C3" w:rsidRPr="0009342F" w14:paraId="7986FA57" w14:textId="77777777" w:rsidTr="00051A20">
        <w:trPr>
          <w:cantSplit/>
          <w:trHeight w:val="323"/>
          <w:tblHeader/>
        </w:trPr>
        <w:tc>
          <w:tcPr>
            <w:tcW w:w="1539" w:type="dxa"/>
            <w:shd w:val="clear" w:color="auto" w:fill="BFBFBF" w:themeFill="background1" w:themeFillShade="BF"/>
          </w:tcPr>
          <w:p w14:paraId="2B4D19D3" w14:textId="77777777" w:rsidR="00FA15C3" w:rsidRPr="009B17D2" w:rsidRDefault="00FA15C3" w:rsidP="00051A20">
            <w:r w:rsidRPr="009B17D2">
              <w:t>Category</w:t>
            </w:r>
          </w:p>
        </w:tc>
        <w:tc>
          <w:tcPr>
            <w:tcW w:w="1246" w:type="dxa"/>
            <w:shd w:val="clear" w:color="auto" w:fill="BFBFBF" w:themeFill="background1" w:themeFillShade="BF"/>
          </w:tcPr>
          <w:p w14:paraId="47E47A03" w14:textId="77777777" w:rsidR="00FA15C3" w:rsidRPr="009B17D2" w:rsidRDefault="00FA15C3" w:rsidP="00051A20">
            <w:r w:rsidRPr="009B17D2">
              <w:t>Construct</w:t>
            </w:r>
          </w:p>
        </w:tc>
        <w:tc>
          <w:tcPr>
            <w:tcW w:w="5310" w:type="dxa"/>
            <w:shd w:val="clear" w:color="auto" w:fill="BFBFBF" w:themeFill="background1" w:themeFillShade="BF"/>
          </w:tcPr>
          <w:p w14:paraId="23298E12" w14:textId="77777777" w:rsidR="00FA15C3" w:rsidRPr="009B17D2" w:rsidRDefault="00FA15C3" w:rsidP="00051A20">
            <w:r w:rsidRPr="009B17D2">
              <w:t>2012 Questionnaire Item</w:t>
            </w:r>
          </w:p>
        </w:tc>
        <w:tc>
          <w:tcPr>
            <w:tcW w:w="5285" w:type="dxa"/>
            <w:shd w:val="clear" w:color="auto" w:fill="BFBFBF" w:themeFill="background1" w:themeFillShade="BF"/>
          </w:tcPr>
          <w:p w14:paraId="0C3C1F3C" w14:textId="77777777" w:rsidR="00FA15C3" w:rsidRPr="009B17D2" w:rsidRDefault="00FA15C3" w:rsidP="00051A20">
            <w:r w:rsidRPr="009B17D2">
              <w:t>2019 Questionnaire Item</w:t>
            </w:r>
          </w:p>
        </w:tc>
      </w:tr>
      <w:tr w:rsidR="00FA15C3" w:rsidRPr="0009342F" w14:paraId="677BBAA4" w14:textId="77777777" w:rsidTr="00051A20">
        <w:trPr>
          <w:cantSplit/>
          <w:trHeight w:val="274"/>
        </w:trPr>
        <w:tc>
          <w:tcPr>
            <w:tcW w:w="1539" w:type="dxa"/>
          </w:tcPr>
          <w:p w14:paraId="4A3EC8A0" w14:textId="77777777" w:rsidR="00FA15C3" w:rsidRPr="00204048" w:rsidRDefault="00FA15C3" w:rsidP="00051A20">
            <w:r w:rsidRPr="00204048">
              <w:t>CAPI Household Screener</w:t>
            </w:r>
          </w:p>
        </w:tc>
        <w:tc>
          <w:tcPr>
            <w:tcW w:w="1246" w:type="dxa"/>
          </w:tcPr>
          <w:p w14:paraId="65A3870D" w14:textId="77777777" w:rsidR="00FA15C3" w:rsidRPr="00204048" w:rsidRDefault="00FA15C3" w:rsidP="00051A20"/>
        </w:tc>
        <w:tc>
          <w:tcPr>
            <w:tcW w:w="5310" w:type="dxa"/>
          </w:tcPr>
          <w:p w14:paraId="4D80F143" w14:textId="77777777" w:rsidR="00FA15C3" w:rsidRPr="00204048" w:rsidRDefault="00FA15C3" w:rsidP="00051A20">
            <w:pPr>
              <w:rPr>
                <w:noProof/>
              </w:rPr>
            </w:pPr>
            <w:r w:rsidRPr="00204048">
              <w:rPr>
                <w:noProof/>
              </w:rPr>
              <w:t xml:space="preserve">S_INTRO.  </w:t>
            </w:r>
          </w:p>
          <w:p w14:paraId="66B474A0" w14:textId="77777777" w:rsidR="00FA15C3" w:rsidRPr="00204048" w:rsidRDefault="00FA15C3" w:rsidP="00051A20">
            <w:pPr>
              <w:spacing w:after="200"/>
              <w:contextualSpacing/>
              <w:rPr>
                <w:noProof/>
              </w:rPr>
            </w:pPr>
            <w:r w:rsidRPr="00204048">
              <w:rPr>
                <w:noProof/>
              </w:rPr>
              <w:t>Hello, my name is [NAME] and I’m from NORC at the University of Chicago.  We’re conducting a study sponsored by the U.S. Department of Health and Human Services about the supply and demand for social and educational services in your community. May I speak to someone living in this household who is 18 years or older and is knowledgeable about the household?</w:t>
            </w:r>
          </w:p>
          <w:p w14:paraId="33EAFD6F" w14:textId="77777777" w:rsidR="00FA15C3" w:rsidRPr="00204048" w:rsidRDefault="00FA15C3" w:rsidP="00FA15C3">
            <w:pPr>
              <w:numPr>
                <w:ilvl w:val="0"/>
                <w:numId w:val="121"/>
              </w:numPr>
              <w:spacing w:after="200"/>
              <w:contextualSpacing/>
              <w:rPr>
                <w:noProof/>
              </w:rPr>
            </w:pPr>
            <w:r w:rsidRPr="00204048">
              <w:rPr>
                <w:noProof/>
              </w:rPr>
              <w:t>Knowledgeable person 18 years or older available to talk</w:t>
            </w:r>
          </w:p>
          <w:p w14:paraId="590966F6" w14:textId="77777777" w:rsidR="00FA15C3" w:rsidRPr="00204048" w:rsidRDefault="00FA15C3" w:rsidP="00FA15C3">
            <w:pPr>
              <w:numPr>
                <w:ilvl w:val="0"/>
                <w:numId w:val="121"/>
              </w:numPr>
              <w:spacing w:after="200"/>
              <w:contextualSpacing/>
              <w:rPr>
                <w:noProof/>
              </w:rPr>
            </w:pPr>
            <w:r w:rsidRPr="00204048">
              <w:rPr>
                <w:noProof/>
              </w:rPr>
              <w:t xml:space="preserve">Knowledgeable person 18 years or older, but not available now </w:t>
            </w:r>
          </w:p>
          <w:p w14:paraId="58BFCAD3" w14:textId="77777777" w:rsidR="00FA15C3" w:rsidRPr="00204048" w:rsidRDefault="00FA15C3" w:rsidP="00FA15C3">
            <w:pPr>
              <w:numPr>
                <w:ilvl w:val="0"/>
                <w:numId w:val="121"/>
              </w:numPr>
              <w:spacing w:after="200"/>
              <w:contextualSpacing/>
              <w:rPr>
                <w:noProof/>
              </w:rPr>
            </w:pPr>
            <w:r w:rsidRPr="00204048">
              <w:rPr>
                <w:noProof/>
              </w:rPr>
              <w:t>No one in the household is 18 years or older</w:t>
            </w:r>
          </w:p>
          <w:p w14:paraId="50D4EA3A" w14:textId="77777777" w:rsidR="00FA15C3" w:rsidRPr="00204048" w:rsidRDefault="00FA15C3" w:rsidP="00FA15C3">
            <w:pPr>
              <w:numPr>
                <w:ilvl w:val="0"/>
                <w:numId w:val="121"/>
              </w:numPr>
              <w:spacing w:after="200"/>
              <w:contextualSpacing/>
              <w:rPr>
                <w:noProof/>
              </w:rPr>
            </w:pPr>
            <w:r w:rsidRPr="00204048">
              <w:rPr>
                <w:noProof/>
              </w:rPr>
              <w:t>DK/REF</w:t>
            </w:r>
          </w:p>
          <w:p w14:paraId="132A8A4A" w14:textId="77777777" w:rsidR="00FA15C3" w:rsidRPr="00204048" w:rsidRDefault="00FA15C3" w:rsidP="00051A20"/>
        </w:tc>
        <w:tc>
          <w:tcPr>
            <w:tcW w:w="5285" w:type="dxa"/>
          </w:tcPr>
          <w:p w14:paraId="6207FCD7" w14:textId="77777777" w:rsidR="00FA15C3" w:rsidRPr="00204048" w:rsidRDefault="00FA15C3" w:rsidP="00051A20"/>
        </w:tc>
      </w:tr>
      <w:tr w:rsidR="00FA15C3" w:rsidRPr="0009342F" w14:paraId="14F5C5B7" w14:textId="77777777" w:rsidTr="00051A20">
        <w:trPr>
          <w:cantSplit/>
          <w:trHeight w:val="274"/>
        </w:trPr>
        <w:tc>
          <w:tcPr>
            <w:tcW w:w="1539" w:type="dxa"/>
          </w:tcPr>
          <w:p w14:paraId="10B40D0F" w14:textId="77777777" w:rsidR="00FA15C3" w:rsidRPr="00204048" w:rsidRDefault="00FA15C3" w:rsidP="00051A20"/>
        </w:tc>
        <w:tc>
          <w:tcPr>
            <w:tcW w:w="1246" w:type="dxa"/>
          </w:tcPr>
          <w:p w14:paraId="6665A601" w14:textId="77777777" w:rsidR="00FA15C3" w:rsidRPr="00204048" w:rsidRDefault="00FA15C3" w:rsidP="00051A20"/>
        </w:tc>
        <w:tc>
          <w:tcPr>
            <w:tcW w:w="5310" w:type="dxa"/>
          </w:tcPr>
          <w:p w14:paraId="649E5EFC" w14:textId="77777777" w:rsidR="00FA15C3" w:rsidRPr="00204048" w:rsidRDefault="00FA15C3" w:rsidP="00051A20">
            <w:r w:rsidRPr="00204048">
              <w:rPr>
                <w:noProof/>
              </w:rPr>
              <w:t>S1.</w:t>
            </w:r>
            <w:r w:rsidRPr="00204048">
              <w:t xml:space="preserve"> </w:t>
            </w:r>
          </w:p>
          <w:p w14:paraId="2AAED598" w14:textId="77777777" w:rsidR="00FA15C3" w:rsidRPr="00204048" w:rsidRDefault="00FA15C3" w:rsidP="00051A20">
            <w:r w:rsidRPr="00204048">
              <w:rPr>
                <w:noProof/>
              </w:rPr>
              <w:t>First, I’d like to know how many children under 13 years of age are living in your household?</w:t>
            </w:r>
          </w:p>
          <w:p w14:paraId="1044FF37" w14:textId="77777777" w:rsidR="00FA15C3" w:rsidRPr="00204048" w:rsidRDefault="00FA15C3" w:rsidP="00051A20">
            <w:pPr>
              <w:rPr>
                <w:lang w:val="es-ES"/>
              </w:rPr>
            </w:pPr>
            <w:r w:rsidRPr="00204048">
              <w:rPr>
                <w:noProof/>
                <w:lang w:val="es-MX"/>
              </w:rPr>
              <w:t>Number of children under 13:______________</w:t>
            </w:r>
          </w:p>
          <w:p w14:paraId="41FF9009" w14:textId="77777777" w:rsidR="00FA15C3" w:rsidRPr="00204048" w:rsidRDefault="00FA15C3" w:rsidP="00051A20"/>
        </w:tc>
        <w:tc>
          <w:tcPr>
            <w:tcW w:w="5285" w:type="dxa"/>
          </w:tcPr>
          <w:p w14:paraId="044585CF" w14:textId="77777777" w:rsidR="00FA15C3" w:rsidRPr="00204048" w:rsidRDefault="00FA15C3" w:rsidP="00051A20">
            <w:r w:rsidRPr="00204048">
              <w:t>S1_M.</w:t>
            </w:r>
          </w:p>
          <w:p w14:paraId="7A2B162F" w14:textId="77777777" w:rsidR="00FA15C3" w:rsidRPr="00204048" w:rsidRDefault="00FA15C3" w:rsidP="00051A20">
            <w:r w:rsidRPr="00204048">
              <w:rPr>
                <w:noProof/>
              </w:rPr>
              <w:t>First, I’d like to know how many children under 6 years of age are living in your household?</w:t>
            </w:r>
          </w:p>
          <w:p w14:paraId="61FF0DEC" w14:textId="77777777" w:rsidR="00FA15C3" w:rsidRPr="00204048" w:rsidRDefault="00FA15C3" w:rsidP="00051A20">
            <w:pPr>
              <w:rPr>
                <w:lang w:val="es-ES"/>
              </w:rPr>
            </w:pPr>
            <w:r w:rsidRPr="00204048">
              <w:rPr>
                <w:noProof/>
                <w:lang w:val="es-MX"/>
              </w:rPr>
              <w:t>Number of children under 6:______________</w:t>
            </w:r>
          </w:p>
          <w:p w14:paraId="10C5F286" w14:textId="77777777" w:rsidR="00FA15C3" w:rsidRPr="00204048" w:rsidRDefault="00FA15C3" w:rsidP="00051A20"/>
        </w:tc>
      </w:tr>
      <w:tr w:rsidR="00FA15C3" w:rsidRPr="0009342F" w14:paraId="77C642B4" w14:textId="77777777" w:rsidTr="00051A20">
        <w:trPr>
          <w:cantSplit/>
          <w:trHeight w:val="274"/>
        </w:trPr>
        <w:tc>
          <w:tcPr>
            <w:tcW w:w="1539" w:type="dxa"/>
          </w:tcPr>
          <w:p w14:paraId="33AEB873" w14:textId="77777777" w:rsidR="00FA15C3" w:rsidRPr="00204048" w:rsidRDefault="00FA15C3" w:rsidP="00051A20"/>
        </w:tc>
        <w:tc>
          <w:tcPr>
            <w:tcW w:w="1246" w:type="dxa"/>
          </w:tcPr>
          <w:p w14:paraId="50E6EBBE" w14:textId="77777777" w:rsidR="00FA15C3" w:rsidRPr="00204048" w:rsidRDefault="00FA15C3" w:rsidP="00051A20"/>
        </w:tc>
        <w:tc>
          <w:tcPr>
            <w:tcW w:w="5310" w:type="dxa"/>
          </w:tcPr>
          <w:p w14:paraId="45EEBB4E" w14:textId="77777777" w:rsidR="00FA15C3" w:rsidRPr="00204048" w:rsidRDefault="00FA15C3" w:rsidP="00051A20">
            <w:pPr>
              <w:rPr>
                <w:noProof/>
              </w:rPr>
            </w:pPr>
            <w:r w:rsidRPr="00204048">
              <w:rPr>
                <w:noProof/>
              </w:rPr>
              <w:t xml:space="preserve">Item not included in 2012. </w:t>
            </w:r>
          </w:p>
        </w:tc>
        <w:tc>
          <w:tcPr>
            <w:tcW w:w="5285" w:type="dxa"/>
          </w:tcPr>
          <w:p w14:paraId="72946CA9" w14:textId="77777777" w:rsidR="00FA15C3" w:rsidRPr="00204048" w:rsidRDefault="00FA15C3" w:rsidP="00051A20">
            <w:pPr>
              <w:pStyle w:val="Pa1"/>
              <w:spacing w:line="200" w:lineRule="atLeast"/>
              <w:rPr>
                <w:rFonts w:asciiTheme="minorHAnsi" w:hAnsiTheme="minorHAnsi"/>
                <w:bCs/>
                <w:noProof/>
                <w:sz w:val="22"/>
                <w:szCs w:val="22"/>
              </w:rPr>
            </w:pPr>
            <w:r w:rsidRPr="00204048">
              <w:rPr>
                <w:rFonts w:asciiTheme="minorHAnsi" w:hAnsiTheme="minorHAnsi"/>
                <w:bCs/>
                <w:noProof/>
                <w:sz w:val="22"/>
                <w:szCs w:val="22"/>
              </w:rPr>
              <w:t xml:space="preserve">S1_1. </w:t>
            </w:r>
          </w:p>
          <w:p w14:paraId="43197A9E" w14:textId="77777777" w:rsidR="00FA15C3" w:rsidRPr="00204048" w:rsidRDefault="00FA15C3" w:rsidP="00051A20">
            <w:pPr>
              <w:pStyle w:val="Pa1"/>
              <w:spacing w:line="200" w:lineRule="atLeast"/>
              <w:rPr>
                <w:rFonts w:asciiTheme="minorHAnsi" w:hAnsiTheme="minorHAnsi"/>
                <w:noProof/>
                <w:sz w:val="22"/>
                <w:szCs w:val="22"/>
              </w:rPr>
            </w:pPr>
            <w:r w:rsidRPr="00204048">
              <w:rPr>
                <w:rFonts w:asciiTheme="minorHAnsi" w:hAnsiTheme="minorHAnsi"/>
                <w:bCs/>
                <w:noProof/>
                <w:sz w:val="22"/>
                <w:szCs w:val="22"/>
              </w:rPr>
              <w:t xml:space="preserve">How many children between 6 and 13 years old live in this household? </w:t>
            </w:r>
          </w:p>
          <w:p w14:paraId="4381D68A" w14:textId="77777777" w:rsidR="00FA15C3" w:rsidRPr="00204048" w:rsidRDefault="00FA15C3" w:rsidP="00051A20">
            <w:pPr>
              <w:pStyle w:val="Pa1"/>
              <w:spacing w:before="80" w:after="80" w:line="200" w:lineRule="atLeast"/>
              <w:ind w:left="420" w:hanging="420"/>
              <w:rPr>
                <w:rFonts w:asciiTheme="minorHAnsi" w:hAnsiTheme="minorHAnsi"/>
                <w:iCs/>
                <w:noProof/>
                <w:sz w:val="22"/>
                <w:szCs w:val="22"/>
                <w:lang w:val="es-MX"/>
              </w:rPr>
            </w:pPr>
            <w:r w:rsidRPr="00204048">
              <w:rPr>
                <w:rFonts w:asciiTheme="minorHAnsi" w:hAnsiTheme="minorHAnsi"/>
                <w:iCs/>
                <w:noProof/>
                <w:sz w:val="22"/>
                <w:szCs w:val="22"/>
                <w:lang w:val="es-MX"/>
              </w:rPr>
              <w:t>Number of children between 6 and 13:_____________________</w:t>
            </w:r>
          </w:p>
          <w:p w14:paraId="67104F7C" w14:textId="77777777" w:rsidR="00FA15C3" w:rsidRPr="00204048" w:rsidRDefault="00FA15C3" w:rsidP="00051A20"/>
        </w:tc>
      </w:tr>
      <w:tr w:rsidR="00FA15C3" w:rsidRPr="0009342F" w14:paraId="6219C7C8" w14:textId="77777777" w:rsidTr="00051A20">
        <w:trPr>
          <w:cantSplit/>
          <w:trHeight w:val="274"/>
        </w:trPr>
        <w:tc>
          <w:tcPr>
            <w:tcW w:w="1539" w:type="dxa"/>
          </w:tcPr>
          <w:p w14:paraId="0BF9DA7F" w14:textId="77777777" w:rsidR="00FA15C3" w:rsidRPr="00204048" w:rsidRDefault="00FA15C3" w:rsidP="00051A20"/>
        </w:tc>
        <w:tc>
          <w:tcPr>
            <w:tcW w:w="1246" w:type="dxa"/>
          </w:tcPr>
          <w:p w14:paraId="0B3FEB38" w14:textId="77777777" w:rsidR="00FA15C3" w:rsidRPr="00204048" w:rsidRDefault="00FA15C3" w:rsidP="00051A20"/>
        </w:tc>
        <w:tc>
          <w:tcPr>
            <w:tcW w:w="5310" w:type="dxa"/>
          </w:tcPr>
          <w:p w14:paraId="2E2F75D9" w14:textId="77777777" w:rsidR="00FA15C3" w:rsidRPr="00204048" w:rsidRDefault="00FA15C3" w:rsidP="00051A20">
            <w:pPr>
              <w:rPr>
                <w:noProof/>
              </w:rPr>
            </w:pPr>
            <w:r w:rsidRPr="00204048">
              <w:rPr>
                <w:noProof/>
              </w:rPr>
              <w:t xml:space="preserve">Item not included in 2012. </w:t>
            </w:r>
          </w:p>
        </w:tc>
        <w:tc>
          <w:tcPr>
            <w:tcW w:w="5285" w:type="dxa"/>
          </w:tcPr>
          <w:p w14:paraId="6DC8C9A4" w14:textId="77777777" w:rsidR="00FA15C3" w:rsidRPr="00204048" w:rsidRDefault="00FA15C3" w:rsidP="00051A20">
            <w:pPr>
              <w:rPr>
                <w:noProof/>
              </w:rPr>
            </w:pPr>
            <w:r w:rsidRPr="00204048">
              <w:rPr>
                <w:noProof/>
              </w:rPr>
              <w:t xml:space="preserve">S1_2. </w:t>
            </w:r>
          </w:p>
          <w:p w14:paraId="4AEC812D" w14:textId="77777777" w:rsidR="00FA15C3" w:rsidRPr="00204048" w:rsidRDefault="00FA15C3" w:rsidP="00051A20">
            <w:pPr>
              <w:pStyle w:val="Pa1"/>
              <w:spacing w:line="200" w:lineRule="atLeast"/>
              <w:rPr>
                <w:rFonts w:asciiTheme="minorHAnsi" w:hAnsiTheme="minorHAnsi"/>
                <w:bCs/>
                <w:noProof/>
                <w:sz w:val="22"/>
                <w:szCs w:val="22"/>
              </w:rPr>
            </w:pPr>
            <w:r w:rsidRPr="00204048">
              <w:rPr>
                <w:rFonts w:asciiTheme="minorHAnsi" w:hAnsiTheme="minorHAnsi"/>
                <w:bCs/>
                <w:noProof/>
                <w:sz w:val="22"/>
                <w:szCs w:val="22"/>
              </w:rPr>
              <w:t>Do you personally regularly look after any children under age 13 who are not your own? IF NEEDED: By regularly I mean five hours a week or more.</w:t>
            </w:r>
          </w:p>
          <w:p w14:paraId="6E248B10" w14:textId="77777777" w:rsidR="00FA15C3" w:rsidRPr="00204048" w:rsidRDefault="00FA15C3" w:rsidP="00FA15C3">
            <w:pPr>
              <w:pStyle w:val="Pa1"/>
              <w:numPr>
                <w:ilvl w:val="0"/>
                <w:numId w:val="134"/>
              </w:numPr>
              <w:spacing w:line="200" w:lineRule="atLeast"/>
              <w:rPr>
                <w:rFonts w:asciiTheme="minorHAnsi" w:hAnsiTheme="minorHAnsi"/>
                <w:bCs/>
                <w:noProof/>
                <w:sz w:val="22"/>
                <w:szCs w:val="22"/>
              </w:rPr>
            </w:pPr>
            <w:r w:rsidRPr="00204048">
              <w:rPr>
                <w:rFonts w:asciiTheme="minorHAnsi" w:hAnsiTheme="minorHAnsi"/>
                <w:bCs/>
                <w:noProof/>
                <w:sz w:val="22"/>
                <w:szCs w:val="22"/>
              </w:rPr>
              <w:t>YES</w:t>
            </w:r>
          </w:p>
          <w:p w14:paraId="0AF7DE5A" w14:textId="77777777" w:rsidR="00FA15C3" w:rsidRPr="00204048" w:rsidRDefault="00FA15C3" w:rsidP="00FA15C3">
            <w:pPr>
              <w:pStyle w:val="Pa1"/>
              <w:numPr>
                <w:ilvl w:val="0"/>
                <w:numId w:val="134"/>
              </w:numPr>
              <w:spacing w:line="200" w:lineRule="atLeast"/>
              <w:rPr>
                <w:rFonts w:asciiTheme="minorHAnsi" w:hAnsiTheme="minorHAnsi"/>
                <w:sz w:val="22"/>
                <w:szCs w:val="22"/>
              </w:rPr>
            </w:pPr>
            <w:r w:rsidRPr="00204048">
              <w:rPr>
                <w:rFonts w:asciiTheme="minorHAnsi" w:hAnsiTheme="minorHAnsi"/>
                <w:bCs/>
                <w:noProof/>
                <w:sz w:val="22"/>
                <w:szCs w:val="22"/>
              </w:rPr>
              <w:t>NO</w:t>
            </w:r>
          </w:p>
        </w:tc>
      </w:tr>
      <w:tr w:rsidR="00FA15C3" w:rsidRPr="0009342F" w14:paraId="27F0ACE2" w14:textId="77777777" w:rsidTr="00051A20">
        <w:trPr>
          <w:cantSplit/>
          <w:trHeight w:val="274"/>
        </w:trPr>
        <w:tc>
          <w:tcPr>
            <w:tcW w:w="1539" w:type="dxa"/>
          </w:tcPr>
          <w:p w14:paraId="1212407D" w14:textId="77777777" w:rsidR="00FA15C3" w:rsidRPr="00204048" w:rsidRDefault="00FA15C3" w:rsidP="00051A20"/>
        </w:tc>
        <w:tc>
          <w:tcPr>
            <w:tcW w:w="1246" w:type="dxa"/>
          </w:tcPr>
          <w:p w14:paraId="6140C669" w14:textId="77777777" w:rsidR="00FA15C3" w:rsidRPr="00204048" w:rsidRDefault="00FA15C3" w:rsidP="00051A20"/>
        </w:tc>
        <w:tc>
          <w:tcPr>
            <w:tcW w:w="5310" w:type="dxa"/>
          </w:tcPr>
          <w:p w14:paraId="0D08A388" w14:textId="77777777" w:rsidR="00FA15C3" w:rsidRPr="00204048" w:rsidRDefault="00FA15C3" w:rsidP="00051A20">
            <w:pPr>
              <w:rPr>
                <w:noProof/>
              </w:rPr>
            </w:pPr>
            <w:r w:rsidRPr="00204048">
              <w:rPr>
                <w:noProof/>
              </w:rPr>
              <w:t xml:space="preserve">S1_3. </w:t>
            </w:r>
          </w:p>
          <w:p w14:paraId="1F7655C6" w14:textId="77777777" w:rsidR="00FA15C3" w:rsidRPr="00204048" w:rsidRDefault="00FA15C3" w:rsidP="00051A20">
            <w:r w:rsidRPr="00204048">
              <w:rPr>
                <w:noProof/>
              </w:rPr>
              <w:t>Does any other adult 18 years or older living in this household regularly look after any children under age 13 who are not his or her own?</w:t>
            </w:r>
            <w:r w:rsidRPr="00204048">
              <w:t xml:space="preserve">  </w:t>
            </w:r>
            <w:r w:rsidRPr="00204048">
              <w:rPr>
                <w:noProof/>
              </w:rPr>
              <w:t>IF NEEDED:</w:t>
            </w:r>
            <w:r w:rsidRPr="00204048">
              <w:t xml:space="preserve"> </w:t>
            </w:r>
            <w:r w:rsidRPr="00204048">
              <w:rPr>
                <w:noProof/>
              </w:rPr>
              <w:t>By regularly I mean five hours a week or more.</w:t>
            </w:r>
          </w:p>
          <w:p w14:paraId="19C55DB4" w14:textId="77777777" w:rsidR="00FA15C3" w:rsidRPr="00204048" w:rsidRDefault="00FA15C3" w:rsidP="00FA15C3">
            <w:pPr>
              <w:numPr>
                <w:ilvl w:val="0"/>
                <w:numId w:val="122"/>
              </w:numPr>
              <w:spacing w:after="200"/>
              <w:contextualSpacing/>
              <w:rPr>
                <w:lang w:val="es-ES"/>
              </w:rPr>
            </w:pPr>
            <w:r w:rsidRPr="00204048">
              <w:rPr>
                <w:noProof/>
                <w:lang w:val="es-MX"/>
              </w:rPr>
              <w:t>YES</w:t>
            </w:r>
          </w:p>
          <w:p w14:paraId="43A894E3" w14:textId="77777777" w:rsidR="00FA15C3" w:rsidRPr="00204048" w:rsidRDefault="00FA15C3" w:rsidP="00FA15C3">
            <w:pPr>
              <w:numPr>
                <w:ilvl w:val="0"/>
                <w:numId w:val="122"/>
              </w:numPr>
              <w:spacing w:after="200"/>
              <w:contextualSpacing/>
              <w:rPr>
                <w:lang w:val="es-ES"/>
              </w:rPr>
            </w:pPr>
            <w:r w:rsidRPr="00204048">
              <w:rPr>
                <w:noProof/>
                <w:lang w:val="es-MX"/>
              </w:rPr>
              <w:t>NO</w:t>
            </w:r>
          </w:p>
          <w:p w14:paraId="3564A1C8" w14:textId="77777777" w:rsidR="00FA15C3" w:rsidRPr="00204048" w:rsidRDefault="00FA15C3" w:rsidP="00051A20"/>
        </w:tc>
        <w:tc>
          <w:tcPr>
            <w:tcW w:w="5285" w:type="dxa"/>
          </w:tcPr>
          <w:p w14:paraId="709F3CE9" w14:textId="77777777" w:rsidR="00FA15C3" w:rsidRPr="00204048" w:rsidRDefault="00FA15C3" w:rsidP="00051A20">
            <w:r w:rsidRPr="00204048">
              <w:t>Household screener item S1_3 has not changed.</w:t>
            </w:r>
          </w:p>
        </w:tc>
      </w:tr>
      <w:tr w:rsidR="00FA15C3" w:rsidRPr="0009342F" w14:paraId="4CDA8D23" w14:textId="77777777" w:rsidTr="00051A20">
        <w:trPr>
          <w:cantSplit/>
          <w:trHeight w:val="274"/>
        </w:trPr>
        <w:tc>
          <w:tcPr>
            <w:tcW w:w="1539" w:type="dxa"/>
          </w:tcPr>
          <w:p w14:paraId="572525DA" w14:textId="77777777" w:rsidR="00FA15C3" w:rsidRPr="00204048" w:rsidRDefault="00FA15C3" w:rsidP="00051A20"/>
        </w:tc>
        <w:tc>
          <w:tcPr>
            <w:tcW w:w="1246" w:type="dxa"/>
          </w:tcPr>
          <w:p w14:paraId="472A0E89" w14:textId="77777777" w:rsidR="00FA15C3" w:rsidRPr="00204048" w:rsidRDefault="00FA15C3" w:rsidP="00051A20"/>
        </w:tc>
        <w:tc>
          <w:tcPr>
            <w:tcW w:w="5310" w:type="dxa"/>
          </w:tcPr>
          <w:p w14:paraId="337C7EA7" w14:textId="77777777" w:rsidR="00FA15C3" w:rsidRPr="00204048" w:rsidRDefault="00FA15C3" w:rsidP="00051A20">
            <w:pPr>
              <w:rPr>
                <w:noProof/>
              </w:rPr>
            </w:pPr>
            <w:r w:rsidRPr="00204048">
              <w:rPr>
                <w:noProof/>
              </w:rPr>
              <w:t xml:space="preserve">S1_4. </w:t>
            </w:r>
          </w:p>
          <w:p w14:paraId="4A13A130" w14:textId="77777777" w:rsidR="00FA15C3" w:rsidRPr="00204048" w:rsidRDefault="00FA15C3" w:rsidP="00051A20">
            <w:r w:rsidRPr="00204048">
              <w:rPr>
                <w:noProof/>
              </w:rPr>
              <w:t>Are children being looked after in someone’s home or in a school or child-care center?</w:t>
            </w:r>
          </w:p>
          <w:p w14:paraId="6E1B8414" w14:textId="77777777" w:rsidR="00FA15C3" w:rsidRPr="00204048" w:rsidRDefault="00FA15C3" w:rsidP="00FA15C3">
            <w:pPr>
              <w:numPr>
                <w:ilvl w:val="0"/>
                <w:numId w:val="123"/>
              </w:numPr>
              <w:spacing w:after="200"/>
              <w:contextualSpacing/>
            </w:pPr>
            <w:r w:rsidRPr="00204048">
              <w:rPr>
                <w:noProof/>
              </w:rPr>
              <w:t xml:space="preserve"> HOME</w:t>
            </w:r>
          </w:p>
          <w:p w14:paraId="30A6E4B5" w14:textId="77777777" w:rsidR="00FA15C3" w:rsidRPr="00204048" w:rsidRDefault="00FA15C3" w:rsidP="00FA15C3">
            <w:pPr>
              <w:numPr>
                <w:ilvl w:val="0"/>
                <w:numId w:val="123"/>
              </w:numPr>
              <w:spacing w:after="200"/>
              <w:contextualSpacing/>
            </w:pPr>
            <w:r w:rsidRPr="00204048">
              <w:rPr>
                <w:noProof/>
              </w:rPr>
              <w:t xml:space="preserve"> SCHOOL OR CENTER</w:t>
            </w:r>
          </w:p>
          <w:p w14:paraId="0DA0CDE5" w14:textId="77777777" w:rsidR="00FA15C3" w:rsidRPr="00204048" w:rsidRDefault="00FA15C3" w:rsidP="00FA15C3">
            <w:pPr>
              <w:numPr>
                <w:ilvl w:val="0"/>
                <w:numId w:val="123"/>
              </w:numPr>
              <w:spacing w:after="200"/>
              <w:contextualSpacing/>
            </w:pPr>
            <w:r w:rsidRPr="00204048">
              <w:rPr>
                <w:noProof/>
              </w:rPr>
              <w:t xml:space="preserve"> BOTH</w:t>
            </w:r>
          </w:p>
          <w:p w14:paraId="6D07915F" w14:textId="77777777" w:rsidR="00FA15C3" w:rsidRPr="00204048" w:rsidRDefault="00FA15C3" w:rsidP="00FA15C3">
            <w:pPr>
              <w:numPr>
                <w:ilvl w:val="0"/>
                <w:numId w:val="123"/>
              </w:numPr>
              <w:spacing w:after="200"/>
              <w:contextualSpacing/>
            </w:pPr>
            <w:r w:rsidRPr="00204048">
              <w:rPr>
                <w:noProof/>
              </w:rPr>
              <w:t xml:space="preserve"> DK/REF</w:t>
            </w:r>
          </w:p>
          <w:p w14:paraId="5660D8C7" w14:textId="77777777" w:rsidR="00FA15C3" w:rsidRPr="00204048" w:rsidRDefault="00FA15C3" w:rsidP="00051A20"/>
        </w:tc>
        <w:tc>
          <w:tcPr>
            <w:tcW w:w="5285" w:type="dxa"/>
          </w:tcPr>
          <w:p w14:paraId="5C694074" w14:textId="77777777" w:rsidR="00FA15C3" w:rsidRPr="00204048" w:rsidRDefault="00FA15C3" w:rsidP="00051A20">
            <w:r w:rsidRPr="00204048">
              <w:t>Household screener item S1_4 has not changed.</w:t>
            </w:r>
          </w:p>
        </w:tc>
      </w:tr>
      <w:tr w:rsidR="00FA15C3" w:rsidRPr="0009342F" w14:paraId="07D1E3EE" w14:textId="77777777" w:rsidTr="00051A20">
        <w:trPr>
          <w:cantSplit/>
          <w:trHeight w:val="274"/>
        </w:trPr>
        <w:tc>
          <w:tcPr>
            <w:tcW w:w="1539" w:type="dxa"/>
          </w:tcPr>
          <w:p w14:paraId="7765603D" w14:textId="77777777" w:rsidR="00FA15C3" w:rsidRPr="00204048" w:rsidRDefault="00FA15C3" w:rsidP="00051A20"/>
        </w:tc>
        <w:tc>
          <w:tcPr>
            <w:tcW w:w="1246" w:type="dxa"/>
          </w:tcPr>
          <w:p w14:paraId="0729ECEA" w14:textId="77777777" w:rsidR="00FA15C3" w:rsidRPr="00204048" w:rsidRDefault="00FA15C3" w:rsidP="00051A20"/>
        </w:tc>
        <w:tc>
          <w:tcPr>
            <w:tcW w:w="5310" w:type="dxa"/>
          </w:tcPr>
          <w:p w14:paraId="6E727E15" w14:textId="77777777" w:rsidR="00FA15C3" w:rsidRPr="00204048" w:rsidRDefault="00FA15C3" w:rsidP="00051A20">
            <w:pPr>
              <w:pStyle w:val="PlainText"/>
              <w:rPr>
                <w:rFonts w:asciiTheme="minorHAnsi" w:hAnsiTheme="minorHAnsi"/>
                <w:sz w:val="22"/>
                <w:szCs w:val="22"/>
                <w:lang w:val="en-US"/>
              </w:rPr>
            </w:pPr>
            <w:r w:rsidRPr="00204048">
              <w:rPr>
                <w:rFonts w:asciiTheme="minorHAnsi" w:hAnsiTheme="minorHAnsi"/>
                <w:noProof/>
                <w:sz w:val="22"/>
                <w:szCs w:val="22"/>
                <w:lang w:val="en-US"/>
              </w:rPr>
              <w:t>S1_5.</w:t>
            </w:r>
            <w:r w:rsidRPr="00204048">
              <w:rPr>
                <w:rFonts w:asciiTheme="minorHAnsi" w:hAnsiTheme="minorHAnsi"/>
                <w:sz w:val="22"/>
                <w:szCs w:val="22"/>
                <w:lang w:val="en-US"/>
              </w:rPr>
              <w:t xml:space="preserve"> </w:t>
            </w:r>
          </w:p>
          <w:p w14:paraId="395BEADC" w14:textId="77777777" w:rsidR="00FA15C3" w:rsidRPr="00204048" w:rsidRDefault="00FA15C3" w:rsidP="00051A20">
            <w:pPr>
              <w:pStyle w:val="PlainText"/>
              <w:rPr>
                <w:rFonts w:asciiTheme="minorHAnsi" w:hAnsiTheme="minorHAnsi"/>
                <w:sz w:val="22"/>
                <w:szCs w:val="22"/>
                <w:lang w:val="en-US"/>
              </w:rPr>
            </w:pPr>
            <w:r w:rsidRPr="00204048">
              <w:rPr>
                <w:rFonts w:asciiTheme="minorHAnsi" w:hAnsiTheme="minorHAnsi"/>
                <w:noProof/>
                <w:sz w:val="22"/>
                <w:szCs w:val="22"/>
                <w:lang w:val="en-US"/>
              </w:rPr>
              <w:t>Please tell me the names of individuals 18 years or older living in this household who regularly look after children under age 13 who are not their own.</w:t>
            </w:r>
            <w:r w:rsidRPr="00204048">
              <w:rPr>
                <w:rFonts w:asciiTheme="minorHAnsi" w:hAnsiTheme="minorHAnsi"/>
                <w:sz w:val="22"/>
                <w:szCs w:val="22"/>
                <w:lang w:val="en-US"/>
              </w:rPr>
              <w:t xml:space="preserve"> </w:t>
            </w:r>
            <w:r w:rsidRPr="00204048">
              <w:rPr>
                <w:rFonts w:asciiTheme="minorHAnsi" w:hAnsiTheme="minorHAnsi"/>
                <w:noProof/>
                <w:sz w:val="22"/>
                <w:szCs w:val="22"/>
                <w:lang w:val="en-US"/>
              </w:rPr>
              <w:t>IF NEEDED:</w:t>
            </w:r>
            <w:r w:rsidRPr="00204048">
              <w:rPr>
                <w:rFonts w:asciiTheme="minorHAnsi" w:hAnsiTheme="minorHAnsi"/>
                <w:sz w:val="22"/>
                <w:szCs w:val="22"/>
                <w:lang w:val="en-US"/>
              </w:rPr>
              <w:t xml:space="preserve"> </w:t>
            </w:r>
            <w:r w:rsidRPr="00204048">
              <w:rPr>
                <w:rFonts w:asciiTheme="minorHAnsi" w:hAnsiTheme="minorHAnsi"/>
                <w:noProof/>
                <w:sz w:val="22"/>
                <w:szCs w:val="22"/>
                <w:lang w:val="en-US"/>
              </w:rPr>
              <w:t>I am only interested in people looking after children in someone's home, not in a center or school.</w:t>
            </w:r>
          </w:p>
          <w:p w14:paraId="164DBDE2" w14:textId="77777777" w:rsidR="00FA15C3" w:rsidRPr="00204048" w:rsidRDefault="00FA15C3" w:rsidP="00FA15C3">
            <w:pPr>
              <w:numPr>
                <w:ilvl w:val="1"/>
                <w:numId w:val="124"/>
              </w:numPr>
              <w:spacing w:after="200"/>
              <w:contextualSpacing/>
              <w:rPr>
                <w:lang w:val="es-ES"/>
              </w:rPr>
            </w:pPr>
            <w:r w:rsidRPr="00204048">
              <w:rPr>
                <w:noProof/>
                <w:lang w:val="es-MX"/>
              </w:rPr>
              <w:t>______________</w:t>
            </w:r>
          </w:p>
          <w:p w14:paraId="3F7A5746" w14:textId="77777777" w:rsidR="00FA15C3" w:rsidRPr="00204048" w:rsidRDefault="00FA15C3" w:rsidP="00FA15C3">
            <w:pPr>
              <w:numPr>
                <w:ilvl w:val="1"/>
                <w:numId w:val="124"/>
              </w:numPr>
              <w:spacing w:after="200"/>
              <w:contextualSpacing/>
              <w:rPr>
                <w:lang w:val="es-ES"/>
              </w:rPr>
            </w:pPr>
            <w:r w:rsidRPr="00204048">
              <w:rPr>
                <w:noProof/>
                <w:lang w:val="es-MX"/>
              </w:rPr>
              <w:t>______________</w:t>
            </w:r>
          </w:p>
          <w:p w14:paraId="5372FFE8" w14:textId="77777777" w:rsidR="00FA15C3" w:rsidRPr="00204048" w:rsidRDefault="00FA15C3" w:rsidP="00FA15C3">
            <w:pPr>
              <w:numPr>
                <w:ilvl w:val="1"/>
                <w:numId w:val="124"/>
              </w:numPr>
              <w:spacing w:after="200"/>
              <w:contextualSpacing/>
              <w:rPr>
                <w:lang w:val="es-ES"/>
              </w:rPr>
            </w:pPr>
            <w:r w:rsidRPr="00204048">
              <w:rPr>
                <w:noProof/>
                <w:lang w:val="es-MX"/>
              </w:rPr>
              <w:t>______________</w:t>
            </w:r>
          </w:p>
          <w:p w14:paraId="7DD03B33" w14:textId="77777777" w:rsidR="00FA15C3" w:rsidRPr="00204048" w:rsidRDefault="00FA15C3" w:rsidP="00051A20"/>
        </w:tc>
        <w:tc>
          <w:tcPr>
            <w:tcW w:w="5285" w:type="dxa"/>
          </w:tcPr>
          <w:p w14:paraId="387BFE27" w14:textId="77777777" w:rsidR="00FA15C3" w:rsidRPr="00204048" w:rsidRDefault="00FA15C3" w:rsidP="00051A20">
            <w:r w:rsidRPr="00204048">
              <w:t>Household screener item S1_5 has not changed.</w:t>
            </w:r>
          </w:p>
        </w:tc>
      </w:tr>
      <w:tr w:rsidR="00FA15C3" w:rsidRPr="0009342F" w14:paraId="40430EDB" w14:textId="77777777" w:rsidTr="00051A20">
        <w:trPr>
          <w:cantSplit/>
          <w:trHeight w:val="274"/>
        </w:trPr>
        <w:tc>
          <w:tcPr>
            <w:tcW w:w="1539" w:type="dxa"/>
          </w:tcPr>
          <w:p w14:paraId="1A21D90F" w14:textId="77777777" w:rsidR="00FA15C3" w:rsidRPr="00204048" w:rsidRDefault="00FA15C3" w:rsidP="00051A20"/>
        </w:tc>
        <w:tc>
          <w:tcPr>
            <w:tcW w:w="1246" w:type="dxa"/>
          </w:tcPr>
          <w:p w14:paraId="1F90E5C0" w14:textId="77777777" w:rsidR="00FA15C3" w:rsidRPr="00204048" w:rsidRDefault="00FA15C3" w:rsidP="00051A20"/>
        </w:tc>
        <w:tc>
          <w:tcPr>
            <w:tcW w:w="5310" w:type="dxa"/>
          </w:tcPr>
          <w:p w14:paraId="14CAAD4D" w14:textId="77777777" w:rsidR="00FA15C3" w:rsidRPr="00204048" w:rsidRDefault="00FA15C3" w:rsidP="00051A20">
            <w:pPr>
              <w:rPr>
                <w:noProof/>
              </w:rPr>
            </w:pPr>
            <w:r w:rsidRPr="00204048">
              <w:rPr>
                <w:noProof/>
              </w:rPr>
              <w:t>S1_6.</w:t>
            </w:r>
          </w:p>
          <w:p w14:paraId="3E671F71" w14:textId="77777777" w:rsidR="00FA15C3" w:rsidRPr="00204048" w:rsidRDefault="00FA15C3" w:rsidP="00051A20">
            <w:r w:rsidRPr="00204048">
              <w:rPr>
                <w:noProof/>
              </w:rPr>
              <w:t xml:space="preserve"> May I verify that you live on (SAMPLE ADDRESS)?</w:t>
            </w:r>
          </w:p>
          <w:p w14:paraId="152DFBEF" w14:textId="77777777" w:rsidR="00FA15C3" w:rsidRPr="00204048" w:rsidRDefault="00FA15C3" w:rsidP="00FA15C3">
            <w:pPr>
              <w:numPr>
                <w:ilvl w:val="0"/>
                <w:numId w:val="125"/>
              </w:numPr>
              <w:spacing w:after="200"/>
              <w:contextualSpacing/>
            </w:pPr>
            <w:r w:rsidRPr="00204048">
              <w:rPr>
                <w:noProof/>
              </w:rPr>
              <w:t>YES</w:t>
            </w:r>
          </w:p>
          <w:p w14:paraId="2026B70C" w14:textId="77777777" w:rsidR="00FA15C3" w:rsidRPr="00204048" w:rsidRDefault="00FA15C3" w:rsidP="00FA15C3">
            <w:pPr>
              <w:numPr>
                <w:ilvl w:val="0"/>
                <w:numId w:val="125"/>
              </w:numPr>
              <w:spacing w:after="200"/>
              <w:contextualSpacing/>
              <w:rPr>
                <w:noProof/>
              </w:rPr>
            </w:pPr>
            <w:r w:rsidRPr="00204048">
              <w:rPr>
                <w:noProof/>
              </w:rPr>
              <w:t>NO</w:t>
            </w:r>
          </w:p>
          <w:p w14:paraId="08491C2F" w14:textId="77777777" w:rsidR="00FA15C3" w:rsidRPr="00204048" w:rsidRDefault="00FA15C3" w:rsidP="00FA15C3">
            <w:pPr>
              <w:numPr>
                <w:ilvl w:val="0"/>
                <w:numId w:val="125"/>
              </w:numPr>
              <w:spacing w:after="200"/>
              <w:contextualSpacing/>
            </w:pPr>
            <w:r w:rsidRPr="00204048">
              <w:rPr>
                <w:noProof/>
              </w:rPr>
              <w:t xml:space="preserve"> KNOW/REFUSED</w:t>
            </w:r>
          </w:p>
          <w:p w14:paraId="77CADBDC" w14:textId="77777777" w:rsidR="00FA15C3" w:rsidRPr="00204048" w:rsidRDefault="00FA15C3" w:rsidP="00051A20"/>
        </w:tc>
        <w:tc>
          <w:tcPr>
            <w:tcW w:w="5285" w:type="dxa"/>
          </w:tcPr>
          <w:p w14:paraId="3C618E3E" w14:textId="77777777" w:rsidR="00FA15C3" w:rsidRPr="00204048" w:rsidRDefault="00FA15C3" w:rsidP="00051A20">
            <w:pPr>
              <w:rPr>
                <w:noProof/>
              </w:rPr>
            </w:pPr>
            <w:r w:rsidRPr="00204048">
              <w:rPr>
                <w:noProof/>
              </w:rPr>
              <w:t xml:space="preserve">S1_6_M. </w:t>
            </w:r>
          </w:p>
          <w:p w14:paraId="059ABC2A" w14:textId="77777777" w:rsidR="00FA15C3" w:rsidRPr="00204048" w:rsidRDefault="00FA15C3" w:rsidP="00051A20">
            <w:r w:rsidRPr="00204048">
              <w:rPr>
                <w:noProof/>
              </w:rPr>
              <w:t>May I verify that you live at (ADDRESS)?</w:t>
            </w:r>
          </w:p>
          <w:p w14:paraId="1C31505B" w14:textId="77777777" w:rsidR="00FA15C3" w:rsidRPr="00204048" w:rsidRDefault="00FA15C3" w:rsidP="00FA15C3">
            <w:pPr>
              <w:numPr>
                <w:ilvl w:val="0"/>
                <w:numId w:val="135"/>
              </w:numPr>
              <w:spacing w:after="200"/>
              <w:contextualSpacing/>
            </w:pPr>
            <w:r w:rsidRPr="00204048">
              <w:rPr>
                <w:noProof/>
              </w:rPr>
              <w:t>YES</w:t>
            </w:r>
          </w:p>
          <w:p w14:paraId="2AE47645" w14:textId="77777777" w:rsidR="00FA15C3" w:rsidRPr="00204048" w:rsidRDefault="00FA15C3" w:rsidP="00FA15C3">
            <w:pPr>
              <w:numPr>
                <w:ilvl w:val="0"/>
                <w:numId w:val="135"/>
              </w:numPr>
              <w:spacing w:after="200"/>
              <w:contextualSpacing/>
            </w:pPr>
            <w:r w:rsidRPr="00204048">
              <w:rPr>
                <w:noProof/>
              </w:rPr>
              <w:t>NO</w:t>
            </w:r>
          </w:p>
          <w:p w14:paraId="199A0C49" w14:textId="77777777" w:rsidR="00FA15C3" w:rsidRPr="00204048" w:rsidRDefault="00FA15C3" w:rsidP="00FA15C3">
            <w:pPr>
              <w:numPr>
                <w:ilvl w:val="0"/>
                <w:numId w:val="135"/>
              </w:numPr>
              <w:spacing w:after="200"/>
              <w:contextualSpacing/>
            </w:pPr>
            <w:r w:rsidRPr="00204048">
              <w:rPr>
                <w:noProof/>
              </w:rPr>
              <w:t>DON’T KNOW/REFUSED</w:t>
            </w:r>
          </w:p>
          <w:p w14:paraId="45D6107B" w14:textId="77777777" w:rsidR="00FA15C3" w:rsidRPr="00204048" w:rsidRDefault="00FA15C3" w:rsidP="00051A20"/>
        </w:tc>
      </w:tr>
      <w:tr w:rsidR="00FA15C3" w:rsidRPr="0009342F" w14:paraId="6EB474DA" w14:textId="77777777" w:rsidTr="00051A20">
        <w:trPr>
          <w:cantSplit/>
          <w:trHeight w:val="274"/>
        </w:trPr>
        <w:tc>
          <w:tcPr>
            <w:tcW w:w="1539" w:type="dxa"/>
          </w:tcPr>
          <w:p w14:paraId="679DCF08" w14:textId="77777777" w:rsidR="00FA15C3" w:rsidRPr="00204048" w:rsidRDefault="00FA15C3" w:rsidP="00051A20"/>
        </w:tc>
        <w:tc>
          <w:tcPr>
            <w:tcW w:w="1246" w:type="dxa"/>
          </w:tcPr>
          <w:p w14:paraId="2C1C6031" w14:textId="77777777" w:rsidR="00FA15C3" w:rsidRPr="00204048" w:rsidRDefault="00FA15C3" w:rsidP="00051A20"/>
        </w:tc>
        <w:tc>
          <w:tcPr>
            <w:tcW w:w="5310" w:type="dxa"/>
          </w:tcPr>
          <w:p w14:paraId="57A2FC0F" w14:textId="77777777" w:rsidR="00FA15C3" w:rsidRPr="00204048" w:rsidRDefault="00FA15C3" w:rsidP="00051A20">
            <w:pPr>
              <w:rPr>
                <w:noProof/>
              </w:rPr>
            </w:pPr>
            <w:r w:rsidRPr="00204048">
              <w:rPr>
                <w:noProof/>
              </w:rPr>
              <w:t xml:space="preserve">S1_7. </w:t>
            </w:r>
          </w:p>
          <w:p w14:paraId="22ACB77F" w14:textId="77777777" w:rsidR="00FA15C3" w:rsidRPr="00204048" w:rsidRDefault="00FA15C3" w:rsidP="00051A20">
            <w:r w:rsidRPr="00204048">
              <w:rPr>
                <w:noProof/>
              </w:rPr>
              <w:t>May I know your street address?</w:t>
            </w:r>
          </w:p>
          <w:p w14:paraId="57085A21" w14:textId="77777777" w:rsidR="00FA15C3" w:rsidRPr="00204048" w:rsidRDefault="00FA15C3" w:rsidP="00051A20">
            <w:pPr>
              <w:rPr>
                <w:lang w:val="es-ES"/>
              </w:rPr>
            </w:pPr>
            <w:r w:rsidRPr="00204048">
              <w:rPr>
                <w:lang w:val="es-ES"/>
              </w:rPr>
              <w:t>_________________________________________________</w:t>
            </w:r>
          </w:p>
          <w:p w14:paraId="76767967" w14:textId="77777777" w:rsidR="00FA15C3" w:rsidRPr="00204048" w:rsidRDefault="00FA15C3" w:rsidP="00051A20"/>
        </w:tc>
        <w:tc>
          <w:tcPr>
            <w:tcW w:w="5285" w:type="dxa"/>
          </w:tcPr>
          <w:p w14:paraId="3A1C6752" w14:textId="77777777" w:rsidR="00FA15C3" w:rsidRPr="00204048" w:rsidRDefault="00FA15C3" w:rsidP="00051A20">
            <w:r w:rsidRPr="00204048">
              <w:t>Household screener item S1_7 has not changed.</w:t>
            </w:r>
          </w:p>
        </w:tc>
      </w:tr>
      <w:tr w:rsidR="00FA15C3" w:rsidRPr="0009342F" w14:paraId="27070BD7" w14:textId="77777777" w:rsidTr="00051A20">
        <w:trPr>
          <w:cantSplit/>
          <w:trHeight w:val="274"/>
        </w:trPr>
        <w:tc>
          <w:tcPr>
            <w:tcW w:w="1539" w:type="dxa"/>
          </w:tcPr>
          <w:p w14:paraId="1BF3B4A7" w14:textId="77777777" w:rsidR="00FA15C3" w:rsidRPr="00204048" w:rsidRDefault="00FA15C3" w:rsidP="00051A20"/>
        </w:tc>
        <w:tc>
          <w:tcPr>
            <w:tcW w:w="1246" w:type="dxa"/>
          </w:tcPr>
          <w:p w14:paraId="6F661C0B" w14:textId="77777777" w:rsidR="00FA15C3" w:rsidRPr="00204048" w:rsidRDefault="00FA15C3" w:rsidP="00051A20"/>
        </w:tc>
        <w:tc>
          <w:tcPr>
            <w:tcW w:w="5310" w:type="dxa"/>
          </w:tcPr>
          <w:p w14:paraId="3B4EC6BC" w14:textId="77777777" w:rsidR="00FA15C3" w:rsidRPr="00204048" w:rsidRDefault="00FA15C3" w:rsidP="00051A20">
            <w:r w:rsidRPr="00204048">
              <w:rPr>
                <w:noProof/>
              </w:rPr>
              <w:t>S2a.</w:t>
            </w:r>
            <w:r w:rsidRPr="00204048">
              <w:t xml:space="preserve"> </w:t>
            </w:r>
            <w:r w:rsidRPr="00204048">
              <w:rPr>
                <w:noProof/>
              </w:rPr>
              <w:t>Is the parent/guardian of the youngest child in the household at least 18 years of age?</w:t>
            </w:r>
            <w:r w:rsidRPr="00204048">
              <w:t xml:space="preserve"> </w:t>
            </w:r>
          </w:p>
          <w:p w14:paraId="582AF422" w14:textId="77777777" w:rsidR="00FA15C3" w:rsidRPr="00204048" w:rsidRDefault="00FA15C3" w:rsidP="00FA15C3">
            <w:pPr>
              <w:numPr>
                <w:ilvl w:val="0"/>
                <w:numId w:val="126"/>
              </w:numPr>
              <w:spacing w:after="200"/>
              <w:contextualSpacing/>
            </w:pPr>
            <w:r w:rsidRPr="00204048">
              <w:rPr>
                <w:noProof/>
              </w:rPr>
              <w:t>YES</w:t>
            </w:r>
          </w:p>
          <w:p w14:paraId="02E4B464" w14:textId="77777777" w:rsidR="00FA15C3" w:rsidRPr="00204048" w:rsidRDefault="00FA15C3" w:rsidP="00FA15C3">
            <w:pPr>
              <w:numPr>
                <w:ilvl w:val="0"/>
                <w:numId w:val="126"/>
              </w:numPr>
              <w:spacing w:after="200"/>
              <w:contextualSpacing/>
            </w:pPr>
            <w:r w:rsidRPr="00204048">
              <w:rPr>
                <w:noProof/>
              </w:rPr>
              <w:t>NO</w:t>
            </w:r>
          </w:p>
          <w:p w14:paraId="1AE9135B" w14:textId="77777777" w:rsidR="00FA15C3" w:rsidRPr="00204048" w:rsidRDefault="00FA15C3" w:rsidP="00FA15C3">
            <w:pPr>
              <w:numPr>
                <w:ilvl w:val="0"/>
                <w:numId w:val="126"/>
              </w:numPr>
              <w:spacing w:after="200"/>
              <w:contextualSpacing/>
            </w:pPr>
            <w:r w:rsidRPr="00204048">
              <w:rPr>
                <w:noProof/>
              </w:rPr>
              <w:t>PARENT/GUARDIAN DOES NOT LIVE IN HOUSEHOLD</w:t>
            </w:r>
          </w:p>
          <w:p w14:paraId="7A985848" w14:textId="77777777" w:rsidR="00FA15C3" w:rsidRPr="00204048" w:rsidRDefault="00FA15C3" w:rsidP="00FA15C3">
            <w:pPr>
              <w:numPr>
                <w:ilvl w:val="0"/>
                <w:numId w:val="126"/>
              </w:numPr>
              <w:spacing w:after="200"/>
              <w:contextualSpacing/>
            </w:pPr>
            <w:r w:rsidRPr="00204048">
              <w:rPr>
                <w:noProof/>
              </w:rPr>
              <w:t xml:space="preserve">DK/REF </w:t>
            </w:r>
          </w:p>
          <w:p w14:paraId="417FCB46" w14:textId="77777777" w:rsidR="00FA15C3" w:rsidRPr="00204048" w:rsidRDefault="00FA15C3" w:rsidP="00051A20"/>
        </w:tc>
        <w:tc>
          <w:tcPr>
            <w:tcW w:w="5285" w:type="dxa"/>
          </w:tcPr>
          <w:p w14:paraId="5EA625DA" w14:textId="77777777" w:rsidR="00FA15C3" w:rsidRPr="00204048" w:rsidRDefault="00FA15C3" w:rsidP="00051A20">
            <w:r w:rsidRPr="00204048">
              <w:t>Household screener item S2a has not changed.</w:t>
            </w:r>
          </w:p>
        </w:tc>
      </w:tr>
      <w:tr w:rsidR="00FA15C3" w:rsidRPr="0009342F" w14:paraId="1C0799DF" w14:textId="77777777" w:rsidTr="00051A20">
        <w:trPr>
          <w:cantSplit/>
          <w:trHeight w:val="274"/>
        </w:trPr>
        <w:tc>
          <w:tcPr>
            <w:tcW w:w="1539" w:type="dxa"/>
          </w:tcPr>
          <w:p w14:paraId="545E034E" w14:textId="77777777" w:rsidR="00FA15C3" w:rsidRPr="00204048" w:rsidRDefault="00FA15C3" w:rsidP="00051A20"/>
        </w:tc>
        <w:tc>
          <w:tcPr>
            <w:tcW w:w="1246" w:type="dxa"/>
          </w:tcPr>
          <w:p w14:paraId="35B1BD20" w14:textId="77777777" w:rsidR="00FA15C3" w:rsidRPr="00204048" w:rsidRDefault="00FA15C3" w:rsidP="00051A20"/>
        </w:tc>
        <w:tc>
          <w:tcPr>
            <w:tcW w:w="5310" w:type="dxa"/>
          </w:tcPr>
          <w:p w14:paraId="7EB13CC7" w14:textId="77777777" w:rsidR="00FA15C3" w:rsidRPr="00204048" w:rsidRDefault="00FA15C3" w:rsidP="00051A20">
            <w:r w:rsidRPr="00204048">
              <w:rPr>
                <w:noProof/>
              </w:rPr>
              <w:t>S2.</w:t>
            </w:r>
            <w:r w:rsidRPr="00204048">
              <w:t xml:space="preserve"> </w:t>
            </w:r>
            <w:r w:rsidRPr="00204048">
              <w:rPr>
                <w:noProof/>
              </w:rPr>
              <w:t>May I speak to the parent/guardian of the youngest child in the household?</w:t>
            </w:r>
          </w:p>
          <w:p w14:paraId="70759B6C" w14:textId="77777777" w:rsidR="00FA15C3" w:rsidRPr="00204048" w:rsidRDefault="00FA15C3" w:rsidP="00FA15C3">
            <w:pPr>
              <w:pStyle w:val="ListParagraph"/>
              <w:numPr>
                <w:ilvl w:val="0"/>
                <w:numId w:val="136"/>
              </w:numPr>
              <w:tabs>
                <w:tab w:val="left" w:pos="4816"/>
              </w:tabs>
              <w:rPr>
                <w:rFonts w:asciiTheme="minorHAnsi" w:hAnsiTheme="minorHAnsi"/>
              </w:rPr>
            </w:pPr>
            <w:r w:rsidRPr="00204048">
              <w:rPr>
                <w:rFonts w:asciiTheme="minorHAnsi" w:hAnsiTheme="minorHAnsi"/>
                <w:noProof/>
              </w:rPr>
              <w:t xml:space="preserve">ALREADY SPEAKING WITH    PARENT/GUARDIAN </w:t>
            </w:r>
          </w:p>
          <w:p w14:paraId="6AD86542" w14:textId="77777777" w:rsidR="00FA15C3" w:rsidRPr="00204048" w:rsidRDefault="00FA15C3" w:rsidP="00FA15C3">
            <w:pPr>
              <w:pStyle w:val="ListParagraph"/>
              <w:numPr>
                <w:ilvl w:val="0"/>
                <w:numId w:val="136"/>
              </w:numPr>
              <w:rPr>
                <w:rFonts w:asciiTheme="minorHAnsi" w:hAnsiTheme="minorHAnsi"/>
              </w:rPr>
            </w:pPr>
            <w:r w:rsidRPr="00204048">
              <w:rPr>
                <w:rFonts w:asciiTheme="minorHAnsi" w:hAnsiTheme="minorHAnsi"/>
                <w:noProof/>
              </w:rPr>
              <w:t xml:space="preserve">PARENT/GUARDIAN AVAILABLE </w:t>
            </w:r>
          </w:p>
          <w:p w14:paraId="0AB18BE4" w14:textId="77777777" w:rsidR="00FA15C3" w:rsidRPr="00204048" w:rsidRDefault="00FA15C3" w:rsidP="00FA15C3">
            <w:pPr>
              <w:pStyle w:val="ListParagraph"/>
              <w:numPr>
                <w:ilvl w:val="0"/>
                <w:numId w:val="136"/>
              </w:numPr>
              <w:rPr>
                <w:rFonts w:asciiTheme="minorHAnsi" w:hAnsiTheme="minorHAnsi"/>
              </w:rPr>
            </w:pPr>
            <w:r w:rsidRPr="00204048">
              <w:rPr>
                <w:rFonts w:asciiTheme="minorHAnsi" w:hAnsiTheme="minorHAnsi"/>
                <w:noProof/>
              </w:rPr>
              <w:t>PARENT/GUARDIAN LIVES IN HOUSEHOLD, NOT AVAILABLE AT THIS TIME</w:t>
            </w:r>
          </w:p>
          <w:p w14:paraId="5850677E" w14:textId="77777777" w:rsidR="00FA15C3" w:rsidRPr="00204048" w:rsidRDefault="00FA15C3" w:rsidP="00FA15C3">
            <w:pPr>
              <w:pStyle w:val="ListParagraph"/>
              <w:numPr>
                <w:ilvl w:val="0"/>
                <w:numId w:val="136"/>
              </w:numPr>
              <w:rPr>
                <w:rFonts w:asciiTheme="minorHAnsi" w:hAnsiTheme="minorHAnsi"/>
              </w:rPr>
            </w:pPr>
            <w:r w:rsidRPr="00204048">
              <w:rPr>
                <w:rFonts w:asciiTheme="minorHAnsi" w:hAnsiTheme="minorHAnsi"/>
                <w:noProof/>
              </w:rPr>
              <w:t xml:space="preserve">PARENT/GUARDIAN NOT AVAILABLE DURING SURVEY PERIOD </w:t>
            </w:r>
          </w:p>
          <w:p w14:paraId="1F9F396C" w14:textId="77777777" w:rsidR="00FA15C3" w:rsidRPr="00204048" w:rsidRDefault="00FA15C3" w:rsidP="00FA15C3">
            <w:pPr>
              <w:pStyle w:val="ListParagraph"/>
              <w:numPr>
                <w:ilvl w:val="0"/>
                <w:numId w:val="136"/>
              </w:numPr>
              <w:rPr>
                <w:rFonts w:asciiTheme="minorHAnsi" w:hAnsiTheme="minorHAnsi"/>
              </w:rPr>
            </w:pPr>
            <w:r w:rsidRPr="00204048">
              <w:rPr>
                <w:rFonts w:asciiTheme="minorHAnsi" w:hAnsiTheme="minorHAnsi"/>
                <w:noProof/>
              </w:rPr>
              <w:t xml:space="preserve">PARENT/GUARDIAN DOES NOT LIVE IN HOUSEHOLD </w:t>
            </w:r>
          </w:p>
          <w:p w14:paraId="3A6AA63F" w14:textId="77777777" w:rsidR="00FA15C3" w:rsidRPr="00204048" w:rsidRDefault="00FA15C3" w:rsidP="00FA15C3">
            <w:pPr>
              <w:pStyle w:val="ListParagraph"/>
              <w:numPr>
                <w:ilvl w:val="0"/>
                <w:numId w:val="136"/>
              </w:numPr>
              <w:rPr>
                <w:rFonts w:asciiTheme="minorHAnsi" w:hAnsiTheme="minorHAnsi"/>
              </w:rPr>
            </w:pPr>
            <w:r w:rsidRPr="00204048">
              <w:rPr>
                <w:rFonts w:asciiTheme="minorHAnsi" w:hAnsiTheme="minorHAnsi"/>
                <w:noProof/>
              </w:rPr>
              <w:t>DON’T KNOW</w:t>
            </w:r>
          </w:p>
          <w:p w14:paraId="287899B4" w14:textId="77777777" w:rsidR="00FA15C3" w:rsidRPr="00204048" w:rsidRDefault="00FA15C3" w:rsidP="00FA15C3">
            <w:pPr>
              <w:pStyle w:val="ListParagraph"/>
              <w:numPr>
                <w:ilvl w:val="0"/>
                <w:numId w:val="136"/>
              </w:numPr>
              <w:rPr>
                <w:rFonts w:asciiTheme="minorHAnsi" w:hAnsiTheme="minorHAnsi"/>
              </w:rPr>
            </w:pPr>
            <w:r w:rsidRPr="00204048">
              <w:rPr>
                <w:rFonts w:asciiTheme="minorHAnsi" w:hAnsiTheme="minorHAnsi"/>
                <w:noProof/>
              </w:rPr>
              <w:t xml:space="preserve">REFUSED </w:t>
            </w:r>
          </w:p>
          <w:p w14:paraId="35AD4790" w14:textId="77777777" w:rsidR="00FA15C3" w:rsidRPr="00204048" w:rsidRDefault="00FA15C3" w:rsidP="00051A20"/>
        </w:tc>
        <w:tc>
          <w:tcPr>
            <w:tcW w:w="5285" w:type="dxa"/>
          </w:tcPr>
          <w:p w14:paraId="539F297E" w14:textId="77777777" w:rsidR="00FA15C3" w:rsidRPr="00204048" w:rsidRDefault="00FA15C3" w:rsidP="00051A20">
            <w:r w:rsidRPr="00204048">
              <w:t>Household screener item S2 has not changed.</w:t>
            </w:r>
          </w:p>
        </w:tc>
      </w:tr>
      <w:tr w:rsidR="00FA15C3" w:rsidRPr="0009342F" w14:paraId="220EEE12" w14:textId="77777777" w:rsidTr="00051A20">
        <w:trPr>
          <w:cantSplit/>
          <w:trHeight w:val="274"/>
        </w:trPr>
        <w:tc>
          <w:tcPr>
            <w:tcW w:w="1539" w:type="dxa"/>
          </w:tcPr>
          <w:p w14:paraId="6AA6C458" w14:textId="77777777" w:rsidR="00FA15C3" w:rsidRPr="00204048" w:rsidRDefault="00FA15C3" w:rsidP="00051A20"/>
        </w:tc>
        <w:tc>
          <w:tcPr>
            <w:tcW w:w="1246" w:type="dxa"/>
          </w:tcPr>
          <w:p w14:paraId="1AC756FC" w14:textId="77777777" w:rsidR="00FA15C3" w:rsidRPr="00204048" w:rsidRDefault="00FA15C3" w:rsidP="00051A20"/>
        </w:tc>
        <w:tc>
          <w:tcPr>
            <w:tcW w:w="5310" w:type="dxa"/>
          </w:tcPr>
          <w:p w14:paraId="6C60D46A" w14:textId="77777777" w:rsidR="00FA15C3" w:rsidRPr="00204048" w:rsidRDefault="00FA15C3" w:rsidP="00051A20">
            <w:r w:rsidRPr="00204048">
              <w:rPr>
                <w:noProof/>
              </w:rPr>
              <w:t>S3.</w:t>
            </w:r>
            <w:r w:rsidRPr="00204048">
              <w:t xml:space="preserve"> </w:t>
            </w:r>
            <w:r w:rsidRPr="00204048">
              <w:rPr>
                <w:noProof/>
              </w:rPr>
              <w:t>Is there anyone available at this time who is 18 years or older and knows how the youngest child spends his or her day?</w:t>
            </w:r>
          </w:p>
          <w:p w14:paraId="59C1E2AA" w14:textId="77777777" w:rsidR="00FA15C3" w:rsidRPr="00204048" w:rsidRDefault="00FA15C3" w:rsidP="00FA15C3">
            <w:pPr>
              <w:pStyle w:val="ListParagraph"/>
              <w:numPr>
                <w:ilvl w:val="0"/>
                <w:numId w:val="137"/>
              </w:numPr>
              <w:rPr>
                <w:rFonts w:asciiTheme="minorHAnsi" w:hAnsiTheme="minorHAnsi"/>
              </w:rPr>
            </w:pPr>
            <w:r w:rsidRPr="00204048">
              <w:rPr>
                <w:rFonts w:asciiTheme="minorHAnsi" w:hAnsiTheme="minorHAnsi"/>
                <w:noProof/>
              </w:rPr>
              <w:t xml:space="preserve">YES </w:t>
            </w:r>
          </w:p>
          <w:p w14:paraId="7E216CD8" w14:textId="77777777" w:rsidR="00FA15C3" w:rsidRPr="00204048" w:rsidRDefault="00FA15C3" w:rsidP="00FA15C3">
            <w:pPr>
              <w:pStyle w:val="ListParagraph"/>
              <w:numPr>
                <w:ilvl w:val="0"/>
                <w:numId w:val="137"/>
              </w:numPr>
              <w:rPr>
                <w:rFonts w:asciiTheme="minorHAnsi" w:hAnsiTheme="minorHAnsi"/>
              </w:rPr>
            </w:pPr>
            <w:r w:rsidRPr="00204048">
              <w:rPr>
                <w:rFonts w:asciiTheme="minorHAnsi" w:hAnsiTheme="minorHAnsi"/>
                <w:noProof/>
              </w:rPr>
              <w:t xml:space="preserve">NO, NOT AVAILABLE </w:t>
            </w:r>
          </w:p>
          <w:p w14:paraId="6359998C" w14:textId="77777777" w:rsidR="00FA15C3" w:rsidRPr="00204048" w:rsidRDefault="00FA15C3" w:rsidP="00FA15C3">
            <w:pPr>
              <w:pStyle w:val="ListParagraph"/>
              <w:numPr>
                <w:ilvl w:val="0"/>
                <w:numId w:val="137"/>
              </w:numPr>
              <w:rPr>
                <w:rFonts w:asciiTheme="minorHAnsi" w:hAnsiTheme="minorHAnsi"/>
              </w:rPr>
            </w:pPr>
            <w:r w:rsidRPr="00204048">
              <w:rPr>
                <w:rFonts w:asciiTheme="minorHAnsi" w:hAnsiTheme="minorHAnsi"/>
                <w:noProof/>
              </w:rPr>
              <w:t xml:space="preserve">DON’T KNOW/REF </w:t>
            </w:r>
          </w:p>
          <w:p w14:paraId="7F646C18" w14:textId="77777777" w:rsidR="00FA15C3" w:rsidRPr="00204048" w:rsidRDefault="00FA15C3" w:rsidP="00051A20"/>
        </w:tc>
        <w:tc>
          <w:tcPr>
            <w:tcW w:w="5285" w:type="dxa"/>
          </w:tcPr>
          <w:p w14:paraId="4A93C58F" w14:textId="77777777" w:rsidR="00FA15C3" w:rsidRPr="00204048" w:rsidRDefault="00FA15C3" w:rsidP="00051A20">
            <w:r w:rsidRPr="00204048">
              <w:t>Household screener item S3 has not changed.</w:t>
            </w:r>
          </w:p>
        </w:tc>
      </w:tr>
      <w:tr w:rsidR="00FA15C3" w:rsidRPr="0009342F" w14:paraId="4A1AF653" w14:textId="77777777" w:rsidTr="00051A20">
        <w:trPr>
          <w:cantSplit/>
          <w:trHeight w:val="274"/>
        </w:trPr>
        <w:tc>
          <w:tcPr>
            <w:tcW w:w="1539" w:type="dxa"/>
          </w:tcPr>
          <w:p w14:paraId="31CFEA54" w14:textId="77777777" w:rsidR="00FA15C3" w:rsidRPr="00204048" w:rsidRDefault="00FA15C3" w:rsidP="00051A20"/>
        </w:tc>
        <w:tc>
          <w:tcPr>
            <w:tcW w:w="1246" w:type="dxa"/>
          </w:tcPr>
          <w:p w14:paraId="105D5E6D" w14:textId="77777777" w:rsidR="00FA15C3" w:rsidRPr="00204048" w:rsidRDefault="00FA15C3" w:rsidP="00051A20"/>
        </w:tc>
        <w:tc>
          <w:tcPr>
            <w:tcW w:w="5310" w:type="dxa"/>
          </w:tcPr>
          <w:p w14:paraId="68FC4121" w14:textId="77777777" w:rsidR="00FA15C3" w:rsidRPr="00204048" w:rsidRDefault="00FA15C3" w:rsidP="00051A20">
            <w:r w:rsidRPr="00204048">
              <w:rPr>
                <w:noProof/>
              </w:rPr>
              <w:t>S4.</w:t>
            </w:r>
            <w:r w:rsidRPr="00204048">
              <w:t xml:space="preserve"> </w:t>
            </w:r>
            <w:r w:rsidRPr="00204048">
              <w:rPr>
                <w:noProof/>
              </w:rPr>
              <w:t>May I speak with him/her please?</w:t>
            </w:r>
          </w:p>
          <w:p w14:paraId="305B7E68" w14:textId="77777777" w:rsidR="00FA15C3" w:rsidRPr="00204048" w:rsidRDefault="00FA15C3" w:rsidP="00FA15C3">
            <w:pPr>
              <w:pStyle w:val="ListParagraph"/>
              <w:numPr>
                <w:ilvl w:val="0"/>
                <w:numId w:val="138"/>
              </w:numPr>
              <w:rPr>
                <w:rFonts w:asciiTheme="minorHAnsi" w:hAnsiTheme="minorHAnsi"/>
              </w:rPr>
            </w:pPr>
            <w:r w:rsidRPr="00204048">
              <w:rPr>
                <w:rFonts w:asciiTheme="minorHAnsi" w:hAnsiTheme="minorHAnsi"/>
                <w:noProof/>
              </w:rPr>
              <w:t>YES</w:t>
            </w:r>
          </w:p>
          <w:p w14:paraId="410D3971" w14:textId="77777777" w:rsidR="00FA15C3" w:rsidRPr="00204048" w:rsidRDefault="00FA15C3" w:rsidP="00FA15C3">
            <w:pPr>
              <w:pStyle w:val="ListParagraph"/>
              <w:numPr>
                <w:ilvl w:val="0"/>
                <w:numId w:val="138"/>
              </w:numPr>
              <w:rPr>
                <w:rFonts w:asciiTheme="minorHAnsi" w:hAnsiTheme="minorHAnsi"/>
              </w:rPr>
            </w:pPr>
            <w:r w:rsidRPr="00204048">
              <w:rPr>
                <w:rFonts w:asciiTheme="minorHAnsi" w:hAnsiTheme="minorHAnsi"/>
                <w:noProof/>
              </w:rPr>
              <w:t xml:space="preserve">NO </w:t>
            </w:r>
          </w:p>
          <w:p w14:paraId="33617FD7" w14:textId="77777777" w:rsidR="00FA15C3" w:rsidRPr="00204048" w:rsidRDefault="00FA15C3" w:rsidP="00FA15C3">
            <w:pPr>
              <w:pStyle w:val="ListParagraph"/>
              <w:numPr>
                <w:ilvl w:val="0"/>
                <w:numId w:val="138"/>
              </w:numPr>
              <w:rPr>
                <w:rFonts w:asciiTheme="minorHAnsi" w:hAnsiTheme="minorHAnsi"/>
              </w:rPr>
            </w:pPr>
            <w:r w:rsidRPr="00204048">
              <w:rPr>
                <w:rFonts w:asciiTheme="minorHAnsi" w:hAnsiTheme="minorHAnsi"/>
                <w:noProof/>
              </w:rPr>
              <w:t>DON’T KNOW/REF</w:t>
            </w:r>
          </w:p>
          <w:p w14:paraId="3E722223" w14:textId="77777777" w:rsidR="00FA15C3" w:rsidRPr="00204048" w:rsidRDefault="00FA15C3" w:rsidP="00051A20"/>
        </w:tc>
        <w:tc>
          <w:tcPr>
            <w:tcW w:w="5285" w:type="dxa"/>
          </w:tcPr>
          <w:p w14:paraId="3B947A0C" w14:textId="77777777" w:rsidR="00FA15C3" w:rsidRPr="00204048" w:rsidRDefault="00FA15C3" w:rsidP="00051A20">
            <w:r w:rsidRPr="00204048">
              <w:t>Household screener item S4 has not changed.</w:t>
            </w:r>
          </w:p>
        </w:tc>
      </w:tr>
      <w:tr w:rsidR="00FA15C3" w:rsidRPr="0009342F" w14:paraId="18E3846F" w14:textId="77777777" w:rsidTr="00051A20">
        <w:trPr>
          <w:cantSplit/>
          <w:trHeight w:val="274"/>
        </w:trPr>
        <w:tc>
          <w:tcPr>
            <w:tcW w:w="1539" w:type="dxa"/>
          </w:tcPr>
          <w:p w14:paraId="0768B170" w14:textId="77777777" w:rsidR="00FA15C3" w:rsidRPr="00204048" w:rsidRDefault="00FA15C3" w:rsidP="00051A20"/>
        </w:tc>
        <w:tc>
          <w:tcPr>
            <w:tcW w:w="1246" w:type="dxa"/>
          </w:tcPr>
          <w:p w14:paraId="566BBCA6" w14:textId="77777777" w:rsidR="00FA15C3" w:rsidRPr="00204048" w:rsidRDefault="00FA15C3" w:rsidP="00051A20"/>
        </w:tc>
        <w:tc>
          <w:tcPr>
            <w:tcW w:w="5310" w:type="dxa"/>
          </w:tcPr>
          <w:p w14:paraId="7E311786" w14:textId="77777777" w:rsidR="00FA15C3" w:rsidRPr="00204048" w:rsidRDefault="00FA15C3" w:rsidP="00051A20">
            <w:pPr>
              <w:pStyle w:val="Style"/>
              <w:rPr>
                <w:rFonts w:asciiTheme="minorHAnsi" w:hAnsiTheme="minorHAnsi"/>
                <w:sz w:val="22"/>
                <w:szCs w:val="22"/>
              </w:rPr>
            </w:pPr>
            <w:r w:rsidRPr="00204048">
              <w:rPr>
                <w:rFonts w:asciiTheme="minorHAnsi" w:hAnsiTheme="minorHAnsi"/>
                <w:noProof/>
                <w:sz w:val="22"/>
                <w:szCs w:val="22"/>
              </w:rPr>
              <w:t>S5.</w:t>
            </w:r>
            <w:r w:rsidRPr="00204048">
              <w:rPr>
                <w:rFonts w:asciiTheme="minorHAnsi" w:hAnsiTheme="minorHAnsi"/>
                <w:sz w:val="22"/>
                <w:szCs w:val="22"/>
              </w:rPr>
              <w:t xml:space="preserve"> </w:t>
            </w:r>
            <w:r w:rsidRPr="00204048">
              <w:rPr>
                <w:rFonts w:asciiTheme="minorHAnsi" w:hAnsiTheme="minorHAnsi"/>
                <w:noProof/>
                <w:sz w:val="22"/>
                <w:szCs w:val="22"/>
              </w:rPr>
              <w:t>May I speak to [SELECTED FFNN PROVIDER]?</w:t>
            </w:r>
          </w:p>
          <w:p w14:paraId="3C606D1C" w14:textId="77777777" w:rsidR="00FA15C3" w:rsidRPr="00204048" w:rsidRDefault="00FA15C3" w:rsidP="00FA15C3">
            <w:pPr>
              <w:pStyle w:val="Style"/>
              <w:numPr>
                <w:ilvl w:val="0"/>
                <w:numId w:val="127"/>
              </w:numPr>
              <w:rPr>
                <w:rFonts w:asciiTheme="minorHAnsi" w:hAnsiTheme="minorHAnsi"/>
                <w:sz w:val="22"/>
                <w:szCs w:val="22"/>
              </w:rPr>
            </w:pPr>
            <w:r w:rsidRPr="00204048">
              <w:rPr>
                <w:rFonts w:asciiTheme="minorHAnsi" w:hAnsiTheme="minorHAnsi"/>
                <w:noProof/>
                <w:sz w:val="22"/>
                <w:szCs w:val="22"/>
              </w:rPr>
              <w:t>YES, ARE AVAILABLE</w:t>
            </w:r>
          </w:p>
          <w:p w14:paraId="5A46A7B5" w14:textId="77777777" w:rsidR="00FA15C3" w:rsidRPr="00204048" w:rsidRDefault="00FA15C3" w:rsidP="00FA15C3">
            <w:pPr>
              <w:pStyle w:val="Style"/>
              <w:numPr>
                <w:ilvl w:val="0"/>
                <w:numId w:val="127"/>
              </w:numPr>
              <w:rPr>
                <w:rFonts w:asciiTheme="minorHAnsi" w:hAnsiTheme="minorHAnsi"/>
                <w:sz w:val="22"/>
                <w:szCs w:val="22"/>
              </w:rPr>
            </w:pPr>
            <w:r w:rsidRPr="00204048">
              <w:rPr>
                <w:rFonts w:asciiTheme="minorHAnsi" w:hAnsiTheme="minorHAnsi"/>
                <w:noProof/>
                <w:sz w:val="22"/>
                <w:szCs w:val="22"/>
              </w:rPr>
              <w:t>NO, ARE NOT AVAILABLE AT THIS TIME</w:t>
            </w:r>
            <w:r w:rsidRPr="00204048">
              <w:rPr>
                <w:rFonts w:asciiTheme="minorHAnsi" w:hAnsiTheme="minorHAnsi"/>
                <w:sz w:val="22"/>
                <w:szCs w:val="22"/>
              </w:rPr>
              <w:t xml:space="preserve"> </w:t>
            </w:r>
          </w:p>
          <w:p w14:paraId="639CB11B" w14:textId="77777777" w:rsidR="00FA15C3" w:rsidRPr="00204048" w:rsidRDefault="00FA15C3" w:rsidP="00FA15C3">
            <w:pPr>
              <w:pStyle w:val="Style"/>
              <w:numPr>
                <w:ilvl w:val="0"/>
                <w:numId w:val="127"/>
              </w:numPr>
              <w:rPr>
                <w:rFonts w:asciiTheme="minorHAnsi" w:hAnsiTheme="minorHAnsi"/>
                <w:sz w:val="22"/>
                <w:szCs w:val="22"/>
              </w:rPr>
            </w:pPr>
            <w:r w:rsidRPr="00204048">
              <w:rPr>
                <w:rFonts w:asciiTheme="minorHAnsi" w:hAnsiTheme="minorHAnsi"/>
                <w:sz w:val="22"/>
                <w:szCs w:val="22"/>
              </w:rPr>
              <w:t xml:space="preserve"> </w:t>
            </w:r>
            <w:r w:rsidRPr="00204048">
              <w:rPr>
                <w:rFonts w:asciiTheme="minorHAnsi" w:hAnsiTheme="minorHAnsi"/>
                <w:noProof/>
                <w:sz w:val="22"/>
                <w:szCs w:val="22"/>
              </w:rPr>
              <w:t>NO, ARE NOT AVAILABLE DURING SURVEY PERIOD</w:t>
            </w:r>
            <w:r w:rsidRPr="00204048">
              <w:rPr>
                <w:rFonts w:asciiTheme="minorHAnsi" w:hAnsiTheme="minorHAnsi"/>
                <w:sz w:val="22"/>
                <w:szCs w:val="22"/>
              </w:rPr>
              <w:t xml:space="preserve"> </w:t>
            </w:r>
          </w:p>
          <w:p w14:paraId="0D43374C" w14:textId="77777777" w:rsidR="00FA15C3" w:rsidRPr="00204048" w:rsidRDefault="00FA15C3" w:rsidP="00051A20"/>
        </w:tc>
        <w:tc>
          <w:tcPr>
            <w:tcW w:w="5285" w:type="dxa"/>
          </w:tcPr>
          <w:p w14:paraId="66AD13F5" w14:textId="77777777" w:rsidR="00FA15C3" w:rsidRPr="00204048" w:rsidRDefault="00FA15C3" w:rsidP="00051A20">
            <w:r w:rsidRPr="00204048">
              <w:t>Household screener item S5 has not changed.</w:t>
            </w:r>
          </w:p>
        </w:tc>
      </w:tr>
      <w:tr w:rsidR="00FA15C3" w:rsidRPr="0009342F" w14:paraId="07F2DE1B" w14:textId="77777777" w:rsidTr="00051A20">
        <w:trPr>
          <w:cantSplit/>
          <w:trHeight w:val="274"/>
        </w:trPr>
        <w:tc>
          <w:tcPr>
            <w:tcW w:w="1539" w:type="dxa"/>
          </w:tcPr>
          <w:p w14:paraId="6B5C5569" w14:textId="77777777" w:rsidR="00FA15C3" w:rsidRPr="00204048" w:rsidRDefault="00FA15C3" w:rsidP="00051A20">
            <w:r w:rsidRPr="00204048">
              <w:t>Mail Household Screener</w:t>
            </w:r>
          </w:p>
        </w:tc>
        <w:tc>
          <w:tcPr>
            <w:tcW w:w="1246" w:type="dxa"/>
          </w:tcPr>
          <w:p w14:paraId="50459B19" w14:textId="77777777" w:rsidR="00FA15C3" w:rsidRPr="00204048" w:rsidRDefault="00FA15C3" w:rsidP="00051A20"/>
        </w:tc>
        <w:tc>
          <w:tcPr>
            <w:tcW w:w="5310" w:type="dxa"/>
          </w:tcPr>
          <w:p w14:paraId="195BF4F6" w14:textId="77777777" w:rsidR="00FA15C3" w:rsidRPr="00204048" w:rsidRDefault="00FA15C3" w:rsidP="00051A20">
            <w:pPr>
              <w:pStyle w:val="Default"/>
              <w:spacing w:line="200" w:lineRule="atLeast"/>
              <w:rPr>
                <w:rFonts w:asciiTheme="minorHAnsi" w:hAnsiTheme="minorHAnsi"/>
                <w:bCs/>
                <w:noProof/>
                <w:sz w:val="22"/>
                <w:szCs w:val="22"/>
              </w:rPr>
            </w:pPr>
            <w:r w:rsidRPr="00204048">
              <w:rPr>
                <w:rFonts w:asciiTheme="minorHAnsi" w:hAnsiTheme="minorHAnsi"/>
                <w:bCs/>
                <w:noProof/>
                <w:sz w:val="22"/>
                <w:szCs w:val="22"/>
              </w:rPr>
              <w:t>Q1.</w:t>
            </w:r>
          </w:p>
          <w:p w14:paraId="77D143E7" w14:textId="77777777" w:rsidR="00FA15C3" w:rsidRPr="00204048" w:rsidRDefault="00FA15C3" w:rsidP="00051A20">
            <w:pPr>
              <w:pStyle w:val="Default"/>
              <w:spacing w:line="200" w:lineRule="atLeast"/>
              <w:rPr>
                <w:rFonts w:asciiTheme="minorHAnsi" w:hAnsiTheme="minorHAnsi"/>
                <w:noProof/>
                <w:sz w:val="22"/>
                <w:szCs w:val="22"/>
              </w:rPr>
            </w:pPr>
            <w:r w:rsidRPr="00204048">
              <w:rPr>
                <w:rFonts w:asciiTheme="minorHAnsi" w:hAnsiTheme="minorHAnsi"/>
                <w:bCs/>
                <w:noProof/>
                <w:sz w:val="22"/>
                <w:szCs w:val="22"/>
              </w:rPr>
              <w:t xml:space="preserve">First, how many adults (18 years and older) live in this household? </w:t>
            </w:r>
          </w:p>
          <w:p w14:paraId="3226DA26" w14:textId="77777777" w:rsidR="00FA15C3" w:rsidRPr="00204048" w:rsidRDefault="00FA15C3" w:rsidP="00051A20">
            <w:pPr>
              <w:pStyle w:val="Default"/>
              <w:spacing w:before="80" w:after="80" w:line="200" w:lineRule="atLeast"/>
              <w:ind w:left="420" w:hanging="420"/>
              <w:rPr>
                <w:rFonts w:asciiTheme="minorHAnsi" w:hAnsiTheme="minorHAnsi"/>
                <w:i/>
                <w:iCs/>
                <w:noProof/>
                <w:sz w:val="22"/>
                <w:szCs w:val="22"/>
                <w:lang w:val="es-MX"/>
              </w:rPr>
            </w:pPr>
            <w:r w:rsidRPr="00204048">
              <w:rPr>
                <w:rFonts w:asciiTheme="minorHAnsi" w:hAnsiTheme="minorHAnsi"/>
                <w:i/>
                <w:iCs/>
                <w:noProof/>
                <w:sz w:val="22"/>
                <w:szCs w:val="22"/>
                <w:lang w:val="es-MX"/>
              </w:rPr>
              <w:t>__________________NUMBER OF ADULTS</w:t>
            </w:r>
          </w:p>
          <w:p w14:paraId="178BA692" w14:textId="77777777" w:rsidR="00FA15C3" w:rsidRPr="00204048" w:rsidRDefault="00FA15C3" w:rsidP="00051A20"/>
        </w:tc>
        <w:tc>
          <w:tcPr>
            <w:tcW w:w="5285" w:type="dxa"/>
          </w:tcPr>
          <w:p w14:paraId="6381DC72" w14:textId="77777777" w:rsidR="00FA15C3" w:rsidRPr="00204048" w:rsidRDefault="00FA15C3" w:rsidP="00051A20">
            <w:r w:rsidRPr="00204048">
              <w:t>Mail household screener item Q1 has not changed.</w:t>
            </w:r>
          </w:p>
        </w:tc>
      </w:tr>
      <w:tr w:rsidR="00FA15C3" w:rsidRPr="0009342F" w14:paraId="7EBB56B6" w14:textId="77777777" w:rsidTr="00051A20">
        <w:trPr>
          <w:cantSplit/>
          <w:trHeight w:val="274"/>
        </w:trPr>
        <w:tc>
          <w:tcPr>
            <w:tcW w:w="1539" w:type="dxa"/>
          </w:tcPr>
          <w:p w14:paraId="0B3F5960" w14:textId="77777777" w:rsidR="00FA15C3" w:rsidRPr="00204048" w:rsidRDefault="00FA15C3" w:rsidP="00051A20"/>
        </w:tc>
        <w:tc>
          <w:tcPr>
            <w:tcW w:w="1246" w:type="dxa"/>
          </w:tcPr>
          <w:p w14:paraId="185467C2" w14:textId="77777777" w:rsidR="00FA15C3" w:rsidRPr="00204048" w:rsidRDefault="00FA15C3" w:rsidP="00051A20"/>
        </w:tc>
        <w:tc>
          <w:tcPr>
            <w:tcW w:w="5310" w:type="dxa"/>
          </w:tcPr>
          <w:p w14:paraId="791D3392" w14:textId="77777777" w:rsidR="00FA15C3" w:rsidRPr="00204048" w:rsidRDefault="00FA15C3" w:rsidP="00051A20">
            <w:pPr>
              <w:pStyle w:val="Pa1"/>
              <w:spacing w:line="200" w:lineRule="atLeast"/>
              <w:rPr>
                <w:rFonts w:asciiTheme="minorHAnsi" w:hAnsiTheme="minorHAnsi"/>
                <w:bCs/>
                <w:noProof/>
                <w:sz w:val="22"/>
                <w:szCs w:val="22"/>
              </w:rPr>
            </w:pPr>
            <w:r w:rsidRPr="00204048">
              <w:rPr>
                <w:rFonts w:asciiTheme="minorHAnsi" w:hAnsiTheme="minorHAnsi"/>
                <w:bCs/>
                <w:noProof/>
                <w:sz w:val="22"/>
                <w:szCs w:val="22"/>
              </w:rPr>
              <w:t xml:space="preserve">Q2. </w:t>
            </w:r>
          </w:p>
          <w:p w14:paraId="70506DC9" w14:textId="77777777" w:rsidR="00FA15C3" w:rsidRPr="00204048" w:rsidRDefault="00FA15C3" w:rsidP="00051A20">
            <w:pPr>
              <w:pStyle w:val="Pa1"/>
              <w:spacing w:line="200" w:lineRule="atLeast"/>
              <w:rPr>
                <w:rFonts w:asciiTheme="minorHAnsi" w:hAnsiTheme="minorHAnsi"/>
                <w:noProof/>
                <w:sz w:val="22"/>
                <w:szCs w:val="22"/>
              </w:rPr>
            </w:pPr>
            <w:r w:rsidRPr="00204048">
              <w:rPr>
                <w:rFonts w:asciiTheme="minorHAnsi" w:hAnsiTheme="minorHAnsi"/>
                <w:bCs/>
                <w:noProof/>
                <w:sz w:val="22"/>
                <w:szCs w:val="22"/>
              </w:rPr>
              <w:t xml:space="preserve">How many children under the age of 6, including babies, live in this household? </w:t>
            </w:r>
          </w:p>
          <w:p w14:paraId="58909AB3" w14:textId="77777777" w:rsidR="00FA15C3" w:rsidRPr="00204048" w:rsidRDefault="00FA15C3" w:rsidP="00051A20">
            <w:pPr>
              <w:pStyle w:val="Pa1"/>
              <w:spacing w:before="80" w:after="80" w:line="200" w:lineRule="atLeast"/>
              <w:ind w:left="420" w:hanging="420"/>
              <w:rPr>
                <w:rFonts w:asciiTheme="minorHAnsi" w:hAnsiTheme="minorHAnsi"/>
                <w:i/>
                <w:iCs/>
                <w:noProof/>
                <w:sz w:val="22"/>
                <w:szCs w:val="22"/>
                <w:lang w:val="es-MX"/>
              </w:rPr>
            </w:pPr>
            <w:r w:rsidRPr="00204048">
              <w:rPr>
                <w:rFonts w:asciiTheme="minorHAnsi" w:hAnsiTheme="minorHAnsi"/>
                <w:i/>
                <w:iCs/>
                <w:noProof/>
                <w:sz w:val="22"/>
                <w:szCs w:val="22"/>
                <w:lang w:val="es-MX"/>
              </w:rPr>
              <w:t>_________________NUMBER OF CHILDREN</w:t>
            </w:r>
          </w:p>
          <w:p w14:paraId="3E8BA769" w14:textId="77777777" w:rsidR="00FA15C3" w:rsidRPr="00204048" w:rsidRDefault="00FA15C3" w:rsidP="00051A20"/>
        </w:tc>
        <w:tc>
          <w:tcPr>
            <w:tcW w:w="5285" w:type="dxa"/>
          </w:tcPr>
          <w:p w14:paraId="0EA22D95" w14:textId="77777777" w:rsidR="00FA15C3" w:rsidRPr="00204048" w:rsidRDefault="00FA15C3" w:rsidP="00051A20">
            <w:r w:rsidRPr="00204048">
              <w:t>Mail household screener item Q2 has not changed.</w:t>
            </w:r>
          </w:p>
        </w:tc>
      </w:tr>
      <w:tr w:rsidR="00FA15C3" w:rsidRPr="0009342F" w14:paraId="4B954B0C" w14:textId="77777777" w:rsidTr="00051A20">
        <w:trPr>
          <w:cantSplit/>
          <w:trHeight w:val="274"/>
        </w:trPr>
        <w:tc>
          <w:tcPr>
            <w:tcW w:w="1539" w:type="dxa"/>
          </w:tcPr>
          <w:p w14:paraId="73FA7D0C" w14:textId="77777777" w:rsidR="00FA15C3" w:rsidRPr="00204048" w:rsidRDefault="00FA15C3" w:rsidP="00051A20"/>
        </w:tc>
        <w:tc>
          <w:tcPr>
            <w:tcW w:w="1246" w:type="dxa"/>
          </w:tcPr>
          <w:p w14:paraId="6B9C3C27" w14:textId="77777777" w:rsidR="00FA15C3" w:rsidRPr="00204048" w:rsidRDefault="00FA15C3" w:rsidP="00051A20"/>
        </w:tc>
        <w:tc>
          <w:tcPr>
            <w:tcW w:w="5310" w:type="dxa"/>
          </w:tcPr>
          <w:p w14:paraId="63BC9BAD" w14:textId="77777777" w:rsidR="00FA15C3" w:rsidRPr="00204048" w:rsidRDefault="00FA15C3" w:rsidP="00051A20">
            <w:pPr>
              <w:pStyle w:val="Pa1"/>
              <w:spacing w:line="200" w:lineRule="atLeast"/>
              <w:rPr>
                <w:rFonts w:asciiTheme="minorHAnsi" w:hAnsiTheme="minorHAnsi"/>
                <w:bCs/>
                <w:noProof/>
                <w:sz w:val="22"/>
                <w:szCs w:val="22"/>
              </w:rPr>
            </w:pPr>
            <w:r w:rsidRPr="00204048">
              <w:rPr>
                <w:rFonts w:asciiTheme="minorHAnsi" w:hAnsiTheme="minorHAnsi"/>
                <w:bCs/>
                <w:noProof/>
                <w:sz w:val="22"/>
                <w:szCs w:val="22"/>
              </w:rPr>
              <w:t xml:space="preserve">Q3. </w:t>
            </w:r>
          </w:p>
          <w:p w14:paraId="55AD3142" w14:textId="77777777" w:rsidR="00FA15C3" w:rsidRPr="00204048" w:rsidRDefault="00FA15C3" w:rsidP="00051A20">
            <w:pPr>
              <w:pStyle w:val="Pa1"/>
              <w:spacing w:line="200" w:lineRule="atLeast"/>
              <w:rPr>
                <w:rFonts w:asciiTheme="minorHAnsi" w:hAnsiTheme="minorHAnsi"/>
                <w:noProof/>
                <w:sz w:val="22"/>
                <w:szCs w:val="22"/>
              </w:rPr>
            </w:pPr>
            <w:r w:rsidRPr="00204048">
              <w:rPr>
                <w:rFonts w:asciiTheme="minorHAnsi" w:hAnsiTheme="minorHAnsi"/>
                <w:bCs/>
                <w:noProof/>
                <w:sz w:val="22"/>
                <w:szCs w:val="22"/>
              </w:rPr>
              <w:t xml:space="preserve">How many children between 6 and 13 years old live in this household? </w:t>
            </w:r>
          </w:p>
          <w:p w14:paraId="7047A304" w14:textId="77777777" w:rsidR="00FA15C3" w:rsidRPr="00204048" w:rsidRDefault="00FA15C3" w:rsidP="00051A20">
            <w:pPr>
              <w:pStyle w:val="Pa1"/>
              <w:spacing w:before="80" w:after="80" w:line="200" w:lineRule="atLeast"/>
              <w:ind w:left="420" w:hanging="420"/>
              <w:rPr>
                <w:rFonts w:asciiTheme="minorHAnsi" w:hAnsiTheme="minorHAnsi"/>
                <w:i/>
                <w:iCs/>
                <w:noProof/>
                <w:sz w:val="22"/>
                <w:szCs w:val="22"/>
                <w:lang w:val="es-MX"/>
              </w:rPr>
            </w:pPr>
            <w:r w:rsidRPr="00204048">
              <w:rPr>
                <w:rFonts w:asciiTheme="minorHAnsi" w:hAnsiTheme="minorHAnsi"/>
                <w:i/>
                <w:iCs/>
                <w:noProof/>
                <w:sz w:val="22"/>
                <w:szCs w:val="22"/>
                <w:lang w:val="es-MX"/>
              </w:rPr>
              <w:t>_________________NUMBER OF CHILDREN</w:t>
            </w:r>
          </w:p>
          <w:p w14:paraId="0745BBD4" w14:textId="77777777" w:rsidR="00FA15C3" w:rsidRPr="00204048" w:rsidRDefault="00FA15C3" w:rsidP="00051A20"/>
        </w:tc>
        <w:tc>
          <w:tcPr>
            <w:tcW w:w="5285" w:type="dxa"/>
          </w:tcPr>
          <w:p w14:paraId="194372BC" w14:textId="77777777" w:rsidR="00FA15C3" w:rsidRPr="00204048" w:rsidRDefault="00FA15C3" w:rsidP="00051A20">
            <w:r w:rsidRPr="00204048">
              <w:t>Mail household screener item Q3 has not changed.</w:t>
            </w:r>
          </w:p>
        </w:tc>
      </w:tr>
      <w:tr w:rsidR="00FA15C3" w:rsidRPr="0009342F" w14:paraId="6FDC7ADE" w14:textId="77777777" w:rsidTr="00051A20">
        <w:trPr>
          <w:cantSplit/>
          <w:trHeight w:val="274"/>
        </w:trPr>
        <w:tc>
          <w:tcPr>
            <w:tcW w:w="1539" w:type="dxa"/>
          </w:tcPr>
          <w:p w14:paraId="396CE067" w14:textId="77777777" w:rsidR="00FA15C3" w:rsidRPr="00204048" w:rsidRDefault="00FA15C3" w:rsidP="00051A20"/>
        </w:tc>
        <w:tc>
          <w:tcPr>
            <w:tcW w:w="1246" w:type="dxa"/>
          </w:tcPr>
          <w:p w14:paraId="20E9AF7A" w14:textId="77777777" w:rsidR="00FA15C3" w:rsidRPr="00204048" w:rsidRDefault="00FA15C3" w:rsidP="00051A20"/>
        </w:tc>
        <w:tc>
          <w:tcPr>
            <w:tcW w:w="5310" w:type="dxa"/>
          </w:tcPr>
          <w:p w14:paraId="3FFDAFEA" w14:textId="77777777" w:rsidR="00FA15C3" w:rsidRPr="00204048" w:rsidRDefault="00FA15C3" w:rsidP="00051A20">
            <w:pPr>
              <w:pStyle w:val="Default"/>
              <w:rPr>
                <w:rFonts w:asciiTheme="minorHAnsi" w:hAnsiTheme="minorHAnsi"/>
                <w:noProof/>
                <w:sz w:val="22"/>
                <w:szCs w:val="22"/>
              </w:rPr>
            </w:pPr>
            <w:r w:rsidRPr="00204048">
              <w:rPr>
                <w:rFonts w:asciiTheme="minorHAnsi" w:hAnsiTheme="minorHAnsi"/>
                <w:noProof/>
                <w:sz w:val="22"/>
                <w:szCs w:val="22"/>
              </w:rPr>
              <w:t xml:space="preserve">Q4. </w:t>
            </w:r>
          </w:p>
          <w:p w14:paraId="025280A0" w14:textId="77777777" w:rsidR="00FA15C3" w:rsidRPr="00204048" w:rsidRDefault="00FA15C3" w:rsidP="00051A20">
            <w:pPr>
              <w:pStyle w:val="Default"/>
              <w:rPr>
                <w:rFonts w:asciiTheme="minorHAnsi" w:hAnsiTheme="minorHAnsi"/>
                <w:noProof/>
                <w:sz w:val="22"/>
                <w:szCs w:val="22"/>
              </w:rPr>
            </w:pPr>
            <w:r w:rsidRPr="00204048">
              <w:rPr>
                <w:rFonts w:asciiTheme="minorHAnsi" w:hAnsiTheme="minorHAnsi"/>
                <w:noProof/>
                <w:sz w:val="22"/>
                <w:szCs w:val="22"/>
              </w:rPr>
              <w:t>Is anyone in this household expecting to have a baby in the next three months?</w:t>
            </w:r>
          </w:p>
          <w:p w14:paraId="321D1AB8" w14:textId="77777777" w:rsidR="00FA15C3" w:rsidRPr="00204048" w:rsidRDefault="00FA15C3" w:rsidP="00FA15C3">
            <w:pPr>
              <w:pStyle w:val="Default"/>
              <w:numPr>
                <w:ilvl w:val="0"/>
                <w:numId w:val="128"/>
              </w:numPr>
              <w:rPr>
                <w:rFonts w:asciiTheme="minorHAnsi" w:hAnsiTheme="minorHAnsi"/>
                <w:noProof/>
                <w:sz w:val="22"/>
                <w:szCs w:val="22"/>
                <w:lang w:val="es-MX"/>
              </w:rPr>
            </w:pPr>
            <w:r w:rsidRPr="00204048">
              <w:rPr>
                <w:rFonts w:asciiTheme="minorHAnsi" w:hAnsiTheme="minorHAnsi"/>
                <w:noProof/>
                <w:sz w:val="22"/>
                <w:szCs w:val="22"/>
                <w:lang w:val="es-MX"/>
              </w:rPr>
              <w:t>YES</w:t>
            </w:r>
          </w:p>
          <w:p w14:paraId="2196DF36" w14:textId="77777777" w:rsidR="00FA15C3" w:rsidRPr="00204048" w:rsidRDefault="00FA15C3" w:rsidP="00FA15C3">
            <w:pPr>
              <w:pStyle w:val="Default"/>
              <w:numPr>
                <w:ilvl w:val="0"/>
                <w:numId w:val="128"/>
              </w:numPr>
              <w:rPr>
                <w:rFonts w:asciiTheme="minorHAnsi" w:hAnsiTheme="minorHAnsi"/>
                <w:noProof/>
                <w:sz w:val="22"/>
                <w:szCs w:val="22"/>
                <w:lang w:val="es-MX"/>
              </w:rPr>
            </w:pPr>
            <w:r w:rsidRPr="00204048">
              <w:rPr>
                <w:rFonts w:asciiTheme="minorHAnsi" w:hAnsiTheme="minorHAnsi"/>
                <w:noProof/>
                <w:sz w:val="22"/>
                <w:szCs w:val="22"/>
                <w:lang w:val="es-MX"/>
              </w:rPr>
              <w:t xml:space="preserve">NO </w:t>
            </w:r>
          </w:p>
          <w:p w14:paraId="33FDE758" w14:textId="77777777" w:rsidR="00FA15C3" w:rsidRPr="00204048" w:rsidRDefault="00FA15C3" w:rsidP="00051A20"/>
        </w:tc>
        <w:tc>
          <w:tcPr>
            <w:tcW w:w="5285" w:type="dxa"/>
          </w:tcPr>
          <w:p w14:paraId="2EA0F4CF" w14:textId="77777777" w:rsidR="00FA15C3" w:rsidRPr="00204048" w:rsidRDefault="00FA15C3" w:rsidP="00051A20">
            <w:r w:rsidRPr="00204048">
              <w:t>Item not included in 2019.</w:t>
            </w:r>
          </w:p>
        </w:tc>
      </w:tr>
      <w:tr w:rsidR="00FA15C3" w:rsidRPr="0009342F" w14:paraId="0551A02F" w14:textId="77777777" w:rsidTr="00051A20">
        <w:trPr>
          <w:cantSplit/>
          <w:trHeight w:val="274"/>
        </w:trPr>
        <w:tc>
          <w:tcPr>
            <w:tcW w:w="1539" w:type="dxa"/>
          </w:tcPr>
          <w:p w14:paraId="78629666" w14:textId="77777777" w:rsidR="00FA15C3" w:rsidRPr="00204048" w:rsidRDefault="00FA15C3" w:rsidP="00051A20"/>
        </w:tc>
        <w:tc>
          <w:tcPr>
            <w:tcW w:w="1246" w:type="dxa"/>
          </w:tcPr>
          <w:p w14:paraId="7930BBB7" w14:textId="77777777" w:rsidR="00FA15C3" w:rsidRPr="00204048" w:rsidRDefault="00FA15C3" w:rsidP="00051A20"/>
        </w:tc>
        <w:tc>
          <w:tcPr>
            <w:tcW w:w="5310" w:type="dxa"/>
          </w:tcPr>
          <w:p w14:paraId="5D9E54A3" w14:textId="77777777" w:rsidR="00FA15C3" w:rsidRPr="00204048" w:rsidRDefault="00FA15C3" w:rsidP="00051A20">
            <w:pPr>
              <w:pStyle w:val="Pa1"/>
              <w:spacing w:line="200" w:lineRule="atLeast"/>
              <w:rPr>
                <w:rFonts w:asciiTheme="minorHAnsi" w:hAnsiTheme="minorHAnsi"/>
                <w:bCs/>
                <w:noProof/>
                <w:sz w:val="22"/>
                <w:szCs w:val="22"/>
              </w:rPr>
            </w:pPr>
            <w:r w:rsidRPr="00204048">
              <w:rPr>
                <w:rFonts w:asciiTheme="minorHAnsi" w:hAnsiTheme="minorHAnsi"/>
                <w:bCs/>
                <w:noProof/>
                <w:sz w:val="22"/>
                <w:szCs w:val="22"/>
              </w:rPr>
              <w:t>Q5.</w:t>
            </w:r>
            <w:r w:rsidRPr="00204048">
              <w:rPr>
                <w:rFonts w:asciiTheme="minorHAnsi" w:hAnsiTheme="minorHAnsi"/>
                <w:b/>
                <w:bCs/>
                <w:noProof/>
                <w:sz w:val="22"/>
                <w:szCs w:val="22"/>
              </w:rPr>
              <w:t xml:space="preserve"> </w:t>
            </w:r>
          </w:p>
          <w:p w14:paraId="1E21E67B" w14:textId="77777777" w:rsidR="00FA15C3" w:rsidRPr="00204048" w:rsidRDefault="00FA15C3" w:rsidP="00051A20">
            <w:pPr>
              <w:pStyle w:val="Pa1"/>
              <w:spacing w:line="200" w:lineRule="atLeast"/>
              <w:rPr>
                <w:rFonts w:asciiTheme="minorHAnsi" w:hAnsiTheme="minorHAnsi"/>
                <w:b/>
                <w:bCs/>
                <w:noProof/>
                <w:sz w:val="22"/>
                <w:szCs w:val="22"/>
              </w:rPr>
            </w:pPr>
            <w:r w:rsidRPr="00204048">
              <w:rPr>
                <w:rFonts w:asciiTheme="minorHAnsi" w:hAnsiTheme="minorHAnsi"/>
                <w:bCs/>
                <w:noProof/>
                <w:sz w:val="22"/>
                <w:szCs w:val="22"/>
              </w:rPr>
              <w:t>Do you regularly look after any children under age 13 who are not your own for 5 hours a week or more? Please include children you may live with as well as children from other households.</w:t>
            </w:r>
          </w:p>
          <w:p w14:paraId="1593BA6D" w14:textId="77777777" w:rsidR="00FA15C3" w:rsidRPr="00204048" w:rsidRDefault="00FA15C3" w:rsidP="00FA15C3">
            <w:pPr>
              <w:pStyle w:val="Pa1"/>
              <w:numPr>
                <w:ilvl w:val="0"/>
                <w:numId w:val="129"/>
              </w:numPr>
              <w:spacing w:before="80" w:after="80" w:line="200" w:lineRule="atLeast"/>
              <w:rPr>
                <w:rFonts w:asciiTheme="minorHAnsi" w:hAnsiTheme="minorHAnsi"/>
                <w:noProof/>
                <w:sz w:val="22"/>
                <w:szCs w:val="22"/>
                <w:lang w:val="es-MX"/>
              </w:rPr>
            </w:pPr>
            <w:r w:rsidRPr="00204048">
              <w:rPr>
                <w:rFonts w:asciiTheme="minorHAnsi" w:hAnsiTheme="minorHAnsi"/>
                <w:noProof/>
                <w:sz w:val="22"/>
                <w:szCs w:val="22"/>
                <w:lang w:val="es-MX"/>
              </w:rPr>
              <w:t>YES</w:t>
            </w:r>
          </w:p>
          <w:p w14:paraId="5F63B4D9" w14:textId="77777777" w:rsidR="00FA15C3" w:rsidRPr="00204048" w:rsidRDefault="00FA15C3" w:rsidP="00FA15C3">
            <w:pPr>
              <w:pStyle w:val="Pa1"/>
              <w:numPr>
                <w:ilvl w:val="0"/>
                <w:numId w:val="129"/>
              </w:numPr>
              <w:spacing w:before="80" w:after="80" w:line="200" w:lineRule="atLeast"/>
              <w:rPr>
                <w:rFonts w:asciiTheme="minorHAnsi" w:hAnsiTheme="minorHAnsi"/>
                <w:bCs/>
                <w:noProof/>
                <w:sz w:val="22"/>
                <w:szCs w:val="22"/>
                <w:lang w:val="es-MX"/>
              </w:rPr>
            </w:pPr>
            <w:r w:rsidRPr="00204048">
              <w:rPr>
                <w:rFonts w:asciiTheme="minorHAnsi" w:hAnsiTheme="minorHAnsi"/>
                <w:noProof/>
                <w:sz w:val="22"/>
                <w:szCs w:val="22"/>
                <w:lang w:val="es-MX"/>
              </w:rPr>
              <w:t xml:space="preserve">NO </w:t>
            </w:r>
          </w:p>
        </w:tc>
        <w:tc>
          <w:tcPr>
            <w:tcW w:w="5285" w:type="dxa"/>
          </w:tcPr>
          <w:p w14:paraId="0F1DCD17" w14:textId="77777777" w:rsidR="00FA15C3" w:rsidRPr="00204048" w:rsidRDefault="00FA15C3" w:rsidP="00051A20">
            <w:r w:rsidRPr="00204048">
              <w:t>Mail household screener item Q5 has not changed.</w:t>
            </w:r>
          </w:p>
        </w:tc>
      </w:tr>
      <w:tr w:rsidR="00FA15C3" w:rsidRPr="0009342F" w14:paraId="6113B7AB" w14:textId="77777777" w:rsidTr="00051A20">
        <w:trPr>
          <w:cantSplit/>
          <w:trHeight w:val="274"/>
        </w:trPr>
        <w:tc>
          <w:tcPr>
            <w:tcW w:w="1539" w:type="dxa"/>
          </w:tcPr>
          <w:p w14:paraId="277AE0BA" w14:textId="77777777" w:rsidR="00FA15C3" w:rsidRPr="00204048" w:rsidRDefault="00FA15C3" w:rsidP="00051A20"/>
        </w:tc>
        <w:tc>
          <w:tcPr>
            <w:tcW w:w="1246" w:type="dxa"/>
          </w:tcPr>
          <w:p w14:paraId="300BF525" w14:textId="77777777" w:rsidR="00FA15C3" w:rsidRPr="00204048" w:rsidRDefault="00FA15C3" w:rsidP="00051A20"/>
        </w:tc>
        <w:tc>
          <w:tcPr>
            <w:tcW w:w="5310" w:type="dxa"/>
          </w:tcPr>
          <w:p w14:paraId="55C86169" w14:textId="77777777" w:rsidR="00FA15C3" w:rsidRPr="00204048" w:rsidRDefault="00FA15C3" w:rsidP="00051A20">
            <w:pPr>
              <w:pStyle w:val="Pa1"/>
              <w:spacing w:line="200" w:lineRule="atLeast"/>
              <w:rPr>
                <w:rFonts w:asciiTheme="minorHAnsi" w:hAnsiTheme="minorHAnsi"/>
                <w:bCs/>
                <w:noProof/>
                <w:sz w:val="22"/>
                <w:szCs w:val="22"/>
              </w:rPr>
            </w:pPr>
            <w:r w:rsidRPr="00204048">
              <w:rPr>
                <w:rFonts w:asciiTheme="minorHAnsi" w:hAnsiTheme="minorHAnsi"/>
                <w:bCs/>
                <w:noProof/>
                <w:sz w:val="22"/>
                <w:szCs w:val="22"/>
              </w:rPr>
              <w:t>Q6.</w:t>
            </w:r>
          </w:p>
          <w:p w14:paraId="034DD23D" w14:textId="77777777" w:rsidR="00FA15C3" w:rsidRPr="00204048" w:rsidRDefault="00FA15C3" w:rsidP="00051A20">
            <w:pPr>
              <w:pStyle w:val="Pa1"/>
              <w:spacing w:line="200" w:lineRule="atLeast"/>
              <w:rPr>
                <w:rFonts w:asciiTheme="minorHAnsi" w:hAnsiTheme="minorHAnsi"/>
                <w:noProof/>
                <w:sz w:val="22"/>
                <w:szCs w:val="22"/>
              </w:rPr>
            </w:pPr>
            <w:r w:rsidRPr="00204048">
              <w:rPr>
                <w:rFonts w:asciiTheme="minorHAnsi" w:hAnsiTheme="minorHAnsi"/>
                <w:bCs/>
                <w:noProof/>
                <w:sz w:val="22"/>
                <w:szCs w:val="22"/>
              </w:rPr>
              <w:t>Do you look after those children in someone’s home or in a school or child-care center?</w:t>
            </w:r>
          </w:p>
          <w:p w14:paraId="5B872083" w14:textId="77777777" w:rsidR="00FA15C3" w:rsidRPr="00204048" w:rsidRDefault="00FA15C3" w:rsidP="00FA15C3">
            <w:pPr>
              <w:pStyle w:val="Pa1"/>
              <w:numPr>
                <w:ilvl w:val="0"/>
                <w:numId w:val="130"/>
              </w:numPr>
              <w:spacing w:before="80" w:after="80" w:line="200" w:lineRule="atLeast"/>
              <w:rPr>
                <w:rFonts w:asciiTheme="minorHAnsi" w:hAnsiTheme="minorHAnsi"/>
                <w:noProof/>
                <w:sz w:val="22"/>
                <w:szCs w:val="22"/>
                <w:lang w:val="es-MX"/>
              </w:rPr>
            </w:pPr>
            <w:r w:rsidRPr="00204048">
              <w:rPr>
                <w:rFonts w:asciiTheme="minorHAnsi" w:hAnsiTheme="minorHAnsi"/>
                <w:noProof/>
                <w:sz w:val="22"/>
                <w:szCs w:val="22"/>
                <w:lang w:val="es-MX"/>
              </w:rPr>
              <w:t>Home</w:t>
            </w:r>
          </w:p>
          <w:p w14:paraId="69F71DD4" w14:textId="77777777" w:rsidR="00FA15C3" w:rsidRPr="00204048" w:rsidRDefault="00FA15C3" w:rsidP="00FA15C3">
            <w:pPr>
              <w:pStyle w:val="Pa1"/>
              <w:numPr>
                <w:ilvl w:val="0"/>
                <w:numId w:val="130"/>
              </w:numPr>
              <w:spacing w:before="80" w:after="80" w:line="200" w:lineRule="atLeast"/>
              <w:rPr>
                <w:rFonts w:asciiTheme="minorHAnsi" w:hAnsiTheme="minorHAnsi"/>
                <w:noProof/>
                <w:sz w:val="22"/>
                <w:szCs w:val="22"/>
                <w:lang w:val="es-MX"/>
              </w:rPr>
            </w:pPr>
            <w:r w:rsidRPr="00204048">
              <w:rPr>
                <w:rFonts w:asciiTheme="minorHAnsi" w:hAnsiTheme="minorHAnsi"/>
                <w:noProof/>
                <w:sz w:val="22"/>
                <w:szCs w:val="22"/>
                <w:lang w:val="es-MX"/>
              </w:rPr>
              <w:t>School or center</w:t>
            </w:r>
          </w:p>
          <w:p w14:paraId="48402F7F" w14:textId="77777777" w:rsidR="00FA15C3" w:rsidRPr="00204048" w:rsidRDefault="00FA15C3" w:rsidP="00FA15C3">
            <w:pPr>
              <w:pStyle w:val="Pa1"/>
              <w:numPr>
                <w:ilvl w:val="0"/>
                <w:numId w:val="130"/>
              </w:numPr>
              <w:spacing w:before="80" w:after="80" w:line="200" w:lineRule="atLeast"/>
              <w:rPr>
                <w:rFonts w:asciiTheme="minorHAnsi" w:hAnsiTheme="minorHAnsi"/>
                <w:noProof/>
                <w:sz w:val="22"/>
                <w:szCs w:val="22"/>
                <w:lang w:val="es-MX"/>
              </w:rPr>
            </w:pPr>
            <w:r w:rsidRPr="00204048">
              <w:rPr>
                <w:rFonts w:asciiTheme="minorHAnsi" w:hAnsiTheme="minorHAnsi"/>
                <w:noProof/>
                <w:sz w:val="22"/>
                <w:szCs w:val="22"/>
                <w:lang w:val="es-MX"/>
              </w:rPr>
              <w:t xml:space="preserve">Both </w:t>
            </w:r>
          </w:p>
        </w:tc>
        <w:tc>
          <w:tcPr>
            <w:tcW w:w="5285" w:type="dxa"/>
          </w:tcPr>
          <w:p w14:paraId="616B010A" w14:textId="77777777" w:rsidR="00FA15C3" w:rsidRPr="00204048" w:rsidRDefault="00FA15C3" w:rsidP="00051A20">
            <w:r w:rsidRPr="00204048">
              <w:t>Mail household screener item Q6 has not changed.</w:t>
            </w:r>
          </w:p>
        </w:tc>
      </w:tr>
      <w:tr w:rsidR="00FA15C3" w:rsidRPr="0009342F" w14:paraId="2ECA298A" w14:textId="77777777" w:rsidTr="00051A20">
        <w:trPr>
          <w:cantSplit/>
          <w:trHeight w:val="274"/>
        </w:trPr>
        <w:tc>
          <w:tcPr>
            <w:tcW w:w="1539" w:type="dxa"/>
          </w:tcPr>
          <w:p w14:paraId="4C7A0F8F" w14:textId="77777777" w:rsidR="00FA15C3" w:rsidRPr="00204048" w:rsidRDefault="00FA15C3" w:rsidP="00051A20"/>
        </w:tc>
        <w:tc>
          <w:tcPr>
            <w:tcW w:w="1246" w:type="dxa"/>
          </w:tcPr>
          <w:p w14:paraId="01B3C522" w14:textId="77777777" w:rsidR="00FA15C3" w:rsidRPr="00204048" w:rsidRDefault="00FA15C3" w:rsidP="00051A20"/>
        </w:tc>
        <w:tc>
          <w:tcPr>
            <w:tcW w:w="5310" w:type="dxa"/>
          </w:tcPr>
          <w:p w14:paraId="689E5735" w14:textId="77777777" w:rsidR="00FA15C3" w:rsidRPr="00204048" w:rsidRDefault="00FA15C3" w:rsidP="00051A20">
            <w:pPr>
              <w:pStyle w:val="Default"/>
              <w:rPr>
                <w:rFonts w:asciiTheme="minorHAnsi" w:hAnsiTheme="minorHAnsi" w:cs="Times New Roman"/>
                <w:color w:val="2A2A2A"/>
                <w:sz w:val="22"/>
                <w:szCs w:val="22"/>
              </w:rPr>
            </w:pPr>
            <w:r w:rsidRPr="00204048">
              <w:rPr>
                <w:rFonts w:asciiTheme="minorHAnsi" w:hAnsiTheme="minorHAnsi" w:cs="Times New Roman"/>
                <w:noProof/>
                <w:color w:val="2A2A2A"/>
                <w:sz w:val="22"/>
                <w:szCs w:val="22"/>
              </w:rPr>
              <w:t>Q7.</w:t>
            </w:r>
            <w:r w:rsidRPr="00204048">
              <w:rPr>
                <w:rFonts w:asciiTheme="minorHAnsi" w:hAnsiTheme="minorHAnsi" w:cs="Times New Roman"/>
                <w:color w:val="2A2A2A"/>
                <w:sz w:val="22"/>
                <w:szCs w:val="22"/>
              </w:rPr>
              <w:t xml:space="preserve"> </w:t>
            </w:r>
          </w:p>
          <w:p w14:paraId="1D846C64" w14:textId="77777777" w:rsidR="00FA15C3" w:rsidRPr="00204048" w:rsidRDefault="00FA15C3" w:rsidP="00051A20">
            <w:pPr>
              <w:pStyle w:val="Default"/>
              <w:rPr>
                <w:rFonts w:asciiTheme="minorHAnsi" w:hAnsiTheme="minorHAnsi" w:cs="Times New Roman"/>
                <w:b/>
                <w:noProof/>
                <w:color w:val="2A2A2A"/>
                <w:sz w:val="22"/>
                <w:szCs w:val="22"/>
              </w:rPr>
            </w:pPr>
            <w:r w:rsidRPr="00204048">
              <w:rPr>
                <w:rFonts w:asciiTheme="minorHAnsi" w:hAnsiTheme="minorHAnsi" w:cs="Times New Roman"/>
                <w:noProof/>
                <w:color w:val="2A2A2A"/>
                <w:sz w:val="22"/>
                <w:szCs w:val="22"/>
              </w:rPr>
              <w:t>Not including yourself, how many other adults in the household, if any, regularly look after any children under age 13 who are not his or her own, for 5 hours a week or more? Again, please include looking after children in this household.</w:t>
            </w:r>
          </w:p>
          <w:p w14:paraId="7C3F0487" w14:textId="77777777" w:rsidR="00FA15C3" w:rsidRPr="00204048" w:rsidRDefault="00FA15C3" w:rsidP="00051A20">
            <w:pPr>
              <w:pStyle w:val="Default"/>
              <w:rPr>
                <w:rFonts w:asciiTheme="minorHAnsi" w:hAnsiTheme="minorHAnsi" w:cs="Times New Roman"/>
                <w:b/>
                <w:color w:val="2A2A2A"/>
                <w:sz w:val="22"/>
                <w:szCs w:val="22"/>
              </w:rPr>
            </w:pPr>
          </w:p>
          <w:p w14:paraId="189DA4D5" w14:textId="77777777" w:rsidR="00FA15C3" w:rsidRPr="00204048" w:rsidRDefault="00FA15C3" w:rsidP="00051A20">
            <w:r w:rsidRPr="00204048">
              <w:rPr>
                <w:noProof/>
              </w:rPr>
              <w:t>_______________________Number of adults</w:t>
            </w:r>
          </w:p>
        </w:tc>
        <w:tc>
          <w:tcPr>
            <w:tcW w:w="5285" w:type="dxa"/>
          </w:tcPr>
          <w:p w14:paraId="72C94788" w14:textId="77777777" w:rsidR="00FA15C3" w:rsidRPr="00204048" w:rsidRDefault="00FA15C3" w:rsidP="00051A20">
            <w:r w:rsidRPr="00204048">
              <w:t>Mail household screener item Q7 has not changed.</w:t>
            </w:r>
          </w:p>
        </w:tc>
      </w:tr>
      <w:tr w:rsidR="00FA15C3" w:rsidRPr="0009342F" w14:paraId="177A559B" w14:textId="77777777" w:rsidTr="00051A20">
        <w:trPr>
          <w:cantSplit/>
          <w:trHeight w:val="274"/>
        </w:trPr>
        <w:tc>
          <w:tcPr>
            <w:tcW w:w="1539" w:type="dxa"/>
          </w:tcPr>
          <w:p w14:paraId="1CA853CC" w14:textId="77777777" w:rsidR="00FA15C3" w:rsidRPr="00204048" w:rsidRDefault="00FA15C3" w:rsidP="00051A20"/>
        </w:tc>
        <w:tc>
          <w:tcPr>
            <w:tcW w:w="1246" w:type="dxa"/>
          </w:tcPr>
          <w:p w14:paraId="00A38996" w14:textId="77777777" w:rsidR="00FA15C3" w:rsidRPr="00204048" w:rsidRDefault="00FA15C3" w:rsidP="00051A20"/>
        </w:tc>
        <w:tc>
          <w:tcPr>
            <w:tcW w:w="5310" w:type="dxa"/>
          </w:tcPr>
          <w:p w14:paraId="1CE1F61E" w14:textId="77777777" w:rsidR="00FA15C3" w:rsidRPr="00204048" w:rsidRDefault="00FA15C3" w:rsidP="00051A20">
            <w:pPr>
              <w:pStyle w:val="ecxpa1"/>
              <w:spacing w:after="80"/>
              <w:ind w:left="420" w:hanging="420"/>
              <w:rPr>
                <w:rFonts w:asciiTheme="minorHAnsi" w:hAnsiTheme="minorHAnsi"/>
                <w:noProof/>
                <w:color w:val="2A2A2A"/>
                <w:sz w:val="22"/>
                <w:szCs w:val="22"/>
                <w:lang w:val="en-US"/>
              </w:rPr>
            </w:pPr>
            <w:r w:rsidRPr="00204048">
              <w:rPr>
                <w:rFonts w:asciiTheme="minorHAnsi" w:hAnsiTheme="minorHAnsi"/>
                <w:noProof/>
                <w:color w:val="2A2A2A"/>
                <w:sz w:val="22"/>
                <w:szCs w:val="22"/>
                <w:lang w:val="en-US"/>
              </w:rPr>
              <w:t>Q8. </w:t>
            </w:r>
          </w:p>
          <w:p w14:paraId="23ABA056" w14:textId="77777777" w:rsidR="00FA15C3" w:rsidRPr="00204048" w:rsidRDefault="00FA15C3" w:rsidP="00051A20">
            <w:pPr>
              <w:pStyle w:val="ecxpa1"/>
              <w:spacing w:after="80"/>
              <w:rPr>
                <w:rFonts w:asciiTheme="minorHAnsi" w:hAnsiTheme="minorHAnsi"/>
                <w:color w:val="2A2A2A"/>
                <w:sz w:val="22"/>
                <w:szCs w:val="22"/>
                <w:lang w:val="en-US"/>
              </w:rPr>
            </w:pPr>
            <w:r w:rsidRPr="00204048">
              <w:rPr>
                <w:rFonts w:asciiTheme="minorHAnsi" w:hAnsiTheme="minorHAnsi"/>
                <w:noProof/>
                <w:color w:val="2A2A2A"/>
                <w:sz w:val="22"/>
                <w:szCs w:val="22"/>
                <w:lang w:val="en-US"/>
              </w:rPr>
              <w:t xml:space="preserve"> Do they look after children in someone’s home or in a school or child-care center?</w:t>
            </w:r>
          </w:p>
          <w:p w14:paraId="0A32D481" w14:textId="77777777" w:rsidR="00FA15C3" w:rsidRPr="00204048" w:rsidRDefault="00FA15C3" w:rsidP="00FA15C3">
            <w:pPr>
              <w:pStyle w:val="ecxpa3"/>
              <w:numPr>
                <w:ilvl w:val="0"/>
                <w:numId w:val="131"/>
              </w:numPr>
              <w:spacing w:after="0"/>
              <w:rPr>
                <w:rFonts w:asciiTheme="minorHAnsi" w:hAnsiTheme="minorHAnsi"/>
                <w:color w:val="2A2A2A"/>
                <w:sz w:val="22"/>
                <w:szCs w:val="22"/>
              </w:rPr>
            </w:pPr>
            <w:r w:rsidRPr="00204048">
              <w:rPr>
                <w:rStyle w:val="ecxa2"/>
                <w:rFonts w:asciiTheme="minorHAnsi" w:hAnsiTheme="minorHAnsi"/>
                <w:noProof/>
                <w:color w:val="2A2A2A"/>
                <w:sz w:val="22"/>
                <w:szCs w:val="22"/>
              </w:rPr>
              <w:t xml:space="preserve"> </w:t>
            </w:r>
            <w:r w:rsidRPr="00204048">
              <w:rPr>
                <w:rFonts w:asciiTheme="minorHAnsi" w:hAnsiTheme="minorHAnsi"/>
                <w:noProof/>
                <w:color w:val="2A2A2A"/>
                <w:sz w:val="22"/>
                <w:szCs w:val="22"/>
              </w:rPr>
              <w:t>Home</w:t>
            </w:r>
          </w:p>
          <w:p w14:paraId="5B0F1F1B" w14:textId="77777777" w:rsidR="00FA15C3" w:rsidRPr="00204048" w:rsidRDefault="00FA15C3" w:rsidP="00FA15C3">
            <w:pPr>
              <w:pStyle w:val="ecxpa3"/>
              <w:numPr>
                <w:ilvl w:val="0"/>
                <w:numId w:val="131"/>
              </w:numPr>
              <w:spacing w:after="0"/>
              <w:rPr>
                <w:rFonts w:asciiTheme="minorHAnsi" w:hAnsiTheme="minorHAnsi"/>
                <w:color w:val="2A2A2A"/>
                <w:sz w:val="22"/>
                <w:szCs w:val="22"/>
              </w:rPr>
            </w:pPr>
            <w:r w:rsidRPr="00204048">
              <w:rPr>
                <w:rFonts w:asciiTheme="minorHAnsi" w:hAnsiTheme="minorHAnsi"/>
                <w:noProof/>
                <w:color w:val="2A2A2A"/>
                <w:sz w:val="22"/>
                <w:szCs w:val="22"/>
              </w:rPr>
              <w:t>School or center</w:t>
            </w:r>
          </w:p>
          <w:p w14:paraId="6E2946E1" w14:textId="77777777" w:rsidR="00FA15C3" w:rsidRPr="00204048" w:rsidRDefault="00FA15C3" w:rsidP="00FA15C3">
            <w:pPr>
              <w:pStyle w:val="ecxpa3"/>
              <w:numPr>
                <w:ilvl w:val="0"/>
                <w:numId w:val="131"/>
              </w:numPr>
              <w:spacing w:after="0"/>
              <w:rPr>
                <w:rFonts w:asciiTheme="minorHAnsi" w:hAnsiTheme="minorHAnsi"/>
                <w:color w:val="2A2A2A"/>
                <w:sz w:val="22"/>
                <w:szCs w:val="22"/>
              </w:rPr>
            </w:pPr>
            <w:r w:rsidRPr="00204048">
              <w:rPr>
                <w:rFonts w:asciiTheme="minorHAnsi" w:hAnsiTheme="minorHAnsi"/>
                <w:noProof/>
                <w:color w:val="2A2A2A"/>
                <w:sz w:val="22"/>
                <w:szCs w:val="22"/>
              </w:rPr>
              <w:t>Both</w:t>
            </w:r>
          </w:p>
          <w:p w14:paraId="409115D5" w14:textId="77777777" w:rsidR="00FA15C3" w:rsidRPr="00204048" w:rsidRDefault="00FA15C3" w:rsidP="00051A20"/>
        </w:tc>
        <w:tc>
          <w:tcPr>
            <w:tcW w:w="5285" w:type="dxa"/>
          </w:tcPr>
          <w:p w14:paraId="18FF5C08" w14:textId="77777777" w:rsidR="00FA15C3" w:rsidRPr="00204048" w:rsidRDefault="00FA15C3" w:rsidP="00051A20">
            <w:r w:rsidRPr="00204048">
              <w:t>Mail household screener item Q5 has not changed.</w:t>
            </w:r>
          </w:p>
        </w:tc>
      </w:tr>
      <w:tr w:rsidR="00FA15C3" w:rsidRPr="0009342F" w14:paraId="359BED31" w14:textId="77777777" w:rsidTr="00051A20">
        <w:trPr>
          <w:cantSplit/>
          <w:trHeight w:val="274"/>
        </w:trPr>
        <w:tc>
          <w:tcPr>
            <w:tcW w:w="1539" w:type="dxa"/>
          </w:tcPr>
          <w:p w14:paraId="4B32E5B6" w14:textId="77777777" w:rsidR="00FA15C3" w:rsidRPr="00204048" w:rsidRDefault="00FA15C3" w:rsidP="00051A20"/>
        </w:tc>
        <w:tc>
          <w:tcPr>
            <w:tcW w:w="1246" w:type="dxa"/>
          </w:tcPr>
          <w:p w14:paraId="7AA35F1D" w14:textId="77777777" w:rsidR="00FA15C3" w:rsidRPr="00204048" w:rsidRDefault="00FA15C3" w:rsidP="00051A20"/>
        </w:tc>
        <w:tc>
          <w:tcPr>
            <w:tcW w:w="5310" w:type="dxa"/>
          </w:tcPr>
          <w:p w14:paraId="6884E03B" w14:textId="77777777" w:rsidR="00FA15C3" w:rsidRPr="00204048" w:rsidRDefault="00FA15C3" w:rsidP="00051A20">
            <w:pPr>
              <w:pStyle w:val="Pa1"/>
              <w:rPr>
                <w:rFonts w:asciiTheme="minorHAnsi" w:hAnsiTheme="minorHAnsi"/>
                <w:bCs/>
                <w:sz w:val="22"/>
                <w:szCs w:val="22"/>
              </w:rPr>
            </w:pPr>
            <w:r w:rsidRPr="00204048">
              <w:rPr>
                <w:rFonts w:asciiTheme="minorHAnsi" w:hAnsiTheme="minorHAnsi"/>
                <w:bCs/>
                <w:sz w:val="22"/>
                <w:szCs w:val="22"/>
              </w:rPr>
              <w:t xml:space="preserve">Q9. </w:t>
            </w:r>
          </w:p>
          <w:p w14:paraId="4C9B2BA6" w14:textId="77777777" w:rsidR="00FA15C3" w:rsidRPr="00204048" w:rsidRDefault="00FA15C3" w:rsidP="00051A20">
            <w:pPr>
              <w:pStyle w:val="Pa1"/>
              <w:rPr>
                <w:rFonts w:asciiTheme="minorHAnsi" w:hAnsiTheme="minorHAnsi"/>
                <w:bCs/>
                <w:sz w:val="22"/>
                <w:szCs w:val="22"/>
              </w:rPr>
            </w:pPr>
            <w:r w:rsidRPr="00204048">
              <w:rPr>
                <w:rFonts w:asciiTheme="minorHAnsi" w:hAnsiTheme="minorHAnsi"/>
                <w:bCs/>
                <w:sz w:val="22"/>
                <w:szCs w:val="22"/>
              </w:rPr>
              <w:t xml:space="preserve">Three months from now, how likely do you think it is that any adult in the household will be regularly looking after children under age 13 who are not their own? </w:t>
            </w:r>
          </w:p>
          <w:p w14:paraId="77E64E93" w14:textId="77777777" w:rsidR="00FA15C3" w:rsidRPr="00204048" w:rsidRDefault="00FA15C3" w:rsidP="00FA15C3">
            <w:pPr>
              <w:pStyle w:val="Pa1"/>
              <w:numPr>
                <w:ilvl w:val="0"/>
                <w:numId w:val="132"/>
              </w:numPr>
              <w:rPr>
                <w:rFonts w:asciiTheme="minorHAnsi" w:hAnsiTheme="minorHAnsi"/>
                <w:sz w:val="22"/>
                <w:szCs w:val="22"/>
              </w:rPr>
            </w:pPr>
            <w:r w:rsidRPr="00204048">
              <w:rPr>
                <w:rFonts w:asciiTheme="minorHAnsi" w:hAnsiTheme="minorHAnsi"/>
                <w:sz w:val="22"/>
                <w:szCs w:val="22"/>
              </w:rPr>
              <w:t>Definitely will,</w:t>
            </w:r>
          </w:p>
          <w:p w14:paraId="59616459" w14:textId="77777777" w:rsidR="00FA15C3" w:rsidRPr="00204048" w:rsidRDefault="00FA15C3" w:rsidP="00FA15C3">
            <w:pPr>
              <w:pStyle w:val="Pa1"/>
              <w:numPr>
                <w:ilvl w:val="0"/>
                <w:numId w:val="132"/>
              </w:numPr>
              <w:spacing w:before="80" w:after="80"/>
              <w:rPr>
                <w:rFonts w:asciiTheme="minorHAnsi" w:hAnsiTheme="minorHAnsi"/>
                <w:sz w:val="22"/>
                <w:szCs w:val="22"/>
              </w:rPr>
            </w:pPr>
            <w:r w:rsidRPr="00204048">
              <w:rPr>
                <w:rFonts w:asciiTheme="minorHAnsi" w:hAnsiTheme="minorHAnsi"/>
                <w:sz w:val="22"/>
                <w:szCs w:val="22"/>
              </w:rPr>
              <w:t>Probably will,</w:t>
            </w:r>
          </w:p>
          <w:p w14:paraId="0853896B" w14:textId="77777777" w:rsidR="00FA15C3" w:rsidRPr="00204048" w:rsidRDefault="00FA15C3" w:rsidP="00FA15C3">
            <w:pPr>
              <w:pStyle w:val="Pa1"/>
              <w:numPr>
                <w:ilvl w:val="0"/>
                <w:numId w:val="132"/>
              </w:numPr>
              <w:spacing w:before="80" w:after="80"/>
              <w:rPr>
                <w:rFonts w:asciiTheme="minorHAnsi" w:hAnsiTheme="minorHAnsi"/>
                <w:sz w:val="22"/>
                <w:szCs w:val="22"/>
              </w:rPr>
            </w:pPr>
            <w:r w:rsidRPr="00204048">
              <w:rPr>
                <w:rFonts w:asciiTheme="minorHAnsi" w:hAnsiTheme="minorHAnsi"/>
                <w:sz w:val="22"/>
                <w:szCs w:val="22"/>
              </w:rPr>
              <w:t>Might or might not,</w:t>
            </w:r>
          </w:p>
          <w:p w14:paraId="07CB949B" w14:textId="77777777" w:rsidR="00FA15C3" w:rsidRPr="00204048" w:rsidRDefault="00FA15C3" w:rsidP="00FA15C3">
            <w:pPr>
              <w:pStyle w:val="Pa1"/>
              <w:numPr>
                <w:ilvl w:val="0"/>
                <w:numId w:val="132"/>
              </w:numPr>
              <w:spacing w:before="80" w:after="80"/>
              <w:rPr>
                <w:rFonts w:asciiTheme="minorHAnsi" w:hAnsiTheme="minorHAnsi"/>
                <w:sz w:val="22"/>
                <w:szCs w:val="22"/>
              </w:rPr>
            </w:pPr>
            <w:r w:rsidRPr="00204048">
              <w:rPr>
                <w:rFonts w:asciiTheme="minorHAnsi" w:hAnsiTheme="minorHAnsi"/>
                <w:sz w:val="22"/>
                <w:szCs w:val="22"/>
              </w:rPr>
              <w:t>Probably will not, or</w:t>
            </w:r>
          </w:p>
          <w:p w14:paraId="2810C3C5" w14:textId="77777777" w:rsidR="00FA15C3" w:rsidRPr="00204048" w:rsidRDefault="00FA15C3" w:rsidP="00FA15C3">
            <w:pPr>
              <w:pStyle w:val="Pa1"/>
              <w:numPr>
                <w:ilvl w:val="0"/>
                <w:numId w:val="132"/>
              </w:numPr>
              <w:spacing w:before="80" w:after="80"/>
              <w:rPr>
                <w:rFonts w:asciiTheme="minorHAnsi" w:hAnsiTheme="minorHAnsi"/>
                <w:sz w:val="22"/>
                <w:szCs w:val="22"/>
              </w:rPr>
            </w:pPr>
            <w:r w:rsidRPr="00204048">
              <w:rPr>
                <w:rFonts w:asciiTheme="minorHAnsi" w:hAnsiTheme="minorHAnsi"/>
                <w:sz w:val="22"/>
                <w:szCs w:val="22"/>
              </w:rPr>
              <w:t>Definitely will not</w:t>
            </w:r>
          </w:p>
          <w:p w14:paraId="26331EA8" w14:textId="77777777" w:rsidR="00FA15C3" w:rsidRPr="00204048" w:rsidRDefault="00FA15C3" w:rsidP="00051A20"/>
        </w:tc>
        <w:tc>
          <w:tcPr>
            <w:tcW w:w="5285" w:type="dxa"/>
          </w:tcPr>
          <w:p w14:paraId="122BCE74" w14:textId="77777777" w:rsidR="00FA15C3" w:rsidRPr="00204048" w:rsidRDefault="00FA15C3" w:rsidP="00051A20">
            <w:r w:rsidRPr="00204048">
              <w:t>Item not included in 2019.</w:t>
            </w:r>
          </w:p>
        </w:tc>
      </w:tr>
      <w:tr w:rsidR="00FA15C3" w:rsidRPr="0009342F" w14:paraId="2CE3F975" w14:textId="77777777" w:rsidTr="00051A20">
        <w:trPr>
          <w:cantSplit/>
          <w:trHeight w:val="274"/>
        </w:trPr>
        <w:tc>
          <w:tcPr>
            <w:tcW w:w="1539" w:type="dxa"/>
          </w:tcPr>
          <w:p w14:paraId="39E73B5B" w14:textId="77777777" w:rsidR="00FA15C3" w:rsidRPr="00204048" w:rsidRDefault="00FA15C3" w:rsidP="00051A20"/>
        </w:tc>
        <w:tc>
          <w:tcPr>
            <w:tcW w:w="1246" w:type="dxa"/>
          </w:tcPr>
          <w:p w14:paraId="76DCE1A1" w14:textId="77777777" w:rsidR="00FA15C3" w:rsidRPr="00204048" w:rsidRDefault="00FA15C3" w:rsidP="00051A20"/>
        </w:tc>
        <w:tc>
          <w:tcPr>
            <w:tcW w:w="5310" w:type="dxa"/>
          </w:tcPr>
          <w:p w14:paraId="12C8D9F2" w14:textId="77777777" w:rsidR="00FA15C3" w:rsidRPr="00204048" w:rsidRDefault="00FA15C3" w:rsidP="00051A20">
            <w:pPr>
              <w:pStyle w:val="Default"/>
              <w:rPr>
                <w:rFonts w:asciiTheme="minorHAnsi" w:hAnsiTheme="minorHAnsi"/>
                <w:noProof/>
                <w:sz w:val="22"/>
                <w:szCs w:val="22"/>
              </w:rPr>
            </w:pPr>
            <w:r w:rsidRPr="00204048">
              <w:rPr>
                <w:rFonts w:asciiTheme="minorHAnsi" w:hAnsiTheme="minorHAnsi"/>
                <w:noProof/>
                <w:sz w:val="22"/>
                <w:szCs w:val="22"/>
              </w:rPr>
              <w:t>Item not included in 2012.</w:t>
            </w:r>
          </w:p>
        </w:tc>
        <w:tc>
          <w:tcPr>
            <w:tcW w:w="5285" w:type="dxa"/>
          </w:tcPr>
          <w:p w14:paraId="3E5DE784" w14:textId="77777777" w:rsidR="00FA15C3" w:rsidRPr="00204048" w:rsidRDefault="00FA15C3" w:rsidP="00051A20">
            <w:pPr>
              <w:pStyle w:val="Default"/>
              <w:rPr>
                <w:rFonts w:asciiTheme="minorHAnsi" w:hAnsiTheme="minorHAnsi"/>
                <w:noProof/>
                <w:sz w:val="22"/>
                <w:szCs w:val="22"/>
              </w:rPr>
            </w:pPr>
            <w:r w:rsidRPr="00204048">
              <w:rPr>
                <w:rFonts w:asciiTheme="minorHAnsi" w:hAnsiTheme="minorHAnsi"/>
                <w:noProof/>
                <w:sz w:val="22"/>
                <w:szCs w:val="22"/>
              </w:rPr>
              <w:t xml:space="preserve">Q8. </w:t>
            </w:r>
          </w:p>
          <w:p w14:paraId="33877B2F" w14:textId="77777777" w:rsidR="00FA15C3" w:rsidRPr="00204048" w:rsidRDefault="00FA15C3" w:rsidP="00051A20">
            <w:pPr>
              <w:pStyle w:val="Default"/>
              <w:rPr>
                <w:rFonts w:asciiTheme="minorHAnsi" w:hAnsiTheme="minorHAnsi"/>
                <w:b/>
                <w:noProof/>
                <w:sz w:val="22"/>
                <w:szCs w:val="22"/>
              </w:rPr>
            </w:pPr>
            <w:r w:rsidRPr="00204048">
              <w:rPr>
                <w:rFonts w:asciiTheme="minorHAnsi" w:hAnsiTheme="minorHAnsi"/>
                <w:noProof/>
                <w:sz w:val="22"/>
                <w:szCs w:val="22"/>
              </w:rPr>
              <w:t>Are there any adults age 18 or over in this household who require assistance with daily activities such as eating or walking</w:t>
            </w:r>
            <w:r w:rsidRPr="00204048">
              <w:rPr>
                <w:rFonts w:asciiTheme="minorHAnsi" w:hAnsiTheme="minorHAnsi"/>
                <w:b/>
                <w:noProof/>
                <w:sz w:val="22"/>
                <w:szCs w:val="22"/>
              </w:rPr>
              <w:t>?</w:t>
            </w:r>
          </w:p>
          <w:p w14:paraId="6F8D97CF" w14:textId="77777777" w:rsidR="00FA15C3" w:rsidRPr="00204048" w:rsidRDefault="00FA15C3" w:rsidP="00FA15C3">
            <w:pPr>
              <w:pStyle w:val="Default"/>
              <w:numPr>
                <w:ilvl w:val="0"/>
                <w:numId w:val="139"/>
              </w:numPr>
              <w:rPr>
                <w:rFonts w:asciiTheme="minorHAnsi" w:hAnsiTheme="minorHAnsi"/>
                <w:noProof/>
                <w:sz w:val="22"/>
                <w:szCs w:val="22"/>
              </w:rPr>
            </w:pPr>
            <w:r w:rsidRPr="00204048">
              <w:rPr>
                <w:rFonts w:asciiTheme="minorHAnsi" w:hAnsiTheme="minorHAnsi"/>
                <w:noProof/>
                <w:sz w:val="22"/>
                <w:szCs w:val="22"/>
              </w:rPr>
              <w:t xml:space="preserve">Yes                               </w:t>
            </w:r>
          </w:p>
          <w:p w14:paraId="2605C2F5" w14:textId="77777777" w:rsidR="00FA15C3" w:rsidRPr="00204048" w:rsidRDefault="00FA15C3" w:rsidP="00FA15C3">
            <w:pPr>
              <w:pStyle w:val="Default"/>
              <w:numPr>
                <w:ilvl w:val="0"/>
                <w:numId w:val="139"/>
              </w:numPr>
              <w:rPr>
                <w:rFonts w:asciiTheme="minorHAnsi" w:hAnsiTheme="minorHAnsi"/>
                <w:noProof/>
                <w:sz w:val="22"/>
                <w:szCs w:val="22"/>
              </w:rPr>
            </w:pPr>
            <w:r w:rsidRPr="00204048">
              <w:rPr>
                <w:rFonts w:asciiTheme="minorHAnsi" w:hAnsiTheme="minorHAnsi"/>
                <w:noProof/>
                <w:sz w:val="22"/>
                <w:szCs w:val="22"/>
              </w:rPr>
              <w:t xml:space="preserve">No  </w:t>
            </w:r>
          </w:p>
          <w:p w14:paraId="4614F411" w14:textId="77777777" w:rsidR="00FA15C3" w:rsidRPr="00204048" w:rsidRDefault="00FA15C3" w:rsidP="00051A20"/>
        </w:tc>
      </w:tr>
      <w:tr w:rsidR="00FA15C3" w:rsidRPr="0009342F" w14:paraId="7069D23E" w14:textId="77777777" w:rsidTr="00051A20">
        <w:trPr>
          <w:cantSplit/>
          <w:trHeight w:val="274"/>
        </w:trPr>
        <w:tc>
          <w:tcPr>
            <w:tcW w:w="1539" w:type="dxa"/>
          </w:tcPr>
          <w:p w14:paraId="40E5C9B5" w14:textId="77777777" w:rsidR="00FA15C3" w:rsidRPr="00204048" w:rsidRDefault="00FA15C3" w:rsidP="00051A20"/>
        </w:tc>
        <w:tc>
          <w:tcPr>
            <w:tcW w:w="1246" w:type="dxa"/>
          </w:tcPr>
          <w:p w14:paraId="4A77F42D" w14:textId="77777777" w:rsidR="00FA15C3" w:rsidRPr="00204048" w:rsidRDefault="00FA15C3" w:rsidP="00051A20"/>
        </w:tc>
        <w:tc>
          <w:tcPr>
            <w:tcW w:w="5310" w:type="dxa"/>
          </w:tcPr>
          <w:p w14:paraId="76DF50DD" w14:textId="77777777" w:rsidR="00FA15C3" w:rsidRPr="00204048" w:rsidRDefault="00FA15C3" w:rsidP="00051A20">
            <w:pPr>
              <w:pStyle w:val="Default"/>
              <w:rPr>
                <w:rFonts w:asciiTheme="minorHAnsi" w:hAnsiTheme="minorHAnsi"/>
                <w:noProof/>
                <w:sz w:val="22"/>
                <w:szCs w:val="22"/>
              </w:rPr>
            </w:pPr>
            <w:r w:rsidRPr="00204048">
              <w:rPr>
                <w:rFonts w:asciiTheme="minorHAnsi" w:hAnsiTheme="minorHAnsi"/>
                <w:noProof/>
                <w:sz w:val="22"/>
                <w:szCs w:val="22"/>
              </w:rPr>
              <w:t>Item not included in 2012.</w:t>
            </w:r>
          </w:p>
        </w:tc>
        <w:tc>
          <w:tcPr>
            <w:tcW w:w="5285" w:type="dxa"/>
          </w:tcPr>
          <w:p w14:paraId="702E2B6A" w14:textId="77777777" w:rsidR="00FA15C3" w:rsidRPr="00204048" w:rsidRDefault="00FA15C3" w:rsidP="00051A20">
            <w:pPr>
              <w:pStyle w:val="Default"/>
              <w:rPr>
                <w:rFonts w:asciiTheme="minorHAnsi" w:hAnsiTheme="minorHAnsi"/>
                <w:noProof/>
                <w:sz w:val="22"/>
                <w:szCs w:val="22"/>
              </w:rPr>
            </w:pPr>
            <w:r w:rsidRPr="00204048">
              <w:rPr>
                <w:rFonts w:asciiTheme="minorHAnsi" w:hAnsiTheme="minorHAnsi"/>
                <w:noProof/>
                <w:sz w:val="22"/>
                <w:szCs w:val="22"/>
              </w:rPr>
              <w:t xml:space="preserve">Q9. </w:t>
            </w:r>
          </w:p>
          <w:p w14:paraId="36446889" w14:textId="77777777" w:rsidR="00FA15C3" w:rsidRPr="00204048" w:rsidRDefault="00FA15C3" w:rsidP="00051A20">
            <w:pPr>
              <w:pStyle w:val="Default"/>
              <w:rPr>
                <w:rFonts w:asciiTheme="minorHAnsi" w:hAnsiTheme="minorHAnsi"/>
                <w:noProof/>
                <w:sz w:val="22"/>
                <w:szCs w:val="22"/>
              </w:rPr>
            </w:pPr>
            <w:r w:rsidRPr="00204048">
              <w:rPr>
                <w:rFonts w:asciiTheme="minorHAnsi" w:hAnsiTheme="minorHAnsi"/>
                <w:noProof/>
                <w:sz w:val="22"/>
                <w:szCs w:val="22"/>
              </w:rPr>
              <w:t xml:space="preserve">Does anyone in this household care for an adult who requires assistance with daily activities such as eating and walking?  The care could be in this household or another. </w:t>
            </w:r>
          </w:p>
          <w:p w14:paraId="796B2050" w14:textId="77777777" w:rsidR="00FA15C3" w:rsidRPr="00204048" w:rsidRDefault="00FA15C3" w:rsidP="00FA15C3">
            <w:pPr>
              <w:pStyle w:val="Default"/>
              <w:numPr>
                <w:ilvl w:val="0"/>
                <w:numId w:val="140"/>
              </w:numPr>
              <w:rPr>
                <w:rFonts w:asciiTheme="minorHAnsi" w:hAnsiTheme="minorHAnsi"/>
                <w:noProof/>
                <w:sz w:val="22"/>
                <w:szCs w:val="22"/>
              </w:rPr>
            </w:pPr>
            <w:r w:rsidRPr="00204048">
              <w:rPr>
                <w:rFonts w:asciiTheme="minorHAnsi" w:hAnsiTheme="minorHAnsi"/>
                <w:noProof/>
                <w:sz w:val="22"/>
                <w:szCs w:val="22"/>
              </w:rPr>
              <w:t xml:space="preserve">Yes                               </w:t>
            </w:r>
          </w:p>
          <w:p w14:paraId="1DC3A762" w14:textId="77777777" w:rsidR="00FA15C3" w:rsidRPr="00204048" w:rsidRDefault="00FA15C3" w:rsidP="00FA15C3">
            <w:pPr>
              <w:pStyle w:val="Default"/>
              <w:numPr>
                <w:ilvl w:val="0"/>
                <w:numId w:val="140"/>
              </w:numPr>
              <w:rPr>
                <w:rFonts w:asciiTheme="minorHAnsi" w:hAnsiTheme="minorHAnsi"/>
                <w:noProof/>
                <w:sz w:val="22"/>
                <w:szCs w:val="22"/>
              </w:rPr>
            </w:pPr>
            <w:r w:rsidRPr="00204048">
              <w:rPr>
                <w:rFonts w:asciiTheme="minorHAnsi" w:hAnsiTheme="minorHAnsi"/>
                <w:noProof/>
                <w:sz w:val="22"/>
                <w:szCs w:val="22"/>
              </w:rPr>
              <w:t>No</w:t>
            </w:r>
          </w:p>
          <w:p w14:paraId="75F91A10" w14:textId="77777777" w:rsidR="00FA15C3" w:rsidRPr="00204048" w:rsidRDefault="00FA15C3" w:rsidP="00051A20"/>
        </w:tc>
      </w:tr>
      <w:tr w:rsidR="00FA15C3" w:rsidRPr="0009342F" w14:paraId="4AB4E0FD" w14:textId="77777777" w:rsidTr="00051A20">
        <w:trPr>
          <w:cantSplit/>
          <w:trHeight w:val="274"/>
        </w:trPr>
        <w:tc>
          <w:tcPr>
            <w:tcW w:w="1539" w:type="dxa"/>
          </w:tcPr>
          <w:p w14:paraId="26B38D3C" w14:textId="77777777" w:rsidR="00FA15C3" w:rsidRPr="00204048" w:rsidRDefault="00FA15C3" w:rsidP="00051A20"/>
        </w:tc>
        <w:tc>
          <w:tcPr>
            <w:tcW w:w="1246" w:type="dxa"/>
          </w:tcPr>
          <w:p w14:paraId="513E0240" w14:textId="77777777" w:rsidR="00FA15C3" w:rsidRPr="00204048" w:rsidRDefault="00FA15C3" w:rsidP="00051A20"/>
        </w:tc>
        <w:tc>
          <w:tcPr>
            <w:tcW w:w="5310" w:type="dxa"/>
          </w:tcPr>
          <w:p w14:paraId="52E927B7" w14:textId="77777777" w:rsidR="00FA15C3" w:rsidRPr="00204048" w:rsidRDefault="00FA15C3" w:rsidP="00051A20">
            <w:pPr>
              <w:pStyle w:val="Default"/>
              <w:rPr>
                <w:rFonts w:asciiTheme="minorHAnsi" w:hAnsiTheme="minorHAnsi"/>
                <w:noProof/>
                <w:sz w:val="22"/>
                <w:szCs w:val="22"/>
              </w:rPr>
            </w:pPr>
            <w:r w:rsidRPr="00204048">
              <w:rPr>
                <w:rFonts w:asciiTheme="minorHAnsi" w:hAnsiTheme="minorHAnsi"/>
                <w:noProof/>
                <w:sz w:val="22"/>
                <w:szCs w:val="22"/>
              </w:rPr>
              <w:t xml:space="preserve">Q10. </w:t>
            </w:r>
          </w:p>
          <w:p w14:paraId="55A588D9" w14:textId="77777777" w:rsidR="00FA15C3" w:rsidRPr="00204048" w:rsidRDefault="00FA15C3" w:rsidP="00051A20">
            <w:pPr>
              <w:pStyle w:val="Default"/>
              <w:rPr>
                <w:rFonts w:asciiTheme="minorHAnsi" w:hAnsiTheme="minorHAnsi"/>
                <w:noProof/>
                <w:sz w:val="22"/>
                <w:szCs w:val="22"/>
              </w:rPr>
            </w:pPr>
            <w:r w:rsidRPr="00204048">
              <w:rPr>
                <w:rFonts w:asciiTheme="minorHAnsi" w:hAnsiTheme="minorHAnsi"/>
                <w:noProof/>
                <w:sz w:val="22"/>
                <w:szCs w:val="22"/>
              </w:rPr>
              <w:t xml:space="preserve">In general, how do you feel about the quality and cost of child care and early education available to families with children in your community?  Do you feel.. </w:t>
            </w:r>
          </w:p>
          <w:p w14:paraId="4A7FBFDA" w14:textId="77777777" w:rsidR="00FA15C3" w:rsidRPr="00204048" w:rsidRDefault="00FA15C3" w:rsidP="00FA15C3">
            <w:pPr>
              <w:pStyle w:val="Default"/>
              <w:numPr>
                <w:ilvl w:val="0"/>
                <w:numId w:val="133"/>
              </w:numPr>
              <w:rPr>
                <w:rFonts w:asciiTheme="minorHAnsi" w:hAnsiTheme="minorHAnsi"/>
                <w:noProof/>
                <w:sz w:val="22"/>
                <w:szCs w:val="22"/>
              </w:rPr>
            </w:pPr>
            <w:r w:rsidRPr="00204048">
              <w:rPr>
                <w:rFonts w:asciiTheme="minorHAnsi" w:hAnsiTheme="minorHAnsi"/>
                <w:noProof/>
                <w:sz w:val="22"/>
                <w:szCs w:val="22"/>
              </w:rPr>
              <w:t>Very satisfied</w:t>
            </w:r>
          </w:p>
          <w:p w14:paraId="21EFF1ED" w14:textId="77777777" w:rsidR="00FA15C3" w:rsidRPr="00204048" w:rsidRDefault="00FA15C3" w:rsidP="00FA15C3">
            <w:pPr>
              <w:pStyle w:val="Default"/>
              <w:numPr>
                <w:ilvl w:val="0"/>
                <w:numId w:val="133"/>
              </w:numPr>
              <w:rPr>
                <w:rFonts w:asciiTheme="minorHAnsi" w:hAnsiTheme="minorHAnsi"/>
                <w:noProof/>
                <w:sz w:val="22"/>
                <w:szCs w:val="22"/>
              </w:rPr>
            </w:pPr>
            <w:r w:rsidRPr="00204048">
              <w:rPr>
                <w:rFonts w:asciiTheme="minorHAnsi" w:hAnsiTheme="minorHAnsi"/>
                <w:noProof/>
                <w:sz w:val="22"/>
                <w:szCs w:val="22"/>
              </w:rPr>
              <w:t>Somewhat satisfied</w:t>
            </w:r>
          </w:p>
          <w:p w14:paraId="0D20E1E0" w14:textId="77777777" w:rsidR="00FA15C3" w:rsidRPr="00204048" w:rsidRDefault="00FA15C3" w:rsidP="00FA15C3">
            <w:pPr>
              <w:pStyle w:val="Default"/>
              <w:numPr>
                <w:ilvl w:val="0"/>
                <w:numId w:val="133"/>
              </w:numPr>
              <w:rPr>
                <w:rFonts w:asciiTheme="minorHAnsi" w:hAnsiTheme="minorHAnsi"/>
                <w:noProof/>
                <w:sz w:val="22"/>
                <w:szCs w:val="22"/>
              </w:rPr>
            </w:pPr>
            <w:r w:rsidRPr="00204048">
              <w:rPr>
                <w:rFonts w:asciiTheme="minorHAnsi" w:hAnsiTheme="minorHAnsi"/>
                <w:noProof/>
                <w:sz w:val="22"/>
                <w:szCs w:val="22"/>
              </w:rPr>
              <w:t>Not satisfied at all</w:t>
            </w:r>
          </w:p>
          <w:p w14:paraId="4185FA82" w14:textId="77777777" w:rsidR="00FA15C3" w:rsidRPr="00204048" w:rsidRDefault="00FA15C3" w:rsidP="00FA15C3">
            <w:pPr>
              <w:pStyle w:val="Default"/>
              <w:numPr>
                <w:ilvl w:val="0"/>
                <w:numId w:val="133"/>
              </w:numPr>
              <w:rPr>
                <w:rFonts w:asciiTheme="minorHAnsi" w:hAnsiTheme="minorHAnsi"/>
                <w:noProof/>
                <w:sz w:val="22"/>
                <w:szCs w:val="22"/>
              </w:rPr>
            </w:pPr>
            <w:r w:rsidRPr="00204048">
              <w:rPr>
                <w:rFonts w:asciiTheme="minorHAnsi" w:hAnsiTheme="minorHAnsi"/>
                <w:noProof/>
                <w:sz w:val="22"/>
                <w:szCs w:val="22"/>
              </w:rPr>
              <w:t xml:space="preserve">Or do you not have an opinion? </w:t>
            </w:r>
          </w:p>
          <w:p w14:paraId="4BE8268A" w14:textId="77777777" w:rsidR="00FA15C3" w:rsidRPr="00204048" w:rsidRDefault="00FA15C3" w:rsidP="00051A20"/>
        </w:tc>
        <w:tc>
          <w:tcPr>
            <w:tcW w:w="5285" w:type="dxa"/>
          </w:tcPr>
          <w:p w14:paraId="241B69C1" w14:textId="77777777" w:rsidR="00FA15C3" w:rsidRPr="00204048" w:rsidRDefault="00FA15C3" w:rsidP="00051A20">
            <w:r w:rsidRPr="00204048">
              <w:t>Mail household screener item Q10 has not changed.</w:t>
            </w:r>
          </w:p>
        </w:tc>
      </w:tr>
      <w:tr w:rsidR="00FA15C3" w:rsidRPr="0009342F" w14:paraId="1640B297" w14:textId="77777777" w:rsidTr="00051A20">
        <w:trPr>
          <w:cantSplit/>
          <w:trHeight w:val="274"/>
        </w:trPr>
        <w:tc>
          <w:tcPr>
            <w:tcW w:w="1539" w:type="dxa"/>
          </w:tcPr>
          <w:p w14:paraId="18281584" w14:textId="77777777" w:rsidR="00FA15C3" w:rsidRPr="00204048" w:rsidRDefault="00FA15C3" w:rsidP="00051A20"/>
        </w:tc>
        <w:tc>
          <w:tcPr>
            <w:tcW w:w="1246" w:type="dxa"/>
          </w:tcPr>
          <w:p w14:paraId="54CE26FE" w14:textId="77777777" w:rsidR="00FA15C3" w:rsidRPr="00204048" w:rsidRDefault="00FA15C3" w:rsidP="00051A20"/>
        </w:tc>
        <w:tc>
          <w:tcPr>
            <w:tcW w:w="5310" w:type="dxa"/>
          </w:tcPr>
          <w:p w14:paraId="03BAC767" w14:textId="77777777" w:rsidR="00FA15C3" w:rsidRPr="00204048" w:rsidRDefault="00FA15C3" w:rsidP="00051A20">
            <w:pPr>
              <w:pStyle w:val="Pa1"/>
              <w:spacing w:line="200" w:lineRule="atLeast"/>
              <w:rPr>
                <w:rFonts w:asciiTheme="minorHAnsi" w:hAnsiTheme="minorHAnsi"/>
                <w:bCs/>
                <w:noProof/>
                <w:sz w:val="22"/>
                <w:szCs w:val="22"/>
              </w:rPr>
            </w:pPr>
            <w:r w:rsidRPr="00204048">
              <w:rPr>
                <w:rFonts w:asciiTheme="minorHAnsi" w:hAnsiTheme="minorHAnsi"/>
                <w:bCs/>
                <w:noProof/>
                <w:sz w:val="22"/>
                <w:szCs w:val="22"/>
              </w:rPr>
              <w:t xml:space="preserve">Q11. </w:t>
            </w:r>
          </w:p>
          <w:p w14:paraId="2F8067D3" w14:textId="77777777" w:rsidR="00FA15C3" w:rsidRPr="00204048" w:rsidRDefault="00FA15C3" w:rsidP="00051A20">
            <w:pPr>
              <w:pStyle w:val="Pa1"/>
              <w:spacing w:line="200" w:lineRule="atLeast"/>
              <w:rPr>
                <w:rFonts w:asciiTheme="minorHAnsi" w:hAnsiTheme="minorHAnsi"/>
                <w:noProof/>
                <w:sz w:val="22"/>
                <w:szCs w:val="22"/>
              </w:rPr>
            </w:pPr>
            <w:r w:rsidRPr="00204048">
              <w:rPr>
                <w:rFonts w:asciiTheme="minorHAnsi" w:hAnsiTheme="minorHAnsi"/>
                <w:bCs/>
                <w:noProof/>
                <w:sz w:val="22"/>
                <w:szCs w:val="22"/>
              </w:rPr>
              <w:t xml:space="preserve">What is the best phone number to reach you if we have any questions about your survey? </w:t>
            </w:r>
          </w:p>
          <w:p w14:paraId="6C1BE656" w14:textId="77777777" w:rsidR="00FA15C3" w:rsidRPr="00204048" w:rsidRDefault="00FA15C3" w:rsidP="00051A20">
            <w:pPr>
              <w:pStyle w:val="Pa1"/>
              <w:spacing w:before="80" w:after="80" w:line="200" w:lineRule="atLeast"/>
              <w:rPr>
                <w:rFonts w:asciiTheme="minorHAnsi" w:hAnsiTheme="minorHAnsi"/>
                <w:noProof/>
                <w:sz w:val="22"/>
                <w:szCs w:val="22"/>
                <w:lang w:val="es-MX"/>
              </w:rPr>
            </w:pPr>
            <w:r w:rsidRPr="00204048">
              <w:rPr>
                <w:rFonts w:asciiTheme="minorHAnsi" w:hAnsiTheme="minorHAnsi"/>
                <w:iCs/>
                <w:noProof/>
                <w:sz w:val="22"/>
                <w:szCs w:val="22"/>
                <w:lang w:val="es-MX"/>
              </w:rPr>
              <w:t>Name or Initial: ___________________________</w:t>
            </w:r>
          </w:p>
          <w:p w14:paraId="05606589" w14:textId="77777777" w:rsidR="00FA15C3" w:rsidRPr="00204048" w:rsidRDefault="00FA15C3" w:rsidP="00051A20">
            <w:pPr>
              <w:pStyle w:val="Pa1"/>
              <w:spacing w:before="80" w:after="80" w:line="200" w:lineRule="atLeast"/>
              <w:rPr>
                <w:rFonts w:asciiTheme="minorHAnsi" w:hAnsiTheme="minorHAnsi"/>
                <w:iCs/>
                <w:noProof/>
                <w:sz w:val="22"/>
                <w:szCs w:val="22"/>
                <w:lang w:val="es-MX"/>
              </w:rPr>
            </w:pPr>
            <w:r w:rsidRPr="00204048">
              <w:rPr>
                <w:rFonts w:asciiTheme="minorHAnsi" w:hAnsiTheme="minorHAnsi"/>
                <w:iCs/>
                <w:noProof/>
                <w:sz w:val="22"/>
                <w:szCs w:val="22"/>
                <w:lang w:val="es-MX"/>
              </w:rPr>
              <w:t>Phone: _ _ _ -_ _ _ -_ _ __</w:t>
            </w:r>
          </w:p>
          <w:p w14:paraId="5E23E8A6" w14:textId="77777777" w:rsidR="00FA15C3" w:rsidRPr="00204048" w:rsidRDefault="00FA15C3" w:rsidP="00051A20"/>
        </w:tc>
        <w:tc>
          <w:tcPr>
            <w:tcW w:w="5285" w:type="dxa"/>
          </w:tcPr>
          <w:p w14:paraId="22A104C5" w14:textId="77777777" w:rsidR="00FA15C3" w:rsidRPr="00204048" w:rsidRDefault="00FA15C3" w:rsidP="00051A20">
            <w:r w:rsidRPr="00204048">
              <w:t>Mail household screener item Q11 has not changed.</w:t>
            </w:r>
          </w:p>
        </w:tc>
      </w:tr>
      <w:tr w:rsidR="00FA15C3" w:rsidRPr="0009342F" w14:paraId="5ADA8CB2" w14:textId="77777777" w:rsidTr="00051A20">
        <w:trPr>
          <w:cantSplit/>
          <w:trHeight w:val="274"/>
        </w:trPr>
        <w:tc>
          <w:tcPr>
            <w:tcW w:w="1539" w:type="dxa"/>
          </w:tcPr>
          <w:p w14:paraId="4B100719" w14:textId="77777777" w:rsidR="00FA15C3" w:rsidRPr="00051A20" w:rsidRDefault="00FA15C3" w:rsidP="00051A20">
            <w:r w:rsidRPr="00051A20">
              <w:t>Section A. Child Demographics</w:t>
            </w:r>
          </w:p>
        </w:tc>
        <w:tc>
          <w:tcPr>
            <w:tcW w:w="1246" w:type="dxa"/>
          </w:tcPr>
          <w:p w14:paraId="40ED256B" w14:textId="77777777" w:rsidR="00FA15C3" w:rsidRPr="00051A20" w:rsidRDefault="00FA15C3" w:rsidP="00051A20">
            <w:r>
              <w:t>Number of children in household</w:t>
            </w:r>
          </w:p>
        </w:tc>
        <w:tc>
          <w:tcPr>
            <w:tcW w:w="5310" w:type="dxa"/>
          </w:tcPr>
          <w:p w14:paraId="64C163D1" w14:textId="77777777" w:rsidR="00FA15C3" w:rsidRPr="00051A20" w:rsidRDefault="00FA15C3" w:rsidP="00051A20">
            <w:pPr>
              <w:rPr>
                <w:b/>
                <w:color w:val="7030A0"/>
              </w:rPr>
            </w:pPr>
            <w:r w:rsidRPr="00051A20">
              <w:t>S1</w:t>
            </w:r>
            <w:r w:rsidRPr="00051A20">
              <w:rPr>
                <w:b/>
              </w:rPr>
              <w:t xml:space="preserve">. </w:t>
            </w:r>
          </w:p>
          <w:p w14:paraId="6A1F42FB" w14:textId="77777777" w:rsidR="00FA15C3" w:rsidRPr="00051A20" w:rsidRDefault="00FA15C3" w:rsidP="00051A20">
            <w:r w:rsidRPr="00051A20">
              <w:t xml:space="preserve">First, how many children under 13 live in your household? </w:t>
            </w:r>
          </w:p>
          <w:p w14:paraId="4C599344" w14:textId="77777777" w:rsidR="00FA15C3" w:rsidRPr="00051A20" w:rsidRDefault="00FA15C3" w:rsidP="00051A20"/>
          <w:p w14:paraId="237369C0" w14:textId="77777777" w:rsidR="00FA15C3" w:rsidRPr="00051A20" w:rsidRDefault="00FA15C3" w:rsidP="00051A20">
            <w:r w:rsidRPr="00051A20">
              <w:t>Number of children: ________</w:t>
            </w:r>
          </w:p>
          <w:p w14:paraId="1DACC09F" w14:textId="77777777" w:rsidR="00FA15C3" w:rsidRPr="00051A20" w:rsidRDefault="00FA15C3" w:rsidP="00051A20">
            <w:r w:rsidRPr="00051A20">
              <w:rPr>
                <w:rStyle w:val="BodyTextFirstIndent2Char"/>
                <w:rFonts w:ascii="Calibri" w:hAnsi="Calibri"/>
                <w:sz w:val="22"/>
                <w:szCs w:val="22"/>
              </w:rPr>
              <w:sym w:font="Wingdings" w:char="F06F"/>
            </w:r>
            <w:r w:rsidRPr="00051A20">
              <w:rPr>
                <w:rStyle w:val="BodyTextFirstIndent2Char"/>
                <w:rFonts w:ascii="Calibri" w:hAnsi="Calibri"/>
                <w:sz w:val="22"/>
                <w:szCs w:val="22"/>
              </w:rPr>
              <w:t xml:space="preserve">  DK/REF</w:t>
            </w:r>
            <w:r w:rsidRPr="00051A20">
              <w:rPr>
                <w:rStyle w:val="BodyTextFirstIndent2Char"/>
                <w:rFonts w:ascii="Calibri" w:hAnsi="Calibri"/>
                <w:sz w:val="22"/>
                <w:szCs w:val="22"/>
              </w:rPr>
              <w:tab/>
            </w:r>
          </w:p>
        </w:tc>
        <w:tc>
          <w:tcPr>
            <w:tcW w:w="5285" w:type="dxa"/>
          </w:tcPr>
          <w:p w14:paraId="07664D63" w14:textId="77777777" w:rsidR="00FA15C3" w:rsidRPr="00051A20" w:rsidRDefault="00FA15C3" w:rsidP="00051A20">
            <w:pPr>
              <w:rPr>
                <w:color w:val="7030A0"/>
              </w:rPr>
            </w:pPr>
            <w:r w:rsidRPr="00051A20">
              <w:t xml:space="preserve">S1_M. </w:t>
            </w:r>
          </w:p>
          <w:p w14:paraId="7AB37639" w14:textId="77777777" w:rsidR="00FA15C3" w:rsidRPr="00051A20" w:rsidRDefault="00FA15C3" w:rsidP="00051A20">
            <w:r w:rsidRPr="00051A20">
              <w:t xml:space="preserve">First, how many children under 6 live in your household? </w:t>
            </w:r>
          </w:p>
          <w:p w14:paraId="51CB6FCD" w14:textId="77777777" w:rsidR="00FA15C3" w:rsidRPr="00051A20" w:rsidRDefault="00FA15C3" w:rsidP="00051A20"/>
          <w:p w14:paraId="048CF87F" w14:textId="77777777" w:rsidR="00FA15C3" w:rsidRPr="00051A20" w:rsidRDefault="00FA15C3" w:rsidP="00051A20">
            <w:pPr>
              <w:ind w:firstLine="720"/>
            </w:pPr>
            <w:r w:rsidRPr="00051A20">
              <w:t>Number of children under 6 years: ________</w:t>
            </w:r>
          </w:p>
          <w:p w14:paraId="2F25DEA1" w14:textId="77777777" w:rsidR="00FA15C3" w:rsidRPr="00051A20" w:rsidRDefault="00FA15C3" w:rsidP="00051A20">
            <w:r w:rsidRPr="00051A20">
              <w:rPr>
                <w:rStyle w:val="BodyTextFirstIndent2Char"/>
                <w:rFonts w:ascii="Calibri" w:hAnsi="Calibri"/>
                <w:sz w:val="22"/>
                <w:szCs w:val="22"/>
              </w:rPr>
              <w:sym w:font="Wingdings" w:char="F06F"/>
            </w:r>
            <w:r w:rsidRPr="00051A20">
              <w:rPr>
                <w:rStyle w:val="BodyTextFirstIndent2Char"/>
                <w:rFonts w:ascii="Calibri" w:hAnsi="Calibri"/>
                <w:sz w:val="22"/>
                <w:szCs w:val="22"/>
              </w:rPr>
              <w:t xml:space="preserve">  DK/REF</w:t>
            </w:r>
            <w:r w:rsidRPr="00051A20">
              <w:rPr>
                <w:rStyle w:val="BodyTextFirstIndent2Char"/>
                <w:rFonts w:ascii="Calibri" w:hAnsi="Calibri"/>
                <w:sz w:val="22"/>
                <w:szCs w:val="22"/>
              </w:rPr>
              <w:tab/>
            </w:r>
          </w:p>
        </w:tc>
      </w:tr>
      <w:tr w:rsidR="00FA15C3" w:rsidRPr="0009342F" w14:paraId="0E85BEF3" w14:textId="77777777" w:rsidTr="00051A20">
        <w:trPr>
          <w:cantSplit/>
          <w:trHeight w:val="293"/>
        </w:trPr>
        <w:tc>
          <w:tcPr>
            <w:tcW w:w="1539" w:type="dxa"/>
          </w:tcPr>
          <w:p w14:paraId="0D546A13" w14:textId="77777777" w:rsidR="00FA15C3" w:rsidRPr="00051A20" w:rsidRDefault="00FA15C3" w:rsidP="00051A20"/>
        </w:tc>
        <w:tc>
          <w:tcPr>
            <w:tcW w:w="1246" w:type="dxa"/>
          </w:tcPr>
          <w:p w14:paraId="7A761378" w14:textId="77777777" w:rsidR="00FA15C3" w:rsidRPr="00051A20" w:rsidRDefault="00FA15C3" w:rsidP="00051A20">
            <w:r>
              <w:t>Number of children in household</w:t>
            </w:r>
          </w:p>
        </w:tc>
        <w:tc>
          <w:tcPr>
            <w:tcW w:w="5310" w:type="dxa"/>
          </w:tcPr>
          <w:p w14:paraId="1ED5E81E" w14:textId="77777777" w:rsidR="00FA15C3" w:rsidRPr="00051A20" w:rsidRDefault="00FA15C3" w:rsidP="00051A20">
            <w:pPr>
              <w:rPr>
                <w:noProof/>
              </w:rPr>
            </w:pPr>
            <w:r w:rsidRPr="00051A20">
              <w:rPr>
                <w:noProof/>
              </w:rPr>
              <w:t>Item not included in 2012.</w:t>
            </w:r>
          </w:p>
        </w:tc>
        <w:tc>
          <w:tcPr>
            <w:tcW w:w="5285" w:type="dxa"/>
          </w:tcPr>
          <w:p w14:paraId="0F3694C1" w14:textId="77777777" w:rsidR="00FA15C3" w:rsidRPr="00051A20" w:rsidRDefault="00FA15C3" w:rsidP="00051A20">
            <w:pPr>
              <w:rPr>
                <w:rStyle w:val="BodyTextFirstIndent2Char"/>
                <w:rFonts w:ascii="Calibri" w:hAnsi="Calibri"/>
                <w:sz w:val="22"/>
                <w:szCs w:val="22"/>
              </w:rPr>
            </w:pPr>
            <w:r w:rsidRPr="00051A20">
              <w:rPr>
                <w:rStyle w:val="BodyTextFirstIndent2Char"/>
                <w:rFonts w:ascii="Calibri" w:hAnsi="Calibri"/>
                <w:sz w:val="22"/>
                <w:szCs w:val="22"/>
              </w:rPr>
              <w:t xml:space="preserve">S1_SA. </w:t>
            </w:r>
          </w:p>
          <w:p w14:paraId="3BF55906" w14:textId="77777777" w:rsidR="00FA15C3" w:rsidRPr="00051A20" w:rsidRDefault="00FA15C3" w:rsidP="00051A20">
            <w:pPr>
              <w:rPr>
                <w:rStyle w:val="BodyTextFirstIndent2Char"/>
                <w:rFonts w:ascii="Calibri" w:hAnsi="Calibri"/>
                <w:sz w:val="22"/>
                <w:szCs w:val="22"/>
              </w:rPr>
            </w:pPr>
            <w:r w:rsidRPr="00051A20">
              <w:rPr>
                <w:rStyle w:val="BodyTextFirstIndent2Char"/>
                <w:rFonts w:ascii="Calibri" w:hAnsi="Calibri"/>
                <w:sz w:val="22"/>
                <w:szCs w:val="22"/>
              </w:rPr>
              <w:t>Next, how many children ages six to thirteen years live in your household?</w:t>
            </w:r>
          </w:p>
          <w:p w14:paraId="4E651BC3" w14:textId="77777777" w:rsidR="00FA15C3" w:rsidRPr="00051A20" w:rsidRDefault="00FA15C3" w:rsidP="00051A20">
            <w:pPr>
              <w:ind w:firstLine="720"/>
            </w:pPr>
            <w:r w:rsidRPr="00051A20">
              <w:t>Number of children 6 to 13 years old: ________</w:t>
            </w:r>
          </w:p>
          <w:p w14:paraId="17E6E6DA" w14:textId="77777777" w:rsidR="00FA15C3" w:rsidRPr="00051A20" w:rsidRDefault="00FA15C3" w:rsidP="00051A20">
            <w:pPr>
              <w:ind w:firstLine="720"/>
              <w:rPr>
                <w:color w:val="7030A0"/>
              </w:rPr>
            </w:pPr>
            <w:r w:rsidRPr="00051A20">
              <w:rPr>
                <w:rStyle w:val="BodyTextFirstIndent2Char"/>
                <w:rFonts w:ascii="Calibri" w:hAnsi="Calibri"/>
                <w:sz w:val="22"/>
                <w:szCs w:val="22"/>
              </w:rPr>
              <w:sym w:font="Wingdings" w:char="F06F"/>
            </w:r>
            <w:r w:rsidRPr="00051A20">
              <w:rPr>
                <w:rStyle w:val="BodyTextFirstIndent2Char"/>
                <w:rFonts w:ascii="Calibri" w:hAnsi="Calibri"/>
                <w:sz w:val="22"/>
                <w:szCs w:val="22"/>
              </w:rPr>
              <w:t xml:space="preserve">  DK/REF</w:t>
            </w:r>
          </w:p>
          <w:p w14:paraId="1032F8F6" w14:textId="77777777" w:rsidR="00FA15C3" w:rsidRPr="00051A20" w:rsidRDefault="00FA15C3" w:rsidP="00051A20"/>
        </w:tc>
      </w:tr>
      <w:tr w:rsidR="00FA15C3" w:rsidRPr="0009342F" w14:paraId="18B925EE" w14:textId="77777777" w:rsidTr="00051A20">
        <w:trPr>
          <w:cantSplit/>
          <w:trHeight w:val="293"/>
        </w:trPr>
        <w:tc>
          <w:tcPr>
            <w:tcW w:w="1539" w:type="dxa"/>
          </w:tcPr>
          <w:p w14:paraId="3BFB31FD" w14:textId="77777777" w:rsidR="00FA15C3" w:rsidRPr="0009342F" w:rsidRDefault="00FA15C3" w:rsidP="00051A20"/>
        </w:tc>
        <w:tc>
          <w:tcPr>
            <w:tcW w:w="1246" w:type="dxa"/>
          </w:tcPr>
          <w:p w14:paraId="2EB99C37" w14:textId="77777777" w:rsidR="00FA15C3" w:rsidRPr="0009342F" w:rsidRDefault="00FA15C3" w:rsidP="00051A20">
            <w:r>
              <w:t>Roster of each child in household</w:t>
            </w:r>
          </w:p>
        </w:tc>
        <w:tc>
          <w:tcPr>
            <w:tcW w:w="5310" w:type="dxa"/>
          </w:tcPr>
          <w:p w14:paraId="21AAB3A3" w14:textId="77777777" w:rsidR="00FA15C3" w:rsidRPr="0009342F" w:rsidRDefault="00FA15C3" w:rsidP="00051A20">
            <w:pPr>
              <w:rPr>
                <w:noProof/>
              </w:rPr>
            </w:pPr>
            <w:r w:rsidRPr="0009342F">
              <w:rPr>
                <w:noProof/>
              </w:rPr>
              <w:t xml:space="preserve">A1.  </w:t>
            </w:r>
          </w:p>
          <w:p w14:paraId="2CBA3CE6" w14:textId="77777777" w:rsidR="00FA15C3" w:rsidRPr="0009342F" w:rsidRDefault="00FA15C3" w:rsidP="00051A20"/>
          <w:p w14:paraId="7FBEFE5F" w14:textId="77777777" w:rsidR="00FA15C3" w:rsidRPr="0009342F" w:rsidRDefault="00FA15C3" w:rsidP="00051A20">
            <w:r w:rsidRPr="0009342F">
              <w:rPr>
                <w:noProof/>
              </w:rPr>
              <w:t>[IF S1&gt;1:</w:t>
            </w:r>
            <w:r w:rsidRPr="0009342F">
              <w:t xml:space="preserve"> </w:t>
            </w:r>
            <w:r w:rsidRPr="0009342F">
              <w:rPr>
                <w:noProof/>
              </w:rPr>
              <w:t>For each child under 13, starting with the youngest,] Can you tell me the first names (or initials) of all of the children under 13 who usually live in this household?</w:t>
            </w:r>
            <w:r w:rsidRPr="0009342F">
              <w:t xml:space="preserve">  </w:t>
            </w:r>
          </w:p>
          <w:p w14:paraId="5D3172E7" w14:textId="77777777" w:rsidR="00FA15C3" w:rsidRPr="0009342F" w:rsidRDefault="00FA15C3" w:rsidP="00051A20"/>
          <w:p w14:paraId="4D11F371" w14:textId="77777777" w:rsidR="00FA15C3" w:rsidRPr="0009342F" w:rsidRDefault="00FA15C3" w:rsidP="00051A20">
            <w:pPr>
              <w:tabs>
                <w:tab w:val="right" w:leader="underscore" w:pos="3600"/>
              </w:tabs>
              <w:ind w:left="720"/>
            </w:pPr>
            <w:r w:rsidRPr="0009342F">
              <w:t>Child #1: ________</w:t>
            </w:r>
          </w:p>
          <w:p w14:paraId="44B502A1" w14:textId="77777777" w:rsidR="00FA15C3" w:rsidRPr="0009342F" w:rsidRDefault="00FA15C3" w:rsidP="00051A20">
            <w:pPr>
              <w:tabs>
                <w:tab w:val="right" w:leader="underscore" w:pos="3600"/>
              </w:tabs>
              <w:ind w:left="720"/>
            </w:pPr>
            <w:r w:rsidRPr="0009342F">
              <w:t>Child #2: ________</w:t>
            </w:r>
          </w:p>
          <w:p w14:paraId="6F32A663" w14:textId="77777777" w:rsidR="00FA15C3" w:rsidRPr="0009342F" w:rsidRDefault="00FA15C3" w:rsidP="00051A20">
            <w:pPr>
              <w:tabs>
                <w:tab w:val="right" w:leader="underscore" w:pos="3600"/>
              </w:tabs>
              <w:ind w:left="720"/>
            </w:pPr>
            <w:r w:rsidRPr="0009342F">
              <w:t>Child #3: ________</w:t>
            </w:r>
          </w:p>
          <w:p w14:paraId="0526243F" w14:textId="77777777" w:rsidR="00FA15C3" w:rsidRPr="0009342F" w:rsidRDefault="00FA15C3" w:rsidP="00051A20">
            <w:pPr>
              <w:tabs>
                <w:tab w:val="right" w:leader="underscore" w:pos="3600"/>
              </w:tabs>
              <w:ind w:left="720"/>
            </w:pPr>
            <w:r w:rsidRPr="0009342F">
              <w:t>Child #4: ________</w:t>
            </w:r>
          </w:p>
          <w:p w14:paraId="2349372A" w14:textId="77777777" w:rsidR="00FA15C3" w:rsidRPr="0009342F" w:rsidRDefault="00FA15C3" w:rsidP="00051A20">
            <w:pPr>
              <w:tabs>
                <w:tab w:val="right" w:leader="underscore" w:pos="3600"/>
              </w:tabs>
              <w:ind w:left="720"/>
            </w:pPr>
            <w:r w:rsidRPr="0009342F">
              <w:t>Child #5: ________</w:t>
            </w:r>
          </w:p>
          <w:p w14:paraId="4AD61B87" w14:textId="77777777" w:rsidR="00FA15C3" w:rsidRPr="0009342F" w:rsidRDefault="00FA15C3" w:rsidP="00051A20">
            <w:pPr>
              <w:tabs>
                <w:tab w:val="right" w:leader="underscore" w:pos="3600"/>
              </w:tabs>
              <w:ind w:left="720"/>
            </w:pPr>
            <w:r w:rsidRPr="0009342F">
              <w:t>Child #6: ________</w:t>
            </w:r>
          </w:p>
          <w:p w14:paraId="12EAD8A5" w14:textId="77777777" w:rsidR="00FA15C3" w:rsidRPr="0009342F" w:rsidRDefault="00FA15C3" w:rsidP="00051A20">
            <w:pPr>
              <w:tabs>
                <w:tab w:val="right" w:leader="underscore" w:pos="3600"/>
              </w:tabs>
              <w:ind w:left="720"/>
            </w:pPr>
            <w:r w:rsidRPr="0009342F">
              <w:t>Child #7: ________</w:t>
            </w:r>
          </w:p>
          <w:p w14:paraId="5685FA2C" w14:textId="77777777" w:rsidR="00FA15C3" w:rsidRPr="0009342F" w:rsidRDefault="00FA15C3" w:rsidP="00051A20">
            <w:pPr>
              <w:tabs>
                <w:tab w:val="right" w:leader="underscore" w:pos="3600"/>
              </w:tabs>
              <w:ind w:left="720"/>
            </w:pPr>
            <w:r w:rsidRPr="0009342F">
              <w:t>Child #8: ________</w:t>
            </w:r>
          </w:p>
          <w:p w14:paraId="6CDB47B8" w14:textId="77777777" w:rsidR="00FA15C3" w:rsidRPr="0009342F" w:rsidRDefault="00FA15C3" w:rsidP="00051A20">
            <w:pPr>
              <w:tabs>
                <w:tab w:val="right" w:leader="underscore" w:pos="3600"/>
              </w:tabs>
              <w:ind w:left="720"/>
            </w:pPr>
            <w:r w:rsidRPr="0009342F">
              <w:t>Child #9: ________</w:t>
            </w:r>
          </w:p>
          <w:p w14:paraId="335B409A" w14:textId="77777777" w:rsidR="00FA15C3" w:rsidRPr="0009342F" w:rsidRDefault="00FA15C3" w:rsidP="00051A20">
            <w:pPr>
              <w:tabs>
                <w:tab w:val="right" w:leader="underscore" w:pos="3600"/>
              </w:tabs>
              <w:ind w:left="720"/>
            </w:pPr>
            <w:r w:rsidRPr="0009342F">
              <w:t>Child #10: ________</w:t>
            </w:r>
          </w:p>
          <w:p w14:paraId="4ECA1701" w14:textId="77777777" w:rsidR="00FA15C3" w:rsidRPr="0009342F" w:rsidRDefault="00FA15C3" w:rsidP="00051A20"/>
        </w:tc>
        <w:tc>
          <w:tcPr>
            <w:tcW w:w="5285" w:type="dxa"/>
          </w:tcPr>
          <w:p w14:paraId="39E17102" w14:textId="77777777" w:rsidR="00FA15C3" w:rsidRPr="0009342F" w:rsidRDefault="00FA15C3" w:rsidP="00051A20">
            <w:r>
              <w:t xml:space="preserve">Household item A1 has not changed. </w:t>
            </w:r>
          </w:p>
        </w:tc>
      </w:tr>
      <w:tr w:rsidR="00FA15C3" w:rsidRPr="0009342F" w14:paraId="0229E779" w14:textId="77777777" w:rsidTr="00051A20">
        <w:trPr>
          <w:cantSplit/>
          <w:trHeight w:val="293"/>
        </w:trPr>
        <w:tc>
          <w:tcPr>
            <w:tcW w:w="1539" w:type="dxa"/>
          </w:tcPr>
          <w:p w14:paraId="11F0EAE3" w14:textId="77777777" w:rsidR="00FA15C3" w:rsidRPr="0009342F" w:rsidRDefault="00FA15C3" w:rsidP="00051A20"/>
        </w:tc>
        <w:tc>
          <w:tcPr>
            <w:tcW w:w="1246" w:type="dxa"/>
          </w:tcPr>
          <w:p w14:paraId="626FCE9E" w14:textId="77777777" w:rsidR="00FA15C3" w:rsidRPr="0009342F" w:rsidRDefault="00FA15C3" w:rsidP="00051A20">
            <w:r>
              <w:t>Sex of each child in household</w:t>
            </w:r>
          </w:p>
        </w:tc>
        <w:tc>
          <w:tcPr>
            <w:tcW w:w="5310" w:type="dxa"/>
          </w:tcPr>
          <w:p w14:paraId="76568087" w14:textId="77777777" w:rsidR="00FA15C3" w:rsidRPr="0009342F" w:rsidRDefault="00FA15C3" w:rsidP="00051A20">
            <w:pPr>
              <w:rPr>
                <w:b/>
              </w:rPr>
            </w:pPr>
            <w:r w:rsidRPr="0009342F">
              <w:rPr>
                <w:noProof/>
              </w:rPr>
              <w:t>A1b.</w:t>
            </w:r>
            <w:r w:rsidRPr="0009342F">
              <w:rPr>
                <w:b/>
                <w:noProof/>
              </w:rPr>
              <w:t xml:space="preserve">  </w:t>
            </w:r>
            <w:r w:rsidRPr="0009342F">
              <w:rPr>
                <w:b/>
              </w:rPr>
              <w:tab/>
            </w:r>
          </w:p>
          <w:p w14:paraId="6F8DA1EB" w14:textId="77777777" w:rsidR="00FA15C3" w:rsidRPr="0009342F" w:rsidRDefault="00FA15C3" w:rsidP="00051A20">
            <w:r w:rsidRPr="0009342F">
              <w:rPr>
                <w:noProof/>
              </w:rPr>
              <w:t>(ASK IF NECESSARY:).</w:t>
            </w:r>
            <w:r w:rsidRPr="0009342F">
              <w:t xml:space="preserve"> </w:t>
            </w:r>
            <w:r w:rsidRPr="0009342F">
              <w:rPr>
                <w:noProof/>
              </w:rPr>
              <w:t>Is [CHILD NAME] a boy or a girl?</w:t>
            </w:r>
            <w:r w:rsidRPr="0009342F">
              <w:t xml:space="preserve"> </w:t>
            </w:r>
          </w:p>
          <w:p w14:paraId="27899D59" w14:textId="77777777" w:rsidR="00FA15C3" w:rsidRPr="0009342F" w:rsidRDefault="00FA15C3" w:rsidP="00FA15C3">
            <w:pPr>
              <w:pStyle w:val="AnswerLvl1"/>
              <w:numPr>
                <w:ilvl w:val="0"/>
                <w:numId w:val="7"/>
              </w:numPr>
              <w:rPr>
                <w:rFonts w:asciiTheme="minorHAnsi" w:hAnsiTheme="minorHAnsi"/>
                <w:sz w:val="22"/>
                <w:szCs w:val="22"/>
                <w:lang w:val="en-US"/>
              </w:rPr>
            </w:pPr>
            <w:r w:rsidRPr="0009342F">
              <w:rPr>
                <w:rFonts w:asciiTheme="minorHAnsi" w:hAnsiTheme="minorHAnsi"/>
                <w:sz w:val="22"/>
                <w:szCs w:val="22"/>
                <w:lang w:val="en-US"/>
              </w:rPr>
              <w:t>BOY</w:t>
            </w:r>
          </w:p>
          <w:p w14:paraId="6566253D" w14:textId="77777777" w:rsidR="00FA15C3" w:rsidRPr="0009342F" w:rsidRDefault="00FA15C3" w:rsidP="00FA15C3">
            <w:pPr>
              <w:pStyle w:val="AnswerLvl1"/>
              <w:numPr>
                <w:ilvl w:val="0"/>
                <w:numId w:val="7"/>
              </w:numPr>
              <w:rPr>
                <w:rFonts w:asciiTheme="minorHAnsi" w:hAnsiTheme="minorHAnsi"/>
                <w:sz w:val="22"/>
                <w:szCs w:val="22"/>
                <w:lang w:val="en-US"/>
              </w:rPr>
            </w:pPr>
            <w:r w:rsidRPr="0009342F">
              <w:rPr>
                <w:rFonts w:asciiTheme="minorHAnsi" w:hAnsiTheme="minorHAnsi"/>
                <w:sz w:val="22"/>
                <w:szCs w:val="22"/>
                <w:lang w:val="en-US"/>
              </w:rPr>
              <w:t>GIRL</w:t>
            </w:r>
          </w:p>
          <w:p w14:paraId="1AAF810F" w14:textId="77777777" w:rsidR="00FA15C3" w:rsidRPr="0009342F" w:rsidRDefault="00FA15C3" w:rsidP="00FA15C3">
            <w:pPr>
              <w:pStyle w:val="AnswerLvl1"/>
              <w:numPr>
                <w:ilvl w:val="0"/>
                <w:numId w:val="7"/>
              </w:numPr>
              <w:rPr>
                <w:rFonts w:asciiTheme="minorHAnsi" w:hAnsiTheme="minorHAnsi"/>
                <w:sz w:val="22"/>
                <w:szCs w:val="22"/>
                <w:lang w:val="en-US"/>
              </w:rPr>
            </w:pPr>
            <w:r w:rsidRPr="0009342F">
              <w:rPr>
                <w:rFonts w:asciiTheme="minorHAnsi" w:hAnsiTheme="minorHAnsi"/>
                <w:sz w:val="22"/>
                <w:szCs w:val="22"/>
                <w:lang w:val="en-US"/>
              </w:rPr>
              <w:t>DK/REF</w:t>
            </w:r>
          </w:p>
          <w:p w14:paraId="59F6E581" w14:textId="77777777" w:rsidR="00FA15C3" w:rsidRPr="0009342F" w:rsidRDefault="00FA15C3" w:rsidP="00051A20"/>
        </w:tc>
        <w:tc>
          <w:tcPr>
            <w:tcW w:w="5285" w:type="dxa"/>
          </w:tcPr>
          <w:p w14:paraId="6FCF6385" w14:textId="77777777" w:rsidR="00FA15C3" w:rsidRPr="0009342F" w:rsidRDefault="00FA15C3" w:rsidP="00051A20">
            <w:r>
              <w:t>Household item A1b has not changed.</w:t>
            </w:r>
          </w:p>
        </w:tc>
      </w:tr>
      <w:tr w:rsidR="00FA15C3" w:rsidRPr="0009342F" w14:paraId="1AC2E92D" w14:textId="77777777" w:rsidTr="00051A20">
        <w:trPr>
          <w:cantSplit/>
          <w:trHeight w:val="274"/>
        </w:trPr>
        <w:tc>
          <w:tcPr>
            <w:tcW w:w="1539" w:type="dxa"/>
          </w:tcPr>
          <w:p w14:paraId="1CA1ADB4" w14:textId="77777777" w:rsidR="00FA15C3" w:rsidRPr="0009342F" w:rsidRDefault="00FA15C3" w:rsidP="00051A20"/>
        </w:tc>
        <w:tc>
          <w:tcPr>
            <w:tcW w:w="1246" w:type="dxa"/>
          </w:tcPr>
          <w:p w14:paraId="01919456" w14:textId="77777777" w:rsidR="00FA15C3" w:rsidRPr="0009342F" w:rsidRDefault="00FA15C3" w:rsidP="00051A20">
            <w:r>
              <w:t>Dates of birth for each child in household</w:t>
            </w:r>
          </w:p>
        </w:tc>
        <w:tc>
          <w:tcPr>
            <w:tcW w:w="5310" w:type="dxa"/>
          </w:tcPr>
          <w:p w14:paraId="48F4455D" w14:textId="77777777" w:rsidR="00FA15C3" w:rsidRPr="0009342F" w:rsidRDefault="00FA15C3" w:rsidP="00051A20">
            <w:pPr>
              <w:rPr>
                <w:noProof/>
              </w:rPr>
            </w:pPr>
            <w:r w:rsidRPr="0009342F">
              <w:rPr>
                <w:noProof/>
              </w:rPr>
              <w:t>A1c.</w:t>
            </w:r>
          </w:p>
          <w:p w14:paraId="5E15DB60" w14:textId="77777777" w:rsidR="00FA15C3" w:rsidRPr="0009342F" w:rsidRDefault="00FA15C3" w:rsidP="00051A20">
            <w:pPr>
              <w:keepNext/>
              <w:keepLines/>
            </w:pPr>
            <w:r w:rsidRPr="0009342F">
              <w:rPr>
                <w:noProof/>
              </w:rPr>
              <w:t>In what month and year was [CHILD NAME] born?</w:t>
            </w:r>
          </w:p>
          <w:p w14:paraId="078DC7F9" w14:textId="77777777" w:rsidR="00FA15C3" w:rsidRPr="0009342F" w:rsidRDefault="00FA15C3" w:rsidP="00051A20">
            <w:pPr>
              <w:keepNext/>
              <w:keepLines/>
              <w:rPr>
                <w:b/>
                <w:noProof/>
              </w:rPr>
            </w:pPr>
          </w:p>
          <w:p w14:paraId="653D439E" w14:textId="77777777" w:rsidR="00FA15C3" w:rsidRPr="0009342F" w:rsidRDefault="00FA15C3" w:rsidP="00051A20">
            <w:pPr>
              <w:ind w:firstLine="720"/>
              <w:rPr>
                <w:color w:val="7030A0"/>
              </w:rPr>
            </w:pPr>
            <w:r w:rsidRPr="0009342F">
              <w:t>MONTH: ________</w:t>
            </w:r>
            <w:r w:rsidRPr="0009342F">
              <w:tab/>
            </w:r>
          </w:p>
          <w:p w14:paraId="7A57EC05" w14:textId="77777777" w:rsidR="00FA15C3" w:rsidRPr="0009342F" w:rsidRDefault="00FA15C3" w:rsidP="00051A20">
            <w:pPr>
              <w:keepNext/>
              <w:keepLines/>
              <w:ind w:firstLine="720"/>
              <w:rPr>
                <w:rStyle w:val="BodyTextFirstIndent2Char"/>
                <w:rFonts w:asciiTheme="minorHAnsi" w:hAnsiTheme="minorHAnsi"/>
                <w:sz w:val="22"/>
                <w:szCs w:val="22"/>
              </w:rPr>
            </w:pPr>
            <w:r w:rsidRPr="0009342F">
              <w:rPr>
                <w:rStyle w:val="BodyTextFirstIndent2Char"/>
                <w:rFonts w:asciiTheme="minorHAnsi" w:hAnsiTheme="minorHAnsi"/>
                <w:sz w:val="22"/>
                <w:szCs w:val="22"/>
              </w:rPr>
              <w:sym w:font="Wingdings" w:char="F06F"/>
            </w:r>
            <w:r w:rsidRPr="0009342F">
              <w:rPr>
                <w:rStyle w:val="BodyTextFirstIndent2Char"/>
                <w:rFonts w:asciiTheme="minorHAnsi" w:hAnsiTheme="minorHAnsi"/>
                <w:sz w:val="22"/>
                <w:szCs w:val="22"/>
              </w:rPr>
              <w:t xml:space="preserve">  DK/REF</w:t>
            </w:r>
            <w:r w:rsidRPr="0009342F">
              <w:rPr>
                <w:rStyle w:val="BodyTextFirstIndent2Char"/>
                <w:rFonts w:asciiTheme="minorHAnsi" w:hAnsiTheme="minorHAnsi"/>
                <w:sz w:val="22"/>
                <w:szCs w:val="22"/>
              </w:rPr>
              <w:tab/>
            </w:r>
          </w:p>
          <w:p w14:paraId="1A06840A" w14:textId="77777777" w:rsidR="00FA15C3" w:rsidRPr="0009342F" w:rsidRDefault="00FA15C3" w:rsidP="00051A20">
            <w:pPr>
              <w:keepNext/>
              <w:keepLines/>
              <w:rPr>
                <w:rStyle w:val="BodyTextFirstIndent2Char"/>
                <w:rFonts w:asciiTheme="minorHAnsi" w:hAnsiTheme="minorHAnsi"/>
                <w:sz w:val="22"/>
                <w:szCs w:val="22"/>
              </w:rPr>
            </w:pPr>
          </w:p>
          <w:p w14:paraId="07042FCE" w14:textId="77777777" w:rsidR="00FA15C3" w:rsidRPr="0009342F" w:rsidRDefault="00FA15C3" w:rsidP="00051A20">
            <w:pPr>
              <w:ind w:firstLine="720"/>
            </w:pPr>
            <w:r w:rsidRPr="0009342F">
              <w:t>YEAR: ________</w:t>
            </w:r>
            <w:r w:rsidRPr="0009342F">
              <w:tab/>
            </w:r>
          </w:p>
        </w:tc>
        <w:tc>
          <w:tcPr>
            <w:tcW w:w="5285" w:type="dxa"/>
          </w:tcPr>
          <w:p w14:paraId="46AA9FD8" w14:textId="77777777" w:rsidR="00FA15C3" w:rsidRPr="0009342F" w:rsidRDefault="00FA15C3" w:rsidP="00051A20">
            <w:r>
              <w:t>Household item A1c has not changed.</w:t>
            </w:r>
          </w:p>
        </w:tc>
      </w:tr>
      <w:tr w:rsidR="00FA15C3" w:rsidRPr="0009342F" w14:paraId="0C8637C2" w14:textId="77777777" w:rsidTr="00051A20">
        <w:trPr>
          <w:cantSplit/>
          <w:trHeight w:val="293"/>
        </w:trPr>
        <w:tc>
          <w:tcPr>
            <w:tcW w:w="1539" w:type="dxa"/>
          </w:tcPr>
          <w:p w14:paraId="427836AB" w14:textId="77777777" w:rsidR="00FA15C3" w:rsidRPr="0009342F" w:rsidRDefault="00FA15C3" w:rsidP="00051A20"/>
        </w:tc>
        <w:tc>
          <w:tcPr>
            <w:tcW w:w="1246" w:type="dxa"/>
          </w:tcPr>
          <w:p w14:paraId="18D6175D" w14:textId="77777777" w:rsidR="00FA15C3" w:rsidRPr="0009342F" w:rsidRDefault="00FA15C3" w:rsidP="00051A20">
            <w:r>
              <w:t>Country of birth for each child in household</w:t>
            </w:r>
          </w:p>
        </w:tc>
        <w:tc>
          <w:tcPr>
            <w:tcW w:w="5310" w:type="dxa"/>
          </w:tcPr>
          <w:p w14:paraId="684B0B12" w14:textId="77777777" w:rsidR="00FA15C3" w:rsidRPr="0009342F" w:rsidRDefault="00FA15C3" w:rsidP="00051A20">
            <w:r w:rsidRPr="0009342F">
              <w:rPr>
                <w:noProof/>
              </w:rPr>
              <w:t xml:space="preserve">A1c1.  </w:t>
            </w:r>
            <w:r w:rsidRPr="0009342F">
              <w:tab/>
            </w:r>
          </w:p>
          <w:p w14:paraId="21F4ABE6" w14:textId="77777777" w:rsidR="00FA15C3" w:rsidRPr="0009342F" w:rsidRDefault="00FA15C3" w:rsidP="00051A20">
            <w:r w:rsidRPr="0009342F">
              <w:rPr>
                <w:noProof/>
              </w:rPr>
              <w:t>In what country was [CHILD NAME] born?</w:t>
            </w:r>
          </w:p>
          <w:p w14:paraId="427361C8" w14:textId="77777777" w:rsidR="00FA15C3" w:rsidRPr="0009342F" w:rsidRDefault="00FA15C3" w:rsidP="00FA15C3">
            <w:pPr>
              <w:pStyle w:val="AnswerLvl1"/>
              <w:numPr>
                <w:ilvl w:val="0"/>
                <w:numId w:val="9"/>
              </w:numPr>
              <w:rPr>
                <w:rFonts w:asciiTheme="minorHAnsi" w:hAnsiTheme="minorHAnsi"/>
                <w:sz w:val="22"/>
                <w:szCs w:val="22"/>
                <w:lang w:val="en-US"/>
              </w:rPr>
            </w:pPr>
            <w:r w:rsidRPr="0009342F">
              <w:rPr>
                <w:rFonts w:asciiTheme="minorHAnsi" w:hAnsiTheme="minorHAnsi"/>
                <w:snapToGrid w:val="0"/>
                <w:sz w:val="22"/>
                <w:szCs w:val="22"/>
                <w:lang w:val="en-US" w:eastAsia="es-ES"/>
              </w:rPr>
              <w:t xml:space="preserve">UNITED STATES </w:t>
            </w:r>
            <w:r w:rsidRPr="0009342F">
              <w:rPr>
                <w:rFonts w:asciiTheme="minorHAnsi" w:hAnsiTheme="minorHAnsi"/>
                <w:snapToGrid w:val="0"/>
                <w:sz w:val="22"/>
                <w:szCs w:val="22"/>
                <w:lang w:val="en-US" w:eastAsia="es-ES"/>
              </w:rPr>
              <w:tab/>
            </w:r>
          </w:p>
          <w:p w14:paraId="5F7B1D95" w14:textId="77777777" w:rsidR="00FA15C3" w:rsidRPr="0009342F" w:rsidRDefault="00FA15C3" w:rsidP="00FA15C3">
            <w:pPr>
              <w:pStyle w:val="AnswerLvl1"/>
              <w:numPr>
                <w:ilvl w:val="0"/>
                <w:numId w:val="9"/>
              </w:numPr>
              <w:rPr>
                <w:rFonts w:asciiTheme="minorHAnsi" w:hAnsiTheme="minorHAnsi"/>
                <w:sz w:val="22"/>
                <w:szCs w:val="22"/>
                <w:lang w:val="en-US"/>
              </w:rPr>
            </w:pPr>
            <w:r w:rsidRPr="0009342F">
              <w:rPr>
                <w:rFonts w:asciiTheme="minorHAnsi" w:hAnsiTheme="minorHAnsi"/>
                <w:snapToGrid w:val="0"/>
                <w:sz w:val="22"/>
                <w:szCs w:val="22"/>
                <w:lang w:val="en-US" w:eastAsia="es-ES"/>
              </w:rPr>
              <w:t xml:space="preserve">NOT IN </w:t>
            </w:r>
            <w:r w:rsidRPr="0009342F">
              <w:rPr>
                <w:rFonts w:asciiTheme="minorHAnsi" w:hAnsiTheme="minorHAnsi"/>
                <w:sz w:val="22"/>
                <w:szCs w:val="22"/>
                <w:lang w:val="en-US"/>
              </w:rPr>
              <w:t xml:space="preserve">U.S. </w:t>
            </w:r>
            <w:r w:rsidRPr="0009342F">
              <w:rPr>
                <w:rFonts w:asciiTheme="minorHAnsi" w:hAnsiTheme="minorHAnsi"/>
                <w:sz w:val="22"/>
                <w:szCs w:val="22"/>
                <w:lang w:val="en-US"/>
              </w:rPr>
              <w:tab/>
            </w:r>
            <w:r w:rsidRPr="0009342F">
              <w:rPr>
                <w:rFonts w:asciiTheme="minorHAnsi" w:hAnsiTheme="minorHAnsi"/>
                <w:sz w:val="22"/>
                <w:szCs w:val="22"/>
                <w:lang w:val="en-US"/>
              </w:rPr>
              <w:tab/>
            </w:r>
          </w:p>
          <w:p w14:paraId="112AB480" w14:textId="77777777" w:rsidR="00FA15C3" w:rsidRPr="0009342F" w:rsidRDefault="00FA15C3" w:rsidP="00FA15C3">
            <w:pPr>
              <w:pStyle w:val="AnswerLvl1"/>
              <w:numPr>
                <w:ilvl w:val="0"/>
                <w:numId w:val="9"/>
              </w:numPr>
              <w:rPr>
                <w:rFonts w:asciiTheme="minorHAnsi" w:hAnsiTheme="minorHAnsi"/>
                <w:sz w:val="22"/>
                <w:szCs w:val="22"/>
                <w:lang w:val="en-US"/>
              </w:rPr>
            </w:pPr>
            <w:r w:rsidRPr="0009342F">
              <w:rPr>
                <w:rFonts w:asciiTheme="minorHAnsi" w:hAnsiTheme="minorHAnsi"/>
                <w:sz w:val="22"/>
                <w:szCs w:val="22"/>
                <w:lang w:val="en-US"/>
              </w:rPr>
              <w:t xml:space="preserve">DK/REF </w:t>
            </w:r>
            <w:r w:rsidRPr="0009342F">
              <w:rPr>
                <w:rFonts w:asciiTheme="minorHAnsi" w:hAnsiTheme="minorHAnsi"/>
                <w:sz w:val="22"/>
                <w:szCs w:val="22"/>
                <w:lang w:val="en-US"/>
              </w:rPr>
              <w:tab/>
            </w:r>
            <w:r w:rsidRPr="0009342F">
              <w:rPr>
                <w:rFonts w:asciiTheme="minorHAnsi" w:hAnsiTheme="minorHAnsi"/>
                <w:sz w:val="22"/>
                <w:szCs w:val="22"/>
                <w:lang w:val="en-US"/>
              </w:rPr>
              <w:tab/>
            </w:r>
            <w:r w:rsidRPr="0009342F">
              <w:rPr>
                <w:rFonts w:asciiTheme="minorHAnsi" w:hAnsiTheme="minorHAnsi"/>
                <w:sz w:val="22"/>
                <w:szCs w:val="22"/>
                <w:lang w:val="en-US"/>
              </w:rPr>
              <w:tab/>
            </w:r>
          </w:p>
          <w:p w14:paraId="2E5B3E09" w14:textId="77777777" w:rsidR="00FA15C3" w:rsidRPr="0009342F" w:rsidRDefault="00FA15C3" w:rsidP="00051A20"/>
        </w:tc>
        <w:tc>
          <w:tcPr>
            <w:tcW w:w="5285" w:type="dxa"/>
          </w:tcPr>
          <w:p w14:paraId="7D67A733" w14:textId="77777777" w:rsidR="00FA15C3" w:rsidRPr="0009342F" w:rsidRDefault="00FA15C3" w:rsidP="00051A20">
            <w:r>
              <w:t>Household item A1c1 has not changed.</w:t>
            </w:r>
          </w:p>
        </w:tc>
      </w:tr>
      <w:tr w:rsidR="00FA15C3" w:rsidRPr="0009342F" w14:paraId="64917BED" w14:textId="77777777" w:rsidTr="00051A20">
        <w:trPr>
          <w:cantSplit/>
          <w:trHeight w:val="274"/>
        </w:trPr>
        <w:tc>
          <w:tcPr>
            <w:tcW w:w="1539" w:type="dxa"/>
          </w:tcPr>
          <w:p w14:paraId="1415B411" w14:textId="77777777" w:rsidR="00FA15C3" w:rsidRPr="0009342F" w:rsidRDefault="00FA15C3" w:rsidP="00051A20"/>
        </w:tc>
        <w:tc>
          <w:tcPr>
            <w:tcW w:w="1246" w:type="dxa"/>
          </w:tcPr>
          <w:p w14:paraId="1FA9B88F" w14:textId="77777777" w:rsidR="00FA15C3" w:rsidRPr="0009342F" w:rsidRDefault="00FA15C3" w:rsidP="00051A20">
            <w:r>
              <w:t>Country of birth for each child in household</w:t>
            </w:r>
          </w:p>
        </w:tc>
        <w:tc>
          <w:tcPr>
            <w:tcW w:w="5310" w:type="dxa"/>
          </w:tcPr>
          <w:p w14:paraId="4D1A0B42" w14:textId="77777777" w:rsidR="00FA15C3" w:rsidRPr="0009342F" w:rsidRDefault="00FA15C3" w:rsidP="00051A20">
            <w:pPr>
              <w:tabs>
                <w:tab w:val="right" w:leader="underscore" w:pos="2880"/>
              </w:tabs>
              <w:rPr>
                <w:noProof/>
                <w:color w:val="7030A0"/>
              </w:rPr>
            </w:pPr>
            <w:r w:rsidRPr="0009342F">
              <w:rPr>
                <w:noProof/>
              </w:rPr>
              <w:t xml:space="preserve">A1c1_CNTRY [drop down list]  </w:t>
            </w:r>
          </w:p>
          <w:p w14:paraId="7B2EBD7D" w14:textId="77777777" w:rsidR="00FA15C3" w:rsidRPr="0009342F" w:rsidRDefault="00FA15C3" w:rsidP="00051A20">
            <w:pPr>
              <w:tabs>
                <w:tab w:val="right" w:leader="underscore" w:pos="2880"/>
              </w:tabs>
              <w:rPr>
                <w:noProof/>
              </w:rPr>
            </w:pPr>
            <w:r w:rsidRPr="0009342F">
              <w:rPr>
                <w:noProof/>
              </w:rPr>
              <w:t>In what country was [CHILD NAME] born?</w:t>
            </w:r>
          </w:p>
          <w:p w14:paraId="4B284E6F" w14:textId="77777777" w:rsidR="00FA15C3" w:rsidRPr="0009342F" w:rsidRDefault="00FA15C3" w:rsidP="00051A20">
            <w:pPr>
              <w:tabs>
                <w:tab w:val="right" w:leader="underscore" w:pos="2880"/>
              </w:tabs>
              <w:rPr>
                <w:noProof/>
              </w:rPr>
            </w:pPr>
          </w:p>
          <w:p w14:paraId="6455D30F" w14:textId="77777777" w:rsidR="00FA15C3" w:rsidRPr="0009342F" w:rsidRDefault="00FA15C3" w:rsidP="00051A20">
            <w:pPr>
              <w:tabs>
                <w:tab w:val="right" w:leader="underscore" w:pos="2880"/>
              </w:tabs>
              <w:rPr>
                <w:noProof/>
              </w:rPr>
            </w:pPr>
            <w:r w:rsidRPr="0009342F">
              <w:rPr>
                <w:b/>
              </w:rPr>
              <w:t>NOTE:</w:t>
            </w:r>
            <w:r w:rsidRPr="0009342F">
              <w:t xml:space="preserve"> Refer to instrument item A1c1_CNTRY for complete list of countries available to respondents.</w:t>
            </w:r>
          </w:p>
          <w:p w14:paraId="4B8EE561" w14:textId="77777777" w:rsidR="00FA15C3" w:rsidRPr="0009342F" w:rsidRDefault="00FA15C3" w:rsidP="00051A20"/>
        </w:tc>
        <w:tc>
          <w:tcPr>
            <w:tcW w:w="5285" w:type="dxa"/>
          </w:tcPr>
          <w:p w14:paraId="4402888A" w14:textId="77777777" w:rsidR="00FA15C3" w:rsidRDefault="00FA15C3" w:rsidP="00051A20">
            <w:r>
              <w:t>Household item A1c1_CNTRY has not changed.</w:t>
            </w:r>
          </w:p>
          <w:p w14:paraId="303CE8DB" w14:textId="77777777" w:rsidR="00FA15C3" w:rsidRDefault="00FA15C3" w:rsidP="00051A20"/>
          <w:p w14:paraId="2BBDE16B" w14:textId="77777777" w:rsidR="00FA15C3" w:rsidRDefault="00FA15C3" w:rsidP="00051A20"/>
          <w:p w14:paraId="2E7D80C4" w14:textId="77777777" w:rsidR="00FA15C3" w:rsidRPr="0009342F" w:rsidRDefault="00FA15C3" w:rsidP="00051A20">
            <w:pPr>
              <w:tabs>
                <w:tab w:val="right" w:leader="underscore" w:pos="2880"/>
              </w:tabs>
              <w:rPr>
                <w:noProof/>
              </w:rPr>
            </w:pPr>
            <w:r w:rsidRPr="0009342F">
              <w:rPr>
                <w:b/>
              </w:rPr>
              <w:t>NOTE:</w:t>
            </w:r>
            <w:r w:rsidRPr="0009342F">
              <w:t xml:space="preserve"> Refer to instrument item A1c1_CNTRY for complete list of countries available to respondents.</w:t>
            </w:r>
          </w:p>
          <w:p w14:paraId="1FC1B034" w14:textId="77777777" w:rsidR="00FA15C3" w:rsidRPr="00AE7F06" w:rsidRDefault="00FA15C3" w:rsidP="00051A20"/>
        </w:tc>
      </w:tr>
      <w:tr w:rsidR="00FA15C3" w:rsidRPr="0009342F" w14:paraId="07712166" w14:textId="77777777" w:rsidTr="00051A20">
        <w:trPr>
          <w:cantSplit/>
          <w:trHeight w:val="293"/>
        </w:trPr>
        <w:tc>
          <w:tcPr>
            <w:tcW w:w="1539" w:type="dxa"/>
          </w:tcPr>
          <w:p w14:paraId="3C4C266A" w14:textId="77777777" w:rsidR="00FA15C3" w:rsidRPr="0009342F" w:rsidRDefault="00FA15C3" w:rsidP="00051A20"/>
        </w:tc>
        <w:tc>
          <w:tcPr>
            <w:tcW w:w="1246" w:type="dxa"/>
          </w:tcPr>
          <w:p w14:paraId="506A78E3" w14:textId="77777777" w:rsidR="00FA15C3" w:rsidRPr="0009342F" w:rsidRDefault="00FA15C3" w:rsidP="00051A20">
            <w:r>
              <w:t>Ethnicity of each child in household</w:t>
            </w:r>
          </w:p>
        </w:tc>
        <w:tc>
          <w:tcPr>
            <w:tcW w:w="5310" w:type="dxa"/>
          </w:tcPr>
          <w:p w14:paraId="1FAC8824" w14:textId="77777777" w:rsidR="00FA15C3" w:rsidRPr="0009342F" w:rsidRDefault="00FA15C3" w:rsidP="00051A20">
            <w:r w:rsidRPr="0009342F">
              <w:rPr>
                <w:noProof/>
              </w:rPr>
              <w:t xml:space="preserve">A2d.  </w:t>
            </w:r>
          </w:p>
          <w:p w14:paraId="38EF813B" w14:textId="77777777" w:rsidR="00FA15C3" w:rsidRPr="0009342F" w:rsidRDefault="00FA15C3" w:rsidP="00051A20">
            <w:r w:rsidRPr="0009342F">
              <w:rPr>
                <w:noProof/>
              </w:rPr>
              <w:t>Is [CHILD NAME] of Hispanic or Latino origin?</w:t>
            </w:r>
          </w:p>
          <w:p w14:paraId="573D7818" w14:textId="77777777" w:rsidR="00FA15C3" w:rsidRPr="0009342F" w:rsidRDefault="00FA15C3" w:rsidP="00FA15C3">
            <w:pPr>
              <w:pStyle w:val="AnswerLvl1"/>
              <w:numPr>
                <w:ilvl w:val="0"/>
                <w:numId w:val="10"/>
              </w:numPr>
              <w:rPr>
                <w:rFonts w:asciiTheme="minorHAnsi" w:hAnsiTheme="minorHAnsi"/>
                <w:sz w:val="22"/>
                <w:szCs w:val="22"/>
                <w:lang w:val="en-US"/>
              </w:rPr>
            </w:pPr>
            <w:r w:rsidRPr="0009342F">
              <w:rPr>
                <w:rFonts w:asciiTheme="minorHAnsi" w:hAnsiTheme="minorHAnsi"/>
                <w:sz w:val="22"/>
                <w:szCs w:val="22"/>
                <w:lang w:val="en-US"/>
              </w:rPr>
              <w:t>Yes</w:t>
            </w:r>
          </w:p>
          <w:p w14:paraId="6C350B61" w14:textId="77777777" w:rsidR="00FA15C3" w:rsidRPr="0009342F" w:rsidRDefault="00FA15C3" w:rsidP="00FA15C3">
            <w:pPr>
              <w:pStyle w:val="AnswerLvl1"/>
              <w:numPr>
                <w:ilvl w:val="0"/>
                <w:numId w:val="10"/>
              </w:numPr>
              <w:rPr>
                <w:rFonts w:asciiTheme="minorHAnsi" w:hAnsiTheme="minorHAnsi"/>
                <w:sz w:val="22"/>
                <w:szCs w:val="22"/>
                <w:lang w:val="en-US"/>
              </w:rPr>
            </w:pPr>
            <w:r w:rsidRPr="0009342F">
              <w:rPr>
                <w:rFonts w:asciiTheme="minorHAnsi" w:hAnsiTheme="minorHAnsi"/>
                <w:sz w:val="22"/>
                <w:szCs w:val="22"/>
                <w:lang w:val="en-US"/>
              </w:rPr>
              <w:t>No</w:t>
            </w:r>
          </w:p>
          <w:p w14:paraId="4A028033" w14:textId="77777777" w:rsidR="00FA15C3" w:rsidRPr="0009342F" w:rsidRDefault="00FA15C3" w:rsidP="00FA15C3">
            <w:pPr>
              <w:pStyle w:val="AnswerLvl1"/>
              <w:numPr>
                <w:ilvl w:val="0"/>
                <w:numId w:val="10"/>
              </w:numPr>
              <w:rPr>
                <w:rFonts w:asciiTheme="minorHAnsi" w:hAnsiTheme="minorHAnsi"/>
                <w:sz w:val="22"/>
                <w:szCs w:val="22"/>
                <w:lang w:val="en-US"/>
              </w:rPr>
            </w:pPr>
            <w:r w:rsidRPr="0009342F">
              <w:rPr>
                <w:rFonts w:asciiTheme="minorHAnsi" w:hAnsiTheme="minorHAnsi"/>
                <w:sz w:val="22"/>
                <w:szCs w:val="22"/>
                <w:lang w:val="en-US"/>
              </w:rPr>
              <w:t>DK/REF</w:t>
            </w:r>
          </w:p>
          <w:p w14:paraId="5CFCF706" w14:textId="77777777" w:rsidR="00FA15C3" w:rsidRPr="0009342F" w:rsidRDefault="00FA15C3" w:rsidP="00051A20"/>
        </w:tc>
        <w:tc>
          <w:tcPr>
            <w:tcW w:w="5285" w:type="dxa"/>
          </w:tcPr>
          <w:p w14:paraId="6F9D7A7E" w14:textId="77777777" w:rsidR="00FA15C3" w:rsidRPr="0009342F" w:rsidRDefault="00FA15C3" w:rsidP="00051A20">
            <w:r>
              <w:t>Household item A2d has not changed.</w:t>
            </w:r>
          </w:p>
        </w:tc>
      </w:tr>
      <w:tr w:rsidR="00FA15C3" w:rsidRPr="0009342F" w14:paraId="649E8E20" w14:textId="77777777" w:rsidTr="00051A20">
        <w:trPr>
          <w:cantSplit/>
          <w:trHeight w:val="293"/>
        </w:trPr>
        <w:tc>
          <w:tcPr>
            <w:tcW w:w="1539" w:type="dxa"/>
          </w:tcPr>
          <w:p w14:paraId="1A1AEFA4" w14:textId="77777777" w:rsidR="00FA15C3" w:rsidRPr="0009342F" w:rsidRDefault="00FA15C3" w:rsidP="00051A20"/>
        </w:tc>
        <w:tc>
          <w:tcPr>
            <w:tcW w:w="1246" w:type="dxa"/>
          </w:tcPr>
          <w:p w14:paraId="16683927" w14:textId="77777777" w:rsidR="00FA15C3" w:rsidRPr="0009342F" w:rsidRDefault="00FA15C3" w:rsidP="00051A20">
            <w:r>
              <w:t>Race of each child in household</w:t>
            </w:r>
          </w:p>
        </w:tc>
        <w:tc>
          <w:tcPr>
            <w:tcW w:w="5310" w:type="dxa"/>
          </w:tcPr>
          <w:p w14:paraId="37654717" w14:textId="77777777" w:rsidR="00FA15C3" w:rsidRPr="0009342F" w:rsidRDefault="00FA15C3" w:rsidP="00051A20">
            <w:r w:rsidRPr="0009342F">
              <w:rPr>
                <w:noProof/>
              </w:rPr>
              <w:t xml:space="preserve">A2e. </w:t>
            </w:r>
            <w:r w:rsidRPr="0009342F">
              <w:t xml:space="preserve"> </w:t>
            </w:r>
          </w:p>
          <w:p w14:paraId="4365007E" w14:textId="77777777" w:rsidR="00FA15C3" w:rsidRPr="0009342F" w:rsidRDefault="00FA15C3" w:rsidP="00051A20">
            <w:r w:rsidRPr="0009342F">
              <w:t xml:space="preserve">Is </w:t>
            </w:r>
            <w:r w:rsidRPr="0009342F">
              <w:rPr>
                <w:noProof/>
              </w:rPr>
              <w:t>[CHILD NAME]</w:t>
            </w:r>
            <w:r w:rsidRPr="0009342F">
              <w:t>…(</w:t>
            </w:r>
            <w:r w:rsidRPr="0009342F">
              <w:rPr>
                <w:caps/>
                <w:noProof/>
              </w:rPr>
              <w:t>select one or more)</w:t>
            </w:r>
            <w:r w:rsidRPr="0009342F">
              <w:t>?</w:t>
            </w:r>
          </w:p>
          <w:p w14:paraId="14D0B206" w14:textId="77777777" w:rsidR="00FA15C3" w:rsidRPr="0009342F" w:rsidRDefault="00FA15C3" w:rsidP="00FA15C3">
            <w:pPr>
              <w:pStyle w:val="ListParagraph"/>
              <w:numPr>
                <w:ilvl w:val="0"/>
                <w:numId w:val="11"/>
              </w:numPr>
              <w:tabs>
                <w:tab w:val="left" w:pos="3060"/>
              </w:tabs>
              <w:spacing w:line="276" w:lineRule="auto"/>
              <w:rPr>
                <w:rFonts w:asciiTheme="minorHAnsi" w:hAnsiTheme="minorHAnsi"/>
                <w:color w:val="000000" w:themeColor="text1"/>
              </w:rPr>
            </w:pPr>
            <w:r w:rsidRPr="0009342F">
              <w:rPr>
                <w:rFonts w:asciiTheme="minorHAnsi" w:hAnsiTheme="minorHAnsi"/>
                <w:color w:val="000000" w:themeColor="text1"/>
              </w:rPr>
              <w:t>White</w:t>
            </w:r>
            <w:r w:rsidRPr="0009342F">
              <w:rPr>
                <w:rFonts w:asciiTheme="minorHAnsi" w:hAnsiTheme="minorHAnsi"/>
                <w:color w:val="000000" w:themeColor="text1"/>
              </w:rPr>
              <w:tab/>
            </w:r>
            <w:r w:rsidRPr="0009342F">
              <w:rPr>
                <w:rFonts w:asciiTheme="minorHAnsi" w:hAnsiTheme="minorHAnsi"/>
                <w:color w:val="000000" w:themeColor="text1"/>
              </w:rPr>
              <w:tab/>
            </w:r>
          </w:p>
          <w:p w14:paraId="254A5843" w14:textId="77777777" w:rsidR="00FA15C3" w:rsidRPr="0009342F" w:rsidRDefault="00FA15C3" w:rsidP="00FA15C3">
            <w:pPr>
              <w:pStyle w:val="ListParagraph"/>
              <w:numPr>
                <w:ilvl w:val="0"/>
                <w:numId w:val="11"/>
              </w:numPr>
              <w:tabs>
                <w:tab w:val="left" w:pos="3060"/>
              </w:tabs>
              <w:spacing w:line="276" w:lineRule="auto"/>
              <w:rPr>
                <w:rFonts w:asciiTheme="minorHAnsi" w:hAnsiTheme="minorHAnsi"/>
                <w:color w:val="7030A0"/>
              </w:rPr>
            </w:pPr>
            <w:r w:rsidRPr="0009342F">
              <w:rPr>
                <w:rFonts w:asciiTheme="minorHAnsi" w:hAnsiTheme="minorHAnsi"/>
              </w:rPr>
              <w:t>Black</w:t>
            </w:r>
            <w:r w:rsidRPr="0009342F">
              <w:rPr>
                <w:rFonts w:asciiTheme="minorHAnsi" w:hAnsiTheme="minorHAnsi"/>
                <w:color w:val="000000" w:themeColor="text1"/>
              </w:rPr>
              <w:t xml:space="preserve"> or African American</w:t>
            </w:r>
            <w:r w:rsidRPr="0009342F">
              <w:rPr>
                <w:rFonts w:asciiTheme="minorHAnsi" w:hAnsiTheme="minorHAnsi"/>
                <w:color w:val="000000" w:themeColor="text1"/>
              </w:rPr>
              <w:tab/>
            </w:r>
            <w:r w:rsidRPr="0009342F">
              <w:rPr>
                <w:rFonts w:asciiTheme="minorHAnsi" w:hAnsiTheme="minorHAnsi"/>
                <w:color w:val="000000" w:themeColor="text1"/>
              </w:rPr>
              <w:tab/>
            </w:r>
          </w:p>
          <w:p w14:paraId="3028D224" w14:textId="77777777" w:rsidR="00FA15C3" w:rsidRPr="0009342F" w:rsidRDefault="00FA15C3" w:rsidP="00FA15C3">
            <w:pPr>
              <w:pStyle w:val="ListParagraph"/>
              <w:numPr>
                <w:ilvl w:val="0"/>
                <w:numId w:val="11"/>
              </w:numPr>
              <w:tabs>
                <w:tab w:val="left" w:pos="3060"/>
              </w:tabs>
              <w:spacing w:line="276" w:lineRule="auto"/>
              <w:rPr>
                <w:rFonts w:asciiTheme="minorHAnsi" w:hAnsiTheme="minorHAnsi"/>
                <w:color w:val="7030A0"/>
              </w:rPr>
            </w:pPr>
            <w:r w:rsidRPr="0009342F">
              <w:rPr>
                <w:rFonts w:asciiTheme="minorHAnsi" w:hAnsiTheme="minorHAnsi"/>
                <w:color w:val="000000" w:themeColor="text1"/>
              </w:rPr>
              <w:t>Asian</w:t>
            </w:r>
            <w:r w:rsidRPr="0009342F">
              <w:rPr>
                <w:rFonts w:asciiTheme="minorHAnsi" w:hAnsiTheme="minorHAnsi"/>
                <w:color w:val="000000" w:themeColor="text1"/>
              </w:rPr>
              <w:tab/>
            </w:r>
            <w:r w:rsidRPr="0009342F">
              <w:rPr>
                <w:rFonts w:asciiTheme="minorHAnsi" w:hAnsiTheme="minorHAnsi"/>
                <w:color w:val="000000" w:themeColor="text1"/>
              </w:rPr>
              <w:tab/>
            </w:r>
            <w:r w:rsidRPr="0009342F">
              <w:rPr>
                <w:rFonts w:asciiTheme="minorHAnsi" w:hAnsiTheme="minorHAnsi"/>
                <w:color w:val="000000" w:themeColor="text1"/>
              </w:rPr>
              <w:tab/>
            </w:r>
          </w:p>
          <w:p w14:paraId="291273B7" w14:textId="77777777" w:rsidR="00FA15C3" w:rsidRPr="0009342F" w:rsidRDefault="00FA15C3" w:rsidP="00FA15C3">
            <w:pPr>
              <w:pStyle w:val="ListParagraph"/>
              <w:numPr>
                <w:ilvl w:val="0"/>
                <w:numId w:val="11"/>
              </w:numPr>
              <w:tabs>
                <w:tab w:val="left" w:pos="3060"/>
              </w:tabs>
              <w:spacing w:line="276" w:lineRule="auto"/>
              <w:rPr>
                <w:rFonts w:asciiTheme="minorHAnsi" w:hAnsiTheme="minorHAnsi"/>
                <w:color w:val="7030A0"/>
              </w:rPr>
            </w:pPr>
            <w:r w:rsidRPr="0009342F">
              <w:rPr>
                <w:rFonts w:asciiTheme="minorHAnsi" w:hAnsiTheme="minorHAnsi"/>
                <w:color w:val="000000" w:themeColor="text1"/>
              </w:rPr>
              <w:t>Native Hawaiian or other Pacific Islander</w:t>
            </w:r>
          </w:p>
          <w:p w14:paraId="43EDF5A4" w14:textId="77777777" w:rsidR="00FA15C3" w:rsidRPr="0009342F" w:rsidRDefault="00FA15C3" w:rsidP="00FA15C3">
            <w:pPr>
              <w:pStyle w:val="ListParagraph"/>
              <w:numPr>
                <w:ilvl w:val="0"/>
                <w:numId w:val="11"/>
              </w:numPr>
              <w:rPr>
                <w:rFonts w:asciiTheme="minorHAnsi" w:hAnsiTheme="minorHAnsi"/>
              </w:rPr>
            </w:pPr>
            <w:r w:rsidRPr="0009342F">
              <w:rPr>
                <w:rFonts w:asciiTheme="minorHAnsi" w:hAnsiTheme="minorHAnsi"/>
                <w:color w:val="000000" w:themeColor="text1"/>
              </w:rPr>
              <w:t>American Indian or Alaska Native</w:t>
            </w:r>
          </w:p>
          <w:p w14:paraId="1AF57D55" w14:textId="77777777" w:rsidR="00FA15C3" w:rsidRPr="0009342F" w:rsidRDefault="00FA15C3" w:rsidP="00FA15C3">
            <w:pPr>
              <w:pStyle w:val="ListParagraph"/>
              <w:numPr>
                <w:ilvl w:val="0"/>
                <w:numId w:val="11"/>
              </w:numPr>
              <w:rPr>
                <w:rFonts w:asciiTheme="minorHAnsi" w:hAnsiTheme="minorHAnsi"/>
              </w:rPr>
            </w:pPr>
            <w:r w:rsidRPr="0009342F">
              <w:rPr>
                <w:rFonts w:asciiTheme="minorHAnsi" w:hAnsiTheme="minorHAnsi"/>
              </w:rPr>
              <w:t>Other</w:t>
            </w:r>
          </w:p>
        </w:tc>
        <w:tc>
          <w:tcPr>
            <w:tcW w:w="5285" w:type="dxa"/>
          </w:tcPr>
          <w:p w14:paraId="56D5D6CE" w14:textId="77777777" w:rsidR="00FA15C3" w:rsidRPr="0009342F" w:rsidRDefault="00FA15C3" w:rsidP="00051A20">
            <w:r>
              <w:t>Household item A2e has not changed.</w:t>
            </w:r>
          </w:p>
        </w:tc>
      </w:tr>
      <w:tr w:rsidR="00FA15C3" w:rsidRPr="0009342F" w14:paraId="5339B9AD" w14:textId="77777777" w:rsidTr="00051A20">
        <w:trPr>
          <w:cantSplit/>
          <w:trHeight w:val="293"/>
        </w:trPr>
        <w:tc>
          <w:tcPr>
            <w:tcW w:w="1539" w:type="dxa"/>
          </w:tcPr>
          <w:p w14:paraId="31BF540B" w14:textId="77777777" w:rsidR="00FA15C3" w:rsidRPr="0009342F" w:rsidRDefault="00FA15C3" w:rsidP="00051A20"/>
        </w:tc>
        <w:tc>
          <w:tcPr>
            <w:tcW w:w="1246" w:type="dxa"/>
          </w:tcPr>
          <w:p w14:paraId="1407EB7D" w14:textId="77777777" w:rsidR="00FA15C3" w:rsidRPr="0009342F" w:rsidRDefault="00FA15C3" w:rsidP="00051A20">
            <w:r>
              <w:t>Race of each child in household</w:t>
            </w:r>
          </w:p>
        </w:tc>
        <w:tc>
          <w:tcPr>
            <w:tcW w:w="5310" w:type="dxa"/>
          </w:tcPr>
          <w:p w14:paraId="0EE1C473" w14:textId="77777777" w:rsidR="00FA15C3" w:rsidRPr="0009342F" w:rsidRDefault="00FA15C3" w:rsidP="00051A20">
            <w:pPr>
              <w:pStyle w:val="ListParagraph"/>
              <w:tabs>
                <w:tab w:val="left" w:pos="3060"/>
              </w:tabs>
              <w:ind w:left="0"/>
              <w:rPr>
                <w:rFonts w:asciiTheme="minorHAnsi" w:hAnsiTheme="minorHAnsi"/>
                <w:color w:val="000000" w:themeColor="text1"/>
                <w:lang w:val="es-CL"/>
              </w:rPr>
            </w:pPr>
            <w:r w:rsidRPr="0009342F">
              <w:rPr>
                <w:rFonts w:asciiTheme="minorHAnsi" w:hAnsiTheme="minorHAnsi"/>
                <w:noProof/>
                <w:color w:val="000000" w:themeColor="text1"/>
                <w:lang w:val="es-CL"/>
              </w:rPr>
              <w:t xml:space="preserve">A2e_OS. </w:t>
            </w:r>
          </w:p>
          <w:p w14:paraId="063A1F70" w14:textId="77777777" w:rsidR="00FA15C3" w:rsidRPr="0009342F" w:rsidRDefault="00FA15C3" w:rsidP="00051A20">
            <w:pPr>
              <w:tabs>
                <w:tab w:val="left" w:pos="3060"/>
              </w:tabs>
              <w:rPr>
                <w:color w:val="000000" w:themeColor="text1"/>
              </w:rPr>
            </w:pPr>
            <w:r w:rsidRPr="0009342F">
              <w:rPr>
                <w:color w:val="000000" w:themeColor="text1"/>
              </w:rPr>
              <w:t>(PLEASE SPECIFY:) _________________</w:t>
            </w:r>
          </w:p>
          <w:p w14:paraId="7ED4ACE1" w14:textId="77777777" w:rsidR="00FA15C3" w:rsidRPr="0009342F" w:rsidRDefault="00FA15C3" w:rsidP="00051A20">
            <w:r w:rsidRPr="0009342F">
              <w:rPr>
                <w:rStyle w:val="BodyTextFirstIndent2Char"/>
                <w:rFonts w:asciiTheme="minorHAnsi" w:hAnsiTheme="minorHAnsi"/>
                <w:color w:val="000000" w:themeColor="text1"/>
                <w:sz w:val="22"/>
                <w:szCs w:val="22"/>
              </w:rPr>
              <w:sym w:font="Wingdings" w:char="F06F"/>
            </w:r>
            <w:r w:rsidRPr="0009342F">
              <w:rPr>
                <w:rStyle w:val="BodyTextFirstIndent2Char"/>
                <w:rFonts w:asciiTheme="minorHAnsi" w:hAnsiTheme="minorHAnsi"/>
                <w:color w:val="000000" w:themeColor="text1"/>
                <w:sz w:val="22"/>
                <w:szCs w:val="22"/>
              </w:rPr>
              <w:t xml:space="preserve">  DK/REF</w:t>
            </w:r>
          </w:p>
        </w:tc>
        <w:tc>
          <w:tcPr>
            <w:tcW w:w="5285" w:type="dxa"/>
          </w:tcPr>
          <w:p w14:paraId="3FF91F7C" w14:textId="77777777" w:rsidR="00FA15C3" w:rsidRPr="0009342F" w:rsidRDefault="00FA15C3" w:rsidP="00051A20">
            <w:r>
              <w:t>Household item A2e_OS has not changed.</w:t>
            </w:r>
          </w:p>
        </w:tc>
      </w:tr>
      <w:tr w:rsidR="00FA15C3" w:rsidRPr="0009342F" w14:paraId="04AAEEDF" w14:textId="77777777" w:rsidTr="00051A20">
        <w:trPr>
          <w:cantSplit/>
          <w:trHeight w:val="293"/>
        </w:trPr>
        <w:tc>
          <w:tcPr>
            <w:tcW w:w="1539" w:type="dxa"/>
          </w:tcPr>
          <w:p w14:paraId="689515AF" w14:textId="77777777" w:rsidR="00FA15C3" w:rsidRPr="0009342F" w:rsidRDefault="00FA15C3" w:rsidP="00051A20"/>
        </w:tc>
        <w:tc>
          <w:tcPr>
            <w:tcW w:w="1246" w:type="dxa"/>
          </w:tcPr>
          <w:p w14:paraId="3A6DD3BC" w14:textId="77777777" w:rsidR="00FA15C3" w:rsidRPr="0009342F" w:rsidRDefault="00FA15C3" w:rsidP="00051A20">
            <w:r>
              <w:t>Respondent’s relationship to each child</w:t>
            </w:r>
          </w:p>
        </w:tc>
        <w:tc>
          <w:tcPr>
            <w:tcW w:w="5310" w:type="dxa"/>
          </w:tcPr>
          <w:p w14:paraId="2260A220" w14:textId="77777777" w:rsidR="00FA15C3" w:rsidRPr="0009342F" w:rsidRDefault="00FA15C3" w:rsidP="00051A20">
            <w:r w:rsidRPr="0009342F">
              <w:rPr>
                <w:noProof/>
              </w:rPr>
              <w:t xml:space="preserve">A2f.  </w:t>
            </w:r>
          </w:p>
          <w:p w14:paraId="70385C65" w14:textId="77777777" w:rsidR="00FA15C3" w:rsidRPr="0009342F" w:rsidRDefault="00FA15C3" w:rsidP="00051A20">
            <w:pPr>
              <w:rPr>
                <w:noProof/>
              </w:rPr>
            </w:pPr>
            <w:r w:rsidRPr="0009342F">
              <w:rPr>
                <w:noProof/>
              </w:rPr>
              <w:t>What is [CHILD NAME]’s relationship to you?</w:t>
            </w:r>
          </w:p>
          <w:p w14:paraId="3D3D866D" w14:textId="77777777" w:rsidR="00FA15C3" w:rsidRPr="0009342F" w:rsidRDefault="00FA15C3" w:rsidP="00FA15C3">
            <w:pPr>
              <w:pStyle w:val="AnswerLvl1"/>
              <w:numPr>
                <w:ilvl w:val="0"/>
                <w:numId w:val="12"/>
              </w:numPr>
              <w:rPr>
                <w:rFonts w:asciiTheme="minorHAnsi" w:hAnsiTheme="minorHAnsi"/>
                <w:sz w:val="22"/>
                <w:szCs w:val="22"/>
                <w:lang w:val="en-US"/>
              </w:rPr>
            </w:pPr>
            <w:r w:rsidRPr="0009342F">
              <w:rPr>
                <w:rFonts w:asciiTheme="minorHAnsi" w:hAnsiTheme="minorHAnsi"/>
                <w:sz w:val="22"/>
                <w:szCs w:val="22"/>
                <w:lang w:val="en-US"/>
              </w:rPr>
              <w:t>Son or daughter (biological or adopted)</w:t>
            </w:r>
          </w:p>
          <w:p w14:paraId="7C5AE7A0" w14:textId="77777777" w:rsidR="00FA15C3" w:rsidRPr="0009342F" w:rsidRDefault="00FA15C3" w:rsidP="00FA15C3">
            <w:pPr>
              <w:pStyle w:val="AnswerLvl1"/>
              <w:numPr>
                <w:ilvl w:val="0"/>
                <w:numId w:val="12"/>
              </w:numPr>
              <w:rPr>
                <w:rFonts w:asciiTheme="minorHAnsi" w:hAnsiTheme="minorHAnsi"/>
                <w:sz w:val="22"/>
                <w:szCs w:val="22"/>
                <w:lang w:val="en-US"/>
              </w:rPr>
            </w:pPr>
            <w:r w:rsidRPr="0009342F">
              <w:rPr>
                <w:rFonts w:asciiTheme="minorHAnsi" w:hAnsiTheme="minorHAnsi"/>
                <w:sz w:val="22"/>
                <w:szCs w:val="22"/>
                <w:lang w:val="en-US"/>
              </w:rPr>
              <w:t>Stepson or stepdaughter</w:t>
            </w:r>
          </w:p>
          <w:p w14:paraId="4674D1C5" w14:textId="77777777" w:rsidR="00FA15C3" w:rsidRPr="0009342F" w:rsidRDefault="00FA15C3" w:rsidP="00FA15C3">
            <w:pPr>
              <w:pStyle w:val="AnswerLvl1"/>
              <w:numPr>
                <w:ilvl w:val="0"/>
                <w:numId w:val="12"/>
              </w:numPr>
              <w:rPr>
                <w:rFonts w:asciiTheme="minorHAnsi" w:hAnsiTheme="minorHAnsi"/>
                <w:sz w:val="22"/>
                <w:szCs w:val="22"/>
                <w:lang w:val="en-US"/>
              </w:rPr>
            </w:pPr>
            <w:r w:rsidRPr="0009342F">
              <w:rPr>
                <w:rFonts w:asciiTheme="minorHAnsi" w:hAnsiTheme="minorHAnsi"/>
                <w:sz w:val="22"/>
                <w:szCs w:val="22"/>
                <w:lang w:val="en-US"/>
              </w:rPr>
              <w:t>Brother or sister</w:t>
            </w:r>
          </w:p>
          <w:p w14:paraId="0AA05B18" w14:textId="77777777" w:rsidR="00FA15C3" w:rsidRPr="0009342F" w:rsidRDefault="00FA15C3" w:rsidP="00FA15C3">
            <w:pPr>
              <w:pStyle w:val="AnswerLvl1"/>
              <w:numPr>
                <w:ilvl w:val="0"/>
                <w:numId w:val="12"/>
              </w:numPr>
              <w:rPr>
                <w:rFonts w:asciiTheme="minorHAnsi" w:hAnsiTheme="minorHAnsi"/>
                <w:sz w:val="22"/>
                <w:szCs w:val="22"/>
                <w:lang w:val="en-US"/>
              </w:rPr>
            </w:pPr>
            <w:r w:rsidRPr="0009342F">
              <w:rPr>
                <w:rFonts w:asciiTheme="minorHAnsi" w:hAnsiTheme="minorHAnsi"/>
                <w:sz w:val="22"/>
                <w:szCs w:val="22"/>
                <w:lang w:val="en-US"/>
              </w:rPr>
              <w:t>Grandchild</w:t>
            </w:r>
          </w:p>
          <w:p w14:paraId="44D36A1B" w14:textId="77777777" w:rsidR="00FA15C3" w:rsidRPr="0009342F" w:rsidRDefault="00FA15C3" w:rsidP="00FA15C3">
            <w:pPr>
              <w:pStyle w:val="AnswerLvl1"/>
              <w:numPr>
                <w:ilvl w:val="0"/>
                <w:numId w:val="12"/>
              </w:numPr>
              <w:rPr>
                <w:rFonts w:asciiTheme="minorHAnsi" w:hAnsiTheme="minorHAnsi"/>
                <w:sz w:val="22"/>
                <w:szCs w:val="22"/>
                <w:lang w:val="en-US"/>
              </w:rPr>
            </w:pPr>
            <w:r w:rsidRPr="0009342F">
              <w:rPr>
                <w:rFonts w:asciiTheme="minorHAnsi" w:hAnsiTheme="minorHAnsi"/>
                <w:sz w:val="22"/>
                <w:szCs w:val="22"/>
                <w:lang w:val="en-US"/>
              </w:rPr>
              <w:t>Foster child</w:t>
            </w:r>
          </w:p>
          <w:p w14:paraId="7D9A6519" w14:textId="77777777" w:rsidR="00FA15C3" w:rsidRPr="0009342F" w:rsidRDefault="00FA15C3" w:rsidP="00FA15C3">
            <w:pPr>
              <w:pStyle w:val="AnswerLvl1"/>
              <w:numPr>
                <w:ilvl w:val="0"/>
                <w:numId w:val="12"/>
              </w:numPr>
              <w:rPr>
                <w:rFonts w:asciiTheme="minorHAnsi" w:hAnsiTheme="minorHAnsi"/>
                <w:sz w:val="22"/>
                <w:szCs w:val="22"/>
                <w:lang w:val="en-US"/>
              </w:rPr>
            </w:pPr>
            <w:r w:rsidRPr="0009342F">
              <w:rPr>
                <w:rFonts w:asciiTheme="minorHAnsi" w:hAnsiTheme="minorHAnsi"/>
                <w:sz w:val="22"/>
                <w:szCs w:val="22"/>
                <w:lang w:val="en-US"/>
              </w:rPr>
              <w:t>Other relative (e.g., niece or nephew)</w:t>
            </w:r>
          </w:p>
          <w:p w14:paraId="27256160" w14:textId="77777777" w:rsidR="00FA15C3" w:rsidRPr="0009342F" w:rsidRDefault="00FA15C3" w:rsidP="00FA15C3">
            <w:pPr>
              <w:pStyle w:val="AnswerLvl1"/>
              <w:numPr>
                <w:ilvl w:val="0"/>
                <w:numId w:val="12"/>
              </w:numPr>
              <w:rPr>
                <w:rFonts w:asciiTheme="minorHAnsi" w:hAnsiTheme="minorHAnsi"/>
                <w:sz w:val="22"/>
                <w:szCs w:val="22"/>
                <w:lang w:val="en-US"/>
              </w:rPr>
            </w:pPr>
            <w:r w:rsidRPr="0009342F">
              <w:rPr>
                <w:rFonts w:asciiTheme="minorHAnsi" w:hAnsiTheme="minorHAnsi"/>
                <w:sz w:val="22"/>
                <w:szCs w:val="22"/>
                <w:lang w:val="en-US"/>
              </w:rPr>
              <w:t>Other nonrelative</w:t>
            </w:r>
          </w:p>
          <w:p w14:paraId="60156BED" w14:textId="77777777" w:rsidR="00FA15C3" w:rsidRPr="0009342F" w:rsidRDefault="00FA15C3" w:rsidP="00FA15C3">
            <w:pPr>
              <w:pStyle w:val="AnswerLvl1"/>
              <w:numPr>
                <w:ilvl w:val="0"/>
                <w:numId w:val="12"/>
              </w:numPr>
              <w:rPr>
                <w:rFonts w:asciiTheme="minorHAnsi" w:hAnsiTheme="minorHAnsi"/>
                <w:sz w:val="22"/>
                <w:szCs w:val="22"/>
                <w:lang w:val="en-US"/>
              </w:rPr>
            </w:pPr>
            <w:r w:rsidRPr="0009342F">
              <w:rPr>
                <w:rFonts w:asciiTheme="minorHAnsi" w:hAnsiTheme="minorHAnsi"/>
                <w:sz w:val="22"/>
                <w:szCs w:val="22"/>
                <w:lang w:val="en-US"/>
              </w:rPr>
              <w:t>DK/REF</w:t>
            </w:r>
          </w:p>
          <w:p w14:paraId="30DA4AF3" w14:textId="77777777" w:rsidR="00FA15C3" w:rsidRPr="0009342F" w:rsidRDefault="00FA15C3" w:rsidP="00051A20"/>
        </w:tc>
        <w:tc>
          <w:tcPr>
            <w:tcW w:w="5285" w:type="dxa"/>
          </w:tcPr>
          <w:p w14:paraId="417A1CAD" w14:textId="77777777" w:rsidR="00FA15C3" w:rsidRPr="0009342F" w:rsidRDefault="00FA15C3" w:rsidP="00051A20">
            <w:r>
              <w:t>Household item A2f has not changed.</w:t>
            </w:r>
          </w:p>
        </w:tc>
      </w:tr>
      <w:tr w:rsidR="00FA15C3" w:rsidRPr="0009342F" w14:paraId="43CBD794" w14:textId="77777777" w:rsidTr="00051A20">
        <w:trPr>
          <w:cantSplit/>
          <w:trHeight w:val="293"/>
        </w:trPr>
        <w:tc>
          <w:tcPr>
            <w:tcW w:w="1539" w:type="dxa"/>
          </w:tcPr>
          <w:p w14:paraId="2C9A8235" w14:textId="77777777" w:rsidR="00FA15C3" w:rsidRPr="0009342F" w:rsidRDefault="00FA15C3" w:rsidP="00051A20"/>
        </w:tc>
        <w:tc>
          <w:tcPr>
            <w:tcW w:w="1246" w:type="dxa"/>
          </w:tcPr>
          <w:p w14:paraId="3E81F0A3" w14:textId="77777777" w:rsidR="00FA15C3" w:rsidRPr="0009342F" w:rsidRDefault="00FA15C3" w:rsidP="00051A20">
            <w:r>
              <w:t>Presence of each child’s parent in the household</w:t>
            </w:r>
          </w:p>
        </w:tc>
        <w:tc>
          <w:tcPr>
            <w:tcW w:w="5310" w:type="dxa"/>
          </w:tcPr>
          <w:p w14:paraId="19F97EB3" w14:textId="77777777" w:rsidR="00FA15C3" w:rsidRPr="0009342F" w:rsidRDefault="00FA15C3" w:rsidP="00051A20">
            <w:r w:rsidRPr="0009342F">
              <w:rPr>
                <w:noProof/>
              </w:rPr>
              <w:t xml:space="preserve">A2g. </w:t>
            </w:r>
          </w:p>
          <w:p w14:paraId="137E5892" w14:textId="77777777" w:rsidR="00FA15C3" w:rsidRPr="0009342F" w:rsidRDefault="00FA15C3" w:rsidP="00051A20">
            <w:r w:rsidRPr="0009342F">
              <w:rPr>
                <w:noProof/>
              </w:rPr>
              <w:t>[IF A2f  = 2, 3, 4, 5, 6, 7 OR 8] Does [CHILD NAME] have a parent in the household?</w:t>
            </w:r>
          </w:p>
          <w:p w14:paraId="71188DB6" w14:textId="77777777" w:rsidR="00FA15C3" w:rsidRPr="0009342F" w:rsidRDefault="00FA15C3" w:rsidP="00051A20">
            <w:pPr>
              <w:rPr>
                <w:noProof/>
              </w:rPr>
            </w:pPr>
            <w:r w:rsidRPr="0009342F">
              <w:rPr>
                <w:noProof/>
              </w:rPr>
              <w:t>[IF A2f =1 OR 2] Does [CHILD NAME] have another parent in the household?</w:t>
            </w:r>
          </w:p>
          <w:p w14:paraId="5601738E" w14:textId="77777777" w:rsidR="00FA15C3" w:rsidRPr="0009342F" w:rsidRDefault="00FA15C3" w:rsidP="00051A20">
            <w:pPr>
              <w:rPr>
                <w:noProof/>
              </w:rPr>
            </w:pPr>
          </w:p>
          <w:p w14:paraId="10BAF2EB" w14:textId="77777777" w:rsidR="00FA15C3" w:rsidRPr="0009342F" w:rsidRDefault="00FA15C3" w:rsidP="00FA15C3">
            <w:pPr>
              <w:pStyle w:val="AnswerLvl1"/>
              <w:numPr>
                <w:ilvl w:val="0"/>
                <w:numId w:val="13"/>
              </w:numPr>
              <w:rPr>
                <w:rFonts w:asciiTheme="minorHAnsi" w:hAnsiTheme="minorHAnsi"/>
                <w:sz w:val="22"/>
                <w:szCs w:val="22"/>
                <w:lang w:val="en-US"/>
              </w:rPr>
            </w:pPr>
            <w:r w:rsidRPr="0009342F">
              <w:rPr>
                <w:rFonts w:asciiTheme="minorHAnsi" w:hAnsiTheme="minorHAnsi"/>
                <w:sz w:val="22"/>
                <w:szCs w:val="22"/>
                <w:lang w:val="en-US"/>
              </w:rPr>
              <w:t>Yes</w:t>
            </w:r>
          </w:p>
          <w:p w14:paraId="6F05DD29" w14:textId="77777777" w:rsidR="00FA15C3" w:rsidRPr="0009342F" w:rsidRDefault="00FA15C3" w:rsidP="00FA15C3">
            <w:pPr>
              <w:pStyle w:val="AnswerLvl1"/>
              <w:numPr>
                <w:ilvl w:val="0"/>
                <w:numId w:val="13"/>
              </w:numPr>
              <w:rPr>
                <w:rFonts w:asciiTheme="minorHAnsi" w:hAnsiTheme="minorHAnsi"/>
                <w:sz w:val="22"/>
                <w:szCs w:val="22"/>
                <w:lang w:val="en-US"/>
              </w:rPr>
            </w:pPr>
            <w:r w:rsidRPr="0009342F">
              <w:rPr>
                <w:rFonts w:asciiTheme="minorHAnsi" w:hAnsiTheme="minorHAnsi"/>
                <w:sz w:val="22"/>
                <w:szCs w:val="22"/>
                <w:lang w:val="en-US"/>
              </w:rPr>
              <w:t>No</w:t>
            </w:r>
          </w:p>
          <w:p w14:paraId="4F026C26" w14:textId="77777777" w:rsidR="00FA15C3" w:rsidRPr="0009342F" w:rsidRDefault="00FA15C3" w:rsidP="00FA15C3">
            <w:pPr>
              <w:pStyle w:val="AnswerLvl1"/>
              <w:numPr>
                <w:ilvl w:val="0"/>
                <w:numId w:val="13"/>
              </w:numPr>
              <w:rPr>
                <w:rFonts w:asciiTheme="minorHAnsi" w:hAnsiTheme="minorHAnsi"/>
                <w:sz w:val="22"/>
                <w:szCs w:val="22"/>
                <w:lang w:val="en-US"/>
              </w:rPr>
            </w:pPr>
            <w:r w:rsidRPr="0009342F">
              <w:rPr>
                <w:rFonts w:asciiTheme="minorHAnsi" w:hAnsiTheme="minorHAnsi"/>
                <w:sz w:val="22"/>
                <w:szCs w:val="22"/>
                <w:lang w:val="en-US"/>
              </w:rPr>
              <w:t>If volunteered: mother deceased</w:t>
            </w:r>
          </w:p>
          <w:p w14:paraId="2AFBCA31" w14:textId="77777777" w:rsidR="00FA15C3" w:rsidRPr="0009342F" w:rsidRDefault="00FA15C3" w:rsidP="00FA15C3">
            <w:pPr>
              <w:pStyle w:val="AnswerLvl1"/>
              <w:numPr>
                <w:ilvl w:val="0"/>
                <w:numId w:val="13"/>
              </w:numPr>
              <w:rPr>
                <w:rFonts w:asciiTheme="minorHAnsi" w:hAnsiTheme="minorHAnsi"/>
                <w:sz w:val="22"/>
                <w:szCs w:val="22"/>
                <w:lang w:val="en-US"/>
              </w:rPr>
            </w:pPr>
            <w:r w:rsidRPr="0009342F">
              <w:rPr>
                <w:rFonts w:asciiTheme="minorHAnsi" w:hAnsiTheme="minorHAnsi"/>
                <w:sz w:val="22"/>
                <w:szCs w:val="22"/>
                <w:lang w:val="en-US"/>
              </w:rPr>
              <w:t>If volunteered: father deceased</w:t>
            </w:r>
          </w:p>
          <w:p w14:paraId="18889238" w14:textId="77777777" w:rsidR="00FA15C3" w:rsidRPr="0009342F" w:rsidRDefault="00FA15C3" w:rsidP="00FA15C3">
            <w:pPr>
              <w:pStyle w:val="AnswerLvl1"/>
              <w:numPr>
                <w:ilvl w:val="0"/>
                <w:numId w:val="13"/>
              </w:numPr>
              <w:rPr>
                <w:rFonts w:asciiTheme="minorHAnsi" w:hAnsiTheme="minorHAnsi"/>
                <w:sz w:val="22"/>
                <w:szCs w:val="22"/>
                <w:lang w:val="en-US"/>
              </w:rPr>
            </w:pPr>
            <w:r w:rsidRPr="0009342F">
              <w:rPr>
                <w:rFonts w:asciiTheme="minorHAnsi" w:hAnsiTheme="minorHAnsi"/>
                <w:sz w:val="22"/>
                <w:szCs w:val="22"/>
                <w:lang w:val="en-US"/>
              </w:rPr>
              <w:t>DK/REF</w:t>
            </w:r>
          </w:p>
          <w:p w14:paraId="4A5E2EB5" w14:textId="77777777" w:rsidR="00FA15C3" w:rsidRPr="0009342F" w:rsidRDefault="00FA15C3" w:rsidP="00051A20"/>
          <w:p w14:paraId="1A32B0B8" w14:textId="77777777" w:rsidR="00FA15C3" w:rsidRPr="0009342F" w:rsidRDefault="00FA15C3" w:rsidP="00051A20"/>
        </w:tc>
        <w:tc>
          <w:tcPr>
            <w:tcW w:w="5285" w:type="dxa"/>
          </w:tcPr>
          <w:p w14:paraId="25B249F4" w14:textId="77777777" w:rsidR="00FA15C3" w:rsidRPr="0009342F" w:rsidRDefault="00FA15C3" w:rsidP="00051A20">
            <w:r>
              <w:t>Household item A2g has not changed.</w:t>
            </w:r>
          </w:p>
        </w:tc>
      </w:tr>
      <w:tr w:rsidR="00FA15C3" w:rsidRPr="0009342F" w14:paraId="21668DB2" w14:textId="77777777" w:rsidTr="00051A20">
        <w:trPr>
          <w:cantSplit/>
          <w:trHeight w:val="293"/>
        </w:trPr>
        <w:tc>
          <w:tcPr>
            <w:tcW w:w="1539" w:type="dxa"/>
          </w:tcPr>
          <w:p w14:paraId="7E1A1C9B" w14:textId="77777777" w:rsidR="00FA15C3" w:rsidRPr="0009342F" w:rsidRDefault="00FA15C3" w:rsidP="00051A20"/>
        </w:tc>
        <w:tc>
          <w:tcPr>
            <w:tcW w:w="1246" w:type="dxa"/>
          </w:tcPr>
          <w:p w14:paraId="4AC87054" w14:textId="77777777" w:rsidR="00FA15C3" w:rsidRPr="0009342F" w:rsidRDefault="00FA15C3" w:rsidP="00051A20">
            <w:r w:rsidRPr="00ED6960">
              <w:t>Emotional, developmental, or behavioral condition for each child that affects care</w:t>
            </w:r>
          </w:p>
        </w:tc>
        <w:tc>
          <w:tcPr>
            <w:tcW w:w="5310" w:type="dxa"/>
          </w:tcPr>
          <w:p w14:paraId="068A1079" w14:textId="77777777" w:rsidR="00FA15C3" w:rsidRPr="0009342F" w:rsidRDefault="00FA15C3" w:rsidP="00051A20">
            <w:r w:rsidRPr="0009342F">
              <w:rPr>
                <w:noProof/>
              </w:rPr>
              <w:t xml:space="preserve">A2h.  </w:t>
            </w:r>
          </w:p>
          <w:p w14:paraId="79A6B025" w14:textId="77777777" w:rsidR="00FA15C3" w:rsidRPr="0009342F" w:rsidRDefault="00FA15C3" w:rsidP="00051A20">
            <w:pPr>
              <w:rPr>
                <w:noProof/>
                <w:color w:val="000000"/>
              </w:rPr>
            </w:pPr>
            <w:r w:rsidRPr="0009342F">
              <w:rPr>
                <w:noProof/>
              </w:rPr>
              <w:t xml:space="preserve">Does [CHILD NAME] </w:t>
            </w:r>
            <w:r w:rsidRPr="0009342F">
              <w:rPr>
                <w:noProof/>
                <w:color w:val="000000"/>
              </w:rPr>
              <w:t>have a physical, emotional, developmental, or behavioral condition that affects the way you provide care for [him/her]?</w:t>
            </w:r>
          </w:p>
          <w:p w14:paraId="0AC07282" w14:textId="77777777" w:rsidR="00FA15C3" w:rsidRPr="0009342F" w:rsidRDefault="00FA15C3" w:rsidP="00FA15C3">
            <w:pPr>
              <w:pStyle w:val="AnswerLvl1"/>
              <w:numPr>
                <w:ilvl w:val="0"/>
                <w:numId w:val="14"/>
              </w:numPr>
              <w:rPr>
                <w:rFonts w:asciiTheme="minorHAnsi" w:hAnsiTheme="minorHAnsi"/>
                <w:sz w:val="22"/>
                <w:szCs w:val="22"/>
                <w:lang w:val="en-US"/>
              </w:rPr>
            </w:pPr>
            <w:r w:rsidRPr="0009342F">
              <w:rPr>
                <w:rFonts w:asciiTheme="minorHAnsi" w:hAnsiTheme="minorHAnsi"/>
                <w:sz w:val="22"/>
                <w:szCs w:val="22"/>
                <w:lang w:val="en-US"/>
              </w:rPr>
              <w:t>Yes</w:t>
            </w:r>
          </w:p>
          <w:p w14:paraId="13F58A78" w14:textId="77777777" w:rsidR="00FA15C3" w:rsidRPr="0009342F" w:rsidRDefault="00FA15C3" w:rsidP="00FA15C3">
            <w:pPr>
              <w:pStyle w:val="AnswerLvl1"/>
              <w:numPr>
                <w:ilvl w:val="0"/>
                <w:numId w:val="14"/>
              </w:numPr>
              <w:rPr>
                <w:rFonts w:asciiTheme="minorHAnsi" w:hAnsiTheme="minorHAnsi"/>
                <w:sz w:val="22"/>
                <w:szCs w:val="22"/>
                <w:lang w:val="en-US"/>
              </w:rPr>
            </w:pPr>
            <w:r w:rsidRPr="0009342F">
              <w:rPr>
                <w:rFonts w:asciiTheme="minorHAnsi" w:hAnsiTheme="minorHAnsi"/>
                <w:sz w:val="22"/>
                <w:szCs w:val="22"/>
                <w:lang w:val="en-US"/>
              </w:rPr>
              <w:t>No</w:t>
            </w:r>
          </w:p>
          <w:p w14:paraId="4DCDDBA2" w14:textId="77777777" w:rsidR="00FA15C3" w:rsidRPr="0009342F" w:rsidRDefault="00FA15C3" w:rsidP="00FA15C3">
            <w:pPr>
              <w:pStyle w:val="AnswerLvl1"/>
              <w:numPr>
                <w:ilvl w:val="0"/>
                <w:numId w:val="14"/>
              </w:numPr>
              <w:spacing w:after="0"/>
              <w:rPr>
                <w:rFonts w:asciiTheme="minorHAnsi" w:hAnsiTheme="minorHAnsi"/>
                <w:sz w:val="22"/>
                <w:szCs w:val="22"/>
                <w:lang w:val="en-US"/>
              </w:rPr>
            </w:pPr>
            <w:r w:rsidRPr="0009342F">
              <w:rPr>
                <w:rFonts w:asciiTheme="minorHAnsi" w:hAnsiTheme="minorHAnsi"/>
                <w:sz w:val="22"/>
                <w:szCs w:val="22"/>
                <w:lang w:val="en-US"/>
              </w:rPr>
              <w:t>DK/REF</w:t>
            </w:r>
          </w:p>
          <w:p w14:paraId="6D6FBEF9" w14:textId="77777777" w:rsidR="00FA15C3" w:rsidRPr="0009342F" w:rsidRDefault="00FA15C3" w:rsidP="00051A20"/>
        </w:tc>
        <w:tc>
          <w:tcPr>
            <w:tcW w:w="5285" w:type="dxa"/>
          </w:tcPr>
          <w:p w14:paraId="72FE5096" w14:textId="77777777" w:rsidR="00FA15C3" w:rsidRPr="0009342F" w:rsidRDefault="00FA15C3" w:rsidP="00051A20">
            <w:r>
              <w:t>Household item A2h has not changed.</w:t>
            </w:r>
          </w:p>
        </w:tc>
      </w:tr>
      <w:tr w:rsidR="00FA15C3" w:rsidRPr="0009342F" w14:paraId="71439AE1" w14:textId="77777777" w:rsidTr="00051A20">
        <w:trPr>
          <w:cantSplit/>
          <w:trHeight w:val="293"/>
        </w:trPr>
        <w:tc>
          <w:tcPr>
            <w:tcW w:w="1539" w:type="dxa"/>
          </w:tcPr>
          <w:p w14:paraId="76569B3C" w14:textId="77777777" w:rsidR="00FA15C3" w:rsidRPr="0009342F" w:rsidRDefault="00FA15C3" w:rsidP="00051A20"/>
        </w:tc>
        <w:tc>
          <w:tcPr>
            <w:tcW w:w="1246" w:type="dxa"/>
          </w:tcPr>
          <w:p w14:paraId="738E4820" w14:textId="77777777" w:rsidR="00FA15C3" w:rsidRPr="0009342F" w:rsidRDefault="00FA15C3" w:rsidP="00051A20">
            <w:r w:rsidRPr="0000184D">
              <w:rPr>
                <w:rStyle w:val="CommentReference"/>
              </w:rPr>
              <w:t>Confirmation of other parent of a specific child being mentioned previously</w:t>
            </w:r>
          </w:p>
        </w:tc>
        <w:tc>
          <w:tcPr>
            <w:tcW w:w="5310" w:type="dxa"/>
          </w:tcPr>
          <w:p w14:paraId="3471F33B" w14:textId="77777777" w:rsidR="00FA15C3" w:rsidRPr="0009342F" w:rsidRDefault="00FA15C3" w:rsidP="00051A20">
            <w:r w:rsidRPr="0009342F">
              <w:rPr>
                <w:noProof/>
              </w:rPr>
              <w:t>A2G1</w:t>
            </w:r>
            <w:r w:rsidRPr="0009342F">
              <w:rPr>
                <w:b/>
                <w:noProof/>
              </w:rPr>
              <w:t xml:space="preserve">.  </w:t>
            </w:r>
            <w:r w:rsidRPr="0009342F">
              <w:t xml:space="preserve"> </w:t>
            </w:r>
          </w:p>
          <w:p w14:paraId="128CDECD" w14:textId="77777777" w:rsidR="00FA15C3" w:rsidRPr="0009342F" w:rsidRDefault="00FA15C3" w:rsidP="00051A20">
            <w:r w:rsidRPr="0009342F">
              <w:rPr>
                <w:noProof/>
              </w:rPr>
              <w:t>You mentioned that [CHILD NAME]’s parent does not live in the household.</w:t>
            </w:r>
            <w:r w:rsidRPr="0009342F">
              <w:t xml:space="preserve">  </w:t>
            </w:r>
            <w:r w:rsidRPr="0009342F">
              <w:rPr>
                <w:noProof/>
              </w:rPr>
              <w:t>Have you already told me about that other parent?</w:t>
            </w:r>
            <w:r w:rsidRPr="0009342F">
              <w:t xml:space="preserve">  </w:t>
            </w:r>
          </w:p>
          <w:p w14:paraId="414C1313" w14:textId="77777777" w:rsidR="00FA15C3" w:rsidRPr="0009342F" w:rsidRDefault="00FA15C3" w:rsidP="00FA15C3">
            <w:pPr>
              <w:numPr>
                <w:ilvl w:val="0"/>
                <w:numId w:val="15"/>
              </w:numPr>
              <w:spacing w:after="200" w:line="276" w:lineRule="auto"/>
              <w:contextualSpacing/>
            </w:pPr>
            <w:r w:rsidRPr="0009342F">
              <w:rPr>
                <w:noProof/>
              </w:rPr>
              <w:t xml:space="preserve">Yes, child1 </w:t>
            </w:r>
            <w:r w:rsidRPr="0009342F">
              <w:rPr>
                <w:noProof/>
              </w:rPr>
              <w:tab/>
            </w:r>
            <w:r w:rsidRPr="0009342F">
              <w:rPr>
                <w:noProof/>
              </w:rPr>
              <w:tab/>
            </w:r>
            <w:r w:rsidRPr="0009342F">
              <w:rPr>
                <w:noProof/>
              </w:rPr>
              <w:tab/>
            </w:r>
          </w:p>
          <w:p w14:paraId="1E848703" w14:textId="77777777" w:rsidR="00FA15C3" w:rsidRPr="0009342F" w:rsidRDefault="00FA15C3" w:rsidP="00FA15C3">
            <w:pPr>
              <w:numPr>
                <w:ilvl w:val="0"/>
                <w:numId w:val="15"/>
              </w:numPr>
              <w:spacing w:after="200" w:line="276" w:lineRule="auto"/>
              <w:contextualSpacing/>
            </w:pPr>
            <w:r w:rsidRPr="0009342F">
              <w:rPr>
                <w:noProof/>
                <w:snapToGrid w:val="0"/>
                <w:lang w:eastAsia="es-ES"/>
              </w:rPr>
              <w:t xml:space="preserve">YES, CHILD2 </w:t>
            </w:r>
            <w:r w:rsidRPr="0009342F">
              <w:rPr>
                <w:noProof/>
                <w:snapToGrid w:val="0"/>
                <w:lang w:eastAsia="es-ES"/>
              </w:rPr>
              <w:tab/>
            </w:r>
            <w:r w:rsidRPr="0009342F">
              <w:rPr>
                <w:noProof/>
                <w:snapToGrid w:val="0"/>
                <w:lang w:eastAsia="es-ES"/>
              </w:rPr>
              <w:tab/>
            </w:r>
            <w:r w:rsidRPr="0009342F">
              <w:rPr>
                <w:noProof/>
                <w:snapToGrid w:val="0"/>
                <w:lang w:eastAsia="es-ES"/>
              </w:rPr>
              <w:tab/>
            </w:r>
          </w:p>
          <w:p w14:paraId="5D3C4006" w14:textId="77777777" w:rsidR="00FA15C3" w:rsidRPr="0009342F" w:rsidRDefault="00FA15C3" w:rsidP="00FA15C3">
            <w:pPr>
              <w:numPr>
                <w:ilvl w:val="0"/>
                <w:numId w:val="15"/>
              </w:numPr>
              <w:spacing w:after="200" w:line="276" w:lineRule="auto"/>
              <w:contextualSpacing/>
            </w:pPr>
            <w:r w:rsidRPr="0009342F">
              <w:rPr>
                <w:noProof/>
                <w:snapToGrid w:val="0"/>
                <w:lang w:eastAsia="es-ES"/>
              </w:rPr>
              <w:t xml:space="preserve">YES, CHILD3 </w:t>
            </w:r>
            <w:r w:rsidRPr="0009342F">
              <w:rPr>
                <w:noProof/>
                <w:snapToGrid w:val="0"/>
                <w:lang w:eastAsia="es-ES"/>
              </w:rPr>
              <w:tab/>
            </w:r>
            <w:r w:rsidRPr="0009342F">
              <w:rPr>
                <w:noProof/>
                <w:snapToGrid w:val="0"/>
                <w:lang w:eastAsia="es-ES"/>
              </w:rPr>
              <w:tab/>
            </w:r>
            <w:r w:rsidRPr="0009342F">
              <w:rPr>
                <w:noProof/>
                <w:snapToGrid w:val="0"/>
                <w:lang w:eastAsia="es-ES"/>
              </w:rPr>
              <w:tab/>
            </w:r>
          </w:p>
          <w:p w14:paraId="6B712063" w14:textId="77777777" w:rsidR="00FA15C3" w:rsidRPr="0009342F" w:rsidRDefault="00FA15C3" w:rsidP="00FA15C3">
            <w:pPr>
              <w:numPr>
                <w:ilvl w:val="0"/>
                <w:numId w:val="15"/>
              </w:numPr>
              <w:spacing w:after="200" w:line="276" w:lineRule="auto"/>
              <w:contextualSpacing/>
            </w:pPr>
            <w:r w:rsidRPr="0009342F">
              <w:rPr>
                <w:noProof/>
                <w:snapToGrid w:val="0"/>
                <w:lang w:eastAsia="es-ES"/>
              </w:rPr>
              <w:t xml:space="preserve">YES, CHILD4 </w:t>
            </w:r>
            <w:r w:rsidRPr="0009342F">
              <w:rPr>
                <w:noProof/>
                <w:snapToGrid w:val="0"/>
                <w:lang w:eastAsia="es-ES"/>
              </w:rPr>
              <w:tab/>
            </w:r>
            <w:r w:rsidRPr="0009342F">
              <w:rPr>
                <w:noProof/>
                <w:snapToGrid w:val="0"/>
                <w:lang w:eastAsia="es-ES"/>
              </w:rPr>
              <w:tab/>
            </w:r>
            <w:r w:rsidRPr="0009342F">
              <w:rPr>
                <w:noProof/>
                <w:snapToGrid w:val="0"/>
                <w:lang w:eastAsia="es-ES"/>
              </w:rPr>
              <w:tab/>
            </w:r>
          </w:p>
          <w:p w14:paraId="6DF4599E" w14:textId="77777777" w:rsidR="00FA15C3" w:rsidRPr="0009342F" w:rsidRDefault="00FA15C3" w:rsidP="00FA15C3">
            <w:pPr>
              <w:numPr>
                <w:ilvl w:val="0"/>
                <w:numId w:val="15"/>
              </w:numPr>
              <w:spacing w:after="200" w:line="276" w:lineRule="auto"/>
              <w:contextualSpacing/>
            </w:pPr>
            <w:r w:rsidRPr="0009342F">
              <w:rPr>
                <w:noProof/>
                <w:snapToGrid w:val="0"/>
                <w:lang w:eastAsia="es-ES"/>
              </w:rPr>
              <w:t xml:space="preserve">YES, CHILD5 </w:t>
            </w:r>
            <w:r w:rsidRPr="0009342F">
              <w:rPr>
                <w:noProof/>
                <w:snapToGrid w:val="0"/>
                <w:lang w:eastAsia="es-ES"/>
              </w:rPr>
              <w:tab/>
            </w:r>
            <w:r w:rsidRPr="0009342F">
              <w:rPr>
                <w:noProof/>
                <w:snapToGrid w:val="0"/>
                <w:lang w:eastAsia="es-ES"/>
              </w:rPr>
              <w:tab/>
            </w:r>
            <w:r w:rsidRPr="0009342F">
              <w:rPr>
                <w:noProof/>
                <w:snapToGrid w:val="0"/>
                <w:lang w:eastAsia="es-ES"/>
              </w:rPr>
              <w:tab/>
            </w:r>
          </w:p>
          <w:p w14:paraId="521EF2B7" w14:textId="77777777" w:rsidR="00FA15C3" w:rsidRPr="0009342F" w:rsidRDefault="00FA15C3" w:rsidP="00FA15C3">
            <w:pPr>
              <w:numPr>
                <w:ilvl w:val="0"/>
                <w:numId w:val="15"/>
              </w:numPr>
              <w:spacing w:after="200" w:line="276" w:lineRule="auto"/>
              <w:contextualSpacing/>
            </w:pPr>
            <w:r w:rsidRPr="0009342F">
              <w:rPr>
                <w:noProof/>
                <w:snapToGrid w:val="0"/>
                <w:lang w:eastAsia="es-ES"/>
              </w:rPr>
              <w:t xml:space="preserve">YES, CHILD6 </w:t>
            </w:r>
            <w:r w:rsidRPr="0009342F">
              <w:rPr>
                <w:noProof/>
                <w:snapToGrid w:val="0"/>
                <w:lang w:eastAsia="es-ES"/>
              </w:rPr>
              <w:tab/>
            </w:r>
            <w:r w:rsidRPr="0009342F">
              <w:rPr>
                <w:noProof/>
                <w:snapToGrid w:val="0"/>
                <w:lang w:eastAsia="es-ES"/>
              </w:rPr>
              <w:tab/>
            </w:r>
            <w:r w:rsidRPr="0009342F">
              <w:rPr>
                <w:noProof/>
                <w:snapToGrid w:val="0"/>
                <w:lang w:eastAsia="es-ES"/>
              </w:rPr>
              <w:tab/>
            </w:r>
          </w:p>
          <w:p w14:paraId="08523B1D" w14:textId="77777777" w:rsidR="00FA15C3" w:rsidRPr="0009342F" w:rsidRDefault="00FA15C3" w:rsidP="00FA15C3">
            <w:pPr>
              <w:numPr>
                <w:ilvl w:val="0"/>
                <w:numId w:val="15"/>
              </w:numPr>
              <w:spacing w:after="200" w:line="276" w:lineRule="auto"/>
              <w:contextualSpacing/>
            </w:pPr>
            <w:r w:rsidRPr="0009342F">
              <w:rPr>
                <w:noProof/>
                <w:snapToGrid w:val="0"/>
                <w:lang w:eastAsia="es-ES"/>
              </w:rPr>
              <w:t xml:space="preserve">YES, CHILD7 </w:t>
            </w:r>
            <w:r w:rsidRPr="0009342F">
              <w:rPr>
                <w:noProof/>
                <w:snapToGrid w:val="0"/>
                <w:lang w:eastAsia="es-ES"/>
              </w:rPr>
              <w:tab/>
            </w:r>
            <w:r w:rsidRPr="0009342F">
              <w:rPr>
                <w:noProof/>
                <w:snapToGrid w:val="0"/>
                <w:lang w:eastAsia="es-ES"/>
              </w:rPr>
              <w:tab/>
            </w:r>
            <w:r w:rsidRPr="0009342F">
              <w:rPr>
                <w:noProof/>
                <w:snapToGrid w:val="0"/>
                <w:lang w:eastAsia="es-ES"/>
              </w:rPr>
              <w:tab/>
            </w:r>
          </w:p>
          <w:p w14:paraId="55B278D6" w14:textId="77777777" w:rsidR="00FA15C3" w:rsidRPr="0009342F" w:rsidRDefault="00FA15C3" w:rsidP="00FA15C3">
            <w:pPr>
              <w:numPr>
                <w:ilvl w:val="0"/>
                <w:numId w:val="15"/>
              </w:numPr>
              <w:spacing w:after="200" w:line="276" w:lineRule="auto"/>
              <w:contextualSpacing/>
            </w:pPr>
            <w:r w:rsidRPr="0009342F">
              <w:rPr>
                <w:noProof/>
                <w:snapToGrid w:val="0"/>
                <w:lang w:eastAsia="es-ES"/>
              </w:rPr>
              <w:t xml:space="preserve">YES, CHILD8 </w:t>
            </w:r>
            <w:r w:rsidRPr="0009342F">
              <w:rPr>
                <w:noProof/>
                <w:snapToGrid w:val="0"/>
                <w:lang w:eastAsia="es-ES"/>
              </w:rPr>
              <w:tab/>
            </w:r>
            <w:r w:rsidRPr="0009342F">
              <w:rPr>
                <w:noProof/>
                <w:snapToGrid w:val="0"/>
                <w:lang w:eastAsia="es-ES"/>
              </w:rPr>
              <w:tab/>
            </w:r>
            <w:r w:rsidRPr="0009342F">
              <w:rPr>
                <w:noProof/>
                <w:snapToGrid w:val="0"/>
                <w:lang w:eastAsia="es-ES"/>
              </w:rPr>
              <w:tab/>
            </w:r>
          </w:p>
          <w:p w14:paraId="3AD29783" w14:textId="77777777" w:rsidR="00FA15C3" w:rsidRPr="0009342F" w:rsidRDefault="00FA15C3" w:rsidP="00FA15C3">
            <w:pPr>
              <w:numPr>
                <w:ilvl w:val="0"/>
                <w:numId w:val="15"/>
              </w:numPr>
              <w:spacing w:after="200" w:line="276" w:lineRule="auto"/>
              <w:contextualSpacing/>
            </w:pPr>
            <w:r w:rsidRPr="0009342F">
              <w:rPr>
                <w:noProof/>
                <w:snapToGrid w:val="0"/>
                <w:lang w:eastAsia="es-ES"/>
              </w:rPr>
              <w:t xml:space="preserve">YES, CHILD9 </w:t>
            </w:r>
            <w:r w:rsidRPr="0009342F">
              <w:rPr>
                <w:noProof/>
                <w:snapToGrid w:val="0"/>
                <w:lang w:eastAsia="es-ES"/>
              </w:rPr>
              <w:tab/>
            </w:r>
            <w:r w:rsidRPr="0009342F">
              <w:rPr>
                <w:noProof/>
                <w:snapToGrid w:val="0"/>
                <w:lang w:eastAsia="es-ES"/>
              </w:rPr>
              <w:tab/>
            </w:r>
            <w:r w:rsidRPr="0009342F">
              <w:rPr>
                <w:noProof/>
                <w:snapToGrid w:val="0"/>
                <w:lang w:eastAsia="es-ES"/>
              </w:rPr>
              <w:tab/>
            </w:r>
          </w:p>
          <w:p w14:paraId="3C0B5A67" w14:textId="77777777" w:rsidR="00FA15C3" w:rsidRPr="0009342F" w:rsidRDefault="00FA15C3" w:rsidP="00FA15C3">
            <w:pPr>
              <w:numPr>
                <w:ilvl w:val="0"/>
                <w:numId w:val="15"/>
              </w:numPr>
              <w:spacing w:after="200" w:line="276" w:lineRule="auto"/>
              <w:contextualSpacing/>
            </w:pPr>
            <w:r w:rsidRPr="0009342F">
              <w:rPr>
                <w:noProof/>
                <w:snapToGrid w:val="0"/>
                <w:lang w:eastAsia="es-ES"/>
              </w:rPr>
              <w:t xml:space="preserve">YES, CHILD10 </w:t>
            </w:r>
            <w:r w:rsidRPr="0009342F">
              <w:rPr>
                <w:noProof/>
                <w:snapToGrid w:val="0"/>
                <w:lang w:eastAsia="es-ES"/>
              </w:rPr>
              <w:tab/>
            </w:r>
            <w:r w:rsidRPr="0009342F">
              <w:rPr>
                <w:noProof/>
              </w:rPr>
              <w:tab/>
            </w:r>
            <w:r w:rsidRPr="0009342F">
              <w:rPr>
                <w:noProof/>
              </w:rPr>
              <w:tab/>
            </w:r>
          </w:p>
          <w:p w14:paraId="1A97E4C8" w14:textId="77777777" w:rsidR="00FA15C3" w:rsidRPr="0009342F" w:rsidRDefault="00FA15C3" w:rsidP="00FA15C3">
            <w:pPr>
              <w:numPr>
                <w:ilvl w:val="0"/>
                <w:numId w:val="15"/>
              </w:numPr>
              <w:spacing w:after="200" w:line="276" w:lineRule="auto"/>
              <w:contextualSpacing/>
            </w:pPr>
            <w:r w:rsidRPr="0009342F">
              <w:rPr>
                <w:noProof/>
              </w:rPr>
              <w:t>No, parent not previously mentioned</w:t>
            </w:r>
          </w:p>
          <w:p w14:paraId="50308B72" w14:textId="77777777" w:rsidR="00FA15C3" w:rsidRPr="0009342F" w:rsidRDefault="00FA15C3" w:rsidP="00FA15C3">
            <w:pPr>
              <w:numPr>
                <w:ilvl w:val="0"/>
                <w:numId w:val="15"/>
              </w:numPr>
              <w:spacing w:after="200" w:line="276" w:lineRule="auto"/>
              <w:contextualSpacing/>
            </w:pPr>
            <w:r w:rsidRPr="0009342F">
              <w:rPr>
                <w:noProof/>
              </w:rPr>
              <w:t xml:space="preserve">DK/REF </w:t>
            </w:r>
            <w:r w:rsidRPr="0009342F">
              <w:rPr>
                <w:noProof/>
              </w:rPr>
              <w:tab/>
            </w:r>
            <w:r w:rsidRPr="0009342F">
              <w:rPr>
                <w:noProof/>
              </w:rPr>
              <w:tab/>
            </w:r>
            <w:r w:rsidRPr="0009342F">
              <w:rPr>
                <w:noProof/>
              </w:rPr>
              <w:tab/>
            </w:r>
            <w:r w:rsidRPr="0009342F">
              <w:rPr>
                <w:noProof/>
              </w:rPr>
              <w:tab/>
            </w:r>
            <w:r w:rsidRPr="0009342F">
              <w:rPr>
                <w:noProof/>
              </w:rPr>
              <w:tab/>
            </w:r>
          </w:p>
          <w:p w14:paraId="7162767E" w14:textId="77777777" w:rsidR="00FA15C3" w:rsidRPr="0009342F" w:rsidRDefault="00FA15C3" w:rsidP="00051A20"/>
        </w:tc>
        <w:tc>
          <w:tcPr>
            <w:tcW w:w="5285" w:type="dxa"/>
          </w:tcPr>
          <w:p w14:paraId="6968B70F" w14:textId="77777777" w:rsidR="00FA15C3" w:rsidRPr="0009342F" w:rsidRDefault="00FA15C3" w:rsidP="00051A20">
            <w:r>
              <w:t>Household item A2G1 has not changed.</w:t>
            </w:r>
          </w:p>
        </w:tc>
      </w:tr>
      <w:tr w:rsidR="00FA15C3" w:rsidRPr="0009342F" w14:paraId="02CAC2B3" w14:textId="77777777" w:rsidTr="00051A20">
        <w:trPr>
          <w:cantSplit/>
          <w:trHeight w:val="293"/>
        </w:trPr>
        <w:tc>
          <w:tcPr>
            <w:tcW w:w="1539" w:type="dxa"/>
          </w:tcPr>
          <w:p w14:paraId="4999A12C" w14:textId="77777777" w:rsidR="00FA15C3" w:rsidRPr="0009342F" w:rsidRDefault="00FA15C3" w:rsidP="00051A20"/>
        </w:tc>
        <w:tc>
          <w:tcPr>
            <w:tcW w:w="1246" w:type="dxa"/>
          </w:tcPr>
          <w:p w14:paraId="25C90381" w14:textId="77777777" w:rsidR="00FA15C3" w:rsidRPr="0009342F" w:rsidRDefault="00FA15C3" w:rsidP="00051A20">
            <w:r>
              <w:t>Location of parent(s) not in household</w:t>
            </w:r>
          </w:p>
        </w:tc>
        <w:tc>
          <w:tcPr>
            <w:tcW w:w="5310" w:type="dxa"/>
          </w:tcPr>
          <w:p w14:paraId="2B9842A2" w14:textId="77777777" w:rsidR="00FA15C3" w:rsidRPr="0009342F" w:rsidRDefault="00FA15C3" w:rsidP="00051A20">
            <w:pPr>
              <w:rPr>
                <w:noProof/>
              </w:rPr>
            </w:pPr>
            <w:r w:rsidRPr="0009342F">
              <w:rPr>
                <w:noProof/>
              </w:rPr>
              <w:t>A2G2.</w:t>
            </w:r>
          </w:p>
          <w:p w14:paraId="0B41015E" w14:textId="77777777" w:rsidR="00FA15C3" w:rsidRPr="0009342F" w:rsidRDefault="00FA15C3" w:rsidP="00051A20">
            <w:r w:rsidRPr="0009342F">
              <w:rPr>
                <w:noProof/>
              </w:rPr>
              <w:t>You mentioned that [CHILD NAME]’s parent does not live in the household.</w:t>
            </w:r>
            <w:r w:rsidRPr="0009342F">
              <w:t xml:space="preserve"> </w:t>
            </w:r>
            <w:r w:rsidRPr="0009342F">
              <w:rPr>
                <w:noProof/>
              </w:rPr>
              <w:t>Can you tell me the zip code or city and state where he/she lives?</w:t>
            </w:r>
            <w:r w:rsidRPr="0009342F">
              <w:t xml:space="preserve"> </w:t>
            </w:r>
          </w:p>
          <w:p w14:paraId="57DE35AF" w14:textId="77777777" w:rsidR="00FA15C3" w:rsidRPr="0009342F" w:rsidRDefault="00FA15C3" w:rsidP="00FA15C3">
            <w:pPr>
              <w:pStyle w:val="AnswerLvl1"/>
              <w:numPr>
                <w:ilvl w:val="0"/>
                <w:numId w:val="16"/>
              </w:numPr>
              <w:rPr>
                <w:rFonts w:asciiTheme="minorHAnsi" w:hAnsiTheme="minorHAnsi"/>
                <w:sz w:val="22"/>
                <w:szCs w:val="22"/>
                <w:lang w:val="en-US"/>
              </w:rPr>
            </w:pPr>
            <w:r w:rsidRPr="0009342F">
              <w:rPr>
                <w:rFonts w:asciiTheme="minorHAnsi" w:hAnsiTheme="minorHAnsi"/>
                <w:snapToGrid w:val="0"/>
                <w:sz w:val="22"/>
                <w:szCs w:val="22"/>
                <w:lang w:val="en-US" w:eastAsia="es-ES"/>
              </w:rPr>
              <w:t>ENTER ZIP CODE</w:t>
            </w:r>
            <w:r w:rsidRPr="0009342F">
              <w:rPr>
                <w:rFonts w:asciiTheme="minorHAnsi" w:hAnsiTheme="minorHAnsi"/>
                <w:snapToGrid w:val="0"/>
                <w:sz w:val="22"/>
                <w:szCs w:val="22"/>
                <w:lang w:val="en-US" w:eastAsia="es-ES"/>
              </w:rPr>
              <w:tab/>
            </w:r>
            <w:r w:rsidRPr="0009342F">
              <w:rPr>
                <w:rFonts w:asciiTheme="minorHAnsi" w:hAnsiTheme="minorHAnsi"/>
                <w:snapToGrid w:val="0"/>
                <w:sz w:val="22"/>
                <w:szCs w:val="22"/>
                <w:lang w:val="en-US" w:eastAsia="es-ES"/>
              </w:rPr>
              <w:tab/>
            </w:r>
          </w:p>
          <w:p w14:paraId="02BE5FCE" w14:textId="77777777" w:rsidR="00FA15C3" w:rsidRPr="0009342F" w:rsidRDefault="00FA15C3" w:rsidP="00FA15C3">
            <w:pPr>
              <w:pStyle w:val="AnswerLvl1"/>
              <w:numPr>
                <w:ilvl w:val="0"/>
                <w:numId w:val="16"/>
              </w:numPr>
              <w:rPr>
                <w:rFonts w:asciiTheme="minorHAnsi" w:hAnsiTheme="minorHAnsi"/>
                <w:sz w:val="22"/>
                <w:szCs w:val="22"/>
                <w:lang w:val="en-US"/>
              </w:rPr>
            </w:pPr>
            <w:r w:rsidRPr="0009342F">
              <w:rPr>
                <w:rFonts w:asciiTheme="minorHAnsi" w:hAnsiTheme="minorHAnsi"/>
                <w:snapToGrid w:val="0"/>
                <w:sz w:val="22"/>
                <w:szCs w:val="22"/>
                <w:lang w:val="en-US" w:eastAsia="es-ES"/>
              </w:rPr>
              <w:t>ENTER CITY AND STATE</w:t>
            </w:r>
            <w:r w:rsidRPr="0009342F">
              <w:rPr>
                <w:rFonts w:asciiTheme="minorHAnsi" w:hAnsiTheme="minorHAnsi"/>
                <w:sz w:val="22"/>
                <w:szCs w:val="22"/>
                <w:lang w:val="en-US"/>
              </w:rPr>
              <w:tab/>
            </w:r>
          </w:p>
          <w:p w14:paraId="5C6E2485" w14:textId="77777777" w:rsidR="00FA15C3" w:rsidRPr="0009342F" w:rsidRDefault="00FA15C3" w:rsidP="00FA15C3">
            <w:pPr>
              <w:pStyle w:val="AnswerLvl1"/>
              <w:numPr>
                <w:ilvl w:val="0"/>
                <w:numId w:val="16"/>
              </w:numPr>
              <w:rPr>
                <w:rFonts w:asciiTheme="minorHAnsi" w:hAnsiTheme="minorHAnsi"/>
                <w:sz w:val="22"/>
                <w:szCs w:val="22"/>
                <w:lang w:val="en-US"/>
              </w:rPr>
            </w:pPr>
            <w:r w:rsidRPr="0009342F">
              <w:rPr>
                <w:rFonts w:asciiTheme="minorHAnsi" w:hAnsiTheme="minorHAnsi"/>
                <w:sz w:val="22"/>
                <w:szCs w:val="22"/>
                <w:lang w:val="en-US"/>
              </w:rPr>
              <w:t>If volunteered:  mother deceased</w:t>
            </w:r>
            <w:r w:rsidRPr="0009342F">
              <w:rPr>
                <w:rFonts w:asciiTheme="minorHAnsi" w:hAnsiTheme="minorHAnsi"/>
                <w:sz w:val="22"/>
                <w:szCs w:val="22"/>
                <w:lang w:val="en-US"/>
              </w:rPr>
              <w:tab/>
            </w:r>
          </w:p>
          <w:p w14:paraId="087BF57D" w14:textId="77777777" w:rsidR="00FA15C3" w:rsidRPr="0009342F" w:rsidRDefault="00FA15C3" w:rsidP="00FA15C3">
            <w:pPr>
              <w:pStyle w:val="AnswerLvl1"/>
              <w:numPr>
                <w:ilvl w:val="0"/>
                <w:numId w:val="16"/>
              </w:numPr>
              <w:tabs>
                <w:tab w:val="left" w:pos="5760"/>
              </w:tabs>
              <w:rPr>
                <w:rFonts w:asciiTheme="minorHAnsi" w:hAnsiTheme="minorHAnsi"/>
                <w:sz w:val="22"/>
                <w:szCs w:val="22"/>
                <w:lang w:val="en-US"/>
              </w:rPr>
            </w:pPr>
            <w:r w:rsidRPr="0009342F">
              <w:rPr>
                <w:rFonts w:asciiTheme="minorHAnsi" w:hAnsiTheme="minorHAnsi"/>
                <w:sz w:val="22"/>
                <w:szCs w:val="22"/>
                <w:lang w:val="en-US"/>
              </w:rPr>
              <w:t>If volunteered:  father deceased</w:t>
            </w:r>
          </w:p>
          <w:p w14:paraId="1685677F" w14:textId="77777777" w:rsidR="00FA15C3" w:rsidRPr="0009342F" w:rsidRDefault="00FA15C3" w:rsidP="00FA15C3">
            <w:pPr>
              <w:pStyle w:val="AnswerLvl1"/>
              <w:numPr>
                <w:ilvl w:val="0"/>
                <w:numId w:val="16"/>
              </w:numPr>
              <w:tabs>
                <w:tab w:val="left" w:pos="5760"/>
              </w:tabs>
              <w:rPr>
                <w:rFonts w:asciiTheme="minorHAnsi" w:hAnsiTheme="minorHAnsi"/>
                <w:sz w:val="22"/>
                <w:szCs w:val="22"/>
                <w:lang w:val="en-US"/>
              </w:rPr>
            </w:pPr>
            <w:r w:rsidRPr="0009342F">
              <w:rPr>
                <w:rFonts w:asciiTheme="minorHAnsi" w:hAnsiTheme="minorHAnsi"/>
                <w:sz w:val="22"/>
                <w:szCs w:val="22"/>
                <w:lang w:val="en-US"/>
              </w:rPr>
              <w:t>DK/REF</w:t>
            </w:r>
            <w:r w:rsidRPr="0009342F">
              <w:rPr>
                <w:rFonts w:asciiTheme="minorHAnsi" w:hAnsiTheme="minorHAnsi"/>
                <w:sz w:val="22"/>
                <w:szCs w:val="22"/>
                <w:lang w:val="en-US"/>
              </w:rPr>
              <w:tab/>
            </w:r>
          </w:p>
          <w:p w14:paraId="16E037A0" w14:textId="77777777" w:rsidR="00FA15C3" w:rsidRPr="0009342F" w:rsidRDefault="00FA15C3" w:rsidP="00051A20"/>
          <w:p w14:paraId="32C2A95A" w14:textId="77777777" w:rsidR="00FA15C3" w:rsidRPr="0009342F" w:rsidRDefault="00FA15C3" w:rsidP="00051A20"/>
        </w:tc>
        <w:tc>
          <w:tcPr>
            <w:tcW w:w="5285" w:type="dxa"/>
          </w:tcPr>
          <w:p w14:paraId="70E7AC52" w14:textId="77777777" w:rsidR="00FA15C3" w:rsidRPr="0009342F" w:rsidRDefault="00FA15C3" w:rsidP="00051A20">
            <w:r>
              <w:t>Household item A2G2 has not changed.</w:t>
            </w:r>
          </w:p>
        </w:tc>
      </w:tr>
      <w:tr w:rsidR="00FA15C3" w:rsidRPr="0009342F" w14:paraId="5BF6DACD" w14:textId="77777777" w:rsidTr="00051A20">
        <w:trPr>
          <w:cantSplit/>
          <w:trHeight w:val="293"/>
        </w:trPr>
        <w:tc>
          <w:tcPr>
            <w:tcW w:w="1539" w:type="dxa"/>
          </w:tcPr>
          <w:p w14:paraId="379BF8B6" w14:textId="77777777" w:rsidR="00FA15C3" w:rsidRPr="0009342F" w:rsidRDefault="00FA15C3" w:rsidP="00051A20"/>
        </w:tc>
        <w:tc>
          <w:tcPr>
            <w:tcW w:w="1246" w:type="dxa"/>
          </w:tcPr>
          <w:p w14:paraId="75A133FC" w14:textId="77777777" w:rsidR="00FA15C3" w:rsidRPr="0009342F" w:rsidRDefault="00FA15C3" w:rsidP="00051A20">
            <w:r>
              <w:t>Location of parent(s) not in household</w:t>
            </w:r>
          </w:p>
        </w:tc>
        <w:tc>
          <w:tcPr>
            <w:tcW w:w="5310" w:type="dxa"/>
          </w:tcPr>
          <w:p w14:paraId="44544188" w14:textId="77777777" w:rsidR="00FA15C3" w:rsidRPr="0009342F" w:rsidRDefault="00FA15C3" w:rsidP="00051A20">
            <w:pPr>
              <w:rPr>
                <w:noProof/>
              </w:rPr>
            </w:pPr>
            <w:r w:rsidRPr="0009342F">
              <w:rPr>
                <w:noProof/>
              </w:rPr>
              <w:t>A2G2_ZIP.</w:t>
            </w:r>
          </w:p>
          <w:p w14:paraId="6F62E954" w14:textId="77777777" w:rsidR="00FA15C3" w:rsidRPr="0009342F" w:rsidRDefault="00FA15C3" w:rsidP="00051A20">
            <w:pPr>
              <w:rPr>
                <w:noProof/>
              </w:rPr>
            </w:pPr>
            <w:r w:rsidRPr="0009342F">
              <w:rPr>
                <w:noProof/>
              </w:rPr>
              <w:t>ENTER PARENT’S ZIP CODE.</w:t>
            </w:r>
          </w:p>
          <w:p w14:paraId="409E1D13" w14:textId="77777777" w:rsidR="00FA15C3" w:rsidRPr="0009342F" w:rsidRDefault="00FA15C3" w:rsidP="00051A20">
            <w:r w:rsidRPr="0009342F">
              <w:t>ZIP CODE: _________________</w:t>
            </w:r>
          </w:p>
        </w:tc>
        <w:tc>
          <w:tcPr>
            <w:tcW w:w="5285" w:type="dxa"/>
          </w:tcPr>
          <w:p w14:paraId="0CCE2890" w14:textId="77777777" w:rsidR="00FA15C3" w:rsidRPr="0009342F" w:rsidRDefault="00FA15C3" w:rsidP="00051A20">
            <w:r>
              <w:t>Household item A2G2_ZIP has not changed.</w:t>
            </w:r>
          </w:p>
        </w:tc>
      </w:tr>
      <w:tr w:rsidR="00FA15C3" w:rsidRPr="0009342F" w14:paraId="77662431" w14:textId="77777777" w:rsidTr="00051A20">
        <w:trPr>
          <w:cantSplit/>
          <w:trHeight w:val="293"/>
        </w:trPr>
        <w:tc>
          <w:tcPr>
            <w:tcW w:w="1539" w:type="dxa"/>
          </w:tcPr>
          <w:p w14:paraId="2834D70C" w14:textId="77777777" w:rsidR="00FA15C3" w:rsidRPr="0009342F" w:rsidRDefault="00FA15C3" w:rsidP="00051A20"/>
        </w:tc>
        <w:tc>
          <w:tcPr>
            <w:tcW w:w="1246" w:type="dxa"/>
          </w:tcPr>
          <w:p w14:paraId="0E2AA268" w14:textId="77777777" w:rsidR="00FA15C3" w:rsidRPr="0009342F" w:rsidRDefault="00FA15C3" w:rsidP="00051A20">
            <w:r>
              <w:t>Location of parent(s) not in household</w:t>
            </w:r>
          </w:p>
        </w:tc>
        <w:tc>
          <w:tcPr>
            <w:tcW w:w="5310" w:type="dxa"/>
          </w:tcPr>
          <w:p w14:paraId="14A5285B" w14:textId="77777777" w:rsidR="00FA15C3" w:rsidRPr="0009342F" w:rsidRDefault="00FA15C3" w:rsidP="00051A20">
            <w:pPr>
              <w:rPr>
                <w:noProof/>
              </w:rPr>
            </w:pPr>
            <w:r w:rsidRPr="0009342F">
              <w:rPr>
                <w:noProof/>
              </w:rPr>
              <w:t>A2G2_CS.</w:t>
            </w:r>
          </w:p>
          <w:p w14:paraId="1F09E3DB" w14:textId="77777777" w:rsidR="00FA15C3" w:rsidRPr="0009342F" w:rsidRDefault="00FA15C3" w:rsidP="00051A20">
            <w:pPr>
              <w:rPr>
                <w:noProof/>
              </w:rPr>
            </w:pPr>
            <w:r w:rsidRPr="0009342F">
              <w:rPr>
                <w:noProof/>
              </w:rPr>
              <w:t>ENTER PARENT’S CITY AND STATE.</w:t>
            </w:r>
          </w:p>
          <w:p w14:paraId="59771642" w14:textId="77777777" w:rsidR="00FA15C3" w:rsidRPr="0009342F" w:rsidRDefault="00FA15C3" w:rsidP="00051A20">
            <w:r w:rsidRPr="0009342F">
              <w:t>CITY: _________________</w:t>
            </w:r>
            <w:r w:rsidRPr="0009342F">
              <w:tab/>
            </w:r>
            <w:r w:rsidRPr="0009342F">
              <w:tab/>
            </w:r>
          </w:p>
          <w:p w14:paraId="489DC9AD" w14:textId="77777777" w:rsidR="00FA15C3" w:rsidRPr="0009342F" w:rsidRDefault="00FA15C3" w:rsidP="00051A20">
            <w:pPr>
              <w:rPr>
                <w:rStyle w:val="BodyTextFirstIndent2Char"/>
                <w:rFonts w:asciiTheme="minorHAnsi" w:hAnsiTheme="minorHAnsi"/>
                <w:sz w:val="22"/>
                <w:szCs w:val="22"/>
              </w:rPr>
            </w:pPr>
            <w:r w:rsidRPr="0009342F">
              <w:rPr>
                <w:rStyle w:val="BodyTextFirstIndent2Char"/>
                <w:rFonts w:asciiTheme="minorHAnsi" w:hAnsiTheme="minorHAnsi"/>
                <w:sz w:val="22"/>
                <w:szCs w:val="22"/>
              </w:rPr>
              <w:t xml:space="preserve">-1 </w:t>
            </w:r>
            <w:r w:rsidRPr="0009342F">
              <w:rPr>
                <w:rStyle w:val="BodyTextFirstIndent2Char"/>
                <w:rFonts w:asciiTheme="minorHAnsi" w:hAnsiTheme="minorHAnsi"/>
                <w:sz w:val="22"/>
                <w:szCs w:val="22"/>
              </w:rPr>
              <w:sym w:font="Wingdings" w:char="F06F"/>
            </w:r>
            <w:r w:rsidRPr="0009342F">
              <w:rPr>
                <w:rStyle w:val="BodyTextFirstIndent2Char"/>
                <w:rFonts w:asciiTheme="minorHAnsi" w:hAnsiTheme="minorHAnsi"/>
                <w:sz w:val="22"/>
                <w:szCs w:val="22"/>
              </w:rPr>
              <w:t xml:space="preserve">  DK/REF</w:t>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p>
          <w:p w14:paraId="684EDAAC" w14:textId="77777777" w:rsidR="00FA15C3" w:rsidRPr="0009342F" w:rsidRDefault="00FA15C3" w:rsidP="00051A20">
            <w:r w:rsidRPr="0009342F">
              <w:t>STATE: _________________</w:t>
            </w:r>
            <w:r w:rsidRPr="0009342F">
              <w:tab/>
            </w:r>
          </w:p>
        </w:tc>
        <w:tc>
          <w:tcPr>
            <w:tcW w:w="5285" w:type="dxa"/>
          </w:tcPr>
          <w:p w14:paraId="3427D6BF" w14:textId="77777777" w:rsidR="00FA15C3" w:rsidRPr="0009342F" w:rsidRDefault="00FA15C3" w:rsidP="00051A20">
            <w:r>
              <w:t>Household item A2G2_CS has not changed.</w:t>
            </w:r>
          </w:p>
        </w:tc>
      </w:tr>
      <w:tr w:rsidR="00FA15C3" w:rsidRPr="0009342F" w14:paraId="68E04F4C" w14:textId="77777777" w:rsidTr="00051A20">
        <w:trPr>
          <w:cantSplit/>
          <w:trHeight w:val="293"/>
        </w:trPr>
        <w:tc>
          <w:tcPr>
            <w:tcW w:w="1539" w:type="dxa"/>
          </w:tcPr>
          <w:p w14:paraId="24875E98" w14:textId="77777777" w:rsidR="00FA15C3" w:rsidRPr="0009342F" w:rsidRDefault="00FA15C3" w:rsidP="00051A20"/>
        </w:tc>
        <w:tc>
          <w:tcPr>
            <w:tcW w:w="1246" w:type="dxa"/>
          </w:tcPr>
          <w:p w14:paraId="7844AB2E" w14:textId="77777777" w:rsidR="00FA15C3" w:rsidRPr="0009342F" w:rsidRDefault="00FA15C3" w:rsidP="00051A20">
            <w:r>
              <w:t>Work status of parent(s) not in household</w:t>
            </w:r>
          </w:p>
        </w:tc>
        <w:tc>
          <w:tcPr>
            <w:tcW w:w="5310" w:type="dxa"/>
          </w:tcPr>
          <w:p w14:paraId="7D680C3A" w14:textId="77777777" w:rsidR="00FA15C3" w:rsidRPr="0009342F" w:rsidRDefault="00FA15C3" w:rsidP="00051A20">
            <w:pPr>
              <w:rPr>
                <w:noProof/>
              </w:rPr>
            </w:pPr>
            <w:r w:rsidRPr="0009342F">
              <w:rPr>
                <w:noProof/>
              </w:rPr>
              <w:t xml:space="preserve">A2G7.  </w:t>
            </w:r>
          </w:p>
          <w:p w14:paraId="1BAA0B7A" w14:textId="77777777" w:rsidR="00FA15C3" w:rsidRPr="0009342F" w:rsidRDefault="00FA15C3" w:rsidP="00051A20">
            <w:pPr>
              <w:rPr>
                <w:noProof/>
              </w:rPr>
            </w:pPr>
            <w:r w:rsidRPr="0009342F">
              <w:rPr>
                <w:noProof/>
              </w:rPr>
              <w:t>Last week, was s/he working full-time, part-time, or something else?</w:t>
            </w:r>
          </w:p>
          <w:p w14:paraId="65870B47" w14:textId="77777777" w:rsidR="00FA15C3" w:rsidRPr="0009342F" w:rsidRDefault="00FA15C3" w:rsidP="00051A20">
            <w:pPr>
              <w:rPr>
                <w:b/>
                <w:noProof/>
              </w:rPr>
            </w:pPr>
          </w:p>
          <w:p w14:paraId="08C89955" w14:textId="77777777" w:rsidR="00FA15C3" w:rsidRPr="0009342F" w:rsidRDefault="00FA15C3" w:rsidP="00051A20">
            <w:pPr>
              <w:tabs>
                <w:tab w:val="left" w:pos="1080"/>
              </w:tabs>
              <w:ind w:left="720"/>
              <w:rPr>
                <w:caps/>
              </w:rPr>
            </w:pPr>
            <w:r w:rsidRPr="0009342F">
              <w:t>1</w:t>
            </w:r>
            <w:r w:rsidRPr="0009342F">
              <w:tab/>
              <w:t xml:space="preserve">Working full time  </w:t>
            </w:r>
          </w:p>
          <w:p w14:paraId="12AF12FF" w14:textId="77777777" w:rsidR="00FA15C3" w:rsidRPr="0009342F" w:rsidRDefault="00FA15C3" w:rsidP="00051A20">
            <w:pPr>
              <w:tabs>
                <w:tab w:val="left" w:pos="1080"/>
              </w:tabs>
              <w:ind w:left="720"/>
              <w:rPr>
                <w:caps/>
              </w:rPr>
            </w:pPr>
            <w:r w:rsidRPr="0009342F">
              <w:t>2</w:t>
            </w:r>
            <w:r w:rsidRPr="0009342F">
              <w:tab/>
              <w:t>Working part time</w:t>
            </w:r>
          </w:p>
          <w:p w14:paraId="61786E31" w14:textId="77777777" w:rsidR="00FA15C3" w:rsidRPr="0009342F" w:rsidRDefault="00FA15C3" w:rsidP="00051A20">
            <w:pPr>
              <w:tabs>
                <w:tab w:val="left" w:pos="1080"/>
              </w:tabs>
              <w:ind w:left="720"/>
              <w:rPr>
                <w:caps/>
              </w:rPr>
            </w:pPr>
            <w:r w:rsidRPr="0009342F">
              <w:t>3</w:t>
            </w:r>
            <w:r w:rsidRPr="0009342F">
              <w:tab/>
              <w:t>Something else</w:t>
            </w:r>
          </w:p>
          <w:p w14:paraId="6428386C" w14:textId="77777777" w:rsidR="00FA15C3" w:rsidRPr="0009342F" w:rsidRDefault="00FA15C3" w:rsidP="00051A20">
            <w:pPr>
              <w:tabs>
                <w:tab w:val="left" w:pos="1080"/>
              </w:tabs>
              <w:ind w:left="720"/>
            </w:pPr>
            <w:r w:rsidRPr="0009342F">
              <w:t>4</w:t>
            </w:r>
            <w:r w:rsidRPr="0009342F">
              <w:tab/>
              <w:t>DK/REF</w:t>
            </w:r>
          </w:p>
          <w:p w14:paraId="76097347" w14:textId="77777777" w:rsidR="00FA15C3" w:rsidRPr="0009342F" w:rsidRDefault="00FA15C3" w:rsidP="00051A20">
            <w:pPr>
              <w:tabs>
                <w:tab w:val="left" w:pos="1080"/>
              </w:tabs>
              <w:ind w:left="720"/>
            </w:pPr>
          </w:p>
        </w:tc>
        <w:tc>
          <w:tcPr>
            <w:tcW w:w="5285" w:type="dxa"/>
          </w:tcPr>
          <w:p w14:paraId="63986825" w14:textId="77777777" w:rsidR="00FA15C3" w:rsidRPr="0009342F" w:rsidRDefault="00FA15C3" w:rsidP="00051A20">
            <w:r>
              <w:t>Household item A2G7 has not changed.</w:t>
            </w:r>
          </w:p>
        </w:tc>
      </w:tr>
      <w:tr w:rsidR="00FA15C3" w:rsidRPr="0009342F" w14:paraId="6555EE55" w14:textId="77777777" w:rsidTr="00051A20">
        <w:trPr>
          <w:cantSplit/>
          <w:trHeight w:val="293"/>
        </w:trPr>
        <w:tc>
          <w:tcPr>
            <w:tcW w:w="1539" w:type="dxa"/>
          </w:tcPr>
          <w:p w14:paraId="004EFA1E" w14:textId="77777777" w:rsidR="00FA15C3" w:rsidRPr="0009342F" w:rsidRDefault="00FA15C3" w:rsidP="00051A20"/>
        </w:tc>
        <w:tc>
          <w:tcPr>
            <w:tcW w:w="1246" w:type="dxa"/>
          </w:tcPr>
          <w:p w14:paraId="70DE0CC3" w14:textId="77777777" w:rsidR="00FA15C3" w:rsidRPr="0009342F" w:rsidRDefault="00FA15C3" w:rsidP="00051A20">
            <w:r>
              <w:t>Work status of parent(s) not in household</w:t>
            </w:r>
          </w:p>
        </w:tc>
        <w:tc>
          <w:tcPr>
            <w:tcW w:w="5310" w:type="dxa"/>
          </w:tcPr>
          <w:p w14:paraId="119C9A11" w14:textId="77777777" w:rsidR="00FA15C3" w:rsidRPr="0009342F" w:rsidRDefault="00FA15C3" w:rsidP="00051A20">
            <w:pPr>
              <w:rPr>
                <w:noProof/>
              </w:rPr>
            </w:pPr>
            <w:r w:rsidRPr="0009342F">
              <w:rPr>
                <w:noProof/>
              </w:rPr>
              <w:t>A2G7_SPEC.</w:t>
            </w:r>
          </w:p>
          <w:p w14:paraId="3FCF3E64" w14:textId="77777777" w:rsidR="00FA15C3" w:rsidRPr="0009342F" w:rsidRDefault="00FA15C3" w:rsidP="00051A20">
            <w:pPr>
              <w:pBdr>
                <w:bottom w:val="single" w:sz="12" w:space="1" w:color="auto"/>
              </w:pBdr>
              <w:autoSpaceDE w:val="0"/>
              <w:autoSpaceDN w:val="0"/>
              <w:adjustRightInd w:val="0"/>
              <w:rPr>
                <w:rFonts w:cs="TimesNewRomanPSMT"/>
              </w:rPr>
            </w:pPr>
            <w:r w:rsidRPr="0009342F">
              <w:rPr>
                <w:rFonts w:cs="TimesNewRomanPSMT"/>
              </w:rPr>
              <w:t>SPECIFY:</w:t>
            </w:r>
          </w:p>
          <w:p w14:paraId="0C994F5C" w14:textId="77777777" w:rsidR="00FA15C3" w:rsidRPr="0009342F" w:rsidRDefault="00FA15C3" w:rsidP="00051A20">
            <w:r w:rsidRPr="0009342F">
              <w:rPr>
                <w:rStyle w:val="BodyTextFirstIndent2Char"/>
                <w:rFonts w:asciiTheme="minorHAnsi" w:hAnsiTheme="minorHAnsi"/>
                <w:sz w:val="22"/>
                <w:szCs w:val="22"/>
              </w:rPr>
              <w:sym w:font="Wingdings" w:char="F06F"/>
            </w:r>
            <w:r w:rsidRPr="0009342F">
              <w:rPr>
                <w:rStyle w:val="BodyTextFirstIndent2Char"/>
                <w:rFonts w:asciiTheme="minorHAnsi" w:hAnsiTheme="minorHAnsi"/>
                <w:sz w:val="22"/>
                <w:szCs w:val="22"/>
              </w:rPr>
              <w:t xml:space="preserve">  DK/REF</w:t>
            </w:r>
            <w:r w:rsidRPr="0009342F">
              <w:rPr>
                <w:rStyle w:val="BodyTextFirstIndent2Char"/>
                <w:rFonts w:asciiTheme="minorHAnsi" w:hAnsiTheme="minorHAnsi"/>
                <w:sz w:val="22"/>
                <w:szCs w:val="22"/>
              </w:rPr>
              <w:tab/>
            </w:r>
          </w:p>
        </w:tc>
        <w:tc>
          <w:tcPr>
            <w:tcW w:w="5285" w:type="dxa"/>
          </w:tcPr>
          <w:p w14:paraId="70862568" w14:textId="77777777" w:rsidR="00FA15C3" w:rsidRPr="0009342F" w:rsidRDefault="00FA15C3" w:rsidP="00051A20">
            <w:r>
              <w:t>Household item A2G7_spec has not changed.</w:t>
            </w:r>
          </w:p>
        </w:tc>
      </w:tr>
      <w:tr w:rsidR="00FA15C3" w:rsidRPr="0009342F" w14:paraId="4C7BFF39" w14:textId="77777777" w:rsidTr="00051A20">
        <w:trPr>
          <w:cantSplit/>
          <w:trHeight w:val="293"/>
        </w:trPr>
        <w:tc>
          <w:tcPr>
            <w:tcW w:w="1539" w:type="dxa"/>
          </w:tcPr>
          <w:p w14:paraId="2CA50DEB" w14:textId="77777777" w:rsidR="00FA15C3" w:rsidRPr="0009342F" w:rsidRDefault="00FA15C3" w:rsidP="00051A20"/>
        </w:tc>
        <w:tc>
          <w:tcPr>
            <w:tcW w:w="1246" w:type="dxa"/>
          </w:tcPr>
          <w:p w14:paraId="5313BE72" w14:textId="77777777" w:rsidR="00FA15C3" w:rsidRPr="0009342F" w:rsidRDefault="00FA15C3" w:rsidP="00051A20">
            <w:r>
              <w:t>Educational attainment of parent(s) not in household</w:t>
            </w:r>
          </w:p>
        </w:tc>
        <w:tc>
          <w:tcPr>
            <w:tcW w:w="5310" w:type="dxa"/>
          </w:tcPr>
          <w:p w14:paraId="377DFF98" w14:textId="77777777" w:rsidR="00FA15C3" w:rsidRPr="0009342F" w:rsidRDefault="00FA15C3" w:rsidP="00051A20">
            <w:r w:rsidRPr="0009342F">
              <w:rPr>
                <w:noProof/>
              </w:rPr>
              <w:t>A2G8.</w:t>
            </w:r>
            <w:r w:rsidRPr="0009342F">
              <w:t xml:space="preserve"> </w:t>
            </w:r>
          </w:p>
          <w:p w14:paraId="77C33E6F" w14:textId="77777777" w:rsidR="00FA15C3" w:rsidRPr="0009342F" w:rsidRDefault="00FA15C3" w:rsidP="00051A20">
            <w:pPr>
              <w:rPr>
                <w:noProof/>
              </w:rPr>
            </w:pPr>
            <w:r w:rsidRPr="0009342F">
              <w:rPr>
                <w:noProof/>
              </w:rPr>
              <w:t>What is the highest grade or level of schooling he/she has completed? (READ IF NECESSARY)</w:t>
            </w:r>
          </w:p>
          <w:p w14:paraId="183F2ED3" w14:textId="77777777" w:rsidR="00FA15C3" w:rsidRPr="0009342F" w:rsidRDefault="00FA15C3" w:rsidP="00FA15C3">
            <w:pPr>
              <w:pStyle w:val="AnswerLvl1"/>
              <w:numPr>
                <w:ilvl w:val="0"/>
                <w:numId w:val="17"/>
              </w:numPr>
              <w:rPr>
                <w:rFonts w:asciiTheme="minorHAnsi" w:hAnsiTheme="minorHAnsi"/>
                <w:sz w:val="22"/>
                <w:szCs w:val="22"/>
                <w:lang w:val="en-US"/>
              </w:rPr>
            </w:pPr>
            <w:r w:rsidRPr="0009342F">
              <w:rPr>
                <w:rFonts w:asciiTheme="minorHAnsi" w:hAnsiTheme="minorHAnsi"/>
                <w:sz w:val="22"/>
                <w:szCs w:val="22"/>
                <w:lang w:val="en-US"/>
              </w:rPr>
              <w:t>8th grade or less</w:t>
            </w:r>
          </w:p>
          <w:p w14:paraId="4AF409ED" w14:textId="77777777" w:rsidR="00FA15C3" w:rsidRPr="0009342F" w:rsidRDefault="00FA15C3" w:rsidP="00FA15C3">
            <w:pPr>
              <w:pStyle w:val="AnswerLvl1"/>
              <w:numPr>
                <w:ilvl w:val="0"/>
                <w:numId w:val="17"/>
              </w:numPr>
              <w:rPr>
                <w:rFonts w:asciiTheme="minorHAnsi" w:hAnsiTheme="minorHAnsi"/>
                <w:sz w:val="22"/>
                <w:szCs w:val="22"/>
                <w:lang w:val="en-US"/>
              </w:rPr>
            </w:pPr>
            <w:r w:rsidRPr="0009342F">
              <w:rPr>
                <w:rFonts w:asciiTheme="minorHAnsi" w:hAnsiTheme="minorHAnsi"/>
                <w:sz w:val="22"/>
                <w:szCs w:val="22"/>
                <w:lang w:val="en-US"/>
              </w:rPr>
              <w:t>9th-12th grade no diploma</w:t>
            </w:r>
          </w:p>
          <w:p w14:paraId="0F2DA88F" w14:textId="77777777" w:rsidR="00FA15C3" w:rsidRPr="0009342F" w:rsidRDefault="00FA15C3" w:rsidP="00FA15C3">
            <w:pPr>
              <w:pStyle w:val="AnswerLvl1"/>
              <w:numPr>
                <w:ilvl w:val="0"/>
                <w:numId w:val="17"/>
              </w:numPr>
              <w:rPr>
                <w:rFonts w:asciiTheme="minorHAnsi" w:hAnsiTheme="minorHAnsi"/>
                <w:sz w:val="22"/>
                <w:szCs w:val="22"/>
                <w:lang w:val="en-US"/>
              </w:rPr>
            </w:pPr>
            <w:r w:rsidRPr="0009342F">
              <w:rPr>
                <w:rFonts w:asciiTheme="minorHAnsi" w:hAnsiTheme="minorHAnsi"/>
                <w:sz w:val="22"/>
                <w:szCs w:val="22"/>
                <w:lang w:val="en-US"/>
              </w:rPr>
              <w:t>High school graduate or GED completed</w:t>
            </w:r>
          </w:p>
          <w:p w14:paraId="65A83928" w14:textId="77777777" w:rsidR="00FA15C3" w:rsidRPr="0009342F" w:rsidRDefault="00FA15C3" w:rsidP="00FA15C3">
            <w:pPr>
              <w:pStyle w:val="AnswerLvl1"/>
              <w:numPr>
                <w:ilvl w:val="0"/>
                <w:numId w:val="17"/>
              </w:numPr>
              <w:rPr>
                <w:rFonts w:asciiTheme="minorHAnsi" w:hAnsiTheme="minorHAnsi"/>
                <w:sz w:val="22"/>
                <w:szCs w:val="22"/>
                <w:lang w:val="en-US"/>
              </w:rPr>
            </w:pPr>
            <w:r w:rsidRPr="0009342F">
              <w:rPr>
                <w:rFonts w:asciiTheme="minorHAnsi" w:hAnsiTheme="minorHAnsi"/>
                <w:sz w:val="22"/>
                <w:szCs w:val="22"/>
                <w:lang w:val="en-US"/>
              </w:rPr>
              <w:t>Some college credit but no degree</w:t>
            </w:r>
          </w:p>
          <w:p w14:paraId="01A5B11D" w14:textId="77777777" w:rsidR="00FA15C3" w:rsidRPr="0009342F" w:rsidRDefault="00FA15C3" w:rsidP="00FA15C3">
            <w:pPr>
              <w:pStyle w:val="AnswerLvl1"/>
              <w:numPr>
                <w:ilvl w:val="0"/>
                <w:numId w:val="17"/>
              </w:numPr>
              <w:rPr>
                <w:rFonts w:asciiTheme="minorHAnsi" w:hAnsiTheme="minorHAnsi"/>
                <w:sz w:val="22"/>
                <w:szCs w:val="22"/>
                <w:lang w:val="en-US"/>
              </w:rPr>
            </w:pPr>
            <w:r w:rsidRPr="0009342F">
              <w:rPr>
                <w:rFonts w:asciiTheme="minorHAnsi" w:hAnsiTheme="minorHAnsi"/>
                <w:sz w:val="22"/>
                <w:szCs w:val="22"/>
                <w:lang w:val="en-US"/>
              </w:rPr>
              <w:t>Associate degree (AA, AS)</w:t>
            </w:r>
          </w:p>
          <w:p w14:paraId="4C88697F" w14:textId="77777777" w:rsidR="00FA15C3" w:rsidRPr="0009342F" w:rsidRDefault="00FA15C3" w:rsidP="00FA15C3">
            <w:pPr>
              <w:pStyle w:val="AnswerLvl1"/>
              <w:numPr>
                <w:ilvl w:val="0"/>
                <w:numId w:val="17"/>
              </w:numPr>
              <w:rPr>
                <w:rFonts w:asciiTheme="minorHAnsi" w:hAnsiTheme="minorHAnsi"/>
                <w:sz w:val="22"/>
                <w:szCs w:val="22"/>
                <w:lang w:val="en-US"/>
              </w:rPr>
            </w:pPr>
            <w:r w:rsidRPr="0009342F">
              <w:rPr>
                <w:rFonts w:asciiTheme="minorHAnsi" w:hAnsiTheme="minorHAnsi"/>
                <w:sz w:val="22"/>
                <w:szCs w:val="22"/>
                <w:lang w:val="en-US"/>
              </w:rPr>
              <w:t>Bachelor’s degree (BA, BS, AB)</w:t>
            </w:r>
          </w:p>
          <w:p w14:paraId="2843FD50" w14:textId="77777777" w:rsidR="00FA15C3" w:rsidRPr="0009342F" w:rsidRDefault="00FA15C3" w:rsidP="00FA15C3">
            <w:pPr>
              <w:pStyle w:val="AnswerLvl1"/>
              <w:numPr>
                <w:ilvl w:val="0"/>
                <w:numId w:val="17"/>
              </w:numPr>
              <w:rPr>
                <w:rFonts w:asciiTheme="minorHAnsi" w:hAnsiTheme="minorHAnsi"/>
                <w:sz w:val="22"/>
                <w:szCs w:val="22"/>
                <w:lang w:val="en-US"/>
              </w:rPr>
            </w:pPr>
            <w:r w:rsidRPr="0009342F">
              <w:rPr>
                <w:rFonts w:asciiTheme="minorHAnsi" w:hAnsiTheme="minorHAnsi"/>
                <w:sz w:val="22"/>
                <w:szCs w:val="22"/>
                <w:lang w:val="en-US"/>
              </w:rPr>
              <w:t>Graduate or professional degree</w:t>
            </w:r>
          </w:p>
          <w:p w14:paraId="5359B2A3" w14:textId="77777777" w:rsidR="00FA15C3" w:rsidRPr="0009342F" w:rsidRDefault="00FA15C3" w:rsidP="00FA15C3">
            <w:pPr>
              <w:pStyle w:val="AnswerLvl1"/>
              <w:numPr>
                <w:ilvl w:val="0"/>
                <w:numId w:val="17"/>
              </w:numPr>
              <w:rPr>
                <w:rFonts w:asciiTheme="minorHAnsi" w:hAnsiTheme="minorHAnsi"/>
                <w:sz w:val="22"/>
                <w:szCs w:val="22"/>
                <w:lang w:val="en-US"/>
              </w:rPr>
            </w:pPr>
            <w:r w:rsidRPr="0009342F">
              <w:rPr>
                <w:rFonts w:asciiTheme="minorHAnsi" w:hAnsiTheme="minorHAnsi"/>
                <w:sz w:val="22"/>
                <w:szCs w:val="22"/>
                <w:lang w:val="en-US"/>
              </w:rPr>
              <w:t>DK/REF</w:t>
            </w:r>
          </w:p>
          <w:p w14:paraId="3327097B" w14:textId="77777777" w:rsidR="00FA15C3" w:rsidRPr="0009342F" w:rsidRDefault="00FA15C3" w:rsidP="00051A20"/>
        </w:tc>
        <w:tc>
          <w:tcPr>
            <w:tcW w:w="5285" w:type="dxa"/>
          </w:tcPr>
          <w:p w14:paraId="7BA38D98" w14:textId="77777777" w:rsidR="00FA15C3" w:rsidRPr="0009342F" w:rsidRDefault="00FA15C3" w:rsidP="00051A20">
            <w:r>
              <w:t>Household item A2G8 has not changed.</w:t>
            </w:r>
          </w:p>
        </w:tc>
      </w:tr>
      <w:tr w:rsidR="00FA15C3" w:rsidRPr="0009342F" w14:paraId="130D47DF" w14:textId="77777777" w:rsidTr="00051A20">
        <w:trPr>
          <w:cantSplit/>
          <w:trHeight w:val="293"/>
        </w:trPr>
        <w:tc>
          <w:tcPr>
            <w:tcW w:w="1539" w:type="dxa"/>
          </w:tcPr>
          <w:p w14:paraId="4BFB030D" w14:textId="77777777" w:rsidR="00FA15C3" w:rsidRPr="0009342F" w:rsidRDefault="00FA15C3" w:rsidP="00051A20"/>
        </w:tc>
        <w:tc>
          <w:tcPr>
            <w:tcW w:w="1246" w:type="dxa"/>
          </w:tcPr>
          <w:p w14:paraId="77B0DF4A" w14:textId="77777777" w:rsidR="00FA15C3" w:rsidRPr="0009342F" w:rsidRDefault="00FA15C3" w:rsidP="00051A20">
            <w:r>
              <w:t>Number of times nonresident parent(s) visited child in last 12 months</w:t>
            </w:r>
          </w:p>
        </w:tc>
        <w:tc>
          <w:tcPr>
            <w:tcW w:w="5310" w:type="dxa"/>
          </w:tcPr>
          <w:p w14:paraId="5773045B" w14:textId="77777777" w:rsidR="00FA15C3" w:rsidRPr="0009342F" w:rsidRDefault="00FA15C3" w:rsidP="00051A20">
            <w:r w:rsidRPr="0009342F">
              <w:rPr>
                <w:noProof/>
              </w:rPr>
              <w:t>A2G9.</w:t>
            </w:r>
            <w:r w:rsidRPr="0009342F">
              <w:t xml:space="preserve"> </w:t>
            </w:r>
          </w:p>
          <w:p w14:paraId="727AF53E" w14:textId="77777777" w:rsidR="00FA15C3" w:rsidRPr="0009342F" w:rsidRDefault="00FA15C3" w:rsidP="00051A20">
            <w:r w:rsidRPr="0009342F">
              <w:rPr>
                <w:noProof/>
              </w:rPr>
              <w:t>In the past 12 months, about how many times has he/she seen [CHILD NAME]?</w:t>
            </w:r>
            <w:r w:rsidRPr="0009342F">
              <w:t xml:space="preserve"> </w:t>
            </w:r>
          </w:p>
          <w:p w14:paraId="721F31B9" w14:textId="77777777" w:rsidR="00FA15C3" w:rsidRPr="0009342F" w:rsidRDefault="00FA15C3" w:rsidP="00051A20"/>
          <w:p w14:paraId="31C37D1F" w14:textId="77777777" w:rsidR="00FA15C3" w:rsidRPr="0009342F" w:rsidRDefault="00FA15C3" w:rsidP="00051A20">
            <w:r w:rsidRPr="0009342F">
              <w:tab/>
              <w:t>TIMES: _________________</w:t>
            </w:r>
          </w:p>
          <w:p w14:paraId="33A3CBEE" w14:textId="77777777" w:rsidR="00FA15C3" w:rsidRPr="0009342F" w:rsidRDefault="00FA15C3" w:rsidP="00051A20">
            <w:pPr>
              <w:rPr>
                <w:color w:val="7030A0"/>
              </w:rPr>
            </w:pP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sym w:font="Wingdings" w:char="F06F"/>
            </w:r>
            <w:r w:rsidRPr="0009342F">
              <w:rPr>
                <w:rStyle w:val="BodyTextFirstIndent2Char"/>
                <w:rFonts w:asciiTheme="minorHAnsi" w:hAnsiTheme="minorHAnsi"/>
                <w:sz w:val="22"/>
                <w:szCs w:val="22"/>
              </w:rPr>
              <w:t xml:space="preserve">  DK/REF</w:t>
            </w:r>
            <w:r w:rsidRPr="0009342F">
              <w:rPr>
                <w:rStyle w:val="BodyTextFirstIndent2Char"/>
                <w:rFonts w:asciiTheme="minorHAnsi" w:hAnsiTheme="minorHAnsi"/>
                <w:sz w:val="22"/>
                <w:szCs w:val="22"/>
              </w:rPr>
              <w:tab/>
            </w:r>
          </w:p>
          <w:p w14:paraId="2DD32FBF" w14:textId="77777777" w:rsidR="00FA15C3" w:rsidRPr="0009342F" w:rsidRDefault="00FA15C3" w:rsidP="00051A20"/>
        </w:tc>
        <w:tc>
          <w:tcPr>
            <w:tcW w:w="5285" w:type="dxa"/>
          </w:tcPr>
          <w:p w14:paraId="19DB7467" w14:textId="77777777" w:rsidR="00FA15C3" w:rsidRPr="0009342F" w:rsidRDefault="00FA15C3" w:rsidP="00051A20">
            <w:r>
              <w:t>Household item A2G9 has not changed.</w:t>
            </w:r>
          </w:p>
        </w:tc>
      </w:tr>
      <w:tr w:rsidR="00FA15C3" w:rsidRPr="0009342F" w14:paraId="26195C6E" w14:textId="77777777" w:rsidTr="00051A20">
        <w:trPr>
          <w:cantSplit/>
          <w:trHeight w:val="293"/>
        </w:trPr>
        <w:tc>
          <w:tcPr>
            <w:tcW w:w="1539" w:type="dxa"/>
          </w:tcPr>
          <w:p w14:paraId="7F8AEF2E" w14:textId="77777777" w:rsidR="00FA15C3" w:rsidRPr="0009342F" w:rsidRDefault="00FA15C3" w:rsidP="00051A20"/>
        </w:tc>
        <w:tc>
          <w:tcPr>
            <w:tcW w:w="1246" w:type="dxa"/>
          </w:tcPr>
          <w:p w14:paraId="1006A842" w14:textId="77777777" w:rsidR="00FA15C3" w:rsidRPr="0009342F" w:rsidRDefault="00FA15C3" w:rsidP="00051A20">
            <w:r>
              <w:t>Nonresident parent contributes at least $500 to child</w:t>
            </w:r>
          </w:p>
        </w:tc>
        <w:tc>
          <w:tcPr>
            <w:tcW w:w="5310" w:type="dxa"/>
          </w:tcPr>
          <w:p w14:paraId="6A7198DB" w14:textId="77777777" w:rsidR="00FA15C3" w:rsidRPr="0009342F" w:rsidRDefault="00FA15C3" w:rsidP="00051A20">
            <w:pPr>
              <w:rPr>
                <w:noProof/>
              </w:rPr>
            </w:pPr>
            <w:r>
              <w:rPr>
                <w:noProof/>
              </w:rPr>
              <w:t>Item not included in 2012.</w:t>
            </w:r>
          </w:p>
        </w:tc>
        <w:tc>
          <w:tcPr>
            <w:tcW w:w="5285" w:type="dxa"/>
          </w:tcPr>
          <w:p w14:paraId="23020232" w14:textId="77777777" w:rsidR="00FA15C3" w:rsidRDefault="00FA15C3" w:rsidP="00051A20">
            <w:r w:rsidRPr="003A295F">
              <w:t xml:space="preserve">A2G9a. </w:t>
            </w:r>
          </w:p>
          <w:p w14:paraId="1F1AFC93" w14:textId="77777777" w:rsidR="00FA15C3" w:rsidRPr="003A295F" w:rsidRDefault="00FA15C3" w:rsidP="00051A20">
            <w:r w:rsidRPr="003A295F">
              <w:t>In the past 12 months, has he/she contributed $500 or more for [CHILD NAME]’s basic needs, for example, food, clothing, or medical expenses?</w:t>
            </w:r>
          </w:p>
          <w:p w14:paraId="69586705" w14:textId="77777777" w:rsidR="00FA15C3" w:rsidRPr="003A295F" w:rsidRDefault="00FA15C3" w:rsidP="00051A20">
            <w:r w:rsidRPr="003A295F">
              <w:tab/>
              <w:t>1. Yes</w:t>
            </w:r>
          </w:p>
          <w:p w14:paraId="7F751FED" w14:textId="77777777" w:rsidR="00FA15C3" w:rsidRPr="003A295F" w:rsidRDefault="00FA15C3" w:rsidP="00051A20">
            <w:r w:rsidRPr="003A295F">
              <w:tab/>
              <w:t>2 No</w:t>
            </w:r>
          </w:p>
          <w:p w14:paraId="4B56C3A1" w14:textId="77777777" w:rsidR="00FA15C3" w:rsidRPr="00695B07" w:rsidRDefault="00FA15C3" w:rsidP="00051A20">
            <w:pPr>
              <w:rPr>
                <w:color w:val="7030A0"/>
              </w:rPr>
            </w:pPr>
            <w:r w:rsidRPr="00695B07">
              <w:rPr>
                <w:rStyle w:val="BodyTextFirstIndent2Char"/>
              </w:rPr>
              <w:tab/>
            </w:r>
            <w:r w:rsidRPr="00695B07">
              <w:rPr>
                <w:rStyle w:val="BodyTextFirstIndent2Char"/>
              </w:rPr>
              <w:sym w:font="Wingdings" w:char="F06F"/>
            </w:r>
            <w:r w:rsidRPr="00695B07">
              <w:rPr>
                <w:rStyle w:val="BodyTextFirstIndent2Char"/>
              </w:rPr>
              <w:t xml:space="preserve">  DK/REF</w:t>
            </w:r>
            <w:r w:rsidRPr="00695B07">
              <w:rPr>
                <w:rStyle w:val="BodyTextFirstIndent2Char"/>
              </w:rPr>
              <w:tab/>
            </w:r>
          </w:p>
          <w:p w14:paraId="5A9BCD21" w14:textId="77777777" w:rsidR="00FA15C3" w:rsidRPr="0009342F" w:rsidRDefault="00FA15C3" w:rsidP="00051A20"/>
        </w:tc>
      </w:tr>
      <w:tr w:rsidR="00FA15C3" w:rsidRPr="0009342F" w14:paraId="342FBA27" w14:textId="77777777" w:rsidTr="00051A20">
        <w:trPr>
          <w:cantSplit/>
          <w:trHeight w:val="293"/>
        </w:trPr>
        <w:tc>
          <w:tcPr>
            <w:tcW w:w="1539" w:type="dxa"/>
          </w:tcPr>
          <w:p w14:paraId="35FBC1F3" w14:textId="77777777" w:rsidR="00FA15C3" w:rsidRPr="0009342F" w:rsidRDefault="00FA15C3" w:rsidP="00051A20"/>
        </w:tc>
        <w:tc>
          <w:tcPr>
            <w:tcW w:w="1246" w:type="dxa"/>
          </w:tcPr>
          <w:p w14:paraId="164C66E4" w14:textId="77777777" w:rsidR="00FA15C3" w:rsidRPr="0009342F" w:rsidRDefault="00FA15C3" w:rsidP="00051A20">
            <w:r>
              <w:t>Confirmation of respondent providing information on both parents of each child.</w:t>
            </w:r>
          </w:p>
        </w:tc>
        <w:tc>
          <w:tcPr>
            <w:tcW w:w="5310" w:type="dxa"/>
          </w:tcPr>
          <w:p w14:paraId="0C13E39E" w14:textId="77777777" w:rsidR="00FA15C3" w:rsidRPr="0009342F" w:rsidRDefault="00FA15C3" w:rsidP="00051A20">
            <w:pPr>
              <w:rPr>
                <w:noProof/>
              </w:rPr>
            </w:pPr>
            <w:r w:rsidRPr="0009342F">
              <w:rPr>
                <w:noProof/>
              </w:rPr>
              <w:t>A2g10.</w:t>
            </w:r>
          </w:p>
          <w:p w14:paraId="720FCD02" w14:textId="77777777" w:rsidR="00FA15C3" w:rsidRPr="0009342F" w:rsidRDefault="00FA15C3" w:rsidP="00051A20">
            <w:pPr>
              <w:rPr>
                <w:noProof/>
              </w:rPr>
            </w:pPr>
            <w:r w:rsidRPr="0009342F">
              <w:rPr>
                <w:noProof/>
              </w:rPr>
              <w:t>Have you accounted for two parents for this child?</w:t>
            </w:r>
          </w:p>
          <w:p w14:paraId="6338B0CC" w14:textId="77777777" w:rsidR="00FA15C3" w:rsidRPr="0009342F" w:rsidRDefault="00FA15C3" w:rsidP="00FA15C3">
            <w:pPr>
              <w:pStyle w:val="AnswerLvl1"/>
              <w:numPr>
                <w:ilvl w:val="0"/>
                <w:numId w:val="18"/>
              </w:numPr>
              <w:rPr>
                <w:rFonts w:asciiTheme="minorHAnsi" w:hAnsiTheme="minorHAnsi"/>
                <w:sz w:val="22"/>
                <w:szCs w:val="22"/>
                <w:lang w:val="en-US"/>
              </w:rPr>
            </w:pPr>
            <w:r w:rsidRPr="0009342F">
              <w:rPr>
                <w:rFonts w:asciiTheme="minorHAnsi" w:hAnsiTheme="minorHAnsi"/>
                <w:sz w:val="22"/>
                <w:szCs w:val="22"/>
                <w:lang w:val="en-US"/>
              </w:rPr>
              <w:t>Yes</w:t>
            </w:r>
            <w:r w:rsidRPr="0009342F">
              <w:rPr>
                <w:rFonts w:asciiTheme="minorHAnsi" w:hAnsiTheme="minorHAnsi"/>
                <w:sz w:val="22"/>
                <w:szCs w:val="22"/>
                <w:lang w:val="en-US"/>
              </w:rPr>
              <w:tab/>
            </w:r>
          </w:p>
          <w:p w14:paraId="10E371AE" w14:textId="77777777" w:rsidR="00FA15C3" w:rsidRPr="0009342F" w:rsidRDefault="00FA15C3" w:rsidP="00FA15C3">
            <w:pPr>
              <w:pStyle w:val="AnswerLvl1"/>
              <w:numPr>
                <w:ilvl w:val="0"/>
                <w:numId w:val="18"/>
              </w:numPr>
              <w:rPr>
                <w:rFonts w:asciiTheme="minorHAnsi" w:hAnsiTheme="minorHAnsi"/>
                <w:sz w:val="22"/>
                <w:szCs w:val="22"/>
                <w:lang w:val="en-US"/>
              </w:rPr>
            </w:pPr>
            <w:r w:rsidRPr="0009342F">
              <w:rPr>
                <w:rFonts w:asciiTheme="minorHAnsi" w:hAnsiTheme="minorHAnsi"/>
                <w:sz w:val="22"/>
                <w:szCs w:val="22"/>
                <w:lang w:val="en-US"/>
              </w:rPr>
              <w:t>No</w:t>
            </w:r>
            <w:r w:rsidRPr="0009342F">
              <w:rPr>
                <w:rFonts w:asciiTheme="minorHAnsi" w:hAnsiTheme="minorHAnsi"/>
                <w:sz w:val="22"/>
                <w:szCs w:val="22"/>
                <w:lang w:val="en-US"/>
              </w:rPr>
              <w:tab/>
            </w:r>
            <w:r w:rsidRPr="0009342F">
              <w:rPr>
                <w:rFonts w:asciiTheme="minorHAnsi" w:hAnsiTheme="minorHAnsi"/>
                <w:sz w:val="22"/>
                <w:szCs w:val="22"/>
                <w:lang w:val="en-US"/>
              </w:rPr>
              <w:tab/>
            </w:r>
          </w:p>
          <w:p w14:paraId="008CE573" w14:textId="77777777" w:rsidR="00FA15C3" w:rsidRPr="0009342F" w:rsidRDefault="00FA15C3" w:rsidP="00051A20"/>
        </w:tc>
        <w:tc>
          <w:tcPr>
            <w:tcW w:w="5285" w:type="dxa"/>
          </w:tcPr>
          <w:p w14:paraId="384B19F6" w14:textId="77777777" w:rsidR="00FA15C3" w:rsidRPr="0009342F" w:rsidRDefault="00FA15C3" w:rsidP="00051A20">
            <w:r>
              <w:t>Household item A2g10 has not changed.</w:t>
            </w:r>
          </w:p>
        </w:tc>
      </w:tr>
      <w:tr w:rsidR="00FA15C3" w:rsidRPr="0009342F" w14:paraId="4C92C5D5" w14:textId="77777777" w:rsidTr="00051A20">
        <w:trPr>
          <w:cantSplit/>
          <w:trHeight w:val="293"/>
        </w:trPr>
        <w:tc>
          <w:tcPr>
            <w:tcW w:w="1539" w:type="dxa"/>
          </w:tcPr>
          <w:p w14:paraId="2605298F" w14:textId="77777777" w:rsidR="00FA15C3" w:rsidRPr="0009342F" w:rsidRDefault="00FA15C3" w:rsidP="00051A20"/>
        </w:tc>
        <w:tc>
          <w:tcPr>
            <w:tcW w:w="1246" w:type="dxa"/>
          </w:tcPr>
          <w:p w14:paraId="2F18200D" w14:textId="77777777" w:rsidR="00FA15C3" w:rsidRPr="0009342F" w:rsidRDefault="00FA15C3" w:rsidP="00051A20">
            <w:r>
              <w:t>Identification of additional nonresident parents</w:t>
            </w:r>
          </w:p>
        </w:tc>
        <w:tc>
          <w:tcPr>
            <w:tcW w:w="5310" w:type="dxa"/>
          </w:tcPr>
          <w:p w14:paraId="4B92690A" w14:textId="77777777" w:rsidR="00FA15C3" w:rsidRPr="0009342F" w:rsidRDefault="00FA15C3" w:rsidP="00051A20">
            <w:r w:rsidRPr="0009342F">
              <w:rPr>
                <w:noProof/>
              </w:rPr>
              <w:t>A2G10A.</w:t>
            </w:r>
            <w:r w:rsidRPr="0009342F">
              <w:t xml:space="preserve"> </w:t>
            </w:r>
          </w:p>
          <w:p w14:paraId="4AD48810" w14:textId="77777777" w:rsidR="00FA15C3" w:rsidRPr="0009342F" w:rsidRDefault="00FA15C3" w:rsidP="00051A20">
            <w:pPr>
              <w:rPr>
                <w:noProof/>
              </w:rPr>
            </w:pPr>
            <w:r w:rsidRPr="0009342F">
              <w:rPr>
                <w:noProof/>
              </w:rPr>
              <w:t>Does [CHILD NAME] have another parent who doesn’t live in this household?</w:t>
            </w:r>
          </w:p>
          <w:p w14:paraId="5674A913" w14:textId="77777777" w:rsidR="00FA15C3" w:rsidRPr="0009342F" w:rsidRDefault="00FA15C3" w:rsidP="00FA15C3">
            <w:pPr>
              <w:pStyle w:val="AnswerLvl1"/>
              <w:numPr>
                <w:ilvl w:val="0"/>
                <w:numId w:val="19"/>
              </w:numPr>
              <w:rPr>
                <w:rFonts w:asciiTheme="minorHAnsi" w:hAnsiTheme="minorHAnsi"/>
                <w:sz w:val="22"/>
                <w:szCs w:val="22"/>
                <w:lang w:val="en-US"/>
              </w:rPr>
            </w:pPr>
            <w:r w:rsidRPr="0009342F">
              <w:rPr>
                <w:rFonts w:asciiTheme="minorHAnsi" w:hAnsiTheme="minorHAnsi"/>
                <w:sz w:val="22"/>
                <w:szCs w:val="22"/>
                <w:lang w:val="en-US"/>
              </w:rPr>
              <w:t>Yes</w:t>
            </w:r>
            <w:r w:rsidRPr="0009342F">
              <w:rPr>
                <w:rFonts w:asciiTheme="minorHAnsi" w:hAnsiTheme="minorHAnsi"/>
                <w:sz w:val="22"/>
                <w:szCs w:val="22"/>
                <w:lang w:val="en-US"/>
              </w:rPr>
              <w:tab/>
            </w:r>
          </w:p>
          <w:p w14:paraId="548720E2" w14:textId="77777777" w:rsidR="00FA15C3" w:rsidRPr="0009342F" w:rsidRDefault="00FA15C3" w:rsidP="00FA15C3">
            <w:pPr>
              <w:pStyle w:val="AnswerLvl1"/>
              <w:numPr>
                <w:ilvl w:val="0"/>
                <w:numId w:val="19"/>
              </w:numPr>
              <w:rPr>
                <w:rFonts w:asciiTheme="minorHAnsi" w:hAnsiTheme="minorHAnsi"/>
                <w:sz w:val="22"/>
                <w:szCs w:val="22"/>
                <w:lang w:val="en-US"/>
              </w:rPr>
            </w:pPr>
            <w:r w:rsidRPr="0009342F">
              <w:rPr>
                <w:rFonts w:asciiTheme="minorHAnsi" w:hAnsiTheme="minorHAnsi"/>
                <w:sz w:val="22"/>
                <w:szCs w:val="22"/>
                <w:lang w:val="en-US"/>
              </w:rPr>
              <w:t>No</w:t>
            </w:r>
            <w:r w:rsidRPr="0009342F">
              <w:rPr>
                <w:rFonts w:asciiTheme="minorHAnsi" w:hAnsiTheme="minorHAnsi"/>
                <w:sz w:val="22"/>
                <w:szCs w:val="22"/>
                <w:lang w:val="en-US"/>
              </w:rPr>
              <w:tab/>
            </w:r>
            <w:r w:rsidRPr="0009342F">
              <w:rPr>
                <w:rFonts w:asciiTheme="minorHAnsi" w:hAnsiTheme="minorHAnsi"/>
                <w:sz w:val="22"/>
                <w:szCs w:val="22"/>
                <w:lang w:val="en-US"/>
              </w:rPr>
              <w:tab/>
            </w:r>
          </w:p>
          <w:p w14:paraId="5F0555EA" w14:textId="77777777" w:rsidR="00FA15C3" w:rsidRPr="0009342F" w:rsidRDefault="00FA15C3" w:rsidP="00FA15C3">
            <w:pPr>
              <w:pStyle w:val="AnswerLvl1"/>
              <w:numPr>
                <w:ilvl w:val="0"/>
                <w:numId w:val="19"/>
              </w:numPr>
              <w:rPr>
                <w:rFonts w:asciiTheme="minorHAnsi" w:hAnsiTheme="minorHAnsi"/>
                <w:sz w:val="22"/>
                <w:szCs w:val="22"/>
                <w:lang w:val="en-US"/>
              </w:rPr>
            </w:pPr>
            <w:r w:rsidRPr="0009342F">
              <w:rPr>
                <w:rFonts w:asciiTheme="minorHAnsi" w:hAnsiTheme="minorHAnsi"/>
                <w:sz w:val="22"/>
                <w:szCs w:val="22"/>
                <w:lang w:val="en-US"/>
              </w:rPr>
              <w:t>DK/REF</w:t>
            </w:r>
            <w:r w:rsidRPr="0009342F">
              <w:rPr>
                <w:rFonts w:asciiTheme="minorHAnsi" w:hAnsiTheme="minorHAnsi"/>
                <w:sz w:val="22"/>
                <w:szCs w:val="22"/>
                <w:lang w:val="en-US"/>
              </w:rPr>
              <w:tab/>
            </w:r>
          </w:p>
          <w:p w14:paraId="6ABDEDB6" w14:textId="77777777" w:rsidR="00FA15C3" w:rsidRPr="0009342F" w:rsidRDefault="00FA15C3" w:rsidP="00051A20"/>
        </w:tc>
        <w:tc>
          <w:tcPr>
            <w:tcW w:w="5285" w:type="dxa"/>
          </w:tcPr>
          <w:p w14:paraId="13555B0D" w14:textId="77777777" w:rsidR="00FA15C3" w:rsidRPr="0009342F" w:rsidRDefault="00FA15C3" w:rsidP="00051A20">
            <w:r>
              <w:t>Household item A2G10A has not changed.</w:t>
            </w:r>
          </w:p>
        </w:tc>
      </w:tr>
      <w:tr w:rsidR="00FA15C3" w:rsidRPr="0009342F" w14:paraId="109E351F" w14:textId="77777777" w:rsidTr="00051A20">
        <w:trPr>
          <w:cantSplit/>
          <w:trHeight w:val="293"/>
        </w:trPr>
        <w:tc>
          <w:tcPr>
            <w:tcW w:w="1539" w:type="dxa"/>
          </w:tcPr>
          <w:p w14:paraId="35BC5A7D" w14:textId="77777777" w:rsidR="00FA15C3" w:rsidRPr="0009342F" w:rsidRDefault="00FA15C3" w:rsidP="00051A20">
            <w:r w:rsidRPr="0009342F">
              <w:t>Section B: Respondent and Household Adults Demographics</w:t>
            </w:r>
          </w:p>
        </w:tc>
        <w:tc>
          <w:tcPr>
            <w:tcW w:w="1246" w:type="dxa"/>
          </w:tcPr>
          <w:p w14:paraId="15E84CA6" w14:textId="77777777" w:rsidR="00FA15C3" w:rsidRPr="0009342F" w:rsidRDefault="00FA15C3" w:rsidP="00051A20">
            <w:r>
              <w:t>Number of people over 13 living in household</w:t>
            </w:r>
          </w:p>
        </w:tc>
        <w:tc>
          <w:tcPr>
            <w:tcW w:w="5310" w:type="dxa"/>
          </w:tcPr>
          <w:p w14:paraId="0BD12A9D" w14:textId="77777777" w:rsidR="00FA15C3" w:rsidRPr="0009342F" w:rsidRDefault="00FA15C3" w:rsidP="00051A20">
            <w:r w:rsidRPr="0009342F">
              <w:rPr>
                <w:noProof/>
              </w:rPr>
              <w:t xml:space="preserve">B1a1. </w:t>
            </w:r>
            <w:r w:rsidRPr="0009342F">
              <w:rPr>
                <w:noProof/>
                <w:color w:val="7030A0"/>
              </w:rPr>
              <w:t xml:space="preserve"> </w:t>
            </w:r>
          </w:p>
          <w:p w14:paraId="725C8640" w14:textId="77777777" w:rsidR="00FA15C3" w:rsidRPr="0009342F" w:rsidRDefault="00FA15C3" w:rsidP="00051A20">
            <w:r w:rsidRPr="0009342F">
              <w:rPr>
                <w:noProof/>
              </w:rPr>
              <w:t>These next questions are about your family and the other people who live in your household and who are 13 years old or older.</w:t>
            </w:r>
            <w:r w:rsidRPr="0009342F">
              <w:t xml:space="preserve">  </w:t>
            </w:r>
            <w:r w:rsidRPr="0009342F">
              <w:rPr>
                <w:noProof/>
              </w:rPr>
              <w:t>Including yourself, how many people 13 years old or older live in your household?</w:t>
            </w:r>
            <w:r w:rsidRPr="0009342F">
              <w:t xml:space="preserve"> </w:t>
            </w:r>
          </w:p>
          <w:p w14:paraId="62972E73" w14:textId="77777777" w:rsidR="00FA15C3" w:rsidRPr="0009342F" w:rsidRDefault="00FA15C3" w:rsidP="00051A20"/>
          <w:p w14:paraId="5CDDCC84" w14:textId="77777777" w:rsidR="00FA15C3" w:rsidRPr="0009342F" w:rsidRDefault="00FA15C3" w:rsidP="00051A20">
            <w:pPr>
              <w:ind w:firstLine="720"/>
            </w:pPr>
            <w:r w:rsidRPr="0009342F">
              <w:t>NUMBER OF PEOPLE: _________________</w:t>
            </w:r>
          </w:p>
          <w:p w14:paraId="43FBBC85" w14:textId="77777777" w:rsidR="00FA15C3" w:rsidRPr="0009342F" w:rsidRDefault="00FA15C3" w:rsidP="00051A20">
            <w:pPr>
              <w:rPr>
                <w:color w:val="7030A0"/>
              </w:rPr>
            </w:pPr>
            <w:r w:rsidRPr="0009342F">
              <w:tab/>
            </w:r>
            <w:r w:rsidRPr="0009342F">
              <w:rPr>
                <w:rStyle w:val="BodyTextFirstIndent2Char"/>
                <w:rFonts w:asciiTheme="minorHAnsi" w:hAnsiTheme="minorHAnsi"/>
                <w:sz w:val="22"/>
                <w:szCs w:val="22"/>
              </w:rPr>
              <w:sym w:font="Wingdings" w:char="F06F"/>
            </w:r>
            <w:r w:rsidRPr="0009342F">
              <w:rPr>
                <w:rStyle w:val="BodyTextFirstIndent2Char"/>
                <w:rFonts w:asciiTheme="minorHAnsi" w:hAnsiTheme="minorHAnsi"/>
                <w:sz w:val="22"/>
                <w:szCs w:val="22"/>
              </w:rPr>
              <w:t xml:space="preserve">  DK/REF</w:t>
            </w:r>
          </w:p>
          <w:p w14:paraId="2B7C089E" w14:textId="77777777" w:rsidR="00FA15C3" w:rsidRPr="0009342F" w:rsidRDefault="00FA15C3" w:rsidP="00051A20"/>
        </w:tc>
        <w:tc>
          <w:tcPr>
            <w:tcW w:w="5285" w:type="dxa"/>
          </w:tcPr>
          <w:p w14:paraId="5063681E" w14:textId="77777777" w:rsidR="00FA15C3" w:rsidRPr="0009342F" w:rsidRDefault="00FA15C3" w:rsidP="00051A20">
            <w:r>
              <w:t>Household item B1a1 has not changed.</w:t>
            </w:r>
          </w:p>
        </w:tc>
      </w:tr>
      <w:tr w:rsidR="00FA15C3" w:rsidRPr="0009342F" w14:paraId="0C59ABDE" w14:textId="77777777" w:rsidTr="00051A20">
        <w:trPr>
          <w:cantSplit/>
          <w:trHeight w:val="293"/>
        </w:trPr>
        <w:tc>
          <w:tcPr>
            <w:tcW w:w="1539" w:type="dxa"/>
          </w:tcPr>
          <w:p w14:paraId="2068A128" w14:textId="77777777" w:rsidR="00FA15C3" w:rsidRPr="0009342F" w:rsidRDefault="00FA15C3" w:rsidP="00051A20"/>
        </w:tc>
        <w:tc>
          <w:tcPr>
            <w:tcW w:w="1246" w:type="dxa"/>
          </w:tcPr>
          <w:p w14:paraId="68FB4C87" w14:textId="77777777" w:rsidR="00FA15C3" w:rsidRPr="0009342F" w:rsidRDefault="00FA15C3" w:rsidP="00051A20">
            <w:r>
              <w:t>Roster of person over 13 in household</w:t>
            </w:r>
          </w:p>
        </w:tc>
        <w:tc>
          <w:tcPr>
            <w:tcW w:w="5310" w:type="dxa"/>
          </w:tcPr>
          <w:p w14:paraId="0BB3BE73" w14:textId="77777777" w:rsidR="00FA15C3" w:rsidRPr="0009342F" w:rsidRDefault="00FA15C3" w:rsidP="00051A20">
            <w:pPr>
              <w:rPr>
                <w:noProof/>
              </w:rPr>
            </w:pPr>
            <w:r w:rsidRPr="0009342F">
              <w:rPr>
                <w:noProof/>
              </w:rPr>
              <w:t xml:space="preserve">B1A.  </w:t>
            </w:r>
            <w:r w:rsidRPr="0009342F">
              <w:rPr>
                <w:noProof/>
              </w:rPr>
              <w:tab/>
            </w:r>
          </w:p>
          <w:p w14:paraId="099DE85E" w14:textId="77777777" w:rsidR="00FA15C3" w:rsidRPr="0009342F" w:rsidRDefault="00FA15C3" w:rsidP="00051A20"/>
          <w:p w14:paraId="09E82688" w14:textId="77777777" w:rsidR="00FA15C3" w:rsidRPr="0009342F" w:rsidRDefault="00FA15C3" w:rsidP="00051A20">
            <w:pPr>
              <w:rPr>
                <w:noProof/>
              </w:rPr>
            </w:pPr>
            <w:r w:rsidRPr="0009342F">
              <w:rPr>
                <w:noProof/>
              </w:rPr>
              <w:t>[IF FIRST HHM:] Now please tell me the first names (or initials) of individuals over the age of 13 who usually live here.</w:t>
            </w:r>
            <w:r w:rsidRPr="0009342F">
              <w:t xml:space="preserve"> </w:t>
            </w:r>
            <w:r w:rsidRPr="0009342F">
              <w:rPr>
                <w:noProof/>
              </w:rPr>
              <w:t>We will start with you.</w:t>
            </w:r>
            <w:r w:rsidRPr="0009342F">
              <w:t xml:space="preserve"> </w:t>
            </w:r>
            <w:r w:rsidRPr="0009342F">
              <w:rPr>
                <w:noProof/>
              </w:rPr>
              <w:t>Can you please state your first name or initials?</w:t>
            </w:r>
          </w:p>
          <w:p w14:paraId="2A1AF4B7" w14:textId="77777777" w:rsidR="00FA15C3" w:rsidRPr="0009342F" w:rsidRDefault="00FA15C3" w:rsidP="00051A20">
            <w:pPr>
              <w:rPr>
                <w:noProof/>
              </w:rPr>
            </w:pPr>
          </w:p>
          <w:p w14:paraId="672AEAFE" w14:textId="77777777" w:rsidR="00FA15C3" w:rsidRPr="0009342F" w:rsidRDefault="00FA15C3" w:rsidP="00051A20">
            <w:pPr>
              <w:rPr>
                <w:noProof/>
              </w:rPr>
            </w:pPr>
            <w:r w:rsidRPr="0009342F">
              <w:rPr>
                <w:noProof/>
              </w:rPr>
              <w:t>[IF SECOND OR HIGHER HHM:] (Please tell me the name (or initials) of the next individual over the age of 13 who usually lives here.)</w:t>
            </w:r>
          </w:p>
          <w:p w14:paraId="7485FC4B" w14:textId="77777777" w:rsidR="00FA15C3" w:rsidRPr="0009342F" w:rsidRDefault="00FA15C3" w:rsidP="00051A20">
            <w:pPr>
              <w:rPr>
                <w:b/>
              </w:rPr>
            </w:pPr>
          </w:p>
          <w:p w14:paraId="532CCA46" w14:textId="77777777" w:rsidR="00FA15C3" w:rsidRPr="0009342F" w:rsidRDefault="00FA15C3" w:rsidP="00051A20">
            <w:pPr>
              <w:ind w:firstLine="720"/>
            </w:pPr>
            <w:r w:rsidRPr="0009342F">
              <w:rPr>
                <w:noProof/>
              </w:rPr>
              <w:t>NAME</w:t>
            </w:r>
            <w:r w:rsidRPr="0009342F">
              <w:t>: _________________</w:t>
            </w:r>
          </w:p>
          <w:p w14:paraId="7858B12C" w14:textId="77777777" w:rsidR="00FA15C3" w:rsidRPr="0009342F" w:rsidRDefault="00FA15C3" w:rsidP="00051A20">
            <w:pPr>
              <w:ind w:firstLine="720"/>
              <w:rPr>
                <w:rStyle w:val="BodyTextFirstIndent2Char"/>
                <w:rFonts w:asciiTheme="minorHAnsi" w:hAnsiTheme="minorHAnsi"/>
                <w:sz w:val="22"/>
                <w:szCs w:val="22"/>
              </w:rPr>
            </w:pPr>
            <w:r w:rsidRPr="0009342F">
              <w:rPr>
                <w:rStyle w:val="BodyTextFirstIndent2Char"/>
                <w:rFonts w:asciiTheme="minorHAnsi" w:hAnsiTheme="minorHAnsi"/>
                <w:sz w:val="22"/>
                <w:szCs w:val="22"/>
              </w:rPr>
              <w:sym w:font="Wingdings" w:char="F06F"/>
            </w:r>
            <w:r w:rsidRPr="0009342F">
              <w:rPr>
                <w:rStyle w:val="BodyTextFirstIndent2Char"/>
                <w:rFonts w:asciiTheme="minorHAnsi" w:hAnsiTheme="minorHAnsi"/>
                <w:sz w:val="22"/>
                <w:szCs w:val="22"/>
              </w:rPr>
              <w:t xml:space="preserve">  DK/REF</w:t>
            </w:r>
            <w:r w:rsidRPr="0009342F">
              <w:rPr>
                <w:rStyle w:val="BodyTextFirstIndent2Char"/>
                <w:rFonts w:asciiTheme="minorHAnsi" w:hAnsiTheme="minorHAnsi"/>
                <w:sz w:val="22"/>
                <w:szCs w:val="22"/>
              </w:rPr>
              <w:tab/>
            </w:r>
          </w:p>
          <w:p w14:paraId="7D91EBB4" w14:textId="77777777" w:rsidR="00FA15C3" w:rsidRPr="0009342F" w:rsidRDefault="00FA15C3" w:rsidP="00051A20"/>
        </w:tc>
        <w:tc>
          <w:tcPr>
            <w:tcW w:w="5285" w:type="dxa"/>
          </w:tcPr>
          <w:p w14:paraId="620C4902" w14:textId="77777777" w:rsidR="00FA15C3" w:rsidRPr="0009342F" w:rsidRDefault="00FA15C3" w:rsidP="00051A20">
            <w:r>
              <w:t>Household item B1A has not changed.</w:t>
            </w:r>
          </w:p>
        </w:tc>
      </w:tr>
      <w:tr w:rsidR="00FA15C3" w:rsidRPr="0009342F" w14:paraId="693FA932" w14:textId="77777777" w:rsidTr="00051A20">
        <w:trPr>
          <w:cantSplit/>
          <w:trHeight w:val="293"/>
        </w:trPr>
        <w:tc>
          <w:tcPr>
            <w:tcW w:w="1539" w:type="dxa"/>
          </w:tcPr>
          <w:p w14:paraId="67232AD4" w14:textId="77777777" w:rsidR="00FA15C3" w:rsidRPr="0009342F" w:rsidRDefault="00FA15C3" w:rsidP="00051A20"/>
        </w:tc>
        <w:tc>
          <w:tcPr>
            <w:tcW w:w="1246" w:type="dxa"/>
          </w:tcPr>
          <w:p w14:paraId="4B2EF649" w14:textId="77777777" w:rsidR="00FA15C3" w:rsidRPr="001844DD" w:rsidRDefault="00FA15C3" w:rsidP="00051A20">
            <w:r>
              <w:t>Age of each person over 13 in household</w:t>
            </w:r>
          </w:p>
        </w:tc>
        <w:tc>
          <w:tcPr>
            <w:tcW w:w="5310" w:type="dxa"/>
          </w:tcPr>
          <w:p w14:paraId="63AB1E3E" w14:textId="77777777" w:rsidR="00FA15C3" w:rsidRPr="001844DD" w:rsidRDefault="00FA15C3" w:rsidP="00051A20">
            <w:pPr>
              <w:rPr>
                <w:noProof/>
              </w:rPr>
            </w:pPr>
            <w:r w:rsidRPr="001844DD">
              <w:rPr>
                <w:noProof/>
              </w:rPr>
              <w:t>B1b.</w:t>
            </w:r>
          </w:p>
          <w:p w14:paraId="36B4148E" w14:textId="77777777" w:rsidR="00FA15C3" w:rsidRPr="001844DD" w:rsidRDefault="00FA15C3" w:rsidP="00051A20">
            <w:pPr>
              <w:rPr>
                <w:noProof/>
              </w:rPr>
            </w:pPr>
            <w:r w:rsidRPr="001844DD">
              <w:rPr>
                <w:noProof/>
              </w:rPr>
              <w:t xml:space="preserve"> [IF FIRST HHM:] How old are you?</w:t>
            </w:r>
          </w:p>
          <w:p w14:paraId="358551DF" w14:textId="77777777" w:rsidR="00FA15C3" w:rsidRPr="001844DD" w:rsidRDefault="00FA15C3" w:rsidP="00051A20">
            <w:pPr>
              <w:rPr>
                <w:noProof/>
              </w:rPr>
            </w:pPr>
            <w:r w:rsidRPr="001844DD">
              <w:rPr>
                <w:noProof/>
              </w:rPr>
              <w:t>[IF SECOND OR HIGHER HHM:] How old is [HHM NAME]?</w:t>
            </w:r>
          </w:p>
          <w:p w14:paraId="56A29A06" w14:textId="77777777" w:rsidR="00FA15C3" w:rsidRPr="001844DD" w:rsidRDefault="00FA15C3" w:rsidP="00051A20">
            <w:pPr>
              <w:rPr>
                <w:noProof/>
              </w:rPr>
            </w:pPr>
            <w:r w:rsidRPr="001844DD">
              <w:rPr>
                <w:noProof/>
              </w:rPr>
              <w:t>IF NEEDED:</w:t>
            </w:r>
            <w:r w:rsidRPr="001844DD">
              <w:t xml:space="preserve"> </w:t>
            </w:r>
            <w:r w:rsidRPr="001844DD">
              <w:rPr>
                <w:noProof/>
              </w:rPr>
              <w:t>Your best guess is fine.</w:t>
            </w:r>
          </w:p>
          <w:p w14:paraId="36FBB2FE" w14:textId="77777777" w:rsidR="00FA15C3" w:rsidRPr="001844DD" w:rsidRDefault="00FA15C3" w:rsidP="00051A20">
            <w:pPr>
              <w:ind w:left="720" w:firstLine="720"/>
            </w:pPr>
          </w:p>
          <w:p w14:paraId="710E99CE" w14:textId="77777777" w:rsidR="00FA15C3" w:rsidRPr="001844DD" w:rsidRDefault="00FA15C3" w:rsidP="00051A20">
            <w:pPr>
              <w:ind w:firstLine="720"/>
            </w:pPr>
            <w:r w:rsidRPr="001844DD">
              <w:rPr>
                <w:noProof/>
              </w:rPr>
              <w:t>AGE</w:t>
            </w:r>
            <w:r w:rsidRPr="001844DD">
              <w:t>: _________________</w:t>
            </w:r>
          </w:p>
          <w:p w14:paraId="582F6461" w14:textId="77777777" w:rsidR="00FA15C3" w:rsidRPr="001844DD" w:rsidRDefault="00FA15C3" w:rsidP="00051A20">
            <w:pPr>
              <w:ind w:firstLine="720"/>
              <w:rPr>
                <w:rStyle w:val="BodyTextFirstIndent2Char"/>
                <w:rFonts w:asciiTheme="minorHAnsi" w:hAnsiTheme="minorHAnsi"/>
                <w:sz w:val="22"/>
                <w:szCs w:val="22"/>
              </w:rPr>
            </w:pPr>
            <w:r w:rsidRPr="001844DD">
              <w:rPr>
                <w:rStyle w:val="BodyTextFirstIndent2Char"/>
                <w:rFonts w:asciiTheme="minorHAnsi" w:hAnsiTheme="minorHAnsi"/>
                <w:sz w:val="22"/>
                <w:szCs w:val="22"/>
              </w:rPr>
              <w:sym w:font="Wingdings" w:char="F06F"/>
            </w:r>
            <w:r w:rsidRPr="001844DD">
              <w:rPr>
                <w:rStyle w:val="BodyTextFirstIndent2Char"/>
                <w:rFonts w:asciiTheme="minorHAnsi" w:hAnsiTheme="minorHAnsi"/>
                <w:sz w:val="22"/>
                <w:szCs w:val="22"/>
              </w:rPr>
              <w:t xml:space="preserve">  DK/REF</w:t>
            </w:r>
            <w:r w:rsidRPr="001844DD">
              <w:rPr>
                <w:rStyle w:val="BodyTextFirstIndent2Char"/>
                <w:rFonts w:asciiTheme="minorHAnsi" w:hAnsiTheme="minorHAnsi"/>
                <w:sz w:val="22"/>
                <w:szCs w:val="22"/>
              </w:rPr>
              <w:tab/>
            </w:r>
          </w:p>
          <w:p w14:paraId="2D2AB07C" w14:textId="77777777" w:rsidR="00FA15C3" w:rsidRPr="001844DD" w:rsidRDefault="00FA15C3" w:rsidP="00051A20"/>
        </w:tc>
        <w:tc>
          <w:tcPr>
            <w:tcW w:w="5285" w:type="dxa"/>
          </w:tcPr>
          <w:p w14:paraId="59C15751" w14:textId="77777777" w:rsidR="00FA15C3" w:rsidRPr="0009342F" w:rsidRDefault="00FA15C3" w:rsidP="00051A20">
            <w:r>
              <w:t>Household item B1b has not changed.</w:t>
            </w:r>
          </w:p>
        </w:tc>
      </w:tr>
      <w:tr w:rsidR="00FA15C3" w:rsidRPr="0009342F" w14:paraId="0C7DAC9B" w14:textId="77777777" w:rsidTr="00051A20">
        <w:trPr>
          <w:cantSplit/>
          <w:trHeight w:val="293"/>
        </w:trPr>
        <w:tc>
          <w:tcPr>
            <w:tcW w:w="1539" w:type="dxa"/>
          </w:tcPr>
          <w:p w14:paraId="4A4ADD26" w14:textId="77777777" w:rsidR="00FA15C3" w:rsidRPr="0009342F" w:rsidRDefault="00FA15C3" w:rsidP="00051A20"/>
        </w:tc>
        <w:tc>
          <w:tcPr>
            <w:tcW w:w="1246" w:type="dxa"/>
          </w:tcPr>
          <w:p w14:paraId="3512C98E" w14:textId="77777777" w:rsidR="00FA15C3" w:rsidRPr="0009342F" w:rsidRDefault="00FA15C3" w:rsidP="00051A20">
            <w:r>
              <w:t>Sex of each person over 13 in household</w:t>
            </w:r>
          </w:p>
        </w:tc>
        <w:tc>
          <w:tcPr>
            <w:tcW w:w="5310" w:type="dxa"/>
          </w:tcPr>
          <w:p w14:paraId="2CCB22C1" w14:textId="77777777" w:rsidR="00FA15C3" w:rsidRPr="0009342F" w:rsidRDefault="00FA15C3" w:rsidP="00051A20">
            <w:r w:rsidRPr="0009342F">
              <w:rPr>
                <w:noProof/>
              </w:rPr>
              <w:t xml:space="preserve">B1c.  </w:t>
            </w:r>
          </w:p>
          <w:p w14:paraId="08011B9C" w14:textId="77777777" w:rsidR="00FA15C3" w:rsidRPr="0009342F" w:rsidRDefault="00FA15C3" w:rsidP="00051A20">
            <w:r w:rsidRPr="0009342F">
              <w:rPr>
                <w:b/>
                <w:noProof/>
              </w:rPr>
              <w:t>IF NOT OBVIOUS</w:t>
            </w:r>
            <w:r w:rsidRPr="0009342F">
              <w:rPr>
                <w:noProof/>
              </w:rPr>
              <w:t>:</w:t>
            </w:r>
          </w:p>
          <w:p w14:paraId="2D8CECD1" w14:textId="77777777" w:rsidR="00FA15C3" w:rsidRPr="0009342F" w:rsidRDefault="00FA15C3" w:rsidP="00051A20">
            <w:pPr>
              <w:rPr>
                <w:noProof/>
              </w:rPr>
            </w:pPr>
            <w:r w:rsidRPr="0009342F">
              <w:rPr>
                <w:noProof/>
              </w:rPr>
              <w:t>[IF FIRST HHM:] Are you male or female?</w:t>
            </w:r>
          </w:p>
          <w:p w14:paraId="1265C9CC" w14:textId="77777777" w:rsidR="00FA15C3" w:rsidRPr="0009342F" w:rsidRDefault="00FA15C3" w:rsidP="00051A20">
            <w:pPr>
              <w:rPr>
                <w:noProof/>
              </w:rPr>
            </w:pPr>
            <w:r w:rsidRPr="0009342F">
              <w:rPr>
                <w:noProof/>
              </w:rPr>
              <w:t>[IF SECOND OR HIGHER HHM:] Is [HHM NAME] male or female?</w:t>
            </w:r>
          </w:p>
          <w:p w14:paraId="65FB4F9A" w14:textId="77777777" w:rsidR="00FA15C3" w:rsidRPr="0009342F" w:rsidRDefault="00FA15C3" w:rsidP="00FA15C3">
            <w:pPr>
              <w:pStyle w:val="AnswerLvl1"/>
              <w:numPr>
                <w:ilvl w:val="0"/>
                <w:numId w:val="20"/>
              </w:numPr>
              <w:rPr>
                <w:rFonts w:asciiTheme="minorHAnsi" w:hAnsiTheme="minorHAnsi"/>
                <w:sz w:val="22"/>
                <w:szCs w:val="22"/>
                <w:lang w:val="en-US"/>
              </w:rPr>
            </w:pPr>
            <w:r w:rsidRPr="0009342F">
              <w:rPr>
                <w:rFonts w:asciiTheme="minorHAnsi" w:hAnsiTheme="minorHAnsi"/>
                <w:sz w:val="22"/>
                <w:szCs w:val="22"/>
                <w:lang w:val="en-US"/>
              </w:rPr>
              <w:t>Male</w:t>
            </w:r>
          </w:p>
          <w:p w14:paraId="7529C57F" w14:textId="77777777" w:rsidR="00FA15C3" w:rsidRPr="0009342F" w:rsidRDefault="00FA15C3" w:rsidP="00FA15C3">
            <w:pPr>
              <w:pStyle w:val="AnswerLvl1"/>
              <w:numPr>
                <w:ilvl w:val="0"/>
                <w:numId w:val="20"/>
              </w:numPr>
              <w:rPr>
                <w:rFonts w:asciiTheme="minorHAnsi" w:hAnsiTheme="minorHAnsi"/>
                <w:sz w:val="22"/>
                <w:szCs w:val="22"/>
                <w:lang w:val="en-US"/>
              </w:rPr>
            </w:pPr>
            <w:r w:rsidRPr="0009342F">
              <w:rPr>
                <w:rFonts w:asciiTheme="minorHAnsi" w:hAnsiTheme="minorHAnsi"/>
                <w:sz w:val="22"/>
                <w:szCs w:val="22"/>
                <w:lang w:val="en-US"/>
              </w:rPr>
              <w:t>Female</w:t>
            </w:r>
          </w:p>
          <w:p w14:paraId="5E8A9152" w14:textId="77777777" w:rsidR="00FA15C3" w:rsidRPr="0009342F" w:rsidRDefault="00FA15C3" w:rsidP="00FA15C3">
            <w:pPr>
              <w:pStyle w:val="AnswerLvl1"/>
              <w:numPr>
                <w:ilvl w:val="0"/>
                <w:numId w:val="20"/>
              </w:numPr>
              <w:rPr>
                <w:rFonts w:asciiTheme="minorHAnsi" w:hAnsiTheme="minorHAnsi"/>
                <w:sz w:val="22"/>
                <w:szCs w:val="22"/>
                <w:lang w:val="en-US"/>
              </w:rPr>
            </w:pPr>
            <w:r w:rsidRPr="0009342F">
              <w:rPr>
                <w:rFonts w:asciiTheme="minorHAnsi" w:hAnsiTheme="minorHAnsi"/>
                <w:sz w:val="22"/>
                <w:szCs w:val="22"/>
                <w:lang w:val="en-US"/>
              </w:rPr>
              <w:t>DK/REF</w:t>
            </w:r>
          </w:p>
          <w:p w14:paraId="04F5DE1E" w14:textId="77777777" w:rsidR="00FA15C3" w:rsidRPr="0009342F" w:rsidRDefault="00FA15C3" w:rsidP="00051A20"/>
        </w:tc>
        <w:tc>
          <w:tcPr>
            <w:tcW w:w="5285" w:type="dxa"/>
          </w:tcPr>
          <w:p w14:paraId="6756EAE1" w14:textId="77777777" w:rsidR="00FA15C3" w:rsidRPr="0009342F" w:rsidRDefault="00FA15C3" w:rsidP="00051A20">
            <w:r>
              <w:t>Household item B1c has not changed.</w:t>
            </w:r>
          </w:p>
        </w:tc>
      </w:tr>
      <w:tr w:rsidR="00FA15C3" w:rsidRPr="0009342F" w14:paraId="600A5EED" w14:textId="77777777" w:rsidTr="00051A20">
        <w:trPr>
          <w:cantSplit/>
          <w:trHeight w:val="293"/>
        </w:trPr>
        <w:tc>
          <w:tcPr>
            <w:tcW w:w="1539" w:type="dxa"/>
          </w:tcPr>
          <w:p w14:paraId="4C537B3E" w14:textId="77777777" w:rsidR="00FA15C3" w:rsidRPr="0009342F" w:rsidRDefault="00FA15C3" w:rsidP="00051A20"/>
        </w:tc>
        <w:tc>
          <w:tcPr>
            <w:tcW w:w="1246" w:type="dxa"/>
          </w:tcPr>
          <w:p w14:paraId="39ABD78F" w14:textId="77777777" w:rsidR="00FA15C3" w:rsidRPr="0009342F" w:rsidRDefault="00FA15C3" w:rsidP="00051A20">
            <w:r>
              <w:t>Respondent’s relationship to each person over 13 in household</w:t>
            </w:r>
          </w:p>
        </w:tc>
        <w:tc>
          <w:tcPr>
            <w:tcW w:w="5310" w:type="dxa"/>
          </w:tcPr>
          <w:p w14:paraId="10796138" w14:textId="77777777" w:rsidR="00FA15C3" w:rsidRPr="0009342F" w:rsidRDefault="00FA15C3" w:rsidP="00051A20">
            <w:pPr>
              <w:tabs>
                <w:tab w:val="left" w:pos="5598"/>
              </w:tabs>
              <w:rPr>
                <w:rFonts w:eastAsia="Times New Roman"/>
                <w:color w:val="7030A0"/>
              </w:rPr>
            </w:pPr>
            <w:r w:rsidRPr="0009342F">
              <w:rPr>
                <w:noProof/>
              </w:rPr>
              <w:t xml:space="preserve">B1d.  </w:t>
            </w:r>
          </w:p>
          <w:p w14:paraId="1B9353C6" w14:textId="77777777" w:rsidR="00FA15C3" w:rsidRPr="0009342F" w:rsidRDefault="00FA15C3" w:rsidP="00051A20">
            <w:pPr>
              <w:rPr>
                <w:noProof/>
              </w:rPr>
            </w:pPr>
            <w:r w:rsidRPr="0009342F">
              <w:rPr>
                <w:noProof/>
              </w:rPr>
              <w:t>What is your relationship to [HHM NAME]?</w:t>
            </w:r>
          </w:p>
          <w:p w14:paraId="7E018FC5" w14:textId="77777777" w:rsidR="00FA15C3" w:rsidRPr="0009342F" w:rsidRDefault="00FA15C3" w:rsidP="00FA15C3">
            <w:pPr>
              <w:pStyle w:val="ListParagraph"/>
              <w:numPr>
                <w:ilvl w:val="0"/>
                <w:numId w:val="21"/>
              </w:numPr>
              <w:tabs>
                <w:tab w:val="left" w:pos="5598"/>
              </w:tabs>
              <w:contextualSpacing w:val="0"/>
              <w:rPr>
                <w:rFonts w:asciiTheme="minorHAnsi" w:eastAsia="Times New Roman" w:hAnsiTheme="minorHAnsi"/>
                <w:color w:val="7030A0"/>
              </w:rPr>
            </w:pPr>
            <w:r w:rsidRPr="0009342F">
              <w:rPr>
                <w:rFonts w:asciiTheme="minorHAnsi" w:eastAsia="Times New Roman" w:hAnsiTheme="minorHAnsi"/>
                <w:color w:val="000000"/>
              </w:rPr>
              <w:t>Spouse (i.e., legally married)</w:t>
            </w:r>
          </w:p>
          <w:p w14:paraId="1CF5654A" w14:textId="77777777" w:rsidR="00FA15C3" w:rsidRPr="0009342F" w:rsidRDefault="00FA15C3" w:rsidP="00FA15C3">
            <w:pPr>
              <w:pStyle w:val="ListParagraph"/>
              <w:numPr>
                <w:ilvl w:val="0"/>
                <w:numId w:val="21"/>
              </w:numPr>
              <w:tabs>
                <w:tab w:val="left" w:pos="5598"/>
              </w:tabs>
              <w:contextualSpacing w:val="0"/>
              <w:rPr>
                <w:rFonts w:asciiTheme="minorHAnsi" w:eastAsia="Times New Roman" w:hAnsiTheme="minorHAnsi"/>
                <w:color w:val="7030A0"/>
              </w:rPr>
            </w:pPr>
            <w:r w:rsidRPr="0009342F">
              <w:rPr>
                <w:rFonts w:asciiTheme="minorHAnsi" w:eastAsia="Times New Roman" w:hAnsiTheme="minorHAnsi"/>
                <w:color w:val="000000"/>
              </w:rPr>
              <w:t>Partner (i.e., not legally married)</w:t>
            </w:r>
          </w:p>
          <w:p w14:paraId="0D3B90F1" w14:textId="77777777" w:rsidR="00FA15C3" w:rsidRPr="0009342F" w:rsidRDefault="00FA15C3" w:rsidP="00FA15C3">
            <w:pPr>
              <w:pStyle w:val="ListParagraph"/>
              <w:numPr>
                <w:ilvl w:val="0"/>
                <w:numId w:val="21"/>
              </w:numPr>
              <w:tabs>
                <w:tab w:val="left" w:pos="5598"/>
              </w:tabs>
              <w:contextualSpacing w:val="0"/>
              <w:rPr>
                <w:rFonts w:asciiTheme="minorHAnsi" w:eastAsia="Times New Roman" w:hAnsiTheme="minorHAnsi"/>
                <w:color w:val="7030A0"/>
              </w:rPr>
            </w:pPr>
            <w:r w:rsidRPr="0009342F">
              <w:rPr>
                <w:rFonts w:asciiTheme="minorHAnsi" w:eastAsia="Times New Roman" w:hAnsiTheme="minorHAnsi"/>
                <w:color w:val="000000"/>
              </w:rPr>
              <w:t>Parent or Parent-in-law</w:t>
            </w:r>
          </w:p>
          <w:p w14:paraId="413424D9" w14:textId="77777777" w:rsidR="00FA15C3" w:rsidRPr="0009342F" w:rsidRDefault="00FA15C3" w:rsidP="00FA15C3">
            <w:pPr>
              <w:pStyle w:val="ListParagraph"/>
              <w:numPr>
                <w:ilvl w:val="0"/>
                <w:numId w:val="21"/>
              </w:numPr>
              <w:tabs>
                <w:tab w:val="left" w:pos="5598"/>
              </w:tabs>
              <w:contextualSpacing w:val="0"/>
              <w:rPr>
                <w:rFonts w:asciiTheme="minorHAnsi" w:eastAsia="Times New Roman" w:hAnsiTheme="minorHAnsi"/>
                <w:color w:val="7030A0"/>
              </w:rPr>
            </w:pPr>
            <w:r w:rsidRPr="0009342F">
              <w:rPr>
                <w:rFonts w:asciiTheme="minorHAnsi" w:eastAsia="Times New Roman" w:hAnsiTheme="minorHAnsi"/>
                <w:color w:val="000000"/>
              </w:rPr>
              <w:t>Child or child-in-law</w:t>
            </w:r>
          </w:p>
          <w:p w14:paraId="0876749F" w14:textId="77777777" w:rsidR="00FA15C3" w:rsidRPr="0009342F" w:rsidRDefault="00FA15C3" w:rsidP="00FA15C3">
            <w:pPr>
              <w:pStyle w:val="ListParagraph"/>
              <w:numPr>
                <w:ilvl w:val="0"/>
                <w:numId w:val="21"/>
              </w:numPr>
              <w:tabs>
                <w:tab w:val="left" w:pos="5598"/>
              </w:tabs>
              <w:contextualSpacing w:val="0"/>
              <w:rPr>
                <w:rFonts w:asciiTheme="minorHAnsi" w:eastAsia="Times New Roman" w:hAnsiTheme="minorHAnsi"/>
                <w:color w:val="7030A0"/>
              </w:rPr>
            </w:pPr>
            <w:r w:rsidRPr="0009342F">
              <w:rPr>
                <w:rFonts w:asciiTheme="minorHAnsi" w:eastAsia="Times New Roman" w:hAnsiTheme="minorHAnsi"/>
                <w:color w:val="000000"/>
              </w:rPr>
              <w:t>Sibling or sibling-in-law</w:t>
            </w:r>
          </w:p>
          <w:p w14:paraId="4364BECB" w14:textId="77777777" w:rsidR="00FA15C3" w:rsidRPr="0009342F" w:rsidRDefault="00FA15C3" w:rsidP="00FA15C3">
            <w:pPr>
              <w:pStyle w:val="ListParagraph"/>
              <w:numPr>
                <w:ilvl w:val="0"/>
                <w:numId w:val="21"/>
              </w:numPr>
              <w:tabs>
                <w:tab w:val="left" w:pos="5598"/>
              </w:tabs>
              <w:contextualSpacing w:val="0"/>
              <w:rPr>
                <w:rFonts w:asciiTheme="minorHAnsi" w:eastAsia="Times New Roman" w:hAnsiTheme="minorHAnsi"/>
                <w:color w:val="7030A0"/>
              </w:rPr>
            </w:pPr>
            <w:r w:rsidRPr="0009342F">
              <w:rPr>
                <w:rFonts w:asciiTheme="minorHAnsi" w:eastAsia="Times New Roman" w:hAnsiTheme="minorHAnsi"/>
                <w:color w:val="000000"/>
              </w:rPr>
              <w:t>Other relative</w:t>
            </w:r>
          </w:p>
          <w:p w14:paraId="0AF85315" w14:textId="77777777" w:rsidR="00FA15C3" w:rsidRPr="0009342F" w:rsidRDefault="00FA15C3" w:rsidP="00FA15C3">
            <w:pPr>
              <w:pStyle w:val="ListParagraph"/>
              <w:numPr>
                <w:ilvl w:val="0"/>
                <w:numId w:val="21"/>
              </w:numPr>
              <w:tabs>
                <w:tab w:val="left" w:pos="5598"/>
              </w:tabs>
              <w:contextualSpacing w:val="0"/>
              <w:rPr>
                <w:rFonts w:asciiTheme="minorHAnsi" w:eastAsia="Times New Roman" w:hAnsiTheme="minorHAnsi"/>
                <w:color w:val="7030A0"/>
              </w:rPr>
            </w:pPr>
            <w:r w:rsidRPr="0009342F">
              <w:rPr>
                <w:rFonts w:asciiTheme="minorHAnsi" w:eastAsia="Times New Roman" w:hAnsiTheme="minorHAnsi"/>
                <w:color w:val="000000"/>
              </w:rPr>
              <w:t xml:space="preserve">Non-relative </w:t>
            </w:r>
          </w:p>
          <w:p w14:paraId="7397FE3B" w14:textId="77777777" w:rsidR="00FA15C3" w:rsidRPr="0009342F" w:rsidRDefault="00FA15C3" w:rsidP="00FA15C3">
            <w:pPr>
              <w:pStyle w:val="ListParagraph"/>
              <w:numPr>
                <w:ilvl w:val="0"/>
                <w:numId w:val="21"/>
              </w:numPr>
              <w:rPr>
                <w:rFonts w:asciiTheme="minorHAnsi" w:hAnsiTheme="minorHAnsi"/>
              </w:rPr>
            </w:pPr>
            <w:r w:rsidRPr="0009342F">
              <w:rPr>
                <w:rFonts w:asciiTheme="minorHAnsi" w:eastAsia="Times New Roman" w:hAnsiTheme="minorHAnsi"/>
                <w:color w:val="000000"/>
              </w:rPr>
              <w:t>DK/REF</w:t>
            </w:r>
          </w:p>
          <w:p w14:paraId="290100B7" w14:textId="77777777" w:rsidR="00FA15C3" w:rsidRPr="0009342F" w:rsidRDefault="00FA15C3" w:rsidP="00051A20"/>
        </w:tc>
        <w:tc>
          <w:tcPr>
            <w:tcW w:w="5285" w:type="dxa"/>
          </w:tcPr>
          <w:p w14:paraId="268539E2" w14:textId="77777777" w:rsidR="00FA15C3" w:rsidRPr="0009342F" w:rsidRDefault="00FA15C3" w:rsidP="00051A20">
            <w:r>
              <w:t>Household item B1d has not changed.</w:t>
            </w:r>
          </w:p>
        </w:tc>
      </w:tr>
      <w:tr w:rsidR="00FA15C3" w:rsidRPr="0009342F" w14:paraId="3B041E5E" w14:textId="77777777" w:rsidTr="00051A20">
        <w:trPr>
          <w:cantSplit/>
          <w:trHeight w:val="293"/>
        </w:trPr>
        <w:tc>
          <w:tcPr>
            <w:tcW w:w="1539" w:type="dxa"/>
          </w:tcPr>
          <w:p w14:paraId="08E8A369" w14:textId="77777777" w:rsidR="00FA15C3" w:rsidRPr="0009342F" w:rsidRDefault="00FA15C3" w:rsidP="00051A20"/>
        </w:tc>
        <w:tc>
          <w:tcPr>
            <w:tcW w:w="1246" w:type="dxa"/>
          </w:tcPr>
          <w:p w14:paraId="5FD1A98A" w14:textId="77777777" w:rsidR="00FA15C3" w:rsidRPr="0009342F" w:rsidRDefault="00FA15C3" w:rsidP="00051A20">
            <w:r>
              <w:t>Any children living in household for each household member</w:t>
            </w:r>
          </w:p>
        </w:tc>
        <w:tc>
          <w:tcPr>
            <w:tcW w:w="5310" w:type="dxa"/>
          </w:tcPr>
          <w:p w14:paraId="09620E65" w14:textId="77777777" w:rsidR="00FA15C3" w:rsidRPr="0009342F" w:rsidRDefault="00FA15C3" w:rsidP="00051A20">
            <w:r w:rsidRPr="0009342F">
              <w:rPr>
                <w:noProof/>
              </w:rPr>
              <w:t xml:space="preserve">B1e.  </w:t>
            </w:r>
          </w:p>
          <w:p w14:paraId="11CEE474" w14:textId="77777777" w:rsidR="00FA15C3" w:rsidRPr="0009342F" w:rsidRDefault="00FA15C3" w:rsidP="00051A20">
            <w:r w:rsidRPr="0009342F">
              <w:rPr>
                <w:b/>
                <w:noProof/>
              </w:rPr>
              <w:t>IF NOT OBVIOUS</w:t>
            </w:r>
            <w:r w:rsidRPr="0009342F">
              <w:rPr>
                <w:noProof/>
              </w:rPr>
              <w:t xml:space="preserve">, </w:t>
            </w:r>
            <w:r w:rsidRPr="0009342F">
              <w:rPr>
                <w:b/>
                <w:noProof/>
              </w:rPr>
              <w:t>ASK</w:t>
            </w:r>
            <w:r w:rsidRPr="0009342F">
              <w:rPr>
                <w:noProof/>
              </w:rPr>
              <w:t>:</w:t>
            </w:r>
          </w:p>
          <w:p w14:paraId="491EEC9D" w14:textId="77777777" w:rsidR="00FA15C3" w:rsidRPr="0009342F" w:rsidRDefault="00FA15C3" w:rsidP="00051A20">
            <w:r w:rsidRPr="0009342F">
              <w:rPr>
                <w:noProof/>
              </w:rPr>
              <w:t>Does [HHM NAME] have any children under the age of 13 in this household?</w:t>
            </w:r>
            <w:r w:rsidRPr="0009342F">
              <w:t xml:space="preserve"> </w:t>
            </w:r>
          </w:p>
          <w:p w14:paraId="42681EE6" w14:textId="77777777" w:rsidR="00FA15C3" w:rsidRPr="0009342F" w:rsidRDefault="00FA15C3" w:rsidP="00051A20">
            <w:pPr>
              <w:rPr>
                <w:noProof/>
              </w:rPr>
            </w:pPr>
            <w:r w:rsidRPr="0009342F">
              <w:rPr>
                <w:noProof/>
              </w:rPr>
              <w:t>IF NEEDED:</w:t>
            </w:r>
            <w:r w:rsidRPr="0009342F">
              <w:t xml:space="preserve"> </w:t>
            </w:r>
            <w:r w:rsidRPr="0009342F">
              <w:rPr>
                <w:noProof/>
              </w:rPr>
              <w:t>Please include biological and adopted children.</w:t>
            </w:r>
          </w:p>
          <w:p w14:paraId="2F762B8E" w14:textId="77777777" w:rsidR="00FA15C3" w:rsidRPr="0009342F" w:rsidRDefault="00FA15C3" w:rsidP="00FA15C3">
            <w:pPr>
              <w:pStyle w:val="AnswerLvl1"/>
              <w:numPr>
                <w:ilvl w:val="0"/>
                <w:numId w:val="22"/>
              </w:numPr>
              <w:rPr>
                <w:rFonts w:asciiTheme="minorHAnsi" w:hAnsiTheme="minorHAnsi"/>
                <w:sz w:val="22"/>
                <w:szCs w:val="22"/>
                <w:lang w:val="en-US"/>
              </w:rPr>
            </w:pPr>
            <w:r w:rsidRPr="0009342F">
              <w:rPr>
                <w:rFonts w:asciiTheme="minorHAnsi" w:hAnsiTheme="minorHAnsi"/>
                <w:sz w:val="22"/>
                <w:szCs w:val="22"/>
                <w:lang w:val="en-US"/>
              </w:rPr>
              <w:t>Yes</w:t>
            </w:r>
            <w:r w:rsidRPr="0009342F">
              <w:rPr>
                <w:rFonts w:asciiTheme="minorHAnsi" w:hAnsiTheme="minorHAnsi"/>
                <w:sz w:val="22"/>
                <w:szCs w:val="22"/>
                <w:lang w:val="en-US"/>
              </w:rPr>
              <w:tab/>
            </w:r>
          </w:p>
          <w:p w14:paraId="6371C3CB" w14:textId="77777777" w:rsidR="00FA15C3" w:rsidRPr="0009342F" w:rsidRDefault="00FA15C3" w:rsidP="00FA15C3">
            <w:pPr>
              <w:pStyle w:val="AnswerLvl1"/>
              <w:numPr>
                <w:ilvl w:val="0"/>
                <w:numId w:val="22"/>
              </w:numPr>
              <w:rPr>
                <w:rFonts w:asciiTheme="minorHAnsi" w:hAnsiTheme="minorHAnsi"/>
                <w:sz w:val="22"/>
                <w:szCs w:val="22"/>
                <w:lang w:val="en-US"/>
              </w:rPr>
            </w:pPr>
            <w:r w:rsidRPr="0009342F">
              <w:rPr>
                <w:rFonts w:asciiTheme="minorHAnsi" w:hAnsiTheme="minorHAnsi"/>
                <w:sz w:val="22"/>
                <w:szCs w:val="22"/>
                <w:lang w:val="en-US"/>
              </w:rPr>
              <w:t xml:space="preserve">No </w:t>
            </w:r>
            <w:r w:rsidRPr="0009342F">
              <w:rPr>
                <w:rFonts w:asciiTheme="minorHAnsi" w:hAnsiTheme="minorHAnsi"/>
                <w:sz w:val="22"/>
                <w:szCs w:val="22"/>
                <w:lang w:val="en-US"/>
              </w:rPr>
              <w:tab/>
            </w:r>
          </w:p>
          <w:p w14:paraId="1E714174" w14:textId="77777777" w:rsidR="00FA15C3" w:rsidRPr="0009342F" w:rsidRDefault="00FA15C3" w:rsidP="00FA15C3">
            <w:pPr>
              <w:pStyle w:val="AnswerLvl1"/>
              <w:numPr>
                <w:ilvl w:val="0"/>
                <w:numId w:val="22"/>
              </w:numPr>
              <w:spacing w:after="0"/>
              <w:rPr>
                <w:rFonts w:asciiTheme="minorHAnsi" w:hAnsiTheme="minorHAnsi"/>
                <w:sz w:val="22"/>
                <w:szCs w:val="22"/>
                <w:lang w:val="en-US"/>
              </w:rPr>
            </w:pPr>
            <w:r w:rsidRPr="0009342F">
              <w:rPr>
                <w:rFonts w:asciiTheme="minorHAnsi" w:hAnsiTheme="minorHAnsi"/>
                <w:sz w:val="22"/>
                <w:szCs w:val="22"/>
                <w:lang w:val="en-US"/>
              </w:rPr>
              <w:t>DK/REF</w:t>
            </w:r>
            <w:r w:rsidRPr="0009342F">
              <w:rPr>
                <w:rFonts w:asciiTheme="minorHAnsi" w:hAnsiTheme="minorHAnsi"/>
                <w:sz w:val="22"/>
                <w:szCs w:val="22"/>
                <w:lang w:val="en-US"/>
              </w:rPr>
              <w:tab/>
            </w:r>
          </w:p>
          <w:p w14:paraId="79E8B888" w14:textId="77777777" w:rsidR="00FA15C3" w:rsidRPr="0009342F" w:rsidRDefault="00FA15C3" w:rsidP="00051A20"/>
        </w:tc>
        <w:tc>
          <w:tcPr>
            <w:tcW w:w="5285" w:type="dxa"/>
          </w:tcPr>
          <w:p w14:paraId="6FFC3EDA" w14:textId="77777777" w:rsidR="00FA15C3" w:rsidRPr="0009342F" w:rsidRDefault="00FA15C3" w:rsidP="00051A20">
            <w:r>
              <w:t>Household item B1e has not changed.</w:t>
            </w:r>
          </w:p>
        </w:tc>
      </w:tr>
      <w:tr w:rsidR="00FA15C3" w:rsidRPr="0009342F" w14:paraId="5ED2C680" w14:textId="77777777" w:rsidTr="00051A20">
        <w:trPr>
          <w:cantSplit/>
          <w:trHeight w:val="293"/>
        </w:trPr>
        <w:tc>
          <w:tcPr>
            <w:tcW w:w="1539" w:type="dxa"/>
          </w:tcPr>
          <w:p w14:paraId="280DC8A7" w14:textId="77777777" w:rsidR="00FA15C3" w:rsidRPr="0009342F" w:rsidRDefault="00FA15C3" w:rsidP="00051A20"/>
        </w:tc>
        <w:tc>
          <w:tcPr>
            <w:tcW w:w="1246" w:type="dxa"/>
          </w:tcPr>
          <w:p w14:paraId="33D7739A" w14:textId="77777777" w:rsidR="00FA15C3" w:rsidRPr="0009342F" w:rsidRDefault="00FA15C3" w:rsidP="00051A20">
            <w:r>
              <w:t>Identification of each household member’s children living in the household</w:t>
            </w:r>
          </w:p>
        </w:tc>
        <w:tc>
          <w:tcPr>
            <w:tcW w:w="5310" w:type="dxa"/>
          </w:tcPr>
          <w:p w14:paraId="6B7AB8FA" w14:textId="77777777" w:rsidR="00FA15C3" w:rsidRPr="0009342F" w:rsidRDefault="00FA15C3" w:rsidP="00051A20">
            <w:pPr>
              <w:rPr>
                <w:noProof/>
              </w:rPr>
            </w:pPr>
            <w:r w:rsidRPr="0009342F">
              <w:rPr>
                <w:noProof/>
              </w:rPr>
              <w:t xml:space="preserve">B1e_1. </w:t>
            </w:r>
          </w:p>
          <w:p w14:paraId="5E174D73" w14:textId="77777777" w:rsidR="00FA15C3" w:rsidRPr="0009342F" w:rsidRDefault="00FA15C3" w:rsidP="00051A20">
            <w:pPr>
              <w:rPr>
                <w:noProof/>
              </w:rPr>
            </w:pPr>
            <w:r w:rsidRPr="0009342F">
              <w:rPr>
                <w:noProof/>
              </w:rPr>
              <w:t>Who are [HHM NAME]’s children in this household?</w:t>
            </w:r>
          </w:p>
          <w:p w14:paraId="3F030DB8" w14:textId="77777777" w:rsidR="00FA15C3" w:rsidRPr="0009342F" w:rsidRDefault="00FA15C3" w:rsidP="00051A20">
            <w:pPr>
              <w:rPr>
                <w:noProof/>
              </w:rPr>
            </w:pPr>
            <w:r w:rsidRPr="0009342F">
              <w:rPr>
                <w:noProof/>
              </w:rPr>
              <w:tab/>
            </w:r>
          </w:p>
          <w:p w14:paraId="7332169F" w14:textId="77777777" w:rsidR="00FA15C3" w:rsidRPr="0009342F" w:rsidRDefault="00FA15C3" w:rsidP="00051A20">
            <w:pPr>
              <w:rPr>
                <w:noProof/>
              </w:rPr>
            </w:pPr>
            <w:r w:rsidRPr="0009342F">
              <w:rPr>
                <w:noProof/>
              </w:rPr>
              <w:tab/>
              <w:t>[SELECT ALL THAT APPLY]</w:t>
            </w:r>
          </w:p>
          <w:p w14:paraId="639AB63D" w14:textId="77777777" w:rsidR="00FA15C3" w:rsidRPr="0009342F" w:rsidRDefault="00FA15C3" w:rsidP="00FA15C3">
            <w:pPr>
              <w:pStyle w:val="AnswerLvl1"/>
              <w:numPr>
                <w:ilvl w:val="0"/>
                <w:numId w:val="23"/>
              </w:numPr>
              <w:ind w:left="1080"/>
              <w:rPr>
                <w:rFonts w:asciiTheme="minorHAnsi" w:hAnsiTheme="minorHAnsi"/>
                <w:sz w:val="22"/>
                <w:szCs w:val="22"/>
                <w:lang w:val="en-US"/>
              </w:rPr>
            </w:pPr>
            <w:r w:rsidRPr="0009342F">
              <w:rPr>
                <w:rFonts w:asciiTheme="minorHAnsi" w:hAnsiTheme="minorHAnsi"/>
                <w:sz w:val="22"/>
                <w:szCs w:val="22"/>
                <w:lang w:val="en-US"/>
              </w:rPr>
              <w:t>Child1</w:t>
            </w:r>
            <w:r w:rsidRPr="0009342F">
              <w:rPr>
                <w:rFonts w:asciiTheme="minorHAnsi" w:hAnsiTheme="minorHAnsi"/>
                <w:sz w:val="22"/>
                <w:szCs w:val="22"/>
                <w:lang w:val="en-US"/>
              </w:rPr>
              <w:tab/>
            </w:r>
            <w:r w:rsidRPr="0009342F">
              <w:rPr>
                <w:rFonts w:asciiTheme="minorHAnsi" w:hAnsiTheme="minorHAnsi"/>
                <w:sz w:val="22"/>
                <w:szCs w:val="22"/>
                <w:lang w:val="en-US"/>
              </w:rPr>
              <w:tab/>
            </w:r>
            <w:r w:rsidRPr="0009342F">
              <w:rPr>
                <w:rFonts w:asciiTheme="minorHAnsi" w:hAnsiTheme="minorHAnsi"/>
                <w:sz w:val="22"/>
                <w:szCs w:val="22"/>
                <w:lang w:val="en-US"/>
              </w:rPr>
              <w:tab/>
            </w:r>
            <w:r w:rsidRPr="0009342F">
              <w:rPr>
                <w:rFonts w:asciiTheme="minorHAnsi" w:hAnsiTheme="minorHAnsi"/>
                <w:sz w:val="22"/>
                <w:szCs w:val="22"/>
                <w:lang w:val="en-US"/>
              </w:rPr>
              <w:tab/>
            </w:r>
          </w:p>
          <w:p w14:paraId="414E3254" w14:textId="77777777" w:rsidR="00FA15C3" w:rsidRPr="0009342F" w:rsidRDefault="00FA15C3" w:rsidP="00FA15C3">
            <w:pPr>
              <w:pStyle w:val="AnswerLvl1"/>
              <w:numPr>
                <w:ilvl w:val="0"/>
                <w:numId w:val="23"/>
              </w:numPr>
              <w:ind w:left="1080"/>
              <w:rPr>
                <w:rFonts w:asciiTheme="minorHAnsi" w:hAnsiTheme="minorHAnsi"/>
                <w:sz w:val="22"/>
                <w:szCs w:val="22"/>
                <w:lang w:val="en-US"/>
              </w:rPr>
            </w:pPr>
            <w:r w:rsidRPr="0009342F">
              <w:rPr>
                <w:rFonts w:asciiTheme="minorHAnsi" w:hAnsiTheme="minorHAnsi"/>
                <w:sz w:val="22"/>
                <w:szCs w:val="22"/>
                <w:lang w:val="en-US"/>
              </w:rPr>
              <w:t>Child2</w:t>
            </w:r>
            <w:r w:rsidRPr="0009342F">
              <w:rPr>
                <w:rFonts w:asciiTheme="minorHAnsi" w:hAnsiTheme="minorHAnsi"/>
                <w:sz w:val="22"/>
                <w:szCs w:val="22"/>
                <w:lang w:val="en-US"/>
              </w:rPr>
              <w:tab/>
            </w:r>
            <w:r w:rsidRPr="0009342F">
              <w:rPr>
                <w:rFonts w:asciiTheme="minorHAnsi" w:hAnsiTheme="minorHAnsi"/>
                <w:sz w:val="22"/>
                <w:szCs w:val="22"/>
                <w:lang w:val="en-US"/>
              </w:rPr>
              <w:tab/>
            </w:r>
            <w:r w:rsidRPr="0009342F">
              <w:rPr>
                <w:rFonts w:asciiTheme="minorHAnsi" w:hAnsiTheme="minorHAnsi"/>
                <w:sz w:val="22"/>
                <w:szCs w:val="22"/>
                <w:lang w:val="en-US"/>
              </w:rPr>
              <w:tab/>
            </w:r>
            <w:r w:rsidRPr="0009342F">
              <w:rPr>
                <w:rFonts w:asciiTheme="minorHAnsi" w:hAnsiTheme="minorHAnsi"/>
                <w:sz w:val="22"/>
                <w:szCs w:val="22"/>
                <w:lang w:val="en-US"/>
              </w:rPr>
              <w:tab/>
            </w:r>
          </w:p>
          <w:p w14:paraId="6FED9721" w14:textId="77777777" w:rsidR="00FA15C3" w:rsidRPr="0009342F" w:rsidRDefault="00FA15C3" w:rsidP="00FA15C3">
            <w:pPr>
              <w:pStyle w:val="AnswerLvl1"/>
              <w:numPr>
                <w:ilvl w:val="0"/>
                <w:numId w:val="23"/>
              </w:numPr>
              <w:ind w:left="1080"/>
              <w:rPr>
                <w:rFonts w:asciiTheme="minorHAnsi" w:hAnsiTheme="minorHAnsi"/>
                <w:sz w:val="22"/>
                <w:szCs w:val="22"/>
                <w:lang w:val="en-US"/>
              </w:rPr>
            </w:pPr>
            <w:r w:rsidRPr="0009342F">
              <w:rPr>
                <w:rFonts w:asciiTheme="minorHAnsi" w:hAnsiTheme="minorHAnsi"/>
                <w:sz w:val="22"/>
                <w:szCs w:val="22"/>
                <w:lang w:val="en-US"/>
              </w:rPr>
              <w:t>Child3</w:t>
            </w:r>
            <w:r w:rsidRPr="0009342F">
              <w:rPr>
                <w:rFonts w:asciiTheme="minorHAnsi" w:hAnsiTheme="minorHAnsi"/>
                <w:sz w:val="22"/>
                <w:szCs w:val="22"/>
                <w:lang w:val="en-US"/>
              </w:rPr>
              <w:tab/>
            </w:r>
            <w:r w:rsidRPr="0009342F">
              <w:rPr>
                <w:rFonts w:asciiTheme="minorHAnsi" w:hAnsiTheme="minorHAnsi"/>
                <w:sz w:val="22"/>
                <w:szCs w:val="22"/>
                <w:lang w:val="en-US"/>
              </w:rPr>
              <w:tab/>
            </w:r>
            <w:r w:rsidRPr="0009342F">
              <w:rPr>
                <w:rFonts w:asciiTheme="minorHAnsi" w:hAnsiTheme="minorHAnsi"/>
                <w:sz w:val="22"/>
                <w:szCs w:val="22"/>
                <w:lang w:val="en-US"/>
              </w:rPr>
              <w:tab/>
            </w:r>
            <w:r w:rsidRPr="0009342F">
              <w:rPr>
                <w:rFonts w:asciiTheme="minorHAnsi" w:hAnsiTheme="minorHAnsi"/>
                <w:sz w:val="22"/>
                <w:szCs w:val="22"/>
                <w:lang w:val="en-US"/>
              </w:rPr>
              <w:tab/>
            </w:r>
          </w:p>
          <w:p w14:paraId="08CBCC4C" w14:textId="77777777" w:rsidR="00FA15C3" w:rsidRPr="0009342F" w:rsidRDefault="00FA15C3" w:rsidP="00FA15C3">
            <w:pPr>
              <w:pStyle w:val="AnswerLvl1"/>
              <w:numPr>
                <w:ilvl w:val="0"/>
                <w:numId w:val="23"/>
              </w:numPr>
              <w:ind w:left="1080"/>
              <w:rPr>
                <w:rFonts w:asciiTheme="minorHAnsi" w:hAnsiTheme="minorHAnsi"/>
                <w:sz w:val="22"/>
                <w:szCs w:val="22"/>
                <w:lang w:val="en-US"/>
              </w:rPr>
            </w:pPr>
            <w:r w:rsidRPr="0009342F">
              <w:rPr>
                <w:rFonts w:asciiTheme="minorHAnsi" w:hAnsiTheme="minorHAnsi"/>
                <w:sz w:val="22"/>
                <w:szCs w:val="22"/>
                <w:lang w:val="en-US"/>
              </w:rPr>
              <w:t>Child4</w:t>
            </w:r>
            <w:r w:rsidRPr="0009342F">
              <w:rPr>
                <w:rFonts w:asciiTheme="minorHAnsi" w:hAnsiTheme="minorHAnsi"/>
                <w:sz w:val="22"/>
                <w:szCs w:val="22"/>
                <w:lang w:val="en-US"/>
              </w:rPr>
              <w:tab/>
            </w:r>
            <w:r w:rsidRPr="0009342F">
              <w:rPr>
                <w:rFonts w:asciiTheme="minorHAnsi" w:hAnsiTheme="minorHAnsi"/>
                <w:sz w:val="22"/>
                <w:szCs w:val="22"/>
                <w:lang w:val="en-US"/>
              </w:rPr>
              <w:tab/>
            </w:r>
            <w:r w:rsidRPr="0009342F">
              <w:rPr>
                <w:rFonts w:asciiTheme="minorHAnsi" w:hAnsiTheme="minorHAnsi"/>
                <w:sz w:val="22"/>
                <w:szCs w:val="22"/>
                <w:lang w:val="en-US"/>
              </w:rPr>
              <w:tab/>
            </w:r>
            <w:r w:rsidRPr="0009342F">
              <w:rPr>
                <w:rFonts w:asciiTheme="minorHAnsi" w:hAnsiTheme="minorHAnsi"/>
                <w:sz w:val="22"/>
                <w:szCs w:val="22"/>
                <w:lang w:val="en-US"/>
              </w:rPr>
              <w:tab/>
            </w:r>
          </w:p>
          <w:p w14:paraId="0D69241A" w14:textId="77777777" w:rsidR="00FA15C3" w:rsidRPr="0009342F" w:rsidRDefault="00FA15C3" w:rsidP="00FA15C3">
            <w:pPr>
              <w:pStyle w:val="AnswerLvl1"/>
              <w:numPr>
                <w:ilvl w:val="0"/>
                <w:numId w:val="23"/>
              </w:numPr>
              <w:ind w:left="1080"/>
              <w:rPr>
                <w:rFonts w:asciiTheme="minorHAnsi" w:hAnsiTheme="minorHAnsi"/>
                <w:sz w:val="22"/>
                <w:szCs w:val="22"/>
                <w:lang w:val="en-US"/>
              </w:rPr>
            </w:pPr>
            <w:r w:rsidRPr="0009342F">
              <w:rPr>
                <w:rFonts w:asciiTheme="minorHAnsi" w:hAnsiTheme="minorHAnsi"/>
                <w:sz w:val="22"/>
                <w:szCs w:val="22"/>
                <w:lang w:val="en-US"/>
              </w:rPr>
              <w:t>Child5</w:t>
            </w:r>
            <w:r w:rsidRPr="0009342F">
              <w:rPr>
                <w:rFonts w:asciiTheme="minorHAnsi" w:hAnsiTheme="minorHAnsi"/>
                <w:sz w:val="22"/>
                <w:szCs w:val="22"/>
                <w:lang w:val="en-US"/>
              </w:rPr>
              <w:tab/>
            </w:r>
            <w:r w:rsidRPr="0009342F">
              <w:rPr>
                <w:rFonts w:asciiTheme="minorHAnsi" w:hAnsiTheme="minorHAnsi"/>
                <w:sz w:val="22"/>
                <w:szCs w:val="22"/>
                <w:lang w:val="en-US"/>
              </w:rPr>
              <w:tab/>
            </w:r>
            <w:r w:rsidRPr="0009342F">
              <w:rPr>
                <w:rFonts w:asciiTheme="minorHAnsi" w:hAnsiTheme="minorHAnsi"/>
                <w:sz w:val="22"/>
                <w:szCs w:val="22"/>
                <w:lang w:val="en-US"/>
              </w:rPr>
              <w:tab/>
            </w:r>
            <w:r w:rsidRPr="0009342F">
              <w:rPr>
                <w:rFonts w:asciiTheme="minorHAnsi" w:hAnsiTheme="minorHAnsi"/>
                <w:sz w:val="22"/>
                <w:szCs w:val="22"/>
                <w:lang w:val="en-US"/>
              </w:rPr>
              <w:tab/>
            </w:r>
          </w:p>
          <w:p w14:paraId="159ABE88" w14:textId="77777777" w:rsidR="00FA15C3" w:rsidRPr="0009342F" w:rsidRDefault="00FA15C3" w:rsidP="00FA15C3">
            <w:pPr>
              <w:pStyle w:val="AnswerLvl1"/>
              <w:numPr>
                <w:ilvl w:val="0"/>
                <w:numId w:val="23"/>
              </w:numPr>
              <w:ind w:left="1080"/>
              <w:rPr>
                <w:rFonts w:asciiTheme="minorHAnsi" w:hAnsiTheme="minorHAnsi"/>
                <w:sz w:val="22"/>
                <w:szCs w:val="22"/>
                <w:lang w:val="en-US"/>
              </w:rPr>
            </w:pPr>
            <w:r w:rsidRPr="0009342F">
              <w:rPr>
                <w:rFonts w:asciiTheme="minorHAnsi" w:hAnsiTheme="minorHAnsi"/>
                <w:sz w:val="22"/>
                <w:szCs w:val="22"/>
                <w:lang w:val="en-US"/>
              </w:rPr>
              <w:t>Child6</w:t>
            </w:r>
            <w:r w:rsidRPr="0009342F">
              <w:rPr>
                <w:rFonts w:asciiTheme="minorHAnsi" w:hAnsiTheme="minorHAnsi"/>
                <w:sz w:val="22"/>
                <w:szCs w:val="22"/>
                <w:lang w:val="en-US"/>
              </w:rPr>
              <w:tab/>
            </w:r>
            <w:r w:rsidRPr="0009342F">
              <w:rPr>
                <w:rFonts w:asciiTheme="minorHAnsi" w:hAnsiTheme="minorHAnsi"/>
                <w:sz w:val="22"/>
                <w:szCs w:val="22"/>
                <w:lang w:val="en-US"/>
              </w:rPr>
              <w:tab/>
            </w:r>
            <w:r w:rsidRPr="0009342F">
              <w:rPr>
                <w:rFonts w:asciiTheme="minorHAnsi" w:hAnsiTheme="minorHAnsi"/>
                <w:sz w:val="22"/>
                <w:szCs w:val="22"/>
                <w:lang w:val="en-US"/>
              </w:rPr>
              <w:tab/>
            </w:r>
            <w:r w:rsidRPr="0009342F">
              <w:rPr>
                <w:rFonts w:asciiTheme="minorHAnsi" w:hAnsiTheme="minorHAnsi"/>
                <w:sz w:val="22"/>
                <w:szCs w:val="22"/>
                <w:lang w:val="en-US"/>
              </w:rPr>
              <w:tab/>
            </w:r>
          </w:p>
          <w:p w14:paraId="6C8C2D03" w14:textId="77777777" w:rsidR="00FA15C3" w:rsidRPr="0009342F" w:rsidRDefault="00FA15C3" w:rsidP="00FA15C3">
            <w:pPr>
              <w:pStyle w:val="AnswerLvl1"/>
              <w:numPr>
                <w:ilvl w:val="0"/>
                <w:numId w:val="23"/>
              </w:numPr>
              <w:ind w:left="1080"/>
              <w:rPr>
                <w:rFonts w:asciiTheme="minorHAnsi" w:hAnsiTheme="minorHAnsi"/>
                <w:sz w:val="22"/>
                <w:szCs w:val="22"/>
                <w:lang w:val="en-US"/>
              </w:rPr>
            </w:pPr>
            <w:r w:rsidRPr="0009342F">
              <w:rPr>
                <w:rFonts w:asciiTheme="minorHAnsi" w:hAnsiTheme="minorHAnsi"/>
                <w:sz w:val="22"/>
                <w:szCs w:val="22"/>
                <w:lang w:val="en-US"/>
              </w:rPr>
              <w:t>Child7</w:t>
            </w:r>
            <w:r w:rsidRPr="0009342F">
              <w:rPr>
                <w:rFonts w:asciiTheme="minorHAnsi" w:hAnsiTheme="minorHAnsi"/>
                <w:sz w:val="22"/>
                <w:szCs w:val="22"/>
                <w:lang w:val="en-US"/>
              </w:rPr>
              <w:tab/>
            </w:r>
            <w:r w:rsidRPr="0009342F">
              <w:rPr>
                <w:rFonts w:asciiTheme="minorHAnsi" w:hAnsiTheme="minorHAnsi"/>
                <w:sz w:val="22"/>
                <w:szCs w:val="22"/>
                <w:lang w:val="en-US"/>
              </w:rPr>
              <w:tab/>
            </w:r>
            <w:r w:rsidRPr="0009342F">
              <w:rPr>
                <w:rFonts w:asciiTheme="minorHAnsi" w:hAnsiTheme="minorHAnsi"/>
                <w:sz w:val="22"/>
                <w:szCs w:val="22"/>
                <w:lang w:val="en-US"/>
              </w:rPr>
              <w:tab/>
            </w:r>
            <w:r w:rsidRPr="0009342F">
              <w:rPr>
                <w:rFonts w:asciiTheme="minorHAnsi" w:hAnsiTheme="minorHAnsi"/>
                <w:sz w:val="22"/>
                <w:szCs w:val="22"/>
                <w:lang w:val="en-US"/>
              </w:rPr>
              <w:tab/>
            </w:r>
          </w:p>
          <w:p w14:paraId="58A7C27A" w14:textId="77777777" w:rsidR="00FA15C3" w:rsidRPr="0009342F" w:rsidRDefault="00FA15C3" w:rsidP="00FA15C3">
            <w:pPr>
              <w:pStyle w:val="AnswerLvl1"/>
              <w:numPr>
                <w:ilvl w:val="0"/>
                <w:numId w:val="23"/>
              </w:numPr>
              <w:ind w:left="1080"/>
              <w:rPr>
                <w:rFonts w:asciiTheme="minorHAnsi" w:hAnsiTheme="minorHAnsi"/>
                <w:sz w:val="22"/>
                <w:szCs w:val="22"/>
                <w:lang w:val="en-US"/>
              </w:rPr>
            </w:pPr>
            <w:r w:rsidRPr="0009342F">
              <w:rPr>
                <w:rFonts w:asciiTheme="minorHAnsi" w:hAnsiTheme="minorHAnsi"/>
                <w:sz w:val="22"/>
                <w:szCs w:val="22"/>
                <w:lang w:val="en-US"/>
              </w:rPr>
              <w:t>Child8</w:t>
            </w:r>
            <w:r w:rsidRPr="0009342F">
              <w:rPr>
                <w:rFonts w:asciiTheme="minorHAnsi" w:hAnsiTheme="minorHAnsi"/>
                <w:sz w:val="22"/>
                <w:szCs w:val="22"/>
                <w:lang w:val="en-US"/>
              </w:rPr>
              <w:tab/>
            </w:r>
            <w:r w:rsidRPr="0009342F">
              <w:rPr>
                <w:rFonts w:asciiTheme="minorHAnsi" w:hAnsiTheme="minorHAnsi"/>
                <w:sz w:val="22"/>
                <w:szCs w:val="22"/>
                <w:lang w:val="en-US"/>
              </w:rPr>
              <w:tab/>
            </w:r>
            <w:r w:rsidRPr="0009342F">
              <w:rPr>
                <w:rFonts w:asciiTheme="minorHAnsi" w:hAnsiTheme="minorHAnsi"/>
                <w:sz w:val="22"/>
                <w:szCs w:val="22"/>
                <w:lang w:val="en-US"/>
              </w:rPr>
              <w:tab/>
            </w:r>
            <w:r w:rsidRPr="0009342F">
              <w:rPr>
                <w:rFonts w:asciiTheme="minorHAnsi" w:hAnsiTheme="minorHAnsi"/>
                <w:sz w:val="22"/>
                <w:szCs w:val="22"/>
                <w:lang w:val="en-US"/>
              </w:rPr>
              <w:tab/>
            </w:r>
          </w:p>
          <w:p w14:paraId="36DC9BDC" w14:textId="77777777" w:rsidR="00FA15C3" w:rsidRPr="0009342F" w:rsidRDefault="00FA15C3" w:rsidP="00FA15C3">
            <w:pPr>
              <w:pStyle w:val="AnswerLvl1"/>
              <w:numPr>
                <w:ilvl w:val="0"/>
                <w:numId w:val="23"/>
              </w:numPr>
              <w:ind w:left="1080"/>
              <w:rPr>
                <w:rFonts w:asciiTheme="minorHAnsi" w:hAnsiTheme="minorHAnsi"/>
                <w:sz w:val="22"/>
                <w:szCs w:val="22"/>
              </w:rPr>
            </w:pPr>
            <w:r w:rsidRPr="0009342F">
              <w:rPr>
                <w:rFonts w:asciiTheme="minorHAnsi" w:hAnsiTheme="minorHAnsi"/>
                <w:sz w:val="22"/>
                <w:szCs w:val="22"/>
                <w:lang w:val="en-US"/>
              </w:rPr>
              <w:t>Child9</w:t>
            </w:r>
            <w:r w:rsidRPr="0009342F">
              <w:rPr>
                <w:rFonts w:asciiTheme="minorHAnsi" w:hAnsiTheme="minorHAnsi"/>
                <w:sz w:val="22"/>
                <w:szCs w:val="22"/>
                <w:lang w:val="en-US"/>
              </w:rPr>
              <w:tab/>
            </w:r>
            <w:r w:rsidRPr="0009342F">
              <w:rPr>
                <w:rFonts w:asciiTheme="minorHAnsi" w:hAnsiTheme="minorHAnsi"/>
                <w:sz w:val="22"/>
                <w:szCs w:val="22"/>
                <w:lang w:val="en-US"/>
              </w:rPr>
              <w:tab/>
            </w:r>
            <w:r w:rsidRPr="0009342F">
              <w:rPr>
                <w:rFonts w:asciiTheme="minorHAnsi" w:hAnsiTheme="minorHAnsi"/>
                <w:sz w:val="22"/>
                <w:szCs w:val="22"/>
                <w:lang w:val="en-US"/>
              </w:rPr>
              <w:tab/>
            </w:r>
            <w:r w:rsidRPr="0009342F">
              <w:rPr>
                <w:rFonts w:asciiTheme="minorHAnsi" w:hAnsiTheme="minorHAnsi"/>
                <w:sz w:val="22"/>
                <w:szCs w:val="22"/>
                <w:lang w:val="en-US"/>
              </w:rPr>
              <w:tab/>
            </w:r>
          </w:p>
        </w:tc>
        <w:tc>
          <w:tcPr>
            <w:tcW w:w="5285" w:type="dxa"/>
          </w:tcPr>
          <w:p w14:paraId="48542315" w14:textId="77777777" w:rsidR="00FA15C3" w:rsidRPr="0009342F" w:rsidRDefault="00FA15C3" w:rsidP="00051A20">
            <w:r>
              <w:t>Household item B1e_1 has not changed.</w:t>
            </w:r>
          </w:p>
        </w:tc>
      </w:tr>
      <w:tr w:rsidR="00FA15C3" w:rsidRPr="0009342F" w14:paraId="0352B513" w14:textId="77777777" w:rsidTr="00051A20">
        <w:trPr>
          <w:cantSplit/>
          <w:trHeight w:val="293"/>
        </w:trPr>
        <w:tc>
          <w:tcPr>
            <w:tcW w:w="1539" w:type="dxa"/>
          </w:tcPr>
          <w:p w14:paraId="57160F97" w14:textId="77777777" w:rsidR="00FA15C3" w:rsidRPr="0009342F" w:rsidRDefault="00FA15C3" w:rsidP="00051A20"/>
        </w:tc>
        <w:tc>
          <w:tcPr>
            <w:tcW w:w="1246" w:type="dxa"/>
          </w:tcPr>
          <w:p w14:paraId="0460EDB3" w14:textId="77777777" w:rsidR="00FA15C3" w:rsidRPr="0009342F" w:rsidRDefault="00FA15C3" w:rsidP="00051A20">
            <w:r>
              <w:t>Household member cares for children in household</w:t>
            </w:r>
          </w:p>
        </w:tc>
        <w:tc>
          <w:tcPr>
            <w:tcW w:w="5310" w:type="dxa"/>
          </w:tcPr>
          <w:p w14:paraId="158B9757" w14:textId="77777777" w:rsidR="00FA15C3" w:rsidRPr="0009342F" w:rsidRDefault="00FA15C3" w:rsidP="00051A20">
            <w:r w:rsidRPr="0009342F">
              <w:rPr>
                <w:noProof/>
              </w:rPr>
              <w:t xml:space="preserve">B1f.  </w:t>
            </w:r>
          </w:p>
          <w:p w14:paraId="273997A2" w14:textId="77777777" w:rsidR="00FA15C3" w:rsidRPr="0009342F" w:rsidRDefault="00FA15C3" w:rsidP="00051A20">
            <w:r w:rsidRPr="0009342F">
              <w:rPr>
                <w:noProof/>
              </w:rPr>
              <w:t>Does [HHM NAME] ever look after the young children in the household?</w:t>
            </w:r>
            <w:r w:rsidRPr="0009342F">
              <w:t xml:space="preserve"> </w:t>
            </w:r>
          </w:p>
          <w:p w14:paraId="677AF013" w14:textId="77777777" w:rsidR="00FA15C3" w:rsidRPr="0009342F" w:rsidRDefault="00FA15C3" w:rsidP="00051A20">
            <w:r w:rsidRPr="0009342F">
              <w:rPr>
                <w:noProof/>
              </w:rPr>
              <w:t>IF NEEDED:</w:t>
            </w:r>
            <w:r w:rsidRPr="0009342F">
              <w:t xml:space="preserve"> </w:t>
            </w:r>
            <w:r w:rsidRPr="0009342F">
              <w:rPr>
                <w:noProof/>
              </w:rPr>
              <w:t>How about for more than 5 hours at a time?</w:t>
            </w:r>
          </w:p>
          <w:p w14:paraId="7258FB04" w14:textId="77777777" w:rsidR="00FA15C3" w:rsidRPr="0009342F" w:rsidRDefault="00FA15C3" w:rsidP="00FA15C3">
            <w:pPr>
              <w:pStyle w:val="AnswerLvl1"/>
              <w:numPr>
                <w:ilvl w:val="0"/>
                <w:numId w:val="24"/>
              </w:numPr>
              <w:rPr>
                <w:rFonts w:asciiTheme="minorHAnsi" w:hAnsiTheme="minorHAnsi"/>
                <w:sz w:val="22"/>
                <w:szCs w:val="22"/>
                <w:lang w:val="en-US"/>
              </w:rPr>
            </w:pPr>
            <w:r w:rsidRPr="0009342F">
              <w:rPr>
                <w:rFonts w:asciiTheme="minorHAnsi" w:hAnsiTheme="minorHAnsi"/>
                <w:sz w:val="22"/>
                <w:szCs w:val="22"/>
                <w:lang w:val="en-US"/>
              </w:rPr>
              <w:t>Yes</w:t>
            </w:r>
          </w:p>
          <w:p w14:paraId="5AA2BACB" w14:textId="77777777" w:rsidR="00FA15C3" w:rsidRPr="0009342F" w:rsidRDefault="00FA15C3" w:rsidP="00FA15C3">
            <w:pPr>
              <w:pStyle w:val="AnswerLvl1"/>
              <w:numPr>
                <w:ilvl w:val="0"/>
                <w:numId w:val="24"/>
              </w:numPr>
              <w:rPr>
                <w:rFonts w:asciiTheme="minorHAnsi" w:hAnsiTheme="minorHAnsi"/>
                <w:sz w:val="22"/>
                <w:szCs w:val="22"/>
                <w:lang w:val="en-US"/>
              </w:rPr>
            </w:pPr>
            <w:r w:rsidRPr="0009342F">
              <w:rPr>
                <w:rFonts w:asciiTheme="minorHAnsi" w:hAnsiTheme="minorHAnsi"/>
                <w:sz w:val="22"/>
                <w:szCs w:val="22"/>
                <w:lang w:val="en-US"/>
              </w:rPr>
              <w:t>No</w:t>
            </w:r>
          </w:p>
          <w:p w14:paraId="2FE4DEC8" w14:textId="77777777" w:rsidR="00FA15C3" w:rsidRPr="0009342F" w:rsidRDefault="00FA15C3" w:rsidP="00FA15C3">
            <w:pPr>
              <w:pStyle w:val="AnswerLvl1"/>
              <w:numPr>
                <w:ilvl w:val="0"/>
                <w:numId w:val="24"/>
              </w:numPr>
              <w:rPr>
                <w:rFonts w:asciiTheme="minorHAnsi" w:hAnsiTheme="minorHAnsi"/>
                <w:sz w:val="22"/>
                <w:szCs w:val="22"/>
                <w:lang w:val="en-US"/>
              </w:rPr>
            </w:pPr>
            <w:r w:rsidRPr="0009342F">
              <w:rPr>
                <w:rFonts w:asciiTheme="minorHAnsi" w:hAnsiTheme="minorHAnsi"/>
                <w:sz w:val="22"/>
                <w:szCs w:val="22"/>
                <w:lang w:val="en-US"/>
              </w:rPr>
              <w:t>DK/REF</w:t>
            </w:r>
          </w:p>
          <w:p w14:paraId="7A435ABF" w14:textId="77777777" w:rsidR="00FA15C3" w:rsidRPr="0009342F" w:rsidRDefault="00FA15C3" w:rsidP="00051A20"/>
        </w:tc>
        <w:tc>
          <w:tcPr>
            <w:tcW w:w="5285" w:type="dxa"/>
          </w:tcPr>
          <w:p w14:paraId="04FD4528" w14:textId="77777777" w:rsidR="00FA15C3" w:rsidRPr="0009342F" w:rsidRDefault="00FA15C3" w:rsidP="00051A20">
            <w:r>
              <w:t>Household item B1f has not changed.</w:t>
            </w:r>
          </w:p>
        </w:tc>
      </w:tr>
      <w:tr w:rsidR="00FA15C3" w:rsidRPr="0009342F" w14:paraId="5D55BE04" w14:textId="77777777" w:rsidTr="00051A20">
        <w:trPr>
          <w:cantSplit/>
          <w:trHeight w:val="293"/>
        </w:trPr>
        <w:tc>
          <w:tcPr>
            <w:tcW w:w="1539" w:type="dxa"/>
          </w:tcPr>
          <w:p w14:paraId="16F94D75" w14:textId="77777777" w:rsidR="00FA15C3" w:rsidRPr="0009342F" w:rsidRDefault="00FA15C3" w:rsidP="00051A20"/>
        </w:tc>
        <w:tc>
          <w:tcPr>
            <w:tcW w:w="1246" w:type="dxa"/>
          </w:tcPr>
          <w:p w14:paraId="751D33C8" w14:textId="77777777" w:rsidR="00FA15C3" w:rsidRPr="0009342F" w:rsidRDefault="00FA15C3" w:rsidP="00051A20">
            <w:r>
              <w:t>Educational attainment of each household member over 13</w:t>
            </w:r>
          </w:p>
        </w:tc>
        <w:tc>
          <w:tcPr>
            <w:tcW w:w="5310" w:type="dxa"/>
          </w:tcPr>
          <w:p w14:paraId="7C586BED" w14:textId="77777777" w:rsidR="00FA15C3" w:rsidRPr="0009342F" w:rsidRDefault="00FA15C3" w:rsidP="00051A20">
            <w:r w:rsidRPr="0009342F">
              <w:rPr>
                <w:noProof/>
              </w:rPr>
              <w:t xml:space="preserve">B1j.  </w:t>
            </w:r>
          </w:p>
          <w:p w14:paraId="67314F11" w14:textId="77777777" w:rsidR="00FA15C3" w:rsidRPr="0009342F" w:rsidRDefault="00FA15C3" w:rsidP="00051A20">
            <w:r w:rsidRPr="0009342F">
              <w:rPr>
                <w:noProof/>
              </w:rPr>
              <w:t>What is the highest grade or level of schooling that [you have/[HHM NAME] has] ever completed?</w:t>
            </w:r>
          </w:p>
          <w:p w14:paraId="69B335A3" w14:textId="77777777" w:rsidR="00FA15C3" w:rsidRPr="0009342F" w:rsidRDefault="00FA15C3" w:rsidP="00051A20">
            <w:pPr>
              <w:autoSpaceDE w:val="0"/>
              <w:autoSpaceDN w:val="0"/>
              <w:adjustRightInd w:val="0"/>
              <w:rPr>
                <w:noProof/>
              </w:rPr>
            </w:pPr>
            <w:r w:rsidRPr="0009342F">
              <w:rPr>
                <w:noProof/>
              </w:rPr>
              <w:t>(READ IF NECESSARY)</w:t>
            </w:r>
          </w:p>
          <w:p w14:paraId="1B1D8EBA" w14:textId="77777777" w:rsidR="00FA15C3" w:rsidRPr="0009342F" w:rsidRDefault="00FA15C3" w:rsidP="00FA15C3">
            <w:pPr>
              <w:pStyle w:val="AnswerLvl1"/>
              <w:numPr>
                <w:ilvl w:val="0"/>
                <w:numId w:val="25"/>
              </w:numPr>
              <w:rPr>
                <w:rFonts w:asciiTheme="minorHAnsi" w:hAnsiTheme="minorHAnsi"/>
                <w:sz w:val="22"/>
                <w:szCs w:val="22"/>
                <w:lang w:val="en-US"/>
              </w:rPr>
            </w:pPr>
            <w:r w:rsidRPr="0009342F">
              <w:rPr>
                <w:rFonts w:asciiTheme="minorHAnsi" w:hAnsiTheme="minorHAnsi"/>
                <w:sz w:val="22"/>
                <w:szCs w:val="22"/>
                <w:lang w:val="en-US"/>
              </w:rPr>
              <w:t>8th grade or less</w:t>
            </w:r>
          </w:p>
          <w:p w14:paraId="57F9273F" w14:textId="77777777" w:rsidR="00FA15C3" w:rsidRPr="0009342F" w:rsidRDefault="00FA15C3" w:rsidP="00FA15C3">
            <w:pPr>
              <w:pStyle w:val="AnswerLvl1"/>
              <w:numPr>
                <w:ilvl w:val="0"/>
                <w:numId w:val="25"/>
              </w:numPr>
              <w:rPr>
                <w:rFonts w:asciiTheme="minorHAnsi" w:hAnsiTheme="minorHAnsi"/>
                <w:sz w:val="22"/>
                <w:szCs w:val="22"/>
                <w:lang w:val="en-US"/>
              </w:rPr>
            </w:pPr>
            <w:r w:rsidRPr="0009342F">
              <w:rPr>
                <w:rFonts w:asciiTheme="minorHAnsi" w:hAnsiTheme="minorHAnsi"/>
                <w:sz w:val="22"/>
                <w:szCs w:val="22"/>
                <w:lang w:val="en-US"/>
              </w:rPr>
              <w:t>9th-12th grade no diploma</w:t>
            </w:r>
          </w:p>
          <w:p w14:paraId="0C638623" w14:textId="77777777" w:rsidR="00FA15C3" w:rsidRPr="0009342F" w:rsidRDefault="00FA15C3" w:rsidP="00FA15C3">
            <w:pPr>
              <w:pStyle w:val="AnswerLvl1"/>
              <w:numPr>
                <w:ilvl w:val="0"/>
                <w:numId w:val="25"/>
              </w:numPr>
              <w:rPr>
                <w:rFonts w:asciiTheme="minorHAnsi" w:hAnsiTheme="minorHAnsi"/>
                <w:sz w:val="22"/>
                <w:szCs w:val="22"/>
                <w:lang w:val="en-US"/>
              </w:rPr>
            </w:pPr>
            <w:r w:rsidRPr="0009342F">
              <w:rPr>
                <w:rFonts w:asciiTheme="minorHAnsi" w:hAnsiTheme="minorHAnsi"/>
                <w:sz w:val="22"/>
                <w:szCs w:val="22"/>
                <w:lang w:val="en-US"/>
              </w:rPr>
              <w:t>High school graduate or GED completed</w:t>
            </w:r>
          </w:p>
          <w:p w14:paraId="611DB5EB" w14:textId="77777777" w:rsidR="00FA15C3" w:rsidRPr="0009342F" w:rsidRDefault="00FA15C3" w:rsidP="00FA15C3">
            <w:pPr>
              <w:pStyle w:val="AnswerLvl1"/>
              <w:numPr>
                <w:ilvl w:val="0"/>
                <w:numId w:val="25"/>
              </w:numPr>
              <w:rPr>
                <w:rFonts w:asciiTheme="minorHAnsi" w:hAnsiTheme="minorHAnsi"/>
                <w:sz w:val="22"/>
                <w:szCs w:val="22"/>
                <w:lang w:val="en-US"/>
              </w:rPr>
            </w:pPr>
            <w:r w:rsidRPr="0009342F">
              <w:rPr>
                <w:rFonts w:asciiTheme="minorHAnsi" w:hAnsiTheme="minorHAnsi"/>
                <w:sz w:val="22"/>
                <w:szCs w:val="22"/>
                <w:lang w:val="en-US"/>
              </w:rPr>
              <w:t>Some college credit but no degree</w:t>
            </w:r>
          </w:p>
          <w:p w14:paraId="4BD8E3F8" w14:textId="77777777" w:rsidR="00FA15C3" w:rsidRPr="0009342F" w:rsidRDefault="00FA15C3" w:rsidP="00FA15C3">
            <w:pPr>
              <w:pStyle w:val="AnswerLvl1"/>
              <w:numPr>
                <w:ilvl w:val="0"/>
                <w:numId w:val="25"/>
              </w:numPr>
              <w:rPr>
                <w:rFonts w:asciiTheme="minorHAnsi" w:hAnsiTheme="minorHAnsi"/>
                <w:sz w:val="22"/>
                <w:szCs w:val="22"/>
                <w:lang w:val="en-US"/>
              </w:rPr>
            </w:pPr>
            <w:r w:rsidRPr="0009342F">
              <w:rPr>
                <w:rFonts w:asciiTheme="minorHAnsi" w:hAnsiTheme="minorHAnsi"/>
                <w:sz w:val="22"/>
                <w:szCs w:val="22"/>
                <w:lang w:val="en-US"/>
              </w:rPr>
              <w:t>Associate degree (AA, AS)</w:t>
            </w:r>
          </w:p>
          <w:p w14:paraId="5AAE74A3" w14:textId="77777777" w:rsidR="00FA15C3" w:rsidRPr="0009342F" w:rsidRDefault="00FA15C3" w:rsidP="00FA15C3">
            <w:pPr>
              <w:pStyle w:val="AnswerLvl1"/>
              <w:numPr>
                <w:ilvl w:val="0"/>
                <w:numId w:val="25"/>
              </w:numPr>
              <w:rPr>
                <w:rFonts w:asciiTheme="minorHAnsi" w:hAnsiTheme="minorHAnsi"/>
                <w:sz w:val="22"/>
                <w:szCs w:val="22"/>
                <w:lang w:val="en-US"/>
              </w:rPr>
            </w:pPr>
            <w:r w:rsidRPr="0009342F">
              <w:rPr>
                <w:rFonts w:asciiTheme="minorHAnsi" w:hAnsiTheme="minorHAnsi"/>
                <w:sz w:val="22"/>
                <w:szCs w:val="22"/>
                <w:lang w:val="en-US"/>
              </w:rPr>
              <w:t>Bachelor’s degree (BA, BS, AB)</w:t>
            </w:r>
          </w:p>
          <w:p w14:paraId="71BD7F5B" w14:textId="77777777" w:rsidR="00FA15C3" w:rsidRPr="0009342F" w:rsidRDefault="00FA15C3" w:rsidP="00FA15C3">
            <w:pPr>
              <w:pStyle w:val="AnswerLvl1"/>
              <w:numPr>
                <w:ilvl w:val="0"/>
                <w:numId w:val="25"/>
              </w:numPr>
              <w:rPr>
                <w:rFonts w:asciiTheme="minorHAnsi" w:hAnsiTheme="minorHAnsi"/>
                <w:sz w:val="22"/>
                <w:szCs w:val="22"/>
                <w:lang w:val="en-US"/>
              </w:rPr>
            </w:pPr>
            <w:r w:rsidRPr="0009342F">
              <w:rPr>
                <w:rFonts w:asciiTheme="minorHAnsi" w:hAnsiTheme="minorHAnsi"/>
                <w:sz w:val="22"/>
                <w:szCs w:val="22"/>
                <w:lang w:val="en-US"/>
              </w:rPr>
              <w:t>Graduate or professional degree</w:t>
            </w:r>
          </w:p>
          <w:p w14:paraId="0DCBC6B7" w14:textId="77777777" w:rsidR="00FA15C3" w:rsidRPr="0009342F" w:rsidRDefault="00FA15C3" w:rsidP="00FA15C3">
            <w:pPr>
              <w:pStyle w:val="AnswerLvl1"/>
              <w:numPr>
                <w:ilvl w:val="0"/>
                <w:numId w:val="25"/>
              </w:numPr>
              <w:rPr>
                <w:rFonts w:asciiTheme="minorHAnsi" w:hAnsiTheme="minorHAnsi"/>
                <w:sz w:val="22"/>
                <w:szCs w:val="22"/>
                <w:lang w:val="en-US"/>
              </w:rPr>
            </w:pPr>
            <w:r w:rsidRPr="0009342F">
              <w:rPr>
                <w:rFonts w:asciiTheme="minorHAnsi" w:hAnsiTheme="minorHAnsi"/>
                <w:sz w:val="22"/>
                <w:szCs w:val="22"/>
                <w:lang w:val="en-US"/>
              </w:rPr>
              <w:t>DK/REF</w:t>
            </w:r>
          </w:p>
          <w:p w14:paraId="5D93094F" w14:textId="77777777" w:rsidR="00FA15C3" w:rsidRPr="0009342F" w:rsidRDefault="00FA15C3" w:rsidP="00051A20"/>
        </w:tc>
        <w:tc>
          <w:tcPr>
            <w:tcW w:w="5285" w:type="dxa"/>
          </w:tcPr>
          <w:p w14:paraId="6CD909B1" w14:textId="77777777" w:rsidR="00FA15C3" w:rsidRPr="0009342F" w:rsidRDefault="00FA15C3" w:rsidP="00051A20">
            <w:r>
              <w:t>Household item B1j has not changed.</w:t>
            </w:r>
          </w:p>
        </w:tc>
      </w:tr>
      <w:tr w:rsidR="00FA15C3" w:rsidRPr="0009342F" w14:paraId="70C7A8CA" w14:textId="77777777" w:rsidTr="00051A20">
        <w:trPr>
          <w:cantSplit/>
          <w:trHeight w:val="293"/>
        </w:trPr>
        <w:tc>
          <w:tcPr>
            <w:tcW w:w="1539" w:type="dxa"/>
          </w:tcPr>
          <w:p w14:paraId="3D677CE4" w14:textId="77777777" w:rsidR="00FA15C3" w:rsidRPr="0009342F" w:rsidRDefault="00FA15C3" w:rsidP="00051A20"/>
        </w:tc>
        <w:tc>
          <w:tcPr>
            <w:tcW w:w="1246" w:type="dxa"/>
          </w:tcPr>
          <w:p w14:paraId="462EFDB6" w14:textId="77777777" w:rsidR="00FA15C3" w:rsidRPr="0009342F" w:rsidRDefault="00FA15C3" w:rsidP="00051A20">
            <w:r>
              <w:t>Ethnicity of each household member over 13</w:t>
            </w:r>
          </w:p>
        </w:tc>
        <w:tc>
          <w:tcPr>
            <w:tcW w:w="5310" w:type="dxa"/>
          </w:tcPr>
          <w:p w14:paraId="13C80284" w14:textId="77777777" w:rsidR="00FA15C3" w:rsidRPr="0009342F" w:rsidRDefault="00FA15C3" w:rsidP="00051A20">
            <w:pPr>
              <w:rPr>
                <w:color w:val="000000"/>
              </w:rPr>
            </w:pPr>
            <w:r w:rsidRPr="0009342F">
              <w:rPr>
                <w:noProof/>
                <w:color w:val="000000"/>
              </w:rPr>
              <w:t xml:space="preserve">B1m.  </w:t>
            </w:r>
          </w:p>
          <w:p w14:paraId="7B153BCB" w14:textId="77777777" w:rsidR="00FA15C3" w:rsidRPr="0009342F" w:rsidRDefault="00FA15C3" w:rsidP="00051A20">
            <w:pPr>
              <w:rPr>
                <w:noProof/>
              </w:rPr>
            </w:pPr>
            <w:r w:rsidRPr="0009342F">
              <w:rPr>
                <w:noProof/>
                <w:color w:val="000000"/>
              </w:rPr>
              <w:t>Are you of Hispanic or Latino origin?</w:t>
            </w:r>
          </w:p>
          <w:p w14:paraId="78A3E3A3" w14:textId="77777777" w:rsidR="00FA15C3" w:rsidRPr="0009342F" w:rsidRDefault="00FA15C3" w:rsidP="00051A20">
            <w:pPr>
              <w:rPr>
                <w:noProof/>
                <w:color w:val="000000"/>
              </w:rPr>
            </w:pPr>
            <w:r w:rsidRPr="0009342F">
              <w:rPr>
                <w:noProof/>
              </w:rPr>
              <w:t xml:space="preserve">Is [HHM NAME] </w:t>
            </w:r>
            <w:r w:rsidRPr="0009342F">
              <w:rPr>
                <w:noProof/>
                <w:color w:val="000000"/>
              </w:rPr>
              <w:t>of Hispanic or Latino origin?</w:t>
            </w:r>
          </w:p>
          <w:p w14:paraId="4260DF06" w14:textId="77777777" w:rsidR="00FA15C3" w:rsidRPr="0009342F" w:rsidRDefault="00FA15C3" w:rsidP="00FA15C3">
            <w:pPr>
              <w:pStyle w:val="AnswerLvl1"/>
              <w:numPr>
                <w:ilvl w:val="0"/>
                <w:numId w:val="26"/>
              </w:numPr>
              <w:rPr>
                <w:rFonts w:asciiTheme="minorHAnsi" w:hAnsiTheme="minorHAnsi"/>
                <w:sz w:val="22"/>
                <w:szCs w:val="22"/>
                <w:lang w:val="en-US"/>
              </w:rPr>
            </w:pPr>
            <w:r w:rsidRPr="0009342F">
              <w:rPr>
                <w:rFonts w:asciiTheme="minorHAnsi" w:hAnsiTheme="minorHAnsi"/>
                <w:sz w:val="22"/>
                <w:szCs w:val="22"/>
                <w:lang w:val="en-US"/>
              </w:rPr>
              <w:t>Yes</w:t>
            </w:r>
          </w:p>
          <w:p w14:paraId="1958B7EF" w14:textId="77777777" w:rsidR="00FA15C3" w:rsidRPr="0009342F" w:rsidRDefault="00FA15C3" w:rsidP="00FA15C3">
            <w:pPr>
              <w:pStyle w:val="AnswerLvl1"/>
              <w:numPr>
                <w:ilvl w:val="0"/>
                <w:numId w:val="26"/>
              </w:numPr>
              <w:rPr>
                <w:rFonts w:asciiTheme="minorHAnsi" w:hAnsiTheme="minorHAnsi"/>
                <w:sz w:val="22"/>
                <w:szCs w:val="22"/>
                <w:lang w:val="en-US"/>
              </w:rPr>
            </w:pPr>
            <w:r w:rsidRPr="0009342F">
              <w:rPr>
                <w:rFonts w:asciiTheme="minorHAnsi" w:hAnsiTheme="minorHAnsi"/>
                <w:sz w:val="22"/>
                <w:szCs w:val="22"/>
                <w:lang w:val="en-US"/>
              </w:rPr>
              <w:t>No</w:t>
            </w:r>
          </w:p>
          <w:p w14:paraId="7B94FBA0" w14:textId="77777777" w:rsidR="00FA15C3" w:rsidRPr="0009342F" w:rsidRDefault="00FA15C3" w:rsidP="00FA15C3">
            <w:pPr>
              <w:pStyle w:val="AnswerLvl1"/>
              <w:numPr>
                <w:ilvl w:val="0"/>
                <w:numId w:val="26"/>
              </w:numPr>
              <w:rPr>
                <w:rFonts w:asciiTheme="minorHAnsi" w:hAnsiTheme="minorHAnsi"/>
                <w:b/>
                <w:noProof/>
                <w:color w:val="000000"/>
                <w:sz w:val="22"/>
                <w:szCs w:val="22"/>
                <w:lang w:val="en-US"/>
              </w:rPr>
            </w:pPr>
            <w:r w:rsidRPr="0009342F">
              <w:rPr>
                <w:rFonts w:asciiTheme="minorHAnsi" w:hAnsiTheme="minorHAnsi"/>
                <w:sz w:val="22"/>
                <w:szCs w:val="22"/>
                <w:lang w:val="en-US"/>
              </w:rPr>
              <w:t>DK/REF</w:t>
            </w:r>
          </w:p>
          <w:p w14:paraId="1D8624FC" w14:textId="77777777" w:rsidR="00FA15C3" w:rsidRPr="0009342F" w:rsidRDefault="00FA15C3" w:rsidP="00051A20"/>
        </w:tc>
        <w:tc>
          <w:tcPr>
            <w:tcW w:w="5285" w:type="dxa"/>
          </w:tcPr>
          <w:p w14:paraId="3E4594C4" w14:textId="77777777" w:rsidR="00FA15C3" w:rsidRPr="00E67C59" w:rsidRDefault="00FA15C3" w:rsidP="00051A20">
            <w:pPr>
              <w:rPr>
                <w:color w:val="000000"/>
              </w:rPr>
            </w:pPr>
            <w:r w:rsidRPr="00E67C59">
              <w:rPr>
                <w:noProof/>
                <w:color w:val="000000"/>
              </w:rPr>
              <w:t>B1m</w:t>
            </w:r>
            <w:r>
              <w:rPr>
                <w:noProof/>
                <w:color w:val="000000"/>
              </w:rPr>
              <w:t>_M</w:t>
            </w:r>
            <w:r w:rsidRPr="00E67C59">
              <w:rPr>
                <w:noProof/>
                <w:color w:val="000000"/>
              </w:rPr>
              <w:t xml:space="preserve">.  </w:t>
            </w:r>
          </w:p>
          <w:p w14:paraId="0E68E60B" w14:textId="77777777" w:rsidR="00FA15C3" w:rsidRPr="00695B07" w:rsidRDefault="00FA15C3" w:rsidP="00051A20">
            <w:pPr>
              <w:rPr>
                <w:noProof/>
              </w:rPr>
            </w:pPr>
            <w:r w:rsidRPr="00695B07">
              <w:rPr>
                <w:noProof/>
                <w:color w:val="000000"/>
              </w:rPr>
              <w:t>What is your ethnicity?</w:t>
            </w:r>
          </w:p>
          <w:p w14:paraId="694DE85E" w14:textId="77777777" w:rsidR="00FA15C3" w:rsidRPr="00695B07" w:rsidRDefault="00FA15C3" w:rsidP="00051A20">
            <w:pPr>
              <w:rPr>
                <w:noProof/>
                <w:color w:val="000000"/>
              </w:rPr>
            </w:pPr>
            <w:r w:rsidRPr="00695B07">
              <w:rPr>
                <w:noProof/>
              </w:rPr>
              <w:t xml:space="preserve">Is [HHM NAME] </w:t>
            </w:r>
            <w:r w:rsidRPr="00695B07">
              <w:rPr>
                <w:noProof/>
                <w:color w:val="000000"/>
              </w:rPr>
              <w:t>of Hispanic or Latino origin?</w:t>
            </w:r>
          </w:p>
          <w:p w14:paraId="6CD85D13" w14:textId="77777777" w:rsidR="00FA15C3" w:rsidRPr="00695B07" w:rsidRDefault="00FA15C3" w:rsidP="00FA15C3">
            <w:pPr>
              <w:pStyle w:val="AnswerLvl1"/>
              <w:numPr>
                <w:ilvl w:val="0"/>
                <w:numId w:val="106"/>
              </w:numPr>
              <w:rPr>
                <w:rFonts w:asciiTheme="minorHAnsi" w:hAnsiTheme="minorHAnsi"/>
                <w:sz w:val="22"/>
                <w:szCs w:val="22"/>
                <w:lang w:val="en-US"/>
              </w:rPr>
            </w:pPr>
            <w:r w:rsidRPr="00695B07">
              <w:rPr>
                <w:rFonts w:asciiTheme="minorHAnsi" w:hAnsiTheme="minorHAnsi"/>
                <w:sz w:val="22"/>
                <w:szCs w:val="22"/>
                <w:lang w:val="en-US"/>
              </w:rPr>
              <w:t>Hispanic or Latino</w:t>
            </w:r>
          </w:p>
          <w:p w14:paraId="43779691" w14:textId="77777777" w:rsidR="00FA15C3" w:rsidRPr="00695B07" w:rsidRDefault="00FA15C3" w:rsidP="00FA15C3">
            <w:pPr>
              <w:pStyle w:val="AnswerLvl1"/>
              <w:numPr>
                <w:ilvl w:val="0"/>
                <w:numId w:val="106"/>
              </w:numPr>
              <w:rPr>
                <w:rFonts w:asciiTheme="minorHAnsi" w:hAnsiTheme="minorHAnsi"/>
                <w:sz w:val="22"/>
                <w:szCs w:val="22"/>
                <w:lang w:val="en-US"/>
              </w:rPr>
            </w:pPr>
            <w:r w:rsidRPr="00695B07">
              <w:rPr>
                <w:rFonts w:asciiTheme="minorHAnsi" w:hAnsiTheme="minorHAnsi"/>
                <w:sz w:val="22"/>
                <w:szCs w:val="22"/>
                <w:lang w:val="en-US"/>
              </w:rPr>
              <w:t>Not Hispanic or Latino</w:t>
            </w:r>
          </w:p>
          <w:p w14:paraId="5DD80B78" w14:textId="77777777" w:rsidR="00FA15C3" w:rsidRPr="00695B07" w:rsidRDefault="00FA15C3" w:rsidP="00FA15C3">
            <w:pPr>
              <w:pStyle w:val="AnswerLvl1"/>
              <w:numPr>
                <w:ilvl w:val="0"/>
                <w:numId w:val="106"/>
              </w:numPr>
              <w:rPr>
                <w:rFonts w:asciiTheme="minorHAnsi" w:hAnsiTheme="minorHAnsi"/>
                <w:b/>
                <w:noProof/>
                <w:color w:val="000000"/>
                <w:sz w:val="22"/>
                <w:szCs w:val="22"/>
                <w:lang w:val="en-US"/>
              </w:rPr>
            </w:pPr>
            <w:r w:rsidRPr="00695B07">
              <w:rPr>
                <w:rFonts w:asciiTheme="minorHAnsi" w:hAnsiTheme="minorHAnsi"/>
                <w:sz w:val="22"/>
                <w:szCs w:val="22"/>
                <w:lang w:val="en-US"/>
              </w:rPr>
              <w:t>DK/REF</w:t>
            </w:r>
          </w:p>
          <w:p w14:paraId="443CEFC8" w14:textId="77777777" w:rsidR="00FA15C3" w:rsidRPr="0009342F" w:rsidRDefault="00FA15C3" w:rsidP="00051A20"/>
        </w:tc>
      </w:tr>
      <w:tr w:rsidR="00FA15C3" w:rsidRPr="0009342F" w14:paraId="65EFC5B7" w14:textId="77777777" w:rsidTr="00051A20">
        <w:trPr>
          <w:cantSplit/>
          <w:trHeight w:val="293"/>
        </w:trPr>
        <w:tc>
          <w:tcPr>
            <w:tcW w:w="1539" w:type="dxa"/>
          </w:tcPr>
          <w:p w14:paraId="36A3451E" w14:textId="77777777" w:rsidR="00FA15C3" w:rsidRPr="0009342F" w:rsidRDefault="00FA15C3" w:rsidP="00051A20"/>
        </w:tc>
        <w:tc>
          <w:tcPr>
            <w:tcW w:w="1246" w:type="dxa"/>
          </w:tcPr>
          <w:p w14:paraId="309F73EE" w14:textId="77777777" w:rsidR="00FA15C3" w:rsidRPr="0009342F" w:rsidRDefault="00FA15C3" w:rsidP="00051A20">
            <w:r>
              <w:t>Race of each household member over 13</w:t>
            </w:r>
          </w:p>
        </w:tc>
        <w:tc>
          <w:tcPr>
            <w:tcW w:w="5310" w:type="dxa"/>
          </w:tcPr>
          <w:p w14:paraId="702F37BE" w14:textId="77777777" w:rsidR="00FA15C3" w:rsidRPr="0009342F" w:rsidRDefault="00FA15C3" w:rsidP="00051A20">
            <w:pPr>
              <w:rPr>
                <w:color w:val="000000"/>
              </w:rPr>
            </w:pPr>
            <w:r w:rsidRPr="0009342F">
              <w:rPr>
                <w:noProof/>
                <w:color w:val="000000"/>
              </w:rPr>
              <w:t xml:space="preserve">B1n. </w:t>
            </w:r>
            <w:r w:rsidRPr="0009342F">
              <w:rPr>
                <w:color w:val="000000"/>
              </w:rPr>
              <w:t xml:space="preserve"> </w:t>
            </w:r>
          </w:p>
          <w:p w14:paraId="5E7A5C66" w14:textId="77777777" w:rsidR="00FA15C3" w:rsidRPr="0009342F" w:rsidRDefault="00FA15C3" w:rsidP="00051A20">
            <w:pPr>
              <w:rPr>
                <w:noProof/>
              </w:rPr>
            </w:pPr>
            <w:r w:rsidRPr="0009342F">
              <w:rPr>
                <w:noProof/>
                <w:color w:val="000000"/>
              </w:rPr>
              <w:t>Which of the following are you…</w:t>
            </w:r>
          </w:p>
          <w:p w14:paraId="17378FF2" w14:textId="77777777" w:rsidR="00FA15C3" w:rsidRPr="0009342F" w:rsidRDefault="00FA15C3" w:rsidP="00051A20">
            <w:pPr>
              <w:rPr>
                <w:noProof/>
                <w:color w:val="000000"/>
              </w:rPr>
            </w:pPr>
            <w:r w:rsidRPr="0009342F">
              <w:rPr>
                <w:noProof/>
                <w:color w:val="000000"/>
              </w:rPr>
              <w:t>Which of the following i</w:t>
            </w:r>
            <w:r w:rsidRPr="0009342F">
              <w:rPr>
                <w:noProof/>
              </w:rPr>
              <w:t>s [HHM NAME]…</w:t>
            </w:r>
          </w:p>
          <w:p w14:paraId="4999F70D" w14:textId="77777777" w:rsidR="00FA15C3" w:rsidRPr="0009342F" w:rsidRDefault="00FA15C3" w:rsidP="00051A20">
            <w:pPr>
              <w:rPr>
                <w:noProof/>
                <w:color w:val="000000"/>
              </w:rPr>
            </w:pPr>
            <w:r w:rsidRPr="0009342F">
              <w:rPr>
                <w:noProof/>
                <w:color w:val="000000"/>
              </w:rPr>
              <w:t>(SELECT ONE OR MORE)</w:t>
            </w:r>
          </w:p>
          <w:p w14:paraId="32A79A25" w14:textId="77777777" w:rsidR="00FA15C3" w:rsidRPr="0009342F" w:rsidRDefault="00FA15C3" w:rsidP="00051A20">
            <w:pPr>
              <w:rPr>
                <w:noProof/>
                <w:color w:val="000000"/>
              </w:rPr>
            </w:pPr>
          </w:p>
          <w:p w14:paraId="62D150E9" w14:textId="77777777" w:rsidR="00FA15C3" w:rsidRPr="0009342F" w:rsidRDefault="00FA15C3" w:rsidP="00051A20">
            <w:pPr>
              <w:rPr>
                <w:noProof/>
                <w:color w:val="000000"/>
              </w:rPr>
            </w:pPr>
            <w:r w:rsidRPr="0009342F">
              <w:rPr>
                <w:noProof/>
                <w:color w:val="000000"/>
              </w:rPr>
              <w:tab/>
            </w:r>
          </w:p>
          <w:p w14:paraId="1319E1D3" w14:textId="77777777" w:rsidR="00FA15C3" w:rsidRPr="0009342F" w:rsidRDefault="00FA15C3" w:rsidP="00051A20">
            <w:pPr>
              <w:rPr>
                <w:noProof/>
                <w:color w:val="000000"/>
              </w:rPr>
            </w:pPr>
          </w:p>
          <w:p w14:paraId="62F913B2"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White</w:t>
            </w:r>
            <w:r w:rsidRPr="0009342F">
              <w:rPr>
                <w:rFonts w:asciiTheme="minorHAnsi" w:hAnsiTheme="minorHAnsi"/>
                <w:sz w:val="22"/>
                <w:szCs w:val="22"/>
                <w:lang w:val="en-US"/>
              </w:rPr>
              <w:tab/>
            </w:r>
            <w:r w:rsidRPr="0009342F">
              <w:rPr>
                <w:rFonts w:asciiTheme="minorHAnsi" w:hAnsiTheme="minorHAnsi"/>
                <w:sz w:val="22"/>
                <w:szCs w:val="22"/>
                <w:lang w:val="en-US"/>
              </w:rPr>
              <w:tab/>
            </w:r>
            <w:r w:rsidRPr="0009342F">
              <w:rPr>
                <w:rFonts w:asciiTheme="minorHAnsi" w:hAnsiTheme="minorHAnsi"/>
                <w:sz w:val="22"/>
                <w:szCs w:val="22"/>
                <w:lang w:val="en-US"/>
              </w:rPr>
              <w:tab/>
            </w:r>
            <w:r w:rsidRPr="0009342F">
              <w:rPr>
                <w:rFonts w:asciiTheme="minorHAnsi" w:hAnsiTheme="minorHAnsi"/>
                <w:color w:val="7030A0"/>
                <w:sz w:val="22"/>
                <w:szCs w:val="22"/>
                <w:lang w:val="en-US"/>
              </w:rPr>
              <w:tab/>
            </w:r>
          </w:p>
          <w:p w14:paraId="08758EC6"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Black or African American</w:t>
            </w:r>
            <w:r w:rsidRPr="0009342F">
              <w:rPr>
                <w:rFonts w:asciiTheme="minorHAnsi" w:hAnsiTheme="minorHAnsi"/>
                <w:sz w:val="22"/>
                <w:szCs w:val="22"/>
                <w:lang w:val="en-US"/>
              </w:rPr>
              <w:tab/>
            </w:r>
            <w:r w:rsidRPr="0009342F">
              <w:rPr>
                <w:rFonts w:asciiTheme="minorHAnsi" w:hAnsiTheme="minorHAnsi"/>
                <w:sz w:val="22"/>
                <w:szCs w:val="22"/>
                <w:lang w:val="en-US"/>
              </w:rPr>
              <w:tab/>
            </w:r>
          </w:p>
          <w:p w14:paraId="20F3061E"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Asian</w:t>
            </w:r>
            <w:r w:rsidRPr="0009342F">
              <w:rPr>
                <w:rFonts w:asciiTheme="minorHAnsi" w:hAnsiTheme="minorHAnsi"/>
                <w:sz w:val="22"/>
                <w:szCs w:val="22"/>
                <w:lang w:val="en-US"/>
              </w:rPr>
              <w:tab/>
            </w:r>
            <w:r w:rsidRPr="0009342F">
              <w:rPr>
                <w:rFonts w:asciiTheme="minorHAnsi" w:hAnsiTheme="minorHAnsi"/>
                <w:sz w:val="22"/>
                <w:szCs w:val="22"/>
                <w:lang w:val="en-US"/>
              </w:rPr>
              <w:tab/>
            </w:r>
            <w:r w:rsidRPr="0009342F">
              <w:rPr>
                <w:rFonts w:asciiTheme="minorHAnsi" w:hAnsiTheme="minorHAnsi"/>
                <w:sz w:val="22"/>
                <w:szCs w:val="22"/>
                <w:lang w:val="en-US"/>
              </w:rPr>
              <w:tab/>
            </w:r>
            <w:r w:rsidRPr="0009342F">
              <w:rPr>
                <w:rFonts w:asciiTheme="minorHAnsi" w:hAnsiTheme="minorHAnsi"/>
                <w:sz w:val="22"/>
                <w:szCs w:val="22"/>
                <w:lang w:val="en-US"/>
              </w:rPr>
              <w:tab/>
            </w:r>
          </w:p>
          <w:p w14:paraId="263E6B9E"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Native Hawaiian or other Pacific Islander</w:t>
            </w:r>
          </w:p>
          <w:p w14:paraId="43B34126"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American Indian or Alaska Native</w:t>
            </w:r>
            <w:r w:rsidRPr="0009342F">
              <w:rPr>
                <w:rFonts w:asciiTheme="minorHAnsi" w:hAnsiTheme="minorHAnsi"/>
                <w:sz w:val="22"/>
                <w:szCs w:val="22"/>
                <w:lang w:val="en-US"/>
              </w:rPr>
              <w:tab/>
            </w:r>
          </w:p>
          <w:p w14:paraId="4ED723D9"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noProof/>
                <w:sz w:val="22"/>
                <w:szCs w:val="22"/>
                <w:lang w:val="en-US"/>
              </w:rPr>
              <w:t>IF VOLUNTEERED:</w:t>
            </w:r>
            <w:r w:rsidRPr="0009342F">
              <w:rPr>
                <w:rFonts w:asciiTheme="minorHAnsi" w:hAnsiTheme="minorHAnsi"/>
                <w:sz w:val="22"/>
                <w:szCs w:val="22"/>
                <w:lang w:val="en-US"/>
              </w:rPr>
              <w:t xml:space="preserve"> </w:t>
            </w:r>
            <w:r w:rsidRPr="0009342F">
              <w:rPr>
                <w:rFonts w:asciiTheme="minorHAnsi" w:hAnsiTheme="minorHAnsi"/>
                <w:noProof/>
                <w:sz w:val="22"/>
                <w:szCs w:val="22"/>
                <w:lang w:val="en-US"/>
              </w:rPr>
              <w:t>OTHER</w:t>
            </w:r>
            <w:r w:rsidRPr="0009342F">
              <w:rPr>
                <w:rFonts w:asciiTheme="minorHAnsi" w:hAnsiTheme="minorHAnsi"/>
                <w:noProof/>
                <w:sz w:val="22"/>
                <w:szCs w:val="22"/>
                <w:lang w:val="en-US"/>
              </w:rPr>
              <w:tab/>
            </w:r>
          </w:p>
          <w:p w14:paraId="2E871BE4" w14:textId="77777777" w:rsidR="00FA15C3" w:rsidRPr="0009342F" w:rsidRDefault="00FA15C3" w:rsidP="00051A20">
            <w:pPr>
              <w:pStyle w:val="AnswerLvl1"/>
              <w:rPr>
                <w:rFonts w:asciiTheme="minorHAnsi" w:hAnsiTheme="minorHAnsi"/>
                <w:sz w:val="22"/>
                <w:szCs w:val="22"/>
                <w:lang w:val="en-US"/>
              </w:rPr>
            </w:pPr>
            <w:r w:rsidRPr="0009342F">
              <w:rPr>
                <w:rFonts w:asciiTheme="minorHAnsi" w:hAnsiTheme="minorHAnsi"/>
                <w:sz w:val="22"/>
                <w:szCs w:val="22"/>
                <w:lang w:val="en-US"/>
              </w:rPr>
              <w:t>DK/REF</w:t>
            </w:r>
            <w:r w:rsidRPr="0009342F">
              <w:rPr>
                <w:rFonts w:asciiTheme="minorHAnsi" w:hAnsiTheme="minorHAnsi"/>
                <w:noProof/>
                <w:sz w:val="22"/>
                <w:szCs w:val="22"/>
                <w:lang w:val="en-US"/>
              </w:rPr>
              <w:tab/>
            </w:r>
            <w:r w:rsidRPr="0009342F">
              <w:rPr>
                <w:rFonts w:asciiTheme="minorHAnsi" w:hAnsiTheme="minorHAnsi"/>
                <w:noProof/>
                <w:sz w:val="22"/>
                <w:szCs w:val="22"/>
                <w:lang w:val="en-US"/>
              </w:rPr>
              <w:tab/>
            </w:r>
          </w:p>
          <w:p w14:paraId="1045CE6D" w14:textId="77777777" w:rsidR="00FA15C3" w:rsidRPr="0009342F" w:rsidRDefault="00FA15C3" w:rsidP="00051A20"/>
        </w:tc>
        <w:tc>
          <w:tcPr>
            <w:tcW w:w="5285" w:type="dxa"/>
          </w:tcPr>
          <w:p w14:paraId="610CE1D8" w14:textId="77777777" w:rsidR="00FA15C3" w:rsidRPr="00EC033F" w:rsidRDefault="00FA15C3" w:rsidP="00051A20">
            <w:pPr>
              <w:rPr>
                <w:color w:val="000000"/>
              </w:rPr>
            </w:pPr>
            <w:r w:rsidRPr="00EC033F">
              <w:rPr>
                <w:noProof/>
                <w:color w:val="000000"/>
              </w:rPr>
              <w:t>B1n</w:t>
            </w:r>
            <w:r>
              <w:rPr>
                <w:noProof/>
                <w:color w:val="000000"/>
              </w:rPr>
              <w:t>_M</w:t>
            </w:r>
            <w:r w:rsidRPr="00EC033F">
              <w:rPr>
                <w:noProof/>
                <w:color w:val="000000"/>
              </w:rPr>
              <w:t xml:space="preserve">. </w:t>
            </w:r>
            <w:r w:rsidRPr="00EC033F">
              <w:rPr>
                <w:color w:val="000000"/>
              </w:rPr>
              <w:t xml:space="preserve"> </w:t>
            </w:r>
          </w:p>
          <w:p w14:paraId="464108CA" w14:textId="77777777" w:rsidR="00FA15C3" w:rsidRPr="00695B07" w:rsidRDefault="00FA15C3" w:rsidP="00051A20">
            <w:pPr>
              <w:rPr>
                <w:noProof/>
              </w:rPr>
            </w:pPr>
            <w:r w:rsidRPr="00695B07">
              <w:rPr>
                <w:noProof/>
                <w:color w:val="000000"/>
              </w:rPr>
              <w:t>What is your race…</w:t>
            </w:r>
          </w:p>
          <w:p w14:paraId="47FB07BF" w14:textId="77777777" w:rsidR="00FA15C3" w:rsidRPr="00695B07" w:rsidRDefault="00FA15C3" w:rsidP="00051A20">
            <w:pPr>
              <w:rPr>
                <w:noProof/>
                <w:color w:val="000000"/>
              </w:rPr>
            </w:pPr>
            <w:r w:rsidRPr="00695B07">
              <w:rPr>
                <w:noProof/>
                <w:color w:val="000000"/>
              </w:rPr>
              <w:t>Which of the following i</w:t>
            </w:r>
            <w:r w:rsidRPr="00695B07">
              <w:rPr>
                <w:noProof/>
              </w:rPr>
              <w:t>s [HHM NAME]…</w:t>
            </w:r>
          </w:p>
          <w:p w14:paraId="0465067A" w14:textId="77777777" w:rsidR="00FA15C3" w:rsidRPr="00695B07" w:rsidRDefault="00FA15C3" w:rsidP="00051A20">
            <w:pPr>
              <w:rPr>
                <w:noProof/>
                <w:color w:val="000000"/>
              </w:rPr>
            </w:pPr>
            <w:r w:rsidRPr="00695B07">
              <w:rPr>
                <w:noProof/>
                <w:color w:val="000000"/>
              </w:rPr>
              <w:t>(SELECT ONE OR MORE)</w:t>
            </w:r>
          </w:p>
          <w:p w14:paraId="32B632DD" w14:textId="77777777" w:rsidR="00FA15C3" w:rsidRPr="00695B07" w:rsidRDefault="00FA15C3" w:rsidP="00051A20">
            <w:pPr>
              <w:rPr>
                <w:noProof/>
                <w:color w:val="000000"/>
              </w:rPr>
            </w:pPr>
          </w:p>
          <w:p w14:paraId="12CA1923" w14:textId="77777777" w:rsidR="00FA15C3" w:rsidRPr="00695B07" w:rsidRDefault="00FA15C3" w:rsidP="00051A20">
            <w:pPr>
              <w:pStyle w:val="NORC-TableList"/>
              <w:ind w:left="1080"/>
              <w:rPr>
                <w:rStyle w:val="NORCNumber"/>
                <w:rFonts w:asciiTheme="minorHAnsi" w:hAnsiTheme="minorHAnsi"/>
                <w:sz w:val="22"/>
                <w:szCs w:val="22"/>
              </w:rPr>
            </w:pPr>
            <w:r w:rsidRPr="00695B07">
              <w:rPr>
                <w:rStyle w:val="NORCNumber"/>
                <w:rFonts w:asciiTheme="minorHAnsi" w:hAnsiTheme="minorHAnsi"/>
                <w:sz w:val="22"/>
                <w:szCs w:val="22"/>
              </w:rPr>
              <w:t xml:space="preserve">5 American Indian or Alaska Native </w:t>
            </w:r>
            <w:r w:rsidRPr="00695B07">
              <w:rPr>
                <w:rStyle w:val="NORCNumber"/>
                <w:rFonts w:asciiTheme="minorHAnsi" w:hAnsiTheme="minorHAnsi"/>
                <w:sz w:val="22"/>
                <w:szCs w:val="22"/>
              </w:rPr>
              <w:tab/>
            </w:r>
          </w:p>
          <w:p w14:paraId="6E3306D0" w14:textId="77777777" w:rsidR="00FA15C3" w:rsidRPr="00695B07" w:rsidRDefault="00FA15C3" w:rsidP="00051A20">
            <w:pPr>
              <w:pStyle w:val="NORC-TableList"/>
              <w:ind w:left="1080"/>
              <w:rPr>
                <w:rStyle w:val="NORCNumber"/>
                <w:rFonts w:asciiTheme="minorHAnsi" w:hAnsiTheme="minorHAnsi"/>
                <w:sz w:val="22"/>
                <w:szCs w:val="22"/>
              </w:rPr>
            </w:pPr>
            <w:r w:rsidRPr="00695B07">
              <w:rPr>
                <w:rStyle w:val="NORCNumber"/>
                <w:rFonts w:asciiTheme="minorHAnsi" w:hAnsiTheme="minorHAnsi"/>
                <w:sz w:val="22"/>
                <w:szCs w:val="22"/>
              </w:rPr>
              <w:t>3 Asian</w:t>
            </w:r>
            <w:r w:rsidRPr="00695B07">
              <w:rPr>
                <w:rStyle w:val="NORCNumber"/>
                <w:rFonts w:asciiTheme="minorHAnsi" w:hAnsiTheme="minorHAnsi"/>
                <w:sz w:val="22"/>
                <w:szCs w:val="22"/>
              </w:rPr>
              <w:tab/>
            </w:r>
            <w:r w:rsidRPr="00695B07">
              <w:rPr>
                <w:rStyle w:val="NORCNumber"/>
                <w:rFonts w:asciiTheme="minorHAnsi" w:hAnsiTheme="minorHAnsi"/>
                <w:sz w:val="22"/>
                <w:szCs w:val="22"/>
              </w:rPr>
              <w:tab/>
            </w:r>
            <w:r w:rsidRPr="00695B07">
              <w:rPr>
                <w:rStyle w:val="NORCNumber"/>
                <w:rFonts w:asciiTheme="minorHAnsi" w:hAnsiTheme="minorHAnsi"/>
                <w:sz w:val="22"/>
                <w:szCs w:val="22"/>
              </w:rPr>
              <w:tab/>
            </w:r>
            <w:r w:rsidRPr="00695B07">
              <w:rPr>
                <w:rStyle w:val="NORCNumber"/>
                <w:rFonts w:asciiTheme="minorHAnsi" w:hAnsiTheme="minorHAnsi"/>
                <w:sz w:val="22"/>
                <w:szCs w:val="22"/>
              </w:rPr>
              <w:tab/>
            </w:r>
            <w:r w:rsidRPr="00695B07">
              <w:rPr>
                <w:rStyle w:val="NORCNumber"/>
                <w:rFonts w:asciiTheme="minorHAnsi" w:hAnsiTheme="minorHAnsi"/>
                <w:sz w:val="22"/>
                <w:szCs w:val="22"/>
              </w:rPr>
              <w:tab/>
            </w:r>
            <w:r w:rsidRPr="00695B07">
              <w:rPr>
                <w:rStyle w:val="NORCNumber"/>
                <w:rFonts w:asciiTheme="minorHAnsi" w:hAnsiTheme="minorHAnsi"/>
                <w:sz w:val="22"/>
                <w:szCs w:val="22"/>
              </w:rPr>
              <w:tab/>
            </w:r>
          </w:p>
          <w:p w14:paraId="3699551F" w14:textId="77777777" w:rsidR="00FA15C3" w:rsidRPr="00695B07" w:rsidRDefault="00FA15C3" w:rsidP="00051A20">
            <w:pPr>
              <w:pStyle w:val="NORC-TableList"/>
              <w:ind w:left="1080"/>
              <w:rPr>
                <w:rStyle w:val="NORCNumber"/>
                <w:rFonts w:asciiTheme="minorHAnsi" w:hAnsiTheme="minorHAnsi"/>
                <w:sz w:val="22"/>
                <w:szCs w:val="22"/>
              </w:rPr>
            </w:pPr>
            <w:r w:rsidRPr="00695B07">
              <w:rPr>
                <w:rStyle w:val="NORCNumber"/>
                <w:rFonts w:asciiTheme="minorHAnsi" w:hAnsiTheme="minorHAnsi"/>
                <w:sz w:val="22"/>
                <w:szCs w:val="22"/>
              </w:rPr>
              <w:t xml:space="preserve">2 Black or African American </w:t>
            </w:r>
            <w:r w:rsidRPr="00695B07">
              <w:rPr>
                <w:rStyle w:val="NORCNumber"/>
                <w:rFonts w:asciiTheme="minorHAnsi" w:hAnsiTheme="minorHAnsi"/>
                <w:sz w:val="22"/>
                <w:szCs w:val="22"/>
              </w:rPr>
              <w:tab/>
            </w:r>
            <w:r w:rsidRPr="00695B07">
              <w:rPr>
                <w:rStyle w:val="NORCNumber"/>
                <w:rFonts w:asciiTheme="minorHAnsi" w:hAnsiTheme="minorHAnsi"/>
                <w:sz w:val="22"/>
                <w:szCs w:val="22"/>
              </w:rPr>
              <w:tab/>
            </w:r>
            <w:r w:rsidRPr="00695B07">
              <w:rPr>
                <w:rStyle w:val="NORCNumber"/>
                <w:rFonts w:asciiTheme="minorHAnsi" w:hAnsiTheme="minorHAnsi"/>
                <w:sz w:val="22"/>
                <w:szCs w:val="22"/>
              </w:rPr>
              <w:tab/>
            </w:r>
          </w:p>
          <w:p w14:paraId="33634DF8" w14:textId="77777777" w:rsidR="00FA15C3" w:rsidRPr="00695B07" w:rsidRDefault="00FA15C3" w:rsidP="00051A20">
            <w:pPr>
              <w:pStyle w:val="NORC-TableList"/>
              <w:ind w:left="1080"/>
              <w:rPr>
                <w:rStyle w:val="NORCNumber"/>
                <w:rFonts w:asciiTheme="minorHAnsi" w:hAnsiTheme="minorHAnsi"/>
                <w:sz w:val="22"/>
                <w:szCs w:val="22"/>
              </w:rPr>
            </w:pPr>
            <w:r w:rsidRPr="00695B07">
              <w:rPr>
                <w:rStyle w:val="NORCNumber"/>
                <w:rFonts w:asciiTheme="minorHAnsi" w:hAnsiTheme="minorHAnsi"/>
                <w:sz w:val="22"/>
                <w:szCs w:val="22"/>
              </w:rPr>
              <w:t xml:space="preserve">4 Native Hawaiian or Other Pacific Islander </w:t>
            </w:r>
            <w:r w:rsidRPr="00695B07">
              <w:rPr>
                <w:rStyle w:val="NORCNumber"/>
                <w:rFonts w:asciiTheme="minorHAnsi" w:hAnsiTheme="minorHAnsi"/>
                <w:sz w:val="22"/>
                <w:szCs w:val="22"/>
              </w:rPr>
              <w:tab/>
            </w:r>
          </w:p>
          <w:p w14:paraId="03B2F66B" w14:textId="77777777" w:rsidR="00FA15C3" w:rsidRPr="00695B07" w:rsidRDefault="00FA15C3" w:rsidP="00051A20">
            <w:pPr>
              <w:tabs>
                <w:tab w:val="right" w:pos="1440"/>
              </w:tabs>
              <w:ind w:left="810"/>
              <w:rPr>
                <w:color w:val="7030A0"/>
              </w:rPr>
            </w:pPr>
            <w:r w:rsidRPr="00695B07">
              <w:rPr>
                <w:rStyle w:val="NORCNumber"/>
              </w:rPr>
              <w:tab/>
              <w:t xml:space="preserve">1 White </w:t>
            </w:r>
            <w:r w:rsidRPr="00695B07">
              <w:rPr>
                <w:rStyle w:val="NORCNumber"/>
              </w:rPr>
              <w:tab/>
            </w:r>
            <w:r w:rsidRPr="00695B07">
              <w:rPr>
                <w:rStyle w:val="NORCNumber"/>
              </w:rPr>
              <w:tab/>
            </w:r>
            <w:r w:rsidRPr="00695B07">
              <w:rPr>
                <w:rStyle w:val="NORCNumber"/>
              </w:rPr>
              <w:tab/>
            </w:r>
            <w:r w:rsidRPr="00695B07">
              <w:rPr>
                <w:rStyle w:val="NORCNumber"/>
              </w:rPr>
              <w:tab/>
            </w:r>
            <w:r w:rsidRPr="00695B07">
              <w:rPr>
                <w:rStyle w:val="NORCNumber"/>
              </w:rPr>
              <w:tab/>
            </w:r>
          </w:p>
          <w:p w14:paraId="03A419C0" w14:textId="77777777" w:rsidR="00FA15C3" w:rsidRPr="00695B07" w:rsidRDefault="00FA15C3" w:rsidP="00FA15C3">
            <w:pPr>
              <w:pStyle w:val="AnswerLvl1"/>
              <w:numPr>
                <w:ilvl w:val="0"/>
                <w:numId w:val="107"/>
              </w:numPr>
              <w:ind w:left="1170"/>
              <w:rPr>
                <w:rFonts w:asciiTheme="minorHAnsi" w:hAnsiTheme="minorHAnsi"/>
                <w:sz w:val="22"/>
                <w:szCs w:val="22"/>
                <w:lang w:val="en-US"/>
              </w:rPr>
            </w:pPr>
            <w:r w:rsidRPr="00695B07">
              <w:rPr>
                <w:rFonts w:asciiTheme="minorHAnsi" w:hAnsiTheme="minorHAnsi"/>
                <w:noProof/>
                <w:sz w:val="22"/>
                <w:szCs w:val="22"/>
                <w:lang w:val="en-US"/>
              </w:rPr>
              <w:t>IF VOLUNTEERED:</w:t>
            </w:r>
            <w:r w:rsidRPr="00695B07">
              <w:rPr>
                <w:rFonts w:asciiTheme="minorHAnsi" w:hAnsiTheme="minorHAnsi"/>
                <w:sz w:val="22"/>
                <w:szCs w:val="22"/>
                <w:lang w:val="en-US"/>
              </w:rPr>
              <w:t xml:space="preserve"> </w:t>
            </w:r>
            <w:r w:rsidRPr="00695B07">
              <w:rPr>
                <w:rFonts w:asciiTheme="minorHAnsi" w:hAnsiTheme="minorHAnsi"/>
                <w:noProof/>
                <w:sz w:val="22"/>
                <w:szCs w:val="22"/>
                <w:lang w:val="en-US"/>
              </w:rPr>
              <w:t>OTHER</w:t>
            </w:r>
            <w:r w:rsidRPr="00695B07">
              <w:rPr>
                <w:rFonts w:asciiTheme="minorHAnsi" w:hAnsiTheme="minorHAnsi"/>
                <w:noProof/>
                <w:sz w:val="22"/>
                <w:szCs w:val="22"/>
                <w:lang w:val="en-US"/>
              </w:rPr>
              <w:tab/>
            </w:r>
            <w:r w:rsidRPr="00695B07">
              <w:rPr>
                <w:rFonts w:asciiTheme="minorHAnsi" w:hAnsiTheme="minorHAnsi"/>
                <w:noProof/>
                <w:sz w:val="22"/>
                <w:szCs w:val="22"/>
                <w:lang w:val="en-US"/>
              </w:rPr>
              <w:tab/>
            </w:r>
          </w:p>
          <w:p w14:paraId="497C9B0A" w14:textId="77777777" w:rsidR="00FA15C3" w:rsidRPr="00695B07" w:rsidRDefault="00FA15C3" w:rsidP="00051A20">
            <w:pPr>
              <w:pStyle w:val="AnswerLvl1"/>
              <w:numPr>
                <w:ilvl w:val="0"/>
                <w:numId w:val="0"/>
              </w:numPr>
              <w:ind w:left="810"/>
              <w:rPr>
                <w:rFonts w:asciiTheme="minorHAnsi" w:hAnsiTheme="minorHAnsi"/>
                <w:sz w:val="22"/>
                <w:szCs w:val="22"/>
                <w:lang w:val="en-US"/>
              </w:rPr>
            </w:pPr>
            <w:r w:rsidRPr="00695B07">
              <w:rPr>
                <w:rFonts w:asciiTheme="minorHAnsi" w:hAnsiTheme="minorHAnsi"/>
                <w:sz w:val="22"/>
                <w:szCs w:val="22"/>
                <w:lang w:val="en-US"/>
              </w:rPr>
              <w:t>7 DK/REF</w:t>
            </w:r>
            <w:r w:rsidRPr="00695B07">
              <w:rPr>
                <w:rFonts w:asciiTheme="minorHAnsi" w:hAnsiTheme="minorHAnsi"/>
                <w:sz w:val="22"/>
                <w:szCs w:val="22"/>
                <w:lang w:val="en-US"/>
              </w:rPr>
              <w:tab/>
            </w:r>
            <w:r w:rsidRPr="00695B07">
              <w:rPr>
                <w:rFonts w:asciiTheme="minorHAnsi" w:hAnsiTheme="minorHAnsi"/>
                <w:sz w:val="22"/>
                <w:szCs w:val="22"/>
                <w:lang w:val="en-US"/>
              </w:rPr>
              <w:tab/>
            </w:r>
            <w:r w:rsidRPr="00695B07">
              <w:rPr>
                <w:rFonts w:asciiTheme="minorHAnsi" w:hAnsiTheme="minorHAnsi"/>
                <w:sz w:val="22"/>
                <w:szCs w:val="22"/>
                <w:lang w:val="en-US"/>
              </w:rPr>
              <w:tab/>
            </w:r>
            <w:r w:rsidRPr="00695B07">
              <w:rPr>
                <w:rFonts w:asciiTheme="minorHAnsi" w:hAnsiTheme="minorHAnsi"/>
                <w:sz w:val="22"/>
                <w:szCs w:val="22"/>
                <w:lang w:val="en-US"/>
              </w:rPr>
              <w:tab/>
            </w:r>
            <w:r w:rsidRPr="00695B07">
              <w:rPr>
                <w:rFonts w:asciiTheme="minorHAnsi" w:hAnsiTheme="minorHAnsi"/>
                <w:sz w:val="22"/>
                <w:szCs w:val="22"/>
                <w:lang w:val="en-US"/>
              </w:rPr>
              <w:tab/>
            </w:r>
          </w:p>
          <w:p w14:paraId="4C54A2A1" w14:textId="77777777" w:rsidR="00FA15C3" w:rsidRPr="0009342F" w:rsidRDefault="00FA15C3" w:rsidP="00051A20"/>
        </w:tc>
      </w:tr>
      <w:tr w:rsidR="00FA15C3" w:rsidRPr="0009342F" w14:paraId="33537B8C" w14:textId="77777777" w:rsidTr="00051A20">
        <w:trPr>
          <w:cantSplit/>
          <w:trHeight w:val="293"/>
        </w:trPr>
        <w:tc>
          <w:tcPr>
            <w:tcW w:w="1539" w:type="dxa"/>
          </w:tcPr>
          <w:p w14:paraId="3A80E568" w14:textId="77777777" w:rsidR="00FA15C3" w:rsidRPr="0009342F" w:rsidRDefault="00FA15C3" w:rsidP="00051A20"/>
        </w:tc>
        <w:tc>
          <w:tcPr>
            <w:tcW w:w="1246" w:type="dxa"/>
          </w:tcPr>
          <w:p w14:paraId="7DED9E25" w14:textId="77777777" w:rsidR="00FA15C3" w:rsidRPr="0009342F" w:rsidRDefault="00FA15C3" w:rsidP="00051A20">
            <w:r>
              <w:t>Country of birth for each household member over 13</w:t>
            </w:r>
          </w:p>
        </w:tc>
        <w:tc>
          <w:tcPr>
            <w:tcW w:w="5310" w:type="dxa"/>
          </w:tcPr>
          <w:p w14:paraId="1FD8E9B4" w14:textId="77777777" w:rsidR="00FA15C3" w:rsidRPr="0009342F" w:rsidRDefault="00FA15C3" w:rsidP="00051A20">
            <w:pPr>
              <w:rPr>
                <w:noProof/>
              </w:rPr>
            </w:pPr>
            <w:r w:rsidRPr="0009342F">
              <w:rPr>
                <w:noProof/>
              </w:rPr>
              <w:t xml:space="preserve">B1o.  </w:t>
            </w:r>
          </w:p>
          <w:p w14:paraId="5F8A6665" w14:textId="77777777" w:rsidR="00FA15C3" w:rsidRPr="0009342F" w:rsidRDefault="00FA15C3" w:rsidP="00051A20">
            <w:pPr>
              <w:rPr>
                <w:noProof/>
              </w:rPr>
            </w:pPr>
            <w:r w:rsidRPr="0009342F">
              <w:rPr>
                <w:noProof/>
              </w:rPr>
              <w:t>[IF FIRST HHM:] In which country were you born?</w:t>
            </w:r>
          </w:p>
          <w:p w14:paraId="5B871FE2" w14:textId="77777777" w:rsidR="00FA15C3" w:rsidRPr="0009342F" w:rsidRDefault="00FA15C3" w:rsidP="00051A20">
            <w:r w:rsidRPr="0009342F">
              <w:rPr>
                <w:noProof/>
              </w:rPr>
              <w:t>[IF SECOND OR HIGHER HHM:] In which country was [HHM NAME] born?</w:t>
            </w:r>
            <w:r w:rsidRPr="0009342F">
              <w:t xml:space="preserve"> </w:t>
            </w:r>
          </w:p>
          <w:p w14:paraId="69DF1038" w14:textId="77777777" w:rsidR="00FA15C3" w:rsidRPr="0009342F" w:rsidRDefault="00FA15C3" w:rsidP="00FA15C3">
            <w:pPr>
              <w:pStyle w:val="AnswerLvl1"/>
              <w:numPr>
                <w:ilvl w:val="0"/>
                <w:numId w:val="28"/>
              </w:numPr>
              <w:rPr>
                <w:rFonts w:asciiTheme="minorHAnsi" w:hAnsiTheme="minorHAnsi"/>
                <w:sz w:val="22"/>
                <w:szCs w:val="22"/>
                <w:lang w:val="en-US"/>
              </w:rPr>
            </w:pPr>
            <w:r w:rsidRPr="0009342F">
              <w:rPr>
                <w:rFonts w:asciiTheme="minorHAnsi" w:hAnsiTheme="minorHAnsi"/>
                <w:sz w:val="22"/>
                <w:szCs w:val="22"/>
                <w:lang w:val="en-US"/>
              </w:rPr>
              <w:t xml:space="preserve">United States </w:t>
            </w:r>
            <w:r w:rsidRPr="0009342F">
              <w:rPr>
                <w:rFonts w:asciiTheme="minorHAnsi" w:hAnsiTheme="minorHAnsi"/>
                <w:sz w:val="22"/>
                <w:szCs w:val="22"/>
                <w:lang w:val="en-US"/>
              </w:rPr>
              <w:tab/>
            </w:r>
            <w:r w:rsidRPr="0009342F">
              <w:rPr>
                <w:rFonts w:asciiTheme="minorHAnsi" w:hAnsiTheme="minorHAnsi"/>
                <w:sz w:val="22"/>
                <w:szCs w:val="22"/>
                <w:lang w:val="en-US"/>
              </w:rPr>
              <w:tab/>
            </w:r>
          </w:p>
          <w:p w14:paraId="2D7E1C7F" w14:textId="77777777" w:rsidR="00FA15C3" w:rsidRPr="0009342F" w:rsidRDefault="00FA15C3" w:rsidP="00FA15C3">
            <w:pPr>
              <w:pStyle w:val="AnswerLvl1"/>
              <w:numPr>
                <w:ilvl w:val="0"/>
                <w:numId w:val="28"/>
              </w:numPr>
              <w:rPr>
                <w:rFonts w:asciiTheme="minorHAnsi" w:hAnsiTheme="minorHAnsi"/>
                <w:sz w:val="22"/>
                <w:szCs w:val="22"/>
                <w:lang w:val="en-US"/>
              </w:rPr>
            </w:pPr>
            <w:r w:rsidRPr="0009342F">
              <w:rPr>
                <w:rFonts w:asciiTheme="minorHAnsi" w:hAnsiTheme="minorHAnsi"/>
                <w:sz w:val="22"/>
                <w:szCs w:val="22"/>
                <w:lang w:val="en-US"/>
              </w:rPr>
              <w:t xml:space="preserve">Not in U.S. </w:t>
            </w:r>
            <w:r w:rsidRPr="0009342F">
              <w:rPr>
                <w:rFonts w:asciiTheme="minorHAnsi" w:hAnsiTheme="minorHAnsi"/>
                <w:sz w:val="22"/>
                <w:szCs w:val="22"/>
                <w:lang w:val="en-US"/>
              </w:rPr>
              <w:tab/>
            </w:r>
          </w:p>
          <w:p w14:paraId="5A17FA0B" w14:textId="77777777" w:rsidR="00FA15C3" w:rsidRPr="0009342F" w:rsidRDefault="00FA15C3" w:rsidP="00FA15C3">
            <w:pPr>
              <w:pStyle w:val="AnswerLvl1"/>
              <w:numPr>
                <w:ilvl w:val="0"/>
                <w:numId w:val="28"/>
              </w:numPr>
              <w:rPr>
                <w:rFonts w:asciiTheme="minorHAnsi" w:hAnsiTheme="minorHAnsi"/>
                <w:sz w:val="22"/>
                <w:szCs w:val="22"/>
                <w:lang w:val="en-US"/>
              </w:rPr>
            </w:pPr>
            <w:r w:rsidRPr="0009342F">
              <w:rPr>
                <w:rFonts w:asciiTheme="minorHAnsi" w:hAnsiTheme="minorHAnsi"/>
                <w:sz w:val="22"/>
                <w:szCs w:val="22"/>
                <w:lang w:val="en-US"/>
              </w:rPr>
              <w:t>DK/REF</w:t>
            </w:r>
            <w:r w:rsidRPr="0009342F">
              <w:rPr>
                <w:rFonts w:asciiTheme="minorHAnsi" w:hAnsiTheme="minorHAnsi"/>
                <w:sz w:val="22"/>
                <w:szCs w:val="22"/>
                <w:lang w:val="en-US"/>
              </w:rPr>
              <w:tab/>
            </w:r>
            <w:r w:rsidRPr="0009342F">
              <w:rPr>
                <w:rFonts w:asciiTheme="minorHAnsi" w:hAnsiTheme="minorHAnsi"/>
                <w:sz w:val="22"/>
                <w:szCs w:val="22"/>
                <w:lang w:val="en-US"/>
              </w:rPr>
              <w:tab/>
            </w:r>
            <w:r w:rsidRPr="0009342F">
              <w:rPr>
                <w:rFonts w:asciiTheme="minorHAnsi" w:hAnsiTheme="minorHAnsi"/>
                <w:sz w:val="22"/>
                <w:szCs w:val="22"/>
                <w:lang w:val="en-US"/>
              </w:rPr>
              <w:tab/>
            </w:r>
          </w:p>
          <w:p w14:paraId="64E063E4" w14:textId="77777777" w:rsidR="00FA15C3" w:rsidRPr="0009342F" w:rsidRDefault="00FA15C3" w:rsidP="00051A20"/>
        </w:tc>
        <w:tc>
          <w:tcPr>
            <w:tcW w:w="5285" w:type="dxa"/>
          </w:tcPr>
          <w:p w14:paraId="0F651140" w14:textId="77777777" w:rsidR="00FA15C3" w:rsidRPr="0009342F" w:rsidRDefault="00FA15C3" w:rsidP="00051A20">
            <w:r>
              <w:t>Household item B1o has not changed.</w:t>
            </w:r>
          </w:p>
        </w:tc>
      </w:tr>
      <w:tr w:rsidR="00FA15C3" w:rsidRPr="0009342F" w14:paraId="6E78F933" w14:textId="77777777" w:rsidTr="00051A20">
        <w:trPr>
          <w:cantSplit/>
          <w:trHeight w:val="293"/>
        </w:trPr>
        <w:tc>
          <w:tcPr>
            <w:tcW w:w="1539" w:type="dxa"/>
          </w:tcPr>
          <w:p w14:paraId="24B785A6" w14:textId="77777777" w:rsidR="00FA15C3" w:rsidRPr="0009342F" w:rsidRDefault="00FA15C3" w:rsidP="00051A20"/>
        </w:tc>
        <w:tc>
          <w:tcPr>
            <w:tcW w:w="1246" w:type="dxa"/>
          </w:tcPr>
          <w:p w14:paraId="2F8EF857" w14:textId="77777777" w:rsidR="00FA15C3" w:rsidRPr="0009342F" w:rsidRDefault="00FA15C3" w:rsidP="00051A20">
            <w:r>
              <w:t>Country of birth for each household member over 13</w:t>
            </w:r>
          </w:p>
        </w:tc>
        <w:tc>
          <w:tcPr>
            <w:tcW w:w="5310" w:type="dxa"/>
          </w:tcPr>
          <w:p w14:paraId="1AD9DC94" w14:textId="77777777" w:rsidR="00FA15C3" w:rsidRPr="0009342F" w:rsidRDefault="00FA15C3" w:rsidP="00051A20">
            <w:pPr>
              <w:rPr>
                <w:noProof/>
              </w:rPr>
            </w:pPr>
            <w:r w:rsidRPr="0009342F">
              <w:rPr>
                <w:noProof/>
              </w:rPr>
              <w:t xml:space="preserve">B1o_CNTRY  </w:t>
            </w:r>
          </w:p>
          <w:p w14:paraId="32EFCB5F" w14:textId="77777777" w:rsidR="00FA15C3" w:rsidRPr="0009342F" w:rsidRDefault="00FA15C3" w:rsidP="00051A20">
            <w:pPr>
              <w:rPr>
                <w:noProof/>
              </w:rPr>
            </w:pPr>
            <w:r w:rsidRPr="0009342F">
              <w:rPr>
                <w:noProof/>
              </w:rPr>
              <w:t>[IF FIRST HHM:] In which country were you born?</w:t>
            </w:r>
          </w:p>
          <w:p w14:paraId="3459B86E" w14:textId="77777777" w:rsidR="00FA15C3" w:rsidRPr="0009342F" w:rsidRDefault="00FA15C3" w:rsidP="00051A20">
            <w:pPr>
              <w:rPr>
                <w:noProof/>
              </w:rPr>
            </w:pPr>
            <w:r w:rsidRPr="0009342F">
              <w:rPr>
                <w:noProof/>
              </w:rPr>
              <w:t>[IF SECOND OR HIGHER HHM:] In which country was [HHM NAME] born?</w:t>
            </w:r>
          </w:p>
          <w:p w14:paraId="71052149" w14:textId="77777777" w:rsidR="00FA15C3" w:rsidRPr="0009342F" w:rsidRDefault="00FA15C3" w:rsidP="00051A20"/>
          <w:p w14:paraId="6CDAD8BD" w14:textId="77777777" w:rsidR="00FA15C3" w:rsidRPr="0009342F" w:rsidRDefault="00FA15C3" w:rsidP="00051A20">
            <w:pPr>
              <w:tabs>
                <w:tab w:val="right" w:leader="underscore" w:pos="2880"/>
              </w:tabs>
              <w:rPr>
                <w:noProof/>
              </w:rPr>
            </w:pPr>
            <w:r w:rsidRPr="0009342F">
              <w:rPr>
                <w:b/>
              </w:rPr>
              <w:t>NOTE:</w:t>
            </w:r>
            <w:r w:rsidRPr="0009342F">
              <w:t xml:space="preserve"> Refer to instrument item B1o_CNTRY for complete list of countries available to respondents.</w:t>
            </w:r>
          </w:p>
          <w:p w14:paraId="22B9C82B" w14:textId="77777777" w:rsidR="00FA15C3" w:rsidRPr="0009342F" w:rsidRDefault="00FA15C3" w:rsidP="00051A20"/>
        </w:tc>
        <w:tc>
          <w:tcPr>
            <w:tcW w:w="5285" w:type="dxa"/>
          </w:tcPr>
          <w:p w14:paraId="4C40D6B0" w14:textId="77777777" w:rsidR="00FA15C3" w:rsidRPr="0009342F" w:rsidRDefault="00FA15C3" w:rsidP="00051A20">
            <w:r>
              <w:t>Household item B1o_CNTRY has not changed.</w:t>
            </w:r>
          </w:p>
        </w:tc>
      </w:tr>
      <w:tr w:rsidR="00FA15C3" w:rsidRPr="0009342F" w14:paraId="0D56136F" w14:textId="77777777" w:rsidTr="00051A20">
        <w:trPr>
          <w:cantSplit/>
          <w:trHeight w:val="293"/>
        </w:trPr>
        <w:tc>
          <w:tcPr>
            <w:tcW w:w="1539" w:type="dxa"/>
          </w:tcPr>
          <w:p w14:paraId="31FCFC82" w14:textId="77777777" w:rsidR="00FA15C3" w:rsidRPr="0009342F" w:rsidRDefault="00FA15C3" w:rsidP="00051A20"/>
        </w:tc>
        <w:tc>
          <w:tcPr>
            <w:tcW w:w="1246" w:type="dxa"/>
          </w:tcPr>
          <w:p w14:paraId="516FDF1E" w14:textId="77777777" w:rsidR="00FA15C3" w:rsidRPr="0009342F" w:rsidRDefault="00FA15C3" w:rsidP="00051A20">
            <w:r>
              <w:t>Year each household member first came to U.S.</w:t>
            </w:r>
          </w:p>
        </w:tc>
        <w:tc>
          <w:tcPr>
            <w:tcW w:w="5310" w:type="dxa"/>
          </w:tcPr>
          <w:p w14:paraId="4BCF5E36" w14:textId="77777777" w:rsidR="00FA15C3" w:rsidRPr="0009342F" w:rsidRDefault="00FA15C3" w:rsidP="00051A20">
            <w:pPr>
              <w:rPr>
                <w:b/>
                <w:noProof/>
                <w:color w:val="7030A0"/>
              </w:rPr>
            </w:pPr>
            <w:r w:rsidRPr="0009342F">
              <w:rPr>
                <w:noProof/>
              </w:rPr>
              <w:t>B1o_1.</w:t>
            </w:r>
            <w:r w:rsidRPr="0009342F">
              <w:rPr>
                <w:b/>
                <w:noProof/>
              </w:rPr>
              <w:t xml:space="preserve">  </w:t>
            </w:r>
          </w:p>
          <w:p w14:paraId="6D5E0F10" w14:textId="77777777" w:rsidR="00FA15C3" w:rsidRPr="0009342F" w:rsidRDefault="00FA15C3" w:rsidP="00051A20">
            <w:r w:rsidRPr="0009342F">
              <w:rPr>
                <w:noProof/>
              </w:rPr>
              <w:t>[IF FIRST HHM:] In what year did you first come to USA?</w:t>
            </w:r>
            <w:r w:rsidRPr="0009342F">
              <w:t xml:space="preserve"> </w:t>
            </w:r>
          </w:p>
          <w:p w14:paraId="4C74C3A9" w14:textId="77777777" w:rsidR="00FA15C3" w:rsidRPr="0009342F" w:rsidRDefault="00FA15C3" w:rsidP="00051A20">
            <w:r w:rsidRPr="0009342F">
              <w:rPr>
                <w:noProof/>
              </w:rPr>
              <w:t>[IF SECOND OR HIGHER HHM:] In what year did [he/she] first come to USA?</w:t>
            </w:r>
          </w:p>
          <w:p w14:paraId="36830522" w14:textId="77777777" w:rsidR="00FA15C3" w:rsidRPr="0009342F" w:rsidRDefault="00FA15C3" w:rsidP="00051A20">
            <w:pPr>
              <w:ind w:left="720" w:firstLine="720"/>
            </w:pPr>
          </w:p>
          <w:p w14:paraId="5B68C1EA" w14:textId="77777777" w:rsidR="00FA15C3" w:rsidRPr="0009342F" w:rsidRDefault="00FA15C3" w:rsidP="00051A20">
            <w:pPr>
              <w:ind w:left="720" w:firstLine="720"/>
            </w:pPr>
            <w:r w:rsidRPr="0009342F">
              <w:t>YEAR: _________________</w:t>
            </w:r>
          </w:p>
          <w:p w14:paraId="5CE422AB" w14:textId="77777777" w:rsidR="00FA15C3" w:rsidRPr="0009342F" w:rsidRDefault="00FA15C3" w:rsidP="00051A20">
            <w:pPr>
              <w:ind w:left="720" w:firstLine="720"/>
              <w:rPr>
                <w:rStyle w:val="BodyTextFirstIndent2Char"/>
                <w:rFonts w:asciiTheme="minorHAnsi" w:hAnsiTheme="minorHAnsi" w:cstheme="minorBidi"/>
                <w:color w:val="7030A0"/>
                <w:sz w:val="22"/>
                <w:szCs w:val="22"/>
              </w:rPr>
            </w:pPr>
            <w:r w:rsidRPr="0009342F">
              <w:tab/>
            </w:r>
            <w:r w:rsidRPr="0009342F">
              <w:rPr>
                <w:rStyle w:val="BodyTextFirstIndent2Char"/>
                <w:rFonts w:asciiTheme="minorHAnsi" w:hAnsiTheme="minorHAnsi"/>
                <w:sz w:val="22"/>
                <w:szCs w:val="22"/>
              </w:rPr>
              <w:sym w:font="Wingdings" w:char="F06F"/>
            </w:r>
            <w:r w:rsidRPr="0009342F">
              <w:rPr>
                <w:rStyle w:val="BodyTextFirstIndent2Char"/>
                <w:rFonts w:asciiTheme="minorHAnsi" w:hAnsiTheme="minorHAnsi"/>
                <w:sz w:val="22"/>
                <w:szCs w:val="22"/>
              </w:rPr>
              <w:t xml:space="preserve">  DK/REF</w:t>
            </w:r>
            <w:r w:rsidRPr="0009342F">
              <w:rPr>
                <w:rStyle w:val="BodyTextFirstIndent2Char"/>
                <w:rFonts w:asciiTheme="minorHAnsi" w:hAnsiTheme="minorHAnsi"/>
                <w:sz w:val="22"/>
                <w:szCs w:val="22"/>
              </w:rPr>
              <w:tab/>
            </w:r>
          </w:p>
          <w:p w14:paraId="3712F335" w14:textId="77777777" w:rsidR="00FA15C3" w:rsidRPr="0009342F" w:rsidRDefault="00FA15C3" w:rsidP="00051A20"/>
        </w:tc>
        <w:tc>
          <w:tcPr>
            <w:tcW w:w="5285" w:type="dxa"/>
          </w:tcPr>
          <w:p w14:paraId="6D09001C" w14:textId="77777777" w:rsidR="00FA15C3" w:rsidRPr="0009342F" w:rsidRDefault="00FA15C3" w:rsidP="00051A20">
            <w:r>
              <w:t>Household item B1o_1 has not changed.</w:t>
            </w:r>
          </w:p>
        </w:tc>
      </w:tr>
      <w:tr w:rsidR="00FA15C3" w:rsidRPr="0009342F" w14:paraId="71B226CE" w14:textId="77777777" w:rsidTr="00051A20">
        <w:trPr>
          <w:cantSplit/>
          <w:trHeight w:val="293"/>
        </w:trPr>
        <w:tc>
          <w:tcPr>
            <w:tcW w:w="1539" w:type="dxa"/>
          </w:tcPr>
          <w:p w14:paraId="3A34341C" w14:textId="77777777" w:rsidR="00FA15C3" w:rsidRPr="0009342F" w:rsidRDefault="00FA15C3" w:rsidP="00051A20"/>
        </w:tc>
        <w:tc>
          <w:tcPr>
            <w:tcW w:w="1246" w:type="dxa"/>
          </w:tcPr>
          <w:p w14:paraId="7FBFE525" w14:textId="77777777" w:rsidR="00FA15C3" w:rsidRPr="0009342F" w:rsidRDefault="00FA15C3" w:rsidP="00051A20">
            <w:r>
              <w:t>Any guardian for child present in household</w:t>
            </w:r>
          </w:p>
        </w:tc>
        <w:tc>
          <w:tcPr>
            <w:tcW w:w="5310" w:type="dxa"/>
          </w:tcPr>
          <w:p w14:paraId="7FC6A783" w14:textId="77777777" w:rsidR="00FA15C3" w:rsidRPr="0009342F" w:rsidRDefault="00FA15C3" w:rsidP="00051A20">
            <w:pPr>
              <w:rPr>
                <w:noProof/>
              </w:rPr>
            </w:pPr>
            <w:r>
              <w:rPr>
                <w:noProof/>
              </w:rPr>
              <w:t>Item not included in 2012.</w:t>
            </w:r>
          </w:p>
        </w:tc>
        <w:tc>
          <w:tcPr>
            <w:tcW w:w="5285" w:type="dxa"/>
          </w:tcPr>
          <w:p w14:paraId="03153C2A" w14:textId="77777777" w:rsidR="00FA15C3" w:rsidRDefault="00FA15C3" w:rsidP="00051A20">
            <w:pPr>
              <w:rPr>
                <w:noProof/>
              </w:rPr>
            </w:pPr>
            <w:r w:rsidRPr="00B64E66">
              <w:rPr>
                <w:noProof/>
              </w:rPr>
              <w:t>B1_CUST.</w:t>
            </w:r>
          </w:p>
          <w:p w14:paraId="60B1B634" w14:textId="77777777" w:rsidR="00FA15C3" w:rsidRDefault="00FA15C3" w:rsidP="00051A20">
            <w:pPr>
              <w:rPr>
                <w:noProof/>
              </w:rPr>
            </w:pPr>
            <w:r>
              <w:rPr>
                <w:noProof/>
              </w:rPr>
              <w:t>I do not have a parent recorded for [CHILD] in this household.  Who is a guardian for [CHILD]?</w:t>
            </w:r>
          </w:p>
          <w:p w14:paraId="1CA7C369" w14:textId="77777777" w:rsidR="00FA15C3" w:rsidRDefault="00FA15C3" w:rsidP="00051A20">
            <w:pPr>
              <w:rPr>
                <w:noProof/>
              </w:rPr>
            </w:pPr>
            <w:r>
              <w:rPr>
                <w:noProof/>
              </w:rPr>
              <w:tab/>
              <w:t>&lt; list of B adults&gt;</w:t>
            </w:r>
          </w:p>
          <w:p w14:paraId="6B004771" w14:textId="77777777" w:rsidR="00FA15C3" w:rsidRDefault="00FA15C3" w:rsidP="00051A20">
            <w:pPr>
              <w:rPr>
                <w:noProof/>
              </w:rPr>
            </w:pPr>
            <w:r>
              <w:rPr>
                <w:noProof/>
              </w:rPr>
              <w:tab/>
              <w:t>1. No guardian</w:t>
            </w:r>
          </w:p>
          <w:p w14:paraId="04C1B204" w14:textId="77777777" w:rsidR="00FA15C3" w:rsidRDefault="00FA15C3" w:rsidP="00051A20">
            <w:pPr>
              <w:rPr>
                <w:noProof/>
              </w:rPr>
            </w:pPr>
            <w:r>
              <w:rPr>
                <w:noProof/>
              </w:rPr>
              <w:tab/>
              <w:t>2. Guardian or parent outside of household only</w:t>
            </w:r>
          </w:p>
          <w:p w14:paraId="15D6EF97" w14:textId="77777777" w:rsidR="00FA15C3" w:rsidRPr="0009342F" w:rsidRDefault="00FA15C3" w:rsidP="00051A20"/>
        </w:tc>
      </w:tr>
      <w:tr w:rsidR="00FA15C3" w:rsidRPr="0009342F" w14:paraId="3D789275" w14:textId="77777777" w:rsidTr="00051A20">
        <w:trPr>
          <w:cantSplit/>
          <w:trHeight w:val="293"/>
        </w:trPr>
        <w:tc>
          <w:tcPr>
            <w:tcW w:w="1539" w:type="dxa"/>
          </w:tcPr>
          <w:p w14:paraId="5A879A74" w14:textId="77777777" w:rsidR="00FA15C3" w:rsidRPr="0009342F" w:rsidRDefault="00FA15C3" w:rsidP="00051A20"/>
        </w:tc>
        <w:tc>
          <w:tcPr>
            <w:tcW w:w="1246" w:type="dxa"/>
          </w:tcPr>
          <w:p w14:paraId="1F3D4A74" w14:textId="77777777" w:rsidR="00FA15C3" w:rsidRPr="0009342F" w:rsidRDefault="00FA15C3" w:rsidP="00051A20">
            <w:r>
              <w:t>Type of guardian arrangement</w:t>
            </w:r>
          </w:p>
        </w:tc>
        <w:tc>
          <w:tcPr>
            <w:tcW w:w="5310" w:type="dxa"/>
          </w:tcPr>
          <w:p w14:paraId="0D5E16B7" w14:textId="77777777" w:rsidR="00FA15C3" w:rsidRPr="0009342F" w:rsidRDefault="00FA15C3" w:rsidP="00051A20">
            <w:pPr>
              <w:rPr>
                <w:noProof/>
              </w:rPr>
            </w:pPr>
            <w:r>
              <w:rPr>
                <w:noProof/>
              </w:rPr>
              <w:t>Item not included in 2012.</w:t>
            </w:r>
          </w:p>
        </w:tc>
        <w:tc>
          <w:tcPr>
            <w:tcW w:w="5285" w:type="dxa"/>
          </w:tcPr>
          <w:p w14:paraId="6D9A2466" w14:textId="77777777" w:rsidR="00FA15C3" w:rsidRDefault="00FA15C3" w:rsidP="00051A20">
            <w:pPr>
              <w:rPr>
                <w:noProof/>
              </w:rPr>
            </w:pPr>
            <w:r>
              <w:rPr>
                <w:noProof/>
              </w:rPr>
              <w:t xml:space="preserve">B1_CUST_a. </w:t>
            </w:r>
          </w:p>
          <w:p w14:paraId="4D73468E" w14:textId="77777777" w:rsidR="00FA15C3" w:rsidRDefault="00FA15C3" w:rsidP="00051A20">
            <w:pPr>
              <w:rPr>
                <w:noProof/>
              </w:rPr>
            </w:pPr>
            <w:r>
              <w:rPr>
                <w:noProof/>
              </w:rPr>
              <w:t>Is that a formal relationship such as foster care or legal guardianship, or an informal arrangement?</w:t>
            </w:r>
          </w:p>
          <w:p w14:paraId="5A6685D5" w14:textId="77777777" w:rsidR="00FA15C3" w:rsidRDefault="00FA15C3" w:rsidP="00051A20">
            <w:pPr>
              <w:rPr>
                <w:noProof/>
              </w:rPr>
            </w:pPr>
            <w:r>
              <w:rPr>
                <w:noProof/>
              </w:rPr>
              <w:tab/>
              <w:t>1. Foster</w:t>
            </w:r>
          </w:p>
          <w:p w14:paraId="2A292AD3" w14:textId="77777777" w:rsidR="00FA15C3" w:rsidRDefault="00FA15C3" w:rsidP="00051A20">
            <w:pPr>
              <w:rPr>
                <w:noProof/>
              </w:rPr>
            </w:pPr>
            <w:r>
              <w:rPr>
                <w:noProof/>
              </w:rPr>
              <w:tab/>
              <w:t>2. Legal, not foster</w:t>
            </w:r>
          </w:p>
          <w:p w14:paraId="085CB074" w14:textId="77777777" w:rsidR="00FA15C3" w:rsidRDefault="00FA15C3" w:rsidP="00051A20">
            <w:pPr>
              <w:rPr>
                <w:noProof/>
              </w:rPr>
            </w:pPr>
            <w:r>
              <w:rPr>
                <w:noProof/>
              </w:rPr>
              <w:tab/>
              <w:t>3. Informal</w:t>
            </w:r>
          </w:p>
          <w:p w14:paraId="66EA16C6" w14:textId="77777777" w:rsidR="00FA15C3" w:rsidRPr="0009342F" w:rsidRDefault="00FA15C3" w:rsidP="00051A20"/>
        </w:tc>
      </w:tr>
      <w:tr w:rsidR="00FA15C3" w:rsidRPr="0009342F" w14:paraId="17A0CBB2" w14:textId="77777777" w:rsidTr="00051A20">
        <w:trPr>
          <w:cantSplit/>
          <w:trHeight w:val="293"/>
        </w:trPr>
        <w:tc>
          <w:tcPr>
            <w:tcW w:w="1539" w:type="dxa"/>
          </w:tcPr>
          <w:p w14:paraId="559754E4" w14:textId="77777777" w:rsidR="00FA15C3" w:rsidRPr="0009342F" w:rsidRDefault="00FA15C3" w:rsidP="00051A20"/>
        </w:tc>
        <w:tc>
          <w:tcPr>
            <w:tcW w:w="1246" w:type="dxa"/>
          </w:tcPr>
          <w:p w14:paraId="29A0861F" w14:textId="77777777" w:rsidR="00FA15C3" w:rsidRPr="0009342F" w:rsidRDefault="00FA15C3" w:rsidP="00051A20">
            <w:r>
              <w:t>Description of relationship between parents in the household</w:t>
            </w:r>
          </w:p>
        </w:tc>
        <w:tc>
          <w:tcPr>
            <w:tcW w:w="5310" w:type="dxa"/>
          </w:tcPr>
          <w:p w14:paraId="0E461E32" w14:textId="77777777" w:rsidR="00FA15C3" w:rsidRPr="0009342F" w:rsidRDefault="00FA15C3" w:rsidP="00051A20">
            <w:pPr>
              <w:rPr>
                <w:noProof/>
              </w:rPr>
            </w:pPr>
            <w:r>
              <w:rPr>
                <w:noProof/>
              </w:rPr>
              <w:t xml:space="preserve">Item not included in 2012. </w:t>
            </w:r>
          </w:p>
        </w:tc>
        <w:tc>
          <w:tcPr>
            <w:tcW w:w="5285" w:type="dxa"/>
          </w:tcPr>
          <w:p w14:paraId="330109DB" w14:textId="77777777" w:rsidR="00FA15C3" w:rsidRDefault="00FA15C3" w:rsidP="00051A20">
            <w:pPr>
              <w:rPr>
                <w:noProof/>
              </w:rPr>
            </w:pPr>
            <w:r w:rsidRPr="00573F77">
              <w:rPr>
                <w:noProof/>
              </w:rPr>
              <w:t>B1_STRUCT.</w:t>
            </w:r>
            <w:r>
              <w:rPr>
                <w:b/>
                <w:noProof/>
              </w:rPr>
              <w:t xml:space="preserve"> </w:t>
            </w:r>
            <w:r>
              <w:rPr>
                <w:noProof/>
              </w:rPr>
              <w:t xml:space="preserve"> I see that there are [x] number of parents of young children in this household. Could you describe the family, marriage or other relationships between the [x] parents? INTERVIEWER: FOR EXAMPLE, 1 PARENT MAY BE THE DAUGHTER OF ANOTHER PARENT, OR TWO SISTERS AND THEIR HUSBANDS MAY BE LIVING IN THE SAME HOUSEHOLD.</w:t>
            </w:r>
          </w:p>
          <w:p w14:paraId="49E3D80C" w14:textId="77777777" w:rsidR="00FA15C3" w:rsidRDefault="00FA15C3" w:rsidP="00051A20">
            <w:pPr>
              <w:rPr>
                <w:noProof/>
              </w:rPr>
            </w:pPr>
          </w:p>
          <w:p w14:paraId="44E414C2" w14:textId="77777777" w:rsidR="00FA15C3" w:rsidRDefault="00FA15C3" w:rsidP="00051A20">
            <w:pPr>
              <w:rPr>
                <w:noProof/>
              </w:rPr>
            </w:pPr>
            <w:r>
              <w:rPr>
                <w:noProof/>
              </w:rPr>
              <w:t>VERBATIM: ________________________________________________________________________</w:t>
            </w:r>
          </w:p>
          <w:p w14:paraId="7CFD2C7E" w14:textId="77777777" w:rsidR="00FA15C3" w:rsidRPr="0009342F" w:rsidRDefault="00FA15C3" w:rsidP="00051A20"/>
        </w:tc>
      </w:tr>
      <w:tr w:rsidR="00FA15C3" w:rsidRPr="0009342F" w14:paraId="570FF45B" w14:textId="77777777" w:rsidTr="00051A20">
        <w:trPr>
          <w:cantSplit/>
          <w:trHeight w:val="293"/>
        </w:trPr>
        <w:tc>
          <w:tcPr>
            <w:tcW w:w="1539" w:type="dxa"/>
          </w:tcPr>
          <w:p w14:paraId="0EB33120" w14:textId="77777777" w:rsidR="00FA15C3" w:rsidRPr="0009342F" w:rsidRDefault="00FA15C3" w:rsidP="00051A20"/>
        </w:tc>
        <w:tc>
          <w:tcPr>
            <w:tcW w:w="1246" w:type="dxa"/>
          </w:tcPr>
          <w:p w14:paraId="0B705AB7" w14:textId="77777777" w:rsidR="00FA15C3" w:rsidRPr="0009342F" w:rsidRDefault="00FA15C3" w:rsidP="00051A20">
            <w:r>
              <w:t>Language usually spoken in household</w:t>
            </w:r>
          </w:p>
        </w:tc>
        <w:tc>
          <w:tcPr>
            <w:tcW w:w="5310" w:type="dxa"/>
          </w:tcPr>
          <w:p w14:paraId="7054D9E5" w14:textId="77777777" w:rsidR="00FA15C3" w:rsidRPr="0009342F" w:rsidRDefault="00FA15C3" w:rsidP="00051A20">
            <w:r w:rsidRPr="0009342F">
              <w:rPr>
                <w:noProof/>
              </w:rPr>
              <w:t xml:space="preserve">B2.  </w:t>
            </w:r>
          </w:p>
          <w:p w14:paraId="023827F9" w14:textId="77777777" w:rsidR="00FA15C3" w:rsidRPr="0009342F" w:rsidRDefault="00FA15C3" w:rsidP="00051A20">
            <w:r w:rsidRPr="0009342F">
              <w:rPr>
                <w:noProof/>
              </w:rPr>
              <w:t>Now I have some additional questions about your household and other family.</w:t>
            </w:r>
            <w:r w:rsidRPr="0009342F">
              <w:t xml:space="preserve"> </w:t>
            </w:r>
            <w:r w:rsidRPr="0009342F">
              <w:rPr>
                <w:noProof/>
              </w:rPr>
              <w:t>These questions are about the whole household and not just individual people.</w:t>
            </w:r>
          </w:p>
          <w:p w14:paraId="3F621FA6" w14:textId="77777777" w:rsidR="00FA15C3" w:rsidRPr="0009342F" w:rsidRDefault="00FA15C3" w:rsidP="00051A20">
            <w:pPr>
              <w:rPr>
                <w:noProof/>
              </w:rPr>
            </w:pPr>
          </w:p>
          <w:p w14:paraId="3264F2E2" w14:textId="77777777" w:rsidR="00FA15C3" w:rsidRPr="0009342F" w:rsidRDefault="00FA15C3" w:rsidP="00051A20">
            <w:pPr>
              <w:rPr>
                <w:noProof/>
              </w:rPr>
            </w:pPr>
            <w:r w:rsidRPr="0009342F">
              <w:rPr>
                <w:noProof/>
              </w:rPr>
              <w:t>What language is usually spoken in this household?</w:t>
            </w:r>
            <w:r w:rsidRPr="0009342F">
              <w:t xml:space="preserve"> (</w:t>
            </w:r>
            <w:r w:rsidRPr="0009342F">
              <w:rPr>
                <w:noProof/>
              </w:rPr>
              <w:t>CHECK ALL THAT APPLY)</w:t>
            </w:r>
          </w:p>
          <w:p w14:paraId="65C68ED5" w14:textId="77777777" w:rsidR="00FA15C3" w:rsidRPr="0009342F" w:rsidRDefault="00FA15C3" w:rsidP="00051A20">
            <w:pPr>
              <w:rPr>
                <w:noProof/>
              </w:rPr>
            </w:pPr>
          </w:p>
          <w:p w14:paraId="0D626D34" w14:textId="77777777" w:rsidR="00FA15C3" w:rsidRPr="0009342F" w:rsidRDefault="00FA15C3" w:rsidP="00051A20">
            <w:pPr>
              <w:tabs>
                <w:tab w:val="right" w:leader="underscore" w:pos="2880"/>
              </w:tabs>
              <w:rPr>
                <w:noProof/>
              </w:rPr>
            </w:pPr>
            <w:r w:rsidRPr="0009342F">
              <w:rPr>
                <w:b/>
              </w:rPr>
              <w:t>NOTE:</w:t>
            </w:r>
            <w:r w:rsidRPr="0009342F">
              <w:t xml:space="preserve"> Refer to instrument item B2 for complete list of languages available to respondents.</w:t>
            </w:r>
          </w:p>
          <w:p w14:paraId="140425FB" w14:textId="77777777" w:rsidR="00FA15C3" w:rsidRPr="0009342F" w:rsidRDefault="00FA15C3" w:rsidP="00051A20"/>
        </w:tc>
        <w:tc>
          <w:tcPr>
            <w:tcW w:w="5285" w:type="dxa"/>
          </w:tcPr>
          <w:p w14:paraId="7E31C999" w14:textId="77777777" w:rsidR="00FA15C3" w:rsidRPr="0009342F" w:rsidRDefault="00FA15C3" w:rsidP="00051A20">
            <w:r>
              <w:t>Household item B2 has not changed.</w:t>
            </w:r>
          </w:p>
        </w:tc>
      </w:tr>
      <w:tr w:rsidR="00FA15C3" w:rsidRPr="0009342F" w14:paraId="626BE696" w14:textId="77777777" w:rsidTr="00051A20">
        <w:trPr>
          <w:cantSplit/>
          <w:trHeight w:val="293"/>
        </w:trPr>
        <w:tc>
          <w:tcPr>
            <w:tcW w:w="1539" w:type="dxa"/>
          </w:tcPr>
          <w:p w14:paraId="1A1E37FA" w14:textId="77777777" w:rsidR="00FA15C3" w:rsidRPr="0009342F" w:rsidRDefault="00FA15C3" w:rsidP="00051A20"/>
        </w:tc>
        <w:tc>
          <w:tcPr>
            <w:tcW w:w="1246" w:type="dxa"/>
          </w:tcPr>
          <w:p w14:paraId="14564166" w14:textId="77777777" w:rsidR="00FA15C3" w:rsidRPr="0009342F" w:rsidRDefault="00FA15C3" w:rsidP="00051A20">
            <w:r>
              <w:t>Language usually spoken in household</w:t>
            </w:r>
          </w:p>
        </w:tc>
        <w:tc>
          <w:tcPr>
            <w:tcW w:w="5310" w:type="dxa"/>
          </w:tcPr>
          <w:p w14:paraId="4C1795C9" w14:textId="77777777" w:rsidR="00FA15C3" w:rsidRPr="005F5932" w:rsidRDefault="00FA15C3" w:rsidP="00051A20">
            <w:pPr>
              <w:rPr>
                <w:noProof/>
              </w:rPr>
            </w:pPr>
            <w:r w:rsidRPr="005F5932">
              <w:rPr>
                <w:caps/>
                <w:noProof/>
              </w:rPr>
              <w:t>B2_SPEC</w:t>
            </w:r>
            <w:r w:rsidRPr="005F5932">
              <w:rPr>
                <w:noProof/>
              </w:rPr>
              <w:t xml:space="preserve">.  </w:t>
            </w:r>
          </w:p>
          <w:p w14:paraId="3FDA0E8B" w14:textId="77777777" w:rsidR="00FA15C3" w:rsidRPr="005F5932" w:rsidRDefault="00FA15C3" w:rsidP="00051A20">
            <w:pPr>
              <w:ind w:left="720"/>
              <w:rPr>
                <w:noProof/>
              </w:rPr>
            </w:pPr>
            <w:r w:rsidRPr="005F5932">
              <w:rPr>
                <w:noProof/>
              </w:rPr>
              <w:t>SPECIFY LANGUAGE</w:t>
            </w:r>
          </w:p>
          <w:p w14:paraId="2B6CD220" w14:textId="77777777" w:rsidR="00FA15C3" w:rsidRPr="0009342F" w:rsidRDefault="00FA15C3" w:rsidP="00051A20">
            <w:pPr>
              <w:ind w:left="1440"/>
            </w:pPr>
            <w:r w:rsidRPr="0009342F">
              <w:rPr>
                <w:rStyle w:val="BodyTextFirstIndent2Char"/>
                <w:rFonts w:asciiTheme="minorHAnsi" w:hAnsiTheme="minorHAnsi"/>
                <w:sz w:val="22"/>
                <w:szCs w:val="22"/>
              </w:rPr>
              <w:t>_________________</w:t>
            </w:r>
          </w:p>
          <w:p w14:paraId="08C5D11F" w14:textId="77777777" w:rsidR="00FA15C3" w:rsidRPr="0009342F" w:rsidRDefault="00FA15C3" w:rsidP="00051A20"/>
        </w:tc>
        <w:tc>
          <w:tcPr>
            <w:tcW w:w="5285" w:type="dxa"/>
          </w:tcPr>
          <w:p w14:paraId="27F44E48" w14:textId="77777777" w:rsidR="00FA15C3" w:rsidRPr="0009342F" w:rsidRDefault="00FA15C3" w:rsidP="00051A20">
            <w:r>
              <w:t>Household item B2_SPEC has not changed.</w:t>
            </w:r>
          </w:p>
        </w:tc>
      </w:tr>
      <w:tr w:rsidR="00FA15C3" w:rsidRPr="0009342F" w14:paraId="14348F7C" w14:textId="77777777" w:rsidTr="00051A20">
        <w:trPr>
          <w:cantSplit/>
          <w:trHeight w:val="293"/>
        </w:trPr>
        <w:tc>
          <w:tcPr>
            <w:tcW w:w="1539" w:type="dxa"/>
          </w:tcPr>
          <w:p w14:paraId="6079FECD" w14:textId="77777777" w:rsidR="00FA15C3" w:rsidRPr="0009342F" w:rsidRDefault="00FA15C3" w:rsidP="00051A20"/>
        </w:tc>
        <w:tc>
          <w:tcPr>
            <w:tcW w:w="1246" w:type="dxa"/>
          </w:tcPr>
          <w:p w14:paraId="4330F768" w14:textId="77777777" w:rsidR="00FA15C3" w:rsidRPr="0009342F" w:rsidRDefault="00FA15C3" w:rsidP="00051A20">
            <w:r>
              <w:t>Any relative of children live nearby</w:t>
            </w:r>
          </w:p>
        </w:tc>
        <w:tc>
          <w:tcPr>
            <w:tcW w:w="5310" w:type="dxa"/>
          </w:tcPr>
          <w:p w14:paraId="48903110" w14:textId="77777777" w:rsidR="00FA15C3" w:rsidRPr="0009342F" w:rsidRDefault="00FA15C3" w:rsidP="00051A20">
            <w:pPr>
              <w:rPr>
                <w:color w:val="7030A0"/>
              </w:rPr>
            </w:pPr>
            <w:r w:rsidRPr="0009342F">
              <w:rPr>
                <w:noProof/>
              </w:rPr>
              <w:t xml:space="preserve">B3.  </w:t>
            </w:r>
          </w:p>
          <w:p w14:paraId="5EB71C4F" w14:textId="77777777" w:rsidR="00FA15C3" w:rsidRPr="0009342F" w:rsidRDefault="00FA15C3" w:rsidP="00051A20">
            <w:r w:rsidRPr="0009342F">
              <w:rPr>
                <w:noProof/>
              </w:rPr>
              <w:t>[Does your child/Do your children] have any relatives who live within 45 minutes of your child's home?</w:t>
            </w:r>
            <w:r w:rsidRPr="0009342F">
              <w:t xml:space="preserve"> </w:t>
            </w:r>
            <w:r w:rsidRPr="0009342F">
              <w:rPr>
                <w:noProof/>
              </w:rPr>
              <w:t>Please include relatives on your side of the family as well as relatives of the child’s other parent.</w:t>
            </w:r>
            <w:r w:rsidRPr="0009342F">
              <w:t xml:space="preserve">  </w:t>
            </w:r>
          </w:p>
          <w:p w14:paraId="31C5F950" w14:textId="77777777" w:rsidR="00FA15C3" w:rsidRPr="0009342F" w:rsidRDefault="00FA15C3" w:rsidP="00051A20">
            <w:pPr>
              <w:rPr>
                <w:noProof/>
              </w:rPr>
            </w:pPr>
            <w:r w:rsidRPr="0009342F">
              <w:rPr>
                <w:noProof/>
              </w:rPr>
              <w:t>IF NEEDED:</w:t>
            </w:r>
            <w:r w:rsidRPr="0009342F">
              <w:t xml:space="preserve"> </w:t>
            </w:r>
            <w:r w:rsidRPr="0009342F">
              <w:rPr>
                <w:noProof/>
              </w:rPr>
              <w:t>Please report all relatives, even if they could not or would not provide care for a child.</w:t>
            </w:r>
          </w:p>
          <w:p w14:paraId="12FA3A26" w14:textId="77777777" w:rsidR="00FA15C3" w:rsidRPr="0009342F" w:rsidRDefault="00FA15C3" w:rsidP="00FA15C3">
            <w:pPr>
              <w:pStyle w:val="AnswerLvl1"/>
              <w:numPr>
                <w:ilvl w:val="0"/>
                <w:numId w:val="29"/>
              </w:numPr>
              <w:rPr>
                <w:rFonts w:asciiTheme="minorHAnsi" w:hAnsiTheme="minorHAnsi"/>
                <w:sz w:val="22"/>
                <w:szCs w:val="22"/>
                <w:lang w:val="en-US"/>
              </w:rPr>
            </w:pPr>
            <w:r w:rsidRPr="0009342F">
              <w:rPr>
                <w:rFonts w:asciiTheme="minorHAnsi" w:hAnsiTheme="minorHAnsi"/>
                <w:sz w:val="22"/>
                <w:szCs w:val="22"/>
                <w:lang w:val="en-US"/>
              </w:rPr>
              <w:t>Yes</w:t>
            </w:r>
            <w:r w:rsidRPr="0009342F">
              <w:rPr>
                <w:rFonts w:asciiTheme="minorHAnsi" w:hAnsiTheme="minorHAnsi"/>
                <w:sz w:val="22"/>
                <w:szCs w:val="22"/>
                <w:lang w:val="en-US"/>
              </w:rPr>
              <w:tab/>
            </w:r>
          </w:p>
          <w:p w14:paraId="24956D3E" w14:textId="77777777" w:rsidR="00FA15C3" w:rsidRPr="0009342F" w:rsidRDefault="00FA15C3" w:rsidP="00FA15C3">
            <w:pPr>
              <w:pStyle w:val="AnswerLvl1"/>
              <w:numPr>
                <w:ilvl w:val="0"/>
                <w:numId w:val="29"/>
              </w:numPr>
              <w:rPr>
                <w:rFonts w:asciiTheme="minorHAnsi" w:hAnsiTheme="minorHAnsi"/>
                <w:sz w:val="22"/>
                <w:szCs w:val="22"/>
                <w:lang w:val="en-US"/>
              </w:rPr>
            </w:pPr>
            <w:r w:rsidRPr="0009342F">
              <w:rPr>
                <w:rFonts w:asciiTheme="minorHAnsi" w:hAnsiTheme="minorHAnsi"/>
                <w:sz w:val="22"/>
                <w:szCs w:val="22"/>
                <w:lang w:val="en-US"/>
              </w:rPr>
              <w:t>No</w:t>
            </w:r>
            <w:r w:rsidRPr="0009342F">
              <w:rPr>
                <w:rFonts w:asciiTheme="minorHAnsi" w:hAnsiTheme="minorHAnsi"/>
                <w:sz w:val="22"/>
                <w:szCs w:val="22"/>
                <w:lang w:val="en-US"/>
              </w:rPr>
              <w:tab/>
            </w:r>
          </w:p>
          <w:p w14:paraId="138CA829" w14:textId="77777777" w:rsidR="00FA15C3" w:rsidRPr="0009342F" w:rsidRDefault="00FA15C3" w:rsidP="00FA15C3">
            <w:pPr>
              <w:pStyle w:val="AnswerLvl1"/>
              <w:numPr>
                <w:ilvl w:val="0"/>
                <w:numId w:val="29"/>
              </w:numPr>
              <w:rPr>
                <w:rFonts w:asciiTheme="minorHAnsi" w:hAnsiTheme="minorHAnsi"/>
                <w:sz w:val="22"/>
                <w:szCs w:val="22"/>
                <w:lang w:val="en-US"/>
              </w:rPr>
            </w:pPr>
            <w:r w:rsidRPr="0009342F">
              <w:rPr>
                <w:rFonts w:asciiTheme="minorHAnsi" w:hAnsiTheme="minorHAnsi"/>
                <w:sz w:val="22"/>
                <w:szCs w:val="22"/>
                <w:lang w:val="en-US"/>
              </w:rPr>
              <w:t>DK/REF</w:t>
            </w:r>
            <w:r w:rsidRPr="0009342F">
              <w:rPr>
                <w:rFonts w:asciiTheme="minorHAnsi" w:hAnsiTheme="minorHAnsi"/>
                <w:sz w:val="22"/>
                <w:szCs w:val="22"/>
                <w:lang w:val="en-US"/>
              </w:rPr>
              <w:tab/>
            </w:r>
          </w:p>
          <w:p w14:paraId="161BEF0F" w14:textId="77777777" w:rsidR="00FA15C3" w:rsidRPr="0009342F" w:rsidRDefault="00FA15C3" w:rsidP="00051A20"/>
        </w:tc>
        <w:tc>
          <w:tcPr>
            <w:tcW w:w="5285" w:type="dxa"/>
          </w:tcPr>
          <w:p w14:paraId="48AED4D6" w14:textId="77777777" w:rsidR="00FA15C3" w:rsidRPr="000A1899" w:rsidRDefault="00FA15C3" w:rsidP="00051A20">
            <w:pPr>
              <w:rPr>
                <w:color w:val="7030A0"/>
              </w:rPr>
            </w:pPr>
            <w:r w:rsidRPr="000A1899">
              <w:rPr>
                <w:noProof/>
              </w:rPr>
              <w:t>B3</w:t>
            </w:r>
            <w:r>
              <w:rPr>
                <w:noProof/>
              </w:rPr>
              <w:t>_M</w:t>
            </w:r>
            <w:r w:rsidRPr="000A1899">
              <w:rPr>
                <w:noProof/>
              </w:rPr>
              <w:t xml:space="preserve">.  </w:t>
            </w:r>
          </w:p>
          <w:p w14:paraId="7627ED08" w14:textId="77777777" w:rsidR="00FA15C3" w:rsidRPr="00695B07" w:rsidRDefault="00FA15C3" w:rsidP="00051A20">
            <w:r w:rsidRPr="00695B07">
              <w:rPr>
                <w:noProof/>
              </w:rPr>
              <w:t>[Does your child/Do your children] have any relatives who live within 45 minutes of your child's home?</w:t>
            </w:r>
            <w:r w:rsidRPr="00695B07">
              <w:t xml:space="preserve"> </w:t>
            </w:r>
            <w:r w:rsidRPr="00695B07">
              <w:rPr>
                <w:noProof/>
              </w:rPr>
              <w:t>Please include relatives on your side of the family as well as relatives of the child’s other parent.</w:t>
            </w:r>
            <w:r w:rsidRPr="00695B07">
              <w:t xml:space="preserve">  </w:t>
            </w:r>
          </w:p>
          <w:p w14:paraId="74BD3D32" w14:textId="77777777" w:rsidR="00FA15C3" w:rsidRPr="00695B07" w:rsidRDefault="00FA15C3" w:rsidP="00051A20">
            <w:pPr>
              <w:rPr>
                <w:noProof/>
              </w:rPr>
            </w:pPr>
            <w:r w:rsidRPr="00695B07">
              <w:rPr>
                <w:noProof/>
              </w:rPr>
              <w:t>IF NEEDED:</w:t>
            </w:r>
            <w:r w:rsidRPr="00695B07">
              <w:t xml:space="preserve"> </w:t>
            </w:r>
            <w:r w:rsidRPr="00695B07">
              <w:rPr>
                <w:noProof/>
              </w:rPr>
              <w:t>Please report all relatives, even if they could not or would not provide care for a child.</w:t>
            </w:r>
          </w:p>
          <w:p w14:paraId="1AE19995" w14:textId="77777777" w:rsidR="00FA15C3" w:rsidRPr="00695B07" w:rsidRDefault="00FA15C3" w:rsidP="00FA15C3">
            <w:pPr>
              <w:pStyle w:val="AnswerLvl1"/>
              <w:numPr>
                <w:ilvl w:val="0"/>
                <w:numId w:val="108"/>
              </w:numPr>
              <w:rPr>
                <w:rFonts w:asciiTheme="minorHAnsi" w:hAnsiTheme="minorHAnsi"/>
                <w:sz w:val="22"/>
                <w:szCs w:val="22"/>
                <w:lang w:val="en-US"/>
              </w:rPr>
            </w:pPr>
            <w:r w:rsidRPr="00695B07">
              <w:rPr>
                <w:rFonts w:asciiTheme="minorHAnsi" w:hAnsiTheme="minorHAnsi"/>
                <w:sz w:val="22"/>
                <w:szCs w:val="22"/>
                <w:lang w:val="en-US"/>
              </w:rPr>
              <w:t>Yes</w:t>
            </w:r>
            <w:r w:rsidRPr="00695B07">
              <w:rPr>
                <w:rFonts w:asciiTheme="minorHAnsi" w:hAnsiTheme="minorHAnsi"/>
                <w:sz w:val="22"/>
                <w:szCs w:val="22"/>
                <w:lang w:val="en-US"/>
              </w:rPr>
              <w:tab/>
            </w:r>
          </w:p>
          <w:p w14:paraId="5BCDAAB1" w14:textId="77777777" w:rsidR="00FA15C3" w:rsidRPr="00695B07" w:rsidRDefault="00FA15C3" w:rsidP="00FA15C3">
            <w:pPr>
              <w:pStyle w:val="AnswerLvl1"/>
              <w:numPr>
                <w:ilvl w:val="0"/>
                <w:numId w:val="108"/>
              </w:numPr>
              <w:rPr>
                <w:rFonts w:asciiTheme="minorHAnsi" w:hAnsiTheme="minorHAnsi"/>
                <w:sz w:val="22"/>
                <w:szCs w:val="22"/>
                <w:lang w:val="en-US"/>
              </w:rPr>
            </w:pPr>
            <w:r w:rsidRPr="00695B07">
              <w:rPr>
                <w:rFonts w:asciiTheme="minorHAnsi" w:hAnsiTheme="minorHAnsi"/>
                <w:sz w:val="22"/>
                <w:szCs w:val="22"/>
                <w:lang w:val="en-US"/>
              </w:rPr>
              <w:t>No</w:t>
            </w:r>
            <w:r w:rsidRPr="00695B07">
              <w:rPr>
                <w:rFonts w:asciiTheme="minorHAnsi" w:hAnsiTheme="minorHAnsi"/>
                <w:sz w:val="22"/>
                <w:szCs w:val="22"/>
                <w:lang w:val="en-US"/>
              </w:rPr>
              <w:tab/>
            </w:r>
          </w:p>
          <w:p w14:paraId="7C1A1FAA" w14:textId="77777777" w:rsidR="00FA15C3" w:rsidRPr="003A295F" w:rsidRDefault="00FA15C3" w:rsidP="00FA15C3">
            <w:pPr>
              <w:pStyle w:val="AnswerLvl1"/>
              <w:numPr>
                <w:ilvl w:val="0"/>
                <w:numId w:val="108"/>
              </w:numPr>
              <w:rPr>
                <w:rFonts w:asciiTheme="minorHAnsi" w:hAnsiTheme="minorHAnsi"/>
                <w:sz w:val="22"/>
                <w:szCs w:val="22"/>
                <w:lang w:val="en-US"/>
              </w:rPr>
            </w:pPr>
            <w:r w:rsidRPr="00695B07">
              <w:rPr>
                <w:rFonts w:asciiTheme="minorHAnsi" w:hAnsiTheme="minorHAnsi"/>
                <w:sz w:val="22"/>
                <w:szCs w:val="22"/>
                <w:lang w:val="en-US"/>
              </w:rPr>
              <w:t>DK/REF</w:t>
            </w:r>
            <w:r w:rsidRPr="00695B07">
              <w:rPr>
                <w:rFonts w:asciiTheme="minorHAnsi" w:hAnsiTheme="minorHAnsi"/>
                <w:sz w:val="22"/>
                <w:szCs w:val="22"/>
                <w:lang w:val="en-US"/>
              </w:rPr>
              <w:tab/>
            </w:r>
          </w:p>
          <w:p w14:paraId="113DB505" w14:textId="77777777" w:rsidR="00FA15C3" w:rsidRPr="00695B07" w:rsidRDefault="00FA15C3" w:rsidP="00FA15C3">
            <w:pPr>
              <w:pStyle w:val="AnswerLvl1"/>
              <w:numPr>
                <w:ilvl w:val="0"/>
                <w:numId w:val="108"/>
              </w:numPr>
              <w:rPr>
                <w:rFonts w:asciiTheme="minorHAnsi" w:hAnsiTheme="minorHAnsi"/>
                <w:sz w:val="22"/>
                <w:szCs w:val="22"/>
                <w:lang w:val="en-US"/>
              </w:rPr>
            </w:pPr>
            <w:r>
              <w:rPr>
                <w:rFonts w:asciiTheme="minorHAnsi" w:hAnsiTheme="minorHAnsi"/>
                <w:caps/>
                <w:sz w:val="22"/>
                <w:szCs w:val="22"/>
                <w:lang w:val="en-US"/>
              </w:rPr>
              <w:t xml:space="preserve">IF volunteered: yES, BUT CHILD HAS NO RELATIONSHIP WITH THEM </w:t>
            </w:r>
          </w:p>
          <w:p w14:paraId="075648D4" w14:textId="77777777" w:rsidR="00FA15C3" w:rsidRPr="0009342F" w:rsidRDefault="00FA15C3" w:rsidP="00051A20"/>
        </w:tc>
      </w:tr>
      <w:tr w:rsidR="00FA15C3" w:rsidRPr="0009342F" w14:paraId="4DC3F1DF" w14:textId="77777777" w:rsidTr="00051A20">
        <w:trPr>
          <w:cantSplit/>
          <w:trHeight w:val="293"/>
        </w:trPr>
        <w:tc>
          <w:tcPr>
            <w:tcW w:w="1539" w:type="dxa"/>
          </w:tcPr>
          <w:p w14:paraId="3F7150CD" w14:textId="77777777" w:rsidR="00FA15C3" w:rsidRPr="0009342F" w:rsidRDefault="00FA15C3" w:rsidP="00051A20"/>
        </w:tc>
        <w:tc>
          <w:tcPr>
            <w:tcW w:w="1246" w:type="dxa"/>
          </w:tcPr>
          <w:p w14:paraId="7935B09F" w14:textId="77777777" w:rsidR="00FA15C3" w:rsidRPr="0009342F" w:rsidRDefault="00FA15C3" w:rsidP="00051A20">
            <w:r>
              <w:t>Any nearby relative able to regularly care for children at no cost</w:t>
            </w:r>
          </w:p>
        </w:tc>
        <w:tc>
          <w:tcPr>
            <w:tcW w:w="5310" w:type="dxa"/>
          </w:tcPr>
          <w:p w14:paraId="1BC5B009" w14:textId="77777777" w:rsidR="00FA15C3" w:rsidRPr="0009342F" w:rsidRDefault="00FA15C3" w:rsidP="00051A20">
            <w:pPr>
              <w:pStyle w:val="NormalWeb"/>
              <w:spacing w:before="0" w:beforeAutospacing="0" w:after="0" w:afterAutospacing="0"/>
              <w:rPr>
                <w:rFonts w:asciiTheme="minorHAnsi" w:hAnsiTheme="minorHAnsi"/>
                <w:sz w:val="22"/>
                <w:szCs w:val="22"/>
              </w:rPr>
            </w:pPr>
            <w:r w:rsidRPr="0009342F">
              <w:rPr>
                <w:rFonts w:asciiTheme="minorHAnsi" w:hAnsiTheme="minorHAnsi"/>
                <w:noProof/>
                <w:sz w:val="22"/>
                <w:szCs w:val="22"/>
              </w:rPr>
              <w:t xml:space="preserve">B3b.  </w:t>
            </w:r>
          </w:p>
          <w:p w14:paraId="09FF0EE2" w14:textId="77777777" w:rsidR="00FA15C3" w:rsidRPr="0009342F" w:rsidRDefault="00FA15C3" w:rsidP="00051A20">
            <w:pPr>
              <w:pStyle w:val="NormalWeb"/>
              <w:spacing w:before="0" w:beforeAutospacing="0" w:after="0" w:afterAutospacing="0"/>
              <w:rPr>
                <w:rFonts w:asciiTheme="minorHAnsi" w:hAnsiTheme="minorHAnsi"/>
                <w:noProof/>
                <w:sz w:val="22"/>
                <w:szCs w:val="22"/>
              </w:rPr>
            </w:pPr>
            <w:r w:rsidRPr="0009342F">
              <w:rPr>
                <w:rFonts w:asciiTheme="minorHAnsi" w:hAnsiTheme="minorHAnsi"/>
                <w:noProof/>
                <w:sz w:val="22"/>
                <w:szCs w:val="22"/>
              </w:rPr>
              <w:t>Would any of these relatives be able to care for your child/children on a regular basis</w:t>
            </w:r>
            <w:r w:rsidRPr="0009342F">
              <w:rPr>
                <w:rFonts w:asciiTheme="minorHAnsi" w:hAnsiTheme="minorHAnsi"/>
                <w:sz w:val="22"/>
                <w:szCs w:val="22"/>
              </w:rPr>
              <w:t xml:space="preserve"> </w:t>
            </w:r>
            <w:r w:rsidRPr="0009342F">
              <w:rPr>
                <w:rFonts w:asciiTheme="minorHAnsi" w:hAnsiTheme="minorHAnsi"/>
                <w:noProof/>
                <w:sz w:val="22"/>
                <w:szCs w:val="22"/>
              </w:rPr>
              <w:t>with no payment or only payment that covers transportation costs?</w:t>
            </w:r>
          </w:p>
          <w:p w14:paraId="18EA9DC4" w14:textId="77777777" w:rsidR="00FA15C3" w:rsidRPr="0009342F" w:rsidRDefault="00FA15C3" w:rsidP="00051A20">
            <w:pPr>
              <w:pStyle w:val="NormalWeb"/>
              <w:spacing w:before="0" w:beforeAutospacing="0" w:after="0" w:afterAutospacing="0"/>
              <w:rPr>
                <w:rFonts w:asciiTheme="minorHAnsi" w:hAnsiTheme="minorHAnsi"/>
                <w:b/>
                <w:sz w:val="22"/>
                <w:szCs w:val="22"/>
              </w:rPr>
            </w:pPr>
          </w:p>
          <w:p w14:paraId="7BB31B60" w14:textId="77777777" w:rsidR="00FA15C3" w:rsidRPr="0009342F" w:rsidRDefault="00FA15C3" w:rsidP="00FA15C3">
            <w:pPr>
              <w:pStyle w:val="AnswerLvl1"/>
              <w:numPr>
                <w:ilvl w:val="0"/>
                <w:numId w:val="30"/>
              </w:numPr>
              <w:rPr>
                <w:rFonts w:asciiTheme="minorHAnsi" w:hAnsiTheme="minorHAnsi"/>
                <w:sz w:val="22"/>
                <w:szCs w:val="22"/>
                <w:lang w:val="en-US"/>
              </w:rPr>
            </w:pPr>
            <w:r w:rsidRPr="0009342F">
              <w:rPr>
                <w:rFonts w:asciiTheme="minorHAnsi" w:hAnsiTheme="minorHAnsi"/>
                <w:sz w:val="22"/>
                <w:szCs w:val="22"/>
                <w:lang w:val="en-US"/>
              </w:rPr>
              <w:t>Yes</w:t>
            </w:r>
          </w:p>
          <w:p w14:paraId="212E3467" w14:textId="77777777" w:rsidR="00FA15C3" w:rsidRPr="0009342F" w:rsidRDefault="00FA15C3" w:rsidP="00FA15C3">
            <w:pPr>
              <w:pStyle w:val="AnswerLvl1"/>
              <w:numPr>
                <w:ilvl w:val="0"/>
                <w:numId w:val="30"/>
              </w:numPr>
              <w:rPr>
                <w:rFonts w:asciiTheme="minorHAnsi" w:hAnsiTheme="minorHAnsi"/>
                <w:sz w:val="22"/>
                <w:szCs w:val="22"/>
                <w:lang w:val="en-US"/>
              </w:rPr>
            </w:pPr>
            <w:r w:rsidRPr="0009342F">
              <w:rPr>
                <w:rFonts w:asciiTheme="minorHAnsi" w:hAnsiTheme="minorHAnsi"/>
                <w:sz w:val="22"/>
                <w:szCs w:val="22"/>
                <w:lang w:val="en-US"/>
              </w:rPr>
              <w:t>No</w:t>
            </w:r>
          </w:p>
          <w:p w14:paraId="049D1715" w14:textId="77777777" w:rsidR="00FA15C3" w:rsidRPr="0009342F" w:rsidRDefault="00FA15C3" w:rsidP="00FA15C3">
            <w:pPr>
              <w:pStyle w:val="AnswerLvl1"/>
              <w:numPr>
                <w:ilvl w:val="0"/>
                <w:numId w:val="30"/>
              </w:numPr>
              <w:rPr>
                <w:rFonts w:asciiTheme="minorHAnsi" w:hAnsiTheme="minorHAnsi"/>
                <w:sz w:val="22"/>
                <w:szCs w:val="22"/>
                <w:lang w:val="en-US"/>
              </w:rPr>
            </w:pPr>
            <w:r w:rsidRPr="0009342F">
              <w:rPr>
                <w:rFonts w:asciiTheme="minorHAnsi" w:hAnsiTheme="minorHAnsi"/>
                <w:sz w:val="22"/>
                <w:szCs w:val="22"/>
                <w:lang w:val="en-US"/>
              </w:rPr>
              <w:t>DK/REF</w:t>
            </w:r>
          </w:p>
          <w:p w14:paraId="198B34EE" w14:textId="77777777" w:rsidR="00FA15C3" w:rsidRPr="0009342F" w:rsidRDefault="00FA15C3" w:rsidP="00051A20"/>
        </w:tc>
        <w:tc>
          <w:tcPr>
            <w:tcW w:w="5285" w:type="dxa"/>
          </w:tcPr>
          <w:p w14:paraId="0C7A6010" w14:textId="77777777" w:rsidR="00FA15C3" w:rsidRPr="0009342F" w:rsidRDefault="00FA15C3" w:rsidP="00051A20">
            <w:r>
              <w:t>Household item B3b has not changed.</w:t>
            </w:r>
          </w:p>
        </w:tc>
      </w:tr>
      <w:tr w:rsidR="00FA15C3" w:rsidRPr="0009342F" w14:paraId="213B321B" w14:textId="77777777" w:rsidTr="00051A20">
        <w:trPr>
          <w:cantSplit/>
          <w:trHeight w:val="293"/>
        </w:trPr>
        <w:tc>
          <w:tcPr>
            <w:tcW w:w="1539" w:type="dxa"/>
          </w:tcPr>
          <w:p w14:paraId="7122CA5B" w14:textId="77777777" w:rsidR="00FA15C3" w:rsidRPr="0009342F" w:rsidRDefault="00FA15C3" w:rsidP="00051A20"/>
        </w:tc>
        <w:tc>
          <w:tcPr>
            <w:tcW w:w="1246" w:type="dxa"/>
          </w:tcPr>
          <w:p w14:paraId="5EB9F6CC" w14:textId="77777777" w:rsidR="00FA15C3" w:rsidRPr="0009342F" w:rsidRDefault="00FA15C3" w:rsidP="00051A20">
            <w:r>
              <w:t>Any nearby relative able to regularly care for children if paid</w:t>
            </w:r>
          </w:p>
        </w:tc>
        <w:tc>
          <w:tcPr>
            <w:tcW w:w="5310" w:type="dxa"/>
          </w:tcPr>
          <w:p w14:paraId="1F3DE620" w14:textId="77777777" w:rsidR="00FA15C3" w:rsidRPr="0009342F" w:rsidRDefault="00FA15C3" w:rsidP="00051A20">
            <w:pPr>
              <w:pStyle w:val="NormalWeb"/>
              <w:spacing w:before="0" w:beforeAutospacing="0" w:after="0" w:afterAutospacing="0"/>
              <w:rPr>
                <w:rFonts w:asciiTheme="minorHAnsi" w:hAnsiTheme="minorHAnsi"/>
                <w:sz w:val="22"/>
                <w:szCs w:val="22"/>
              </w:rPr>
            </w:pPr>
            <w:r w:rsidRPr="0009342F">
              <w:rPr>
                <w:rFonts w:asciiTheme="minorHAnsi" w:hAnsiTheme="minorHAnsi"/>
                <w:noProof/>
                <w:sz w:val="22"/>
                <w:szCs w:val="22"/>
              </w:rPr>
              <w:t xml:space="preserve">B3c.  </w:t>
            </w:r>
          </w:p>
          <w:p w14:paraId="24B21053" w14:textId="77777777" w:rsidR="00FA15C3" w:rsidRPr="0009342F" w:rsidRDefault="00FA15C3" w:rsidP="00051A20">
            <w:pPr>
              <w:pStyle w:val="NormalWeb"/>
              <w:spacing w:before="0" w:beforeAutospacing="0" w:after="0" w:afterAutospacing="0"/>
              <w:rPr>
                <w:rFonts w:asciiTheme="minorHAnsi" w:hAnsiTheme="minorHAnsi"/>
                <w:noProof/>
                <w:sz w:val="22"/>
                <w:szCs w:val="22"/>
              </w:rPr>
            </w:pPr>
            <w:r w:rsidRPr="0009342F">
              <w:rPr>
                <w:rFonts w:asciiTheme="minorHAnsi" w:hAnsiTheme="minorHAnsi"/>
                <w:noProof/>
                <w:sz w:val="22"/>
                <w:szCs w:val="22"/>
              </w:rPr>
              <w:t>Would any of these relatives be able to care for your child if you were to pay them?</w:t>
            </w:r>
          </w:p>
          <w:p w14:paraId="5E290A8E" w14:textId="77777777" w:rsidR="00FA15C3" w:rsidRPr="0009342F" w:rsidRDefault="00FA15C3" w:rsidP="00051A20">
            <w:pPr>
              <w:pStyle w:val="NormalWeb"/>
              <w:spacing w:before="0" w:beforeAutospacing="0" w:after="0" w:afterAutospacing="0"/>
              <w:rPr>
                <w:rFonts w:asciiTheme="minorHAnsi" w:hAnsiTheme="minorHAnsi"/>
                <w:b/>
                <w:sz w:val="22"/>
                <w:szCs w:val="22"/>
              </w:rPr>
            </w:pPr>
          </w:p>
          <w:p w14:paraId="6786D196" w14:textId="77777777" w:rsidR="00FA15C3" w:rsidRPr="0009342F" w:rsidRDefault="00FA15C3" w:rsidP="00FA15C3">
            <w:pPr>
              <w:pStyle w:val="AnswerLvl1"/>
              <w:numPr>
                <w:ilvl w:val="0"/>
                <w:numId w:val="31"/>
              </w:numPr>
              <w:rPr>
                <w:rFonts w:asciiTheme="minorHAnsi" w:hAnsiTheme="minorHAnsi"/>
                <w:sz w:val="22"/>
                <w:szCs w:val="22"/>
                <w:lang w:val="en-US"/>
              </w:rPr>
            </w:pPr>
            <w:r w:rsidRPr="0009342F">
              <w:rPr>
                <w:rFonts w:asciiTheme="minorHAnsi" w:hAnsiTheme="minorHAnsi"/>
                <w:sz w:val="22"/>
                <w:szCs w:val="22"/>
                <w:lang w:val="en-US"/>
              </w:rPr>
              <w:t>Yes</w:t>
            </w:r>
          </w:p>
          <w:p w14:paraId="3A2345D4" w14:textId="77777777" w:rsidR="00FA15C3" w:rsidRPr="0009342F" w:rsidRDefault="00FA15C3" w:rsidP="00FA15C3">
            <w:pPr>
              <w:pStyle w:val="AnswerLvl1"/>
              <w:numPr>
                <w:ilvl w:val="0"/>
                <w:numId w:val="31"/>
              </w:numPr>
              <w:rPr>
                <w:rFonts w:asciiTheme="minorHAnsi" w:hAnsiTheme="minorHAnsi"/>
                <w:sz w:val="22"/>
                <w:szCs w:val="22"/>
                <w:lang w:val="en-US"/>
              </w:rPr>
            </w:pPr>
            <w:r w:rsidRPr="0009342F">
              <w:rPr>
                <w:rFonts w:asciiTheme="minorHAnsi" w:hAnsiTheme="minorHAnsi"/>
                <w:sz w:val="22"/>
                <w:szCs w:val="22"/>
                <w:lang w:val="en-US"/>
              </w:rPr>
              <w:t>No</w:t>
            </w:r>
          </w:p>
          <w:p w14:paraId="763AA3CA" w14:textId="77777777" w:rsidR="00FA15C3" w:rsidRPr="0009342F" w:rsidRDefault="00FA15C3" w:rsidP="00FA15C3">
            <w:pPr>
              <w:pStyle w:val="AnswerLvl1"/>
              <w:numPr>
                <w:ilvl w:val="0"/>
                <w:numId w:val="31"/>
              </w:numPr>
              <w:rPr>
                <w:rFonts w:asciiTheme="minorHAnsi" w:hAnsiTheme="minorHAnsi"/>
                <w:sz w:val="22"/>
                <w:szCs w:val="22"/>
                <w:lang w:val="en-US"/>
              </w:rPr>
            </w:pPr>
            <w:r w:rsidRPr="0009342F">
              <w:rPr>
                <w:rFonts w:asciiTheme="minorHAnsi" w:hAnsiTheme="minorHAnsi"/>
                <w:sz w:val="22"/>
                <w:szCs w:val="22"/>
                <w:lang w:val="en-US"/>
              </w:rPr>
              <w:t>DK/REF</w:t>
            </w:r>
          </w:p>
          <w:p w14:paraId="42AA6B0D" w14:textId="77777777" w:rsidR="00FA15C3" w:rsidRPr="0009342F" w:rsidRDefault="00FA15C3" w:rsidP="00051A20"/>
        </w:tc>
        <w:tc>
          <w:tcPr>
            <w:tcW w:w="5285" w:type="dxa"/>
          </w:tcPr>
          <w:p w14:paraId="1ED9B681" w14:textId="77777777" w:rsidR="00FA15C3" w:rsidRPr="0009342F" w:rsidRDefault="00FA15C3" w:rsidP="00051A20">
            <w:r>
              <w:t>Household item B3c has not changed.</w:t>
            </w:r>
          </w:p>
        </w:tc>
      </w:tr>
      <w:tr w:rsidR="00FA15C3" w:rsidRPr="0009342F" w14:paraId="048BF8D6" w14:textId="77777777" w:rsidTr="00051A20">
        <w:trPr>
          <w:cantSplit/>
          <w:trHeight w:val="293"/>
        </w:trPr>
        <w:tc>
          <w:tcPr>
            <w:tcW w:w="1539" w:type="dxa"/>
          </w:tcPr>
          <w:p w14:paraId="76FDF4F8" w14:textId="77777777" w:rsidR="00FA15C3" w:rsidRPr="0009342F" w:rsidRDefault="00FA15C3" w:rsidP="00051A20">
            <w:r w:rsidRPr="0009342F">
              <w:t>Section C: Child Care: Types and Hours</w:t>
            </w:r>
          </w:p>
        </w:tc>
        <w:tc>
          <w:tcPr>
            <w:tcW w:w="1246" w:type="dxa"/>
          </w:tcPr>
          <w:p w14:paraId="07ABD305" w14:textId="77777777" w:rsidR="00FA15C3" w:rsidRPr="0009342F" w:rsidRDefault="00FA15C3" w:rsidP="00051A20">
            <w:r>
              <w:t>Individuals and organizations that cared for each child last week</w:t>
            </w:r>
          </w:p>
        </w:tc>
        <w:tc>
          <w:tcPr>
            <w:tcW w:w="5310" w:type="dxa"/>
          </w:tcPr>
          <w:p w14:paraId="65CB2348" w14:textId="77777777" w:rsidR="00FA15C3" w:rsidRPr="00B54AD3" w:rsidRDefault="00FA15C3" w:rsidP="00051A20">
            <w:r w:rsidRPr="00B54AD3">
              <w:t xml:space="preserve">C1. </w:t>
            </w:r>
          </w:p>
          <w:p w14:paraId="3D157166" w14:textId="77777777" w:rsidR="00FA15C3" w:rsidRPr="00B54AD3" w:rsidRDefault="00FA15C3" w:rsidP="00051A20">
            <w:pPr>
              <w:rPr>
                <w:noProof/>
              </w:rPr>
            </w:pPr>
            <w:r w:rsidRPr="00B54AD3">
              <w:rPr>
                <w:noProof/>
              </w:rPr>
              <w:t>[Let’s start with [CHILD 1 NAME]./Now let’s talk about [CHILD X NAME].]</w:t>
            </w:r>
            <w:r w:rsidRPr="00B54AD3">
              <w:t xml:space="preserve"> </w:t>
            </w:r>
            <w:r w:rsidRPr="00B54AD3">
              <w:rPr>
                <w:noProof/>
              </w:rPr>
              <w:t>Please tell me all of the people or organizations that cared for [him/her] last week.  Do not include any parent of a child under 13 in this household or his or her spouse.</w:t>
            </w:r>
          </w:p>
          <w:p w14:paraId="7AAC33A3" w14:textId="77777777" w:rsidR="00FA15C3" w:rsidRPr="0009342F" w:rsidRDefault="00FA15C3" w:rsidP="00051A20">
            <w:pPr>
              <w:rPr>
                <w:b/>
              </w:rPr>
            </w:pPr>
          </w:p>
          <w:p w14:paraId="3B45EF66" w14:textId="77777777" w:rsidR="00FA15C3" w:rsidRPr="0009342F" w:rsidRDefault="00FA15C3" w:rsidP="00051A20">
            <w:r w:rsidRPr="0009342F">
              <w:rPr>
                <w:noProof/>
              </w:rPr>
              <w:t>[IF CHILD AGE 5 YEARS OR MORE]:</w:t>
            </w:r>
            <w:r w:rsidRPr="0009342F">
              <w:t xml:space="preserve"> </w:t>
            </w:r>
            <w:r w:rsidRPr="0009342F">
              <w:rPr>
                <w:noProof/>
              </w:rPr>
              <w:t>If your child attended regular school for any grade from kindergarten through eighth grade, please tell me the name of that school.</w:t>
            </w:r>
            <w:r w:rsidRPr="0009342F">
              <w:t xml:space="preserve">  </w:t>
            </w:r>
            <w:r w:rsidRPr="0009342F">
              <w:rPr>
                <w:noProof/>
              </w:rPr>
              <w:t>If [CHILD NAME] also attended a before or after-school program, either at the school or somewhere else, please mention that program separately.</w:t>
            </w:r>
            <w:r w:rsidRPr="0009342F">
              <w:t xml:space="preserve">  </w:t>
            </w:r>
          </w:p>
          <w:p w14:paraId="04FDE736" w14:textId="77777777" w:rsidR="00FA15C3" w:rsidRPr="0009342F" w:rsidRDefault="00FA15C3" w:rsidP="00051A20"/>
          <w:p w14:paraId="1B9BBD37" w14:textId="77777777" w:rsidR="00FA15C3" w:rsidRPr="0009342F" w:rsidRDefault="00FA15C3" w:rsidP="00051A20">
            <w:r w:rsidRPr="0009342F">
              <w:t>Please also include any other activities, such as playdates or babysitters.</w:t>
            </w:r>
          </w:p>
          <w:p w14:paraId="40B69C1B" w14:textId="77777777" w:rsidR="00FA15C3" w:rsidRPr="0009342F" w:rsidRDefault="00FA15C3" w:rsidP="00051A20"/>
          <w:p w14:paraId="388F8955" w14:textId="77777777" w:rsidR="00FA15C3" w:rsidRPr="0009342F" w:rsidRDefault="00FA15C3" w:rsidP="00FA15C3">
            <w:pPr>
              <w:numPr>
                <w:ilvl w:val="0"/>
                <w:numId w:val="32"/>
              </w:numPr>
              <w:spacing w:after="200" w:line="276" w:lineRule="auto"/>
              <w:contextualSpacing/>
            </w:pPr>
            <w:r w:rsidRPr="0009342F">
              <w:t>[HHM 1]</w:t>
            </w:r>
          </w:p>
          <w:p w14:paraId="75944D54" w14:textId="77777777" w:rsidR="00FA15C3" w:rsidRPr="0009342F" w:rsidRDefault="00FA15C3" w:rsidP="00FA15C3">
            <w:pPr>
              <w:numPr>
                <w:ilvl w:val="0"/>
                <w:numId w:val="32"/>
              </w:numPr>
              <w:spacing w:after="200" w:line="276" w:lineRule="auto"/>
              <w:contextualSpacing/>
            </w:pPr>
            <w:r w:rsidRPr="0009342F">
              <w:t>[HHM 2]</w:t>
            </w:r>
          </w:p>
          <w:p w14:paraId="55678C58" w14:textId="77777777" w:rsidR="00FA15C3" w:rsidRPr="0009342F" w:rsidRDefault="00FA15C3" w:rsidP="00FA15C3">
            <w:pPr>
              <w:numPr>
                <w:ilvl w:val="0"/>
                <w:numId w:val="32"/>
              </w:numPr>
              <w:spacing w:after="200" w:line="276" w:lineRule="auto"/>
              <w:contextualSpacing/>
            </w:pPr>
            <w:r w:rsidRPr="0009342F">
              <w:t>[HHM 3]</w:t>
            </w:r>
          </w:p>
          <w:p w14:paraId="007FFD7D" w14:textId="77777777" w:rsidR="00FA15C3" w:rsidRPr="0009342F" w:rsidRDefault="00FA15C3" w:rsidP="00FA15C3">
            <w:pPr>
              <w:numPr>
                <w:ilvl w:val="0"/>
                <w:numId w:val="32"/>
              </w:numPr>
              <w:spacing w:after="200" w:line="276" w:lineRule="auto"/>
              <w:contextualSpacing/>
            </w:pPr>
            <w:r w:rsidRPr="0009342F">
              <w:t>[HHM 4]</w:t>
            </w:r>
          </w:p>
          <w:p w14:paraId="492C5F01" w14:textId="77777777" w:rsidR="00FA15C3" w:rsidRPr="0009342F" w:rsidRDefault="00FA15C3" w:rsidP="00FA15C3">
            <w:pPr>
              <w:numPr>
                <w:ilvl w:val="0"/>
                <w:numId w:val="32"/>
              </w:numPr>
              <w:spacing w:after="200" w:line="276" w:lineRule="auto"/>
              <w:contextualSpacing/>
            </w:pPr>
            <w:r w:rsidRPr="0009342F">
              <w:t>[HHM 5]</w:t>
            </w:r>
          </w:p>
          <w:p w14:paraId="464584DA" w14:textId="77777777" w:rsidR="00FA15C3" w:rsidRPr="0009342F" w:rsidRDefault="00FA15C3" w:rsidP="00FA15C3">
            <w:pPr>
              <w:numPr>
                <w:ilvl w:val="0"/>
                <w:numId w:val="32"/>
              </w:numPr>
              <w:spacing w:after="200" w:line="276" w:lineRule="auto"/>
              <w:contextualSpacing/>
            </w:pPr>
            <w:r w:rsidRPr="0009342F">
              <w:t>[HHM 6]</w:t>
            </w:r>
          </w:p>
          <w:p w14:paraId="74067C2E" w14:textId="77777777" w:rsidR="00FA15C3" w:rsidRPr="0009342F" w:rsidRDefault="00FA15C3" w:rsidP="00FA15C3">
            <w:pPr>
              <w:numPr>
                <w:ilvl w:val="0"/>
                <w:numId w:val="32"/>
              </w:numPr>
              <w:spacing w:after="200" w:line="276" w:lineRule="auto"/>
              <w:contextualSpacing/>
            </w:pPr>
            <w:r w:rsidRPr="0009342F">
              <w:t>[HHM 7]</w:t>
            </w:r>
          </w:p>
          <w:p w14:paraId="37D6DA83" w14:textId="77777777" w:rsidR="00FA15C3" w:rsidRPr="0009342F" w:rsidRDefault="00FA15C3" w:rsidP="00FA15C3">
            <w:pPr>
              <w:numPr>
                <w:ilvl w:val="0"/>
                <w:numId w:val="32"/>
              </w:numPr>
              <w:spacing w:after="200" w:line="276" w:lineRule="auto"/>
              <w:contextualSpacing/>
            </w:pPr>
            <w:r w:rsidRPr="0009342F">
              <w:t>[HHM 8]</w:t>
            </w:r>
          </w:p>
          <w:p w14:paraId="48899959" w14:textId="77777777" w:rsidR="00FA15C3" w:rsidRPr="0009342F" w:rsidRDefault="00FA15C3" w:rsidP="00FA15C3">
            <w:pPr>
              <w:numPr>
                <w:ilvl w:val="0"/>
                <w:numId w:val="32"/>
              </w:numPr>
              <w:spacing w:after="200" w:line="276" w:lineRule="auto"/>
              <w:contextualSpacing/>
            </w:pPr>
            <w:r w:rsidRPr="0009342F">
              <w:t>[HHM 9]</w:t>
            </w:r>
          </w:p>
          <w:p w14:paraId="61CCC94A" w14:textId="77777777" w:rsidR="00FA15C3" w:rsidRPr="0009342F" w:rsidRDefault="00FA15C3" w:rsidP="00FA15C3">
            <w:pPr>
              <w:numPr>
                <w:ilvl w:val="0"/>
                <w:numId w:val="32"/>
              </w:numPr>
              <w:spacing w:after="200" w:line="276" w:lineRule="auto"/>
              <w:contextualSpacing/>
            </w:pPr>
            <w:r w:rsidRPr="0009342F">
              <w:t>[HHM 10]</w:t>
            </w:r>
          </w:p>
          <w:p w14:paraId="0853138C" w14:textId="77777777" w:rsidR="00FA15C3" w:rsidRPr="0009342F" w:rsidRDefault="00FA15C3" w:rsidP="00FA15C3">
            <w:pPr>
              <w:numPr>
                <w:ilvl w:val="0"/>
                <w:numId w:val="32"/>
              </w:numPr>
              <w:spacing w:after="200" w:line="276" w:lineRule="auto"/>
              <w:contextualSpacing/>
            </w:pPr>
            <w:r w:rsidRPr="0009342F">
              <w:t>[HHM 11]</w:t>
            </w:r>
          </w:p>
          <w:p w14:paraId="76219867" w14:textId="77777777" w:rsidR="00FA15C3" w:rsidRPr="0009342F" w:rsidRDefault="00FA15C3" w:rsidP="00FA15C3">
            <w:pPr>
              <w:numPr>
                <w:ilvl w:val="0"/>
                <w:numId w:val="32"/>
              </w:numPr>
              <w:spacing w:after="200" w:line="276" w:lineRule="auto"/>
              <w:contextualSpacing/>
            </w:pPr>
            <w:r w:rsidRPr="0009342F">
              <w:t>[HHM 12]</w:t>
            </w:r>
          </w:p>
          <w:p w14:paraId="01E0B09E" w14:textId="77777777" w:rsidR="00FA15C3" w:rsidRPr="0009342F" w:rsidRDefault="00FA15C3" w:rsidP="00FA15C3">
            <w:pPr>
              <w:numPr>
                <w:ilvl w:val="0"/>
                <w:numId w:val="32"/>
              </w:numPr>
              <w:spacing w:after="200" w:line="276" w:lineRule="auto"/>
              <w:contextualSpacing/>
            </w:pPr>
            <w:r w:rsidRPr="0009342F">
              <w:t>[HHM 13]</w:t>
            </w:r>
          </w:p>
          <w:p w14:paraId="23E440FE" w14:textId="77777777" w:rsidR="00FA15C3" w:rsidRPr="0009342F" w:rsidRDefault="00FA15C3" w:rsidP="00FA15C3">
            <w:pPr>
              <w:numPr>
                <w:ilvl w:val="0"/>
                <w:numId w:val="32"/>
              </w:numPr>
              <w:spacing w:after="200" w:line="276" w:lineRule="auto"/>
              <w:contextualSpacing/>
            </w:pPr>
            <w:r w:rsidRPr="0009342F">
              <w:t>[HHM 14]</w:t>
            </w:r>
          </w:p>
          <w:p w14:paraId="069E0E78" w14:textId="77777777" w:rsidR="00FA15C3" w:rsidRPr="0009342F" w:rsidRDefault="00FA15C3" w:rsidP="00FA15C3">
            <w:pPr>
              <w:numPr>
                <w:ilvl w:val="0"/>
                <w:numId w:val="32"/>
              </w:numPr>
              <w:spacing w:after="200" w:line="276" w:lineRule="auto"/>
              <w:contextualSpacing/>
            </w:pPr>
            <w:r w:rsidRPr="0009342F">
              <w:t>[HHM 15]</w:t>
            </w:r>
          </w:p>
          <w:p w14:paraId="789DD2EE" w14:textId="77777777" w:rsidR="00FA15C3" w:rsidRPr="0009342F" w:rsidRDefault="00FA15C3" w:rsidP="00FA15C3">
            <w:pPr>
              <w:numPr>
                <w:ilvl w:val="0"/>
                <w:numId w:val="32"/>
              </w:numPr>
              <w:spacing w:after="200" w:line="276" w:lineRule="auto"/>
              <w:contextualSpacing/>
            </w:pPr>
            <w:r w:rsidRPr="0009342F">
              <w:t>[PROV 1]</w:t>
            </w:r>
          </w:p>
          <w:p w14:paraId="59B1DD49" w14:textId="77777777" w:rsidR="00FA15C3" w:rsidRPr="0009342F" w:rsidRDefault="00FA15C3" w:rsidP="00FA15C3">
            <w:pPr>
              <w:numPr>
                <w:ilvl w:val="0"/>
                <w:numId w:val="32"/>
              </w:numPr>
              <w:spacing w:after="200" w:line="276" w:lineRule="auto"/>
              <w:contextualSpacing/>
            </w:pPr>
            <w:r w:rsidRPr="0009342F">
              <w:t>[PROV 2]</w:t>
            </w:r>
          </w:p>
          <w:p w14:paraId="178317DB" w14:textId="77777777" w:rsidR="00FA15C3" w:rsidRPr="0009342F" w:rsidRDefault="00FA15C3" w:rsidP="00FA15C3">
            <w:pPr>
              <w:numPr>
                <w:ilvl w:val="0"/>
                <w:numId w:val="32"/>
              </w:numPr>
              <w:spacing w:after="200" w:line="276" w:lineRule="auto"/>
              <w:contextualSpacing/>
            </w:pPr>
            <w:r w:rsidRPr="0009342F">
              <w:t>[PROV 3]</w:t>
            </w:r>
          </w:p>
          <w:p w14:paraId="1B36FA56" w14:textId="77777777" w:rsidR="00FA15C3" w:rsidRPr="0009342F" w:rsidRDefault="00FA15C3" w:rsidP="00FA15C3">
            <w:pPr>
              <w:numPr>
                <w:ilvl w:val="0"/>
                <w:numId w:val="32"/>
              </w:numPr>
              <w:spacing w:after="200" w:line="276" w:lineRule="auto"/>
              <w:contextualSpacing/>
            </w:pPr>
            <w:r w:rsidRPr="0009342F">
              <w:t>[PROV 4]</w:t>
            </w:r>
          </w:p>
          <w:p w14:paraId="272E7D8D" w14:textId="77777777" w:rsidR="00FA15C3" w:rsidRPr="0009342F" w:rsidRDefault="00FA15C3" w:rsidP="00FA15C3">
            <w:pPr>
              <w:numPr>
                <w:ilvl w:val="0"/>
                <w:numId w:val="32"/>
              </w:numPr>
              <w:spacing w:after="200" w:line="276" w:lineRule="auto"/>
              <w:contextualSpacing/>
            </w:pPr>
            <w:r w:rsidRPr="0009342F">
              <w:t>[PROV 5]</w:t>
            </w:r>
          </w:p>
          <w:p w14:paraId="3D934890" w14:textId="77777777" w:rsidR="00FA15C3" w:rsidRPr="0009342F" w:rsidRDefault="00FA15C3" w:rsidP="00FA15C3">
            <w:pPr>
              <w:numPr>
                <w:ilvl w:val="0"/>
                <w:numId w:val="32"/>
              </w:numPr>
              <w:spacing w:after="200" w:line="276" w:lineRule="auto"/>
              <w:contextualSpacing/>
            </w:pPr>
            <w:r w:rsidRPr="0009342F">
              <w:t>[PROV 6]</w:t>
            </w:r>
          </w:p>
          <w:p w14:paraId="56539AF2" w14:textId="77777777" w:rsidR="00FA15C3" w:rsidRPr="0009342F" w:rsidRDefault="00FA15C3" w:rsidP="00FA15C3">
            <w:pPr>
              <w:numPr>
                <w:ilvl w:val="0"/>
                <w:numId w:val="32"/>
              </w:numPr>
              <w:spacing w:after="200" w:line="276" w:lineRule="auto"/>
              <w:contextualSpacing/>
            </w:pPr>
            <w:r w:rsidRPr="0009342F">
              <w:t>[PROV 7]</w:t>
            </w:r>
          </w:p>
          <w:p w14:paraId="606C1F90" w14:textId="77777777" w:rsidR="00FA15C3" w:rsidRPr="0009342F" w:rsidRDefault="00FA15C3" w:rsidP="00FA15C3">
            <w:pPr>
              <w:numPr>
                <w:ilvl w:val="0"/>
                <w:numId w:val="32"/>
              </w:numPr>
              <w:spacing w:after="200" w:line="276" w:lineRule="auto"/>
              <w:contextualSpacing/>
            </w:pPr>
            <w:r w:rsidRPr="0009342F">
              <w:t>[PROV 8]</w:t>
            </w:r>
          </w:p>
          <w:p w14:paraId="2F03B580" w14:textId="77777777" w:rsidR="00FA15C3" w:rsidRPr="0009342F" w:rsidRDefault="00FA15C3" w:rsidP="00FA15C3">
            <w:pPr>
              <w:numPr>
                <w:ilvl w:val="0"/>
                <w:numId w:val="32"/>
              </w:numPr>
              <w:spacing w:after="200" w:line="276" w:lineRule="auto"/>
              <w:contextualSpacing/>
            </w:pPr>
            <w:r w:rsidRPr="0009342F">
              <w:t>[PROV 9]</w:t>
            </w:r>
          </w:p>
          <w:p w14:paraId="3C56AF57" w14:textId="77777777" w:rsidR="00FA15C3" w:rsidRPr="0009342F" w:rsidRDefault="00FA15C3" w:rsidP="00FA15C3">
            <w:pPr>
              <w:numPr>
                <w:ilvl w:val="0"/>
                <w:numId w:val="32"/>
              </w:numPr>
              <w:spacing w:after="200" w:line="276" w:lineRule="auto"/>
              <w:contextualSpacing/>
            </w:pPr>
            <w:r w:rsidRPr="0009342F">
              <w:t>[PROV 10]</w:t>
            </w:r>
          </w:p>
          <w:p w14:paraId="64916D27" w14:textId="77777777" w:rsidR="00FA15C3" w:rsidRPr="0009342F" w:rsidRDefault="00FA15C3" w:rsidP="00FA15C3">
            <w:pPr>
              <w:numPr>
                <w:ilvl w:val="0"/>
                <w:numId w:val="32"/>
              </w:numPr>
              <w:spacing w:after="200" w:line="276" w:lineRule="auto"/>
              <w:contextualSpacing/>
            </w:pPr>
            <w:r w:rsidRPr="0009342F">
              <w:t>[PROV 11]</w:t>
            </w:r>
          </w:p>
          <w:p w14:paraId="3A15551F" w14:textId="77777777" w:rsidR="00FA15C3" w:rsidRPr="0009342F" w:rsidRDefault="00FA15C3" w:rsidP="00FA15C3">
            <w:pPr>
              <w:numPr>
                <w:ilvl w:val="0"/>
                <w:numId w:val="32"/>
              </w:numPr>
              <w:spacing w:after="200" w:line="276" w:lineRule="auto"/>
              <w:contextualSpacing/>
            </w:pPr>
            <w:r w:rsidRPr="0009342F">
              <w:t>[PROV 12]</w:t>
            </w:r>
          </w:p>
          <w:p w14:paraId="5F6F6BF0" w14:textId="77777777" w:rsidR="00FA15C3" w:rsidRPr="0009342F" w:rsidRDefault="00FA15C3" w:rsidP="00FA15C3">
            <w:pPr>
              <w:numPr>
                <w:ilvl w:val="0"/>
                <w:numId w:val="32"/>
              </w:numPr>
              <w:spacing w:after="200" w:line="276" w:lineRule="auto"/>
              <w:contextualSpacing/>
            </w:pPr>
            <w:r w:rsidRPr="0009342F">
              <w:t>[PROV 13]</w:t>
            </w:r>
          </w:p>
          <w:p w14:paraId="508CC2AF" w14:textId="77777777" w:rsidR="00FA15C3" w:rsidRPr="0009342F" w:rsidRDefault="00FA15C3" w:rsidP="00FA15C3">
            <w:pPr>
              <w:numPr>
                <w:ilvl w:val="0"/>
                <w:numId w:val="32"/>
              </w:numPr>
              <w:spacing w:after="200" w:line="276" w:lineRule="auto"/>
              <w:contextualSpacing/>
            </w:pPr>
            <w:r w:rsidRPr="0009342F">
              <w:t>[PROV 14]</w:t>
            </w:r>
          </w:p>
          <w:p w14:paraId="43158E03" w14:textId="77777777" w:rsidR="00FA15C3" w:rsidRPr="0009342F" w:rsidRDefault="00FA15C3" w:rsidP="00FA15C3">
            <w:pPr>
              <w:numPr>
                <w:ilvl w:val="0"/>
                <w:numId w:val="32"/>
              </w:numPr>
              <w:spacing w:after="200" w:line="276" w:lineRule="auto"/>
              <w:contextualSpacing/>
            </w:pPr>
            <w:r w:rsidRPr="0009342F">
              <w:t>[PROV 15]</w:t>
            </w:r>
          </w:p>
          <w:p w14:paraId="2CF5EC26" w14:textId="77777777" w:rsidR="00FA15C3" w:rsidRPr="0009342F" w:rsidRDefault="00FA15C3" w:rsidP="00FA15C3">
            <w:pPr>
              <w:numPr>
                <w:ilvl w:val="0"/>
                <w:numId w:val="32"/>
              </w:numPr>
              <w:spacing w:after="200" w:line="276" w:lineRule="auto"/>
              <w:contextualSpacing/>
            </w:pPr>
            <w:r w:rsidRPr="0009342F">
              <w:t>ADD PROVIDER</w:t>
            </w:r>
            <w:r w:rsidRPr="0009342F">
              <w:tab/>
            </w:r>
            <w:r w:rsidRPr="0009342F">
              <w:tab/>
            </w:r>
          </w:p>
          <w:p w14:paraId="71712639" w14:textId="77777777" w:rsidR="00FA15C3" w:rsidRPr="0009342F" w:rsidRDefault="00FA15C3" w:rsidP="00FA15C3">
            <w:pPr>
              <w:numPr>
                <w:ilvl w:val="0"/>
                <w:numId w:val="32"/>
              </w:numPr>
              <w:spacing w:after="200" w:line="276" w:lineRule="auto"/>
              <w:contextualSpacing/>
            </w:pPr>
            <w:r w:rsidRPr="0009342F">
              <w:t xml:space="preserve">CHILD HIM/HERSELF </w:t>
            </w:r>
            <w:r w:rsidRPr="0009342F">
              <w:tab/>
            </w:r>
            <w:r w:rsidRPr="0009342F">
              <w:tab/>
            </w:r>
          </w:p>
          <w:p w14:paraId="1CD4504C" w14:textId="77777777" w:rsidR="00FA15C3" w:rsidRPr="0009342F" w:rsidRDefault="00FA15C3" w:rsidP="00FA15C3">
            <w:pPr>
              <w:numPr>
                <w:ilvl w:val="0"/>
                <w:numId w:val="32"/>
              </w:numPr>
              <w:spacing w:after="200" w:line="276" w:lineRule="auto"/>
              <w:contextualSpacing/>
            </w:pPr>
            <w:r w:rsidRPr="0009342F">
              <w:t xml:space="preserve">USED PARENTAL CARE ONLY </w:t>
            </w:r>
            <w:r w:rsidRPr="0009342F">
              <w:tab/>
            </w:r>
          </w:p>
          <w:p w14:paraId="18192331" w14:textId="77777777" w:rsidR="00FA15C3" w:rsidRPr="0009342F" w:rsidRDefault="00FA15C3" w:rsidP="00FA15C3">
            <w:pPr>
              <w:pStyle w:val="ListParagraph"/>
              <w:numPr>
                <w:ilvl w:val="0"/>
                <w:numId w:val="32"/>
              </w:numPr>
              <w:rPr>
                <w:rFonts w:asciiTheme="minorHAnsi" w:hAnsiTheme="minorHAnsi"/>
              </w:rPr>
            </w:pPr>
            <w:r w:rsidRPr="0009342F">
              <w:rPr>
                <w:rFonts w:asciiTheme="minorHAnsi" w:hAnsiTheme="minorHAnsi"/>
              </w:rPr>
              <w:t>DK/REF</w:t>
            </w:r>
          </w:p>
        </w:tc>
        <w:tc>
          <w:tcPr>
            <w:tcW w:w="5285" w:type="dxa"/>
          </w:tcPr>
          <w:p w14:paraId="1767CF64" w14:textId="77777777" w:rsidR="00FA15C3" w:rsidRPr="0009342F" w:rsidRDefault="00FA15C3" w:rsidP="00051A20">
            <w:r>
              <w:t>Household item C1 has not changed.</w:t>
            </w:r>
          </w:p>
        </w:tc>
      </w:tr>
      <w:tr w:rsidR="00FA15C3" w:rsidRPr="0009342F" w14:paraId="5ADD371B" w14:textId="77777777" w:rsidTr="00051A20">
        <w:trPr>
          <w:cantSplit/>
          <w:trHeight w:val="293"/>
        </w:trPr>
        <w:tc>
          <w:tcPr>
            <w:tcW w:w="1539" w:type="dxa"/>
          </w:tcPr>
          <w:p w14:paraId="08D5E47D" w14:textId="77777777" w:rsidR="00FA15C3" w:rsidRPr="0009342F" w:rsidRDefault="00FA15C3" w:rsidP="00051A20"/>
        </w:tc>
        <w:tc>
          <w:tcPr>
            <w:tcW w:w="1246" w:type="dxa"/>
          </w:tcPr>
          <w:p w14:paraId="10AB5279" w14:textId="77777777" w:rsidR="00FA15C3" w:rsidRPr="0009342F" w:rsidRDefault="00FA15C3" w:rsidP="00051A20">
            <w:r>
              <w:t>Individuals and organizations that cared for each child last week</w:t>
            </w:r>
          </w:p>
        </w:tc>
        <w:tc>
          <w:tcPr>
            <w:tcW w:w="5310" w:type="dxa"/>
          </w:tcPr>
          <w:p w14:paraId="1787B53D" w14:textId="77777777" w:rsidR="00FA15C3" w:rsidRPr="0009342F" w:rsidRDefault="00FA15C3" w:rsidP="00051A20">
            <w:r w:rsidRPr="0009342F">
              <w:t xml:space="preserve">C1A1.  </w:t>
            </w:r>
          </w:p>
          <w:p w14:paraId="4C40B15D" w14:textId="77777777" w:rsidR="00FA15C3" w:rsidRPr="0009342F" w:rsidRDefault="00FA15C3" w:rsidP="00051A20">
            <w:r w:rsidRPr="0009342F">
              <w:t>ENTER PROVIDER NAME.</w:t>
            </w:r>
          </w:p>
          <w:p w14:paraId="68E10C35" w14:textId="77777777" w:rsidR="00FA15C3" w:rsidRPr="0009342F" w:rsidRDefault="00FA15C3" w:rsidP="00051A20">
            <w:pPr>
              <w:ind w:left="1440"/>
            </w:pPr>
            <w:r w:rsidRPr="0009342F">
              <w:rPr>
                <w:rStyle w:val="BodyTextFirstIndent2Char"/>
                <w:rFonts w:asciiTheme="minorHAnsi" w:hAnsiTheme="minorHAnsi"/>
                <w:sz w:val="22"/>
                <w:szCs w:val="22"/>
              </w:rPr>
              <w:t>_________________</w:t>
            </w:r>
          </w:p>
          <w:p w14:paraId="1C9E3BC7" w14:textId="77777777" w:rsidR="00FA15C3" w:rsidRPr="0009342F" w:rsidRDefault="00FA15C3" w:rsidP="00051A20">
            <w:pPr>
              <w:ind w:left="1440"/>
              <w:rPr>
                <w:rStyle w:val="BodyTextFirstIndent2Char"/>
                <w:rFonts w:asciiTheme="minorHAnsi" w:hAnsiTheme="minorHAnsi"/>
                <w:sz w:val="22"/>
                <w:szCs w:val="22"/>
              </w:rPr>
            </w:pPr>
            <w:r w:rsidRPr="0009342F">
              <w:rPr>
                <w:rStyle w:val="BodyTextFirstIndent2Char"/>
                <w:rFonts w:asciiTheme="minorHAnsi" w:hAnsiTheme="minorHAnsi"/>
                <w:sz w:val="22"/>
                <w:szCs w:val="22"/>
              </w:rPr>
              <w:t xml:space="preserve"> </w:t>
            </w:r>
            <w:r w:rsidRPr="0009342F">
              <w:rPr>
                <w:rStyle w:val="BodyTextFirstIndent2Char"/>
                <w:rFonts w:asciiTheme="minorHAnsi" w:hAnsiTheme="minorHAnsi"/>
                <w:sz w:val="22"/>
                <w:szCs w:val="22"/>
              </w:rPr>
              <w:sym w:font="Wingdings" w:char="F06F"/>
            </w:r>
            <w:r w:rsidRPr="0009342F">
              <w:rPr>
                <w:rStyle w:val="BodyTextFirstIndent2Char"/>
                <w:rFonts w:asciiTheme="minorHAnsi" w:hAnsiTheme="minorHAnsi"/>
                <w:sz w:val="22"/>
                <w:szCs w:val="22"/>
              </w:rPr>
              <w:t xml:space="preserve">  DK/REF</w:t>
            </w:r>
            <w:r w:rsidRPr="0009342F">
              <w:rPr>
                <w:rStyle w:val="BodyTextFirstIndent2Char"/>
                <w:rFonts w:asciiTheme="minorHAnsi" w:hAnsiTheme="minorHAnsi"/>
                <w:sz w:val="22"/>
                <w:szCs w:val="22"/>
              </w:rPr>
              <w:tab/>
            </w:r>
          </w:p>
          <w:p w14:paraId="7D67F1B1" w14:textId="77777777" w:rsidR="00FA15C3" w:rsidRPr="0009342F" w:rsidRDefault="00FA15C3" w:rsidP="00051A20"/>
        </w:tc>
        <w:tc>
          <w:tcPr>
            <w:tcW w:w="5285" w:type="dxa"/>
          </w:tcPr>
          <w:p w14:paraId="17B0208B" w14:textId="77777777" w:rsidR="00FA15C3" w:rsidRPr="0009342F" w:rsidRDefault="00FA15C3" w:rsidP="00051A20">
            <w:r>
              <w:t>Household item C1A1 has not changed.</w:t>
            </w:r>
          </w:p>
        </w:tc>
      </w:tr>
      <w:tr w:rsidR="00FA15C3" w:rsidRPr="0009342F" w14:paraId="02B5F322" w14:textId="77777777" w:rsidTr="00051A20">
        <w:trPr>
          <w:cantSplit/>
          <w:trHeight w:val="293"/>
        </w:trPr>
        <w:tc>
          <w:tcPr>
            <w:tcW w:w="1539" w:type="dxa"/>
          </w:tcPr>
          <w:p w14:paraId="7397F301" w14:textId="77777777" w:rsidR="00FA15C3" w:rsidRPr="0009342F" w:rsidRDefault="00FA15C3" w:rsidP="00051A20"/>
        </w:tc>
        <w:tc>
          <w:tcPr>
            <w:tcW w:w="1246" w:type="dxa"/>
          </w:tcPr>
          <w:p w14:paraId="2752524B" w14:textId="77777777" w:rsidR="00FA15C3" w:rsidRPr="0009342F" w:rsidRDefault="00FA15C3" w:rsidP="00051A20">
            <w:r>
              <w:t>Individuals and organizations that cared for each child last week</w:t>
            </w:r>
          </w:p>
        </w:tc>
        <w:tc>
          <w:tcPr>
            <w:tcW w:w="5310" w:type="dxa"/>
          </w:tcPr>
          <w:p w14:paraId="1C2BD480" w14:textId="77777777" w:rsidR="00FA15C3" w:rsidRPr="0009342F" w:rsidRDefault="00FA15C3" w:rsidP="00051A20">
            <w:pPr>
              <w:rPr>
                <w:b/>
                <w:noProof/>
              </w:rPr>
            </w:pPr>
            <w:r w:rsidRPr="0009342F">
              <w:rPr>
                <w:noProof/>
              </w:rPr>
              <w:t xml:space="preserve">C1A_MORE. </w:t>
            </w:r>
          </w:p>
          <w:p w14:paraId="5883F064" w14:textId="77777777" w:rsidR="00FA15C3" w:rsidRPr="0009342F" w:rsidRDefault="00FA15C3" w:rsidP="00051A20">
            <w:pPr>
              <w:rPr>
                <w:rStyle w:val="mrquestiontext1"/>
                <w:rFonts w:asciiTheme="minorHAnsi" w:hAnsiTheme="minorHAnsi"/>
                <w:noProof/>
              </w:rPr>
            </w:pPr>
            <w:r w:rsidRPr="0009342F">
              <w:rPr>
                <w:rStyle w:val="mrquestiontext1"/>
                <w:rFonts w:asciiTheme="minorHAnsi" w:hAnsiTheme="minorHAnsi"/>
                <w:noProof/>
              </w:rPr>
              <w:t>Is there another provider for [CHILD]?</w:t>
            </w:r>
          </w:p>
          <w:p w14:paraId="58AA0784" w14:textId="77777777" w:rsidR="00FA15C3" w:rsidRPr="0009342F" w:rsidRDefault="00FA15C3" w:rsidP="00FA15C3">
            <w:pPr>
              <w:pStyle w:val="AnswerLvl1"/>
              <w:numPr>
                <w:ilvl w:val="0"/>
                <w:numId w:val="33"/>
              </w:numPr>
              <w:ind w:hanging="18"/>
              <w:rPr>
                <w:rFonts w:asciiTheme="minorHAnsi" w:hAnsiTheme="minorHAnsi"/>
                <w:sz w:val="22"/>
                <w:szCs w:val="22"/>
                <w:lang w:val="en-US"/>
              </w:rPr>
            </w:pPr>
            <w:r w:rsidRPr="0009342F">
              <w:rPr>
                <w:rFonts w:asciiTheme="minorHAnsi" w:hAnsiTheme="minorHAnsi"/>
                <w:sz w:val="22"/>
                <w:szCs w:val="22"/>
                <w:lang w:val="en-US"/>
              </w:rPr>
              <w:t>Yes</w:t>
            </w:r>
            <w:r w:rsidRPr="0009342F">
              <w:rPr>
                <w:rFonts w:asciiTheme="minorHAnsi" w:hAnsiTheme="minorHAnsi"/>
                <w:sz w:val="22"/>
                <w:szCs w:val="22"/>
                <w:lang w:val="en-US"/>
              </w:rPr>
              <w:tab/>
            </w:r>
            <w:r w:rsidRPr="0009342F">
              <w:rPr>
                <w:rFonts w:asciiTheme="minorHAnsi" w:hAnsiTheme="minorHAnsi"/>
                <w:sz w:val="22"/>
                <w:szCs w:val="22"/>
                <w:lang w:val="en-US"/>
              </w:rPr>
              <w:tab/>
            </w:r>
          </w:p>
          <w:p w14:paraId="0DEF2EF8" w14:textId="77777777" w:rsidR="00FA15C3" w:rsidRPr="0009342F" w:rsidRDefault="00FA15C3" w:rsidP="00FA15C3">
            <w:pPr>
              <w:pStyle w:val="AnswerLvl1"/>
              <w:numPr>
                <w:ilvl w:val="0"/>
                <w:numId w:val="27"/>
              </w:numPr>
              <w:ind w:left="1440"/>
              <w:rPr>
                <w:rFonts w:asciiTheme="minorHAnsi" w:hAnsiTheme="minorHAnsi"/>
                <w:sz w:val="22"/>
                <w:szCs w:val="22"/>
                <w:lang w:val="en-US"/>
              </w:rPr>
            </w:pPr>
            <w:r w:rsidRPr="0009342F">
              <w:rPr>
                <w:rFonts w:asciiTheme="minorHAnsi" w:hAnsiTheme="minorHAnsi"/>
                <w:sz w:val="22"/>
                <w:szCs w:val="22"/>
                <w:lang w:val="en-US"/>
              </w:rPr>
              <w:t>No</w:t>
            </w:r>
            <w:r w:rsidRPr="0009342F">
              <w:rPr>
                <w:rFonts w:asciiTheme="minorHAnsi" w:hAnsiTheme="minorHAnsi"/>
                <w:sz w:val="22"/>
                <w:szCs w:val="22"/>
                <w:lang w:val="en-US"/>
              </w:rPr>
              <w:tab/>
            </w:r>
            <w:r w:rsidRPr="0009342F">
              <w:rPr>
                <w:rFonts w:asciiTheme="minorHAnsi" w:hAnsiTheme="minorHAnsi"/>
                <w:sz w:val="22"/>
                <w:szCs w:val="22"/>
                <w:lang w:val="en-US"/>
              </w:rPr>
              <w:tab/>
            </w:r>
          </w:p>
          <w:p w14:paraId="2BE995AB" w14:textId="77777777" w:rsidR="00FA15C3" w:rsidRPr="0009342F" w:rsidRDefault="00FA15C3" w:rsidP="00FA15C3">
            <w:pPr>
              <w:pStyle w:val="AnswerLvl1"/>
              <w:numPr>
                <w:ilvl w:val="0"/>
                <w:numId w:val="27"/>
              </w:numPr>
              <w:ind w:left="1440"/>
              <w:rPr>
                <w:rFonts w:asciiTheme="minorHAnsi" w:hAnsiTheme="minorHAnsi"/>
                <w:sz w:val="22"/>
                <w:szCs w:val="22"/>
                <w:lang w:val="en-US"/>
              </w:rPr>
            </w:pPr>
            <w:r w:rsidRPr="0009342F">
              <w:rPr>
                <w:rFonts w:asciiTheme="minorHAnsi" w:hAnsiTheme="minorHAnsi"/>
                <w:sz w:val="22"/>
                <w:szCs w:val="22"/>
                <w:lang w:val="en-US"/>
              </w:rPr>
              <w:t>DK/REF</w:t>
            </w:r>
            <w:r w:rsidRPr="0009342F">
              <w:rPr>
                <w:rFonts w:asciiTheme="minorHAnsi" w:hAnsiTheme="minorHAnsi"/>
                <w:sz w:val="22"/>
                <w:szCs w:val="22"/>
                <w:lang w:val="en-US"/>
              </w:rPr>
              <w:tab/>
            </w:r>
          </w:p>
          <w:p w14:paraId="3B1F9617" w14:textId="77777777" w:rsidR="00FA15C3" w:rsidRPr="0009342F" w:rsidRDefault="00FA15C3" w:rsidP="00051A20"/>
        </w:tc>
        <w:tc>
          <w:tcPr>
            <w:tcW w:w="5285" w:type="dxa"/>
          </w:tcPr>
          <w:p w14:paraId="45CDC972" w14:textId="77777777" w:rsidR="00FA15C3" w:rsidRPr="0009342F" w:rsidRDefault="00FA15C3" w:rsidP="00051A20">
            <w:r>
              <w:t>Household item C1A_MORE has not changed.</w:t>
            </w:r>
          </w:p>
        </w:tc>
      </w:tr>
      <w:tr w:rsidR="00FA15C3" w:rsidRPr="0009342F" w14:paraId="33E6D265" w14:textId="77777777" w:rsidTr="00051A20">
        <w:trPr>
          <w:cantSplit/>
          <w:trHeight w:val="293"/>
        </w:trPr>
        <w:tc>
          <w:tcPr>
            <w:tcW w:w="1539" w:type="dxa"/>
          </w:tcPr>
          <w:p w14:paraId="193D153A" w14:textId="77777777" w:rsidR="00FA15C3" w:rsidRPr="0009342F" w:rsidRDefault="00FA15C3" w:rsidP="00051A20"/>
        </w:tc>
        <w:tc>
          <w:tcPr>
            <w:tcW w:w="1246" w:type="dxa"/>
          </w:tcPr>
          <w:p w14:paraId="57641C8D" w14:textId="77777777" w:rsidR="00FA15C3" w:rsidRPr="0009342F" w:rsidRDefault="00FA15C3" w:rsidP="00051A20">
            <w:r>
              <w:t>Additional information about specific child with no providers</w:t>
            </w:r>
          </w:p>
        </w:tc>
        <w:tc>
          <w:tcPr>
            <w:tcW w:w="5310" w:type="dxa"/>
          </w:tcPr>
          <w:p w14:paraId="36A82CD5" w14:textId="77777777" w:rsidR="00FA15C3" w:rsidRPr="0009342F" w:rsidRDefault="00FA15C3" w:rsidP="00051A20">
            <w:pPr>
              <w:rPr>
                <w:noProof/>
              </w:rPr>
            </w:pPr>
            <w:r>
              <w:rPr>
                <w:noProof/>
              </w:rPr>
              <w:t>Item not included in 2012.</w:t>
            </w:r>
          </w:p>
        </w:tc>
        <w:tc>
          <w:tcPr>
            <w:tcW w:w="5285" w:type="dxa"/>
          </w:tcPr>
          <w:p w14:paraId="6CCCB886" w14:textId="77777777" w:rsidR="00FA15C3" w:rsidRDefault="00FA15C3" w:rsidP="00051A20">
            <w:r>
              <w:t>IF CHILD IS AGE 8 YEARS OR OLDER AND NO PROVIDERS ARE INDICATED, ASK:</w:t>
            </w:r>
          </w:p>
          <w:p w14:paraId="04CFE205" w14:textId="77777777" w:rsidR="00FA15C3" w:rsidRDefault="00FA15C3" w:rsidP="00051A20">
            <w:r>
              <w:t>C1A_SA_CHECK. I don’t have any providers recorded for [CHILD]. Some children his or her age who do not have any providers are home-schooled or have an illness or disability that limits their activities. Is there anything you’d like to share about how [CHILD] spends his or her time?</w:t>
            </w:r>
          </w:p>
          <w:p w14:paraId="361E9EAD" w14:textId="77777777" w:rsidR="00FA15C3" w:rsidRPr="00695B07" w:rsidRDefault="00FA15C3" w:rsidP="00051A20">
            <w:pPr>
              <w:ind w:firstLine="720"/>
            </w:pPr>
            <w:r>
              <w:t>VERBATIM: ______________________________________________________________________</w:t>
            </w:r>
          </w:p>
          <w:p w14:paraId="4FBA29EA" w14:textId="77777777" w:rsidR="00FA15C3" w:rsidRDefault="00FA15C3" w:rsidP="00051A20"/>
        </w:tc>
      </w:tr>
      <w:tr w:rsidR="00FA15C3" w:rsidRPr="0009342F" w14:paraId="74EBEBDA" w14:textId="77777777" w:rsidTr="00051A20">
        <w:trPr>
          <w:cantSplit/>
          <w:trHeight w:val="293"/>
        </w:trPr>
        <w:tc>
          <w:tcPr>
            <w:tcW w:w="1539" w:type="dxa"/>
          </w:tcPr>
          <w:p w14:paraId="3922451C" w14:textId="77777777" w:rsidR="00FA15C3" w:rsidRPr="0009342F" w:rsidRDefault="00FA15C3" w:rsidP="00051A20"/>
        </w:tc>
        <w:tc>
          <w:tcPr>
            <w:tcW w:w="1246" w:type="dxa"/>
          </w:tcPr>
          <w:p w14:paraId="72C20388" w14:textId="77777777" w:rsidR="00FA15C3" w:rsidRPr="0009342F" w:rsidRDefault="00FA15C3" w:rsidP="00051A20">
            <w:r>
              <w:t>Nonparental care schedule for each child last week</w:t>
            </w:r>
          </w:p>
        </w:tc>
        <w:tc>
          <w:tcPr>
            <w:tcW w:w="5310" w:type="dxa"/>
          </w:tcPr>
          <w:p w14:paraId="180E79BC" w14:textId="77777777" w:rsidR="00FA15C3" w:rsidRPr="0009342F" w:rsidRDefault="00FA15C3" w:rsidP="00051A20">
            <w:pPr>
              <w:pStyle w:val="ListParagraph"/>
              <w:ind w:left="0"/>
              <w:rPr>
                <w:rFonts w:asciiTheme="minorHAnsi" w:hAnsiTheme="minorHAnsi"/>
              </w:rPr>
            </w:pPr>
            <w:r w:rsidRPr="0009342F">
              <w:rPr>
                <w:rFonts w:asciiTheme="minorHAnsi" w:hAnsiTheme="minorHAnsi"/>
              </w:rPr>
              <w:t xml:space="preserve">C2. </w:t>
            </w:r>
          </w:p>
          <w:p w14:paraId="7E60E88D" w14:textId="77777777" w:rsidR="00FA15C3" w:rsidRPr="0009342F" w:rsidRDefault="00FA15C3" w:rsidP="00051A20">
            <w:pPr>
              <w:pStyle w:val="ListParagraph"/>
              <w:ind w:left="0"/>
              <w:rPr>
                <w:rFonts w:asciiTheme="minorHAnsi" w:hAnsiTheme="minorHAnsi"/>
              </w:rPr>
            </w:pPr>
            <w:r w:rsidRPr="0009342F">
              <w:rPr>
                <w:rFonts w:asciiTheme="minorHAnsi" w:hAnsiTheme="minorHAnsi"/>
              </w:rPr>
              <w:t xml:space="preserve">IF NEEDED: Please tell me about last week, even if it was an unusual week. I’ll ask you other questions about usual schedule later on. </w:t>
            </w:r>
          </w:p>
          <w:p w14:paraId="66C65F75" w14:textId="77777777" w:rsidR="00FA15C3" w:rsidRPr="0009342F" w:rsidRDefault="00FA15C3" w:rsidP="00051A20">
            <w:pPr>
              <w:pStyle w:val="ListParagraph"/>
              <w:ind w:left="0"/>
              <w:rPr>
                <w:rFonts w:asciiTheme="minorHAnsi" w:hAnsiTheme="minorHAnsi"/>
              </w:rPr>
            </w:pPr>
          </w:p>
          <w:p w14:paraId="6348FD9E" w14:textId="77777777" w:rsidR="00FA15C3" w:rsidRPr="0009342F" w:rsidRDefault="00FA15C3" w:rsidP="00051A20">
            <w:r w:rsidRPr="0009342F">
              <w:t xml:space="preserve">Thinking about </w:t>
            </w:r>
            <w:r w:rsidRPr="0009342F">
              <w:rPr>
                <w:b/>
              </w:rPr>
              <w:t>last [DAY]</w:t>
            </w:r>
            <w:r w:rsidRPr="0009342F">
              <w:t xml:space="preserve"> (that is, [FILL DATE]), who cared for [CHILD NAME]? Do not include any parent of a child under 13 in this household or his or her spouse.</w:t>
            </w:r>
          </w:p>
          <w:p w14:paraId="023688BE" w14:textId="77777777" w:rsidR="00FA15C3" w:rsidRPr="0009342F" w:rsidRDefault="00FA15C3" w:rsidP="00051A20"/>
          <w:p w14:paraId="01289B8C" w14:textId="77777777" w:rsidR="00FA15C3" w:rsidRPr="0009342F" w:rsidRDefault="00FA15C3" w:rsidP="00FA15C3">
            <w:pPr>
              <w:pStyle w:val="AnswerLvl1"/>
              <w:numPr>
                <w:ilvl w:val="0"/>
                <w:numId w:val="34"/>
              </w:numPr>
              <w:spacing w:after="0" w:line="240" w:lineRule="auto"/>
              <w:ind w:left="342"/>
              <w:rPr>
                <w:rFonts w:asciiTheme="minorHAnsi" w:hAnsiTheme="minorHAnsi"/>
                <w:sz w:val="22"/>
                <w:szCs w:val="22"/>
                <w:lang w:val="en-US"/>
              </w:rPr>
            </w:pPr>
            <w:r w:rsidRPr="0009342F">
              <w:rPr>
                <w:rFonts w:asciiTheme="minorHAnsi" w:hAnsiTheme="minorHAnsi"/>
                <w:sz w:val="22"/>
                <w:szCs w:val="22"/>
                <w:lang w:val="en-US"/>
              </w:rPr>
              <w:t>Select Provider</w:t>
            </w:r>
          </w:p>
          <w:p w14:paraId="0DE3F805" w14:textId="77777777" w:rsidR="00FA15C3" w:rsidRPr="0009342F" w:rsidRDefault="00FA15C3" w:rsidP="00051A20">
            <w:pPr>
              <w:pStyle w:val="AnswerLvl1"/>
              <w:spacing w:after="0" w:line="240" w:lineRule="auto"/>
              <w:ind w:left="360"/>
              <w:rPr>
                <w:rFonts w:asciiTheme="minorHAnsi" w:hAnsiTheme="minorHAnsi"/>
                <w:sz w:val="22"/>
                <w:szCs w:val="22"/>
                <w:lang w:val="en-US"/>
              </w:rPr>
            </w:pPr>
            <w:r w:rsidRPr="0009342F">
              <w:rPr>
                <w:rFonts w:asciiTheme="minorHAnsi" w:hAnsiTheme="minorHAnsi"/>
                <w:sz w:val="22"/>
                <w:szCs w:val="22"/>
                <w:lang w:val="en-US"/>
              </w:rPr>
              <w:t>{prov}</w:t>
            </w:r>
          </w:p>
          <w:p w14:paraId="7DAE9E17" w14:textId="77777777" w:rsidR="00FA15C3" w:rsidRPr="0009342F" w:rsidRDefault="00FA15C3" w:rsidP="00051A20">
            <w:pPr>
              <w:pStyle w:val="AnswerLvl1"/>
              <w:spacing w:after="0" w:line="240" w:lineRule="auto"/>
              <w:ind w:left="360"/>
              <w:rPr>
                <w:rFonts w:asciiTheme="minorHAnsi" w:hAnsiTheme="minorHAnsi"/>
                <w:sz w:val="22"/>
                <w:szCs w:val="22"/>
                <w:lang w:val="en-US"/>
              </w:rPr>
            </w:pPr>
            <w:r w:rsidRPr="0009342F">
              <w:rPr>
                <w:rFonts w:asciiTheme="minorHAnsi" w:hAnsiTheme="minorHAnsi"/>
                <w:sz w:val="22"/>
                <w:szCs w:val="22"/>
                <w:lang w:val="en-US"/>
              </w:rPr>
              <w:t>{prov}</w:t>
            </w:r>
          </w:p>
          <w:p w14:paraId="2EF3D3F8" w14:textId="77777777" w:rsidR="00FA15C3" w:rsidRPr="0009342F" w:rsidRDefault="00FA15C3" w:rsidP="00051A20">
            <w:pPr>
              <w:pStyle w:val="AnswerLvl1"/>
              <w:spacing w:after="0" w:line="240" w:lineRule="auto"/>
              <w:ind w:left="360"/>
              <w:rPr>
                <w:rFonts w:asciiTheme="minorHAnsi" w:hAnsiTheme="minorHAnsi"/>
                <w:sz w:val="22"/>
                <w:szCs w:val="22"/>
                <w:lang w:val="en-US"/>
              </w:rPr>
            </w:pPr>
            <w:r w:rsidRPr="0009342F">
              <w:rPr>
                <w:rFonts w:asciiTheme="minorHAnsi" w:hAnsiTheme="minorHAnsi"/>
                <w:sz w:val="22"/>
                <w:szCs w:val="22"/>
                <w:lang w:val="en-US"/>
              </w:rPr>
              <w:t>{prov}</w:t>
            </w:r>
          </w:p>
          <w:p w14:paraId="5B17A7A2" w14:textId="77777777" w:rsidR="00FA15C3" w:rsidRPr="0009342F" w:rsidRDefault="00FA15C3" w:rsidP="00051A20">
            <w:pPr>
              <w:pStyle w:val="AnswerLvl1"/>
              <w:spacing w:after="0" w:line="240" w:lineRule="auto"/>
              <w:ind w:left="360"/>
              <w:rPr>
                <w:rFonts w:asciiTheme="minorHAnsi" w:hAnsiTheme="minorHAnsi"/>
                <w:sz w:val="22"/>
                <w:szCs w:val="22"/>
                <w:lang w:val="en-US"/>
              </w:rPr>
            </w:pPr>
            <w:r w:rsidRPr="0009342F">
              <w:rPr>
                <w:rFonts w:asciiTheme="minorHAnsi" w:hAnsiTheme="minorHAnsi"/>
                <w:sz w:val="22"/>
                <w:szCs w:val="22"/>
                <w:lang w:val="en-US"/>
              </w:rPr>
              <w:t>{prov}</w:t>
            </w:r>
          </w:p>
          <w:p w14:paraId="3586EA30" w14:textId="77777777" w:rsidR="00FA15C3" w:rsidRPr="0009342F" w:rsidRDefault="00FA15C3" w:rsidP="00051A20">
            <w:pPr>
              <w:pStyle w:val="AnswerLvl1"/>
              <w:spacing w:after="0" w:line="240" w:lineRule="auto"/>
              <w:ind w:left="360"/>
              <w:rPr>
                <w:rFonts w:asciiTheme="minorHAnsi" w:hAnsiTheme="minorHAnsi"/>
                <w:sz w:val="22"/>
                <w:szCs w:val="22"/>
                <w:lang w:val="en-US"/>
              </w:rPr>
            </w:pPr>
            <w:r w:rsidRPr="0009342F">
              <w:rPr>
                <w:rFonts w:asciiTheme="minorHAnsi" w:hAnsiTheme="minorHAnsi"/>
                <w:sz w:val="22"/>
                <w:szCs w:val="22"/>
                <w:lang w:val="en-US"/>
              </w:rPr>
              <w:t>{prov}</w:t>
            </w:r>
          </w:p>
          <w:p w14:paraId="13D30257" w14:textId="77777777" w:rsidR="00FA15C3" w:rsidRPr="0009342F" w:rsidRDefault="00FA15C3" w:rsidP="00051A20">
            <w:pPr>
              <w:pStyle w:val="AnswerLvl1"/>
              <w:spacing w:after="0" w:line="240" w:lineRule="auto"/>
              <w:ind w:left="360"/>
              <w:rPr>
                <w:rFonts w:asciiTheme="minorHAnsi" w:hAnsiTheme="minorHAnsi"/>
                <w:sz w:val="22"/>
                <w:szCs w:val="22"/>
                <w:lang w:val="en-US"/>
              </w:rPr>
            </w:pPr>
            <w:r w:rsidRPr="0009342F">
              <w:rPr>
                <w:rFonts w:asciiTheme="minorHAnsi" w:hAnsiTheme="minorHAnsi"/>
                <w:sz w:val="22"/>
                <w:szCs w:val="22"/>
                <w:lang w:val="en-US"/>
              </w:rPr>
              <w:t>{prov}</w:t>
            </w:r>
          </w:p>
          <w:p w14:paraId="210D8159" w14:textId="77777777" w:rsidR="00FA15C3" w:rsidRPr="0009342F" w:rsidRDefault="00FA15C3" w:rsidP="00051A20">
            <w:pPr>
              <w:pStyle w:val="AnswerLvl1"/>
              <w:spacing w:after="0" w:line="240" w:lineRule="auto"/>
              <w:ind w:left="360"/>
              <w:rPr>
                <w:rFonts w:asciiTheme="minorHAnsi" w:hAnsiTheme="minorHAnsi"/>
                <w:sz w:val="22"/>
                <w:szCs w:val="22"/>
                <w:lang w:val="en-US"/>
              </w:rPr>
            </w:pPr>
            <w:r w:rsidRPr="0009342F">
              <w:rPr>
                <w:rFonts w:asciiTheme="minorHAnsi" w:hAnsiTheme="minorHAnsi"/>
                <w:sz w:val="22"/>
                <w:szCs w:val="22"/>
                <w:lang w:val="en-US"/>
              </w:rPr>
              <w:t>{prov}</w:t>
            </w:r>
          </w:p>
          <w:p w14:paraId="1E280096" w14:textId="77777777" w:rsidR="00FA15C3" w:rsidRPr="0009342F" w:rsidRDefault="00FA15C3" w:rsidP="00051A20">
            <w:pPr>
              <w:pStyle w:val="AnswerLvl1"/>
              <w:spacing w:after="0" w:line="240" w:lineRule="auto"/>
              <w:ind w:left="360"/>
              <w:rPr>
                <w:rFonts w:asciiTheme="minorHAnsi" w:hAnsiTheme="minorHAnsi"/>
                <w:sz w:val="22"/>
                <w:szCs w:val="22"/>
                <w:lang w:val="en-US"/>
              </w:rPr>
            </w:pPr>
            <w:r w:rsidRPr="0009342F">
              <w:rPr>
                <w:rFonts w:asciiTheme="minorHAnsi" w:hAnsiTheme="minorHAnsi"/>
                <w:sz w:val="22"/>
                <w:szCs w:val="22"/>
                <w:lang w:val="en-US"/>
              </w:rPr>
              <w:t>{prov}</w:t>
            </w:r>
          </w:p>
          <w:p w14:paraId="7FAB3861" w14:textId="77777777" w:rsidR="00FA15C3" w:rsidRPr="0009342F" w:rsidRDefault="00FA15C3" w:rsidP="00051A20">
            <w:pPr>
              <w:pStyle w:val="AnswerLvl1"/>
              <w:spacing w:after="0" w:line="240" w:lineRule="auto"/>
              <w:ind w:left="360"/>
              <w:rPr>
                <w:rFonts w:asciiTheme="minorHAnsi" w:hAnsiTheme="minorHAnsi"/>
                <w:sz w:val="22"/>
                <w:szCs w:val="22"/>
                <w:lang w:val="en-US"/>
              </w:rPr>
            </w:pPr>
            <w:r w:rsidRPr="0009342F">
              <w:rPr>
                <w:rFonts w:asciiTheme="minorHAnsi" w:hAnsiTheme="minorHAnsi"/>
                <w:sz w:val="22"/>
                <w:szCs w:val="22"/>
                <w:lang w:val="en-US"/>
              </w:rPr>
              <w:t>{prov}</w:t>
            </w:r>
          </w:p>
          <w:p w14:paraId="669EE2CA" w14:textId="77777777" w:rsidR="00FA15C3" w:rsidRPr="0009342F" w:rsidRDefault="00FA15C3" w:rsidP="00051A20">
            <w:pPr>
              <w:pStyle w:val="AnswerLvl1"/>
              <w:spacing w:after="0" w:line="240" w:lineRule="auto"/>
              <w:ind w:left="360"/>
              <w:rPr>
                <w:rFonts w:asciiTheme="minorHAnsi" w:hAnsiTheme="minorHAnsi"/>
                <w:sz w:val="22"/>
                <w:szCs w:val="22"/>
                <w:lang w:val="en-US"/>
              </w:rPr>
            </w:pPr>
            <w:r w:rsidRPr="0009342F">
              <w:rPr>
                <w:rFonts w:asciiTheme="minorHAnsi" w:hAnsiTheme="minorHAnsi"/>
                <w:sz w:val="22"/>
                <w:szCs w:val="22"/>
                <w:lang w:val="en-US"/>
              </w:rPr>
              <w:t>{prov}</w:t>
            </w:r>
          </w:p>
          <w:p w14:paraId="786F3B77" w14:textId="77777777" w:rsidR="00FA15C3" w:rsidRPr="0009342F" w:rsidRDefault="00FA15C3" w:rsidP="00051A20">
            <w:pPr>
              <w:pStyle w:val="AnswerLvl1"/>
              <w:spacing w:after="0" w:line="240" w:lineRule="auto"/>
              <w:ind w:left="360"/>
              <w:rPr>
                <w:rFonts w:asciiTheme="minorHAnsi" w:hAnsiTheme="minorHAnsi"/>
                <w:sz w:val="22"/>
                <w:szCs w:val="22"/>
                <w:lang w:val="en-US"/>
              </w:rPr>
            </w:pPr>
            <w:r w:rsidRPr="0009342F">
              <w:rPr>
                <w:rFonts w:asciiTheme="minorHAnsi" w:hAnsiTheme="minorHAnsi"/>
                <w:sz w:val="22"/>
                <w:szCs w:val="22"/>
                <w:lang w:val="en-US"/>
              </w:rPr>
              <w:t>{prov}</w:t>
            </w:r>
          </w:p>
          <w:p w14:paraId="5E494D7F" w14:textId="77777777" w:rsidR="00FA15C3" w:rsidRPr="0009342F" w:rsidRDefault="00FA15C3" w:rsidP="00051A20">
            <w:pPr>
              <w:pStyle w:val="AnswerLvl1"/>
              <w:spacing w:after="0" w:line="240" w:lineRule="auto"/>
              <w:ind w:left="360"/>
              <w:rPr>
                <w:rFonts w:asciiTheme="minorHAnsi" w:hAnsiTheme="minorHAnsi"/>
                <w:sz w:val="22"/>
                <w:szCs w:val="22"/>
                <w:lang w:val="en-US"/>
              </w:rPr>
            </w:pPr>
            <w:r w:rsidRPr="0009342F">
              <w:rPr>
                <w:rFonts w:asciiTheme="minorHAnsi" w:hAnsiTheme="minorHAnsi"/>
                <w:sz w:val="22"/>
                <w:szCs w:val="22"/>
                <w:lang w:val="en-US"/>
              </w:rPr>
              <w:t>{prov}</w:t>
            </w:r>
          </w:p>
          <w:p w14:paraId="3D2EF859" w14:textId="77777777" w:rsidR="00FA15C3" w:rsidRPr="0009342F" w:rsidRDefault="00FA15C3" w:rsidP="00051A20">
            <w:pPr>
              <w:pStyle w:val="AnswerLvl1"/>
              <w:spacing w:after="0" w:line="240" w:lineRule="auto"/>
              <w:ind w:left="360"/>
              <w:rPr>
                <w:rFonts w:asciiTheme="minorHAnsi" w:hAnsiTheme="minorHAnsi"/>
                <w:sz w:val="22"/>
                <w:szCs w:val="22"/>
                <w:lang w:val="en-US"/>
              </w:rPr>
            </w:pPr>
            <w:r w:rsidRPr="0009342F">
              <w:rPr>
                <w:rFonts w:asciiTheme="minorHAnsi" w:hAnsiTheme="minorHAnsi"/>
                <w:sz w:val="22"/>
                <w:szCs w:val="22"/>
                <w:lang w:val="en-US"/>
              </w:rPr>
              <w:t>{prov}</w:t>
            </w:r>
          </w:p>
          <w:p w14:paraId="4DFA47CC" w14:textId="77777777" w:rsidR="00FA15C3" w:rsidRPr="0009342F" w:rsidRDefault="00FA15C3" w:rsidP="00051A20">
            <w:pPr>
              <w:pStyle w:val="AnswerLvl1"/>
              <w:spacing w:after="0" w:line="240" w:lineRule="auto"/>
              <w:ind w:left="360"/>
              <w:rPr>
                <w:rFonts w:asciiTheme="minorHAnsi" w:hAnsiTheme="minorHAnsi"/>
                <w:sz w:val="22"/>
                <w:szCs w:val="22"/>
                <w:lang w:val="en-US"/>
              </w:rPr>
            </w:pPr>
            <w:r w:rsidRPr="0009342F">
              <w:rPr>
                <w:rFonts w:asciiTheme="minorHAnsi" w:hAnsiTheme="minorHAnsi"/>
                <w:sz w:val="22"/>
                <w:szCs w:val="22"/>
                <w:lang w:val="en-US"/>
              </w:rPr>
              <w:t>{prov}</w:t>
            </w:r>
          </w:p>
          <w:p w14:paraId="15A1324E" w14:textId="77777777" w:rsidR="00FA15C3" w:rsidRPr="0009342F" w:rsidRDefault="00FA15C3" w:rsidP="00051A20">
            <w:pPr>
              <w:pStyle w:val="AnswerLvl1"/>
              <w:spacing w:after="0" w:line="240" w:lineRule="auto"/>
              <w:ind w:left="360"/>
              <w:rPr>
                <w:rFonts w:asciiTheme="minorHAnsi" w:hAnsiTheme="minorHAnsi"/>
                <w:sz w:val="22"/>
                <w:szCs w:val="22"/>
                <w:lang w:val="en-US"/>
              </w:rPr>
            </w:pPr>
            <w:r w:rsidRPr="0009342F">
              <w:rPr>
                <w:rFonts w:asciiTheme="minorHAnsi" w:hAnsiTheme="minorHAnsi"/>
                <w:sz w:val="22"/>
                <w:szCs w:val="22"/>
                <w:lang w:val="en-US"/>
              </w:rPr>
              <w:t>{prov}</w:t>
            </w:r>
          </w:p>
          <w:p w14:paraId="6413A1F7" w14:textId="77777777" w:rsidR="00FA15C3" w:rsidRPr="0009342F" w:rsidRDefault="00FA15C3" w:rsidP="00051A20">
            <w:pPr>
              <w:pStyle w:val="AnswerLvl1"/>
              <w:spacing w:after="0" w:line="240" w:lineRule="auto"/>
              <w:ind w:left="360"/>
              <w:rPr>
                <w:rFonts w:asciiTheme="minorHAnsi" w:hAnsiTheme="minorHAnsi"/>
                <w:sz w:val="22"/>
                <w:szCs w:val="22"/>
                <w:lang w:val="en-US"/>
              </w:rPr>
            </w:pPr>
            <w:r w:rsidRPr="0009342F">
              <w:rPr>
                <w:rFonts w:asciiTheme="minorHAnsi" w:hAnsiTheme="minorHAnsi"/>
                <w:sz w:val="22"/>
                <w:szCs w:val="22"/>
                <w:lang w:val="en-US"/>
              </w:rPr>
              <w:t>{prov}</w:t>
            </w:r>
          </w:p>
          <w:p w14:paraId="60397372" w14:textId="77777777" w:rsidR="00FA15C3" w:rsidRPr="0009342F" w:rsidRDefault="00FA15C3" w:rsidP="00051A20">
            <w:pPr>
              <w:pStyle w:val="AnswerLvl1"/>
              <w:spacing w:after="0" w:line="240" w:lineRule="auto"/>
              <w:ind w:left="360"/>
              <w:rPr>
                <w:rFonts w:asciiTheme="minorHAnsi" w:hAnsiTheme="minorHAnsi"/>
                <w:sz w:val="22"/>
                <w:szCs w:val="22"/>
                <w:lang w:val="en-US"/>
              </w:rPr>
            </w:pPr>
            <w:r w:rsidRPr="0009342F">
              <w:rPr>
                <w:rFonts w:asciiTheme="minorHAnsi" w:hAnsiTheme="minorHAnsi"/>
                <w:sz w:val="22"/>
                <w:szCs w:val="22"/>
                <w:lang w:val="en-US"/>
              </w:rPr>
              <w:t>{prov}</w:t>
            </w:r>
          </w:p>
          <w:p w14:paraId="170EB9C7" w14:textId="77777777" w:rsidR="00FA15C3" w:rsidRPr="0009342F" w:rsidRDefault="00FA15C3" w:rsidP="00051A20">
            <w:pPr>
              <w:pStyle w:val="AnswerLvl1"/>
              <w:spacing w:after="0" w:line="240" w:lineRule="auto"/>
              <w:ind w:left="360"/>
              <w:rPr>
                <w:rFonts w:asciiTheme="minorHAnsi" w:hAnsiTheme="minorHAnsi"/>
                <w:sz w:val="22"/>
                <w:szCs w:val="22"/>
                <w:lang w:val="en-US"/>
              </w:rPr>
            </w:pPr>
            <w:r w:rsidRPr="0009342F">
              <w:rPr>
                <w:rFonts w:asciiTheme="minorHAnsi" w:hAnsiTheme="minorHAnsi"/>
                <w:sz w:val="22"/>
                <w:szCs w:val="22"/>
                <w:lang w:val="en-US"/>
              </w:rPr>
              <w:t>{prov}</w:t>
            </w:r>
          </w:p>
          <w:p w14:paraId="2AF9C735" w14:textId="77777777" w:rsidR="00FA15C3" w:rsidRPr="0009342F" w:rsidRDefault="00FA15C3" w:rsidP="00051A20">
            <w:pPr>
              <w:pStyle w:val="AnswerLvl1"/>
              <w:spacing w:after="0" w:line="240" w:lineRule="auto"/>
              <w:ind w:left="360"/>
              <w:rPr>
                <w:rFonts w:asciiTheme="minorHAnsi" w:hAnsiTheme="minorHAnsi"/>
                <w:sz w:val="22"/>
                <w:szCs w:val="22"/>
                <w:lang w:val="en-US"/>
              </w:rPr>
            </w:pPr>
            <w:r w:rsidRPr="0009342F">
              <w:rPr>
                <w:rFonts w:asciiTheme="minorHAnsi" w:hAnsiTheme="minorHAnsi"/>
                <w:sz w:val="22"/>
                <w:szCs w:val="22"/>
                <w:lang w:val="en-US"/>
              </w:rPr>
              <w:t>{prov}</w:t>
            </w:r>
          </w:p>
          <w:p w14:paraId="4B5C13C5" w14:textId="77777777" w:rsidR="00FA15C3" w:rsidRPr="0009342F" w:rsidRDefault="00FA15C3" w:rsidP="00051A20">
            <w:pPr>
              <w:pStyle w:val="AnswerLvl1"/>
              <w:spacing w:after="0" w:line="240" w:lineRule="auto"/>
              <w:ind w:left="360"/>
              <w:rPr>
                <w:rFonts w:asciiTheme="minorHAnsi" w:hAnsiTheme="minorHAnsi"/>
                <w:sz w:val="22"/>
                <w:szCs w:val="22"/>
                <w:lang w:val="en-US"/>
              </w:rPr>
            </w:pPr>
            <w:r w:rsidRPr="0009342F">
              <w:rPr>
                <w:rFonts w:asciiTheme="minorHAnsi" w:hAnsiTheme="minorHAnsi"/>
                <w:sz w:val="22"/>
                <w:szCs w:val="22"/>
                <w:lang w:val="en-US"/>
              </w:rPr>
              <w:t>{prov}</w:t>
            </w:r>
          </w:p>
          <w:p w14:paraId="266F4C67" w14:textId="77777777" w:rsidR="00FA15C3" w:rsidRPr="0009342F" w:rsidRDefault="00FA15C3" w:rsidP="00051A20">
            <w:pPr>
              <w:pStyle w:val="AnswerLvl1"/>
              <w:spacing w:after="0" w:line="240" w:lineRule="auto"/>
              <w:ind w:left="360"/>
              <w:rPr>
                <w:rFonts w:asciiTheme="minorHAnsi" w:hAnsiTheme="minorHAnsi"/>
                <w:sz w:val="22"/>
                <w:szCs w:val="22"/>
                <w:lang w:val="en-US"/>
              </w:rPr>
            </w:pPr>
            <w:r w:rsidRPr="0009342F">
              <w:rPr>
                <w:rFonts w:asciiTheme="minorHAnsi" w:hAnsiTheme="minorHAnsi"/>
                <w:sz w:val="22"/>
                <w:szCs w:val="22"/>
                <w:lang w:val="en-US"/>
              </w:rPr>
              <w:t>Used parental care only</w:t>
            </w:r>
          </w:p>
          <w:p w14:paraId="16D2CB1C" w14:textId="77777777" w:rsidR="00FA15C3" w:rsidRPr="0009342F" w:rsidRDefault="00FA15C3" w:rsidP="00051A20">
            <w:r w:rsidRPr="0009342F">
              <w:t>Add new provider</w:t>
            </w:r>
          </w:p>
        </w:tc>
        <w:tc>
          <w:tcPr>
            <w:tcW w:w="5285" w:type="dxa"/>
          </w:tcPr>
          <w:p w14:paraId="2FC6B3C9" w14:textId="77777777" w:rsidR="00FA15C3" w:rsidRPr="0009342F" w:rsidRDefault="00FA15C3" w:rsidP="00051A20">
            <w:r>
              <w:t>Household item C2 has not changed.</w:t>
            </w:r>
          </w:p>
        </w:tc>
      </w:tr>
      <w:tr w:rsidR="00FA15C3" w:rsidRPr="0009342F" w14:paraId="400561EB" w14:textId="77777777" w:rsidTr="00051A20">
        <w:trPr>
          <w:cantSplit/>
          <w:trHeight w:val="293"/>
        </w:trPr>
        <w:tc>
          <w:tcPr>
            <w:tcW w:w="1539" w:type="dxa"/>
          </w:tcPr>
          <w:p w14:paraId="19C3EF20" w14:textId="77777777" w:rsidR="00FA15C3" w:rsidRPr="0009342F" w:rsidRDefault="00FA15C3" w:rsidP="00051A20"/>
        </w:tc>
        <w:tc>
          <w:tcPr>
            <w:tcW w:w="1246" w:type="dxa"/>
          </w:tcPr>
          <w:p w14:paraId="0CB96BE1" w14:textId="77777777" w:rsidR="00FA15C3" w:rsidRPr="0009342F" w:rsidRDefault="00FA15C3" w:rsidP="00051A20">
            <w:r>
              <w:t>Nonparental care schedule for each child last week</w:t>
            </w:r>
          </w:p>
        </w:tc>
        <w:tc>
          <w:tcPr>
            <w:tcW w:w="5310" w:type="dxa"/>
          </w:tcPr>
          <w:p w14:paraId="406C54A1" w14:textId="77777777" w:rsidR="00FA15C3" w:rsidRPr="0009342F" w:rsidRDefault="00FA15C3" w:rsidP="00051A20">
            <w:pPr>
              <w:pStyle w:val="ListParagraph"/>
              <w:ind w:left="0" w:right="40"/>
              <w:rPr>
                <w:rFonts w:asciiTheme="minorHAnsi" w:hAnsiTheme="minorHAnsi"/>
              </w:rPr>
            </w:pPr>
            <w:r w:rsidRPr="0009342F">
              <w:rPr>
                <w:rFonts w:asciiTheme="minorHAnsi" w:hAnsiTheme="minorHAnsi"/>
              </w:rPr>
              <w:t xml:space="preserve">C2A1. </w:t>
            </w:r>
          </w:p>
          <w:p w14:paraId="16F77FAE" w14:textId="77777777" w:rsidR="00FA15C3" w:rsidRPr="0009342F" w:rsidRDefault="00FA15C3" w:rsidP="00051A20">
            <w:pPr>
              <w:pStyle w:val="ListParagraph"/>
              <w:ind w:left="0" w:right="40"/>
              <w:rPr>
                <w:rFonts w:asciiTheme="minorHAnsi" w:hAnsiTheme="minorHAnsi"/>
              </w:rPr>
            </w:pPr>
            <w:r w:rsidRPr="0009342F">
              <w:rPr>
                <w:rFonts w:asciiTheme="minorHAnsi" w:hAnsiTheme="minorHAnsi"/>
              </w:rPr>
              <w:t xml:space="preserve">What time </w:t>
            </w:r>
            <w:r w:rsidRPr="00051A20">
              <w:rPr>
                <w:rFonts w:asciiTheme="minorHAnsi" w:hAnsiTheme="minorHAnsi"/>
              </w:rPr>
              <w:t>last [DAY]</w:t>
            </w:r>
            <w:r w:rsidRPr="0009342F">
              <w:rPr>
                <w:rFonts w:asciiTheme="minorHAnsi" w:hAnsiTheme="minorHAnsi"/>
              </w:rPr>
              <w:t xml:space="preserve"> did [PROVIDER] start to care for [CHILD NAME]? </w:t>
            </w:r>
          </w:p>
          <w:p w14:paraId="2FE9EBDC" w14:textId="77777777" w:rsidR="00FA15C3" w:rsidRPr="0009342F" w:rsidRDefault="00FA15C3" w:rsidP="00051A20">
            <w:pPr>
              <w:pStyle w:val="ListParagraph"/>
              <w:ind w:left="0"/>
              <w:rPr>
                <w:rFonts w:asciiTheme="minorHAnsi" w:hAnsiTheme="minorHAnsi"/>
              </w:rPr>
            </w:pPr>
          </w:p>
          <w:p w14:paraId="3C0A32DC" w14:textId="77777777" w:rsidR="00FA15C3" w:rsidRPr="0009342F" w:rsidRDefault="00FA15C3" w:rsidP="00051A20">
            <w:r w:rsidRPr="0009342F">
              <w:t>START TIME:</w:t>
            </w:r>
          </w:p>
        </w:tc>
        <w:tc>
          <w:tcPr>
            <w:tcW w:w="5285" w:type="dxa"/>
          </w:tcPr>
          <w:p w14:paraId="6E4DF6E3" w14:textId="77777777" w:rsidR="00FA15C3" w:rsidRPr="0009342F" w:rsidRDefault="00FA15C3" w:rsidP="00051A20">
            <w:r>
              <w:t>Household item C2A1 has not changed.</w:t>
            </w:r>
          </w:p>
        </w:tc>
      </w:tr>
      <w:tr w:rsidR="00FA15C3" w:rsidRPr="0009342F" w14:paraId="6558F424" w14:textId="77777777" w:rsidTr="00051A20">
        <w:trPr>
          <w:cantSplit/>
          <w:trHeight w:val="293"/>
        </w:trPr>
        <w:tc>
          <w:tcPr>
            <w:tcW w:w="1539" w:type="dxa"/>
          </w:tcPr>
          <w:p w14:paraId="298A4D2A" w14:textId="77777777" w:rsidR="00FA15C3" w:rsidRPr="0009342F" w:rsidRDefault="00FA15C3" w:rsidP="00051A20"/>
        </w:tc>
        <w:tc>
          <w:tcPr>
            <w:tcW w:w="1246" w:type="dxa"/>
          </w:tcPr>
          <w:p w14:paraId="39BF011A" w14:textId="77777777" w:rsidR="00FA15C3" w:rsidRPr="0009342F" w:rsidRDefault="00FA15C3" w:rsidP="00051A20">
            <w:r>
              <w:t>Nonparental care schedule for each child last week</w:t>
            </w:r>
          </w:p>
        </w:tc>
        <w:tc>
          <w:tcPr>
            <w:tcW w:w="5310" w:type="dxa"/>
          </w:tcPr>
          <w:p w14:paraId="6F9A08CD" w14:textId="77777777" w:rsidR="00FA15C3" w:rsidRPr="0009342F" w:rsidRDefault="00FA15C3" w:rsidP="00051A20">
            <w:pPr>
              <w:pStyle w:val="ListParagraph"/>
              <w:tabs>
                <w:tab w:val="right" w:pos="6238"/>
              </w:tabs>
              <w:rPr>
                <w:rFonts w:asciiTheme="minorHAnsi" w:hAnsiTheme="minorHAnsi"/>
              </w:rPr>
            </w:pPr>
            <w:r w:rsidRPr="0009342F">
              <w:rPr>
                <w:rFonts w:asciiTheme="minorHAnsi" w:hAnsiTheme="minorHAnsi"/>
              </w:rPr>
              <w:t xml:space="preserve">C2D. When did the care with [PROVIDER] end last [DAY]? </w:t>
            </w:r>
            <w:r w:rsidRPr="0009342F">
              <w:rPr>
                <w:rFonts w:asciiTheme="minorHAnsi" w:hAnsiTheme="minorHAnsi"/>
              </w:rPr>
              <w:tab/>
            </w:r>
          </w:p>
          <w:p w14:paraId="03508FD2" w14:textId="77777777" w:rsidR="00FA15C3" w:rsidRPr="0009342F" w:rsidRDefault="00FA15C3" w:rsidP="00051A20">
            <w:pPr>
              <w:pStyle w:val="ListParagraph"/>
              <w:ind w:left="0"/>
              <w:rPr>
                <w:rFonts w:asciiTheme="minorHAnsi" w:hAnsiTheme="minorHAnsi"/>
              </w:rPr>
            </w:pPr>
          </w:p>
          <w:p w14:paraId="44AA1BC5" w14:textId="77777777" w:rsidR="00FA15C3" w:rsidRPr="0009342F" w:rsidRDefault="00FA15C3" w:rsidP="00051A20">
            <w:r w:rsidRPr="0009342F">
              <w:t>END TIME:</w:t>
            </w:r>
          </w:p>
        </w:tc>
        <w:tc>
          <w:tcPr>
            <w:tcW w:w="5285" w:type="dxa"/>
          </w:tcPr>
          <w:p w14:paraId="4CF81C0D" w14:textId="77777777" w:rsidR="00FA15C3" w:rsidRPr="0009342F" w:rsidRDefault="00FA15C3" w:rsidP="00051A20">
            <w:r>
              <w:t>Household item C2D has not changed.</w:t>
            </w:r>
          </w:p>
        </w:tc>
      </w:tr>
      <w:tr w:rsidR="00FA15C3" w:rsidRPr="0009342F" w14:paraId="0CB8F9F9" w14:textId="77777777" w:rsidTr="00051A20">
        <w:trPr>
          <w:cantSplit/>
          <w:trHeight w:val="293"/>
        </w:trPr>
        <w:tc>
          <w:tcPr>
            <w:tcW w:w="1539" w:type="dxa"/>
          </w:tcPr>
          <w:p w14:paraId="209AE59E" w14:textId="77777777" w:rsidR="00FA15C3" w:rsidRPr="0009342F" w:rsidRDefault="00FA15C3" w:rsidP="00051A20"/>
        </w:tc>
        <w:tc>
          <w:tcPr>
            <w:tcW w:w="1246" w:type="dxa"/>
          </w:tcPr>
          <w:p w14:paraId="71679E62" w14:textId="77777777" w:rsidR="00FA15C3" w:rsidRPr="0009342F" w:rsidRDefault="00FA15C3" w:rsidP="00051A20">
            <w:r>
              <w:t>Nonparental care schedule for each child last week</w:t>
            </w:r>
          </w:p>
        </w:tc>
        <w:tc>
          <w:tcPr>
            <w:tcW w:w="5310" w:type="dxa"/>
          </w:tcPr>
          <w:p w14:paraId="2F341A73" w14:textId="77777777" w:rsidR="00FA15C3" w:rsidRPr="0009342F" w:rsidRDefault="00FA15C3" w:rsidP="00051A20">
            <w:pPr>
              <w:rPr>
                <w:b/>
                <w:noProof/>
              </w:rPr>
            </w:pPr>
            <w:r w:rsidRPr="0009342F">
              <w:rPr>
                <w:noProof/>
              </w:rPr>
              <w:t>C2D2.</w:t>
            </w:r>
            <w:r w:rsidRPr="0009342F">
              <w:t xml:space="preserve"> </w:t>
            </w:r>
            <w:r w:rsidRPr="0009342F">
              <w:rPr>
                <w:noProof/>
              </w:rPr>
              <w:t>Thinking about [CHILD NAME]’s schedule for last week, was any day’s schedule last week the same as last [Monday/Tuesday/Wednesday/Thursday/Friday/Saturday/Sunday]?</w:t>
            </w:r>
            <w:r w:rsidRPr="0009342F">
              <w:t xml:space="preserve"> </w:t>
            </w:r>
            <w:r w:rsidRPr="0009342F">
              <w:rPr>
                <w:noProof/>
              </w:rPr>
              <w:t>SELECT ALL THAT APPLY</w:t>
            </w:r>
            <w:r w:rsidRPr="0009342F">
              <w:rPr>
                <w:b/>
                <w:noProof/>
              </w:rPr>
              <w:t>.</w:t>
            </w:r>
          </w:p>
          <w:p w14:paraId="7CE78990" w14:textId="77777777" w:rsidR="00FA15C3" w:rsidRPr="0009342F" w:rsidRDefault="00FA15C3" w:rsidP="00FA15C3">
            <w:pPr>
              <w:numPr>
                <w:ilvl w:val="0"/>
                <w:numId w:val="35"/>
              </w:numPr>
              <w:spacing w:after="200" w:line="276" w:lineRule="auto"/>
              <w:contextualSpacing/>
              <w:rPr>
                <w:caps/>
              </w:rPr>
            </w:pPr>
            <w:r w:rsidRPr="0009342F">
              <w:t>Monday</w:t>
            </w:r>
            <w:r w:rsidRPr="0009342F">
              <w:tab/>
            </w:r>
            <w:r w:rsidRPr="0009342F">
              <w:tab/>
            </w:r>
            <w:r w:rsidRPr="0009342F">
              <w:tab/>
            </w:r>
            <w:r w:rsidRPr="0009342F">
              <w:tab/>
            </w:r>
          </w:p>
          <w:p w14:paraId="599546B5" w14:textId="77777777" w:rsidR="00FA15C3" w:rsidRPr="0009342F" w:rsidRDefault="00FA15C3" w:rsidP="00FA15C3">
            <w:pPr>
              <w:numPr>
                <w:ilvl w:val="0"/>
                <w:numId w:val="35"/>
              </w:numPr>
              <w:spacing w:after="200" w:line="276" w:lineRule="auto"/>
              <w:contextualSpacing/>
              <w:rPr>
                <w:caps/>
              </w:rPr>
            </w:pPr>
            <w:r w:rsidRPr="0009342F">
              <w:rPr>
                <w:noProof/>
              </w:rPr>
              <w:t>Tuesday</w:t>
            </w:r>
            <w:r w:rsidRPr="0009342F">
              <w:rPr>
                <w:caps/>
              </w:rPr>
              <w:tab/>
            </w:r>
            <w:r w:rsidRPr="0009342F">
              <w:rPr>
                <w:caps/>
              </w:rPr>
              <w:tab/>
            </w:r>
            <w:r w:rsidRPr="0009342F">
              <w:rPr>
                <w:caps/>
              </w:rPr>
              <w:tab/>
            </w:r>
            <w:r w:rsidRPr="0009342F">
              <w:rPr>
                <w:caps/>
              </w:rPr>
              <w:tab/>
            </w:r>
          </w:p>
          <w:p w14:paraId="4EC66F16" w14:textId="77777777" w:rsidR="00FA15C3" w:rsidRPr="0009342F" w:rsidRDefault="00FA15C3" w:rsidP="00FA15C3">
            <w:pPr>
              <w:numPr>
                <w:ilvl w:val="0"/>
                <w:numId w:val="35"/>
              </w:numPr>
              <w:spacing w:after="200" w:line="276" w:lineRule="auto"/>
              <w:contextualSpacing/>
              <w:rPr>
                <w:caps/>
              </w:rPr>
            </w:pPr>
            <w:r w:rsidRPr="0009342F">
              <w:rPr>
                <w:noProof/>
              </w:rPr>
              <w:t>Wednesday</w:t>
            </w:r>
            <w:r w:rsidRPr="0009342F">
              <w:rPr>
                <w:caps/>
              </w:rPr>
              <w:tab/>
            </w:r>
            <w:r w:rsidRPr="0009342F">
              <w:rPr>
                <w:caps/>
              </w:rPr>
              <w:tab/>
            </w:r>
            <w:r w:rsidRPr="0009342F">
              <w:rPr>
                <w:caps/>
              </w:rPr>
              <w:tab/>
            </w:r>
            <w:r w:rsidRPr="0009342F">
              <w:rPr>
                <w:caps/>
              </w:rPr>
              <w:tab/>
            </w:r>
          </w:p>
          <w:p w14:paraId="2DA076F6" w14:textId="77777777" w:rsidR="00FA15C3" w:rsidRPr="0009342F" w:rsidRDefault="00FA15C3" w:rsidP="00FA15C3">
            <w:pPr>
              <w:numPr>
                <w:ilvl w:val="0"/>
                <w:numId w:val="35"/>
              </w:numPr>
              <w:spacing w:after="200" w:line="276" w:lineRule="auto"/>
              <w:contextualSpacing/>
              <w:rPr>
                <w:caps/>
              </w:rPr>
            </w:pPr>
            <w:r w:rsidRPr="0009342F">
              <w:rPr>
                <w:noProof/>
              </w:rPr>
              <w:t>Thursday</w:t>
            </w:r>
            <w:r w:rsidRPr="0009342F">
              <w:rPr>
                <w:caps/>
              </w:rPr>
              <w:tab/>
            </w:r>
            <w:r w:rsidRPr="0009342F">
              <w:rPr>
                <w:caps/>
              </w:rPr>
              <w:tab/>
            </w:r>
            <w:r w:rsidRPr="0009342F">
              <w:rPr>
                <w:caps/>
              </w:rPr>
              <w:tab/>
            </w:r>
            <w:r w:rsidRPr="0009342F">
              <w:rPr>
                <w:caps/>
              </w:rPr>
              <w:tab/>
            </w:r>
          </w:p>
          <w:p w14:paraId="0000784A" w14:textId="77777777" w:rsidR="00FA15C3" w:rsidRPr="0009342F" w:rsidRDefault="00FA15C3" w:rsidP="00FA15C3">
            <w:pPr>
              <w:numPr>
                <w:ilvl w:val="0"/>
                <w:numId w:val="35"/>
              </w:numPr>
              <w:spacing w:after="200" w:line="276" w:lineRule="auto"/>
              <w:contextualSpacing/>
              <w:rPr>
                <w:caps/>
              </w:rPr>
            </w:pPr>
            <w:r w:rsidRPr="0009342F">
              <w:rPr>
                <w:noProof/>
              </w:rPr>
              <w:t>Friday</w:t>
            </w:r>
            <w:r w:rsidRPr="0009342F">
              <w:rPr>
                <w:caps/>
              </w:rPr>
              <w:tab/>
            </w:r>
            <w:r w:rsidRPr="0009342F">
              <w:rPr>
                <w:caps/>
              </w:rPr>
              <w:tab/>
            </w:r>
            <w:r w:rsidRPr="0009342F">
              <w:rPr>
                <w:caps/>
              </w:rPr>
              <w:tab/>
            </w:r>
            <w:r w:rsidRPr="0009342F">
              <w:rPr>
                <w:caps/>
              </w:rPr>
              <w:tab/>
            </w:r>
          </w:p>
          <w:p w14:paraId="2D1355D9" w14:textId="77777777" w:rsidR="00FA15C3" w:rsidRPr="0009342F" w:rsidRDefault="00FA15C3" w:rsidP="00FA15C3">
            <w:pPr>
              <w:numPr>
                <w:ilvl w:val="0"/>
                <w:numId w:val="35"/>
              </w:numPr>
              <w:spacing w:after="200" w:line="276" w:lineRule="auto"/>
              <w:contextualSpacing/>
              <w:rPr>
                <w:caps/>
              </w:rPr>
            </w:pPr>
            <w:r w:rsidRPr="0009342F">
              <w:rPr>
                <w:noProof/>
              </w:rPr>
              <w:t>Saturday</w:t>
            </w:r>
            <w:r w:rsidRPr="0009342F">
              <w:rPr>
                <w:caps/>
              </w:rPr>
              <w:tab/>
            </w:r>
            <w:r w:rsidRPr="0009342F">
              <w:rPr>
                <w:caps/>
              </w:rPr>
              <w:tab/>
            </w:r>
            <w:r w:rsidRPr="0009342F">
              <w:rPr>
                <w:caps/>
              </w:rPr>
              <w:tab/>
            </w:r>
          </w:p>
          <w:p w14:paraId="59D12AB1" w14:textId="77777777" w:rsidR="00FA15C3" w:rsidRPr="0009342F" w:rsidRDefault="00FA15C3" w:rsidP="00FA15C3">
            <w:pPr>
              <w:numPr>
                <w:ilvl w:val="0"/>
                <w:numId w:val="35"/>
              </w:numPr>
              <w:spacing w:after="200" w:line="276" w:lineRule="auto"/>
              <w:contextualSpacing/>
              <w:rPr>
                <w:caps/>
              </w:rPr>
            </w:pPr>
            <w:r w:rsidRPr="0009342F">
              <w:rPr>
                <w:noProof/>
              </w:rPr>
              <w:t>Sunday</w:t>
            </w:r>
            <w:r w:rsidRPr="0009342F">
              <w:rPr>
                <w:noProof/>
              </w:rPr>
              <w:tab/>
            </w:r>
            <w:r w:rsidRPr="0009342F">
              <w:rPr>
                <w:noProof/>
              </w:rPr>
              <w:tab/>
            </w:r>
          </w:p>
          <w:p w14:paraId="485FAD27" w14:textId="77777777" w:rsidR="00FA15C3" w:rsidRPr="0009342F" w:rsidRDefault="00FA15C3" w:rsidP="00FA15C3">
            <w:pPr>
              <w:pStyle w:val="ListParagraph"/>
              <w:numPr>
                <w:ilvl w:val="0"/>
                <w:numId w:val="35"/>
              </w:numPr>
            </w:pPr>
            <w:r w:rsidRPr="0009342F">
              <w:rPr>
                <w:rFonts w:asciiTheme="minorHAnsi" w:hAnsiTheme="minorHAnsi"/>
              </w:rPr>
              <w:t>NO IDENTICAL DAYS</w:t>
            </w:r>
            <w:r w:rsidRPr="0009342F">
              <w:rPr>
                <w:rFonts w:asciiTheme="minorHAnsi" w:hAnsiTheme="minorHAnsi"/>
              </w:rPr>
              <w:tab/>
            </w:r>
          </w:p>
          <w:p w14:paraId="19829DBE" w14:textId="77777777" w:rsidR="00FA15C3" w:rsidRPr="0009342F" w:rsidRDefault="00FA15C3" w:rsidP="00051A20">
            <w:pPr>
              <w:rPr>
                <w:b/>
                <w:noProof/>
              </w:rPr>
            </w:pPr>
            <w:r w:rsidRPr="0009342F">
              <w:t>NOTE: FILL [DAY] SCHEDULE IN THE GRID BELOW.</w:t>
            </w: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7"/>
              <w:gridCol w:w="1838"/>
              <w:gridCol w:w="1838"/>
            </w:tblGrid>
            <w:tr w:rsidR="00FA15C3" w:rsidRPr="0009342F" w14:paraId="0427EB95" w14:textId="77777777" w:rsidTr="00051A20">
              <w:trPr>
                <w:cantSplit/>
              </w:trPr>
              <w:tc>
                <w:tcPr>
                  <w:tcW w:w="1837" w:type="dxa"/>
                </w:tcPr>
                <w:p w14:paraId="42EA3D11" w14:textId="77777777" w:rsidR="00FA15C3" w:rsidRPr="0009342F" w:rsidRDefault="00FA15C3" w:rsidP="00051A20">
                  <w:pPr>
                    <w:pStyle w:val="NORC-Answer1"/>
                    <w:spacing w:after="200" w:line="276" w:lineRule="auto"/>
                    <w:ind w:left="0"/>
                    <w:contextualSpacing/>
                    <w:rPr>
                      <w:rFonts w:asciiTheme="minorHAnsi" w:hAnsiTheme="minorHAnsi"/>
                      <w:noProof/>
                      <w:sz w:val="22"/>
                      <w:szCs w:val="22"/>
                    </w:rPr>
                  </w:pPr>
                  <w:r w:rsidRPr="0009342F">
                    <w:rPr>
                      <w:rFonts w:asciiTheme="minorHAnsi" w:hAnsiTheme="minorHAnsi"/>
                      <w:noProof/>
                      <w:sz w:val="22"/>
                      <w:szCs w:val="22"/>
                    </w:rPr>
                    <w:t>PROVIDER:</w:t>
                  </w:r>
                </w:p>
              </w:tc>
              <w:tc>
                <w:tcPr>
                  <w:tcW w:w="1838" w:type="dxa"/>
                  <w:shd w:val="clear" w:color="auto" w:fill="auto"/>
                </w:tcPr>
                <w:p w14:paraId="2F35941C" w14:textId="77777777" w:rsidR="00FA15C3" w:rsidRPr="0009342F" w:rsidRDefault="00FA15C3" w:rsidP="00051A20">
                  <w:pPr>
                    <w:pStyle w:val="NORC-Answer1"/>
                    <w:spacing w:after="200" w:line="276" w:lineRule="auto"/>
                    <w:ind w:left="0"/>
                    <w:contextualSpacing/>
                    <w:rPr>
                      <w:rFonts w:asciiTheme="minorHAnsi" w:hAnsiTheme="minorHAnsi"/>
                      <w:noProof/>
                      <w:sz w:val="22"/>
                      <w:szCs w:val="22"/>
                    </w:rPr>
                  </w:pPr>
                  <w:r w:rsidRPr="0009342F">
                    <w:rPr>
                      <w:rFonts w:asciiTheme="minorHAnsi" w:hAnsiTheme="minorHAnsi"/>
                      <w:noProof/>
                      <w:sz w:val="22"/>
                      <w:szCs w:val="22"/>
                    </w:rPr>
                    <w:t>START TIME:</w:t>
                  </w:r>
                </w:p>
              </w:tc>
              <w:tc>
                <w:tcPr>
                  <w:tcW w:w="1838" w:type="dxa"/>
                  <w:shd w:val="clear" w:color="auto" w:fill="auto"/>
                </w:tcPr>
                <w:p w14:paraId="357FD555" w14:textId="77777777" w:rsidR="00FA15C3" w:rsidRPr="0009342F" w:rsidRDefault="00FA15C3" w:rsidP="00051A20">
                  <w:pPr>
                    <w:pStyle w:val="NORC-Answer1"/>
                    <w:spacing w:after="200" w:line="276" w:lineRule="auto"/>
                    <w:ind w:left="0"/>
                    <w:contextualSpacing/>
                    <w:rPr>
                      <w:rFonts w:asciiTheme="minorHAnsi" w:hAnsiTheme="minorHAnsi"/>
                      <w:noProof/>
                      <w:sz w:val="22"/>
                      <w:szCs w:val="22"/>
                    </w:rPr>
                  </w:pPr>
                  <w:r w:rsidRPr="0009342F">
                    <w:rPr>
                      <w:rFonts w:asciiTheme="minorHAnsi" w:hAnsiTheme="minorHAnsi"/>
                      <w:noProof/>
                      <w:sz w:val="22"/>
                      <w:szCs w:val="22"/>
                    </w:rPr>
                    <w:t>END TIME:</w:t>
                  </w:r>
                </w:p>
              </w:tc>
            </w:tr>
            <w:tr w:rsidR="00FA15C3" w:rsidRPr="0009342F" w14:paraId="56A11381" w14:textId="77777777" w:rsidTr="00051A20">
              <w:trPr>
                <w:cantSplit/>
              </w:trPr>
              <w:tc>
                <w:tcPr>
                  <w:tcW w:w="1837" w:type="dxa"/>
                </w:tcPr>
                <w:p w14:paraId="0A857478" w14:textId="77777777" w:rsidR="00FA15C3" w:rsidRPr="0009342F" w:rsidRDefault="00FA15C3" w:rsidP="00051A20">
                  <w:pPr>
                    <w:pStyle w:val="NORC-Answer1"/>
                    <w:tabs>
                      <w:tab w:val="clear" w:pos="792"/>
                      <w:tab w:val="left" w:pos="367"/>
                    </w:tabs>
                    <w:spacing w:after="200" w:line="276" w:lineRule="auto"/>
                    <w:ind w:left="0"/>
                    <w:contextualSpacing/>
                    <w:rPr>
                      <w:rFonts w:asciiTheme="minorHAnsi" w:hAnsiTheme="minorHAnsi"/>
                      <w:noProof/>
                      <w:sz w:val="22"/>
                      <w:szCs w:val="22"/>
                    </w:rPr>
                  </w:pPr>
                </w:p>
              </w:tc>
              <w:tc>
                <w:tcPr>
                  <w:tcW w:w="1838" w:type="dxa"/>
                  <w:shd w:val="clear" w:color="auto" w:fill="auto"/>
                </w:tcPr>
                <w:p w14:paraId="3CD1E20E" w14:textId="77777777" w:rsidR="00FA15C3" w:rsidRPr="0009342F" w:rsidRDefault="00FA15C3" w:rsidP="00051A20">
                  <w:pPr>
                    <w:pStyle w:val="NORC-Answer1"/>
                    <w:tabs>
                      <w:tab w:val="clear" w:pos="792"/>
                      <w:tab w:val="left" w:pos="367"/>
                    </w:tabs>
                    <w:spacing w:after="200" w:line="276" w:lineRule="auto"/>
                    <w:ind w:left="0"/>
                    <w:contextualSpacing/>
                    <w:rPr>
                      <w:rFonts w:asciiTheme="minorHAnsi" w:hAnsiTheme="minorHAnsi"/>
                      <w:noProof/>
                      <w:sz w:val="22"/>
                      <w:szCs w:val="22"/>
                    </w:rPr>
                  </w:pPr>
                </w:p>
                <w:p w14:paraId="5ADA1158" w14:textId="77777777" w:rsidR="00FA15C3" w:rsidRPr="0009342F" w:rsidRDefault="00FA15C3" w:rsidP="00051A20">
                  <w:pPr>
                    <w:pStyle w:val="NORC-Answer1"/>
                    <w:tabs>
                      <w:tab w:val="clear" w:pos="792"/>
                      <w:tab w:val="left" w:pos="367"/>
                    </w:tabs>
                    <w:spacing w:after="200" w:line="276" w:lineRule="auto"/>
                    <w:ind w:left="0"/>
                    <w:contextualSpacing/>
                    <w:rPr>
                      <w:rFonts w:asciiTheme="minorHAnsi" w:hAnsiTheme="minorHAnsi"/>
                      <w:noProof/>
                      <w:sz w:val="22"/>
                      <w:szCs w:val="22"/>
                    </w:rPr>
                  </w:pPr>
                </w:p>
              </w:tc>
              <w:tc>
                <w:tcPr>
                  <w:tcW w:w="1838" w:type="dxa"/>
                  <w:shd w:val="clear" w:color="auto" w:fill="auto"/>
                </w:tcPr>
                <w:p w14:paraId="7AD84A23" w14:textId="77777777" w:rsidR="00FA15C3" w:rsidRPr="0009342F" w:rsidRDefault="00FA15C3" w:rsidP="00051A20">
                  <w:pPr>
                    <w:pStyle w:val="NORC-Answer1"/>
                    <w:spacing w:after="200" w:line="276" w:lineRule="auto"/>
                    <w:ind w:left="0"/>
                    <w:contextualSpacing/>
                    <w:rPr>
                      <w:rFonts w:asciiTheme="minorHAnsi" w:hAnsiTheme="minorHAnsi"/>
                      <w:noProof/>
                      <w:sz w:val="22"/>
                      <w:szCs w:val="22"/>
                    </w:rPr>
                  </w:pPr>
                </w:p>
              </w:tc>
            </w:tr>
            <w:tr w:rsidR="00FA15C3" w:rsidRPr="0009342F" w14:paraId="2C7A0E18" w14:textId="77777777" w:rsidTr="00051A20">
              <w:trPr>
                <w:cantSplit/>
              </w:trPr>
              <w:tc>
                <w:tcPr>
                  <w:tcW w:w="1837" w:type="dxa"/>
                </w:tcPr>
                <w:p w14:paraId="7C762030" w14:textId="77777777" w:rsidR="00FA15C3" w:rsidRPr="0009342F" w:rsidRDefault="00FA15C3" w:rsidP="00051A20">
                  <w:pPr>
                    <w:pStyle w:val="NORC-Answer1"/>
                    <w:spacing w:after="200" w:line="276" w:lineRule="auto"/>
                    <w:ind w:left="0"/>
                    <w:contextualSpacing/>
                    <w:rPr>
                      <w:rFonts w:asciiTheme="minorHAnsi" w:hAnsiTheme="minorHAnsi"/>
                      <w:noProof/>
                      <w:sz w:val="22"/>
                      <w:szCs w:val="22"/>
                    </w:rPr>
                  </w:pPr>
                </w:p>
              </w:tc>
              <w:tc>
                <w:tcPr>
                  <w:tcW w:w="1838" w:type="dxa"/>
                  <w:shd w:val="clear" w:color="auto" w:fill="auto"/>
                </w:tcPr>
                <w:p w14:paraId="5ABDD9F5" w14:textId="77777777" w:rsidR="00FA15C3" w:rsidRPr="0009342F" w:rsidRDefault="00FA15C3" w:rsidP="00051A20">
                  <w:pPr>
                    <w:pStyle w:val="NORC-Answer1"/>
                    <w:spacing w:after="200" w:line="276" w:lineRule="auto"/>
                    <w:ind w:left="0"/>
                    <w:contextualSpacing/>
                    <w:rPr>
                      <w:rFonts w:asciiTheme="minorHAnsi" w:hAnsiTheme="minorHAnsi"/>
                      <w:noProof/>
                      <w:sz w:val="22"/>
                      <w:szCs w:val="22"/>
                    </w:rPr>
                  </w:pPr>
                </w:p>
                <w:p w14:paraId="405F640C" w14:textId="77777777" w:rsidR="00FA15C3" w:rsidRPr="0009342F" w:rsidRDefault="00FA15C3" w:rsidP="00051A20">
                  <w:pPr>
                    <w:pStyle w:val="NORC-Answer1"/>
                    <w:spacing w:after="200" w:line="276" w:lineRule="auto"/>
                    <w:ind w:left="0"/>
                    <w:contextualSpacing/>
                    <w:rPr>
                      <w:rFonts w:asciiTheme="minorHAnsi" w:hAnsiTheme="minorHAnsi"/>
                      <w:noProof/>
                      <w:sz w:val="22"/>
                      <w:szCs w:val="22"/>
                    </w:rPr>
                  </w:pPr>
                </w:p>
              </w:tc>
              <w:tc>
                <w:tcPr>
                  <w:tcW w:w="1838" w:type="dxa"/>
                  <w:shd w:val="clear" w:color="auto" w:fill="auto"/>
                </w:tcPr>
                <w:p w14:paraId="268DE43F" w14:textId="77777777" w:rsidR="00FA15C3" w:rsidRPr="0009342F" w:rsidRDefault="00FA15C3" w:rsidP="00051A20">
                  <w:pPr>
                    <w:pStyle w:val="NORC-Answer1"/>
                    <w:spacing w:after="200" w:line="276" w:lineRule="auto"/>
                    <w:ind w:left="0"/>
                    <w:contextualSpacing/>
                    <w:rPr>
                      <w:rFonts w:asciiTheme="minorHAnsi" w:hAnsiTheme="minorHAnsi"/>
                      <w:noProof/>
                      <w:sz w:val="22"/>
                      <w:szCs w:val="22"/>
                    </w:rPr>
                  </w:pPr>
                </w:p>
              </w:tc>
            </w:tr>
          </w:tbl>
          <w:p w14:paraId="617B73F3" w14:textId="77777777" w:rsidR="00FA15C3" w:rsidRPr="0009342F" w:rsidRDefault="00FA15C3" w:rsidP="00051A20">
            <w:pPr>
              <w:rPr>
                <w:b/>
                <w:noProof/>
              </w:rPr>
            </w:pPr>
          </w:p>
          <w:p w14:paraId="581C2B2F" w14:textId="77777777" w:rsidR="00FA15C3" w:rsidRPr="00051A20" w:rsidRDefault="00FA15C3" w:rsidP="00051A20">
            <w:pPr>
              <w:rPr>
                <w:b/>
                <w:noProof/>
              </w:rPr>
            </w:pPr>
          </w:p>
          <w:p w14:paraId="4BB19838" w14:textId="77777777" w:rsidR="00FA15C3" w:rsidRPr="0009342F" w:rsidRDefault="00FA15C3" w:rsidP="00051A20"/>
        </w:tc>
        <w:tc>
          <w:tcPr>
            <w:tcW w:w="5285" w:type="dxa"/>
          </w:tcPr>
          <w:p w14:paraId="772976A1" w14:textId="77777777" w:rsidR="00FA15C3" w:rsidRPr="0009342F" w:rsidRDefault="00FA15C3" w:rsidP="00051A20">
            <w:r>
              <w:t>Household item C2D2 has not changed.</w:t>
            </w:r>
          </w:p>
        </w:tc>
      </w:tr>
      <w:tr w:rsidR="00FA15C3" w:rsidRPr="0009342F" w14:paraId="43BEFE69" w14:textId="77777777" w:rsidTr="00051A20">
        <w:trPr>
          <w:cantSplit/>
          <w:trHeight w:val="293"/>
        </w:trPr>
        <w:tc>
          <w:tcPr>
            <w:tcW w:w="1539" w:type="dxa"/>
          </w:tcPr>
          <w:p w14:paraId="2F5A861F" w14:textId="77777777" w:rsidR="00FA15C3" w:rsidRPr="0009342F" w:rsidRDefault="00FA15C3" w:rsidP="00051A20"/>
        </w:tc>
        <w:tc>
          <w:tcPr>
            <w:tcW w:w="1246" w:type="dxa"/>
          </w:tcPr>
          <w:p w14:paraId="3ED823BC" w14:textId="77777777" w:rsidR="00FA15C3" w:rsidRPr="0009342F" w:rsidRDefault="00FA15C3" w:rsidP="00051A20">
            <w:r>
              <w:t>Nonparental care schedule for each child last week</w:t>
            </w:r>
          </w:p>
        </w:tc>
        <w:tc>
          <w:tcPr>
            <w:tcW w:w="5310" w:type="dxa"/>
          </w:tcPr>
          <w:p w14:paraId="04DFC049" w14:textId="77777777" w:rsidR="00FA15C3" w:rsidRPr="0009342F" w:rsidRDefault="00FA15C3" w:rsidP="00051A20">
            <w:r w:rsidRPr="0009342F">
              <w:rPr>
                <w:noProof/>
              </w:rPr>
              <w:t>C2A2.</w:t>
            </w:r>
            <w:r w:rsidRPr="0009342F">
              <w:t xml:space="preserve"> </w:t>
            </w:r>
          </w:p>
          <w:p w14:paraId="16E073F5" w14:textId="77777777" w:rsidR="00FA15C3" w:rsidRPr="0009342F" w:rsidRDefault="00FA15C3" w:rsidP="00051A20">
            <w:r w:rsidRPr="0009342F">
              <w:rPr>
                <w:noProof/>
              </w:rPr>
              <w:t>[IF NEEDED: Sometimes a child’s schedule on a specific day is different from his/her regular schedule for that day of the week.] Was [CHILD NAME]’s schedule last [DAY SELECTED IN C2D2] identical to [ORIGINAL DAY] that week, or were there some differences in when or where s/he spent time those two days? </w:t>
            </w:r>
            <w:r w:rsidRPr="0009342F">
              <w:t xml:space="preserve"> </w:t>
            </w:r>
          </w:p>
          <w:p w14:paraId="3BCD43C3" w14:textId="77777777" w:rsidR="00FA15C3" w:rsidRPr="0009342F" w:rsidRDefault="00FA15C3" w:rsidP="00051A20"/>
          <w:p w14:paraId="4CAD6DCD" w14:textId="77777777" w:rsidR="00FA15C3" w:rsidRPr="0009342F" w:rsidRDefault="00FA15C3" w:rsidP="00FA15C3">
            <w:pPr>
              <w:numPr>
                <w:ilvl w:val="0"/>
                <w:numId w:val="36"/>
              </w:numPr>
              <w:spacing w:after="200" w:line="276" w:lineRule="auto"/>
              <w:contextualSpacing/>
              <w:rPr>
                <w:caps/>
              </w:rPr>
            </w:pPr>
            <w:r w:rsidRPr="0009342F">
              <w:rPr>
                <w:noProof/>
              </w:rPr>
              <w:t>identical</w:t>
            </w:r>
            <w:r w:rsidRPr="0009342F">
              <w:rPr>
                <w:caps/>
                <w:noProof/>
              </w:rPr>
              <w:tab/>
            </w:r>
            <w:r w:rsidRPr="0009342F">
              <w:rPr>
                <w:caps/>
                <w:noProof/>
              </w:rPr>
              <w:tab/>
            </w:r>
          </w:p>
          <w:p w14:paraId="345A22C5" w14:textId="77777777" w:rsidR="00FA15C3" w:rsidRPr="0009342F" w:rsidRDefault="00FA15C3" w:rsidP="00FA15C3">
            <w:pPr>
              <w:numPr>
                <w:ilvl w:val="0"/>
                <w:numId w:val="36"/>
              </w:numPr>
              <w:spacing w:after="200" w:line="276" w:lineRule="auto"/>
              <w:contextualSpacing/>
              <w:rPr>
                <w:caps/>
              </w:rPr>
            </w:pPr>
            <w:r w:rsidRPr="0009342F">
              <w:rPr>
                <w:noProof/>
              </w:rPr>
              <w:t xml:space="preserve">some differences </w:t>
            </w:r>
            <w:r w:rsidRPr="0009342F">
              <w:rPr>
                <w:caps/>
                <w:noProof/>
              </w:rPr>
              <w:tab/>
            </w:r>
          </w:p>
          <w:p w14:paraId="00F4BC7B" w14:textId="77777777" w:rsidR="00FA15C3" w:rsidRPr="0009342F" w:rsidRDefault="00FA15C3" w:rsidP="00051A20"/>
          <w:p w14:paraId="47EF7727" w14:textId="77777777" w:rsidR="00FA15C3" w:rsidRPr="0009342F" w:rsidRDefault="00FA15C3" w:rsidP="00051A20">
            <w:pPr>
              <w:spacing w:after="200" w:line="276" w:lineRule="auto"/>
              <w:ind w:left="1080"/>
              <w:contextualSpacing/>
            </w:pPr>
          </w:p>
        </w:tc>
        <w:tc>
          <w:tcPr>
            <w:tcW w:w="5285" w:type="dxa"/>
          </w:tcPr>
          <w:p w14:paraId="48BADD0C" w14:textId="77777777" w:rsidR="00FA15C3" w:rsidRPr="0009342F" w:rsidRDefault="00FA15C3" w:rsidP="00051A20">
            <w:r>
              <w:t>Household item C2A2 has not changed.</w:t>
            </w:r>
          </w:p>
        </w:tc>
      </w:tr>
      <w:tr w:rsidR="00FA15C3" w:rsidRPr="0009342F" w14:paraId="35C57488" w14:textId="77777777" w:rsidTr="00051A20">
        <w:trPr>
          <w:cantSplit/>
          <w:trHeight w:val="293"/>
        </w:trPr>
        <w:tc>
          <w:tcPr>
            <w:tcW w:w="1539" w:type="dxa"/>
          </w:tcPr>
          <w:p w14:paraId="1132CEF3" w14:textId="77777777" w:rsidR="00FA15C3" w:rsidRPr="0009342F" w:rsidRDefault="00FA15C3" w:rsidP="00051A20"/>
        </w:tc>
        <w:tc>
          <w:tcPr>
            <w:tcW w:w="1246" w:type="dxa"/>
          </w:tcPr>
          <w:p w14:paraId="6539FAB8" w14:textId="77777777" w:rsidR="00FA15C3" w:rsidRPr="0009342F" w:rsidRDefault="00FA15C3" w:rsidP="00051A20">
            <w:r>
              <w:t>Identification of additional non-parental care providers who regularly care for child but did not care for child last week</w:t>
            </w:r>
          </w:p>
        </w:tc>
        <w:tc>
          <w:tcPr>
            <w:tcW w:w="5310" w:type="dxa"/>
          </w:tcPr>
          <w:p w14:paraId="7C5458C1" w14:textId="77777777" w:rsidR="00FA15C3" w:rsidRPr="0009342F" w:rsidRDefault="00FA15C3" w:rsidP="00051A20">
            <w:pPr>
              <w:pStyle w:val="SkipPattern"/>
              <w:pBdr>
                <w:top w:val="none" w:sz="0" w:space="0" w:color="auto"/>
                <w:left w:val="none" w:sz="0" w:space="0" w:color="auto"/>
                <w:bottom w:val="none" w:sz="0" w:space="0" w:color="auto"/>
                <w:right w:val="none" w:sz="0" w:space="0" w:color="auto"/>
              </w:pBdr>
              <w:rPr>
                <w:rFonts w:asciiTheme="minorHAnsi" w:hAnsiTheme="minorHAnsi"/>
                <w:sz w:val="22"/>
                <w:szCs w:val="22"/>
              </w:rPr>
            </w:pPr>
            <w:r w:rsidRPr="0009342F">
              <w:rPr>
                <w:rFonts w:asciiTheme="minorHAnsi" w:hAnsiTheme="minorHAnsi"/>
                <w:sz w:val="22"/>
                <w:szCs w:val="22"/>
              </w:rPr>
              <w:t xml:space="preserve">C3. </w:t>
            </w:r>
          </w:p>
          <w:p w14:paraId="4ADDE43E" w14:textId="77777777" w:rsidR="00FA15C3" w:rsidRPr="0009342F" w:rsidRDefault="00FA15C3" w:rsidP="00051A20">
            <w:r w:rsidRPr="0009342F">
              <w:rPr>
                <w:noProof/>
              </w:rPr>
              <w:t>Does anyone else regularly care for [CHILD NAME], even if they didn’t happen to care for [him/her] last week?</w:t>
            </w:r>
            <w:r w:rsidRPr="0009342F">
              <w:t xml:space="preserve"> </w:t>
            </w:r>
            <w:r w:rsidRPr="0009342F">
              <w:rPr>
                <w:noProof/>
              </w:rPr>
              <w:t>By regularly I mean at least five hours each week.</w:t>
            </w:r>
          </w:p>
          <w:p w14:paraId="3D89E961" w14:textId="77777777" w:rsidR="00FA15C3" w:rsidRPr="0009342F" w:rsidRDefault="00FA15C3" w:rsidP="00051A20"/>
          <w:p w14:paraId="6ECAF352" w14:textId="77777777" w:rsidR="00FA15C3" w:rsidRPr="0009342F" w:rsidRDefault="00FA15C3" w:rsidP="00FA15C3">
            <w:pPr>
              <w:numPr>
                <w:ilvl w:val="0"/>
                <w:numId w:val="37"/>
              </w:numPr>
              <w:spacing w:after="200" w:line="276" w:lineRule="auto"/>
              <w:contextualSpacing/>
            </w:pPr>
            <w:r w:rsidRPr="0009342F">
              <w:rPr>
                <w:noProof/>
              </w:rPr>
              <w:t xml:space="preserve">YES </w:t>
            </w:r>
            <w:r w:rsidRPr="0009342F">
              <w:rPr>
                <w:noProof/>
              </w:rPr>
              <w:tab/>
            </w:r>
            <w:r w:rsidRPr="0009342F">
              <w:rPr>
                <w:noProof/>
              </w:rPr>
              <w:tab/>
            </w:r>
          </w:p>
          <w:p w14:paraId="7AE57CC2" w14:textId="77777777" w:rsidR="00FA15C3" w:rsidRPr="0009342F" w:rsidRDefault="00FA15C3" w:rsidP="00FA15C3">
            <w:pPr>
              <w:numPr>
                <w:ilvl w:val="0"/>
                <w:numId w:val="37"/>
              </w:numPr>
              <w:spacing w:after="200" w:line="276" w:lineRule="auto"/>
              <w:contextualSpacing/>
            </w:pPr>
            <w:r w:rsidRPr="0009342F">
              <w:rPr>
                <w:noProof/>
              </w:rPr>
              <w:t xml:space="preserve">NO </w:t>
            </w:r>
            <w:r w:rsidRPr="0009342F">
              <w:rPr>
                <w:noProof/>
              </w:rPr>
              <w:tab/>
            </w:r>
            <w:r w:rsidRPr="0009342F">
              <w:rPr>
                <w:noProof/>
              </w:rPr>
              <w:tab/>
            </w:r>
          </w:p>
          <w:p w14:paraId="50F014F0" w14:textId="77777777" w:rsidR="00FA15C3" w:rsidRPr="0009342F" w:rsidRDefault="00FA15C3" w:rsidP="00051A20">
            <w:pPr>
              <w:ind w:left="360"/>
            </w:pPr>
            <w:r w:rsidRPr="0009342F">
              <w:t xml:space="preserve">3.    </w:t>
            </w:r>
            <w:r w:rsidRPr="0009342F">
              <w:rPr>
                <w:noProof/>
              </w:rPr>
              <w:t xml:space="preserve">DK/REF </w:t>
            </w:r>
            <w:r w:rsidRPr="0009342F">
              <w:rPr>
                <w:noProof/>
              </w:rPr>
              <w:tab/>
            </w:r>
          </w:p>
          <w:p w14:paraId="25601BC6" w14:textId="77777777" w:rsidR="00FA15C3" w:rsidRPr="0009342F" w:rsidRDefault="00FA15C3" w:rsidP="00051A20"/>
        </w:tc>
        <w:tc>
          <w:tcPr>
            <w:tcW w:w="5285" w:type="dxa"/>
          </w:tcPr>
          <w:p w14:paraId="73163393" w14:textId="77777777" w:rsidR="00FA15C3" w:rsidRPr="0009342F" w:rsidRDefault="00FA15C3" w:rsidP="00051A20">
            <w:r>
              <w:t>Household item C3 has not changed.</w:t>
            </w:r>
          </w:p>
        </w:tc>
      </w:tr>
      <w:tr w:rsidR="00FA15C3" w:rsidRPr="0009342F" w14:paraId="12981EF5" w14:textId="77777777" w:rsidTr="00051A20">
        <w:trPr>
          <w:cantSplit/>
          <w:trHeight w:val="293"/>
        </w:trPr>
        <w:tc>
          <w:tcPr>
            <w:tcW w:w="1539" w:type="dxa"/>
          </w:tcPr>
          <w:p w14:paraId="73144F0F" w14:textId="77777777" w:rsidR="00FA15C3" w:rsidRPr="0009342F" w:rsidRDefault="00FA15C3" w:rsidP="00051A20"/>
        </w:tc>
        <w:tc>
          <w:tcPr>
            <w:tcW w:w="1246" w:type="dxa"/>
          </w:tcPr>
          <w:p w14:paraId="6D29E17E" w14:textId="77777777" w:rsidR="00FA15C3" w:rsidRPr="0009342F" w:rsidRDefault="00FA15C3" w:rsidP="00051A20">
            <w:r>
              <w:t>Identification of additional non-parental care providers who regularly care for child but did not care for child last week</w:t>
            </w:r>
          </w:p>
        </w:tc>
        <w:tc>
          <w:tcPr>
            <w:tcW w:w="5310" w:type="dxa"/>
          </w:tcPr>
          <w:p w14:paraId="7ABC801A" w14:textId="77777777" w:rsidR="00FA15C3" w:rsidRPr="0009342F" w:rsidRDefault="00FA15C3" w:rsidP="00051A20">
            <w:pPr>
              <w:tabs>
                <w:tab w:val="left" w:pos="2380"/>
              </w:tabs>
              <w:rPr>
                <w:noProof/>
              </w:rPr>
            </w:pPr>
            <w:r w:rsidRPr="0009342F">
              <w:rPr>
                <w:noProof/>
              </w:rPr>
              <w:t xml:space="preserve">C4. </w:t>
            </w:r>
          </w:p>
          <w:p w14:paraId="2C8B63DA" w14:textId="77777777" w:rsidR="00FA15C3" w:rsidRPr="0009342F" w:rsidRDefault="00FA15C3" w:rsidP="00051A20">
            <w:pPr>
              <w:tabs>
                <w:tab w:val="left" w:pos="2380"/>
              </w:tabs>
            </w:pPr>
            <w:r w:rsidRPr="0009342F">
              <w:rPr>
                <w:noProof/>
              </w:rPr>
              <w:t>Who usually provides care for [CHILD NAME] but didn’t do so last week?</w:t>
            </w:r>
            <w:r w:rsidRPr="0009342F">
              <w:t xml:space="preserve">  </w:t>
            </w:r>
          </w:p>
          <w:p w14:paraId="7A826627" w14:textId="77777777" w:rsidR="00FA15C3" w:rsidRPr="0009342F" w:rsidRDefault="00FA15C3" w:rsidP="00051A20">
            <w:pPr>
              <w:tabs>
                <w:tab w:val="left" w:pos="2380"/>
              </w:tabs>
            </w:pPr>
            <w:r w:rsidRPr="0009342F">
              <w:t>NAME:</w:t>
            </w:r>
          </w:p>
          <w:p w14:paraId="7795DCB4" w14:textId="77777777" w:rsidR="00FA15C3" w:rsidRPr="0009342F" w:rsidRDefault="00FA15C3" w:rsidP="00051A20">
            <w:pPr>
              <w:ind w:left="720"/>
            </w:pPr>
            <w:r w:rsidRPr="0009342F">
              <w:rPr>
                <w:rStyle w:val="BodyTextFirstIndent2Char"/>
                <w:rFonts w:asciiTheme="minorHAnsi" w:hAnsiTheme="minorHAnsi"/>
                <w:sz w:val="22"/>
                <w:szCs w:val="22"/>
              </w:rPr>
              <w:t>_________________</w:t>
            </w:r>
          </w:p>
          <w:p w14:paraId="4B40CD04" w14:textId="77777777" w:rsidR="00FA15C3" w:rsidRPr="0009342F" w:rsidRDefault="00FA15C3" w:rsidP="00051A20">
            <w:pPr>
              <w:ind w:left="720"/>
              <w:rPr>
                <w:color w:val="7030A0"/>
              </w:rPr>
            </w:pPr>
            <w:r w:rsidRPr="0009342F">
              <w:rPr>
                <w:rStyle w:val="BodyTextFirstIndent2Char"/>
                <w:rFonts w:asciiTheme="minorHAnsi" w:hAnsiTheme="minorHAnsi"/>
                <w:sz w:val="22"/>
                <w:szCs w:val="22"/>
              </w:rPr>
              <w:sym w:font="Wingdings" w:char="F06F"/>
            </w:r>
            <w:r w:rsidRPr="0009342F">
              <w:rPr>
                <w:rStyle w:val="BodyTextFirstIndent2Char"/>
                <w:rFonts w:asciiTheme="minorHAnsi" w:hAnsiTheme="minorHAnsi"/>
                <w:sz w:val="22"/>
                <w:szCs w:val="22"/>
              </w:rPr>
              <w:t xml:space="preserve">  DK/REF</w:t>
            </w:r>
            <w:r w:rsidRPr="0009342F">
              <w:rPr>
                <w:rStyle w:val="BodyTextFirstIndent2Char"/>
                <w:rFonts w:asciiTheme="minorHAnsi" w:hAnsiTheme="minorHAnsi"/>
                <w:sz w:val="22"/>
                <w:szCs w:val="22"/>
              </w:rPr>
              <w:tab/>
            </w:r>
          </w:p>
          <w:p w14:paraId="1005F463" w14:textId="77777777" w:rsidR="00FA15C3" w:rsidRPr="0009342F" w:rsidRDefault="00FA15C3" w:rsidP="00051A20"/>
        </w:tc>
        <w:tc>
          <w:tcPr>
            <w:tcW w:w="5285" w:type="dxa"/>
          </w:tcPr>
          <w:p w14:paraId="4F7D3CF3" w14:textId="77777777" w:rsidR="00FA15C3" w:rsidRPr="0009342F" w:rsidRDefault="00FA15C3" w:rsidP="00051A20">
            <w:r>
              <w:t>Household item C4 has not changed.</w:t>
            </w:r>
          </w:p>
        </w:tc>
      </w:tr>
      <w:tr w:rsidR="00FA15C3" w:rsidRPr="0009342F" w14:paraId="6E210C36" w14:textId="77777777" w:rsidTr="00051A20">
        <w:trPr>
          <w:cantSplit/>
          <w:trHeight w:val="293"/>
        </w:trPr>
        <w:tc>
          <w:tcPr>
            <w:tcW w:w="1539" w:type="dxa"/>
          </w:tcPr>
          <w:p w14:paraId="70E846F6" w14:textId="77777777" w:rsidR="00FA15C3" w:rsidRPr="0009342F" w:rsidRDefault="00FA15C3" w:rsidP="00051A20"/>
        </w:tc>
        <w:tc>
          <w:tcPr>
            <w:tcW w:w="1246" w:type="dxa"/>
          </w:tcPr>
          <w:p w14:paraId="19F740C8" w14:textId="77777777" w:rsidR="00FA15C3" w:rsidRPr="0009342F" w:rsidRDefault="00FA15C3" w:rsidP="00051A20">
            <w:r>
              <w:t>Identification of additional non-parental care providers who regularly care for child but did not care for child last week</w:t>
            </w:r>
          </w:p>
        </w:tc>
        <w:tc>
          <w:tcPr>
            <w:tcW w:w="5310" w:type="dxa"/>
          </w:tcPr>
          <w:p w14:paraId="3D7D0469" w14:textId="77777777" w:rsidR="00FA15C3" w:rsidRPr="0009342F" w:rsidRDefault="00FA15C3" w:rsidP="00051A20">
            <w:pPr>
              <w:tabs>
                <w:tab w:val="left" w:pos="2380"/>
              </w:tabs>
            </w:pPr>
            <w:r w:rsidRPr="0009342F">
              <w:t xml:space="preserve">C4a. </w:t>
            </w:r>
          </w:p>
          <w:p w14:paraId="001EFC20" w14:textId="77777777" w:rsidR="00FA15C3" w:rsidRPr="0009342F" w:rsidRDefault="00FA15C3" w:rsidP="00051A20">
            <w:pPr>
              <w:tabs>
                <w:tab w:val="left" w:pos="2380"/>
              </w:tabs>
            </w:pPr>
            <w:r w:rsidRPr="0009342F">
              <w:t>Does that care usually take place at your home or somewhere else?</w:t>
            </w:r>
          </w:p>
          <w:p w14:paraId="3FBB1225" w14:textId="77777777" w:rsidR="00FA15C3" w:rsidRPr="0009342F" w:rsidRDefault="00FA15C3" w:rsidP="00FA15C3">
            <w:pPr>
              <w:pStyle w:val="AnswerLvl1"/>
              <w:numPr>
                <w:ilvl w:val="0"/>
                <w:numId w:val="38"/>
              </w:numPr>
              <w:rPr>
                <w:rFonts w:asciiTheme="minorHAnsi" w:hAnsiTheme="minorHAnsi"/>
                <w:sz w:val="22"/>
                <w:szCs w:val="22"/>
                <w:lang w:val="en-US"/>
              </w:rPr>
            </w:pPr>
            <w:r w:rsidRPr="0009342F">
              <w:rPr>
                <w:rFonts w:asciiTheme="minorHAnsi" w:hAnsiTheme="minorHAnsi"/>
                <w:sz w:val="22"/>
                <w:szCs w:val="22"/>
                <w:lang w:val="en-US"/>
              </w:rPr>
              <w:t>R’s home</w:t>
            </w:r>
          </w:p>
          <w:p w14:paraId="06B3E9F7"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Somewhere else</w:t>
            </w:r>
          </w:p>
          <w:p w14:paraId="3F236666"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DK/REF</w:t>
            </w:r>
          </w:p>
          <w:p w14:paraId="4C1C1D56" w14:textId="77777777" w:rsidR="00FA15C3" w:rsidRPr="0009342F" w:rsidRDefault="00FA15C3" w:rsidP="00051A20"/>
        </w:tc>
        <w:tc>
          <w:tcPr>
            <w:tcW w:w="5285" w:type="dxa"/>
          </w:tcPr>
          <w:p w14:paraId="6D9E549D" w14:textId="77777777" w:rsidR="00FA15C3" w:rsidRPr="0009342F" w:rsidRDefault="00FA15C3" w:rsidP="00051A20">
            <w:r>
              <w:t>Household item C4a has not changed.</w:t>
            </w:r>
          </w:p>
        </w:tc>
      </w:tr>
      <w:tr w:rsidR="00FA15C3" w:rsidRPr="0009342F" w14:paraId="1F990C84" w14:textId="77777777" w:rsidTr="00051A20">
        <w:trPr>
          <w:cantSplit/>
          <w:trHeight w:val="293"/>
        </w:trPr>
        <w:tc>
          <w:tcPr>
            <w:tcW w:w="1539" w:type="dxa"/>
          </w:tcPr>
          <w:p w14:paraId="04DE5328" w14:textId="77777777" w:rsidR="00FA15C3" w:rsidRPr="0009342F" w:rsidRDefault="00FA15C3" w:rsidP="00051A20"/>
        </w:tc>
        <w:tc>
          <w:tcPr>
            <w:tcW w:w="1246" w:type="dxa"/>
          </w:tcPr>
          <w:p w14:paraId="6028C96C" w14:textId="77777777" w:rsidR="00FA15C3" w:rsidRPr="0009342F" w:rsidRDefault="00FA15C3" w:rsidP="00051A20">
            <w:r>
              <w:t>Identification of additional non-parental care providers who regularly care for child but did not care for child last week</w:t>
            </w:r>
          </w:p>
        </w:tc>
        <w:tc>
          <w:tcPr>
            <w:tcW w:w="5310" w:type="dxa"/>
          </w:tcPr>
          <w:p w14:paraId="17C40E4D" w14:textId="77777777" w:rsidR="00FA15C3" w:rsidRPr="0009342F" w:rsidRDefault="00FA15C3" w:rsidP="00051A20">
            <w:pPr>
              <w:tabs>
                <w:tab w:val="left" w:pos="2380"/>
              </w:tabs>
            </w:pPr>
            <w:r w:rsidRPr="0009342F">
              <w:rPr>
                <w:noProof/>
              </w:rPr>
              <w:t>C4b.</w:t>
            </w:r>
            <w:r w:rsidRPr="0009342F">
              <w:t xml:space="preserve"> </w:t>
            </w:r>
          </w:p>
          <w:p w14:paraId="5765602F" w14:textId="77777777" w:rsidR="00FA15C3" w:rsidRPr="0009342F" w:rsidRDefault="00FA15C3" w:rsidP="00051A20">
            <w:pPr>
              <w:tabs>
                <w:tab w:val="left" w:pos="2380"/>
              </w:tabs>
            </w:pPr>
            <w:r w:rsidRPr="0009342F">
              <w:rPr>
                <w:noProof/>
              </w:rPr>
              <w:t>How many hours per week does [C4 PROVIDER] usually care for [CHILD NAME]?</w:t>
            </w:r>
          </w:p>
          <w:p w14:paraId="6727DE76" w14:textId="77777777" w:rsidR="00FA15C3" w:rsidRPr="0009342F" w:rsidRDefault="00FA15C3" w:rsidP="00051A20">
            <w:pPr>
              <w:tabs>
                <w:tab w:val="left" w:pos="2380"/>
              </w:tabs>
            </w:pPr>
            <w:r w:rsidRPr="0009342F">
              <w:t>NAME:</w:t>
            </w:r>
          </w:p>
          <w:p w14:paraId="7F8E4A93" w14:textId="77777777" w:rsidR="00FA15C3" w:rsidRPr="0009342F" w:rsidRDefault="00FA15C3" w:rsidP="00051A20">
            <w:pPr>
              <w:ind w:left="720"/>
            </w:pPr>
            <w:r w:rsidRPr="0009342F">
              <w:rPr>
                <w:rStyle w:val="BodyTextFirstIndent2Char"/>
                <w:rFonts w:asciiTheme="minorHAnsi" w:hAnsiTheme="minorHAnsi"/>
                <w:sz w:val="22"/>
                <w:szCs w:val="22"/>
              </w:rPr>
              <w:t>_________________</w:t>
            </w:r>
          </w:p>
          <w:p w14:paraId="10CFF752" w14:textId="77777777" w:rsidR="00FA15C3" w:rsidRPr="0009342F" w:rsidRDefault="00FA15C3" w:rsidP="00051A20">
            <w:pPr>
              <w:ind w:left="720"/>
              <w:rPr>
                <w:color w:val="7030A0"/>
              </w:rPr>
            </w:pPr>
            <w:r w:rsidRPr="0009342F">
              <w:rPr>
                <w:rStyle w:val="BodyTextFirstIndent2Char"/>
                <w:rFonts w:asciiTheme="minorHAnsi" w:hAnsiTheme="minorHAnsi"/>
                <w:sz w:val="22"/>
                <w:szCs w:val="22"/>
              </w:rPr>
              <w:sym w:font="Wingdings" w:char="F06F"/>
            </w:r>
            <w:r w:rsidRPr="0009342F">
              <w:rPr>
                <w:rStyle w:val="BodyTextFirstIndent2Char"/>
                <w:rFonts w:asciiTheme="minorHAnsi" w:hAnsiTheme="minorHAnsi"/>
                <w:sz w:val="22"/>
                <w:szCs w:val="22"/>
              </w:rPr>
              <w:t xml:space="preserve">  DK/REF</w:t>
            </w:r>
            <w:r w:rsidRPr="0009342F">
              <w:rPr>
                <w:rStyle w:val="BodyTextFirstIndent2Char"/>
                <w:rFonts w:asciiTheme="minorHAnsi" w:hAnsiTheme="minorHAnsi"/>
                <w:sz w:val="22"/>
                <w:szCs w:val="22"/>
              </w:rPr>
              <w:tab/>
            </w:r>
          </w:p>
          <w:p w14:paraId="154FB977" w14:textId="77777777" w:rsidR="00FA15C3" w:rsidRPr="0009342F" w:rsidRDefault="00FA15C3" w:rsidP="00051A20"/>
        </w:tc>
        <w:tc>
          <w:tcPr>
            <w:tcW w:w="5285" w:type="dxa"/>
          </w:tcPr>
          <w:p w14:paraId="2E8AD84F" w14:textId="77777777" w:rsidR="00FA15C3" w:rsidRPr="0009342F" w:rsidRDefault="00FA15C3" w:rsidP="00051A20">
            <w:r>
              <w:t>Household item C4b has not changed.</w:t>
            </w:r>
          </w:p>
        </w:tc>
      </w:tr>
      <w:tr w:rsidR="00FA15C3" w:rsidRPr="0009342F" w14:paraId="084A5655" w14:textId="77777777" w:rsidTr="00051A20">
        <w:trPr>
          <w:cantSplit/>
          <w:trHeight w:val="293"/>
        </w:trPr>
        <w:tc>
          <w:tcPr>
            <w:tcW w:w="1539" w:type="dxa"/>
          </w:tcPr>
          <w:p w14:paraId="4D81F82C" w14:textId="77777777" w:rsidR="00FA15C3" w:rsidRPr="0009342F" w:rsidRDefault="00FA15C3" w:rsidP="00051A20"/>
        </w:tc>
        <w:tc>
          <w:tcPr>
            <w:tcW w:w="1246" w:type="dxa"/>
          </w:tcPr>
          <w:p w14:paraId="0E1A901F" w14:textId="77777777" w:rsidR="00FA15C3" w:rsidRPr="0009342F" w:rsidRDefault="00FA15C3" w:rsidP="00051A20">
            <w:r>
              <w:t>Identification of additional non-parental care providers who regularly care for child but did not care for child last week</w:t>
            </w:r>
          </w:p>
        </w:tc>
        <w:tc>
          <w:tcPr>
            <w:tcW w:w="5310" w:type="dxa"/>
          </w:tcPr>
          <w:p w14:paraId="2C17AA76" w14:textId="77777777" w:rsidR="00FA15C3" w:rsidRPr="0009342F" w:rsidRDefault="00FA15C3" w:rsidP="00051A20">
            <w:pPr>
              <w:rPr>
                <w:color w:val="7030A0"/>
              </w:rPr>
            </w:pPr>
            <w:r w:rsidRPr="0009342F">
              <w:t xml:space="preserve">C4c. </w:t>
            </w:r>
          </w:p>
          <w:p w14:paraId="22F3495C" w14:textId="77777777" w:rsidR="00FA15C3" w:rsidRPr="0009342F" w:rsidRDefault="00FA15C3" w:rsidP="00051A20">
            <w:r w:rsidRPr="0009342F">
              <w:t>Was (CHILD)’s schedule last Monday the same as another child’s Monday schedule?</w:t>
            </w:r>
          </w:p>
          <w:p w14:paraId="6A5215C0" w14:textId="77777777" w:rsidR="00FA15C3" w:rsidRPr="0009342F" w:rsidRDefault="00FA15C3" w:rsidP="00FA15C3">
            <w:pPr>
              <w:pStyle w:val="AnswerLvl1"/>
              <w:numPr>
                <w:ilvl w:val="0"/>
                <w:numId w:val="39"/>
              </w:numPr>
              <w:rPr>
                <w:rFonts w:asciiTheme="minorHAnsi" w:hAnsiTheme="minorHAnsi"/>
                <w:sz w:val="22"/>
                <w:szCs w:val="22"/>
                <w:lang w:val="en-US"/>
              </w:rPr>
            </w:pPr>
            <w:r w:rsidRPr="0009342F">
              <w:rPr>
                <w:rFonts w:asciiTheme="minorHAnsi" w:hAnsiTheme="minorHAnsi"/>
                <w:sz w:val="22"/>
                <w:szCs w:val="22"/>
                <w:lang w:val="en-US"/>
              </w:rPr>
              <w:t>Yes</w:t>
            </w:r>
            <w:r w:rsidRPr="0009342F">
              <w:rPr>
                <w:rFonts w:asciiTheme="minorHAnsi" w:hAnsiTheme="minorHAnsi"/>
                <w:sz w:val="22"/>
                <w:szCs w:val="22"/>
                <w:lang w:val="en-US"/>
              </w:rPr>
              <w:tab/>
            </w:r>
          </w:p>
          <w:p w14:paraId="6A1963F4"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No</w:t>
            </w:r>
            <w:r w:rsidRPr="0009342F">
              <w:rPr>
                <w:rFonts w:asciiTheme="minorHAnsi" w:hAnsiTheme="minorHAnsi"/>
                <w:sz w:val="22"/>
                <w:szCs w:val="22"/>
                <w:lang w:val="en-US"/>
              </w:rPr>
              <w:tab/>
            </w:r>
          </w:p>
          <w:p w14:paraId="6B1C757C" w14:textId="77777777" w:rsidR="00FA15C3" w:rsidRPr="0009342F" w:rsidRDefault="00FA15C3" w:rsidP="00051A20"/>
        </w:tc>
        <w:tc>
          <w:tcPr>
            <w:tcW w:w="5285" w:type="dxa"/>
          </w:tcPr>
          <w:p w14:paraId="3DD3FAD3" w14:textId="77777777" w:rsidR="00FA15C3" w:rsidRPr="0009342F" w:rsidRDefault="00FA15C3" w:rsidP="00051A20">
            <w:r>
              <w:t>Household item C4c has not changed.</w:t>
            </w:r>
          </w:p>
        </w:tc>
      </w:tr>
      <w:tr w:rsidR="00FA15C3" w:rsidRPr="0009342F" w14:paraId="7533AE5C" w14:textId="77777777" w:rsidTr="00051A20">
        <w:trPr>
          <w:cantSplit/>
          <w:trHeight w:val="293"/>
        </w:trPr>
        <w:tc>
          <w:tcPr>
            <w:tcW w:w="1539" w:type="dxa"/>
          </w:tcPr>
          <w:p w14:paraId="26DEC103" w14:textId="77777777" w:rsidR="00FA15C3" w:rsidRPr="0009342F" w:rsidRDefault="00FA15C3" w:rsidP="00051A20"/>
        </w:tc>
        <w:tc>
          <w:tcPr>
            <w:tcW w:w="1246" w:type="dxa"/>
          </w:tcPr>
          <w:p w14:paraId="4A9F6A87" w14:textId="77777777" w:rsidR="00FA15C3" w:rsidRPr="0009342F" w:rsidRDefault="00FA15C3" w:rsidP="00051A20">
            <w:r>
              <w:t>Identification of additional non-parental care providers who regularly care for child but did not care for child last week</w:t>
            </w:r>
          </w:p>
        </w:tc>
        <w:tc>
          <w:tcPr>
            <w:tcW w:w="5310" w:type="dxa"/>
          </w:tcPr>
          <w:p w14:paraId="60C6A019" w14:textId="77777777" w:rsidR="00FA15C3" w:rsidRPr="0009342F" w:rsidRDefault="00FA15C3" w:rsidP="00051A20">
            <w:r w:rsidRPr="0009342F">
              <w:rPr>
                <w:noProof/>
              </w:rPr>
              <w:t>C4C1.</w:t>
            </w:r>
            <w:r w:rsidRPr="0009342F">
              <w:t xml:space="preserve"> </w:t>
            </w:r>
          </w:p>
          <w:p w14:paraId="3EF8BDDE" w14:textId="77777777" w:rsidR="00FA15C3" w:rsidRPr="0009342F" w:rsidRDefault="00FA15C3" w:rsidP="00051A20">
            <w:r w:rsidRPr="0009342F">
              <w:t>Which child had the same [DAY] schedule?</w:t>
            </w:r>
          </w:p>
          <w:p w14:paraId="6798BEDE" w14:textId="77777777" w:rsidR="00FA15C3" w:rsidRPr="0009342F" w:rsidRDefault="00FA15C3" w:rsidP="00FA15C3">
            <w:pPr>
              <w:pStyle w:val="AnswerLvl1"/>
              <w:numPr>
                <w:ilvl w:val="0"/>
                <w:numId w:val="40"/>
              </w:numPr>
              <w:rPr>
                <w:rFonts w:asciiTheme="minorHAnsi" w:hAnsiTheme="minorHAnsi"/>
                <w:sz w:val="22"/>
                <w:szCs w:val="22"/>
                <w:lang w:val="en-US"/>
              </w:rPr>
            </w:pPr>
            <w:r w:rsidRPr="0009342F">
              <w:rPr>
                <w:rFonts w:asciiTheme="minorHAnsi" w:hAnsiTheme="minorHAnsi"/>
                <w:noProof/>
                <w:sz w:val="22"/>
                <w:szCs w:val="22"/>
                <w:lang w:val="en-US"/>
              </w:rPr>
              <w:t xml:space="preserve">Child 1 </w:t>
            </w:r>
          </w:p>
          <w:p w14:paraId="69DF46F4"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noProof/>
                <w:sz w:val="22"/>
                <w:szCs w:val="22"/>
                <w:lang w:val="en-US"/>
              </w:rPr>
              <w:t>Child 2</w:t>
            </w:r>
          </w:p>
          <w:p w14:paraId="35B1E598"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noProof/>
                <w:sz w:val="22"/>
                <w:szCs w:val="22"/>
                <w:lang w:val="en-US"/>
              </w:rPr>
              <w:t>Child 3</w:t>
            </w:r>
          </w:p>
          <w:p w14:paraId="04C1C1BA"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noProof/>
                <w:sz w:val="22"/>
                <w:szCs w:val="22"/>
                <w:lang w:val="en-US"/>
              </w:rPr>
              <w:t>Child 4</w:t>
            </w:r>
          </w:p>
          <w:p w14:paraId="1831B751"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noProof/>
                <w:sz w:val="22"/>
                <w:szCs w:val="22"/>
                <w:lang w:val="en-US"/>
              </w:rPr>
              <w:t>Child 5</w:t>
            </w:r>
          </w:p>
          <w:p w14:paraId="4652617D"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noProof/>
                <w:sz w:val="22"/>
                <w:szCs w:val="22"/>
                <w:lang w:val="en-US"/>
              </w:rPr>
              <w:t>Child 6</w:t>
            </w:r>
          </w:p>
          <w:p w14:paraId="6172C1B0"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noProof/>
                <w:sz w:val="22"/>
                <w:szCs w:val="22"/>
                <w:lang w:val="en-US"/>
              </w:rPr>
              <w:t>Child 7</w:t>
            </w:r>
          </w:p>
          <w:p w14:paraId="0A7D6F82"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noProof/>
                <w:sz w:val="22"/>
                <w:szCs w:val="22"/>
                <w:lang w:val="en-US"/>
              </w:rPr>
              <w:t>Child 8</w:t>
            </w:r>
          </w:p>
          <w:p w14:paraId="092B774A"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noProof/>
                <w:sz w:val="22"/>
                <w:szCs w:val="22"/>
                <w:lang w:val="en-US"/>
              </w:rPr>
              <w:t>Child 8</w:t>
            </w:r>
          </w:p>
          <w:p w14:paraId="638C1A09"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noProof/>
                <w:sz w:val="22"/>
                <w:szCs w:val="22"/>
                <w:lang w:val="en-US"/>
              </w:rPr>
              <w:t>Child 10</w:t>
            </w:r>
          </w:p>
          <w:p w14:paraId="10CFC867" w14:textId="77777777" w:rsidR="00FA15C3" w:rsidRPr="0009342F" w:rsidRDefault="00FA15C3" w:rsidP="00051A20"/>
        </w:tc>
        <w:tc>
          <w:tcPr>
            <w:tcW w:w="5285" w:type="dxa"/>
          </w:tcPr>
          <w:p w14:paraId="0E47D7EF" w14:textId="77777777" w:rsidR="00FA15C3" w:rsidRPr="0009342F" w:rsidRDefault="00FA15C3" w:rsidP="00051A20">
            <w:r>
              <w:t>Household item C4C1 has not changed.</w:t>
            </w:r>
          </w:p>
        </w:tc>
      </w:tr>
      <w:tr w:rsidR="00FA15C3" w:rsidRPr="0009342F" w14:paraId="41BEEB01" w14:textId="77777777" w:rsidTr="00051A20">
        <w:trPr>
          <w:cantSplit/>
          <w:trHeight w:val="293"/>
        </w:trPr>
        <w:tc>
          <w:tcPr>
            <w:tcW w:w="1539" w:type="dxa"/>
          </w:tcPr>
          <w:p w14:paraId="5AB4E4A6" w14:textId="77777777" w:rsidR="00FA15C3" w:rsidRPr="0009342F" w:rsidRDefault="00FA15C3" w:rsidP="00051A20"/>
        </w:tc>
        <w:tc>
          <w:tcPr>
            <w:tcW w:w="1246" w:type="dxa"/>
          </w:tcPr>
          <w:p w14:paraId="68B49D6D" w14:textId="77777777" w:rsidR="00FA15C3" w:rsidRPr="0009342F" w:rsidRDefault="00FA15C3" w:rsidP="00051A20">
            <w:r>
              <w:t>Identification of additional non-parental care providers who regularly care for child but did not care for child last week</w:t>
            </w:r>
          </w:p>
        </w:tc>
        <w:tc>
          <w:tcPr>
            <w:tcW w:w="5310" w:type="dxa"/>
          </w:tcPr>
          <w:p w14:paraId="740858BA" w14:textId="77777777" w:rsidR="00FA15C3" w:rsidRPr="0009342F" w:rsidRDefault="00FA15C3" w:rsidP="00051A20">
            <w:pPr>
              <w:rPr>
                <w:noProof/>
              </w:rPr>
            </w:pPr>
            <w:r w:rsidRPr="0009342F">
              <w:rPr>
                <w:noProof/>
              </w:rPr>
              <w:t xml:space="preserve">C4C2. </w:t>
            </w:r>
          </w:p>
          <w:p w14:paraId="7F40DA9E" w14:textId="77777777" w:rsidR="00FA15C3" w:rsidRPr="0009342F" w:rsidRDefault="00FA15C3" w:rsidP="00051A20">
            <w:r w:rsidRPr="0009342F">
              <w:rPr>
                <w:noProof/>
              </w:rPr>
              <w:t>[IF NEEDED:</w:t>
            </w:r>
            <w:r w:rsidRPr="0009342F">
              <w:t xml:space="preserve"> </w:t>
            </w:r>
            <w:r w:rsidRPr="0009342F">
              <w:rPr>
                <w:noProof/>
              </w:rPr>
              <w:t>Sometimes a (CHILD)’s schedule on a specific day is different from his/her regular schedule for that day of the week.]</w:t>
            </w:r>
            <w:r w:rsidRPr="0009342F">
              <w:t xml:space="preserve"> </w:t>
            </w:r>
            <w:r w:rsidRPr="0009342F">
              <w:rPr>
                <w:noProof/>
              </w:rPr>
              <w:t>Was [CHILD NAME]’s schedule last [DAY] identical to [CHILD SELECTED IN C4C1]’s schedule, or were there some differences in when or where s/he spent time last [DAY]? </w:t>
            </w:r>
            <w:r w:rsidRPr="0009342F">
              <w:t xml:space="preserve"> </w:t>
            </w:r>
          </w:p>
          <w:p w14:paraId="760FD3C2" w14:textId="77777777" w:rsidR="00FA15C3" w:rsidRPr="0009342F" w:rsidRDefault="00FA15C3" w:rsidP="00051A20">
            <w:pPr>
              <w:rPr>
                <w:b/>
              </w:rPr>
            </w:pPr>
          </w:p>
          <w:p w14:paraId="583BBD20" w14:textId="77777777" w:rsidR="00FA15C3" w:rsidRPr="0009342F" w:rsidRDefault="00FA15C3" w:rsidP="00FA15C3">
            <w:pPr>
              <w:numPr>
                <w:ilvl w:val="0"/>
                <w:numId w:val="41"/>
              </w:numPr>
              <w:spacing w:after="200" w:line="276" w:lineRule="auto"/>
              <w:contextualSpacing/>
              <w:rPr>
                <w:caps/>
              </w:rPr>
            </w:pPr>
            <w:r w:rsidRPr="0009342F">
              <w:rPr>
                <w:caps/>
                <w:noProof/>
              </w:rPr>
              <w:t xml:space="preserve">identical </w:t>
            </w:r>
            <w:r w:rsidRPr="0009342F">
              <w:rPr>
                <w:caps/>
                <w:noProof/>
              </w:rPr>
              <w:tab/>
            </w:r>
            <w:r w:rsidRPr="0009342F">
              <w:rPr>
                <w:caps/>
                <w:noProof/>
              </w:rPr>
              <w:tab/>
            </w:r>
          </w:p>
          <w:p w14:paraId="06D35403" w14:textId="77777777" w:rsidR="00FA15C3" w:rsidRPr="0009342F" w:rsidRDefault="00FA15C3" w:rsidP="00FA15C3">
            <w:pPr>
              <w:numPr>
                <w:ilvl w:val="0"/>
                <w:numId w:val="41"/>
              </w:numPr>
              <w:spacing w:after="200" w:line="276" w:lineRule="auto"/>
              <w:contextualSpacing/>
              <w:rPr>
                <w:caps/>
              </w:rPr>
            </w:pPr>
            <w:r w:rsidRPr="0009342F">
              <w:rPr>
                <w:caps/>
                <w:noProof/>
              </w:rPr>
              <w:t xml:space="preserve">some differences </w:t>
            </w:r>
            <w:r w:rsidRPr="0009342F">
              <w:rPr>
                <w:caps/>
                <w:noProof/>
              </w:rPr>
              <w:tab/>
            </w:r>
          </w:p>
          <w:p w14:paraId="744AB354" w14:textId="77777777" w:rsidR="00FA15C3" w:rsidRPr="0009342F" w:rsidRDefault="00FA15C3" w:rsidP="00051A20"/>
        </w:tc>
        <w:tc>
          <w:tcPr>
            <w:tcW w:w="5285" w:type="dxa"/>
          </w:tcPr>
          <w:p w14:paraId="70CE9F37" w14:textId="77777777" w:rsidR="00FA15C3" w:rsidRPr="0009342F" w:rsidRDefault="00FA15C3" w:rsidP="00051A20">
            <w:r>
              <w:t>Household item C4C2 has not changed.</w:t>
            </w:r>
          </w:p>
        </w:tc>
      </w:tr>
      <w:tr w:rsidR="00FA15C3" w:rsidRPr="0009342F" w14:paraId="51E301AC" w14:textId="77777777" w:rsidTr="00051A20">
        <w:trPr>
          <w:cantSplit/>
          <w:trHeight w:val="293"/>
        </w:trPr>
        <w:tc>
          <w:tcPr>
            <w:tcW w:w="1539" w:type="dxa"/>
          </w:tcPr>
          <w:p w14:paraId="544A601A" w14:textId="77777777" w:rsidR="00FA15C3" w:rsidRPr="0009342F" w:rsidRDefault="00FA15C3" w:rsidP="00051A20"/>
        </w:tc>
        <w:tc>
          <w:tcPr>
            <w:tcW w:w="1246" w:type="dxa"/>
          </w:tcPr>
          <w:p w14:paraId="44559E03" w14:textId="77777777" w:rsidR="00FA15C3" w:rsidRDefault="00FA15C3" w:rsidP="00051A20">
            <w:r>
              <w:t>Types of providers for each child</w:t>
            </w:r>
          </w:p>
          <w:p w14:paraId="239BA764" w14:textId="77777777" w:rsidR="00FA15C3" w:rsidRPr="0009342F" w:rsidRDefault="00FA15C3" w:rsidP="00051A20">
            <w:r>
              <w:t>Identification of last week providers as individuals or organizations</w:t>
            </w:r>
          </w:p>
        </w:tc>
        <w:tc>
          <w:tcPr>
            <w:tcW w:w="5310" w:type="dxa"/>
          </w:tcPr>
          <w:p w14:paraId="25717A0D" w14:textId="77777777" w:rsidR="00FA15C3" w:rsidRPr="0009342F" w:rsidRDefault="00FA15C3" w:rsidP="00051A20">
            <w:pPr>
              <w:rPr>
                <w:color w:val="7030A0"/>
              </w:rPr>
            </w:pPr>
            <w:r w:rsidRPr="0009342F">
              <w:rPr>
                <w:noProof/>
              </w:rPr>
              <w:t>C5A.</w:t>
            </w:r>
            <w:r w:rsidRPr="0009342F">
              <w:t xml:space="preserve"> </w:t>
            </w:r>
          </w:p>
          <w:p w14:paraId="0D640C95" w14:textId="77777777" w:rsidR="00FA15C3" w:rsidRPr="0009342F" w:rsidRDefault="00FA15C3" w:rsidP="00051A20">
            <w:r w:rsidRPr="0009342F">
              <w:rPr>
                <w:noProof/>
              </w:rPr>
              <w:t>[</w:t>
            </w:r>
            <w:r w:rsidRPr="0009342F">
              <w:rPr>
                <w:b/>
                <w:caps/>
                <w:noProof/>
              </w:rPr>
              <w:t>if not obvious, ask</w:t>
            </w:r>
            <w:r w:rsidRPr="0009342F">
              <w:rPr>
                <w:caps/>
                <w:noProof/>
              </w:rPr>
              <w:t>:</w:t>
            </w:r>
            <w:r w:rsidRPr="0009342F">
              <w:rPr>
                <w:noProof/>
              </w:rPr>
              <w:t>]</w:t>
            </w:r>
            <w:r w:rsidRPr="0009342F">
              <w:t xml:space="preserve"> </w:t>
            </w:r>
            <w:r w:rsidRPr="0009342F">
              <w:rPr>
                <w:noProof/>
              </w:rPr>
              <w:t>Is (PROVIDER) an individual or an organization?</w:t>
            </w:r>
            <w:r w:rsidRPr="0009342F">
              <w:tab/>
            </w:r>
          </w:p>
          <w:p w14:paraId="52436B06" w14:textId="77777777" w:rsidR="00FA15C3" w:rsidRPr="0009342F" w:rsidRDefault="00FA15C3" w:rsidP="00FA15C3">
            <w:pPr>
              <w:pStyle w:val="AnswerLvl1"/>
              <w:numPr>
                <w:ilvl w:val="0"/>
                <w:numId w:val="42"/>
              </w:numPr>
              <w:rPr>
                <w:rFonts w:asciiTheme="minorHAnsi" w:hAnsiTheme="minorHAnsi"/>
                <w:sz w:val="22"/>
                <w:szCs w:val="22"/>
                <w:lang w:val="en-US"/>
              </w:rPr>
            </w:pPr>
            <w:r w:rsidRPr="0009342F">
              <w:rPr>
                <w:rFonts w:asciiTheme="minorHAnsi" w:hAnsiTheme="minorHAnsi"/>
                <w:noProof/>
                <w:sz w:val="22"/>
                <w:szCs w:val="22"/>
                <w:lang w:val="en-US"/>
              </w:rPr>
              <w:t xml:space="preserve">Individual </w:t>
            </w:r>
            <w:r w:rsidRPr="0009342F">
              <w:rPr>
                <w:rFonts w:asciiTheme="minorHAnsi" w:hAnsiTheme="minorHAnsi"/>
                <w:noProof/>
                <w:sz w:val="22"/>
                <w:szCs w:val="22"/>
                <w:lang w:val="en-US"/>
              </w:rPr>
              <w:tab/>
            </w:r>
            <w:r w:rsidRPr="0009342F">
              <w:rPr>
                <w:rFonts w:asciiTheme="minorHAnsi" w:hAnsiTheme="minorHAnsi"/>
                <w:noProof/>
                <w:sz w:val="22"/>
                <w:szCs w:val="22"/>
                <w:lang w:val="en-US"/>
              </w:rPr>
              <w:tab/>
            </w:r>
            <w:r w:rsidRPr="0009342F">
              <w:rPr>
                <w:rFonts w:asciiTheme="minorHAnsi" w:hAnsiTheme="minorHAnsi"/>
                <w:noProof/>
                <w:sz w:val="22"/>
                <w:szCs w:val="22"/>
                <w:lang w:val="en-US"/>
              </w:rPr>
              <w:tab/>
            </w:r>
            <w:r w:rsidRPr="0009342F">
              <w:rPr>
                <w:rFonts w:asciiTheme="minorHAnsi" w:hAnsiTheme="minorHAnsi"/>
                <w:noProof/>
                <w:sz w:val="22"/>
                <w:szCs w:val="22"/>
                <w:lang w:val="en-US"/>
              </w:rPr>
              <w:tab/>
            </w:r>
          </w:p>
          <w:p w14:paraId="7F6D962C"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noProof/>
                <w:sz w:val="22"/>
                <w:szCs w:val="22"/>
                <w:lang w:val="en-US"/>
              </w:rPr>
              <w:t xml:space="preserve">Individual with family day care </w:t>
            </w:r>
            <w:r w:rsidRPr="0009342F">
              <w:rPr>
                <w:rFonts w:asciiTheme="minorHAnsi" w:hAnsiTheme="minorHAnsi"/>
                <w:noProof/>
                <w:sz w:val="22"/>
                <w:szCs w:val="22"/>
                <w:lang w:val="en-US"/>
              </w:rPr>
              <w:tab/>
            </w:r>
          </w:p>
          <w:p w14:paraId="2A2723C0"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noProof/>
                <w:sz w:val="22"/>
                <w:szCs w:val="22"/>
                <w:lang w:val="en-US"/>
              </w:rPr>
              <w:t>Organization</w:t>
            </w:r>
            <w:r w:rsidRPr="0009342F">
              <w:rPr>
                <w:rFonts w:asciiTheme="minorHAnsi" w:hAnsiTheme="minorHAnsi"/>
                <w:noProof/>
                <w:sz w:val="22"/>
                <w:szCs w:val="22"/>
                <w:lang w:val="en-US"/>
              </w:rPr>
              <w:tab/>
            </w:r>
            <w:r w:rsidRPr="0009342F">
              <w:rPr>
                <w:rFonts w:asciiTheme="minorHAnsi" w:hAnsiTheme="minorHAnsi"/>
                <w:noProof/>
                <w:sz w:val="22"/>
                <w:szCs w:val="22"/>
                <w:lang w:val="en-US"/>
              </w:rPr>
              <w:tab/>
            </w:r>
            <w:r w:rsidRPr="0009342F">
              <w:rPr>
                <w:rFonts w:asciiTheme="minorHAnsi" w:hAnsiTheme="minorHAnsi"/>
                <w:noProof/>
                <w:sz w:val="22"/>
                <w:szCs w:val="22"/>
                <w:lang w:val="en-US"/>
              </w:rPr>
              <w:tab/>
            </w:r>
          </w:p>
          <w:p w14:paraId="3A9349B4"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noProof/>
                <w:sz w:val="22"/>
                <w:szCs w:val="22"/>
                <w:lang w:val="en-US"/>
              </w:rPr>
              <w:t xml:space="preserve">DK/REF </w:t>
            </w:r>
            <w:r w:rsidRPr="0009342F">
              <w:rPr>
                <w:rFonts w:asciiTheme="minorHAnsi" w:hAnsiTheme="minorHAnsi"/>
                <w:noProof/>
                <w:sz w:val="22"/>
                <w:szCs w:val="22"/>
                <w:lang w:val="en-US"/>
              </w:rPr>
              <w:tab/>
            </w:r>
            <w:r w:rsidRPr="0009342F">
              <w:rPr>
                <w:rFonts w:asciiTheme="minorHAnsi" w:hAnsiTheme="minorHAnsi"/>
                <w:noProof/>
                <w:sz w:val="22"/>
                <w:szCs w:val="22"/>
                <w:lang w:val="en-US"/>
              </w:rPr>
              <w:tab/>
            </w:r>
            <w:r w:rsidRPr="0009342F">
              <w:rPr>
                <w:rFonts w:asciiTheme="minorHAnsi" w:hAnsiTheme="minorHAnsi"/>
                <w:noProof/>
                <w:sz w:val="22"/>
                <w:szCs w:val="22"/>
                <w:lang w:val="en-US"/>
              </w:rPr>
              <w:tab/>
            </w:r>
            <w:r w:rsidRPr="0009342F">
              <w:rPr>
                <w:rFonts w:asciiTheme="minorHAnsi" w:hAnsiTheme="minorHAnsi"/>
                <w:noProof/>
                <w:sz w:val="22"/>
                <w:szCs w:val="22"/>
                <w:lang w:val="en-US"/>
              </w:rPr>
              <w:tab/>
            </w:r>
          </w:p>
          <w:p w14:paraId="3F7F46C6" w14:textId="77777777" w:rsidR="00FA15C3" w:rsidRPr="0009342F" w:rsidRDefault="00FA15C3" w:rsidP="00051A20"/>
        </w:tc>
        <w:tc>
          <w:tcPr>
            <w:tcW w:w="5285" w:type="dxa"/>
          </w:tcPr>
          <w:p w14:paraId="10CADF3E" w14:textId="77777777" w:rsidR="00FA15C3" w:rsidRPr="0009342F" w:rsidRDefault="00FA15C3" w:rsidP="00051A20">
            <w:r>
              <w:t>Household item C5A has not changed.</w:t>
            </w:r>
          </w:p>
        </w:tc>
      </w:tr>
      <w:tr w:rsidR="00FA15C3" w:rsidRPr="0009342F" w14:paraId="53C63EC8" w14:textId="77777777" w:rsidTr="00051A20">
        <w:trPr>
          <w:cantSplit/>
          <w:trHeight w:val="293"/>
        </w:trPr>
        <w:tc>
          <w:tcPr>
            <w:tcW w:w="1539" w:type="dxa"/>
          </w:tcPr>
          <w:p w14:paraId="0CC40D83" w14:textId="77777777" w:rsidR="00FA15C3" w:rsidRPr="0009342F" w:rsidRDefault="00FA15C3" w:rsidP="00051A20"/>
        </w:tc>
        <w:tc>
          <w:tcPr>
            <w:tcW w:w="1246" w:type="dxa"/>
          </w:tcPr>
          <w:p w14:paraId="58470EE3" w14:textId="77777777" w:rsidR="00FA15C3" w:rsidRPr="0009342F" w:rsidRDefault="00FA15C3" w:rsidP="00051A20">
            <w:r>
              <w:t>Any providers’ personal relationship to child</w:t>
            </w:r>
          </w:p>
        </w:tc>
        <w:tc>
          <w:tcPr>
            <w:tcW w:w="5310" w:type="dxa"/>
          </w:tcPr>
          <w:p w14:paraId="3913126D" w14:textId="77777777" w:rsidR="00FA15C3" w:rsidRPr="0009342F" w:rsidRDefault="00FA15C3" w:rsidP="00051A20">
            <w:r w:rsidRPr="0009342F">
              <w:rPr>
                <w:noProof/>
              </w:rPr>
              <w:t>C5C.</w:t>
            </w:r>
            <w:r w:rsidRPr="0009342F">
              <w:t xml:space="preserve"> </w:t>
            </w:r>
          </w:p>
          <w:p w14:paraId="2BB6B205" w14:textId="77777777" w:rsidR="00FA15C3" w:rsidRPr="0009342F" w:rsidRDefault="00FA15C3" w:rsidP="00051A20">
            <w:pPr>
              <w:rPr>
                <w:noProof/>
              </w:rPr>
            </w:pPr>
            <w:r w:rsidRPr="0009342F">
              <w:rPr>
                <w:noProof/>
              </w:rPr>
              <w:t>Did you have a personal relationship with (PROVIDER) before s/he began caring for your child/children?</w:t>
            </w:r>
            <w:r w:rsidRPr="0009342F">
              <w:t xml:space="preserve"> </w:t>
            </w:r>
          </w:p>
          <w:p w14:paraId="1AD83C2A" w14:textId="77777777" w:rsidR="00FA15C3" w:rsidRPr="0009342F" w:rsidRDefault="00FA15C3" w:rsidP="00FA15C3">
            <w:pPr>
              <w:pStyle w:val="AnswerLvl1"/>
              <w:numPr>
                <w:ilvl w:val="0"/>
                <w:numId w:val="43"/>
              </w:numPr>
              <w:rPr>
                <w:rFonts w:asciiTheme="minorHAnsi" w:hAnsiTheme="minorHAnsi"/>
                <w:sz w:val="22"/>
                <w:szCs w:val="22"/>
                <w:lang w:val="en-US"/>
              </w:rPr>
            </w:pPr>
            <w:r w:rsidRPr="0009342F">
              <w:rPr>
                <w:rFonts w:asciiTheme="minorHAnsi" w:hAnsiTheme="minorHAnsi"/>
                <w:noProof/>
                <w:sz w:val="22"/>
                <w:szCs w:val="22"/>
                <w:lang w:val="en-US"/>
              </w:rPr>
              <w:t xml:space="preserve"> Y</w:t>
            </w:r>
            <w:r w:rsidRPr="0009342F">
              <w:rPr>
                <w:rFonts w:asciiTheme="minorHAnsi" w:hAnsiTheme="minorHAnsi"/>
                <w:noProof/>
                <w:snapToGrid w:val="0"/>
                <w:sz w:val="22"/>
                <w:szCs w:val="22"/>
                <w:lang w:val="en-US" w:eastAsia="es-ES"/>
              </w:rPr>
              <w:t xml:space="preserve">ES </w:t>
            </w:r>
            <w:r w:rsidRPr="0009342F">
              <w:rPr>
                <w:rFonts w:asciiTheme="minorHAnsi" w:hAnsiTheme="minorHAnsi"/>
                <w:noProof/>
                <w:snapToGrid w:val="0"/>
                <w:sz w:val="22"/>
                <w:szCs w:val="22"/>
                <w:lang w:val="en-US" w:eastAsia="es-ES"/>
              </w:rPr>
              <w:tab/>
            </w:r>
            <w:r w:rsidRPr="0009342F">
              <w:rPr>
                <w:rFonts w:asciiTheme="minorHAnsi" w:hAnsiTheme="minorHAnsi"/>
                <w:noProof/>
                <w:snapToGrid w:val="0"/>
                <w:sz w:val="22"/>
                <w:szCs w:val="22"/>
                <w:lang w:val="en-US" w:eastAsia="es-ES"/>
              </w:rPr>
              <w:tab/>
            </w:r>
          </w:p>
          <w:p w14:paraId="7488E2A2"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noProof/>
                <w:snapToGrid w:val="0"/>
                <w:sz w:val="22"/>
                <w:szCs w:val="22"/>
                <w:lang w:val="en-US" w:eastAsia="es-ES"/>
              </w:rPr>
              <w:t xml:space="preserve"> NO </w:t>
            </w:r>
            <w:r w:rsidRPr="0009342F">
              <w:rPr>
                <w:rFonts w:asciiTheme="minorHAnsi" w:hAnsiTheme="minorHAnsi"/>
                <w:noProof/>
                <w:sz w:val="22"/>
                <w:szCs w:val="22"/>
                <w:lang w:val="en-US"/>
              </w:rPr>
              <w:tab/>
            </w:r>
            <w:r w:rsidRPr="0009342F">
              <w:rPr>
                <w:rFonts w:asciiTheme="minorHAnsi" w:hAnsiTheme="minorHAnsi"/>
                <w:noProof/>
                <w:sz w:val="22"/>
                <w:szCs w:val="22"/>
                <w:lang w:val="en-US"/>
              </w:rPr>
              <w:tab/>
            </w:r>
          </w:p>
          <w:p w14:paraId="426B56B7"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 xml:space="preserve"> </w:t>
            </w:r>
            <w:r w:rsidRPr="0009342F">
              <w:rPr>
                <w:rFonts w:asciiTheme="minorHAnsi" w:hAnsiTheme="minorHAnsi"/>
                <w:noProof/>
                <w:sz w:val="22"/>
                <w:szCs w:val="22"/>
                <w:lang w:val="en-US"/>
              </w:rPr>
              <w:t xml:space="preserve">DK/REF </w:t>
            </w:r>
            <w:r w:rsidRPr="0009342F">
              <w:rPr>
                <w:rFonts w:asciiTheme="minorHAnsi" w:hAnsiTheme="minorHAnsi"/>
                <w:noProof/>
                <w:sz w:val="22"/>
                <w:szCs w:val="22"/>
                <w:lang w:val="en-US"/>
              </w:rPr>
              <w:tab/>
            </w:r>
            <w:r w:rsidRPr="0009342F">
              <w:rPr>
                <w:rFonts w:asciiTheme="minorHAnsi" w:hAnsiTheme="minorHAnsi"/>
                <w:noProof/>
                <w:sz w:val="22"/>
                <w:szCs w:val="22"/>
                <w:lang w:val="en-US"/>
              </w:rPr>
              <w:tab/>
            </w:r>
          </w:p>
          <w:p w14:paraId="2AEA79AE" w14:textId="77777777" w:rsidR="00FA15C3" w:rsidRPr="0009342F" w:rsidRDefault="00FA15C3" w:rsidP="00051A20"/>
        </w:tc>
        <w:tc>
          <w:tcPr>
            <w:tcW w:w="5285" w:type="dxa"/>
          </w:tcPr>
          <w:p w14:paraId="004AE1D4" w14:textId="77777777" w:rsidR="00FA15C3" w:rsidRPr="0009342F" w:rsidRDefault="00FA15C3" w:rsidP="00051A20">
            <w:r>
              <w:t>Household item C5C has not changed.</w:t>
            </w:r>
          </w:p>
        </w:tc>
      </w:tr>
      <w:tr w:rsidR="00FA15C3" w:rsidRPr="0009342F" w14:paraId="7A98E55B" w14:textId="77777777" w:rsidTr="00051A20">
        <w:trPr>
          <w:cantSplit/>
          <w:trHeight w:val="293"/>
        </w:trPr>
        <w:tc>
          <w:tcPr>
            <w:tcW w:w="1539" w:type="dxa"/>
          </w:tcPr>
          <w:p w14:paraId="77636468" w14:textId="77777777" w:rsidR="00FA15C3" w:rsidRPr="0009342F" w:rsidRDefault="00FA15C3" w:rsidP="00051A20"/>
        </w:tc>
        <w:tc>
          <w:tcPr>
            <w:tcW w:w="1246" w:type="dxa"/>
          </w:tcPr>
          <w:p w14:paraId="3B0FEBA2" w14:textId="77777777" w:rsidR="00FA15C3" w:rsidRPr="0009342F" w:rsidRDefault="00FA15C3" w:rsidP="00051A20">
            <w:r>
              <w:t>Respondent’s relationship to ECE provider</w:t>
            </w:r>
          </w:p>
        </w:tc>
        <w:tc>
          <w:tcPr>
            <w:tcW w:w="5310" w:type="dxa"/>
          </w:tcPr>
          <w:p w14:paraId="6CCF7772" w14:textId="77777777" w:rsidR="00FA15C3" w:rsidRPr="0009342F" w:rsidRDefault="00FA15C3" w:rsidP="00051A20">
            <w:r w:rsidRPr="0009342F">
              <w:rPr>
                <w:noProof/>
              </w:rPr>
              <w:t>C5CA.</w:t>
            </w:r>
            <w:r w:rsidRPr="0009342F">
              <w:tab/>
              <w:t xml:space="preserve"> </w:t>
            </w:r>
          </w:p>
          <w:p w14:paraId="6E264932" w14:textId="77777777" w:rsidR="00FA15C3" w:rsidRPr="0009342F" w:rsidRDefault="00FA15C3" w:rsidP="00051A20">
            <w:r w:rsidRPr="0009342F">
              <w:rPr>
                <w:noProof/>
              </w:rPr>
              <w:t>What is your relationship to (PROVIDER)?</w:t>
            </w:r>
          </w:p>
          <w:p w14:paraId="4DD2FBDF" w14:textId="77777777" w:rsidR="00FA15C3" w:rsidRPr="0009342F" w:rsidRDefault="00FA15C3" w:rsidP="00FA15C3">
            <w:pPr>
              <w:pStyle w:val="AnswerLvl1"/>
              <w:numPr>
                <w:ilvl w:val="0"/>
                <w:numId w:val="44"/>
              </w:numPr>
              <w:rPr>
                <w:rFonts w:asciiTheme="minorHAnsi" w:hAnsiTheme="minorHAnsi"/>
                <w:sz w:val="22"/>
                <w:szCs w:val="22"/>
                <w:lang w:val="en-US"/>
              </w:rPr>
            </w:pPr>
            <w:r w:rsidRPr="0009342F">
              <w:rPr>
                <w:rFonts w:asciiTheme="minorHAnsi" w:hAnsiTheme="minorHAnsi"/>
                <w:noProof/>
                <w:sz w:val="22"/>
                <w:szCs w:val="22"/>
                <w:lang w:val="en-US"/>
              </w:rPr>
              <w:t xml:space="preserve">R is provider’s former spouse/partner </w:t>
            </w:r>
          </w:p>
          <w:p w14:paraId="32158BD4"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noProof/>
                <w:sz w:val="22"/>
                <w:szCs w:val="22"/>
                <w:lang w:val="en-US"/>
              </w:rPr>
              <w:t xml:space="preserve">R is provider’s child/son/daughter-in-law </w:t>
            </w:r>
          </w:p>
          <w:p w14:paraId="7FA21A7B"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noProof/>
                <w:sz w:val="22"/>
                <w:szCs w:val="22"/>
                <w:lang w:val="en-US"/>
              </w:rPr>
              <w:t xml:space="preserve">R is provider’s brother or sister or brother or sister-in-law </w:t>
            </w:r>
          </w:p>
          <w:p w14:paraId="08DED20E"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noProof/>
                <w:sz w:val="22"/>
                <w:szCs w:val="22"/>
                <w:lang w:val="en-US"/>
              </w:rPr>
              <w:t xml:space="preserve">R is provider’s other relative </w:t>
            </w:r>
          </w:p>
          <w:p w14:paraId="672D0FD1"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noProof/>
                <w:sz w:val="22"/>
                <w:szCs w:val="22"/>
                <w:lang w:val="en-US"/>
              </w:rPr>
              <w:t xml:space="preserve">R is provider’s friend </w:t>
            </w:r>
          </w:p>
          <w:p w14:paraId="46C4AFA0"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noProof/>
                <w:sz w:val="22"/>
                <w:szCs w:val="22"/>
                <w:lang w:val="en-US"/>
              </w:rPr>
              <w:t>R is provider’s neighbor</w:t>
            </w:r>
          </w:p>
          <w:p w14:paraId="029259C8"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noProof/>
                <w:sz w:val="22"/>
                <w:szCs w:val="22"/>
                <w:lang w:val="en-US"/>
              </w:rPr>
              <w:t xml:space="preserve">DK/REF </w:t>
            </w:r>
            <w:r w:rsidRPr="0009342F">
              <w:rPr>
                <w:rFonts w:asciiTheme="minorHAnsi" w:hAnsiTheme="minorHAnsi"/>
                <w:sz w:val="22"/>
                <w:szCs w:val="22"/>
                <w:lang w:val="en-US"/>
              </w:rPr>
              <w:t xml:space="preserve"> </w:t>
            </w:r>
          </w:p>
          <w:p w14:paraId="438AFA2A" w14:textId="77777777" w:rsidR="00FA15C3" w:rsidRPr="0009342F" w:rsidRDefault="00FA15C3" w:rsidP="00051A20"/>
        </w:tc>
        <w:tc>
          <w:tcPr>
            <w:tcW w:w="5285" w:type="dxa"/>
          </w:tcPr>
          <w:p w14:paraId="45ABF30E" w14:textId="77777777" w:rsidR="00FA15C3" w:rsidRPr="00546C69" w:rsidRDefault="00FA15C3" w:rsidP="00051A20">
            <w:r w:rsidRPr="00546C69">
              <w:rPr>
                <w:noProof/>
              </w:rPr>
              <w:t>C5CA</w:t>
            </w:r>
            <w:r>
              <w:rPr>
                <w:noProof/>
              </w:rPr>
              <w:t>_M</w:t>
            </w:r>
            <w:r w:rsidRPr="00546C69">
              <w:rPr>
                <w:noProof/>
              </w:rPr>
              <w:t>.</w:t>
            </w:r>
            <w:r w:rsidRPr="00546C69">
              <w:tab/>
              <w:t xml:space="preserve"> </w:t>
            </w:r>
          </w:p>
          <w:p w14:paraId="709829BD" w14:textId="77777777" w:rsidR="00FA15C3" w:rsidRPr="00695B07" w:rsidRDefault="00FA15C3" w:rsidP="00051A20">
            <w:r w:rsidRPr="00695B07">
              <w:rPr>
                <w:noProof/>
              </w:rPr>
              <w:t>What is your relationship to (PROVIDER)?</w:t>
            </w:r>
          </w:p>
          <w:p w14:paraId="188626B5" w14:textId="77777777" w:rsidR="00FA15C3" w:rsidRPr="00930E66" w:rsidRDefault="00FA15C3" w:rsidP="00FA15C3">
            <w:pPr>
              <w:pStyle w:val="AnswerLvl1"/>
              <w:numPr>
                <w:ilvl w:val="0"/>
                <w:numId w:val="110"/>
              </w:numPr>
              <w:rPr>
                <w:rFonts w:asciiTheme="minorHAnsi" w:hAnsiTheme="minorHAnsi"/>
                <w:caps/>
                <w:sz w:val="22"/>
                <w:szCs w:val="22"/>
                <w:lang w:val="en-US"/>
              </w:rPr>
            </w:pPr>
            <w:r w:rsidRPr="00930E66">
              <w:rPr>
                <w:rFonts w:asciiTheme="minorHAnsi" w:hAnsiTheme="minorHAnsi"/>
                <w:caps/>
                <w:noProof/>
                <w:sz w:val="22"/>
                <w:szCs w:val="22"/>
                <w:lang w:val="en-US"/>
              </w:rPr>
              <w:t>R is provider’s former spouse/partner (GO TO C5D)</w:t>
            </w:r>
          </w:p>
          <w:p w14:paraId="6D87A8B8" w14:textId="77777777" w:rsidR="00FA15C3" w:rsidRPr="00661A31" w:rsidRDefault="00FA15C3" w:rsidP="00FA15C3">
            <w:pPr>
              <w:pStyle w:val="AnswerLvl1"/>
              <w:numPr>
                <w:ilvl w:val="0"/>
                <w:numId w:val="27"/>
              </w:numPr>
              <w:rPr>
                <w:rFonts w:asciiTheme="minorHAnsi" w:hAnsiTheme="minorHAnsi"/>
                <w:caps/>
                <w:sz w:val="22"/>
                <w:szCs w:val="22"/>
                <w:lang w:val="en-US"/>
              </w:rPr>
            </w:pPr>
            <w:r w:rsidRPr="00661A31">
              <w:rPr>
                <w:rFonts w:asciiTheme="minorHAnsi" w:hAnsiTheme="minorHAnsi"/>
                <w:caps/>
                <w:noProof/>
                <w:sz w:val="22"/>
                <w:szCs w:val="22"/>
                <w:lang w:val="en-US"/>
              </w:rPr>
              <w:t>R is provider’s child/son/daughter-in-law (GO TO  C5CB)</w:t>
            </w:r>
          </w:p>
          <w:p w14:paraId="0860992D" w14:textId="77777777" w:rsidR="00FA15C3" w:rsidRPr="00661A31" w:rsidRDefault="00FA15C3" w:rsidP="00FA15C3">
            <w:pPr>
              <w:pStyle w:val="AnswerLvl1"/>
              <w:numPr>
                <w:ilvl w:val="0"/>
                <w:numId w:val="27"/>
              </w:numPr>
              <w:rPr>
                <w:rFonts w:asciiTheme="minorHAnsi" w:hAnsiTheme="minorHAnsi"/>
                <w:caps/>
                <w:sz w:val="22"/>
                <w:szCs w:val="22"/>
                <w:lang w:val="en-US"/>
              </w:rPr>
            </w:pPr>
            <w:r w:rsidRPr="00661A31">
              <w:rPr>
                <w:rFonts w:asciiTheme="minorHAnsi" w:hAnsiTheme="minorHAnsi"/>
                <w:caps/>
                <w:noProof/>
                <w:sz w:val="22"/>
                <w:szCs w:val="22"/>
                <w:lang w:val="en-US"/>
              </w:rPr>
              <w:t>R is provider’s brother or sister or brother or sister-in-law (GO TO  C5d)</w:t>
            </w:r>
          </w:p>
          <w:p w14:paraId="7CE11069" w14:textId="77777777" w:rsidR="00FA15C3" w:rsidRPr="00661A31" w:rsidRDefault="00FA15C3" w:rsidP="00FA15C3">
            <w:pPr>
              <w:pStyle w:val="AnswerLvl1"/>
              <w:numPr>
                <w:ilvl w:val="0"/>
                <w:numId w:val="27"/>
              </w:numPr>
              <w:rPr>
                <w:rFonts w:asciiTheme="minorHAnsi" w:hAnsiTheme="minorHAnsi"/>
                <w:caps/>
                <w:sz w:val="22"/>
                <w:szCs w:val="22"/>
                <w:lang w:val="en-US"/>
              </w:rPr>
            </w:pPr>
            <w:r w:rsidRPr="00661A31">
              <w:rPr>
                <w:rFonts w:asciiTheme="minorHAnsi" w:hAnsiTheme="minorHAnsi"/>
                <w:caps/>
                <w:noProof/>
                <w:sz w:val="22"/>
                <w:szCs w:val="22"/>
                <w:lang w:val="en-US"/>
              </w:rPr>
              <w:t>R is provider’s other relative (GO TO  C5CB)</w:t>
            </w:r>
          </w:p>
          <w:p w14:paraId="613F8DC5" w14:textId="77777777" w:rsidR="00FA15C3" w:rsidRPr="00661A31" w:rsidRDefault="00FA15C3" w:rsidP="00FA15C3">
            <w:pPr>
              <w:pStyle w:val="AnswerLvl1"/>
              <w:numPr>
                <w:ilvl w:val="0"/>
                <w:numId w:val="27"/>
              </w:numPr>
              <w:rPr>
                <w:rFonts w:asciiTheme="minorHAnsi" w:hAnsiTheme="minorHAnsi"/>
                <w:caps/>
                <w:sz w:val="22"/>
                <w:szCs w:val="22"/>
                <w:lang w:val="en-US"/>
              </w:rPr>
            </w:pPr>
            <w:r w:rsidRPr="00661A31">
              <w:rPr>
                <w:rFonts w:asciiTheme="minorHAnsi" w:hAnsiTheme="minorHAnsi"/>
                <w:caps/>
                <w:noProof/>
                <w:sz w:val="22"/>
                <w:szCs w:val="22"/>
                <w:lang w:val="en-US"/>
              </w:rPr>
              <w:t>R is provider’s friend (GO TO  C5D)</w:t>
            </w:r>
          </w:p>
          <w:p w14:paraId="5E2EA1B2" w14:textId="77777777" w:rsidR="00FA15C3" w:rsidRPr="00661A31" w:rsidRDefault="00FA15C3" w:rsidP="00FA15C3">
            <w:pPr>
              <w:pStyle w:val="AnswerLvl1"/>
              <w:numPr>
                <w:ilvl w:val="0"/>
                <w:numId w:val="27"/>
              </w:numPr>
              <w:rPr>
                <w:rFonts w:asciiTheme="minorHAnsi" w:hAnsiTheme="minorHAnsi"/>
                <w:caps/>
                <w:sz w:val="22"/>
                <w:szCs w:val="22"/>
                <w:lang w:val="en-US"/>
              </w:rPr>
            </w:pPr>
            <w:r w:rsidRPr="00661A31">
              <w:rPr>
                <w:rFonts w:asciiTheme="minorHAnsi" w:hAnsiTheme="minorHAnsi"/>
                <w:caps/>
                <w:noProof/>
                <w:sz w:val="22"/>
                <w:szCs w:val="22"/>
                <w:lang w:val="en-US"/>
              </w:rPr>
              <w:t>R is provider’s neighbor (GO TO C5D)</w:t>
            </w:r>
          </w:p>
          <w:p w14:paraId="3DFE0F6B" w14:textId="77777777" w:rsidR="00FA15C3" w:rsidRPr="00661A31" w:rsidRDefault="00FA15C3" w:rsidP="00FA15C3">
            <w:pPr>
              <w:pStyle w:val="AnswerLvl1"/>
              <w:numPr>
                <w:ilvl w:val="0"/>
                <w:numId w:val="27"/>
              </w:numPr>
              <w:rPr>
                <w:rFonts w:asciiTheme="minorHAnsi" w:hAnsiTheme="minorHAnsi"/>
                <w:caps/>
                <w:sz w:val="22"/>
                <w:szCs w:val="22"/>
                <w:lang w:val="en-US"/>
              </w:rPr>
            </w:pPr>
            <w:r w:rsidRPr="00661A31">
              <w:rPr>
                <w:rFonts w:asciiTheme="minorHAnsi" w:hAnsiTheme="minorHAnsi"/>
                <w:caps/>
                <w:noProof/>
                <w:sz w:val="22"/>
                <w:szCs w:val="22"/>
                <w:lang w:val="en-US"/>
              </w:rPr>
              <w:t>R had another non-relative relationship with provider</w:t>
            </w:r>
          </w:p>
          <w:p w14:paraId="56A248F9" w14:textId="77777777" w:rsidR="00FA15C3" w:rsidRPr="00661A31" w:rsidRDefault="00FA15C3" w:rsidP="00FA15C3">
            <w:pPr>
              <w:pStyle w:val="AnswerLvl1"/>
              <w:numPr>
                <w:ilvl w:val="0"/>
                <w:numId w:val="27"/>
              </w:numPr>
              <w:rPr>
                <w:rFonts w:asciiTheme="minorHAnsi" w:hAnsiTheme="minorHAnsi"/>
                <w:caps/>
                <w:sz w:val="22"/>
                <w:szCs w:val="22"/>
                <w:lang w:val="en-US"/>
              </w:rPr>
            </w:pPr>
            <w:r w:rsidRPr="00661A31">
              <w:rPr>
                <w:rFonts w:asciiTheme="minorHAnsi" w:hAnsiTheme="minorHAnsi"/>
                <w:caps/>
                <w:noProof/>
                <w:sz w:val="22"/>
                <w:szCs w:val="22"/>
                <w:lang w:val="en-US"/>
              </w:rPr>
              <w:t>DK/REF (GO TO C5D)</w:t>
            </w:r>
            <w:r w:rsidRPr="00661A31">
              <w:rPr>
                <w:rFonts w:asciiTheme="minorHAnsi" w:hAnsiTheme="minorHAnsi"/>
                <w:caps/>
                <w:sz w:val="22"/>
                <w:szCs w:val="22"/>
                <w:lang w:val="en-US"/>
              </w:rPr>
              <w:t xml:space="preserve"> </w:t>
            </w:r>
          </w:p>
          <w:p w14:paraId="2AD64EC7" w14:textId="77777777" w:rsidR="00FA15C3" w:rsidRPr="0009342F" w:rsidRDefault="00FA15C3" w:rsidP="00051A20"/>
        </w:tc>
      </w:tr>
      <w:tr w:rsidR="00FA15C3" w:rsidRPr="0009342F" w14:paraId="584FBA05" w14:textId="77777777" w:rsidTr="00051A20">
        <w:trPr>
          <w:cantSplit/>
          <w:trHeight w:val="293"/>
        </w:trPr>
        <w:tc>
          <w:tcPr>
            <w:tcW w:w="1539" w:type="dxa"/>
          </w:tcPr>
          <w:p w14:paraId="56A3D5AF" w14:textId="77777777" w:rsidR="00FA15C3" w:rsidRPr="0009342F" w:rsidRDefault="00FA15C3" w:rsidP="00051A20"/>
        </w:tc>
        <w:tc>
          <w:tcPr>
            <w:tcW w:w="1246" w:type="dxa"/>
          </w:tcPr>
          <w:p w14:paraId="66497DB4" w14:textId="77777777" w:rsidR="00FA15C3" w:rsidRPr="0009342F" w:rsidRDefault="00FA15C3" w:rsidP="00051A20">
            <w:r>
              <w:t>Respondent’s relationship to ECE provider</w:t>
            </w:r>
          </w:p>
        </w:tc>
        <w:tc>
          <w:tcPr>
            <w:tcW w:w="5310" w:type="dxa"/>
          </w:tcPr>
          <w:p w14:paraId="2C684825" w14:textId="77777777" w:rsidR="00FA15C3" w:rsidRPr="0009342F" w:rsidRDefault="00FA15C3" w:rsidP="00051A20">
            <w:r w:rsidRPr="0009342F">
              <w:rPr>
                <w:noProof/>
              </w:rPr>
              <w:t>C5CB.</w:t>
            </w:r>
            <w:r w:rsidRPr="0009342F">
              <w:tab/>
            </w:r>
          </w:p>
          <w:p w14:paraId="37A4808B" w14:textId="77777777" w:rsidR="00FA15C3" w:rsidRPr="0009342F" w:rsidRDefault="00FA15C3" w:rsidP="00051A20">
            <w:pPr>
              <w:rPr>
                <w:caps/>
                <w:noProof/>
              </w:rPr>
            </w:pPr>
            <w:r w:rsidRPr="0009342F">
              <w:t xml:space="preserve">(IF C5CA = 2) </w:t>
            </w:r>
            <w:r w:rsidRPr="0009342F">
              <w:rPr>
                <w:noProof/>
              </w:rPr>
              <w:t xml:space="preserve">So (PROVIDER) Is  the CHILD’s grandparent? </w:t>
            </w:r>
            <w:r w:rsidRPr="0009342F">
              <w:t xml:space="preserve">/ </w:t>
            </w:r>
            <w:r w:rsidRPr="0009342F">
              <w:rPr>
                <w:noProof/>
              </w:rPr>
              <w:t>(IF C5CA = 4)</w:t>
            </w:r>
            <w:r w:rsidRPr="0009342F">
              <w:t xml:space="preserve"> </w:t>
            </w:r>
            <w:r w:rsidRPr="0009342F">
              <w:rPr>
                <w:noProof/>
              </w:rPr>
              <w:t>Is this [CHILD]’s grandparent?</w:t>
            </w:r>
            <w:r w:rsidRPr="0009342F">
              <w:t xml:space="preserve"> </w:t>
            </w:r>
          </w:p>
          <w:p w14:paraId="3CE42AD0" w14:textId="77777777" w:rsidR="00FA15C3" w:rsidRPr="0009342F" w:rsidRDefault="00FA15C3" w:rsidP="00FA15C3">
            <w:pPr>
              <w:pStyle w:val="AnswerLvl1"/>
              <w:numPr>
                <w:ilvl w:val="0"/>
                <w:numId w:val="45"/>
              </w:numPr>
              <w:rPr>
                <w:rFonts w:asciiTheme="minorHAnsi" w:hAnsiTheme="minorHAnsi"/>
                <w:sz w:val="22"/>
                <w:szCs w:val="22"/>
                <w:lang w:val="en-US"/>
              </w:rPr>
            </w:pPr>
            <w:r w:rsidRPr="0009342F">
              <w:rPr>
                <w:rFonts w:asciiTheme="minorHAnsi" w:hAnsiTheme="minorHAnsi"/>
                <w:noProof/>
                <w:sz w:val="22"/>
                <w:szCs w:val="22"/>
                <w:lang w:val="en-US"/>
              </w:rPr>
              <w:t>Yes</w:t>
            </w:r>
          </w:p>
          <w:p w14:paraId="184B50FF" w14:textId="77777777" w:rsidR="00FA15C3" w:rsidRPr="0009342F" w:rsidRDefault="00FA15C3" w:rsidP="00FA15C3">
            <w:pPr>
              <w:pStyle w:val="AnswerLvl1"/>
              <w:numPr>
                <w:ilvl w:val="0"/>
                <w:numId w:val="27"/>
              </w:numPr>
              <w:rPr>
                <w:rFonts w:asciiTheme="minorHAnsi" w:hAnsiTheme="minorHAnsi"/>
                <w:noProof/>
                <w:sz w:val="22"/>
                <w:szCs w:val="22"/>
                <w:lang w:val="en-US"/>
              </w:rPr>
            </w:pPr>
            <w:r w:rsidRPr="0009342F">
              <w:rPr>
                <w:rFonts w:asciiTheme="minorHAnsi" w:hAnsiTheme="minorHAnsi"/>
                <w:noProof/>
                <w:sz w:val="22"/>
                <w:szCs w:val="22"/>
                <w:lang w:val="en-US"/>
              </w:rPr>
              <w:t>No</w:t>
            </w:r>
          </w:p>
          <w:p w14:paraId="1C6EFB8A"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noProof/>
                <w:sz w:val="22"/>
                <w:szCs w:val="22"/>
                <w:lang w:val="en-US"/>
              </w:rPr>
              <w:t>DK/REF</w:t>
            </w:r>
          </w:p>
          <w:p w14:paraId="68B499BF" w14:textId="77777777" w:rsidR="00FA15C3" w:rsidRPr="0009342F" w:rsidRDefault="00FA15C3" w:rsidP="00051A20"/>
        </w:tc>
        <w:tc>
          <w:tcPr>
            <w:tcW w:w="5285" w:type="dxa"/>
          </w:tcPr>
          <w:p w14:paraId="737B3290" w14:textId="77777777" w:rsidR="00FA15C3" w:rsidRPr="0009342F" w:rsidRDefault="00FA15C3" w:rsidP="00051A20">
            <w:r>
              <w:t>Household item C5CB has not changed.</w:t>
            </w:r>
          </w:p>
        </w:tc>
      </w:tr>
      <w:tr w:rsidR="00FA15C3" w:rsidRPr="0009342F" w14:paraId="72131B78" w14:textId="77777777" w:rsidTr="00051A20">
        <w:trPr>
          <w:cantSplit/>
          <w:trHeight w:val="293"/>
        </w:trPr>
        <w:tc>
          <w:tcPr>
            <w:tcW w:w="1539" w:type="dxa"/>
          </w:tcPr>
          <w:p w14:paraId="05A02777" w14:textId="77777777" w:rsidR="00FA15C3" w:rsidRPr="0009342F" w:rsidRDefault="00FA15C3" w:rsidP="00051A20"/>
        </w:tc>
        <w:tc>
          <w:tcPr>
            <w:tcW w:w="1246" w:type="dxa"/>
          </w:tcPr>
          <w:p w14:paraId="6C16A4F1" w14:textId="77777777" w:rsidR="00FA15C3" w:rsidRPr="0009342F" w:rsidRDefault="00FA15C3" w:rsidP="00051A20">
            <w:r>
              <w:t>Provider lives or provides care in household</w:t>
            </w:r>
          </w:p>
        </w:tc>
        <w:tc>
          <w:tcPr>
            <w:tcW w:w="5310" w:type="dxa"/>
          </w:tcPr>
          <w:p w14:paraId="3BC2B1E7" w14:textId="77777777" w:rsidR="00FA15C3" w:rsidRPr="0009342F" w:rsidRDefault="00FA15C3" w:rsidP="00051A20">
            <w:pPr>
              <w:tabs>
                <w:tab w:val="left" w:pos="1320"/>
              </w:tabs>
              <w:rPr>
                <w:noProof/>
              </w:rPr>
            </w:pPr>
            <w:r w:rsidRPr="0009342F">
              <w:rPr>
                <w:noProof/>
              </w:rPr>
              <w:t>C5D</w:t>
            </w:r>
            <w:r w:rsidRPr="0009342F">
              <w:rPr>
                <w:b/>
                <w:noProof/>
              </w:rPr>
              <w:t xml:space="preserve">.  </w:t>
            </w:r>
          </w:p>
          <w:p w14:paraId="372FCA9A" w14:textId="77777777" w:rsidR="00FA15C3" w:rsidRPr="0009342F" w:rsidRDefault="00FA15C3" w:rsidP="00051A20">
            <w:pPr>
              <w:rPr>
                <w:b/>
                <w:noProof/>
              </w:rPr>
            </w:pPr>
            <w:r w:rsidRPr="00992D51">
              <w:rPr>
                <w:noProof/>
              </w:rPr>
              <w:t>(IF NOT OBVIOUS: )</w:t>
            </w:r>
            <w:r w:rsidRPr="0009342F">
              <w:rPr>
                <w:b/>
              </w:rPr>
              <w:t xml:space="preserve"> </w:t>
            </w:r>
            <w:r w:rsidRPr="0009342F">
              <w:rPr>
                <w:noProof/>
              </w:rPr>
              <w:t>Does this individual live in this household or provide care in this household?</w:t>
            </w:r>
          </w:p>
          <w:p w14:paraId="3F7C4E10" w14:textId="77777777" w:rsidR="00FA15C3" w:rsidRPr="0009342F" w:rsidRDefault="00FA15C3" w:rsidP="00FA15C3">
            <w:pPr>
              <w:pStyle w:val="AnswerLvl1"/>
              <w:numPr>
                <w:ilvl w:val="0"/>
                <w:numId w:val="46"/>
              </w:numPr>
              <w:rPr>
                <w:rFonts w:asciiTheme="minorHAnsi" w:hAnsiTheme="minorHAnsi"/>
                <w:sz w:val="22"/>
                <w:szCs w:val="22"/>
                <w:lang w:val="en-US"/>
              </w:rPr>
            </w:pPr>
            <w:r w:rsidRPr="0009342F">
              <w:rPr>
                <w:rFonts w:asciiTheme="minorHAnsi" w:hAnsiTheme="minorHAnsi"/>
                <w:noProof/>
                <w:sz w:val="22"/>
                <w:szCs w:val="22"/>
                <w:lang w:val="en-US"/>
              </w:rPr>
              <w:t xml:space="preserve">YES, LIVES HERE </w:t>
            </w:r>
          </w:p>
          <w:p w14:paraId="1ECB86AB" w14:textId="77777777" w:rsidR="00FA15C3" w:rsidRPr="0009342F" w:rsidRDefault="00FA15C3" w:rsidP="00FA15C3">
            <w:pPr>
              <w:pStyle w:val="AnswerLvl1"/>
              <w:numPr>
                <w:ilvl w:val="0"/>
                <w:numId w:val="27"/>
              </w:numPr>
              <w:rPr>
                <w:rFonts w:asciiTheme="minorHAnsi" w:hAnsiTheme="minorHAnsi"/>
                <w:noProof/>
                <w:sz w:val="22"/>
                <w:szCs w:val="22"/>
                <w:lang w:val="en-US"/>
              </w:rPr>
            </w:pPr>
            <w:r w:rsidRPr="0009342F">
              <w:rPr>
                <w:rFonts w:asciiTheme="minorHAnsi" w:hAnsiTheme="minorHAnsi"/>
                <w:noProof/>
                <w:sz w:val="22"/>
                <w:szCs w:val="22"/>
                <w:lang w:val="en-US"/>
              </w:rPr>
              <w:t xml:space="preserve">YES, PROVIDES CARE HERE BUT DOES NOT LIVE HERE </w:t>
            </w:r>
          </w:p>
          <w:p w14:paraId="00FA1336" w14:textId="77777777" w:rsidR="00FA15C3" w:rsidRPr="0009342F" w:rsidRDefault="00FA15C3" w:rsidP="00FA15C3">
            <w:pPr>
              <w:pStyle w:val="AnswerLvl1"/>
              <w:numPr>
                <w:ilvl w:val="0"/>
                <w:numId w:val="27"/>
              </w:numPr>
              <w:rPr>
                <w:rFonts w:asciiTheme="minorHAnsi" w:hAnsiTheme="minorHAnsi"/>
                <w:noProof/>
                <w:sz w:val="22"/>
                <w:szCs w:val="22"/>
                <w:lang w:val="en-US"/>
              </w:rPr>
            </w:pPr>
            <w:r w:rsidRPr="0009342F">
              <w:rPr>
                <w:rFonts w:asciiTheme="minorHAnsi" w:hAnsiTheme="minorHAnsi"/>
                <w:noProof/>
                <w:sz w:val="22"/>
                <w:szCs w:val="22"/>
                <w:lang w:val="en-US"/>
              </w:rPr>
              <w:t xml:space="preserve">NO, NEITHER LIVES HERE NOR PROVIDES CARE HERE </w:t>
            </w:r>
          </w:p>
          <w:p w14:paraId="14BF9DDE"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noProof/>
                <w:sz w:val="22"/>
                <w:szCs w:val="22"/>
                <w:lang w:val="en-US"/>
              </w:rPr>
              <w:t xml:space="preserve">DK/REF </w:t>
            </w:r>
          </w:p>
          <w:p w14:paraId="1617F750" w14:textId="77777777" w:rsidR="00FA15C3" w:rsidRPr="0009342F" w:rsidRDefault="00FA15C3" w:rsidP="00051A20"/>
        </w:tc>
        <w:tc>
          <w:tcPr>
            <w:tcW w:w="5285" w:type="dxa"/>
          </w:tcPr>
          <w:p w14:paraId="307776BE" w14:textId="77777777" w:rsidR="00FA15C3" w:rsidRPr="0009342F" w:rsidRDefault="00FA15C3" w:rsidP="00051A20">
            <w:r>
              <w:t>Household item C5D has not changed.</w:t>
            </w:r>
          </w:p>
        </w:tc>
      </w:tr>
      <w:tr w:rsidR="00FA15C3" w:rsidRPr="0009342F" w14:paraId="06C08405" w14:textId="77777777" w:rsidTr="00051A20">
        <w:trPr>
          <w:cantSplit/>
          <w:trHeight w:val="293"/>
        </w:trPr>
        <w:tc>
          <w:tcPr>
            <w:tcW w:w="1539" w:type="dxa"/>
          </w:tcPr>
          <w:p w14:paraId="6211B4E1" w14:textId="77777777" w:rsidR="00FA15C3" w:rsidRPr="0009342F" w:rsidRDefault="00FA15C3" w:rsidP="00051A20"/>
        </w:tc>
        <w:tc>
          <w:tcPr>
            <w:tcW w:w="1246" w:type="dxa"/>
          </w:tcPr>
          <w:p w14:paraId="5C54FBB8" w14:textId="77777777" w:rsidR="00FA15C3" w:rsidRPr="0009342F" w:rsidRDefault="00FA15C3" w:rsidP="00051A20">
            <w:r>
              <w:t>Any payment to provider who lives or provides care in household</w:t>
            </w:r>
          </w:p>
        </w:tc>
        <w:tc>
          <w:tcPr>
            <w:tcW w:w="5310" w:type="dxa"/>
          </w:tcPr>
          <w:p w14:paraId="4349B5D5" w14:textId="77777777" w:rsidR="00FA15C3" w:rsidRPr="0009342F" w:rsidRDefault="00FA15C3" w:rsidP="00051A20">
            <w:pPr>
              <w:rPr>
                <w:noProof/>
              </w:rPr>
            </w:pPr>
            <w:r>
              <w:rPr>
                <w:noProof/>
              </w:rPr>
              <w:t xml:space="preserve">Item not included in 2012. </w:t>
            </w:r>
          </w:p>
        </w:tc>
        <w:tc>
          <w:tcPr>
            <w:tcW w:w="5285" w:type="dxa"/>
          </w:tcPr>
          <w:p w14:paraId="7DD18D1C" w14:textId="77777777" w:rsidR="00FA15C3" w:rsidRDefault="00FA15C3" w:rsidP="00051A20">
            <w:pPr>
              <w:pStyle w:val="AnswerLvl1"/>
              <w:numPr>
                <w:ilvl w:val="0"/>
                <w:numId w:val="0"/>
              </w:numPr>
              <w:rPr>
                <w:rFonts w:asciiTheme="minorHAnsi" w:hAnsiTheme="minorHAnsi"/>
                <w:noProof/>
                <w:sz w:val="22"/>
                <w:szCs w:val="22"/>
                <w:lang w:val="en-US"/>
              </w:rPr>
            </w:pPr>
            <w:r>
              <w:rPr>
                <w:rFonts w:asciiTheme="minorHAnsi" w:hAnsiTheme="minorHAnsi"/>
                <w:noProof/>
                <w:sz w:val="22"/>
                <w:szCs w:val="22"/>
                <w:lang w:val="en-US"/>
              </w:rPr>
              <w:t>C5E. Do you usually pay this person for looking after your child(ren)?</w:t>
            </w:r>
          </w:p>
          <w:p w14:paraId="6B1F581E" w14:textId="77777777" w:rsidR="00FA15C3" w:rsidRDefault="00FA15C3" w:rsidP="00051A20">
            <w:pPr>
              <w:pStyle w:val="AnswerLvl1"/>
              <w:numPr>
                <w:ilvl w:val="0"/>
                <w:numId w:val="0"/>
              </w:numPr>
              <w:ind w:left="1080" w:hanging="360"/>
              <w:rPr>
                <w:rFonts w:asciiTheme="minorHAnsi" w:hAnsiTheme="minorHAnsi"/>
                <w:noProof/>
                <w:sz w:val="22"/>
                <w:szCs w:val="22"/>
                <w:lang w:val="en-US"/>
              </w:rPr>
            </w:pPr>
            <w:r>
              <w:rPr>
                <w:rFonts w:asciiTheme="minorHAnsi" w:hAnsiTheme="minorHAnsi"/>
                <w:noProof/>
                <w:sz w:val="22"/>
                <w:szCs w:val="22"/>
                <w:lang w:val="en-US"/>
              </w:rPr>
              <w:t>1. Yes</w:t>
            </w:r>
          </w:p>
          <w:p w14:paraId="2C8454EF" w14:textId="77777777" w:rsidR="00FA15C3" w:rsidRDefault="00FA15C3" w:rsidP="00051A20">
            <w:pPr>
              <w:pStyle w:val="AnswerLvl1"/>
              <w:numPr>
                <w:ilvl w:val="0"/>
                <w:numId w:val="0"/>
              </w:numPr>
              <w:ind w:left="1080" w:hanging="360"/>
              <w:rPr>
                <w:rFonts w:asciiTheme="minorHAnsi" w:hAnsiTheme="minorHAnsi"/>
                <w:noProof/>
                <w:sz w:val="22"/>
                <w:szCs w:val="22"/>
                <w:lang w:val="en-US"/>
              </w:rPr>
            </w:pPr>
            <w:r>
              <w:rPr>
                <w:rFonts w:asciiTheme="minorHAnsi" w:hAnsiTheme="minorHAnsi"/>
                <w:noProof/>
                <w:sz w:val="22"/>
                <w:szCs w:val="22"/>
                <w:lang w:val="en-US"/>
              </w:rPr>
              <w:t>2 No</w:t>
            </w:r>
          </w:p>
          <w:p w14:paraId="6BBB2D2A" w14:textId="77777777" w:rsidR="00FA15C3" w:rsidRPr="00EF1439" w:rsidRDefault="00FA15C3" w:rsidP="00051A20">
            <w:pPr>
              <w:pStyle w:val="AnswerLvl1"/>
              <w:numPr>
                <w:ilvl w:val="0"/>
                <w:numId w:val="0"/>
              </w:numPr>
              <w:ind w:left="1080" w:hanging="360"/>
              <w:rPr>
                <w:rFonts w:asciiTheme="minorHAnsi" w:hAnsiTheme="minorHAnsi"/>
                <w:noProof/>
                <w:sz w:val="22"/>
                <w:szCs w:val="22"/>
                <w:lang w:val="en-US"/>
              </w:rPr>
            </w:pPr>
            <w:r>
              <w:rPr>
                <w:rFonts w:asciiTheme="minorHAnsi" w:hAnsiTheme="minorHAnsi"/>
                <w:noProof/>
                <w:sz w:val="22"/>
                <w:szCs w:val="22"/>
                <w:lang w:val="en-US"/>
              </w:rPr>
              <w:t>3 DK/REF</w:t>
            </w:r>
          </w:p>
        </w:tc>
      </w:tr>
      <w:tr w:rsidR="00FA15C3" w:rsidRPr="0009342F" w14:paraId="7C2419D6" w14:textId="77777777" w:rsidTr="00051A20">
        <w:trPr>
          <w:cantSplit/>
          <w:trHeight w:val="293"/>
        </w:trPr>
        <w:tc>
          <w:tcPr>
            <w:tcW w:w="1539" w:type="dxa"/>
          </w:tcPr>
          <w:p w14:paraId="22956CB0" w14:textId="77777777" w:rsidR="00FA15C3" w:rsidRPr="0009342F" w:rsidRDefault="00FA15C3" w:rsidP="00051A20"/>
        </w:tc>
        <w:tc>
          <w:tcPr>
            <w:tcW w:w="1246" w:type="dxa"/>
          </w:tcPr>
          <w:p w14:paraId="5977709B" w14:textId="77777777" w:rsidR="00FA15C3" w:rsidRPr="0009342F" w:rsidRDefault="00FA15C3" w:rsidP="00051A20">
            <w:r>
              <w:t>Age of child when provider began caring for them</w:t>
            </w:r>
          </w:p>
        </w:tc>
        <w:tc>
          <w:tcPr>
            <w:tcW w:w="5310" w:type="dxa"/>
          </w:tcPr>
          <w:p w14:paraId="5627CDE3" w14:textId="77777777" w:rsidR="00FA15C3" w:rsidRPr="0009342F" w:rsidRDefault="00FA15C3" w:rsidP="00051A20">
            <w:pPr>
              <w:rPr>
                <w:noProof/>
              </w:rPr>
            </w:pPr>
            <w:r>
              <w:rPr>
                <w:noProof/>
              </w:rPr>
              <w:t xml:space="preserve">Item not included in 2012. </w:t>
            </w:r>
          </w:p>
        </w:tc>
        <w:tc>
          <w:tcPr>
            <w:tcW w:w="5285" w:type="dxa"/>
          </w:tcPr>
          <w:p w14:paraId="501266AA" w14:textId="77777777" w:rsidR="00FA15C3" w:rsidRDefault="00FA15C3" w:rsidP="00051A20">
            <w:r>
              <w:t>C5F. How old was [CHILD] when [PROVIDER] started regularly looking after him or her?</w:t>
            </w:r>
          </w:p>
          <w:p w14:paraId="6CF9627E" w14:textId="77777777" w:rsidR="00FA15C3" w:rsidRDefault="00FA15C3" w:rsidP="00051A20">
            <w:r>
              <w:tab/>
              <w:t>____ Months ___ Years</w:t>
            </w:r>
          </w:p>
          <w:p w14:paraId="36447AB4" w14:textId="77777777" w:rsidR="00FA15C3" w:rsidRPr="0009342F" w:rsidRDefault="00FA15C3" w:rsidP="00051A20"/>
        </w:tc>
      </w:tr>
      <w:tr w:rsidR="00FA15C3" w:rsidRPr="0009342F" w14:paraId="4DB3D940" w14:textId="77777777" w:rsidTr="00051A20">
        <w:trPr>
          <w:cantSplit/>
          <w:trHeight w:val="293"/>
        </w:trPr>
        <w:tc>
          <w:tcPr>
            <w:tcW w:w="1539" w:type="dxa"/>
          </w:tcPr>
          <w:p w14:paraId="10002DC4" w14:textId="77777777" w:rsidR="00FA15C3" w:rsidRPr="0009342F" w:rsidRDefault="00FA15C3" w:rsidP="00051A20"/>
        </w:tc>
        <w:tc>
          <w:tcPr>
            <w:tcW w:w="1246" w:type="dxa"/>
          </w:tcPr>
          <w:p w14:paraId="71E877F7" w14:textId="77777777" w:rsidR="00FA15C3" w:rsidRPr="0009342F" w:rsidRDefault="00FA15C3" w:rsidP="00051A20">
            <w:r>
              <w:t>Linkage of specific providers mentioned to nearby providers</w:t>
            </w:r>
          </w:p>
        </w:tc>
        <w:tc>
          <w:tcPr>
            <w:tcW w:w="5310" w:type="dxa"/>
          </w:tcPr>
          <w:p w14:paraId="7E4F2EAB" w14:textId="77777777" w:rsidR="00FA15C3" w:rsidRPr="0009342F" w:rsidRDefault="00FA15C3" w:rsidP="00051A20">
            <w:r w:rsidRPr="0009342F">
              <w:rPr>
                <w:noProof/>
              </w:rPr>
              <w:t>C6.</w:t>
            </w:r>
            <w:r w:rsidRPr="0009342F">
              <w:t xml:space="preserve"> </w:t>
            </w:r>
          </w:p>
          <w:p w14:paraId="3EBE64B6" w14:textId="77777777" w:rsidR="00FA15C3" w:rsidRPr="0009342F" w:rsidRDefault="00FA15C3" w:rsidP="00051A20">
            <w:pPr>
              <w:rPr>
                <w:noProof/>
              </w:rPr>
            </w:pPr>
            <w:r w:rsidRPr="0009342F">
              <w:rPr>
                <w:noProof/>
              </w:rPr>
              <w:t>(IF NOT OBVIOUS:) What is the full name of [PROVIDER NAME]?</w:t>
            </w:r>
          </w:p>
          <w:p w14:paraId="292A6712" w14:textId="77777777" w:rsidR="00FA15C3" w:rsidRPr="0009342F" w:rsidRDefault="00FA15C3" w:rsidP="00051A20">
            <w:pPr>
              <w:rPr>
                <w:noProof/>
              </w:rPr>
            </w:pPr>
            <w:r w:rsidRPr="0009342F">
              <w:rPr>
                <w:noProof/>
              </w:rPr>
              <w:t>INTERVIEWER INSTRUCTION: RE-ENTER FULL NAME OF PROVIDER IF OBVIOUS.</w:t>
            </w:r>
          </w:p>
          <w:p w14:paraId="5AC0E5EB" w14:textId="77777777" w:rsidR="00FA15C3" w:rsidRPr="0009342F" w:rsidRDefault="00FA15C3" w:rsidP="00051A20">
            <w:pPr>
              <w:ind w:left="720"/>
            </w:pPr>
            <w:r w:rsidRPr="0009342F">
              <w:rPr>
                <w:rStyle w:val="BodyTextFirstIndent2Char"/>
                <w:rFonts w:asciiTheme="minorHAnsi" w:hAnsiTheme="minorHAnsi"/>
                <w:sz w:val="22"/>
                <w:szCs w:val="22"/>
              </w:rPr>
              <w:t>_________________</w:t>
            </w:r>
          </w:p>
          <w:p w14:paraId="3541540B" w14:textId="77777777" w:rsidR="00FA15C3" w:rsidRPr="0009342F" w:rsidRDefault="00FA15C3" w:rsidP="00051A20"/>
        </w:tc>
        <w:tc>
          <w:tcPr>
            <w:tcW w:w="5285" w:type="dxa"/>
          </w:tcPr>
          <w:p w14:paraId="26420483" w14:textId="77777777" w:rsidR="00FA15C3" w:rsidRPr="0009342F" w:rsidRDefault="00FA15C3" w:rsidP="00051A20">
            <w:r>
              <w:t>Household item C6 has not changed.</w:t>
            </w:r>
          </w:p>
        </w:tc>
      </w:tr>
      <w:tr w:rsidR="00FA15C3" w:rsidRPr="0009342F" w14:paraId="593920AA" w14:textId="77777777" w:rsidTr="00051A20">
        <w:trPr>
          <w:cantSplit/>
          <w:trHeight w:val="293"/>
        </w:trPr>
        <w:tc>
          <w:tcPr>
            <w:tcW w:w="1539" w:type="dxa"/>
          </w:tcPr>
          <w:p w14:paraId="07A246EB" w14:textId="77777777" w:rsidR="00FA15C3" w:rsidRPr="0009342F" w:rsidRDefault="00FA15C3" w:rsidP="00051A20"/>
        </w:tc>
        <w:tc>
          <w:tcPr>
            <w:tcW w:w="1246" w:type="dxa"/>
          </w:tcPr>
          <w:p w14:paraId="7787509A" w14:textId="77777777" w:rsidR="00FA15C3" w:rsidRPr="0009342F" w:rsidRDefault="00FA15C3" w:rsidP="00051A20">
            <w:r>
              <w:t>Linkage of specific providers mentioned to nearby providers</w:t>
            </w:r>
          </w:p>
        </w:tc>
        <w:tc>
          <w:tcPr>
            <w:tcW w:w="5310" w:type="dxa"/>
          </w:tcPr>
          <w:p w14:paraId="1D2C1CBB" w14:textId="77777777" w:rsidR="00FA15C3" w:rsidRDefault="00FA15C3" w:rsidP="00051A20">
            <w:r>
              <w:t>C7.</w:t>
            </w:r>
          </w:p>
          <w:p w14:paraId="40570448" w14:textId="77777777" w:rsidR="00FA15C3" w:rsidRPr="00695B07" w:rsidRDefault="00FA15C3" w:rsidP="00051A20">
            <w:pPr>
              <w:rPr>
                <w:noProof/>
              </w:rPr>
            </w:pPr>
            <w:r w:rsidRPr="00695B07">
              <w:rPr>
                <w:noProof/>
              </w:rPr>
              <w:t>I have a list of most child care providers in the area, and I’ll see if this program is on my list.</w:t>
            </w:r>
            <w:r w:rsidRPr="00695B07">
              <w:t xml:space="preserve">  </w:t>
            </w:r>
            <w:r w:rsidRPr="00695B07">
              <w:rPr>
                <w:noProof/>
              </w:rPr>
              <w:t>In that case, I won’t have to ask you quite as many questions about their care.</w:t>
            </w:r>
          </w:p>
          <w:p w14:paraId="654C0988" w14:textId="77777777" w:rsidR="00FA15C3" w:rsidRPr="00695B07" w:rsidRDefault="00FA15C3" w:rsidP="00051A20">
            <w:pPr>
              <w:rPr>
                <w:b/>
                <w:noProof/>
              </w:rPr>
            </w:pPr>
          </w:p>
          <w:p w14:paraId="31169C45" w14:textId="77777777" w:rsidR="00FA15C3" w:rsidRPr="00695B07" w:rsidRDefault="00FA15C3" w:rsidP="00051A20">
            <w:pPr>
              <w:ind w:firstLine="720"/>
              <w:rPr>
                <w:noProof/>
              </w:rPr>
            </w:pPr>
            <w:r w:rsidRPr="00695B07">
              <w:rPr>
                <w:noProof/>
              </w:rPr>
              <w:t>SELECT STATE PROVIDER LOCATED IN</w:t>
            </w:r>
          </w:p>
          <w:p w14:paraId="4B75D231" w14:textId="77777777" w:rsidR="00FA15C3" w:rsidRPr="0009342F" w:rsidRDefault="00FA15C3" w:rsidP="00051A20"/>
        </w:tc>
        <w:tc>
          <w:tcPr>
            <w:tcW w:w="5285" w:type="dxa"/>
          </w:tcPr>
          <w:p w14:paraId="020D7473" w14:textId="77777777" w:rsidR="00FA15C3" w:rsidRPr="0009342F" w:rsidRDefault="00FA15C3" w:rsidP="00051A20">
            <w:r>
              <w:t>Household item C7 has not changed.</w:t>
            </w:r>
          </w:p>
        </w:tc>
      </w:tr>
      <w:tr w:rsidR="00FA15C3" w:rsidRPr="0009342F" w14:paraId="631A2627" w14:textId="77777777" w:rsidTr="00051A20">
        <w:trPr>
          <w:cantSplit/>
          <w:trHeight w:val="293"/>
        </w:trPr>
        <w:tc>
          <w:tcPr>
            <w:tcW w:w="1539" w:type="dxa"/>
          </w:tcPr>
          <w:p w14:paraId="7FA6FF22" w14:textId="77777777" w:rsidR="00FA15C3" w:rsidRPr="0009342F" w:rsidRDefault="00FA15C3" w:rsidP="00051A20"/>
        </w:tc>
        <w:tc>
          <w:tcPr>
            <w:tcW w:w="1246" w:type="dxa"/>
          </w:tcPr>
          <w:p w14:paraId="4496C957" w14:textId="77777777" w:rsidR="00FA15C3" w:rsidRPr="0009342F" w:rsidRDefault="00FA15C3" w:rsidP="00051A20">
            <w:r>
              <w:t>Linkage of specific providers mentioned to nearby providers</w:t>
            </w:r>
          </w:p>
        </w:tc>
        <w:tc>
          <w:tcPr>
            <w:tcW w:w="5310" w:type="dxa"/>
          </w:tcPr>
          <w:p w14:paraId="67B6F089" w14:textId="77777777" w:rsidR="00FA15C3" w:rsidRPr="0009342F" w:rsidRDefault="00FA15C3" w:rsidP="00051A20">
            <w:r w:rsidRPr="0009342F">
              <w:t xml:space="preserve">C7_2. </w:t>
            </w:r>
          </w:p>
          <w:p w14:paraId="7036A11E" w14:textId="77777777" w:rsidR="00FA15C3" w:rsidRPr="0009342F" w:rsidRDefault="00FA15C3" w:rsidP="00051A20">
            <w:r w:rsidRPr="0009342F">
              <w:rPr>
                <w:noProof/>
              </w:rPr>
              <w:t>IN WHAT CITY IS [PROVIDER NAME] LOCATED?</w:t>
            </w:r>
            <w:r w:rsidRPr="0009342F">
              <w:t xml:space="preserve"> </w:t>
            </w:r>
          </w:p>
          <w:p w14:paraId="7ACFE492" w14:textId="77777777" w:rsidR="00FA15C3" w:rsidRPr="0009342F" w:rsidRDefault="00FA15C3" w:rsidP="00051A20"/>
          <w:p w14:paraId="1480ABCE" w14:textId="77777777" w:rsidR="00FA15C3" w:rsidRPr="0009342F" w:rsidRDefault="00FA15C3" w:rsidP="00051A20">
            <w:r w:rsidRPr="0009342F">
              <w:t>CITY:</w:t>
            </w:r>
          </w:p>
          <w:p w14:paraId="274BAD91" w14:textId="77777777" w:rsidR="00FA15C3" w:rsidRPr="0009342F" w:rsidRDefault="00FA15C3" w:rsidP="00051A20"/>
        </w:tc>
        <w:tc>
          <w:tcPr>
            <w:tcW w:w="5285" w:type="dxa"/>
          </w:tcPr>
          <w:p w14:paraId="1D4E6234" w14:textId="77777777" w:rsidR="00FA15C3" w:rsidRPr="0009342F" w:rsidRDefault="00FA15C3" w:rsidP="00051A20">
            <w:r>
              <w:t>Household item C7_2 has not changed.</w:t>
            </w:r>
          </w:p>
        </w:tc>
      </w:tr>
      <w:tr w:rsidR="00FA15C3" w:rsidRPr="0009342F" w14:paraId="3F7E5056" w14:textId="77777777" w:rsidTr="00051A20">
        <w:trPr>
          <w:cantSplit/>
          <w:trHeight w:val="293"/>
        </w:trPr>
        <w:tc>
          <w:tcPr>
            <w:tcW w:w="1539" w:type="dxa"/>
          </w:tcPr>
          <w:p w14:paraId="7D368805" w14:textId="77777777" w:rsidR="00FA15C3" w:rsidRPr="0009342F" w:rsidRDefault="00FA15C3" w:rsidP="00051A20"/>
        </w:tc>
        <w:tc>
          <w:tcPr>
            <w:tcW w:w="1246" w:type="dxa"/>
          </w:tcPr>
          <w:p w14:paraId="300D3090" w14:textId="77777777" w:rsidR="00FA15C3" w:rsidRPr="0009342F" w:rsidRDefault="00FA15C3" w:rsidP="00051A20">
            <w:r>
              <w:t>Linkage of specific providers mentioned to nearby providers</w:t>
            </w:r>
          </w:p>
        </w:tc>
        <w:tc>
          <w:tcPr>
            <w:tcW w:w="5310" w:type="dxa"/>
          </w:tcPr>
          <w:p w14:paraId="050CCAD3" w14:textId="77777777" w:rsidR="00FA15C3" w:rsidRPr="0009342F" w:rsidRDefault="00FA15C3" w:rsidP="00051A20">
            <w:pPr>
              <w:rPr>
                <w:color w:val="7030A0"/>
              </w:rPr>
            </w:pPr>
            <w:r w:rsidRPr="0009342F">
              <w:t xml:space="preserve">C7_3. </w:t>
            </w:r>
          </w:p>
          <w:p w14:paraId="56CDB134" w14:textId="77777777" w:rsidR="00FA15C3" w:rsidRPr="0009342F" w:rsidRDefault="00FA15C3" w:rsidP="00051A20">
            <w:pPr>
              <w:rPr>
                <w:noProof/>
              </w:rPr>
            </w:pPr>
            <w:r w:rsidRPr="0009342F">
              <w:t>PLEASE SELECT PROVIDER. IF PROVIDER NOT LISTED, SELECT "NOT ON LIST".</w:t>
            </w:r>
          </w:p>
          <w:p w14:paraId="2C140CB5" w14:textId="77777777" w:rsidR="00FA15C3" w:rsidRPr="0009342F" w:rsidRDefault="00FA15C3" w:rsidP="00051A20"/>
        </w:tc>
        <w:tc>
          <w:tcPr>
            <w:tcW w:w="5285" w:type="dxa"/>
          </w:tcPr>
          <w:p w14:paraId="1838360D" w14:textId="77777777" w:rsidR="00FA15C3" w:rsidRPr="0009342F" w:rsidRDefault="00FA15C3" w:rsidP="00051A20">
            <w:r>
              <w:t>Household item C7_3 has not changed.</w:t>
            </w:r>
          </w:p>
        </w:tc>
      </w:tr>
      <w:tr w:rsidR="00FA15C3" w:rsidRPr="0009342F" w14:paraId="034AFA3D" w14:textId="77777777" w:rsidTr="00051A20">
        <w:trPr>
          <w:cantSplit/>
          <w:trHeight w:val="293"/>
        </w:trPr>
        <w:tc>
          <w:tcPr>
            <w:tcW w:w="1539" w:type="dxa"/>
          </w:tcPr>
          <w:p w14:paraId="6BDCD53F" w14:textId="77777777" w:rsidR="00FA15C3" w:rsidRPr="0009342F" w:rsidRDefault="00FA15C3" w:rsidP="00051A20"/>
        </w:tc>
        <w:tc>
          <w:tcPr>
            <w:tcW w:w="1246" w:type="dxa"/>
          </w:tcPr>
          <w:p w14:paraId="11EDC235" w14:textId="77777777" w:rsidR="00FA15C3" w:rsidRPr="0009342F" w:rsidRDefault="00FA15C3" w:rsidP="00051A20">
            <w:r>
              <w:t>Location of provider</w:t>
            </w:r>
          </w:p>
        </w:tc>
        <w:tc>
          <w:tcPr>
            <w:tcW w:w="5310" w:type="dxa"/>
          </w:tcPr>
          <w:p w14:paraId="69402984" w14:textId="77777777" w:rsidR="00FA15C3" w:rsidRPr="0009342F" w:rsidRDefault="00FA15C3" w:rsidP="00051A20">
            <w:r w:rsidRPr="0009342F">
              <w:rPr>
                <w:noProof/>
              </w:rPr>
              <w:t>C8.</w:t>
            </w:r>
            <w:r w:rsidRPr="0009342F">
              <w:t xml:space="preserve"> </w:t>
            </w:r>
          </w:p>
          <w:p w14:paraId="5D85AAFB" w14:textId="77777777" w:rsidR="00FA15C3" w:rsidRPr="0009342F" w:rsidRDefault="00FA15C3" w:rsidP="00051A20">
            <w:r w:rsidRPr="0009342F">
              <w:rPr>
                <w:noProof/>
              </w:rPr>
              <w:t>[IF C5A=2 OR 3]IF ORGANIZATION:</w:t>
            </w:r>
            <w:r w:rsidRPr="0009342F">
              <w:t xml:space="preserve"> </w:t>
            </w:r>
            <w:r w:rsidRPr="0009342F">
              <w:rPr>
                <w:noProof/>
              </w:rPr>
              <w:t>I’m not finding the listing.]</w:t>
            </w:r>
            <w:r w:rsidRPr="0009342F">
              <w:t xml:space="preserve"> </w:t>
            </w:r>
            <w:r w:rsidRPr="0009342F">
              <w:rPr>
                <w:noProof/>
              </w:rPr>
              <w:t>Could you tell me the street address where (s/he lives/they are)?</w:t>
            </w:r>
            <w:r w:rsidRPr="0009342F">
              <w:t xml:space="preserve">  </w:t>
            </w:r>
          </w:p>
          <w:p w14:paraId="6BFD4CF4" w14:textId="77777777" w:rsidR="00FA15C3" w:rsidRPr="0009342F" w:rsidRDefault="00FA15C3" w:rsidP="00051A20"/>
          <w:p w14:paraId="6F7E0A73" w14:textId="77777777" w:rsidR="00FA15C3" w:rsidRPr="0009342F" w:rsidRDefault="00FA15C3" w:rsidP="00051A20">
            <w:r w:rsidRPr="0009342F">
              <w:rPr>
                <w:noProof/>
              </w:rPr>
              <w:t>IF NEEDED:</w:t>
            </w:r>
            <w:r w:rsidRPr="0009342F">
              <w:t xml:space="preserve"> </w:t>
            </w:r>
            <w:r w:rsidRPr="0009342F">
              <w:rPr>
                <w:noProof/>
              </w:rPr>
              <w:t xml:space="preserve">Your answers to this and all other questions will be </w:t>
            </w:r>
            <w:r>
              <w:rPr>
                <w:noProof/>
              </w:rPr>
              <w:t>private</w:t>
            </w:r>
            <w:r w:rsidRPr="0009342F">
              <w:rPr>
                <w:noProof/>
              </w:rPr>
              <w:t xml:space="preserve"> and released only in statistical form.</w:t>
            </w:r>
            <w:r w:rsidRPr="0009342F">
              <w:t xml:space="preserve">  </w:t>
            </w:r>
          </w:p>
          <w:p w14:paraId="5163C780" w14:textId="77777777" w:rsidR="00FA15C3" w:rsidRPr="0009342F" w:rsidRDefault="00FA15C3" w:rsidP="00051A20"/>
          <w:p w14:paraId="7BE95EBA" w14:textId="77777777" w:rsidR="00FA15C3" w:rsidRPr="0009342F" w:rsidRDefault="00FA15C3" w:rsidP="00051A20">
            <w:r w:rsidRPr="0009342F">
              <w:t>IF NEEDED: Could I know just the zip code and the intersection nearest provider? You can just tell me two cross-streets and the zip code, or the city and state and cross streets.</w:t>
            </w:r>
          </w:p>
          <w:p w14:paraId="42E3EE9F" w14:textId="77777777" w:rsidR="00FA15C3" w:rsidRPr="0009342F" w:rsidRDefault="00FA15C3" w:rsidP="00051A20"/>
          <w:p w14:paraId="3D4616B7" w14:textId="77777777" w:rsidR="00FA15C3" w:rsidRPr="0009342F" w:rsidRDefault="00FA15C3" w:rsidP="00051A20">
            <w:r w:rsidRPr="0009342F">
              <w:t>IF NEEDED: We know that the location of child care is very important to parents and children. We only want the location of the provider in order to understand the distances between providers, the child’s home, and other important locations.</w:t>
            </w:r>
          </w:p>
          <w:p w14:paraId="44E232DC" w14:textId="77777777" w:rsidR="00FA15C3" w:rsidRPr="0009342F" w:rsidRDefault="00FA15C3" w:rsidP="00FA15C3">
            <w:pPr>
              <w:pStyle w:val="AnswerLvl1"/>
              <w:numPr>
                <w:ilvl w:val="0"/>
                <w:numId w:val="47"/>
              </w:numPr>
              <w:rPr>
                <w:rFonts w:asciiTheme="minorHAnsi" w:hAnsiTheme="minorHAnsi"/>
                <w:sz w:val="22"/>
                <w:szCs w:val="22"/>
                <w:lang w:val="en-US"/>
              </w:rPr>
            </w:pPr>
            <w:r w:rsidRPr="0009342F">
              <w:rPr>
                <w:rFonts w:asciiTheme="minorHAnsi" w:hAnsiTheme="minorHAnsi"/>
                <w:snapToGrid w:val="0"/>
                <w:sz w:val="22"/>
                <w:szCs w:val="22"/>
                <w:lang w:val="en-US" w:eastAsia="es-ES"/>
              </w:rPr>
              <w:t>ENTER ADDRESS</w:t>
            </w:r>
            <w:r w:rsidRPr="0009342F">
              <w:rPr>
                <w:rFonts w:asciiTheme="minorHAnsi" w:hAnsiTheme="minorHAnsi"/>
                <w:snapToGrid w:val="0"/>
                <w:sz w:val="22"/>
                <w:szCs w:val="22"/>
                <w:lang w:val="en-US" w:eastAsia="es-ES"/>
              </w:rPr>
              <w:tab/>
            </w:r>
            <w:r w:rsidRPr="0009342F">
              <w:rPr>
                <w:rFonts w:asciiTheme="minorHAnsi" w:hAnsiTheme="minorHAnsi"/>
                <w:snapToGrid w:val="0"/>
                <w:sz w:val="22"/>
                <w:szCs w:val="22"/>
                <w:lang w:val="en-US" w:eastAsia="es-ES"/>
              </w:rPr>
              <w:tab/>
            </w:r>
            <w:r w:rsidRPr="0009342F">
              <w:rPr>
                <w:rFonts w:asciiTheme="minorHAnsi" w:hAnsiTheme="minorHAnsi"/>
                <w:snapToGrid w:val="0"/>
                <w:sz w:val="22"/>
                <w:szCs w:val="22"/>
                <w:lang w:val="en-US" w:eastAsia="es-ES"/>
              </w:rPr>
              <w:tab/>
            </w:r>
            <w:r w:rsidRPr="0009342F">
              <w:rPr>
                <w:rFonts w:asciiTheme="minorHAnsi" w:hAnsiTheme="minorHAnsi"/>
                <w:snapToGrid w:val="0"/>
                <w:sz w:val="22"/>
                <w:szCs w:val="22"/>
                <w:lang w:val="en-US" w:eastAsia="es-ES"/>
              </w:rPr>
              <w:tab/>
            </w:r>
          </w:p>
          <w:p w14:paraId="34C60D98" w14:textId="77777777" w:rsidR="00FA15C3" w:rsidRPr="0009342F" w:rsidRDefault="00FA15C3" w:rsidP="00051A20">
            <w:pPr>
              <w:pStyle w:val="AnswerLvl1"/>
              <w:rPr>
                <w:rFonts w:asciiTheme="minorHAnsi" w:hAnsiTheme="minorHAnsi"/>
                <w:sz w:val="22"/>
                <w:szCs w:val="22"/>
                <w:lang w:val="en-US"/>
              </w:rPr>
            </w:pPr>
            <w:r w:rsidRPr="0009342F">
              <w:rPr>
                <w:rFonts w:asciiTheme="minorHAnsi" w:hAnsiTheme="minorHAnsi"/>
                <w:snapToGrid w:val="0"/>
                <w:sz w:val="22"/>
                <w:szCs w:val="22"/>
                <w:lang w:val="en-US" w:eastAsia="es-ES"/>
              </w:rPr>
              <w:t>ENTER ZIP AND CROSS STREETS</w:t>
            </w:r>
            <w:r w:rsidRPr="0009342F">
              <w:rPr>
                <w:rFonts w:asciiTheme="minorHAnsi" w:hAnsiTheme="minorHAnsi"/>
                <w:snapToGrid w:val="0"/>
                <w:sz w:val="22"/>
                <w:szCs w:val="22"/>
                <w:lang w:val="en-US" w:eastAsia="es-ES"/>
              </w:rPr>
              <w:tab/>
            </w:r>
            <w:r w:rsidRPr="0009342F">
              <w:rPr>
                <w:rFonts w:asciiTheme="minorHAnsi" w:hAnsiTheme="minorHAnsi"/>
                <w:snapToGrid w:val="0"/>
                <w:sz w:val="22"/>
                <w:szCs w:val="22"/>
                <w:lang w:val="en-US" w:eastAsia="es-ES"/>
              </w:rPr>
              <w:tab/>
            </w:r>
          </w:p>
          <w:p w14:paraId="2D045ABC" w14:textId="77777777" w:rsidR="00FA15C3" w:rsidRPr="0009342F" w:rsidRDefault="00FA15C3" w:rsidP="00051A20">
            <w:pPr>
              <w:pStyle w:val="AnswerLvl1"/>
              <w:rPr>
                <w:rFonts w:asciiTheme="minorHAnsi" w:hAnsiTheme="minorHAnsi"/>
                <w:sz w:val="22"/>
                <w:szCs w:val="22"/>
                <w:lang w:val="en-US"/>
              </w:rPr>
            </w:pPr>
            <w:r w:rsidRPr="0009342F">
              <w:rPr>
                <w:rFonts w:asciiTheme="minorHAnsi" w:hAnsiTheme="minorHAnsi"/>
                <w:snapToGrid w:val="0"/>
                <w:sz w:val="22"/>
                <w:szCs w:val="22"/>
                <w:lang w:val="en-US" w:eastAsia="es-ES"/>
              </w:rPr>
              <w:t>ENTER CITY/STATE AND CROSS STREET</w:t>
            </w:r>
            <w:r w:rsidRPr="0009342F">
              <w:rPr>
                <w:rFonts w:asciiTheme="minorHAnsi" w:hAnsiTheme="minorHAnsi"/>
                <w:sz w:val="22"/>
                <w:szCs w:val="22"/>
                <w:lang w:val="en-US"/>
              </w:rPr>
              <w:tab/>
            </w:r>
          </w:p>
          <w:p w14:paraId="1B19A1F6" w14:textId="77777777" w:rsidR="00FA15C3" w:rsidRPr="0009342F" w:rsidRDefault="00FA15C3" w:rsidP="00051A20">
            <w:pPr>
              <w:pStyle w:val="AnswerLvl1"/>
              <w:rPr>
                <w:rFonts w:asciiTheme="minorHAnsi" w:hAnsiTheme="minorHAnsi"/>
                <w:sz w:val="22"/>
                <w:szCs w:val="22"/>
                <w:lang w:val="en-US"/>
              </w:rPr>
            </w:pPr>
            <w:r w:rsidRPr="0009342F">
              <w:rPr>
                <w:rFonts w:asciiTheme="minorHAnsi" w:hAnsiTheme="minorHAnsi"/>
                <w:sz w:val="22"/>
                <w:szCs w:val="22"/>
                <w:lang w:val="en-US"/>
              </w:rPr>
              <w:t>DK/REF</w:t>
            </w:r>
            <w:r w:rsidRPr="0009342F">
              <w:rPr>
                <w:rFonts w:asciiTheme="minorHAnsi" w:hAnsiTheme="minorHAnsi"/>
                <w:sz w:val="22"/>
                <w:szCs w:val="22"/>
                <w:lang w:val="en-US"/>
              </w:rPr>
              <w:tab/>
            </w:r>
            <w:r w:rsidRPr="0009342F">
              <w:rPr>
                <w:rFonts w:asciiTheme="minorHAnsi" w:hAnsiTheme="minorHAnsi"/>
                <w:sz w:val="22"/>
                <w:szCs w:val="22"/>
                <w:lang w:val="en-US"/>
              </w:rPr>
              <w:tab/>
            </w:r>
            <w:r w:rsidRPr="0009342F">
              <w:rPr>
                <w:rFonts w:asciiTheme="minorHAnsi" w:hAnsiTheme="minorHAnsi"/>
                <w:sz w:val="22"/>
                <w:szCs w:val="22"/>
                <w:lang w:val="en-US"/>
              </w:rPr>
              <w:tab/>
            </w:r>
            <w:r w:rsidRPr="0009342F">
              <w:rPr>
                <w:rFonts w:asciiTheme="minorHAnsi" w:hAnsiTheme="minorHAnsi"/>
                <w:sz w:val="22"/>
                <w:szCs w:val="22"/>
                <w:lang w:val="en-US"/>
              </w:rPr>
              <w:tab/>
            </w:r>
            <w:r w:rsidRPr="0009342F">
              <w:rPr>
                <w:rFonts w:asciiTheme="minorHAnsi" w:hAnsiTheme="minorHAnsi"/>
                <w:sz w:val="22"/>
                <w:szCs w:val="22"/>
                <w:lang w:val="en-US"/>
              </w:rPr>
              <w:tab/>
            </w:r>
            <w:r w:rsidRPr="0009342F">
              <w:rPr>
                <w:rFonts w:asciiTheme="minorHAnsi" w:hAnsiTheme="minorHAnsi"/>
                <w:sz w:val="22"/>
                <w:szCs w:val="22"/>
                <w:lang w:val="en-US"/>
              </w:rPr>
              <w:tab/>
            </w:r>
            <w:r w:rsidRPr="0009342F">
              <w:rPr>
                <w:rFonts w:asciiTheme="minorHAnsi" w:hAnsiTheme="minorHAnsi"/>
                <w:sz w:val="22"/>
                <w:szCs w:val="22"/>
                <w:lang w:val="en-US"/>
              </w:rPr>
              <w:tab/>
            </w:r>
          </w:p>
          <w:p w14:paraId="41670EAB" w14:textId="77777777" w:rsidR="00FA15C3" w:rsidRPr="0009342F" w:rsidRDefault="00FA15C3" w:rsidP="00051A20"/>
        </w:tc>
        <w:tc>
          <w:tcPr>
            <w:tcW w:w="5285" w:type="dxa"/>
          </w:tcPr>
          <w:p w14:paraId="29AA87B8" w14:textId="77777777" w:rsidR="00FA15C3" w:rsidRPr="0009342F" w:rsidRDefault="00FA15C3" w:rsidP="00051A20">
            <w:r w:rsidRPr="0009342F">
              <w:rPr>
                <w:noProof/>
              </w:rPr>
              <w:t>C8</w:t>
            </w:r>
            <w:r>
              <w:rPr>
                <w:noProof/>
              </w:rPr>
              <w:t>_M</w:t>
            </w:r>
            <w:r w:rsidRPr="0009342F">
              <w:rPr>
                <w:noProof/>
              </w:rPr>
              <w:t>.</w:t>
            </w:r>
            <w:r w:rsidRPr="0009342F">
              <w:t xml:space="preserve"> </w:t>
            </w:r>
          </w:p>
          <w:p w14:paraId="0E257045" w14:textId="77777777" w:rsidR="00FA15C3" w:rsidRPr="0009342F" w:rsidRDefault="00FA15C3" w:rsidP="00051A20">
            <w:r w:rsidRPr="0009342F">
              <w:rPr>
                <w:noProof/>
              </w:rPr>
              <w:t>[IF C5A=2 OR 3]IF ORGANIZATION:</w:t>
            </w:r>
            <w:r w:rsidRPr="0009342F">
              <w:t xml:space="preserve"> </w:t>
            </w:r>
            <w:r w:rsidRPr="0009342F">
              <w:rPr>
                <w:noProof/>
              </w:rPr>
              <w:t>I’m not finding the listing.]</w:t>
            </w:r>
            <w:r w:rsidRPr="0009342F">
              <w:t xml:space="preserve"> </w:t>
            </w:r>
            <w:r w:rsidRPr="0009342F">
              <w:rPr>
                <w:noProof/>
              </w:rPr>
              <w:t>Could you tell me the street address where (s/he lives/they are)?</w:t>
            </w:r>
            <w:r w:rsidRPr="0009342F">
              <w:t xml:space="preserve">  </w:t>
            </w:r>
          </w:p>
          <w:p w14:paraId="4D50B30D" w14:textId="77777777" w:rsidR="00FA15C3" w:rsidRPr="0009342F" w:rsidRDefault="00FA15C3" w:rsidP="00051A20"/>
          <w:p w14:paraId="2BF1C51A" w14:textId="77777777" w:rsidR="00FA15C3" w:rsidRPr="0009342F" w:rsidRDefault="00FA15C3" w:rsidP="00051A20">
            <w:r w:rsidRPr="0009342F">
              <w:rPr>
                <w:noProof/>
              </w:rPr>
              <w:t>IF NEEDED:</w:t>
            </w:r>
            <w:r w:rsidRPr="0009342F">
              <w:t xml:space="preserve"> </w:t>
            </w:r>
            <w:r w:rsidRPr="0009342F">
              <w:rPr>
                <w:noProof/>
              </w:rPr>
              <w:t xml:space="preserve">Your answers to this and all other questions will be </w:t>
            </w:r>
            <w:r>
              <w:rPr>
                <w:noProof/>
              </w:rPr>
              <w:t>privatel</w:t>
            </w:r>
            <w:r w:rsidRPr="0009342F">
              <w:rPr>
                <w:noProof/>
              </w:rPr>
              <w:t xml:space="preserve"> and released only in statistical form.</w:t>
            </w:r>
            <w:r w:rsidRPr="0009342F">
              <w:t xml:space="preserve">  </w:t>
            </w:r>
          </w:p>
          <w:p w14:paraId="752345F1" w14:textId="77777777" w:rsidR="00FA15C3" w:rsidRPr="0009342F" w:rsidRDefault="00FA15C3" w:rsidP="00051A20"/>
          <w:p w14:paraId="653F2409" w14:textId="77777777" w:rsidR="00FA15C3" w:rsidRPr="0009342F" w:rsidRDefault="00FA15C3" w:rsidP="00051A20">
            <w:r w:rsidRPr="0009342F">
              <w:t>IF NEEDED: Could I know just the zip code and the intersection nearest provider? You can just tell me two cross-streets and the zip code, or the city and state and cross streets.</w:t>
            </w:r>
          </w:p>
          <w:p w14:paraId="42566647" w14:textId="77777777" w:rsidR="00FA15C3" w:rsidRPr="0009342F" w:rsidRDefault="00FA15C3" w:rsidP="00051A20"/>
          <w:p w14:paraId="079E990C" w14:textId="77777777" w:rsidR="00FA15C3" w:rsidRPr="0009342F" w:rsidRDefault="00FA15C3" w:rsidP="00051A20">
            <w:r w:rsidRPr="0009342F">
              <w:t>IF NEEDED: We know that the location of child care is very important to parents and children. We only want the location of the provider in order to understand the distances between providers, the child’s home, and other important locations.</w:t>
            </w:r>
          </w:p>
          <w:p w14:paraId="6A62205F" w14:textId="77777777" w:rsidR="00FA15C3" w:rsidRPr="00051A20" w:rsidRDefault="00FA15C3" w:rsidP="00FA15C3">
            <w:pPr>
              <w:pStyle w:val="AnswerLvl1"/>
              <w:numPr>
                <w:ilvl w:val="0"/>
                <w:numId w:val="141"/>
              </w:numPr>
              <w:rPr>
                <w:rFonts w:asciiTheme="minorHAnsi" w:hAnsiTheme="minorHAnsi"/>
                <w:sz w:val="22"/>
                <w:szCs w:val="22"/>
                <w:lang w:val="en-US"/>
              </w:rPr>
            </w:pPr>
            <w:r w:rsidRPr="00051A20">
              <w:rPr>
                <w:rFonts w:asciiTheme="minorHAnsi" w:hAnsiTheme="minorHAnsi"/>
                <w:snapToGrid w:val="0"/>
                <w:sz w:val="22"/>
                <w:szCs w:val="22"/>
                <w:lang w:val="en-US" w:eastAsia="es-ES"/>
              </w:rPr>
              <w:t>ENTER ADDRESS</w:t>
            </w:r>
            <w:r w:rsidRPr="00051A20">
              <w:rPr>
                <w:rFonts w:asciiTheme="minorHAnsi" w:hAnsiTheme="minorHAnsi"/>
                <w:snapToGrid w:val="0"/>
                <w:sz w:val="22"/>
                <w:szCs w:val="22"/>
                <w:lang w:val="en-US" w:eastAsia="es-ES"/>
              </w:rPr>
              <w:tab/>
            </w:r>
            <w:r w:rsidRPr="00051A20">
              <w:rPr>
                <w:rFonts w:asciiTheme="minorHAnsi" w:hAnsiTheme="minorHAnsi"/>
                <w:snapToGrid w:val="0"/>
                <w:sz w:val="22"/>
                <w:szCs w:val="22"/>
                <w:lang w:val="en-US" w:eastAsia="es-ES"/>
              </w:rPr>
              <w:tab/>
            </w:r>
            <w:r w:rsidRPr="00051A20">
              <w:rPr>
                <w:rFonts w:asciiTheme="minorHAnsi" w:hAnsiTheme="minorHAnsi"/>
                <w:snapToGrid w:val="0"/>
                <w:sz w:val="22"/>
                <w:szCs w:val="22"/>
                <w:lang w:val="en-US" w:eastAsia="es-ES"/>
              </w:rPr>
              <w:tab/>
            </w:r>
            <w:r w:rsidRPr="00051A20">
              <w:rPr>
                <w:rFonts w:asciiTheme="minorHAnsi" w:hAnsiTheme="minorHAnsi"/>
                <w:snapToGrid w:val="0"/>
                <w:sz w:val="22"/>
                <w:szCs w:val="22"/>
                <w:lang w:val="en-US" w:eastAsia="es-ES"/>
              </w:rPr>
              <w:tab/>
            </w:r>
          </w:p>
          <w:p w14:paraId="5180D37F" w14:textId="77777777" w:rsidR="00FA15C3" w:rsidRPr="0009342F" w:rsidRDefault="00FA15C3" w:rsidP="00051A20">
            <w:pPr>
              <w:pStyle w:val="AnswerLvl1"/>
              <w:rPr>
                <w:rFonts w:asciiTheme="minorHAnsi" w:hAnsiTheme="minorHAnsi"/>
                <w:sz w:val="22"/>
                <w:szCs w:val="22"/>
                <w:lang w:val="en-US"/>
              </w:rPr>
            </w:pPr>
            <w:r w:rsidRPr="0009342F">
              <w:rPr>
                <w:rFonts w:asciiTheme="minorHAnsi" w:hAnsiTheme="minorHAnsi"/>
                <w:snapToGrid w:val="0"/>
                <w:sz w:val="22"/>
                <w:szCs w:val="22"/>
                <w:lang w:val="en-US" w:eastAsia="es-ES"/>
              </w:rPr>
              <w:t>ENTER ZIP AND CROSS STREETS</w:t>
            </w:r>
            <w:r w:rsidRPr="0009342F">
              <w:rPr>
                <w:rFonts w:asciiTheme="minorHAnsi" w:hAnsiTheme="minorHAnsi"/>
                <w:snapToGrid w:val="0"/>
                <w:sz w:val="22"/>
                <w:szCs w:val="22"/>
                <w:lang w:val="en-US" w:eastAsia="es-ES"/>
              </w:rPr>
              <w:tab/>
            </w:r>
            <w:r w:rsidRPr="0009342F">
              <w:rPr>
                <w:rFonts w:asciiTheme="minorHAnsi" w:hAnsiTheme="minorHAnsi"/>
                <w:snapToGrid w:val="0"/>
                <w:sz w:val="22"/>
                <w:szCs w:val="22"/>
                <w:lang w:val="en-US" w:eastAsia="es-ES"/>
              </w:rPr>
              <w:tab/>
            </w:r>
          </w:p>
          <w:p w14:paraId="563E9A0F" w14:textId="77777777" w:rsidR="00FA15C3" w:rsidRPr="0009342F" w:rsidRDefault="00FA15C3" w:rsidP="00051A20">
            <w:pPr>
              <w:pStyle w:val="AnswerLvl1"/>
              <w:rPr>
                <w:rFonts w:asciiTheme="minorHAnsi" w:hAnsiTheme="minorHAnsi"/>
                <w:sz w:val="22"/>
                <w:szCs w:val="22"/>
                <w:lang w:val="en-US"/>
              </w:rPr>
            </w:pPr>
            <w:r w:rsidRPr="0009342F">
              <w:rPr>
                <w:rFonts w:asciiTheme="minorHAnsi" w:hAnsiTheme="minorHAnsi"/>
                <w:snapToGrid w:val="0"/>
                <w:sz w:val="22"/>
                <w:szCs w:val="22"/>
                <w:lang w:val="en-US" w:eastAsia="es-ES"/>
              </w:rPr>
              <w:t>ENTER CITY/STATE AND CROSS STREET</w:t>
            </w:r>
            <w:r w:rsidRPr="0009342F">
              <w:rPr>
                <w:rFonts w:asciiTheme="minorHAnsi" w:hAnsiTheme="minorHAnsi"/>
                <w:sz w:val="22"/>
                <w:szCs w:val="22"/>
                <w:lang w:val="en-US"/>
              </w:rPr>
              <w:tab/>
            </w:r>
          </w:p>
          <w:p w14:paraId="3AA91302" w14:textId="77777777" w:rsidR="00FA15C3" w:rsidRPr="0009342F" w:rsidRDefault="00FA15C3" w:rsidP="00051A20">
            <w:r w:rsidRPr="0009342F">
              <w:t>DK/REF</w:t>
            </w:r>
            <w:r w:rsidRPr="0009342F">
              <w:tab/>
            </w:r>
          </w:p>
        </w:tc>
      </w:tr>
      <w:tr w:rsidR="00FA15C3" w:rsidRPr="0009342F" w14:paraId="010013BC" w14:textId="77777777" w:rsidTr="00051A20">
        <w:trPr>
          <w:cantSplit/>
          <w:trHeight w:val="293"/>
        </w:trPr>
        <w:tc>
          <w:tcPr>
            <w:tcW w:w="1539" w:type="dxa"/>
          </w:tcPr>
          <w:p w14:paraId="6E6EA6B6" w14:textId="77777777" w:rsidR="00FA15C3" w:rsidRPr="0009342F" w:rsidRDefault="00FA15C3" w:rsidP="00051A20"/>
        </w:tc>
        <w:tc>
          <w:tcPr>
            <w:tcW w:w="1246" w:type="dxa"/>
          </w:tcPr>
          <w:p w14:paraId="25FE88EF" w14:textId="77777777" w:rsidR="00FA15C3" w:rsidRPr="0009342F" w:rsidRDefault="00FA15C3" w:rsidP="00051A20">
            <w:r>
              <w:t>Location of provider</w:t>
            </w:r>
          </w:p>
        </w:tc>
        <w:tc>
          <w:tcPr>
            <w:tcW w:w="5310" w:type="dxa"/>
          </w:tcPr>
          <w:p w14:paraId="30D80A1F" w14:textId="77777777" w:rsidR="00FA15C3" w:rsidRPr="0009342F" w:rsidRDefault="00FA15C3" w:rsidP="00051A20">
            <w:r w:rsidRPr="0009342F">
              <w:t xml:space="preserve">C8_ADDR2. </w:t>
            </w:r>
          </w:p>
          <w:p w14:paraId="6B09242C" w14:textId="77777777" w:rsidR="00FA15C3" w:rsidRPr="0009342F" w:rsidRDefault="00FA15C3" w:rsidP="00051A20">
            <w:r w:rsidRPr="0009342F">
              <w:t xml:space="preserve">ENTER ADDRESS INFORMATION: </w:t>
            </w:r>
          </w:p>
          <w:p w14:paraId="58BD8ED0" w14:textId="77777777" w:rsidR="00FA15C3" w:rsidRPr="0009342F" w:rsidRDefault="00FA15C3" w:rsidP="00051A20">
            <w:pPr>
              <w:ind w:left="720"/>
            </w:pPr>
            <w:r w:rsidRPr="0009342F">
              <w:rPr>
                <w:noProof/>
              </w:rPr>
              <w:t xml:space="preserve">ADDRESS </w:t>
            </w:r>
            <w:r w:rsidRPr="0009342F">
              <w:rPr>
                <w:rStyle w:val="BodyTextFirstIndent2Char"/>
                <w:rFonts w:asciiTheme="minorHAnsi" w:hAnsiTheme="minorHAnsi"/>
                <w:sz w:val="22"/>
                <w:szCs w:val="22"/>
              </w:rPr>
              <w:t>_________________</w:t>
            </w:r>
            <w:r w:rsidRPr="0009342F">
              <w:rPr>
                <w:rStyle w:val="BodyTextFirstIndent2Char"/>
                <w:rFonts w:asciiTheme="minorHAnsi" w:hAnsiTheme="minorHAnsi"/>
                <w:sz w:val="22"/>
                <w:szCs w:val="22"/>
              </w:rPr>
              <w:tab/>
            </w:r>
          </w:p>
          <w:p w14:paraId="7B1CB1E0" w14:textId="77777777" w:rsidR="00FA15C3" w:rsidRPr="0009342F" w:rsidRDefault="00FA15C3" w:rsidP="00051A20">
            <w:pPr>
              <w:ind w:left="720" w:firstLine="720"/>
              <w:rPr>
                <w:color w:val="7030A0"/>
              </w:rPr>
            </w:pPr>
            <w:r w:rsidRPr="0009342F">
              <w:rPr>
                <w:rStyle w:val="BodyTextFirstIndent2Char"/>
                <w:rFonts w:asciiTheme="minorHAnsi" w:hAnsiTheme="minorHAnsi"/>
                <w:sz w:val="22"/>
                <w:szCs w:val="22"/>
              </w:rPr>
              <w:sym w:font="Wingdings" w:char="F06F"/>
            </w:r>
            <w:r w:rsidRPr="0009342F">
              <w:rPr>
                <w:rStyle w:val="BodyTextFirstIndent2Char"/>
                <w:rFonts w:asciiTheme="minorHAnsi" w:hAnsiTheme="minorHAnsi"/>
                <w:sz w:val="22"/>
                <w:szCs w:val="22"/>
              </w:rPr>
              <w:t xml:space="preserve">  DK/REF</w:t>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p>
          <w:p w14:paraId="16E0E94B" w14:textId="77777777" w:rsidR="00FA15C3" w:rsidRPr="0009342F" w:rsidRDefault="00FA15C3" w:rsidP="00051A20">
            <w:pPr>
              <w:ind w:left="720"/>
            </w:pPr>
            <w:r w:rsidRPr="0009342F">
              <w:rPr>
                <w:noProof/>
              </w:rPr>
              <w:t xml:space="preserve">CITY </w:t>
            </w:r>
            <w:r w:rsidRPr="0009342F">
              <w:rPr>
                <w:rStyle w:val="BodyTextFirstIndent2Char"/>
                <w:rFonts w:asciiTheme="minorHAnsi" w:hAnsiTheme="minorHAnsi"/>
                <w:sz w:val="22"/>
                <w:szCs w:val="22"/>
              </w:rPr>
              <w:t>_________________</w:t>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p>
          <w:p w14:paraId="4D62B318" w14:textId="77777777" w:rsidR="00FA15C3" w:rsidRPr="0009342F" w:rsidRDefault="00FA15C3" w:rsidP="00051A20">
            <w:pPr>
              <w:ind w:left="720" w:firstLine="720"/>
            </w:pPr>
            <w:r w:rsidRPr="0009342F">
              <w:rPr>
                <w:rStyle w:val="BodyTextFirstIndent2Char"/>
                <w:rFonts w:asciiTheme="minorHAnsi" w:hAnsiTheme="minorHAnsi"/>
                <w:sz w:val="22"/>
                <w:szCs w:val="22"/>
              </w:rPr>
              <w:sym w:font="Wingdings" w:char="F06F"/>
            </w:r>
            <w:r w:rsidRPr="0009342F">
              <w:rPr>
                <w:rStyle w:val="BodyTextFirstIndent2Char"/>
                <w:rFonts w:asciiTheme="minorHAnsi" w:hAnsiTheme="minorHAnsi"/>
                <w:sz w:val="22"/>
                <w:szCs w:val="22"/>
              </w:rPr>
              <w:t xml:space="preserve">  DK/REF</w:t>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p>
          <w:p w14:paraId="5E7D792E" w14:textId="77777777" w:rsidR="00FA15C3" w:rsidRPr="0009342F" w:rsidRDefault="00FA15C3" w:rsidP="00051A20">
            <w:pPr>
              <w:ind w:left="720"/>
            </w:pPr>
            <w:r w:rsidRPr="0009342F">
              <w:rPr>
                <w:noProof/>
              </w:rPr>
              <w:t xml:space="preserve">STATE </w:t>
            </w:r>
            <w:r w:rsidRPr="0009342F">
              <w:rPr>
                <w:rStyle w:val="BodyTextFirstIndent2Char"/>
                <w:rFonts w:asciiTheme="minorHAnsi" w:hAnsiTheme="minorHAnsi"/>
                <w:sz w:val="22"/>
                <w:szCs w:val="22"/>
              </w:rPr>
              <w:t>_________________</w:t>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p>
          <w:p w14:paraId="0E9ED545" w14:textId="77777777" w:rsidR="00FA15C3" w:rsidRPr="0009342F" w:rsidRDefault="00FA15C3" w:rsidP="00051A20">
            <w:pPr>
              <w:ind w:left="720" w:firstLine="720"/>
            </w:pPr>
            <w:r w:rsidRPr="0009342F">
              <w:rPr>
                <w:rStyle w:val="BodyTextFirstIndent2Char"/>
                <w:rFonts w:asciiTheme="minorHAnsi" w:hAnsiTheme="minorHAnsi"/>
                <w:sz w:val="22"/>
                <w:szCs w:val="22"/>
              </w:rPr>
              <w:sym w:font="Wingdings" w:char="F06F"/>
            </w:r>
            <w:r w:rsidRPr="0009342F">
              <w:rPr>
                <w:rStyle w:val="BodyTextFirstIndent2Char"/>
                <w:rFonts w:asciiTheme="minorHAnsi" w:hAnsiTheme="minorHAnsi"/>
                <w:sz w:val="22"/>
                <w:szCs w:val="22"/>
              </w:rPr>
              <w:t xml:space="preserve">  DK/REF</w:t>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p>
          <w:p w14:paraId="7E687FB2" w14:textId="77777777" w:rsidR="00FA15C3" w:rsidRPr="0009342F" w:rsidRDefault="00FA15C3" w:rsidP="00051A20">
            <w:pPr>
              <w:ind w:left="720"/>
            </w:pPr>
            <w:r w:rsidRPr="0009342F">
              <w:rPr>
                <w:noProof/>
              </w:rPr>
              <w:t xml:space="preserve">ZIP </w:t>
            </w:r>
            <w:r w:rsidRPr="0009342F">
              <w:rPr>
                <w:rStyle w:val="BodyTextFirstIndent2Char"/>
                <w:rFonts w:asciiTheme="minorHAnsi" w:hAnsiTheme="minorHAnsi"/>
                <w:sz w:val="22"/>
                <w:szCs w:val="22"/>
              </w:rPr>
              <w:t>_________________</w:t>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p>
          <w:p w14:paraId="09F7C262" w14:textId="77777777" w:rsidR="00FA15C3" w:rsidRPr="0009342F" w:rsidRDefault="00FA15C3" w:rsidP="00051A20">
            <w:r w:rsidRPr="0009342F">
              <w:rPr>
                <w:rStyle w:val="BodyTextFirstIndent2Char"/>
                <w:rFonts w:asciiTheme="minorHAnsi" w:hAnsiTheme="minorHAnsi"/>
                <w:sz w:val="22"/>
                <w:szCs w:val="22"/>
              </w:rPr>
              <w:t xml:space="preserve">                        </w:t>
            </w:r>
            <w:r w:rsidRPr="0009342F">
              <w:rPr>
                <w:rStyle w:val="BodyTextFirstIndent2Char"/>
                <w:rFonts w:asciiTheme="minorHAnsi" w:hAnsiTheme="minorHAnsi"/>
                <w:sz w:val="22"/>
                <w:szCs w:val="22"/>
              </w:rPr>
              <w:sym w:font="Wingdings" w:char="F06F"/>
            </w:r>
            <w:r w:rsidRPr="0009342F">
              <w:rPr>
                <w:rStyle w:val="BodyTextFirstIndent2Char"/>
                <w:rFonts w:asciiTheme="minorHAnsi" w:hAnsiTheme="minorHAnsi"/>
                <w:sz w:val="22"/>
                <w:szCs w:val="22"/>
              </w:rPr>
              <w:t xml:space="preserve">  DK/REF</w:t>
            </w:r>
            <w:r w:rsidRPr="0009342F">
              <w:rPr>
                <w:rStyle w:val="BodyTextFirstIndent2Char"/>
                <w:rFonts w:asciiTheme="minorHAnsi" w:hAnsiTheme="minorHAnsi"/>
                <w:sz w:val="22"/>
                <w:szCs w:val="22"/>
              </w:rPr>
              <w:tab/>
            </w:r>
          </w:p>
        </w:tc>
        <w:tc>
          <w:tcPr>
            <w:tcW w:w="5285" w:type="dxa"/>
          </w:tcPr>
          <w:p w14:paraId="00E8E0AE" w14:textId="77777777" w:rsidR="00FA15C3" w:rsidRPr="0009342F" w:rsidRDefault="00FA15C3" w:rsidP="00051A20">
            <w:r>
              <w:t>Household item C8_ADDR2 has not changed.</w:t>
            </w:r>
          </w:p>
        </w:tc>
      </w:tr>
      <w:tr w:rsidR="00FA15C3" w:rsidRPr="0009342F" w14:paraId="71D38C9A" w14:textId="77777777" w:rsidTr="00051A20">
        <w:trPr>
          <w:cantSplit/>
          <w:trHeight w:val="293"/>
        </w:trPr>
        <w:tc>
          <w:tcPr>
            <w:tcW w:w="1539" w:type="dxa"/>
          </w:tcPr>
          <w:p w14:paraId="7B01C054" w14:textId="77777777" w:rsidR="00FA15C3" w:rsidRPr="0009342F" w:rsidRDefault="00FA15C3" w:rsidP="00051A20"/>
        </w:tc>
        <w:tc>
          <w:tcPr>
            <w:tcW w:w="1246" w:type="dxa"/>
          </w:tcPr>
          <w:p w14:paraId="0D3C423A" w14:textId="77777777" w:rsidR="00FA15C3" w:rsidRPr="0009342F" w:rsidRDefault="00FA15C3" w:rsidP="00051A20">
            <w:r>
              <w:t>Location of provider</w:t>
            </w:r>
          </w:p>
        </w:tc>
        <w:tc>
          <w:tcPr>
            <w:tcW w:w="5310" w:type="dxa"/>
          </w:tcPr>
          <w:p w14:paraId="5BC55EFF" w14:textId="77777777" w:rsidR="00FA15C3" w:rsidRPr="0009342F" w:rsidRDefault="00FA15C3" w:rsidP="00051A20">
            <w:r w:rsidRPr="0009342F">
              <w:t xml:space="preserve">C8_CROSS. </w:t>
            </w:r>
          </w:p>
          <w:p w14:paraId="3DDA31C1" w14:textId="77777777" w:rsidR="00FA15C3" w:rsidRPr="0009342F" w:rsidRDefault="00FA15C3" w:rsidP="00051A20">
            <w:r w:rsidRPr="0009342F">
              <w:t xml:space="preserve">CROSS-STREETS </w:t>
            </w:r>
          </w:p>
          <w:p w14:paraId="76B3A023" w14:textId="77777777" w:rsidR="00FA15C3" w:rsidRPr="0009342F" w:rsidRDefault="00FA15C3" w:rsidP="00051A20">
            <w:pPr>
              <w:ind w:left="720"/>
            </w:pPr>
            <w:r w:rsidRPr="0009342F">
              <w:rPr>
                <w:noProof/>
              </w:rPr>
              <w:t xml:space="preserve">ZIP </w:t>
            </w:r>
            <w:r w:rsidRPr="0009342F">
              <w:rPr>
                <w:rStyle w:val="BodyTextFirstIndent2Char"/>
                <w:rFonts w:asciiTheme="minorHAnsi" w:hAnsiTheme="minorHAnsi"/>
                <w:sz w:val="22"/>
                <w:szCs w:val="22"/>
              </w:rPr>
              <w:t>_________________</w:t>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p>
          <w:p w14:paraId="6413558D" w14:textId="77777777" w:rsidR="00FA15C3" w:rsidRPr="0009342F" w:rsidRDefault="00FA15C3" w:rsidP="00051A20">
            <w:pPr>
              <w:ind w:left="720" w:firstLine="720"/>
              <w:rPr>
                <w:color w:val="7030A0"/>
              </w:rPr>
            </w:pPr>
            <w:r w:rsidRPr="0009342F">
              <w:rPr>
                <w:rStyle w:val="BodyTextFirstIndent2Char"/>
                <w:rFonts w:asciiTheme="minorHAnsi" w:hAnsiTheme="minorHAnsi"/>
                <w:sz w:val="22"/>
                <w:szCs w:val="22"/>
              </w:rPr>
              <w:sym w:font="Wingdings" w:char="F06F"/>
            </w:r>
            <w:r w:rsidRPr="0009342F">
              <w:rPr>
                <w:rStyle w:val="BodyTextFirstIndent2Char"/>
                <w:rFonts w:asciiTheme="minorHAnsi" w:hAnsiTheme="minorHAnsi"/>
                <w:sz w:val="22"/>
                <w:szCs w:val="22"/>
              </w:rPr>
              <w:t xml:space="preserve">  DK/REF</w:t>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p>
          <w:p w14:paraId="54C5DF5C" w14:textId="77777777" w:rsidR="00FA15C3" w:rsidRPr="0009342F" w:rsidRDefault="00FA15C3" w:rsidP="00051A20">
            <w:pPr>
              <w:ind w:left="720"/>
            </w:pPr>
            <w:r w:rsidRPr="0009342F">
              <w:rPr>
                <w:noProof/>
              </w:rPr>
              <w:t xml:space="preserve">STREET 1 </w:t>
            </w:r>
            <w:r w:rsidRPr="0009342F">
              <w:rPr>
                <w:rStyle w:val="BodyTextFirstIndent2Char"/>
                <w:rFonts w:asciiTheme="minorHAnsi" w:hAnsiTheme="minorHAnsi"/>
                <w:sz w:val="22"/>
                <w:szCs w:val="22"/>
              </w:rPr>
              <w:t>_________________</w:t>
            </w:r>
            <w:r w:rsidRPr="0009342F">
              <w:rPr>
                <w:rStyle w:val="BodyTextFirstIndent2Char"/>
                <w:rFonts w:asciiTheme="minorHAnsi" w:hAnsiTheme="minorHAnsi"/>
                <w:sz w:val="22"/>
                <w:szCs w:val="22"/>
              </w:rPr>
              <w:tab/>
            </w:r>
          </w:p>
          <w:p w14:paraId="46169DCB" w14:textId="77777777" w:rsidR="00FA15C3" w:rsidRPr="0009342F" w:rsidRDefault="00FA15C3" w:rsidP="00051A20">
            <w:pPr>
              <w:ind w:left="720" w:firstLine="720"/>
            </w:pPr>
            <w:r w:rsidRPr="0009342F">
              <w:rPr>
                <w:rStyle w:val="BodyTextFirstIndent2Char"/>
                <w:rFonts w:asciiTheme="minorHAnsi" w:hAnsiTheme="minorHAnsi"/>
                <w:sz w:val="22"/>
                <w:szCs w:val="22"/>
              </w:rPr>
              <w:sym w:font="Wingdings" w:char="F06F"/>
            </w:r>
            <w:r w:rsidRPr="0009342F">
              <w:rPr>
                <w:rStyle w:val="BodyTextFirstIndent2Char"/>
                <w:rFonts w:asciiTheme="minorHAnsi" w:hAnsiTheme="minorHAnsi"/>
                <w:sz w:val="22"/>
                <w:szCs w:val="22"/>
              </w:rPr>
              <w:t xml:space="preserve">  DK/REF</w:t>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p>
          <w:p w14:paraId="6CB058A0" w14:textId="77777777" w:rsidR="00FA15C3" w:rsidRPr="0009342F" w:rsidRDefault="00FA15C3" w:rsidP="00051A20">
            <w:pPr>
              <w:ind w:left="720"/>
            </w:pPr>
            <w:r w:rsidRPr="0009342F">
              <w:rPr>
                <w:noProof/>
              </w:rPr>
              <w:t xml:space="preserve">STREET 2 </w:t>
            </w:r>
            <w:r w:rsidRPr="0009342F">
              <w:rPr>
                <w:rStyle w:val="BodyTextFirstIndent2Char"/>
                <w:rFonts w:asciiTheme="minorHAnsi" w:hAnsiTheme="minorHAnsi"/>
                <w:sz w:val="22"/>
                <w:szCs w:val="22"/>
              </w:rPr>
              <w:t>_________________</w:t>
            </w:r>
            <w:r w:rsidRPr="0009342F">
              <w:rPr>
                <w:rStyle w:val="BodyTextFirstIndent2Char"/>
                <w:rFonts w:asciiTheme="minorHAnsi" w:hAnsiTheme="minorHAnsi"/>
                <w:sz w:val="22"/>
                <w:szCs w:val="22"/>
              </w:rPr>
              <w:tab/>
            </w:r>
          </w:p>
          <w:p w14:paraId="4444D0D6" w14:textId="77777777" w:rsidR="00FA15C3" w:rsidRPr="0009342F" w:rsidRDefault="00FA15C3" w:rsidP="00051A20">
            <w:pPr>
              <w:ind w:left="720" w:firstLine="720"/>
              <w:rPr>
                <w:snapToGrid w:val="0"/>
                <w:lang w:eastAsia="es-ES"/>
              </w:rPr>
            </w:pPr>
            <w:r w:rsidRPr="0009342F">
              <w:rPr>
                <w:rStyle w:val="BodyTextFirstIndent2Char"/>
                <w:rFonts w:asciiTheme="minorHAnsi" w:hAnsiTheme="minorHAnsi"/>
                <w:sz w:val="22"/>
                <w:szCs w:val="22"/>
              </w:rPr>
              <w:sym w:font="Wingdings" w:char="F06F"/>
            </w:r>
            <w:r w:rsidRPr="0009342F">
              <w:rPr>
                <w:rStyle w:val="BodyTextFirstIndent2Char"/>
                <w:rFonts w:asciiTheme="minorHAnsi" w:hAnsiTheme="minorHAnsi"/>
                <w:sz w:val="22"/>
                <w:szCs w:val="22"/>
              </w:rPr>
              <w:t xml:space="preserve">  DK/REF</w:t>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p>
          <w:p w14:paraId="1F0C6C00" w14:textId="77777777" w:rsidR="00FA15C3" w:rsidRPr="0009342F" w:rsidRDefault="00FA15C3" w:rsidP="00051A20"/>
        </w:tc>
        <w:tc>
          <w:tcPr>
            <w:tcW w:w="5285" w:type="dxa"/>
          </w:tcPr>
          <w:p w14:paraId="3A97EFB4" w14:textId="77777777" w:rsidR="00FA15C3" w:rsidRPr="0009342F" w:rsidRDefault="00FA15C3" w:rsidP="00051A20">
            <w:r>
              <w:t>Household item C8_CROSS has not changed.</w:t>
            </w:r>
          </w:p>
        </w:tc>
      </w:tr>
      <w:tr w:rsidR="00FA15C3" w:rsidRPr="0009342F" w14:paraId="1E29034D" w14:textId="77777777" w:rsidTr="00051A20">
        <w:trPr>
          <w:cantSplit/>
          <w:trHeight w:val="293"/>
        </w:trPr>
        <w:tc>
          <w:tcPr>
            <w:tcW w:w="1539" w:type="dxa"/>
          </w:tcPr>
          <w:p w14:paraId="5BC5E355" w14:textId="77777777" w:rsidR="00FA15C3" w:rsidRPr="0009342F" w:rsidRDefault="00FA15C3" w:rsidP="00051A20"/>
        </w:tc>
        <w:tc>
          <w:tcPr>
            <w:tcW w:w="1246" w:type="dxa"/>
          </w:tcPr>
          <w:p w14:paraId="51AF2997" w14:textId="77777777" w:rsidR="00FA15C3" w:rsidRPr="0009342F" w:rsidRDefault="00FA15C3" w:rsidP="00051A20">
            <w:r>
              <w:t>Location of provider</w:t>
            </w:r>
          </w:p>
        </w:tc>
        <w:tc>
          <w:tcPr>
            <w:tcW w:w="5310" w:type="dxa"/>
          </w:tcPr>
          <w:p w14:paraId="47DB6D68" w14:textId="77777777" w:rsidR="00FA15C3" w:rsidRPr="0009342F" w:rsidRDefault="00FA15C3" w:rsidP="00051A20">
            <w:r w:rsidRPr="0009342F">
              <w:t xml:space="preserve">C8_CROSS2. </w:t>
            </w:r>
          </w:p>
          <w:p w14:paraId="480109AB" w14:textId="77777777" w:rsidR="00FA15C3" w:rsidRPr="0009342F" w:rsidRDefault="00FA15C3" w:rsidP="00051A20">
            <w:r w:rsidRPr="0009342F">
              <w:t xml:space="preserve">CROSS-STREETS </w:t>
            </w:r>
          </w:p>
          <w:p w14:paraId="6ADCCB9F" w14:textId="77777777" w:rsidR="00FA15C3" w:rsidRPr="0009342F" w:rsidRDefault="00FA15C3" w:rsidP="00051A20">
            <w:pPr>
              <w:ind w:left="720"/>
            </w:pPr>
            <w:r w:rsidRPr="0009342F">
              <w:rPr>
                <w:noProof/>
              </w:rPr>
              <w:t xml:space="preserve">CITY </w:t>
            </w:r>
            <w:r w:rsidRPr="0009342F">
              <w:rPr>
                <w:rStyle w:val="BodyTextFirstIndent2Char"/>
                <w:rFonts w:asciiTheme="minorHAnsi" w:hAnsiTheme="minorHAnsi"/>
                <w:sz w:val="22"/>
                <w:szCs w:val="22"/>
              </w:rPr>
              <w:t>_________________</w:t>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p>
          <w:p w14:paraId="337C7F2F" w14:textId="77777777" w:rsidR="00FA15C3" w:rsidRPr="0009342F" w:rsidRDefault="00FA15C3" w:rsidP="00051A20">
            <w:pPr>
              <w:ind w:left="720" w:firstLine="720"/>
            </w:pPr>
            <w:r w:rsidRPr="0009342F">
              <w:rPr>
                <w:rStyle w:val="BodyTextFirstIndent2Char"/>
                <w:rFonts w:asciiTheme="minorHAnsi" w:hAnsiTheme="minorHAnsi"/>
                <w:sz w:val="22"/>
                <w:szCs w:val="22"/>
              </w:rPr>
              <w:sym w:font="Wingdings" w:char="F06F"/>
            </w:r>
            <w:r w:rsidRPr="0009342F">
              <w:rPr>
                <w:rStyle w:val="BodyTextFirstIndent2Char"/>
                <w:rFonts w:asciiTheme="minorHAnsi" w:hAnsiTheme="minorHAnsi"/>
                <w:sz w:val="22"/>
                <w:szCs w:val="22"/>
              </w:rPr>
              <w:t xml:space="preserve">  DK/REF</w:t>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p>
          <w:p w14:paraId="4A28019E" w14:textId="77777777" w:rsidR="00FA15C3" w:rsidRPr="0009342F" w:rsidRDefault="00FA15C3" w:rsidP="00051A20">
            <w:pPr>
              <w:ind w:left="720"/>
            </w:pPr>
            <w:r w:rsidRPr="0009342F">
              <w:rPr>
                <w:noProof/>
              </w:rPr>
              <w:t xml:space="preserve">STATE </w:t>
            </w:r>
            <w:r w:rsidRPr="0009342F">
              <w:rPr>
                <w:rStyle w:val="BodyTextFirstIndent2Char"/>
                <w:rFonts w:asciiTheme="minorHAnsi" w:hAnsiTheme="minorHAnsi"/>
                <w:sz w:val="22"/>
                <w:szCs w:val="22"/>
              </w:rPr>
              <w:t>_________________</w:t>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p>
          <w:p w14:paraId="7BD2F88A" w14:textId="77777777" w:rsidR="00FA15C3" w:rsidRPr="0009342F" w:rsidRDefault="00FA15C3" w:rsidP="00051A20">
            <w:pPr>
              <w:ind w:left="720" w:firstLine="720"/>
            </w:pPr>
            <w:r w:rsidRPr="0009342F">
              <w:rPr>
                <w:rStyle w:val="BodyTextFirstIndent2Char"/>
                <w:rFonts w:asciiTheme="minorHAnsi" w:hAnsiTheme="minorHAnsi"/>
                <w:sz w:val="22"/>
                <w:szCs w:val="22"/>
              </w:rPr>
              <w:sym w:font="Wingdings" w:char="F06F"/>
            </w:r>
            <w:r w:rsidRPr="0009342F">
              <w:rPr>
                <w:rStyle w:val="BodyTextFirstIndent2Char"/>
                <w:rFonts w:asciiTheme="minorHAnsi" w:hAnsiTheme="minorHAnsi"/>
                <w:sz w:val="22"/>
                <w:szCs w:val="22"/>
              </w:rPr>
              <w:t xml:space="preserve">  DK/REF</w:t>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p>
          <w:p w14:paraId="6795C6C8" w14:textId="77777777" w:rsidR="00FA15C3" w:rsidRPr="0009342F" w:rsidRDefault="00FA15C3" w:rsidP="00051A20">
            <w:pPr>
              <w:ind w:left="720"/>
            </w:pPr>
            <w:r w:rsidRPr="0009342F">
              <w:rPr>
                <w:noProof/>
              </w:rPr>
              <w:t xml:space="preserve">STREET 1 </w:t>
            </w:r>
            <w:r w:rsidRPr="0009342F">
              <w:rPr>
                <w:rStyle w:val="BodyTextFirstIndent2Char"/>
                <w:rFonts w:asciiTheme="minorHAnsi" w:hAnsiTheme="minorHAnsi"/>
                <w:sz w:val="22"/>
                <w:szCs w:val="22"/>
              </w:rPr>
              <w:t>_________________</w:t>
            </w:r>
            <w:r w:rsidRPr="0009342F">
              <w:rPr>
                <w:rStyle w:val="BodyTextFirstIndent2Char"/>
                <w:rFonts w:asciiTheme="minorHAnsi" w:hAnsiTheme="minorHAnsi"/>
                <w:sz w:val="22"/>
                <w:szCs w:val="22"/>
              </w:rPr>
              <w:tab/>
            </w:r>
          </w:p>
          <w:p w14:paraId="77F7E236" w14:textId="77777777" w:rsidR="00FA15C3" w:rsidRPr="0009342F" w:rsidRDefault="00FA15C3" w:rsidP="00051A20">
            <w:pPr>
              <w:ind w:left="720" w:firstLine="720"/>
            </w:pPr>
            <w:r w:rsidRPr="0009342F">
              <w:rPr>
                <w:rStyle w:val="BodyTextFirstIndent2Char"/>
                <w:rFonts w:asciiTheme="minorHAnsi" w:hAnsiTheme="minorHAnsi"/>
                <w:sz w:val="22"/>
                <w:szCs w:val="22"/>
              </w:rPr>
              <w:sym w:font="Wingdings" w:char="F06F"/>
            </w:r>
            <w:r w:rsidRPr="0009342F">
              <w:rPr>
                <w:rStyle w:val="BodyTextFirstIndent2Char"/>
                <w:rFonts w:asciiTheme="minorHAnsi" w:hAnsiTheme="minorHAnsi"/>
                <w:sz w:val="22"/>
                <w:szCs w:val="22"/>
              </w:rPr>
              <w:t xml:space="preserve">  DK/REF</w:t>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p>
          <w:p w14:paraId="7BAE1F9C" w14:textId="77777777" w:rsidR="00FA15C3" w:rsidRPr="0009342F" w:rsidRDefault="00FA15C3" w:rsidP="00051A20">
            <w:pPr>
              <w:ind w:left="720"/>
            </w:pPr>
            <w:r w:rsidRPr="0009342F">
              <w:rPr>
                <w:noProof/>
              </w:rPr>
              <w:t xml:space="preserve">STREET 2 </w:t>
            </w:r>
            <w:r w:rsidRPr="0009342F">
              <w:rPr>
                <w:rStyle w:val="BodyTextFirstIndent2Char"/>
                <w:rFonts w:asciiTheme="minorHAnsi" w:hAnsiTheme="minorHAnsi"/>
                <w:sz w:val="22"/>
                <w:szCs w:val="22"/>
              </w:rPr>
              <w:t>_________________</w:t>
            </w:r>
          </w:p>
          <w:p w14:paraId="61FF9663" w14:textId="77777777" w:rsidR="00FA15C3" w:rsidRPr="0009342F" w:rsidRDefault="00FA15C3" w:rsidP="00051A20">
            <w:r w:rsidRPr="0009342F">
              <w:rPr>
                <w:rStyle w:val="BodyTextFirstIndent2Char"/>
                <w:rFonts w:asciiTheme="minorHAnsi" w:hAnsiTheme="minorHAnsi"/>
                <w:sz w:val="22"/>
                <w:szCs w:val="22"/>
              </w:rPr>
              <w:t xml:space="preserve">                        </w:t>
            </w:r>
            <w:r w:rsidRPr="0009342F">
              <w:rPr>
                <w:rStyle w:val="BodyTextFirstIndent2Char"/>
                <w:rFonts w:asciiTheme="minorHAnsi" w:hAnsiTheme="minorHAnsi"/>
                <w:sz w:val="22"/>
                <w:szCs w:val="22"/>
              </w:rPr>
              <w:sym w:font="Wingdings" w:char="F06F"/>
            </w:r>
            <w:r w:rsidRPr="0009342F">
              <w:rPr>
                <w:rStyle w:val="BodyTextFirstIndent2Char"/>
                <w:rFonts w:asciiTheme="minorHAnsi" w:hAnsiTheme="minorHAnsi"/>
                <w:sz w:val="22"/>
                <w:szCs w:val="22"/>
              </w:rPr>
              <w:t xml:space="preserve">  DK/REF</w:t>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p>
        </w:tc>
        <w:tc>
          <w:tcPr>
            <w:tcW w:w="5285" w:type="dxa"/>
          </w:tcPr>
          <w:p w14:paraId="25393167" w14:textId="77777777" w:rsidR="00FA15C3" w:rsidRPr="0009342F" w:rsidRDefault="00FA15C3" w:rsidP="00051A20">
            <w:r>
              <w:t>Household item C8_CROSS2 has not changed.</w:t>
            </w:r>
          </w:p>
        </w:tc>
      </w:tr>
      <w:tr w:rsidR="00FA15C3" w:rsidRPr="0009342F" w14:paraId="630F1B5A" w14:textId="77777777" w:rsidTr="00051A20">
        <w:trPr>
          <w:cantSplit/>
          <w:trHeight w:val="293"/>
        </w:trPr>
        <w:tc>
          <w:tcPr>
            <w:tcW w:w="1539" w:type="dxa"/>
          </w:tcPr>
          <w:p w14:paraId="2670745F" w14:textId="77777777" w:rsidR="00FA15C3" w:rsidRPr="0009342F" w:rsidRDefault="00FA15C3" w:rsidP="00051A20"/>
        </w:tc>
        <w:tc>
          <w:tcPr>
            <w:tcW w:w="1246" w:type="dxa"/>
          </w:tcPr>
          <w:p w14:paraId="432D1A5B" w14:textId="77777777" w:rsidR="00FA15C3" w:rsidRPr="0009342F" w:rsidRDefault="00FA15C3" w:rsidP="00051A20">
            <w:r>
              <w:t>Provider is a school</w:t>
            </w:r>
          </w:p>
        </w:tc>
        <w:tc>
          <w:tcPr>
            <w:tcW w:w="5310" w:type="dxa"/>
          </w:tcPr>
          <w:p w14:paraId="3458F797" w14:textId="77777777" w:rsidR="00FA15C3" w:rsidRPr="0009342F" w:rsidRDefault="00FA15C3" w:rsidP="00051A20">
            <w:r w:rsidRPr="0009342F">
              <w:rPr>
                <w:noProof/>
              </w:rPr>
              <w:t>C8A</w:t>
            </w:r>
            <w:r w:rsidRPr="0009342F">
              <w:rPr>
                <w:b/>
                <w:noProof/>
              </w:rPr>
              <w:t>.</w:t>
            </w:r>
            <w:r w:rsidRPr="0009342F">
              <w:t xml:space="preserve">  </w:t>
            </w:r>
          </w:p>
          <w:p w14:paraId="541F3039" w14:textId="77777777" w:rsidR="00FA15C3" w:rsidRPr="0009342F" w:rsidRDefault="00FA15C3" w:rsidP="00051A20">
            <w:r w:rsidRPr="0009342F">
              <w:rPr>
                <w:noProof/>
              </w:rPr>
              <w:t>(INTERVIEWER:</w:t>
            </w:r>
            <w:r w:rsidRPr="0009342F">
              <w:t xml:space="preserve"> </w:t>
            </w:r>
            <w:r w:rsidRPr="0009342F">
              <w:rPr>
                <w:noProof/>
              </w:rPr>
              <w:t>CODE OR ASK IF NECESSARY</w:t>
            </w:r>
            <w:r w:rsidRPr="0009342F">
              <w:rPr>
                <w:b/>
                <w:noProof/>
              </w:rPr>
              <w:t>:)</w:t>
            </w:r>
            <w:r w:rsidRPr="0009342F">
              <w:rPr>
                <w:b/>
                <w:caps/>
              </w:rPr>
              <w:t xml:space="preserve"> </w:t>
            </w:r>
            <w:r w:rsidRPr="0009342F">
              <w:rPr>
                <w:caps/>
              </w:rPr>
              <w:t>I</w:t>
            </w:r>
            <w:r w:rsidRPr="0009342F">
              <w:rPr>
                <w:noProof/>
              </w:rPr>
              <w:t>s [PROVIDER NAME] a regular school such as a K to 6 or K to 8 elementary school or grades 6-8 middle school?</w:t>
            </w:r>
            <w:r w:rsidRPr="0009342F">
              <w:tab/>
            </w:r>
          </w:p>
          <w:p w14:paraId="4B89E8C7" w14:textId="77777777" w:rsidR="00FA15C3" w:rsidRPr="0009342F" w:rsidRDefault="00FA15C3" w:rsidP="00FA15C3">
            <w:pPr>
              <w:pStyle w:val="AnswerLvl1"/>
              <w:numPr>
                <w:ilvl w:val="0"/>
                <w:numId w:val="48"/>
              </w:numPr>
              <w:rPr>
                <w:rFonts w:asciiTheme="minorHAnsi" w:hAnsiTheme="minorHAnsi"/>
                <w:sz w:val="22"/>
                <w:szCs w:val="22"/>
                <w:lang w:val="en-US"/>
              </w:rPr>
            </w:pPr>
            <w:r w:rsidRPr="0009342F">
              <w:rPr>
                <w:rFonts w:asciiTheme="minorHAnsi" w:hAnsiTheme="minorHAnsi"/>
                <w:noProof/>
                <w:sz w:val="22"/>
                <w:szCs w:val="22"/>
                <w:lang w:val="en-US"/>
              </w:rPr>
              <w:t>Yes</w:t>
            </w:r>
            <w:r w:rsidRPr="0009342F">
              <w:rPr>
                <w:rFonts w:asciiTheme="minorHAnsi" w:hAnsiTheme="minorHAnsi"/>
                <w:noProof/>
                <w:sz w:val="22"/>
                <w:szCs w:val="22"/>
                <w:lang w:val="en-US"/>
              </w:rPr>
              <w:tab/>
              <w:t xml:space="preserve"> </w:t>
            </w:r>
            <w:r w:rsidRPr="0009342F">
              <w:rPr>
                <w:rFonts w:asciiTheme="minorHAnsi" w:hAnsiTheme="minorHAnsi"/>
                <w:noProof/>
                <w:sz w:val="22"/>
                <w:szCs w:val="22"/>
                <w:lang w:val="en-US"/>
              </w:rPr>
              <w:tab/>
            </w:r>
          </w:p>
          <w:p w14:paraId="04B3ED9E" w14:textId="77777777" w:rsidR="00FA15C3" w:rsidRPr="0009342F" w:rsidRDefault="00FA15C3" w:rsidP="00FA15C3">
            <w:pPr>
              <w:pStyle w:val="AnswerLvl1"/>
              <w:numPr>
                <w:ilvl w:val="0"/>
                <w:numId w:val="27"/>
              </w:numPr>
              <w:rPr>
                <w:rFonts w:asciiTheme="minorHAnsi" w:hAnsiTheme="minorHAnsi"/>
                <w:noProof/>
                <w:sz w:val="22"/>
                <w:szCs w:val="22"/>
                <w:lang w:val="en-US"/>
              </w:rPr>
            </w:pPr>
            <w:r w:rsidRPr="0009342F">
              <w:rPr>
                <w:rFonts w:asciiTheme="minorHAnsi" w:hAnsiTheme="minorHAnsi"/>
                <w:noProof/>
                <w:sz w:val="22"/>
                <w:szCs w:val="22"/>
                <w:lang w:val="en-US"/>
              </w:rPr>
              <w:t xml:space="preserve">No </w:t>
            </w:r>
            <w:r w:rsidRPr="0009342F">
              <w:rPr>
                <w:rFonts w:asciiTheme="minorHAnsi" w:hAnsiTheme="minorHAnsi"/>
                <w:noProof/>
                <w:sz w:val="22"/>
                <w:szCs w:val="22"/>
                <w:lang w:val="en-US"/>
              </w:rPr>
              <w:tab/>
            </w:r>
            <w:r w:rsidRPr="0009342F">
              <w:rPr>
                <w:rFonts w:asciiTheme="minorHAnsi" w:hAnsiTheme="minorHAnsi"/>
                <w:noProof/>
                <w:sz w:val="22"/>
                <w:szCs w:val="22"/>
                <w:lang w:val="en-US"/>
              </w:rPr>
              <w:tab/>
            </w:r>
          </w:p>
          <w:p w14:paraId="05AF7947"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noProof/>
                <w:sz w:val="22"/>
                <w:szCs w:val="22"/>
                <w:lang w:val="en-US"/>
              </w:rPr>
              <w:t xml:space="preserve">DK/REF </w:t>
            </w:r>
            <w:r w:rsidRPr="0009342F">
              <w:rPr>
                <w:rFonts w:asciiTheme="minorHAnsi" w:hAnsiTheme="minorHAnsi"/>
                <w:noProof/>
                <w:sz w:val="22"/>
                <w:szCs w:val="22"/>
                <w:lang w:val="en-US"/>
              </w:rPr>
              <w:tab/>
            </w:r>
          </w:p>
          <w:p w14:paraId="37CC5915" w14:textId="77777777" w:rsidR="00FA15C3" w:rsidRPr="0009342F" w:rsidRDefault="00FA15C3" w:rsidP="00051A20"/>
        </w:tc>
        <w:tc>
          <w:tcPr>
            <w:tcW w:w="5285" w:type="dxa"/>
          </w:tcPr>
          <w:p w14:paraId="35824EA0" w14:textId="77777777" w:rsidR="00FA15C3" w:rsidRPr="0009342F" w:rsidRDefault="00FA15C3" w:rsidP="00051A20">
            <w:r>
              <w:t>Item not included in 2019.</w:t>
            </w:r>
          </w:p>
        </w:tc>
      </w:tr>
      <w:tr w:rsidR="00FA15C3" w:rsidRPr="0009342F" w14:paraId="2E7B72D5" w14:textId="77777777" w:rsidTr="00051A20">
        <w:trPr>
          <w:cantSplit/>
          <w:trHeight w:val="293"/>
        </w:trPr>
        <w:tc>
          <w:tcPr>
            <w:tcW w:w="1539" w:type="dxa"/>
          </w:tcPr>
          <w:p w14:paraId="5599339F" w14:textId="77777777" w:rsidR="00FA15C3" w:rsidRPr="0009342F" w:rsidRDefault="00FA15C3" w:rsidP="00051A20"/>
        </w:tc>
        <w:tc>
          <w:tcPr>
            <w:tcW w:w="1246" w:type="dxa"/>
          </w:tcPr>
          <w:p w14:paraId="715E3220" w14:textId="77777777" w:rsidR="00FA15C3" w:rsidRPr="0009342F" w:rsidRDefault="00FA15C3" w:rsidP="00051A20">
            <w:r>
              <w:t>Provider offers single type of activity</w:t>
            </w:r>
          </w:p>
        </w:tc>
        <w:tc>
          <w:tcPr>
            <w:tcW w:w="5310" w:type="dxa"/>
          </w:tcPr>
          <w:p w14:paraId="45B5EDE3" w14:textId="77777777" w:rsidR="00FA15C3" w:rsidRPr="005A3D26" w:rsidRDefault="00FA15C3" w:rsidP="00051A20">
            <w:r w:rsidRPr="005A3D26">
              <w:rPr>
                <w:noProof/>
              </w:rPr>
              <w:t xml:space="preserve">C8_3.  </w:t>
            </w:r>
          </w:p>
          <w:p w14:paraId="6F73E578" w14:textId="77777777" w:rsidR="00FA15C3" w:rsidRPr="0009342F" w:rsidRDefault="00FA15C3" w:rsidP="00051A20">
            <w:r w:rsidRPr="0009342F">
              <w:rPr>
                <w:noProof/>
              </w:rPr>
              <w:t>Some organizations provide a single type of activity for children, that many children may participate in for only a couple of hours each week.</w:t>
            </w:r>
            <w:r w:rsidRPr="0009342F">
              <w:t xml:space="preserve">  </w:t>
            </w:r>
            <w:r w:rsidRPr="0009342F">
              <w:rPr>
                <w:noProof/>
              </w:rPr>
              <w:t>These could include tutoring programs, sports, or music or dance lessons.</w:t>
            </w:r>
            <w:r w:rsidRPr="0009342F">
              <w:t xml:space="preserve">  </w:t>
            </w:r>
          </w:p>
          <w:p w14:paraId="4C371BC9" w14:textId="77777777" w:rsidR="00FA15C3" w:rsidRPr="0009342F" w:rsidRDefault="00FA15C3" w:rsidP="00051A20">
            <w:pPr>
              <w:rPr>
                <w:b/>
              </w:rPr>
            </w:pPr>
          </w:p>
          <w:p w14:paraId="7931DD23" w14:textId="77777777" w:rsidR="00FA15C3" w:rsidRPr="0009342F" w:rsidRDefault="00FA15C3" w:rsidP="00051A20">
            <w:pPr>
              <w:rPr>
                <w:b/>
              </w:rPr>
            </w:pPr>
            <w:r w:rsidRPr="0009342F">
              <w:rPr>
                <w:noProof/>
              </w:rPr>
              <w:t>Would you say that [PROVIDER] offers a single type of activity or more than one type of activity?</w:t>
            </w:r>
          </w:p>
          <w:p w14:paraId="08FD6FDE" w14:textId="77777777" w:rsidR="00FA15C3" w:rsidRPr="0009342F" w:rsidRDefault="00FA15C3" w:rsidP="00051A20">
            <w:pPr>
              <w:rPr>
                <w:rFonts w:eastAsia="SimSun"/>
              </w:rPr>
            </w:pPr>
          </w:p>
          <w:p w14:paraId="7DB95DB4" w14:textId="77777777" w:rsidR="00FA15C3" w:rsidRPr="0009342F" w:rsidRDefault="00FA15C3" w:rsidP="00051A20">
            <w:r w:rsidRPr="0009342F">
              <w:rPr>
                <w:rFonts w:eastAsia="SimSun"/>
              </w:rPr>
              <w:tab/>
            </w:r>
            <w:r w:rsidRPr="0009342F">
              <w:rPr>
                <w:noProof/>
              </w:rPr>
              <w:t>1 Single</w:t>
            </w:r>
          </w:p>
          <w:p w14:paraId="4B4CBC39" w14:textId="77777777" w:rsidR="00FA15C3" w:rsidRPr="0009342F" w:rsidRDefault="00FA15C3" w:rsidP="00051A20">
            <w:pPr>
              <w:rPr>
                <w:noProof/>
              </w:rPr>
            </w:pPr>
            <w:r w:rsidRPr="0009342F">
              <w:tab/>
            </w:r>
            <w:r w:rsidRPr="0009342F">
              <w:rPr>
                <w:noProof/>
              </w:rPr>
              <w:t>2 More than one</w:t>
            </w:r>
          </w:p>
          <w:p w14:paraId="59DDBE08" w14:textId="77777777" w:rsidR="00FA15C3" w:rsidRPr="0009342F" w:rsidRDefault="00FA15C3" w:rsidP="00051A20">
            <w:r w:rsidRPr="0009342F">
              <w:rPr>
                <w:noProof/>
              </w:rPr>
              <w:tab/>
              <w:t>3 DK/REF</w:t>
            </w:r>
          </w:p>
          <w:p w14:paraId="2AD02541" w14:textId="77777777" w:rsidR="00FA15C3" w:rsidRPr="0009342F" w:rsidRDefault="00FA15C3" w:rsidP="00051A20"/>
        </w:tc>
        <w:tc>
          <w:tcPr>
            <w:tcW w:w="5285" w:type="dxa"/>
          </w:tcPr>
          <w:p w14:paraId="0E31FB1E" w14:textId="77777777" w:rsidR="00FA15C3" w:rsidRPr="0009342F" w:rsidRDefault="00FA15C3" w:rsidP="00051A20">
            <w:r>
              <w:t>Household item C8_3 has not changed.</w:t>
            </w:r>
          </w:p>
        </w:tc>
      </w:tr>
      <w:tr w:rsidR="00FA15C3" w:rsidRPr="0009342F" w14:paraId="27732EDD" w14:textId="77777777" w:rsidTr="00051A20">
        <w:trPr>
          <w:cantSplit/>
          <w:trHeight w:val="293"/>
        </w:trPr>
        <w:tc>
          <w:tcPr>
            <w:tcW w:w="1539" w:type="dxa"/>
          </w:tcPr>
          <w:p w14:paraId="50F1336A" w14:textId="77777777" w:rsidR="00FA15C3" w:rsidRPr="0009342F" w:rsidRDefault="00FA15C3" w:rsidP="00051A20"/>
        </w:tc>
        <w:tc>
          <w:tcPr>
            <w:tcW w:w="1246" w:type="dxa"/>
          </w:tcPr>
          <w:p w14:paraId="504E41C6" w14:textId="77777777" w:rsidR="00FA15C3" w:rsidRPr="0009342F" w:rsidRDefault="00FA15C3" w:rsidP="00051A20">
            <w:r>
              <w:t>Provider offers care on a drop-in basis</w:t>
            </w:r>
          </w:p>
        </w:tc>
        <w:tc>
          <w:tcPr>
            <w:tcW w:w="5310" w:type="dxa"/>
          </w:tcPr>
          <w:p w14:paraId="653E21B8" w14:textId="77777777" w:rsidR="00FA15C3" w:rsidRPr="00CE5F98" w:rsidRDefault="00FA15C3" w:rsidP="00051A20">
            <w:pPr>
              <w:rPr>
                <w:noProof/>
              </w:rPr>
            </w:pPr>
            <w:r w:rsidRPr="00CE5F98">
              <w:rPr>
                <w:noProof/>
              </w:rPr>
              <w:t xml:space="preserve">C8_4. </w:t>
            </w:r>
          </w:p>
          <w:p w14:paraId="1BA0730D" w14:textId="77777777" w:rsidR="00FA15C3" w:rsidRPr="0009342F" w:rsidRDefault="00FA15C3" w:rsidP="00051A20">
            <w:r w:rsidRPr="0009342F">
              <w:rPr>
                <w:noProof/>
              </w:rPr>
              <w:t>Some organizations offer drop-in care that parents can use on an unscheduled basis and without signing up in advance.</w:t>
            </w:r>
            <w:r w:rsidRPr="0009342F">
              <w:t xml:space="preserve">  </w:t>
            </w:r>
            <w:r w:rsidRPr="0009342F">
              <w:rPr>
                <w:noProof/>
              </w:rPr>
              <w:t>Gyms, shopping malls, community centers and churches are some places that can offer drop-in care.</w:t>
            </w:r>
            <w:r w:rsidRPr="0009342F">
              <w:t xml:space="preserve">  </w:t>
            </w:r>
          </w:p>
          <w:p w14:paraId="756A8014" w14:textId="77777777" w:rsidR="00FA15C3" w:rsidRPr="0009342F" w:rsidRDefault="00FA15C3" w:rsidP="00051A20">
            <w:pPr>
              <w:rPr>
                <w:b/>
              </w:rPr>
            </w:pPr>
          </w:p>
          <w:p w14:paraId="11C06E9D" w14:textId="77777777" w:rsidR="00FA15C3" w:rsidRPr="0009342F" w:rsidRDefault="00FA15C3" w:rsidP="00051A20">
            <w:r w:rsidRPr="0009342F">
              <w:rPr>
                <w:noProof/>
              </w:rPr>
              <w:t>Does [CHILD] attend [PROVIDER] on a drop-in basis?</w:t>
            </w:r>
          </w:p>
          <w:p w14:paraId="1E602D84" w14:textId="77777777" w:rsidR="00FA15C3" w:rsidRPr="0009342F" w:rsidRDefault="00FA15C3" w:rsidP="00051A20">
            <w:r w:rsidRPr="0009342F">
              <w:tab/>
            </w:r>
          </w:p>
          <w:p w14:paraId="6ABEE86F" w14:textId="77777777" w:rsidR="00FA15C3" w:rsidRPr="0009342F" w:rsidRDefault="00FA15C3" w:rsidP="00051A20">
            <w:pPr>
              <w:ind w:firstLine="720"/>
            </w:pPr>
            <w:r w:rsidRPr="0009342F">
              <w:rPr>
                <w:noProof/>
              </w:rPr>
              <w:t xml:space="preserve">1 </w:t>
            </w:r>
            <w:r w:rsidRPr="0009342F">
              <w:rPr>
                <w:noProof/>
                <w:snapToGrid w:val="0"/>
                <w:lang w:eastAsia="es-ES"/>
              </w:rPr>
              <w:t>YES</w:t>
            </w:r>
          </w:p>
          <w:p w14:paraId="38E7CF1B" w14:textId="77777777" w:rsidR="00FA15C3" w:rsidRPr="0009342F" w:rsidRDefault="00FA15C3" w:rsidP="00051A20">
            <w:pPr>
              <w:rPr>
                <w:noProof/>
              </w:rPr>
            </w:pPr>
            <w:r w:rsidRPr="0009342F">
              <w:rPr>
                <w:snapToGrid w:val="0"/>
                <w:lang w:eastAsia="es-ES"/>
              </w:rPr>
              <w:tab/>
            </w:r>
            <w:r w:rsidRPr="0009342F">
              <w:rPr>
                <w:noProof/>
                <w:snapToGrid w:val="0"/>
                <w:lang w:eastAsia="es-ES"/>
              </w:rPr>
              <w:t>2 NO</w:t>
            </w:r>
          </w:p>
          <w:p w14:paraId="3000FE0D" w14:textId="77777777" w:rsidR="00FA15C3" w:rsidRPr="0009342F" w:rsidRDefault="00FA15C3" w:rsidP="00051A20">
            <w:r w:rsidRPr="0009342F">
              <w:rPr>
                <w:noProof/>
              </w:rPr>
              <w:tab/>
              <w:t>3 DK/REF</w:t>
            </w:r>
          </w:p>
          <w:p w14:paraId="311EF7E3" w14:textId="77777777" w:rsidR="00FA15C3" w:rsidRPr="0009342F" w:rsidRDefault="00FA15C3" w:rsidP="00051A20"/>
        </w:tc>
        <w:tc>
          <w:tcPr>
            <w:tcW w:w="5285" w:type="dxa"/>
          </w:tcPr>
          <w:p w14:paraId="0C189E07" w14:textId="77777777" w:rsidR="00FA15C3" w:rsidRPr="0009342F" w:rsidRDefault="00FA15C3" w:rsidP="00051A20">
            <w:r>
              <w:t>Household item C8_4 has not changed.</w:t>
            </w:r>
          </w:p>
        </w:tc>
      </w:tr>
      <w:tr w:rsidR="00FA15C3" w:rsidRPr="0009342F" w14:paraId="12E3F8E5" w14:textId="77777777" w:rsidTr="00051A20">
        <w:trPr>
          <w:cantSplit/>
          <w:trHeight w:val="293"/>
        </w:trPr>
        <w:tc>
          <w:tcPr>
            <w:tcW w:w="1539" w:type="dxa"/>
          </w:tcPr>
          <w:p w14:paraId="08D9903B" w14:textId="77777777" w:rsidR="00FA15C3" w:rsidRPr="0009342F" w:rsidRDefault="00FA15C3" w:rsidP="00051A20"/>
        </w:tc>
        <w:tc>
          <w:tcPr>
            <w:tcW w:w="1246" w:type="dxa"/>
          </w:tcPr>
          <w:p w14:paraId="1D7EE6E6" w14:textId="77777777" w:rsidR="00FA15C3" w:rsidRPr="0009342F" w:rsidRDefault="00FA15C3" w:rsidP="00051A20">
            <w:r>
              <w:t>Provider regularly cares for child (at least 5 hours each week)</w:t>
            </w:r>
          </w:p>
        </w:tc>
        <w:tc>
          <w:tcPr>
            <w:tcW w:w="5310" w:type="dxa"/>
          </w:tcPr>
          <w:p w14:paraId="286CD9A0" w14:textId="77777777" w:rsidR="00FA15C3" w:rsidRPr="00CE5F98" w:rsidRDefault="00FA15C3" w:rsidP="00051A20">
            <w:r w:rsidRPr="00CE5F98">
              <w:rPr>
                <w:noProof/>
              </w:rPr>
              <w:t>C9.</w:t>
            </w:r>
            <w:r w:rsidRPr="00CE5F98">
              <w:t xml:space="preserve"> </w:t>
            </w:r>
          </w:p>
          <w:p w14:paraId="72E5A152" w14:textId="77777777" w:rsidR="00FA15C3" w:rsidRPr="0009342F" w:rsidRDefault="00FA15C3" w:rsidP="00051A20">
            <w:pPr>
              <w:rPr>
                <w:b/>
              </w:rPr>
            </w:pPr>
            <w:r w:rsidRPr="0009342F">
              <w:rPr>
                <w:noProof/>
              </w:rPr>
              <w:t>Does [PROVIDER] care for (CHILD) regularly?</w:t>
            </w:r>
            <w:r w:rsidRPr="0009342F">
              <w:t xml:space="preserve"> </w:t>
            </w:r>
            <w:r w:rsidRPr="0009342F">
              <w:rPr>
                <w:noProof/>
              </w:rPr>
              <w:t>By regularly, we mean at least five hours each week</w:t>
            </w:r>
            <w:r w:rsidRPr="0009342F">
              <w:rPr>
                <w:b/>
                <w:noProof/>
              </w:rPr>
              <w:t>.</w:t>
            </w:r>
          </w:p>
          <w:p w14:paraId="6E6AAA97" w14:textId="77777777" w:rsidR="00FA15C3" w:rsidRPr="0009342F" w:rsidRDefault="00FA15C3" w:rsidP="00FA15C3">
            <w:pPr>
              <w:numPr>
                <w:ilvl w:val="0"/>
                <w:numId w:val="49"/>
              </w:numPr>
              <w:spacing w:after="200" w:line="276" w:lineRule="auto"/>
              <w:contextualSpacing/>
            </w:pPr>
            <w:r w:rsidRPr="0009342F">
              <w:rPr>
                <w:noProof/>
                <w:snapToGrid w:val="0"/>
                <w:lang w:eastAsia="es-ES"/>
              </w:rPr>
              <w:t>YES</w:t>
            </w:r>
          </w:p>
          <w:p w14:paraId="0D1F60F7" w14:textId="77777777" w:rsidR="00FA15C3" w:rsidRPr="0009342F" w:rsidRDefault="00FA15C3" w:rsidP="00FA15C3">
            <w:pPr>
              <w:numPr>
                <w:ilvl w:val="0"/>
                <w:numId w:val="49"/>
              </w:numPr>
              <w:spacing w:after="200" w:line="276" w:lineRule="auto"/>
              <w:contextualSpacing/>
            </w:pPr>
            <w:r w:rsidRPr="0009342F">
              <w:rPr>
                <w:noProof/>
                <w:snapToGrid w:val="0"/>
                <w:lang w:eastAsia="es-ES"/>
              </w:rPr>
              <w:t>NO</w:t>
            </w:r>
            <w:r w:rsidRPr="0009342F">
              <w:rPr>
                <w:snapToGrid w:val="0"/>
                <w:lang w:eastAsia="es-ES"/>
              </w:rPr>
              <w:t xml:space="preserve"> </w:t>
            </w:r>
          </w:p>
          <w:p w14:paraId="07D78BD2" w14:textId="77777777" w:rsidR="00FA15C3" w:rsidRPr="0009342F" w:rsidRDefault="00FA15C3" w:rsidP="00FA15C3">
            <w:pPr>
              <w:numPr>
                <w:ilvl w:val="0"/>
                <w:numId w:val="49"/>
              </w:numPr>
              <w:spacing w:after="200" w:line="276" w:lineRule="auto"/>
              <w:contextualSpacing/>
            </w:pPr>
            <w:r w:rsidRPr="0009342F">
              <w:rPr>
                <w:snapToGrid w:val="0"/>
                <w:lang w:eastAsia="es-ES"/>
              </w:rPr>
              <w:t>DK/REF</w:t>
            </w:r>
          </w:p>
          <w:p w14:paraId="731BB195" w14:textId="77777777" w:rsidR="00FA15C3" w:rsidRPr="0009342F" w:rsidRDefault="00FA15C3" w:rsidP="00051A20"/>
        </w:tc>
        <w:tc>
          <w:tcPr>
            <w:tcW w:w="5285" w:type="dxa"/>
          </w:tcPr>
          <w:p w14:paraId="0878871C" w14:textId="77777777" w:rsidR="00FA15C3" w:rsidRPr="0009342F" w:rsidRDefault="00FA15C3" w:rsidP="00051A20">
            <w:r>
              <w:t>Household item C9 has not changed.</w:t>
            </w:r>
          </w:p>
        </w:tc>
      </w:tr>
      <w:tr w:rsidR="00FA15C3" w:rsidRPr="0009342F" w14:paraId="5E2ECF99" w14:textId="77777777" w:rsidTr="00051A20">
        <w:trPr>
          <w:cantSplit/>
          <w:trHeight w:val="293"/>
        </w:trPr>
        <w:tc>
          <w:tcPr>
            <w:tcW w:w="1539" w:type="dxa"/>
          </w:tcPr>
          <w:p w14:paraId="4ED013C0" w14:textId="77777777" w:rsidR="00FA15C3" w:rsidRPr="0009342F" w:rsidRDefault="00FA15C3" w:rsidP="00051A20"/>
        </w:tc>
        <w:tc>
          <w:tcPr>
            <w:tcW w:w="1246" w:type="dxa"/>
          </w:tcPr>
          <w:p w14:paraId="1F928D2F" w14:textId="77777777" w:rsidR="00FA15C3" w:rsidRPr="0009342F" w:rsidRDefault="00FA15C3" w:rsidP="00051A20">
            <w:r>
              <w:t>Child enrolled in kindergarten through grade eight</w:t>
            </w:r>
          </w:p>
        </w:tc>
        <w:tc>
          <w:tcPr>
            <w:tcW w:w="5310" w:type="dxa"/>
          </w:tcPr>
          <w:p w14:paraId="543F1525" w14:textId="77777777" w:rsidR="00FA15C3" w:rsidRPr="0009342F" w:rsidRDefault="00FA15C3" w:rsidP="00051A20">
            <w:pPr>
              <w:rPr>
                <w:noProof/>
              </w:rPr>
            </w:pPr>
            <w:r>
              <w:rPr>
                <w:noProof/>
              </w:rPr>
              <w:t>Item not included in 2012.</w:t>
            </w:r>
          </w:p>
        </w:tc>
        <w:tc>
          <w:tcPr>
            <w:tcW w:w="5285" w:type="dxa"/>
          </w:tcPr>
          <w:p w14:paraId="131B1AD0" w14:textId="77777777" w:rsidR="00FA15C3" w:rsidRPr="00B60372" w:rsidRDefault="00FA15C3" w:rsidP="00051A20">
            <w:r w:rsidRPr="00B60372">
              <w:t xml:space="preserve">C8B. </w:t>
            </w:r>
          </w:p>
          <w:p w14:paraId="11E06665" w14:textId="77777777" w:rsidR="00FA15C3" w:rsidRPr="00695B07" w:rsidRDefault="00FA15C3" w:rsidP="00051A20">
            <w:r w:rsidRPr="00695B07">
              <w:t xml:space="preserve">(IF [PROVIDER] IS AN ELEMENTARY SCHOOL IN SAMPLE FRAME AND CHILD IS AGE 60 MONTHS OR OLDER, ASK c8B. ELSE SKIP TO </w:t>
            </w:r>
            <w:r>
              <w:t>INSTRUCTION</w:t>
            </w:r>
            <w:r w:rsidRPr="00695B07">
              <w:t xml:space="preserve"> ABOVE C1a2_INTRO)  Is [CHILD] enrolled in regular elementary or middle school, grades kindergarten through eight, at [PROVIDER]?</w:t>
            </w:r>
          </w:p>
          <w:p w14:paraId="68C4F972" w14:textId="77777777" w:rsidR="00FA15C3" w:rsidRPr="00695B07" w:rsidRDefault="00FA15C3" w:rsidP="00FA15C3">
            <w:pPr>
              <w:numPr>
                <w:ilvl w:val="0"/>
                <w:numId w:val="111"/>
              </w:numPr>
              <w:spacing w:after="200" w:line="276" w:lineRule="auto"/>
              <w:contextualSpacing/>
            </w:pPr>
            <w:r w:rsidRPr="00695B07">
              <w:rPr>
                <w:noProof/>
                <w:snapToGrid w:val="0"/>
                <w:lang w:eastAsia="es-ES"/>
              </w:rPr>
              <w:t>YES</w:t>
            </w:r>
          </w:p>
          <w:p w14:paraId="67A27290" w14:textId="77777777" w:rsidR="00FA15C3" w:rsidRPr="00695B07" w:rsidRDefault="00FA15C3" w:rsidP="00FA15C3">
            <w:pPr>
              <w:numPr>
                <w:ilvl w:val="0"/>
                <w:numId w:val="111"/>
              </w:numPr>
              <w:spacing w:after="200" w:line="276" w:lineRule="auto"/>
              <w:contextualSpacing/>
            </w:pPr>
            <w:r w:rsidRPr="00695B07">
              <w:rPr>
                <w:noProof/>
                <w:snapToGrid w:val="0"/>
                <w:lang w:eastAsia="es-ES"/>
              </w:rPr>
              <w:t>NO</w:t>
            </w:r>
            <w:r w:rsidRPr="00695B07">
              <w:rPr>
                <w:snapToGrid w:val="0"/>
                <w:lang w:eastAsia="es-ES"/>
              </w:rPr>
              <w:t xml:space="preserve"> </w:t>
            </w:r>
          </w:p>
          <w:p w14:paraId="5E11EA95" w14:textId="77777777" w:rsidR="00FA15C3" w:rsidRPr="00695B07" w:rsidRDefault="00FA15C3" w:rsidP="00FA15C3">
            <w:pPr>
              <w:numPr>
                <w:ilvl w:val="0"/>
                <w:numId w:val="111"/>
              </w:numPr>
              <w:spacing w:after="200" w:line="276" w:lineRule="auto"/>
              <w:contextualSpacing/>
            </w:pPr>
            <w:r w:rsidRPr="00695B07">
              <w:rPr>
                <w:snapToGrid w:val="0"/>
                <w:lang w:eastAsia="es-ES"/>
              </w:rPr>
              <w:t>DK/REF</w:t>
            </w:r>
          </w:p>
          <w:p w14:paraId="70614206" w14:textId="77777777" w:rsidR="00FA15C3" w:rsidRDefault="00FA15C3" w:rsidP="00051A20"/>
        </w:tc>
      </w:tr>
      <w:tr w:rsidR="00FA15C3" w:rsidRPr="0009342F" w14:paraId="10B12C45" w14:textId="77777777" w:rsidTr="00051A20">
        <w:trPr>
          <w:cantSplit/>
          <w:trHeight w:val="293"/>
        </w:trPr>
        <w:tc>
          <w:tcPr>
            <w:tcW w:w="1539" w:type="dxa"/>
          </w:tcPr>
          <w:p w14:paraId="44DEFE51" w14:textId="77777777" w:rsidR="00FA15C3" w:rsidRPr="0009342F" w:rsidRDefault="00FA15C3" w:rsidP="00051A20"/>
        </w:tc>
        <w:tc>
          <w:tcPr>
            <w:tcW w:w="1246" w:type="dxa"/>
          </w:tcPr>
          <w:p w14:paraId="39CF4C2F" w14:textId="77777777" w:rsidR="00FA15C3" w:rsidRPr="0009342F" w:rsidRDefault="00FA15C3" w:rsidP="00051A20">
            <w:r>
              <w:t>Child enrolled in kindergarten</w:t>
            </w:r>
          </w:p>
        </w:tc>
        <w:tc>
          <w:tcPr>
            <w:tcW w:w="5310" w:type="dxa"/>
          </w:tcPr>
          <w:p w14:paraId="60AA69FC" w14:textId="77777777" w:rsidR="00FA15C3" w:rsidRPr="0009342F" w:rsidRDefault="00FA15C3" w:rsidP="00051A20">
            <w:pPr>
              <w:rPr>
                <w:noProof/>
              </w:rPr>
            </w:pPr>
            <w:r>
              <w:rPr>
                <w:noProof/>
              </w:rPr>
              <w:t>Item not included in 2012.</w:t>
            </w:r>
          </w:p>
        </w:tc>
        <w:tc>
          <w:tcPr>
            <w:tcW w:w="5285" w:type="dxa"/>
          </w:tcPr>
          <w:p w14:paraId="04B0CA42" w14:textId="77777777" w:rsidR="00FA15C3" w:rsidRDefault="00FA15C3" w:rsidP="00051A20">
            <w:r w:rsidRPr="00695B07">
              <w:t xml:space="preserve">C8C. (IF </w:t>
            </w:r>
            <w:r>
              <w:t>CHILD IS 54 MONTHS TO 71 MONTHS, ASK) Is [CHILD] enrolled in kindergarten (IF CALIFORNIA: or transitional kindergarten) at [PROVIDER]?</w:t>
            </w:r>
          </w:p>
          <w:p w14:paraId="0D4BF410" w14:textId="77777777" w:rsidR="00FA15C3" w:rsidRDefault="00FA15C3" w:rsidP="00051A20">
            <w:r>
              <w:tab/>
              <w:t>1 Yes (KINDERGARTEN OR CALIFORNIA TRANSITIONAL KINDERGARTEN)</w:t>
            </w:r>
          </w:p>
          <w:p w14:paraId="35DEB220" w14:textId="77777777" w:rsidR="00FA15C3" w:rsidRPr="00695B07" w:rsidRDefault="00FA15C3" w:rsidP="00051A20">
            <w:r>
              <w:tab/>
              <w:t>2 No (INCLUDES Pre-Kindergarten)</w:t>
            </w:r>
          </w:p>
          <w:p w14:paraId="3B6444D3" w14:textId="77777777" w:rsidR="00FA15C3" w:rsidRDefault="00FA15C3" w:rsidP="00051A20"/>
        </w:tc>
      </w:tr>
      <w:tr w:rsidR="00FA15C3" w:rsidRPr="0009342F" w14:paraId="7FE53328" w14:textId="77777777" w:rsidTr="00051A20">
        <w:trPr>
          <w:cantSplit/>
          <w:trHeight w:val="293"/>
        </w:trPr>
        <w:tc>
          <w:tcPr>
            <w:tcW w:w="1539" w:type="dxa"/>
          </w:tcPr>
          <w:p w14:paraId="77FC0FD5" w14:textId="77777777" w:rsidR="00FA15C3" w:rsidRPr="0009342F" w:rsidRDefault="00FA15C3" w:rsidP="00051A20"/>
        </w:tc>
        <w:tc>
          <w:tcPr>
            <w:tcW w:w="1246" w:type="dxa"/>
          </w:tcPr>
          <w:p w14:paraId="1BF84422" w14:textId="77777777" w:rsidR="00FA15C3" w:rsidRPr="0009342F" w:rsidRDefault="00FA15C3" w:rsidP="00051A20">
            <w:r>
              <w:t>Hours of the regular school day</w:t>
            </w:r>
          </w:p>
        </w:tc>
        <w:tc>
          <w:tcPr>
            <w:tcW w:w="5310" w:type="dxa"/>
          </w:tcPr>
          <w:p w14:paraId="1E5A999B" w14:textId="77777777" w:rsidR="00FA15C3" w:rsidRPr="0009342F" w:rsidRDefault="00FA15C3" w:rsidP="00051A20">
            <w:pPr>
              <w:rPr>
                <w:b/>
              </w:rPr>
            </w:pPr>
            <w:r w:rsidRPr="0009342F">
              <w:rPr>
                <w:noProof/>
              </w:rPr>
              <w:t>C8_1. Last week, what were the hours of the regular school day at [PROVIDER]?</w:t>
            </w:r>
            <w:r w:rsidRPr="0009342F">
              <w:rPr>
                <w:b/>
              </w:rPr>
              <w:t xml:space="preserve"> </w:t>
            </w:r>
            <w:r w:rsidRPr="0009342F">
              <w:rPr>
                <w:b/>
                <w:noProof/>
              </w:rPr>
              <w:t>IF HOURS VARIED BY DAY, RECORD LONGEST DAY LAST WEEK.</w:t>
            </w:r>
          </w:p>
          <w:p w14:paraId="14C38D34" w14:textId="77777777" w:rsidR="00FA15C3" w:rsidRPr="0009342F" w:rsidRDefault="00FA15C3" w:rsidP="00051A20"/>
          <w:p w14:paraId="2D0CB8B7" w14:textId="77777777" w:rsidR="00FA15C3" w:rsidRPr="0009342F" w:rsidRDefault="00FA15C3" w:rsidP="00051A20">
            <w:r w:rsidRPr="0009342F">
              <w:tab/>
            </w:r>
            <w:r w:rsidRPr="0009342F">
              <w:rPr>
                <w:noProof/>
              </w:rPr>
              <w:t>START TIME:</w:t>
            </w:r>
            <w:r w:rsidRPr="0009342F">
              <w:t xml:space="preserve"> _________</w:t>
            </w:r>
            <w:r w:rsidRPr="0009342F">
              <w:tab/>
            </w:r>
          </w:p>
          <w:p w14:paraId="5C17207E" w14:textId="77777777" w:rsidR="00FA15C3" w:rsidRPr="0009342F" w:rsidRDefault="00FA15C3" w:rsidP="00051A20">
            <w:pPr>
              <w:ind w:firstLine="720"/>
            </w:pPr>
            <w:r w:rsidRPr="0009342F">
              <w:rPr>
                <w:rStyle w:val="BoxCharCharCharCharCharCharCharCharCharCharCharCharCharCharCharCharCharCharCharCharCharCharCharCharCharCharCharCharChar"/>
                <w:rFonts w:asciiTheme="minorHAnsi" w:hAnsiTheme="minorHAnsi"/>
                <w:caps/>
              </w:rPr>
              <w:sym w:font="Wingdings" w:char="F06F"/>
            </w:r>
            <w:r w:rsidRPr="0009342F">
              <w:rPr>
                <w:rStyle w:val="BoxCharCharCharCharCharCharCharCharCharCharCharCharCharCharCharCharCharCharCharCharCharCharCharCharCharCharCharCharChar"/>
                <w:rFonts w:asciiTheme="minorHAnsi" w:hAnsiTheme="minorHAnsi"/>
                <w:caps/>
              </w:rPr>
              <w:t xml:space="preserve"> </w:t>
            </w:r>
            <w:r w:rsidRPr="0009342F">
              <w:t>DK/REF</w:t>
            </w:r>
            <w:r w:rsidRPr="0009342F">
              <w:tab/>
            </w:r>
            <w:r w:rsidRPr="0009342F">
              <w:tab/>
            </w:r>
            <w:r w:rsidRPr="0009342F">
              <w:tab/>
            </w:r>
          </w:p>
          <w:p w14:paraId="7E465DB5" w14:textId="77777777" w:rsidR="00FA15C3" w:rsidRPr="0009342F" w:rsidRDefault="00FA15C3" w:rsidP="00051A20">
            <w:r w:rsidRPr="0009342F">
              <w:tab/>
            </w:r>
            <w:r w:rsidRPr="0009342F">
              <w:rPr>
                <w:noProof/>
              </w:rPr>
              <w:t>END TIME:</w:t>
            </w:r>
            <w:r w:rsidRPr="0009342F">
              <w:t xml:space="preserve"> ___________</w:t>
            </w:r>
            <w:r w:rsidRPr="0009342F">
              <w:tab/>
            </w:r>
          </w:p>
          <w:p w14:paraId="6C85E415" w14:textId="77777777" w:rsidR="00FA15C3" w:rsidRPr="0009342F" w:rsidRDefault="00FA15C3" w:rsidP="00051A20">
            <w:pPr>
              <w:rPr>
                <w:noProof/>
              </w:rPr>
            </w:pPr>
            <w:r w:rsidRPr="0009342F">
              <w:rPr>
                <w:rStyle w:val="BoxCharCharCharCharCharCharCharCharCharCharCharCharCharCharCharCharCharCharCharCharCharCharCharCharCharCharCharCharChar"/>
                <w:rFonts w:asciiTheme="minorHAnsi" w:hAnsiTheme="minorHAnsi"/>
                <w:caps/>
              </w:rPr>
              <w:t xml:space="preserve">         </w:t>
            </w:r>
            <w:r w:rsidRPr="0009342F">
              <w:rPr>
                <w:rStyle w:val="BoxCharCharCharCharCharCharCharCharCharCharCharCharCharCharCharCharCharCharCharCharCharCharCharCharCharCharCharCharChar"/>
                <w:rFonts w:asciiTheme="minorHAnsi" w:hAnsiTheme="minorHAnsi"/>
                <w:caps/>
              </w:rPr>
              <w:sym w:font="Wingdings" w:char="F06F"/>
            </w:r>
            <w:r w:rsidRPr="0009342F">
              <w:rPr>
                <w:rStyle w:val="BoxCharCharCharCharCharCharCharCharCharCharCharCharCharCharCharCharCharCharCharCharCharCharCharCharCharCharCharCharChar"/>
                <w:rFonts w:asciiTheme="minorHAnsi" w:hAnsiTheme="minorHAnsi"/>
                <w:caps/>
              </w:rPr>
              <w:t xml:space="preserve"> </w:t>
            </w:r>
            <w:r w:rsidRPr="0009342F">
              <w:t>DK/REF</w:t>
            </w:r>
            <w:r w:rsidRPr="0009342F">
              <w:tab/>
            </w:r>
          </w:p>
        </w:tc>
        <w:tc>
          <w:tcPr>
            <w:tcW w:w="5285" w:type="dxa"/>
          </w:tcPr>
          <w:p w14:paraId="678BF93B" w14:textId="77777777" w:rsidR="00FA15C3" w:rsidRPr="0009342F" w:rsidRDefault="00FA15C3" w:rsidP="00051A20">
            <w:r>
              <w:t>Household item C8_1 has not changed.</w:t>
            </w:r>
          </w:p>
        </w:tc>
      </w:tr>
      <w:tr w:rsidR="00FA15C3" w:rsidRPr="0009342F" w14:paraId="5F9E8639" w14:textId="77777777" w:rsidTr="00051A20">
        <w:trPr>
          <w:cantSplit/>
          <w:trHeight w:val="293"/>
        </w:trPr>
        <w:tc>
          <w:tcPr>
            <w:tcW w:w="1539" w:type="dxa"/>
          </w:tcPr>
          <w:p w14:paraId="16E886DC" w14:textId="77777777" w:rsidR="00FA15C3" w:rsidRPr="0009342F" w:rsidRDefault="00FA15C3" w:rsidP="00051A20"/>
        </w:tc>
        <w:tc>
          <w:tcPr>
            <w:tcW w:w="1246" w:type="dxa"/>
          </w:tcPr>
          <w:p w14:paraId="718A6D2D" w14:textId="77777777" w:rsidR="00FA15C3" w:rsidRPr="0009342F" w:rsidRDefault="00FA15C3" w:rsidP="00051A20">
            <w:r>
              <w:t>Child participates in Head Start or preK</w:t>
            </w:r>
          </w:p>
        </w:tc>
        <w:tc>
          <w:tcPr>
            <w:tcW w:w="5310" w:type="dxa"/>
          </w:tcPr>
          <w:p w14:paraId="668B4D95" w14:textId="77777777" w:rsidR="00FA15C3" w:rsidRPr="0009342F" w:rsidRDefault="00FA15C3" w:rsidP="00051A20">
            <w:pPr>
              <w:rPr>
                <w:noProof/>
              </w:rPr>
            </w:pPr>
            <w:r>
              <w:rPr>
                <w:noProof/>
              </w:rPr>
              <w:t xml:space="preserve">Item not included in 2012. </w:t>
            </w:r>
          </w:p>
        </w:tc>
        <w:tc>
          <w:tcPr>
            <w:tcW w:w="5285" w:type="dxa"/>
          </w:tcPr>
          <w:p w14:paraId="092C3F40" w14:textId="77777777" w:rsidR="00FA15C3" w:rsidRDefault="00FA15C3" w:rsidP="00051A20">
            <w:r>
              <w:t>C8_2. Does [CHILD] participate in a Head Start or Public Pre-Kindergarten program at [PROVIDER]?</w:t>
            </w:r>
          </w:p>
          <w:p w14:paraId="01831FDE" w14:textId="77777777" w:rsidR="00FA15C3" w:rsidRDefault="00FA15C3" w:rsidP="00051A20">
            <w:pPr>
              <w:ind w:firstLine="720"/>
            </w:pPr>
            <w:r>
              <w:tab/>
              <w:t>1. YES</w:t>
            </w:r>
          </w:p>
          <w:p w14:paraId="1E6A422B" w14:textId="77777777" w:rsidR="00FA15C3" w:rsidRPr="00695B07" w:rsidRDefault="00FA15C3" w:rsidP="00051A20">
            <w:pPr>
              <w:ind w:firstLine="720"/>
            </w:pPr>
            <w:r>
              <w:tab/>
              <w:t>2 NO</w:t>
            </w:r>
          </w:p>
          <w:p w14:paraId="6D794024" w14:textId="77777777" w:rsidR="00FA15C3" w:rsidRPr="0009342F" w:rsidRDefault="00FA15C3" w:rsidP="00051A20"/>
        </w:tc>
      </w:tr>
      <w:tr w:rsidR="00FA15C3" w:rsidRPr="0009342F" w14:paraId="6775CA68" w14:textId="77777777" w:rsidTr="00051A20">
        <w:trPr>
          <w:cantSplit/>
          <w:trHeight w:val="293"/>
        </w:trPr>
        <w:tc>
          <w:tcPr>
            <w:tcW w:w="1539" w:type="dxa"/>
          </w:tcPr>
          <w:p w14:paraId="5F90128B" w14:textId="77777777" w:rsidR="00FA15C3" w:rsidRPr="0009342F" w:rsidRDefault="00FA15C3" w:rsidP="00051A20"/>
        </w:tc>
        <w:tc>
          <w:tcPr>
            <w:tcW w:w="1246" w:type="dxa"/>
          </w:tcPr>
          <w:p w14:paraId="35245688" w14:textId="77777777" w:rsidR="00FA15C3" w:rsidRPr="0009342F" w:rsidRDefault="00FA15C3" w:rsidP="00051A20">
            <w:r>
              <w:t>Provider cares for child at child’s home or somewhere else</w:t>
            </w:r>
          </w:p>
        </w:tc>
        <w:tc>
          <w:tcPr>
            <w:tcW w:w="5310" w:type="dxa"/>
          </w:tcPr>
          <w:p w14:paraId="4E1878CC" w14:textId="77777777" w:rsidR="00FA15C3" w:rsidRPr="0009342F" w:rsidRDefault="00FA15C3" w:rsidP="00051A20">
            <w:r w:rsidRPr="0009342F">
              <w:rPr>
                <w:noProof/>
              </w:rPr>
              <w:t>C1a2.</w:t>
            </w:r>
            <w:r w:rsidRPr="0009342F">
              <w:t xml:space="preserve"> </w:t>
            </w:r>
          </w:p>
          <w:p w14:paraId="1BDEF856" w14:textId="77777777" w:rsidR="00FA15C3" w:rsidRPr="0009342F" w:rsidRDefault="00FA15C3" w:rsidP="00051A20">
            <w:pPr>
              <w:rPr>
                <w:noProof/>
              </w:rPr>
            </w:pPr>
            <w:r w:rsidRPr="0009342F">
              <w:rPr>
                <w:noProof/>
              </w:rPr>
              <w:t>Please tell me whether this care usually takes place in your home or somewhere else.</w:t>
            </w:r>
          </w:p>
          <w:p w14:paraId="53E9C6FE" w14:textId="77777777" w:rsidR="00FA15C3" w:rsidRPr="0009342F" w:rsidRDefault="00FA15C3" w:rsidP="00051A20"/>
          <w:p w14:paraId="4A83F09D" w14:textId="77777777" w:rsidR="00FA15C3" w:rsidRPr="0009342F" w:rsidRDefault="00FA15C3" w:rsidP="00051A20">
            <w:r w:rsidRPr="0009342F">
              <w:tab/>
            </w:r>
            <w:r w:rsidRPr="0009342F">
              <w:rPr>
                <w:noProof/>
              </w:rPr>
              <w:t xml:space="preserve">1 R’S HOME </w:t>
            </w:r>
            <w:r w:rsidRPr="0009342F">
              <w:rPr>
                <w:noProof/>
              </w:rPr>
              <w:tab/>
            </w:r>
            <w:r w:rsidRPr="0009342F">
              <w:rPr>
                <w:noProof/>
              </w:rPr>
              <w:tab/>
            </w:r>
            <w:r w:rsidRPr="0009342F">
              <w:rPr>
                <w:noProof/>
              </w:rPr>
              <w:tab/>
            </w:r>
          </w:p>
          <w:p w14:paraId="42B297EB" w14:textId="77777777" w:rsidR="00FA15C3" w:rsidRPr="0009342F" w:rsidRDefault="00FA15C3" w:rsidP="00051A20">
            <w:pPr>
              <w:rPr>
                <w:noProof/>
              </w:rPr>
            </w:pPr>
            <w:r w:rsidRPr="0009342F">
              <w:tab/>
            </w:r>
            <w:r w:rsidRPr="0009342F">
              <w:rPr>
                <w:noProof/>
              </w:rPr>
              <w:t xml:space="preserve">2 SOMEWHERE ELSE </w:t>
            </w:r>
            <w:r w:rsidRPr="0009342F">
              <w:rPr>
                <w:noProof/>
              </w:rPr>
              <w:tab/>
            </w:r>
          </w:p>
          <w:p w14:paraId="587AE6E4" w14:textId="77777777" w:rsidR="00FA15C3" w:rsidRPr="0009342F" w:rsidRDefault="00FA15C3" w:rsidP="00051A20">
            <w:r w:rsidRPr="0009342F">
              <w:rPr>
                <w:noProof/>
              </w:rPr>
              <w:tab/>
              <w:t xml:space="preserve">3 DK/REF </w:t>
            </w:r>
            <w:r w:rsidRPr="0009342F">
              <w:rPr>
                <w:noProof/>
              </w:rPr>
              <w:tab/>
            </w:r>
            <w:r w:rsidRPr="0009342F">
              <w:rPr>
                <w:noProof/>
              </w:rPr>
              <w:tab/>
            </w:r>
            <w:r w:rsidRPr="0009342F">
              <w:rPr>
                <w:noProof/>
              </w:rPr>
              <w:tab/>
            </w:r>
          </w:p>
          <w:p w14:paraId="7DF88E78" w14:textId="77777777" w:rsidR="00FA15C3" w:rsidRPr="0009342F" w:rsidRDefault="00FA15C3" w:rsidP="00051A20"/>
        </w:tc>
        <w:tc>
          <w:tcPr>
            <w:tcW w:w="5285" w:type="dxa"/>
          </w:tcPr>
          <w:p w14:paraId="437E8309" w14:textId="77777777" w:rsidR="00FA15C3" w:rsidRPr="0009342F" w:rsidRDefault="00FA15C3" w:rsidP="00051A20">
            <w:r>
              <w:t>Household item C1a2 has not changed.</w:t>
            </w:r>
          </w:p>
        </w:tc>
      </w:tr>
      <w:tr w:rsidR="00FA15C3" w:rsidRPr="0009342F" w14:paraId="03731A8F" w14:textId="77777777" w:rsidTr="00051A20">
        <w:trPr>
          <w:cantSplit/>
          <w:trHeight w:val="293"/>
        </w:trPr>
        <w:tc>
          <w:tcPr>
            <w:tcW w:w="1539" w:type="dxa"/>
          </w:tcPr>
          <w:p w14:paraId="2CE2E554" w14:textId="77777777" w:rsidR="00FA15C3" w:rsidRPr="0009342F" w:rsidRDefault="00FA15C3" w:rsidP="00051A20"/>
        </w:tc>
        <w:tc>
          <w:tcPr>
            <w:tcW w:w="1246" w:type="dxa"/>
          </w:tcPr>
          <w:p w14:paraId="1784906C" w14:textId="77777777" w:rsidR="00FA15C3" w:rsidRPr="0009342F" w:rsidRDefault="00FA15C3" w:rsidP="00051A20">
            <w:r>
              <w:t>Method of transportation to provider</w:t>
            </w:r>
          </w:p>
        </w:tc>
        <w:tc>
          <w:tcPr>
            <w:tcW w:w="5310" w:type="dxa"/>
          </w:tcPr>
          <w:p w14:paraId="53A54EF5" w14:textId="77777777" w:rsidR="00FA15C3" w:rsidRPr="0009342F" w:rsidRDefault="00FA15C3" w:rsidP="00051A20">
            <w:pPr>
              <w:rPr>
                <w:b/>
              </w:rPr>
            </w:pPr>
            <w:r w:rsidRPr="0009342F">
              <w:rPr>
                <w:noProof/>
              </w:rPr>
              <w:t>C1B.</w:t>
            </w:r>
            <w:r w:rsidRPr="0009342F">
              <w:t xml:space="preserve"> </w:t>
            </w:r>
            <w:r w:rsidRPr="0009342F">
              <w:rPr>
                <w:noProof/>
              </w:rPr>
              <w:t>How did your child/children usually get to [PROVIDER] last week?</w:t>
            </w:r>
            <w:r w:rsidRPr="0009342F">
              <w:rPr>
                <w:b/>
              </w:rPr>
              <w:t xml:space="preserve"> </w:t>
            </w:r>
            <w:r w:rsidRPr="0009342F">
              <w:rPr>
                <w:b/>
                <w:noProof/>
              </w:rPr>
              <w:t>(CODE ONE PER CHILD, DO NOT PROBE FOR ADDITIONAL.)</w:t>
            </w:r>
          </w:p>
          <w:p w14:paraId="07D2F109" w14:textId="77777777" w:rsidR="00FA15C3" w:rsidRPr="0009342F" w:rsidRDefault="00FA15C3" w:rsidP="00FA15C3">
            <w:pPr>
              <w:pStyle w:val="AnswerLvl1"/>
              <w:numPr>
                <w:ilvl w:val="0"/>
                <w:numId w:val="50"/>
              </w:numPr>
              <w:rPr>
                <w:rFonts w:asciiTheme="minorHAnsi" w:hAnsiTheme="minorHAnsi"/>
                <w:sz w:val="22"/>
                <w:szCs w:val="22"/>
                <w:lang w:val="en-US"/>
              </w:rPr>
            </w:pPr>
            <w:r w:rsidRPr="0009342F">
              <w:rPr>
                <w:rFonts w:asciiTheme="minorHAnsi" w:hAnsiTheme="minorHAnsi"/>
                <w:noProof/>
                <w:sz w:val="22"/>
                <w:szCs w:val="22"/>
                <w:lang w:val="en-US"/>
              </w:rPr>
              <w:t>Walking or bicycle</w:t>
            </w:r>
          </w:p>
          <w:p w14:paraId="4275AC8D"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noProof/>
                <w:sz w:val="22"/>
                <w:szCs w:val="22"/>
                <w:lang w:val="en-US"/>
              </w:rPr>
              <w:t>Car</w:t>
            </w:r>
          </w:p>
          <w:p w14:paraId="37698599"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noProof/>
                <w:sz w:val="22"/>
                <w:szCs w:val="22"/>
                <w:lang w:val="en-US"/>
              </w:rPr>
              <w:t>Public transportation</w:t>
            </w:r>
          </w:p>
          <w:p w14:paraId="66371965"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noProof/>
                <w:sz w:val="22"/>
                <w:szCs w:val="22"/>
                <w:lang w:val="en-US"/>
              </w:rPr>
              <w:t>School bus</w:t>
            </w:r>
          </w:p>
          <w:p w14:paraId="6AD61739"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noProof/>
                <w:sz w:val="22"/>
                <w:szCs w:val="22"/>
                <w:lang w:val="en-US"/>
              </w:rPr>
              <w:t>Other</w:t>
            </w:r>
          </w:p>
          <w:p w14:paraId="3245D640"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noProof/>
                <w:sz w:val="22"/>
                <w:szCs w:val="22"/>
                <w:lang w:val="en-US"/>
              </w:rPr>
              <w:t>DK/REF</w:t>
            </w:r>
          </w:p>
          <w:p w14:paraId="3C39287F" w14:textId="77777777" w:rsidR="00FA15C3" w:rsidRPr="0009342F" w:rsidRDefault="00FA15C3" w:rsidP="00051A20"/>
        </w:tc>
        <w:tc>
          <w:tcPr>
            <w:tcW w:w="5285" w:type="dxa"/>
          </w:tcPr>
          <w:p w14:paraId="77D36268" w14:textId="77777777" w:rsidR="00FA15C3" w:rsidRPr="0009342F" w:rsidRDefault="00FA15C3" w:rsidP="00051A20">
            <w:r>
              <w:t>Household item C1B has not changed.</w:t>
            </w:r>
          </w:p>
        </w:tc>
      </w:tr>
      <w:tr w:rsidR="00FA15C3" w:rsidRPr="0009342F" w14:paraId="26712831" w14:textId="77777777" w:rsidTr="00051A20">
        <w:trPr>
          <w:cantSplit/>
          <w:trHeight w:val="293"/>
        </w:trPr>
        <w:tc>
          <w:tcPr>
            <w:tcW w:w="1539" w:type="dxa"/>
          </w:tcPr>
          <w:p w14:paraId="71CE8D47" w14:textId="77777777" w:rsidR="00FA15C3" w:rsidRPr="0009342F" w:rsidRDefault="00FA15C3" w:rsidP="00051A20"/>
        </w:tc>
        <w:tc>
          <w:tcPr>
            <w:tcW w:w="1246" w:type="dxa"/>
          </w:tcPr>
          <w:p w14:paraId="1C0ED8E0" w14:textId="77777777" w:rsidR="00FA15C3" w:rsidRPr="0009342F" w:rsidRDefault="00FA15C3" w:rsidP="00051A20">
            <w:r>
              <w:t>Who usually takes child to provider</w:t>
            </w:r>
          </w:p>
        </w:tc>
        <w:tc>
          <w:tcPr>
            <w:tcW w:w="5310" w:type="dxa"/>
          </w:tcPr>
          <w:p w14:paraId="00A2DB6D" w14:textId="77777777" w:rsidR="00FA15C3" w:rsidRPr="0009342F" w:rsidRDefault="00FA15C3" w:rsidP="00051A20">
            <w:r w:rsidRPr="0009342F">
              <w:rPr>
                <w:noProof/>
              </w:rPr>
              <w:t>C1C.</w:t>
            </w:r>
            <w:r w:rsidRPr="0009342F">
              <w:t xml:space="preserve">  </w:t>
            </w:r>
          </w:p>
          <w:p w14:paraId="02C8941B" w14:textId="77777777" w:rsidR="00FA15C3" w:rsidRPr="0009342F" w:rsidRDefault="00FA15C3" w:rsidP="00051A20">
            <w:r w:rsidRPr="0009342F">
              <w:rPr>
                <w:noProof/>
              </w:rPr>
              <w:t>Who usually took your child/children there?</w:t>
            </w:r>
          </w:p>
          <w:p w14:paraId="63E6896E" w14:textId="77777777" w:rsidR="00FA15C3" w:rsidRPr="0009342F" w:rsidRDefault="00FA15C3" w:rsidP="00051A20">
            <w:pPr>
              <w:rPr>
                <w:noProof/>
              </w:rPr>
            </w:pPr>
            <w:r w:rsidRPr="0009342F">
              <w:rPr>
                <w:noProof/>
              </w:rPr>
              <w:t>&lt;list PROVIDERS AND PARENTS&gt;</w:t>
            </w:r>
          </w:p>
          <w:p w14:paraId="1E331A17" w14:textId="77777777" w:rsidR="00FA15C3" w:rsidRPr="0009342F" w:rsidRDefault="00FA15C3" w:rsidP="00051A20">
            <w:r w:rsidRPr="0009342F">
              <w:rPr>
                <w:rStyle w:val="BoxCharCharCharCharCharCharCharCharCharCharCharCharCharCharCharCharCharCharCharCharCharCharCharCharCharCharCharCharChar"/>
                <w:rFonts w:asciiTheme="minorHAnsi" w:hAnsiTheme="minorHAnsi"/>
                <w:caps/>
              </w:rPr>
              <w:sym w:font="Wingdings" w:char="F06F"/>
            </w:r>
            <w:r w:rsidRPr="0009342F">
              <w:rPr>
                <w:rStyle w:val="BoxCharCharCharCharCharCharCharCharCharCharCharCharCharCharCharCharCharCharCharCharCharCharCharCharCharCharCharCharChar"/>
                <w:rFonts w:asciiTheme="minorHAnsi" w:hAnsiTheme="minorHAnsi"/>
                <w:caps/>
              </w:rPr>
              <w:t xml:space="preserve"> </w:t>
            </w:r>
            <w:r w:rsidRPr="0009342F">
              <w:t>DK/REF</w:t>
            </w:r>
          </w:p>
          <w:p w14:paraId="297C9669" w14:textId="77777777" w:rsidR="00FA15C3" w:rsidRPr="0009342F" w:rsidRDefault="00FA15C3" w:rsidP="00051A20"/>
        </w:tc>
        <w:tc>
          <w:tcPr>
            <w:tcW w:w="5285" w:type="dxa"/>
          </w:tcPr>
          <w:p w14:paraId="2BA2FA82" w14:textId="77777777" w:rsidR="00FA15C3" w:rsidRPr="0009342F" w:rsidRDefault="00FA15C3" w:rsidP="00051A20">
            <w:r>
              <w:t>Household item C1C has not changed.</w:t>
            </w:r>
          </w:p>
        </w:tc>
      </w:tr>
      <w:tr w:rsidR="00FA15C3" w:rsidRPr="0009342F" w14:paraId="436C10D8" w14:textId="77777777" w:rsidTr="00051A20">
        <w:trPr>
          <w:cantSplit/>
          <w:trHeight w:val="293"/>
        </w:trPr>
        <w:tc>
          <w:tcPr>
            <w:tcW w:w="1539" w:type="dxa"/>
          </w:tcPr>
          <w:p w14:paraId="5E1FA6E8" w14:textId="77777777" w:rsidR="00FA15C3" w:rsidRPr="0009342F" w:rsidRDefault="00FA15C3" w:rsidP="00051A20"/>
        </w:tc>
        <w:tc>
          <w:tcPr>
            <w:tcW w:w="1246" w:type="dxa"/>
          </w:tcPr>
          <w:p w14:paraId="7F52FA94" w14:textId="77777777" w:rsidR="00FA15C3" w:rsidRPr="0009342F" w:rsidRDefault="00FA15C3" w:rsidP="00051A20">
            <w:r>
              <w:t>Any language difficulty speaking with provider</w:t>
            </w:r>
          </w:p>
        </w:tc>
        <w:tc>
          <w:tcPr>
            <w:tcW w:w="5310" w:type="dxa"/>
          </w:tcPr>
          <w:p w14:paraId="2D63F9FA" w14:textId="77777777" w:rsidR="00FA15C3" w:rsidRPr="0009342F" w:rsidRDefault="00FA15C3" w:rsidP="00051A20"/>
          <w:p w14:paraId="6F79A92F" w14:textId="77777777" w:rsidR="00FA15C3" w:rsidRPr="0009342F" w:rsidRDefault="00FA15C3" w:rsidP="00051A20">
            <w:pPr>
              <w:rPr>
                <w:noProof/>
              </w:rPr>
            </w:pPr>
            <w:r w:rsidRPr="0009342F">
              <w:rPr>
                <w:noProof/>
              </w:rPr>
              <w:t xml:space="preserve">C11. </w:t>
            </w:r>
          </w:p>
          <w:p w14:paraId="295C6736" w14:textId="77777777" w:rsidR="00FA15C3" w:rsidRPr="0009342F" w:rsidRDefault="00FA15C3" w:rsidP="00051A20">
            <w:pPr>
              <w:rPr>
                <w:noProof/>
              </w:rPr>
            </w:pPr>
            <w:r w:rsidRPr="0009342F">
              <w:rPr>
                <w:noProof/>
              </w:rPr>
              <w:t xml:space="preserve"> Do you have any difficulties talking with (PROVIDER/your caregiver at PROVIDER) because both of you aren’t comfortable speaking the same language?</w:t>
            </w:r>
          </w:p>
          <w:p w14:paraId="58F05543" w14:textId="77777777" w:rsidR="00FA15C3" w:rsidRPr="0009342F" w:rsidRDefault="00FA15C3" w:rsidP="00051A20">
            <w:pPr>
              <w:rPr>
                <w:b/>
              </w:rPr>
            </w:pPr>
          </w:p>
          <w:p w14:paraId="1703D298" w14:textId="77777777" w:rsidR="00FA15C3" w:rsidRPr="0009342F" w:rsidRDefault="00FA15C3" w:rsidP="00051A20">
            <w:pPr>
              <w:ind w:firstLine="720"/>
              <w:rPr>
                <w:caps/>
              </w:rPr>
            </w:pPr>
            <w:r w:rsidRPr="0009342F">
              <w:rPr>
                <w:caps/>
                <w:noProof/>
              </w:rPr>
              <w:t>1 Yes</w:t>
            </w:r>
          </w:p>
          <w:p w14:paraId="08B2D03D" w14:textId="77777777" w:rsidR="00FA15C3" w:rsidRPr="0009342F" w:rsidRDefault="00FA15C3" w:rsidP="00051A20">
            <w:pPr>
              <w:rPr>
                <w:noProof/>
              </w:rPr>
            </w:pPr>
            <w:r w:rsidRPr="0009342F">
              <w:rPr>
                <w:caps/>
              </w:rPr>
              <w:tab/>
            </w:r>
            <w:r w:rsidRPr="0009342F">
              <w:rPr>
                <w:caps/>
                <w:noProof/>
              </w:rPr>
              <w:t>2 No</w:t>
            </w:r>
          </w:p>
          <w:p w14:paraId="4EEB5E6B" w14:textId="77777777" w:rsidR="00FA15C3" w:rsidRPr="0009342F" w:rsidRDefault="00FA15C3" w:rsidP="00051A20">
            <w:pPr>
              <w:rPr>
                <w:caps/>
              </w:rPr>
            </w:pPr>
            <w:r w:rsidRPr="0009342F">
              <w:rPr>
                <w:noProof/>
              </w:rPr>
              <w:tab/>
              <w:t>3 DK/REF</w:t>
            </w:r>
          </w:p>
          <w:p w14:paraId="369219CB" w14:textId="77777777" w:rsidR="00FA15C3" w:rsidRPr="0009342F" w:rsidRDefault="00FA15C3" w:rsidP="00051A20"/>
        </w:tc>
        <w:tc>
          <w:tcPr>
            <w:tcW w:w="5285" w:type="dxa"/>
          </w:tcPr>
          <w:p w14:paraId="1DF4624E" w14:textId="77777777" w:rsidR="00FA15C3" w:rsidRPr="0009342F" w:rsidRDefault="00FA15C3" w:rsidP="00051A20">
            <w:r>
              <w:t>Household item C11 has not changed.</w:t>
            </w:r>
          </w:p>
        </w:tc>
      </w:tr>
      <w:tr w:rsidR="00FA15C3" w:rsidRPr="0009342F" w14:paraId="3DE76F96" w14:textId="77777777" w:rsidTr="00051A20">
        <w:trPr>
          <w:cantSplit/>
          <w:trHeight w:val="293"/>
        </w:trPr>
        <w:tc>
          <w:tcPr>
            <w:tcW w:w="1539" w:type="dxa"/>
          </w:tcPr>
          <w:p w14:paraId="23CF0563" w14:textId="77777777" w:rsidR="00FA15C3" w:rsidRPr="0009342F" w:rsidRDefault="00FA15C3" w:rsidP="00051A20"/>
        </w:tc>
        <w:tc>
          <w:tcPr>
            <w:tcW w:w="1246" w:type="dxa"/>
          </w:tcPr>
          <w:p w14:paraId="580E756A" w14:textId="77777777" w:rsidR="00FA15C3" w:rsidRPr="0009342F" w:rsidRDefault="00FA15C3" w:rsidP="00051A20">
            <w:r>
              <w:t xml:space="preserve">Perception of specific types of care for randomly selected child: nurturing environment </w:t>
            </w:r>
          </w:p>
        </w:tc>
        <w:tc>
          <w:tcPr>
            <w:tcW w:w="5310" w:type="dxa"/>
          </w:tcPr>
          <w:p w14:paraId="3DBB442A" w14:textId="77777777" w:rsidR="00FA15C3" w:rsidRPr="0009342F" w:rsidRDefault="00FA15C3" w:rsidP="00051A20">
            <w:pPr>
              <w:rPr>
                <w:b/>
                <w:noProof/>
              </w:rPr>
            </w:pPr>
            <w:r w:rsidRPr="0009342F">
              <w:rPr>
                <w:noProof/>
              </w:rPr>
              <w:t>C14_1</w:t>
            </w:r>
            <w:r w:rsidRPr="0009342F">
              <w:rPr>
                <w:b/>
                <w:noProof/>
              </w:rPr>
              <w:t xml:space="preserve">. </w:t>
            </w:r>
          </w:p>
          <w:p w14:paraId="5432E53C" w14:textId="77777777" w:rsidR="00FA15C3" w:rsidRPr="0009342F" w:rsidRDefault="00FA15C3" w:rsidP="00051A20">
            <w:r w:rsidRPr="0009342F">
              <w:rPr>
                <w:noProof/>
              </w:rPr>
              <w:t>Now how would you rate it on having a nurturing environment for children of the same age as (SELECTED CHILD IN C14_SELECT)?</w:t>
            </w:r>
            <w:r w:rsidRPr="0009342F">
              <w:t xml:space="preserve"> </w:t>
            </w:r>
            <w:r w:rsidRPr="0009342F">
              <w:rPr>
                <w:noProof/>
              </w:rPr>
              <w:t>Would you say:</w:t>
            </w:r>
            <w:r w:rsidRPr="0009342F">
              <w:t xml:space="preserve"> </w:t>
            </w:r>
            <w:r w:rsidRPr="0009342F">
              <w:rPr>
                <w:noProof/>
              </w:rPr>
              <w:t>excellent, good, fair, poor?</w:t>
            </w:r>
            <w:r w:rsidRPr="0009342F">
              <w:t xml:space="preserve">  </w:t>
            </w:r>
          </w:p>
          <w:p w14:paraId="3F9110CE" w14:textId="77777777" w:rsidR="00FA15C3" w:rsidRPr="0009342F" w:rsidRDefault="00FA15C3" w:rsidP="00051A20"/>
          <w:p w14:paraId="3B3E78CA" w14:textId="77777777" w:rsidR="00FA15C3" w:rsidRPr="0009342F" w:rsidRDefault="00FA15C3" w:rsidP="00FA15C3">
            <w:pPr>
              <w:numPr>
                <w:ilvl w:val="0"/>
                <w:numId w:val="51"/>
              </w:numPr>
              <w:spacing w:after="200" w:line="276" w:lineRule="auto"/>
              <w:contextualSpacing/>
            </w:pPr>
            <w:r w:rsidRPr="0009342F">
              <w:t>Excellent</w:t>
            </w:r>
          </w:p>
          <w:p w14:paraId="66ACC1EF" w14:textId="77777777" w:rsidR="00FA15C3" w:rsidRPr="0009342F" w:rsidRDefault="00FA15C3" w:rsidP="00FA15C3">
            <w:pPr>
              <w:numPr>
                <w:ilvl w:val="0"/>
                <w:numId w:val="51"/>
              </w:numPr>
              <w:spacing w:after="200" w:line="276" w:lineRule="auto"/>
              <w:contextualSpacing/>
            </w:pPr>
            <w:r w:rsidRPr="0009342F">
              <w:t>Good</w:t>
            </w:r>
          </w:p>
          <w:p w14:paraId="0C98E4E4" w14:textId="77777777" w:rsidR="00FA15C3" w:rsidRPr="0009342F" w:rsidRDefault="00FA15C3" w:rsidP="00FA15C3">
            <w:pPr>
              <w:numPr>
                <w:ilvl w:val="0"/>
                <w:numId w:val="51"/>
              </w:numPr>
              <w:spacing w:after="200" w:line="276" w:lineRule="auto"/>
              <w:contextualSpacing/>
            </w:pPr>
            <w:r w:rsidRPr="0009342F">
              <w:t>Fair</w:t>
            </w:r>
          </w:p>
          <w:p w14:paraId="6091A3FE" w14:textId="77777777" w:rsidR="00FA15C3" w:rsidRPr="0009342F" w:rsidRDefault="00FA15C3" w:rsidP="00FA15C3">
            <w:pPr>
              <w:numPr>
                <w:ilvl w:val="0"/>
                <w:numId w:val="51"/>
              </w:numPr>
              <w:spacing w:after="200" w:line="276" w:lineRule="auto"/>
              <w:contextualSpacing/>
            </w:pPr>
            <w:r w:rsidRPr="0009342F">
              <w:t>Poor</w:t>
            </w:r>
          </w:p>
          <w:p w14:paraId="4E4D24B5" w14:textId="77777777" w:rsidR="00FA15C3" w:rsidRPr="0009342F" w:rsidRDefault="00FA15C3" w:rsidP="00FA15C3">
            <w:pPr>
              <w:numPr>
                <w:ilvl w:val="0"/>
                <w:numId w:val="51"/>
              </w:numPr>
              <w:spacing w:after="200" w:line="276" w:lineRule="auto"/>
              <w:contextualSpacing/>
            </w:pPr>
            <w:r w:rsidRPr="0009342F">
              <w:t>No opinion</w:t>
            </w:r>
          </w:p>
          <w:p w14:paraId="00862101" w14:textId="77777777" w:rsidR="00FA15C3" w:rsidRPr="0009342F" w:rsidRDefault="00FA15C3" w:rsidP="00FA15C3">
            <w:pPr>
              <w:numPr>
                <w:ilvl w:val="0"/>
                <w:numId w:val="51"/>
              </w:numPr>
              <w:spacing w:after="200" w:line="276" w:lineRule="auto"/>
              <w:contextualSpacing/>
            </w:pPr>
            <w:r w:rsidRPr="0009342F">
              <w:t>DK/REF</w:t>
            </w:r>
          </w:p>
          <w:p w14:paraId="34ACD065" w14:textId="77777777" w:rsidR="00FA15C3" w:rsidRPr="0009342F" w:rsidRDefault="00FA15C3" w:rsidP="00051A20"/>
        </w:tc>
        <w:tc>
          <w:tcPr>
            <w:tcW w:w="5285" w:type="dxa"/>
          </w:tcPr>
          <w:p w14:paraId="64C392E6" w14:textId="77777777" w:rsidR="00FA15C3" w:rsidRPr="0009342F" w:rsidRDefault="00FA15C3" w:rsidP="00051A20">
            <w:r>
              <w:t>Household item C14_1 has not changed.</w:t>
            </w:r>
          </w:p>
        </w:tc>
      </w:tr>
      <w:tr w:rsidR="00FA15C3" w:rsidRPr="0009342F" w14:paraId="24B09219" w14:textId="77777777" w:rsidTr="00051A20">
        <w:trPr>
          <w:cantSplit/>
          <w:trHeight w:val="293"/>
        </w:trPr>
        <w:tc>
          <w:tcPr>
            <w:tcW w:w="1539" w:type="dxa"/>
          </w:tcPr>
          <w:p w14:paraId="72B0B08B" w14:textId="77777777" w:rsidR="00FA15C3" w:rsidRPr="0009342F" w:rsidRDefault="00FA15C3" w:rsidP="00051A20"/>
        </w:tc>
        <w:tc>
          <w:tcPr>
            <w:tcW w:w="1246" w:type="dxa"/>
          </w:tcPr>
          <w:p w14:paraId="7F71C9A4" w14:textId="77777777" w:rsidR="00FA15C3" w:rsidRPr="0009342F" w:rsidRDefault="00FA15C3" w:rsidP="00051A20">
            <w:r>
              <w:t>Perception of specific types of care for randomly selected child: child prepared for school</w:t>
            </w:r>
          </w:p>
        </w:tc>
        <w:tc>
          <w:tcPr>
            <w:tcW w:w="5310" w:type="dxa"/>
          </w:tcPr>
          <w:p w14:paraId="4B51903D" w14:textId="77777777" w:rsidR="00FA15C3" w:rsidRPr="0009342F" w:rsidRDefault="00FA15C3" w:rsidP="00051A20">
            <w:r w:rsidRPr="0009342F">
              <w:t xml:space="preserve">C14_2.  </w:t>
            </w:r>
          </w:p>
          <w:p w14:paraId="13175126" w14:textId="77777777" w:rsidR="00FA15C3" w:rsidRPr="0009342F" w:rsidRDefault="00FA15C3" w:rsidP="00051A20">
            <w:r w:rsidRPr="0009342F">
              <w:t>How would you rate (center care/relative or friend care/family day care/parental care) on helping children be ready to learn in school for children of the same age as (SELECTED CHILD IN C14_SELECT)? Would you say excellent, good, fair, poor?</w:t>
            </w:r>
          </w:p>
          <w:p w14:paraId="0090E23F" w14:textId="77777777" w:rsidR="00FA15C3" w:rsidRPr="0009342F" w:rsidRDefault="00FA15C3" w:rsidP="00051A20">
            <w:pPr>
              <w:rPr>
                <w:b/>
              </w:rPr>
            </w:pPr>
          </w:p>
          <w:p w14:paraId="51442A48" w14:textId="77777777" w:rsidR="00FA15C3" w:rsidRPr="0009342F" w:rsidRDefault="00FA15C3" w:rsidP="00FA15C3">
            <w:pPr>
              <w:numPr>
                <w:ilvl w:val="0"/>
                <w:numId w:val="52"/>
              </w:numPr>
              <w:spacing w:after="200" w:line="276" w:lineRule="auto"/>
              <w:contextualSpacing/>
            </w:pPr>
            <w:r w:rsidRPr="0009342F">
              <w:t>Excellent</w:t>
            </w:r>
          </w:p>
          <w:p w14:paraId="3F16EA1E" w14:textId="77777777" w:rsidR="00FA15C3" w:rsidRPr="0009342F" w:rsidRDefault="00FA15C3" w:rsidP="00FA15C3">
            <w:pPr>
              <w:numPr>
                <w:ilvl w:val="0"/>
                <w:numId w:val="52"/>
              </w:numPr>
              <w:spacing w:after="200" w:line="276" w:lineRule="auto"/>
              <w:contextualSpacing/>
            </w:pPr>
            <w:r w:rsidRPr="0009342F">
              <w:t>Good</w:t>
            </w:r>
          </w:p>
          <w:p w14:paraId="6D205DA8" w14:textId="77777777" w:rsidR="00FA15C3" w:rsidRPr="0009342F" w:rsidRDefault="00FA15C3" w:rsidP="00FA15C3">
            <w:pPr>
              <w:numPr>
                <w:ilvl w:val="0"/>
                <w:numId w:val="52"/>
              </w:numPr>
              <w:spacing w:after="200" w:line="276" w:lineRule="auto"/>
              <w:contextualSpacing/>
            </w:pPr>
            <w:r w:rsidRPr="0009342F">
              <w:t>Fair</w:t>
            </w:r>
          </w:p>
          <w:p w14:paraId="0DB5F14B" w14:textId="77777777" w:rsidR="00FA15C3" w:rsidRPr="0009342F" w:rsidRDefault="00FA15C3" w:rsidP="00FA15C3">
            <w:pPr>
              <w:numPr>
                <w:ilvl w:val="0"/>
                <w:numId w:val="52"/>
              </w:numPr>
              <w:spacing w:after="200" w:line="276" w:lineRule="auto"/>
              <w:contextualSpacing/>
            </w:pPr>
            <w:r w:rsidRPr="0009342F">
              <w:t>Poor</w:t>
            </w:r>
          </w:p>
          <w:p w14:paraId="17F67615" w14:textId="77777777" w:rsidR="00FA15C3" w:rsidRPr="0009342F" w:rsidRDefault="00FA15C3" w:rsidP="00FA15C3">
            <w:pPr>
              <w:numPr>
                <w:ilvl w:val="0"/>
                <w:numId w:val="52"/>
              </w:numPr>
              <w:spacing w:after="200" w:line="276" w:lineRule="auto"/>
              <w:contextualSpacing/>
            </w:pPr>
            <w:r w:rsidRPr="0009342F">
              <w:t>No opinion</w:t>
            </w:r>
          </w:p>
          <w:p w14:paraId="651CC111" w14:textId="77777777" w:rsidR="00FA15C3" w:rsidRPr="0009342F" w:rsidRDefault="00FA15C3" w:rsidP="00FA15C3">
            <w:pPr>
              <w:numPr>
                <w:ilvl w:val="0"/>
                <w:numId w:val="52"/>
              </w:numPr>
              <w:spacing w:after="200" w:line="276" w:lineRule="auto"/>
              <w:contextualSpacing/>
            </w:pPr>
            <w:r w:rsidRPr="0009342F">
              <w:t>DK/REF</w:t>
            </w:r>
          </w:p>
          <w:p w14:paraId="1B27A748" w14:textId="77777777" w:rsidR="00FA15C3" w:rsidRPr="0009342F" w:rsidRDefault="00FA15C3" w:rsidP="00051A20"/>
        </w:tc>
        <w:tc>
          <w:tcPr>
            <w:tcW w:w="5285" w:type="dxa"/>
          </w:tcPr>
          <w:p w14:paraId="5B494388" w14:textId="77777777" w:rsidR="00FA15C3" w:rsidRPr="0009342F" w:rsidRDefault="00FA15C3" w:rsidP="00051A20">
            <w:r>
              <w:t>Household item C14_2 has not changed.</w:t>
            </w:r>
          </w:p>
        </w:tc>
      </w:tr>
      <w:tr w:rsidR="00FA15C3" w:rsidRPr="0009342F" w14:paraId="4F5705AF" w14:textId="77777777" w:rsidTr="00051A20">
        <w:trPr>
          <w:cantSplit/>
          <w:trHeight w:val="293"/>
        </w:trPr>
        <w:tc>
          <w:tcPr>
            <w:tcW w:w="1539" w:type="dxa"/>
          </w:tcPr>
          <w:p w14:paraId="24E18CD2" w14:textId="77777777" w:rsidR="00FA15C3" w:rsidRPr="0009342F" w:rsidRDefault="00FA15C3" w:rsidP="00051A20"/>
        </w:tc>
        <w:tc>
          <w:tcPr>
            <w:tcW w:w="1246" w:type="dxa"/>
          </w:tcPr>
          <w:p w14:paraId="7BE40F8E" w14:textId="77777777" w:rsidR="00FA15C3" w:rsidRPr="0009342F" w:rsidRDefault="00FA15C3" w:rsidP="00051A20">
            <w:r>
              <w:t>Perception of specific types of care for randomly selected child: child taught to get along with others</w:t>
            </w:r>
          </w:p>
        </w:tc>
        <w:tc>
          <w:tcPr>
            <w:tcW w:w="5310" w:type="dxa"/>
          </w:tcPr>
          <w:p w14:paraId="7735AE6C" w14:textId="77777777" w:rsidR="00FA15C3" w:rsidRPr="0009342F" w:rsidRDefault="00FA15C3" w:rsidP="00051A20">
            <w:r w:rsidRPr="0009342F">
              <w:t xml:space="preserve">C14_3. </w:t>
            </w:r>
          </w:p>
          <w:p w14:paraId="61715E8B" w14:textId="77777777" w:rsidR="00FA15C3" w:rsidRPr="0009342F" w:rsidRDefault="00FA15C3" w:rsidP="00051A20">
            <w:r w:rsidRPr="0009342F">
              <w:t>How about (center care/relative or friend care/family day care/parental care) for teaching children how to get along with other children? (Would you say it is excellent, good, fair, poor very good, somewhat good, or not very good for children of the same age as (SELECTED CHILD IN C14_SELECT)?)</w:t>
            </w:r>
          </w:p>
          <w:p w14:paraId="5544D755" w14:textId="77777777" w:rsidR="00FA15C3" w:rsidRPr="0009342F" w:rsidRDefault="00FA15C3" w:rsidP="00051A20"/>
          <w:p w14:paraId="4D05B3BE" w14:textId="77777777" w:rsidR="00FA15C3" w:rsidRPr="0009342F" w:rsidRDefault="00FA15C3" w:rsidP="00FA15C3">
            <w:pPr>
              <w:numPr>
                <w:ilvl w:val="0"/>
                <w:numId w:val="53"/>
              </w:numPr>
              <w:spacing w:after="200" w:line="276" w:lineRule="auto"/>
              <w:contextualSpacing/>
            </w:pPr>
            <w:r w:rsidRPr="0009342F">
              <w:rPr>
                <w:noProof/>
              </w:rPr>
              <w:t>Excellent</w:t>
            </w:r>
          </w:p>
          <w:p w14:paraId="6ECD4E05" w14:textId="77777777" w:rsidR="00FA15C3" w:rsidRPr="0009342F" w:rsidRDefault="00FA15C3" w:rsidP="00FA15C3">
            <w:pPr>
              <w:numPr>
                <w:ilvl w:val="0"/>
                <w:numId w:val="53"/>
              </w:numPr>
              <w:spacing w:after="200" w:line="276" w:lineRule="auto"/>
              <w:contextualSpacing/>
            </w:pPr>
            <w:r w:rsidRPr="0009342F">
              <w:rPr>
                <w:noProof/>
              </w:rPr>
              <w:t>Good</w:t>
            </w:r>
          </w:p>
          <w:p w14:paraId="55371964" w14:textId="77777777" w:rsidR="00FA15C3" w:rsidRPr="0009342F" w:rsidRDefault="00FA15C3" w:rsidP="00FA15C3">
            <w:pPr>
              <w:numPr>
                <w:ilvl w:val="0"/>
                <w:numId w:val="53"/>
              </w:numPr>
              <w:spacing w:after="200" w:line="276" w:lineRule="auto"/>
              <w:contextualSpacing/>
            </w:pPr>
            <w:r w:rsidRPr="0009342F">
              <w:rPr>
                <w:noProof/>
              </w:rPr>
              <w:t>Fair</w:t>
            </w:r>
          </w:p>
          <w:p w14:paraId="3DD5E9AB" w14:textId="77777777" w:rsidR="00FA15C3" w:rsidRPr="0009342F" w:rsidRDefault="00FA15C3" w:rsidP="00FA15C3">
            <w:pPr>
              <w:numPr>
                <w:ilvl w:val="0"/>
                <w:numId w:val="53"/>
              </w:numPr>
              <w:spacing w:after="200" w:line="276" w:lineRule="auto"/>
              <w:contextualSpacing/>
            </w:pPr>
            <w:r w:rsidRPr="0009342F">
              <w:rPr>
                <w:noProof/>
              </w:rPr>
              <w:t>Poor</w:t>
            </w:r>
          </w:p>
          <w:p w14:paraId="527224E1" w14:textId="77777777" w:rsidR="00FA15C3" w:rsidRPr="0009342F" w:rsidRDefault="00FA15C3" w:rsidP="00FA15C3">
            <w:pPr>
              <w:numPr>
                <w:ilvl w:val="0"/>
                <w:numId w:val="53"/>
              </w:numPr>
              <w:spacing w:after="200" w:line="276" w:lineRule="auto"/>
              <w:contextualSpacing/>
            </w:pPr>
            <w:r w:rsidRPr="0009342F">
              <w:rPr>
                <w:noProof/>
              </w:rPr>
              <w:t>No opinion</w:t>
            </w:r>
          </w:p>
          <w:p w14:paraId="7FFDAAD2" w14:textId="77777777" w:rsidR="00FA15C3" w:rsidRPr="0009342F" w:rsidRDefault="00FA15C3" w:rsidP="00FA15C3">
            <w:pPr>
              <w:numPr>
                <w:ilvl w:val="0"/>
                <w:numId w:val="53"/>
              </w:numPr>
              <w:spacing w:after="200" w:line="276" w:lineRule="auto"/>
              <w:contextualSpacing/>
            </w:pPr>
            <w:r w:rsidRPr="0009342F">
              <w:rPr>
                <w:noProof/>
              </w:rPr>
              <w:t>DK/REF</w:t>
            </w:r>
          </w:p>
          <w:p w14:paraId="418F2763" w14:textId="77777777" w:rsidR="00FA15C3" w:rsidRPr="0009342F" w:rsidRDefault="00FA15C3" w:rsidP="00051A20"/>
        </w:tc>
        <w:tc>
          <w:tcPr>
            <w:tcW w:w="5285" w:type="dxa"/>
          </w:tcPr>
          <w:p w14:paraId="2BE6C66D" w14:textId="77777777" w:rsidR="00FA15C3" w:rsidRPr="0009342F" w:rsidRDefault="00FA15C3" w:rsidP="00051A20">
            <w:r>
              <w:t>Household item C14_3 has not changed.</w:t>
            </w:r>
          </w:p>
        </w:tc>
      </w:tr>
      <w:tr w:rsidR="00FA15C3" w:rsidRPr="0009342F" w14:paraId="5DF3A62A" w14:textId="77777777" w:rsidTr="00051A20">
        <w:trPr>
          <w:cantSplit/>
          <w:trHeight w:val="293"/>
        </w:trPr>
        <w:tc>
          <w:tcPr>
            <w:tcW w:w="1539" w:type="dxa"/>
          </w:tcPr>
          <w:p w14:paraId="5881EC5B" w14:textId="77777777" w:rsidR="00FA15C3" w:rsidRPr="0009342F" w:rsidRDefault="00FA15C3" w:rsidP="00051A20"/>
        </w:tc>
        <w:tc>
          <w:tcPr>
            <w:tcW w:w="1246" w:type="dxa"/>
          </w:tcPr>
          <w:p w14:paraId="0B553A7A" w14:textId="77777777" w:rsidR="00FA15C3" w:rsidRPr="0009342F" w:rsidRDefault="00FA15C3" w:rsidP="00051A20">
            <w:r>
              <w:t>Perception of specific types of care for randomly selected child: safe environment</w:t>
            </w:r>
          </w:p>
        </w:tc>
        <w:tc>
          <w:tcPr>
            <w:tcW w:w="5310" w:type="dxa"/>
          </w:tcPr>
          <w:p w14:paraId="5FB0FE82" w14:textId="77777777" w:rsidR="00FA15C3" w:rsidRPr="0009342F" w:rsidRDefault="00FA15C3" w:rsidP="00051A20">
            <w:r w:rsidRPr="0009342F">
              <w:t xml:space="preserve">C14_4.  </w:t>
            </w:r>
          </w:p>
          <w:p w14:paraId="2420B72A" w14:textId="77777777" w:rsidR="00FA15C3" w:rsidRPr="0009342F" w:rsidRDefault="00FA15C3" w:rsidP="00051A20">
            <w:r w:rsidRPr="0009342F">
              <w:t>How about safety in center care/relative or friend care/family day care/parental care (for children of the same age as (SELECTED CHILD IN C14_SELECT))? (Would you say it is excellent, good, fair, poor for children of the same age as (SELECTED CHILD IN C14_SELECT)?)</w:t>
            </w:r>
          </w:p>
          <w:p w14:paraId="161F9C5A" w14:textId="77777777" w:rsidR="00FA15C3" w:rsidRPr="0009342F" w:rsidRDefault="00FA15C3" w:rsidP="00051A20">
            <w:pPr>
              <w:rPr>
                <w:b/>
              </w:rPr>
            </w:pPr>
          </w:p>
          <w:p w14:paraId="55BDF738" w14:textId="77777777" w:rsidR="00FA15C3" w:rsidRPr="0009342F" w:rsidRDefault="00FA15C3" w:rsidP="00FA15C3">
            <w:pPr>
              <w:numPr>
                <w:ilvl w:val="0"/>
                <w:numId w:val="54"/>
              </w:numPr>
              <w:spacing w:after="200" w:line="276" w:lineRule="auto"/>
              <w:contextualSpacing/>
            </w:pPr>
            <w:r w:rsidRPr="0009342F">
              <w:t>Excellent</w:t>
            </w:r>
          </w:p>
          <w:p w14:paraId="73C206F7" w14:textId="77777777" w:rsidR="00FA15C3" w:rsidRPr="0009342F" w:rsidRDefault="00FA15C3" w:rsidP="00FA15C3">
            <w:pPr>
              <w:numPr>
                <w:ilvl w:val="0"/>
                <w:numId w:val="54"/>
              </w:numPr>
              <w:spacing w:after="200" w:line="276" w:lineRule="auto"/>
              <w:contextualSpacing/>
            </w:pPr>
            <w:r w:rsidRPr="0009342F">
              <w:t>Good</w:t>
            </w:r>
          </w:p>
          <w:p w14:paraId="759239F2" w14:textId="77777777" w:rsidR="00FA15C3" w:rsidRPr="0009342F" w:rsidRDefault="00FA15C3" w:rsidP="00FA15C3">
            <w:pPr>
              <w:numPr>
                <w:ilvl w:val="0"/>
                <w:numId w:val="54"/>
              </w:numPr>
              <w:spacing w:after="200" w:line="276" w:lineRule="auto"/>
              <w:contextualSpacing/>
            </w:pPr>
            <w:r w:rsidRPr="0009342F">
              <w:t>Fair</w:t>
            </w:r>
          </w:p>
          <w:p w14:paraId="05C601D0" w14:textId="77777777" w:rsidR="00FA15C3" w:rsidRPr="0009342F" w:rsidRDefault="00FA15C3" w:rsidP="00FA15C3">
            <w:pPr>
              <w:numPr>
                <w:ilvl w:val="0"/>
                <w:numId w:val="54"/>
              </w:numPr>
              <w:spacing w:after="200" w:line="276" w:lineRule="auto"/>
              <w:contextualSpacing/>
            </w:pPr>
            <w:r w:rsidRPr="0009342F">
              <w:t>Poor</w:t>
            </w:r>
          </w:p>
          <w:p w14:paraId="184036A5" w14:textId="77777777" w:rsidR="00FA15C3" w:rsidRPr="0009342F" w:rsidRDefault="00FA15C3" w:rsidP="00FA15C3">
            <w:pPr>
              <w:numPr>
                <w:ilvl w:val="0"/>
                <w:numId w:val="54"/>
              </w:numPr>
              <w:spacing w:after="200" w:line="276" w:lineRule="auto"/>
              <w:contextualSpacing/>
            </w:pPr>
            <w:r w:rsidRPr="0009342F">
              <w:t>No opinion</w:t>
            </w:r>
          </w:p>
          <w:p w14:paraId="727D269D" w14:textId="77777777" w:rsidR="00FA15C3" w:rsidRPr="0009342F" w:rsidRDefault="00FA15C3" w:rsidP="00FA15C3">
            <w:pPr>
              <w:numPr>
                <w:ilvl w:val="0"/>
                <w:numId w:val="54"/>
              </w:numPr>
              <w:spacing w:after="200" w:line="276" w:lineRule="auto"/>
              <w:contextualSpacing/>
            </w:pPr>
            <w:r w:rsidRPr="0009342F">
              <w:t>DK/REF</w:t>
            </w:r>
          </w:p>
          <w:p w14:paraId="463F4A99" w14:textId="77777777" w:rsidR="00FA15C3" w:rsidRPr="0009342F" w:rsidRDefault="00FA15C3" w:rsidP="00051A20"/>
        </w:tc>
        <w:tc>
          <w:tcPr>
            <w:tcW w:w="5285" w:type="dxa"/>
          </w:tcPr>
          <w:p w14:paraId="051DA946" w14:textId="77777777" w:rsidR="00FA15C3" w:rsidRPr="0009342F" w:rsidRDefault="00FA15C3" w:rsidP="00051A20">
            <w:r>
              <w:t>Household item C14_4 has not changed.</w:t>
            </w:r>
          </w:p>
        </w:tc>
      </w:tr>
      <w:tr w:rsidR="00FA15C3" w:rsidRPr="0009342F" w14:paraId="4601A108" w14:textId="77777777" w:rsidTr="00051A20">
        <w:trPr>
          <w:cantSplit/>
          <w:trHeight w:val="293"/>
        </w:trPr>
        <w:tc>
          <w:tcPr>
            <w:tcW w:w="1539" w:type="dxa"/>
          </w:tcPr>
          <w:p w14:paraId="673A7AE3" w14:textId="77777777" w:rsidR="00FA15C3" w:rsidRPr="0009342F" w:rsidRDefault="00FA15C3" w:rsidP="00051A20"/>
        </w:tc>
        <w:tc>
          <w:tcPr>
            <w:tcW w:w="1246" w:type="dxa"/>
          </w:tcPr>
          <w:p w14:paraId="49894A4E" w14:textId="77777777" w:rsidR="00FA15C3" w:rsidRPr="0009342F" w:rsidRDefault="00FA15C3" w:rsidP="00051A20">
            <w:r>
              <w:t>Perception of specific types of care for randomly selected child: affordable care</w:t>
            </w:r>
          </w:p>
        </w:tc>
        <w:tc>
          <w:tcPr>
            <w:tcW w:w="5310" w:type="dxa"/>
          </w:tcPr>
          <w:p w14:paraId="32F46522" w14:textId="77777777" w:rsidR="00FA15C3" w:rsidRPr="0009342F" w:rsidRDefault="00FA15C3" w:rsidP="00051A20">
            <w:r w:rsidRPr="0009342F">
              <w:t>C14_5.</w:t>
            </w:r>
          </w:p>
          <w:p w14:paraId="64D8982D" w14:textId="77777777" w:rsidR="00FA15C3" w:rsidRPr="0009342F" w:rsidRDefault="00FA15C3" w:rsidP="00051A20">
            <w:r w:rsidRPr="0009342F">
              <w:t>How about affordability of center care/relative or friend care/family care/parental care ()? (Would you say this type of care is excellent, good, fair, poor in terms of parents being able to afford it?)</w:t>
            </w:r>
          </w:p>
          <w:p w14:paraId="6452D37B" w14:textId="77777777" w:rsidR="00FA15C3" w:rsidRPr="0009342F" w:rsidRDefault="00FA15C3" w:rsidP="00051A20"/>
          <w:p w14:paraId="58880D6B" w14:textId="77777777" w:rsidR="00FA15C3" w:rsidRPr="0009342F" w:rsidRDefault="00FA15C3" w:rsidP="00FA15C3">
            <w:pPr>
              <w:numPr>
                <w:ilvl w:val="0"/>
                <w:numId w:val="55"/>
              </w:numPr>
              <w:spacing w:after="200" w:line="276" w:lineRule="auto"/>
              <w:contextualSpacing/>
            </w:pPr>
            <w:r w:rsidRPr="0009342F">
              <w:t>Excellent</w:t>
            </w:r>
          </w:p>
          <w:p w14:paraId="7677A5BF" w14:textId="77777777" w:rsidR="00FA15C3" w:rsidRPr="0009342F" w:rsidRDefault="00FA15C3" w:rsidP="00FA15C3">
            <w:pPr>
              <w:numPr>
                <w:ilvl w:val="0"/>
                <w:numId w:val="55"/>
              </w:numPr>
              <w:spacing w:after="200" w:line="276" w:lineRule="auto"/>
              <w:contextualSpacing/>
            </w:pPr>
            <w:r w:rsidRPr="0009342F">
              <w:t>Good</w:t>
            </w:r>
          </w:p>
          <w:p w14:paraId="671E9575" w14:textId="77777777" w:rsidR="00FA15C3" w:rsidRPr="0009342F" w:rsidRDefault="00FA15C3" w:rsidP="00FA15C3">
            <w:pPr>
              <w:numPr>
                <w:ilvl w:val="0"/>
                <w:numId w:val="55"/>
              </w:numPr>
              <w:spacing w:after="200" w:line="276" w:lineRule="auto"/>
              <w:contextualSpacing/>
            </w:pPr>
            <w:r w:rsidRPr="0009342F">
              <w:t>Fair</w:t>
            </w:r>
          </w:p>
          <w:p w14:paraId="1B589A20" w14:textId="77777777" w:rsidR="00FA15C3" w:rsidRPr="0009342F" w:rsidRDefault="00FA15C3" w:rsidP="00FA15C3">
            <w:pPr>
              <w:numPr>
                <w:ilvl w:val="0"/>
                <w:numId w:val="55"/>
              </w:numPr>
              <w:spacing w:after="200" w:line="276" w:lineRule="auto"/>
              <w:contextualSpacing/>
            </w:pPr>
            <w:r w:rsidRPr="0009342F">
              <w:t>Poor</w:t>
            </w:r>
          </w:p>
          <w:p w14:paraId="311D7154" w14:textId="77777777" w:rsidR="00FA15C3" w:rsidRPr="0009342F" w:rsidRDefault="00FA15C3" w:rsidP="00FA15C3">
            <w:pPr>
              <w:numPr>
                <w:ilvl w:val="0"/>
                <w:numId w:val="55"/>
              </w:numPr>
              <w:spacing w:after="200" w:line="276" w:lineRule="auto"/>
              <w:contextualSpacing/>
            </w:pPr>
            <w:r w:rsidRPr="0009342F">
              <w:t>No opinion</w:t>
            </w:r>
          </w:p>
          <w:p w14:paraId="519163BA" w14:textId="77777777" w:rsidR="00FA15C3" w:rsidRPr="0009342F" w:rsidRDefault="00FA15C3" w:rsidP="00FA15C3">
            <w:pPr>
              <w:numPr>
                <w:ilvl w:val="0"/>
                <w:numId w:val="55"/>
              </w:numPr>
              <w:spacing w:after="200" w:line="276" w:lineRule="auto"/>
              <w:contextualSpacing/>
            </w:pPr>
            <w:r w:rsidRPr="0009342F">
              <w:t>DK/REF</w:t>
            </w:r>
          </w:p>
          <w:p w14:paraId="51ABC9F6" w14:textId="77777777" w:rsidR="00FA15C3" w:rsidRPr="0009342F" w:rsidRDefault="00FA15C3" w:rsidP="00051A20"/>
        </w:tc>
        <w:tc>
          <w:tcPr>
            <w:tcW w:w="5285" w:type="dxa"/>
          </w:tcPr>
          <w:p w14:paraId="466FB1B7" w14:textId="77777777" w:rsidR="00FA15C3" w:rsidRPr="0009342F" w:rsidRDefault="00FA15C3" w:rsidP="00051A20">
            <w:r>
              <w:t>Household item C14_5 has not changed.</w:t>
            </w:r>
          </w:p>
        </w:tc>
      </w:tr>
      <w:tr w:rsidR="00FA15C3" w:rsidRPr="0009342F" w14:paraId="5A70C559" w14:textId="77777777" w:rsidTr="00051A20">
        <w:trPr>
          <w:cantSplit/>
          <w:trHeight w:val="293"/>
        </w:trPr>
        <w:tc>
          <w:tcPr>
            <w:tcW w:w="1539" w:type="dxa"/>
          </w:tcPr>
          <w:p w14:paraId="478B8ACB" w14:textId="77777777" w:rsidR="00FA15C3" w:rsidRPr="0009342F" w:rsidRDefault="00FA15C3" w:rsidP="00051A20"/>
        </w:tc>
        <w:tc>
          <w:tcPr>
            <w:tcW w:w="1246" w:type="dxa"/>
          </w:tcPr>
          <w:p w14:paraId="4F58743F" w14:textId="77777777" w:rsidR="00FA15C3" w:rsidRPr="0009342F" w:rsidRDefault="00FA15C3" w:rsidP="00051A20">
            <w:r>
              <w:t>Perception of specific types of care for randomly selected child: flexibility for parent</w:t>
            </w:r>
          </w:p>
        </w:tc>
        <w:tc>
          <w:tcPr>
            <w:tcW w:w="5310" w:type="dxa"/>
          </w:tcPr>
          <w:p w14:paraId="0F708150" w14:textId="77777777" w:rsidR="00FA15C3" w:rsidRPr="0009342F" w:rsidRDefault="00FA15C3" w:rsidP="00051A20">
            <w:r w:rsidRPr="0009342F">
              <w:t xml:space="preserve">C14_6. </w:t>
            </w:r>
          </w:p>
          <w:p w14:paraId="6A1D872B" w14:textId="77777777" w:rsidR="00FA15C3" w:rsidRPr="0009342F" w:rsidRDefault="00FA15C3" w:rsidP="00051A20">
            <w:r w:rsidRPr="0009342F">
              <w:t>How about flexibility for parents who use center care/relative or friend care/family care/parental care? (Would you say this type of care is excellent, good, fair, poor for parents’ flexibility?)</w:t>
            </w:r>
          </w:p>
          <w:p w14:paraId="09D763CD" w14:textId="77777777" w:rsidR="00FA15C3" w:rsidRPr="0009342F" w:rsidRDefault="00FA15C3" w:rsidP="00051A20"/>
          <w:p w14:paraId="271C6785" w14:textId="77777777" w:rsidR="00FA15C3" w:rsidRPr="0009342F" w:rsidRDefault="00FA15C3" w:rsidP="00FA15C3">
            <w:pPr>
              <w:numPr>
                <w:ilvl w:val="0"/>
                <w:numId w:val="56"/>
              </w:numPr>
              <w:spacing w:after="200" w:line="276" w:lineRule="auto"/>
              <w:contextualSpacing/>
            </w:pPr>
            <w:r w:rsidRPr="0009342F">
              <w:t>Excellent</w:t>
            </w:r>
          </w:p>
          <w:p w14:paraId="07BC2E10" w14:textId="77777777" w:rsidR="00FA15C3" w:rsidRPr="0009342F" w:rsidRDefault="00FA15C3" w:rsidP="00FA15C3">
            <w:pPr>
              <w:numPr>
                <w:ilvl w:val="0"/>
                <w:numId w:val="56"/>
              </w:numPr>
              <w:spacing w:after="200" w:line="276" w:lineRule="auto"/>
              <w:contextualSpacing/>
            </w:pPr>
            <w:r w:rsidRPr="0009342F">
              <w:t>Good</w:t>
            </w:r>
          </w:p>
          <w:p w14:paraId="593FDFFF" w14:textId="77777777" w:rsidR="00FA15C3" w:rsidRPr="0009342F" w:rsidRDefault="00FA15C3" w:rsidP="00FA15C3">
            <w:pPr>
              <w:numPr>
                <w:ilvl w:val="0"/>
                <w:numId w:val="56"/>
              </w:numPr>
              <w:spacing w:after="200" w:line="276" w:lineRule="auto"/>
              <w:contextualSpacing/>
            </w:pPr>
            <w:r w:rsidRPr="0009342F">
              <w:t>Fair</w:t>
            </w:r>
          </w:p>
          <w:p w14:paraId="02811EB8" w14:textId="77777777" w:rsidR="00FA15C3" w:rsidRPr="0009342F" w:rsidRDefault="00FA15C3" w:rsidP="00FA15C3">
            <w:pPr>
              <w:numPr>
                <w:ilvl w:val="0"/>
                <w:numId w:val="56"/>
              </w:numPr>
              <w:spacing w:after="200" w:line="276" w:lineRule="auto"/>
              <w:contextualSpacing/>
            </w:pPr>
            <w:r w:rsidRPr="0009342F">
              <w:t>Poor</w:t>
            </w:r>
          </w:p>
          <w:p w14:paraId="2E842D98" w14:textId="77777777" w:rsidR="00FA15C3" w:rsidRPr="0009342F" w:rsidRDefault="00FA15C3" w:rsidP="00FA15C3">
            <w:pPr>
              <w:numPr>
                <w:ilvl w:val="0"/>
                <w:numId w:val="56"/>
              </w:numPr>
              <w:spacing w:after="200" w:line="276" w:lineRule="auto"/>
              <w:contextualSpacing/>
            </w:pPr>
            <w:r w:rsidRPr="0009342F">
              <w:t>No opinion</w:t>
            </w:r>
          </w:p>
          <w:p w14:paraId="1FD5F544" w14:textId="77777777" w:rsidR="00FA15C3" w:rsidRPr="0009342F" w:rsidRDefault="00FA15C3" w:rsidP="00FA15C3">
            <w:pPr>
              <w:numPr>
                <w:ilvl w:val="0"/>
                <w:numId w:val="56"/>
              </w:numPr>
              <w:spacing w:after="200" w:line="276" w:lineRule="auto"/>
              <w:contextualSpacing/>
            </w:pPr>
            <w:r w:rsidRPr="0009342F">
              <w:t>DK/REF</w:t>
            </w:r>
          </w:p>
          <w:p w14:paraId="6E2F0266" w14:textId="77777777" w:rsidR="00FA15C3" w:rsidRPr="0009342F" w:rsidRDefault="00FA15C3" w:rsidP="00051A20"/>
        </w:tc>
        <w:tc>
          <w:tcPr>
            <w:tcW w:w="5285" w:type="dxa"/>
          </w:tcPr>
          <w:p w14:paraId="1C7BF4F3" w14:textId="77777777" w:rsidR="00FA15C3" w:rsidRPr="0009342F" w:rsidRDefault="00FA15C3" w:rsidP="00051A20">
            <w:r>
              <w:t>Household item C14_6 has not changed.</w:t>
            </w:r>
          </w:p>
        </w:tc>
      </w:tr>
      <w:tr w:rsidR="00FA15C3" w:rsidRPr="0009342F" w14:paraId="58088629" w14:textId="77777777" w:rsidTr="00051A20">
        <w:trPr>
          <w:cantSplit/>
          <w:trHeight w:val="293"/>
        </w:trPr>
        <w:tc>
          <w:tcPr>
            <w:tcW w:w="1539" w:type="dxa"/>
          </w:tcPr>
          <w:p w14:paraId="334FD494" w14:textId="77777777" w:rsidR="00FA15C3" w:rsidRPr="0009342F" w:rsidRDefault="00FA15C3" w:rsidP="00051A20">
            <w:r w:rsidRPr="0009342F">
              <w:t>Section D: Respondent and Spouse Employment Schedules</w:t>
            </w:r>
          </w:p>
        </w:tc>
        <w:tc>
          <w:tcPr>
            <w:tcW w:w="1246" w:type="dxa"/>
          </w:tcPr>
          <w:p w14:paraId="189B052A" w14:textId="77777777" w:rsidR="00FA15C3" w:rsidRPr="0009342F" w:rsidRDefault="00FA15C3" w:rsidP="00051A20">
            <w:r>
              <w:t>Respondent/spouse/relevant HHM worked for pay last week</w:t>
            </w:r>
          </w:p>
        </w:tc>
        <w:tc>
          <w:tcPr>
            <w:tcW w:w="5310" w:type="dxa"/>
          </w:tcPr>
          <w:p w14:paraId="0E21D61B" w14:textId="77777777" w:rsidR="00FA15C3" w:rsidRPr="0009342F" w:rsidRDefault="00FA15C3" w:rsidP="00051A20">
            <w:r w:rsidRPr="0009342F">
              <w:rPr>
                <w:noProof/>
              </w:rPr>
              <w:t>D1A.</w:t>
            </w:r>
            <w:r w:rsidRPr="0009342F">
              <w:t xml:space="preserve"> </w:t>
            </w:r>
          </w:p>
          <w:p w14:paraId="431F85FA" w14:textId="77777777" w:rsidR="00FA15C3" w:rsidRPr="0009342F" w:rsidRDefault="00FA15C3" w:rsidP="00051A20">
            <w:pPr>
              <w:rPr>
                <w:noProof/>
              </w:rPr>
            </w:pPr>
            <w:r w:rsidRPr="0009342F">
              <w:rPr>
                <w:noProof/>
              </w:rPr>
              <w:t xml:space="preserve">I’m going to ask you </w:t>
            </w:r>
            <w:r w:rsidRPr="0009342F">
              <w:rPr>
                <w:noProof/>
                <w:color w:val="000000"/>
              </w:rPr>
              <w:t>about (your/HHMEM’s) current work situation.</w:t>
            </w:r>
            <w:r w:rsidRPr="0009342F">
              <w:rPr>
                <w:color w:val="000000"/>
              </w:rPr>
              <w:t xml:space="preserve"> </w:t>
            </w:r>
            <w:r w:rsidRPr="0009342F">
              <w:rPr>
                <w:noProof/>
              </w:rPr>
              <w:t>Last week, did (you/s/he) do any work for pay?</w:t>
            </w:r>
            <w:r w:rsidRPr="0009342F">
              <w:t xml:space="preserve"> </w:t>
            </w:r>
            <w:r w:rsidRPr="0009342F">
              <w:rPr>
                <w:noProof/>
              </w:rPr>
              <w:t>IF NEEDED:</w:t>
            </w:r>
            <w:r w:rsidRPr="0009342F">
              <w:t xml:space="preserve"> </w:t>
            </w:r>
            <w:r w:rsidRPr="0009342F">
              <w:rPr>
                <w:noProof/>
              </w:rPr>
              <w:t>Please include freelance work, work in the military, work for a family-owned business even if (you/s/he) did not get paid, and work on (your/his/her) own business or farm.</w:t>
            </w:r>
          </w:p>
          <w:p w14:paraId="2B639C31" w14:textId="77777777" w:rsidR="00FA15C3" w:rsidRPr="0009342F" w:rsidRDefault="00FA15C3" w:rsidP="00FA15C3">
            <w:pPr>
              <w:pStyle w:val="AnswerLvl1"/>
              <w:numPr>
                <w:ilvl w:val="0"/>
                <w:numId w:val="57"/>
              </w:numPr>
              <w:rPr>
                <w:rFonts w:asciiTheme="minorHAnsi" w:hAnsiTheme="minorHAnsi"/>
                <w:sz w:val="22"/>
                <w:szCs w:val="22"/>
                <w:lang w:val="en-US"/>
              </w:rPr>
            </w:pPr>
            <w:r w:rsidRPr="0009342F">
              <w:rPr>
                <w:rFonts w:asciiTheme="minorHAnsi" w:hAnsiTheme="minorHAnsi"/>
                <w:noProof/>
                <w:sz w:val="22"/>
                <w:szCs w:val="22"/>
                <w:lang w:val="en-US"/>
              </w:rPr>
              <w:t>YES</w:t>
            </w:r>
            <w:r w:rsidRPr="0009342F">
              <w:rPr>
                <w:rFonts w:asciiTheme="minorHAnsi" w:hAnsiTheme="minorHAnsi"/>
                <w:sz w:val="22"/>
                <w:szCs w:val="22"/>
                <w:lang w:val="en-US"/>
              </w:rPr>
              <w:t xml:space="preserve"> </w:t>
            </w:r>
          </w:p>
          <w:p w14:paraId="276BCB82"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noProof/>
                <w:sz w:val="22"/>
                <w:szCs w:val="22"/>
                <w:lang w:val="en-US"/>
              </w:rPr>
              <w:t>NO</w:t>
            </w:r>
          </w:p>
          <w:p w14:paraId="6D6B0D8B"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noProof/>
                <w:sz w:val="22"/>
                <w:szCs w:val="22"/>
                <w:lang w:val="en-US"/>
              </w:rPr>
              <w:t>DK/REF</w:t>
            </w:r>
          </w:p>
          <w:p w14:paraId="3EF38D19" w14:textId="77777777" w:rsidR="00FA15C3" w:rsidRPr="0009342F" w:rsidRDefault="00FA15C3" w:rsidP="00051A20"/>
        </w:tc>
        <w:tc>
          <w:tcPr>
            <w:tcW w:w="5285" w:type="dxa"/>
          </w:tcPr>
          <w:p w14:paraId="2078DED0" w14:textId="77777777" w:rsidR="00FA15C3" w:rsidRPr="0009342F" w:rsidRDefault="00FA15C3" w:rsidP="00051A20">
            <w:r>
              <w:t>Household item D1A has not changed.</w:t>
            </w:r>
          </w:p>
        </w:tc>
      </w:tr>
      <w:tr w:rsidR="00FA15C3" w:rsidRPr="0009342F" w14:paraId="6CA2FAEB" w14:textId="77777777" w:rsidTr="00051A20">
        <w:trPr>
          <w:cantSplit/>
          <w:trHeight w:val="293"/>
        </w:trPr>
        <w:tc>
          <w:tcPr>
            <w:tcW w:w="1539" w:type="dxa"/>
          </w:tcPr>
          <w:p w14:paraId="5A0FC05D" w14:textId="77777777" w:rsidR="00FA15C3" w:rsidRPr="0009342F" w:rsidRDefault="00FA15C3" w:rsidP="00051A20"/>
        </w:tc>
        <w:tc>
          <w:tcPr>
            <w:tcW w:w="1246" w:type="dxa"/>
          </w:tcPr>
          <w:p w14:paraId="29539816" w14:textId="77777777" w:rsidR="00FA15C3" w:rsidRPr="0009342F" w:rsidRDefault="00FA15C3" w:rsidP="00051A20">
            <w:r>
              <w:t>Respondent/spouse/relevant HHM attended high school or college last week</w:t>
            </w:r>
          </w:p>
        </w:tc>
        <w:tc>
          <w:tcPr>
            <w:tcW w:w="5310" w:type="dxa"/>
          </w:tcPr>
          <w:p w14:paraId="06FE57D7" w14:textId="77777777" w:rsidR="00FA15C3" w:rsidRPr="0009342F" w:rsidRDefault="00FA15C3" w:rsidP="00051A20">
            <w:r w:rsidRPr="0009342F">
              <w:rPr>
                <w:noProof/>
              </w:rPr>
              <w:t>D1B.</w:t>
            </w:r>
            <w:r w:rsidRPr="0009342F">
              <w:t xml:space="preserve"> </w:t>
            </w:r>
          </w:p>
          <w:p w14:paraId="667C9065" w14:textId="77777777" w:rsidR="00FA15C3" w:rsidRPr="0009342F" w:rsidRDefault="00FA15C3" w:rsidP="00051A20">
            <w:r w:rsidRPr="0009342F">
              <w:rPr>
                <w:noProof/>
              </w:rPr>
              <w:t>Last week, (did you/was s/he) attend classes in a high school, college or university?</w:t>
            </w:r>
            <w:r w:rsidRPr="0009342F">
              <w:t xml:space="preserve"> </w:t>
            </w:r>
          </w:p>
          <w:p w14:paraId="53BC62DC" w14:textId="77777777" w:rsidR="00FA15C3" w:rsidRPr="0009342F" w:rsidRDefault="00FA15C3" w:rsidP="00FA15C3">
            <w:pPr>
              <w:pStyle w:val="AnswerLvl1"/>
              <w:numPr>
                <w:ilvl w:val="0"/>
                <w:numId w:val="58"/>
              </w:numPr>
              <w:rPr>
                <w:rFonts w:asciiTheme="minorHAnsi" w:hAnsiTheme="minorHAnsi"/>
                <w:sz w:val="22"/>
                <w:szCs w:val="22"/>
                <w:lang w:val="en-US"/>
              </w:rPr>
            </w:pPr>
            <w:r w:rsidRPr="0009342F">
              <w:rPr>
                <w:rFonts w:asciiTheme="minorHAnsi" w:hAnsiTheme="minorHAnsi"/>
                <w:noProof/>
                <w:sz w:val="22"/>
                <w:szCs w:val="22"/>
                <w:lang w:val="en-US"/>
              </w:rPr>
              <w:t>YES, ATTENDED</w:t>
            </w:r>
          </w:p>
          <w:p w14:paraId="7D296889" w14:textId="77777777" w:rsidR="00FA15C3" w:rsidRPr="0009342F" w:rsidRDefault="00FA15C3" w:rsidP="00051A20">
            <w:pPr>
              <w:pStyle w:val="AnswerLvl1"/>
              <w:rPr>
                <w:rFonts w:asciiTheme="minorHAnsi" w:hAnsiTheme="minorHAnsi"/>
                <w:sz w:val="22"/>
                <w:szCs w:val="22"/>
                <w:lang w:val="en-US"/>
              </w:rPr>
            </w:pPr>
            <w:r w:rsidRPr="0009342F">
              <w:rPr>
                <w:rFonts w:asciiTheme="minorHAnsi" w:hAnsiTheme="minorHAnsi"/>
                <w:noProof/>
                <w:sz w:val="22"/>
                <w:szCs w:val="22"/>
                <w:lang w:val="en-US"/>
              </w:rPr>
              <w:t>NO, NOT ATTENDED</w:t>
            </w:r>
          </w:p>
          <w:p w14:paraId="389C4F13" w14:textId="77777777" w:rsidR="00FA15C3" w:rsidRPr="0009342F" w:rsidRDefault="00FA15C3" w:rsidP="00051A20">
            <w:pPr>
              <w:pStyle w:val="AnswerLvl1"/>
              <w:rPr>
                <w:rFonts w:asciiTheme="minorHAnsi" w:hAnsiTheme="minorHAnsi"/>
                <w:sz w:val="22"/>
                <w:szCs w:val="22"/>
                <w:lang w:val="en-US"/>
              </w:rPr>
            </w:pPr>
            <w:r w:rsidRPr="0009342F">
              <w:rPr>
                <w:rFonts w:asciiTheme="minorHAnsi" w:hAnsiTheme="minorHAnsi"/>
                <w:noProof/>
                <w:sz w:val="22"/>
                <w:szCs w:val="22"/>
                <w:lang w:val="en-US"/>
              </w:rPr>
              <w:t>DK/REF</w:t>
            </w:r>
          </w:p>
          <w:p w14:paraId="5F9256C1" w14:textId="77777777" w:rsidR="00FA15C3" w:rsidRPr="0009342F" w:rsidRDefault="00FA15C3" w:rsidP="00051A20"/>
        </w:tc>
        <w:tc>
          <w:tcPr>
            <w:tcW w:w="5285" w:type="dxa"/>
          </w:tcPr>
          <w:p w14:paraId="0C171590" w14:textId="77777777" w:rsidR="00FA15C3" w:rsidRPr="0009342F" w:rsidRDefault="00FA15C3" w:rsidP="00051A20">
            <w:r>
              <w:t>Household item D1B has not changed.</w:t>
            </w:r>
          </w:p>
        </w:tc>
      </w:tr>
      <w:tr w:rsidR="00FA15C3" w:rsidRPr="0009342F" w14:paraId="3AE6A72D" w14:textId="77777777" w:rsidTr="00051A20">
        <w:trPr>
          <w:cantSplit/>
          <w:trHeight w:val="293"/>
        </w:trPr>
        <w:tc>
          <w:tcPr>
            <w:tcW w:w="1539" w:type="dxa"/>
          </w:tcPr>
          <w:p w14:paraId="4380FFC2" w14:textId="77777777" w:rsidR="00FA15C3" w:rsidRPr="0009342F" w:rsidRDefault="00FA15C3" w:rsidP="00051A20"/>
        </w:tc>
        <w:tc>
          <w:tcPr>
            <w:tcW w:w="1246" w:type="dxa"/>
          </w:tcPr>
          <w:p w14:paraId="46E08F04" w14:textId="77777777" w:rsidR="00FA15C3" w:rsidRPr="0009342F" w:rsidRDefault="00FA15C3" w:rsidP="00051A20">
            <w:r>
              <w:t>Respondent/spouse/relevant HHM attended additional courses or training programs last week</w:t>
            </w:r>
          </w:p>
        </w:tc>
        <w:tc>
          <w:tcPr>
            <w:tcW w:w="5310" w:type="dxa"/>
          </w:tcPr>
          <w:p w14:paraId="2FDB689E" w14:textId="77777777" w:rsidR="00FA15C3" w:rsidRPr="0009342F" w:rsidRDefault="00FA15C3" w:rsidP="00051A20">
            <w:r w:rsidRPr="0009342F">
              <w:rPr>
                <w:noProof/>
              </w:rPr>
              <w:t>D1C.</w:t>
            </w:r>
            <w:r w:rsidRPr="0009342F">
              <w:t xml:space="preserve"> </w:t>
            </w:r>
          </w:p>
          <w:p w14:paraId="0F4938EA" w14:textId="77777777" w:rsidR="00FA15C3" w:rsidRPr="0009342F" w:rsidRDefault="00FA15C3" w:rsidP="00051A20">
            <w:pPr>
              <w:rPr>
                <w:color w:val="000000"/>
              </w:rPr>
            </w:pPr>
            <w:r w:rsidRPr="0009342F">
              <w:rPr>
                <w:noProof/>
                <w:color w:val="000000"/>
              </w:rPr>
              <w:t>Other than high school, college, or university, did (you/s/he) attend any courses or training programs last week designed to help people find a job, improve their job skills, or learn a new job?</w:t>
            </w:r>
            <w:r w:rsidRPr="0009342F">
              <w:rPr>
                <w:color w:val="000000"/>
              </w:rPr>
              <w:t xml:space="preserve">  </w:t>
            </w:r>
          </w:p>
          <w:p w14:paraId="07190F60" w14:textId="77777777" w:rsidR="00FA15C3" w:rsidRPr="0009342F" w:rsidRDefault="00FA15C3" w:rsidP="00FA15C3">
            <w:pPr>
              <w:pStyle w:val="AnswerLvl1"/>
              <w:numPr>
                <w:ilvl w:val="0"/>
                <w:numId w:val="59"/>
              </w:numPr>
              <w:rPr>
                <w:rFonts w:asciiTheme="minorHAnsi" w:hAnsiTheme="minorHAnsi"/>
                <w:sz w:val="22"/>
                <w:szCs w:val="22"/>
                <w:lang w:val="en-US"/>
              </w:rPr>
            </w:pPr>
            <w:r w:rsidRPr="0009342F">
              <w:rPr>
                <w:rFonts w:asciiTheme="minorHAnsi" w:hAnsiTheme="minorHAnsi"/>
                <w:noProof/>
                <w:sz w:val="22"/>
                <w:szCs w:val="22"/>
                <w:lang w:val="en-US"/>
              </w:rPr>
              <w:t>YES, IN TRAINING</w:t>
            </w:r>
          </w:p>
          <w:p w14:paraId="676F8959"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noProof/>
                <w:sz w:val="22"/>
                <w:szCs w:val="22"/>
                <w:lang w:val="en-US"/>
              </w:rPr>
              <w:t>NO, NOT IN TRAINING</w:t>
            </w:r>
          </w:p>
          <w:p w14:paraId="3CF5135E"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noProof/>
                <w:sz w:val="22"/>
                <w:szCs w:val="22"/>
                <w:lang w:val="en-US"/>
              </w:rPr>
              <w:t>DK/REF</w:t>
            </w:r>
          </w:p>
          <w:p w14:paraId="20F4D68A" w14:textId="77777777" w:rsidR="00FA15C3" w:rsidRPr="0009342F" w:rsidRDefault="00FA15C3" w:rsidP="00051A20"/>
        </w:tc>
        <w:tc>
          <w:tcPr>
            <w:tcW w:w="5285" w:type="dxa"/>
          </w:tcPr>
          <w:p w14:paraId="6BD73A5B" w14:textId="77777777" w:rsidR="00FA15C3" w:rsidRPr="0009342F" w:rsidRDefault="00FA15C3" w:rsidP="00051A20">
            <w:r>
              <w:t>Household item D1C has not changed.</w:t>
            </w:r>
          </w:p>
        </w:tc>
      </w:tr>
      <w:tr w:rsidR="00FA15C3" w:rsidRPr="0009342F" w14:paraId="12128CB6" w14:textId="77777777" w:rsidTr="00051A20">
        <w:trPr>
          <w:cantSplit/>
          <w:trHeight w:val="293"/>
        </w:trPr>
        <w:tc>
          <w:tcPr>
            <w:tcW w:w="1539" w:type="dxa"/>
          </w:tcPr>
          <w:p w14:paraId="3DA83566" w14:textId="77777777" w:rsidR="00FA15C3" w:rsidRPr="0009342F" w:rsidRDefault="00FA15C3" w:rsidP="00051A20"/>
        </w:tc>
        <w:tc>
          <w:tcPr>
            <w:tcW w:w="1246" w:type="dxa"/>
          </w:tcPr>
          <w:p w14:paraId="791571E7" w14:textId="77777777" w:rsidR="00FA15C3" w:rsidRPr="0009342F" w:rsidRDefault="00FA15C3" w:rsidP="00051A20">
            <w:r>
              <w:t>Respondent/spouse/relevant HHM daily activity schedule during last week</w:t>
            </w:r>
          </w:p>
        </w:tc>
        <w:tc>
          <w:tcPr>
            <w:tcW w:w="5310" w:type="dxa"/>
          </w:tcPr>
          <w:p w14:paraId="46BFA1AE" w14:textId="77777777" w:rsidR="00FA15C3" w:rsidRPr="0009342F" w:rsidRDefault="00FA15C3" w:rsidP="00051A20">
            <w:pPr>
              <w:pStyle w:val="ListParagraph"/>
              <w:ind w:left="0"/>
              <w:rPr>
                <w:rFonts w:asciiTheme="minorHAnsi" w:hAnsiTheme="minorHAnsi"/>
              </w:rPr>
            </w:pPr>
            <w:r w:rsidRPr="0009342F">
              <w:rPr>
                <w:rFonts w:asciiTheme="minorHAnsi" w:hAnsiTheme="minorHAnsi"/>
              </w:rPr>
              <w:t xml:space="preserve">D1D. </w:t>
            </w:r>
          </w:p>
          <w:p w14:paraId="40AA664E" w14:textId="77777777" w:rsidR="00FA15C3" w:rsidRPr="0009342F" w:rsidRDefault="00FA15C3" w:rsidP="00051A20">
            <w:r w:rsidRPr="0009342F">
              <w:t>Thinking about last [DAY], [FILL DATE], did you go to work/school/training?</w:t>
            </w:r>
          </w:p>
          <w:p w14:paraId="64238CDC" w14:textId="77777777" w:rsidR="00FA15C3" w:rsidRPr="0009342F" w:rsidRDefault="00FA15C3" w:rsidP="00FA15C3">
            <w:pPr>
              <w:pStyle w:val="AnswerLvl1"/>
              <w:numPr>
                <w:ilvl w:val="0"/>
                <w:numId w:val="60"/>
              </w:numPr>
              <w:spacing w:after="0" w:line="240" w:lineRule="auto"/>
              <w:ind w:left="342"/>
              <w:rPr>
                <w:rFonts w:asciiTheme="minorHAnsi" w:hAnsiTheme="minorHAnsi"/>
                <w:sz w:val="22"/>
                <w:szCs w:val="22"/>
                <w:lang w:val="en-US"/>
              </w:rPr>
            </w:pPr>
            <w:r w:rsidRPr="0009342F">
              <w:rPr>
                <w:rFonts w:asciiTheme="minorHAnsi" w:hAnsiTheme="minorHAnsi"/>
                <w:sz w:val="22"/>
                <w:szCs w:val="22"/>
                <w:lang w:val="en-US"/>
              </w:rPr>
              <w:t>Select Activity</w:t>
            </w:r>
          </w:p>
          <w:p w14:paraId="42DFBB8C" w14:textId="77777777" w:rsidR="00FA15C3" w:rsidRPr="0009342F" w:rsidRDefault="00FA15C3" w:rsidP="00051A20">
            <w:pPr>
              <w:pStyle w:val="AnswerLvl1"/>
              <w:spacing w:after="0" w:line="240" w:lineRule="auto"/>
              <w:ind w:left="360"/>
              <w:rPr>
                <w:rFonts w:asciiTheme="minorHAnsi" w:hAnsiTheme="minorHAnsi"/>
                <w:sz w:val="22"/>
                <w:szCs w:val="22"/>
                <w:lang w:val="en-US"/>
              </w:rPr>
            </w:pPr>
            <w:r w:rsidRPr="0009342F">
              <w:rPr>
                <w:rFonts w:asciiTheme="minorHAnsi" w:hAnsiTheme="minorHAnsi"/>
                <w:sz w:val="22"/>
                <w:szCs w:val="22"/>
                <w:lang w:val="en-US"/>
              </w:rPr>
              <w:t>Work</w:t>
            </w:r>
          </w:p>
          <w:p w14:paraId="1C2ACBB8" w14:textId="77777777" w:rsidR="00FA15C3" w:rsidRPr="0009342F" w:rsidRDefault="00FA15C3" w:rsidP="00051A20">
            <w:pPr>
              <w:pStyle w:val="AnswerLvl1"/>
              <w:spacing w:after="0" w:line="240" w:lineRule="auto"/>
              <w:ind w:left="360"/>
              <w:rPr>
                <w:rFonts w:asciiTheme="minorHAnsi" w:hAnsiTheme="minorHAnsi"/>
                <w:sz w:val="22"/>
                <w:szCs w:val="22"/>
                <w:lang w:val="en-US"/>
              </w:rPr>
            </w:pPr>
            <w:r w:rsidRPr="0009342F">
              <w:rPr>
                <w:rFonts w:asciiTheme="minorHAnsi" w:hAnsiTheme="minorHAnsi"/>
                <w:sz w:val="22"/>
                <w:szCs w:val="22"/>
                <w:lang w:val="en-US"/>
              </w:rPr>
              <w:t>School</w:t>
            </w:r>
          </w:p>
          <w:p w14:paraId="30D60DDD" w14:textId="77777777" w:rsidR="00FA15C3" w:rsidRPr="0009342F" w:rsidRDefault="00FA15C3" w:rsidP="00051A20">
            <w:pPr>
              <w:pStyle w:val="AnswerLvl1"/>
              <w:spacing w:after="0" w:line="240" w:lineRule="auto"/>
              <w:ind w:left="360"/>
              <w:rPr>
                <w:rFonts w:asciiTheme="minorHAnsi" w:hAnsiTheme="minorHAnsi"/>
                <w:sz w:val="22"/>
                <w:szCs w:val="22"/>
                <w:lang w:val="en-US"/>
              </w:rPr>
            </w:pPr>
            <w:r w:rsidRPr="0009342F">
              <w:rPr>
                <w:rFonts w:asciiTheme="minorHAnsi" w:hAnsiTheme="minorHAnsi"/>
                <w:sz w:val="22"/>
                <w:szCs w:val="22"/>
                <w:lang w:val="en-US"/>
              </w:rPr>
              <w:t>Training</w:t>
            </w:r>
          </w:p>
          <w:p w14:paraId="1EDE9DB8" w14:textId="77777777" w:rsidR="00FA15C3" w:rsidRPr="0009342F" w:rsidRDefault="00FA15C3" w:rsidP="00051A20">
            <w:pPr>
              <w:pStyle w:val="AnswerLvl1"/>
              <w:spacing w:after="0" w:line="240" w:lineRule="auto"/>
              <w:ind w:left="360"/>
              <w:rPr>
                <w:rFonts w:asciiTheme="minorHAnsi" w:hAnsiTheme="minorHAnsi"/>
                <w:sz w:val="22"/>
                <w:szCs w:val="22"/>
                <w:lang w:val="en-US"/>
              </w:rPr>
            </w:pPr>
            <w:r w:rsidRPr="0009342F">
              <w:rPr>
                <w:rFonts w:asciiTheme="minorHAnsi" w:hAnsiTheme="minorHAnsi"/>
                <w:sz w:val="22"/>
                <w:szCs w:val="22"/>
                <w:lang w:val="en-US"/>
              </w:rPr>
              <w:t>NO WORK/SCH/TRNG ACTIVITY</w:t>
            </w:r>
          </w:p>
          <w:p w14:paraId="5D556BCA" w14:textId="77777777" w:rsidR="00FA15C3" w:rsidRPr="0009342F" w:rsidRDefault="00FA15C3" w:rsidP="00051A20">
            <w:r w:rsidRPr="0009342F">
              <w:t>DK/REF</w:t>
            </w:r>
          </w:p>
        </w:tc>
        <w:tc>
          <w:tcPr>
            <w:tcW w:w="5285" w:type="dxa"/>
          </w:tcPr>
          <w:p w14:paraId="31151D51" w14:textId="77777777" w:rsidR="00FA15C3" w:rsidRPr="0009342F" w:rsidRDefault="00FA15C3" w:rsidP="00051A20">
            <w:r>
              <w:t>Household item D1D has not changed.</w:t>
            </w:r>
          </w:p>
        </w:tc>
      </w:tr>
      <w:tr w:rsidR="00FA15C3" w:rsidRPr="0009342F" w14:paraId="4E3A0AB6" w14:textId="77777777" w:rsidTr="00051A20">
        <w:trPr>
          <w:cantSplit/>
          <w:trHeight w:val="293"/>
        </w:trPr>
        <w:tc>
          <w:tcPr>
            <w:tcW w:w="1539" w:type="dxa"/>
          </w:tcPr>
          <w:p w14:paraId="6CACE540" w14:textId="77777777" w:rsidR="00FA15C3" w:rsidRPr="0009342F" w:rsidRDefault="00FA15C3" w:rsidP="00051A20"/>
        </w:tc>
        <w:tc>
          <w:tcPr>
            <w:tcW w:w="1246" w:type="dxa"/>
          </w:tcPr>
          <w:p w14:paraId="3FE3BEDD" w14:textId="77777777" w:rsidR="00FA15C3" w:rsidRPr="0009342F" w:rsidRDefault="00FA15C3" w:rsidP="00051A20">
            <w:r>
              <w:t>Respondent/spouse/relevant HHM daily activity schedule during last week</w:t>
            </w:r>
          </w:p>
        </w:tc>
        <w:tc>
          <w:tcPr>
            <w:tcW w:w="5310" w:type="dxa"/>
          </w:tcPr>
          <w:p w14:paraId="1F1DEC72" w14:textId="77777777" w:rsidR="00FA15C3" w:rsidRPr="0009342F" w:rsidRDefault="00FA15C3" w:rsidP="00051A20">
            <w:pPr>
              <w:pStyle w:val="ListParagraph"/>
              <w:ind w:left="0" w:right="40"/>
              <w:rPr>
                <w:rFonts w:asciiTheme="minorHAnsi" w:hAnsiTheme="minorHAnsi"/>
              </w:rPr>
            </w:pPr>
            <w:r w:rsidRPr="0009342F">
              <w:rPr>
                <w:rFonts w:asciiTheme="minorHAnsi" w:hAnsiTheme="minorHAnsi"/>
              </w:rPr>
              <w:t xml:space="preserve">D1D_1. </w:t>
            </w:r>
          </w:p>
          <w:p w14:paraId="5A0481D1" w14:textId="77777777" w:rsidR="00FA15C3" w:rsidRPr="0009342F" w:rsidRDefault="00FA15C3" w:rsidP="00051A20">
            <w:pPr>
              <w:pStyle w:val="ListParagraph"/>
              <w:ind w:left="0"/>
              <w:rPr>
                <w:rFonts w:asciiTheme="minorHAnsi" w:hAnsiTheme="minorHAnsi"/>
              </w:rPr>
            </w:pPr>
            <w:r w:rsidRPr="0009342F">
              <w:rPr>
                <w:rFonts w:asciiTheme="minorHAnsi" w:hAnsiTheme="minorHAnsi"/>
              </w:rPr>
              <w:t xml:space="preserve">What time did you begin [work/school/training] on </w:t>
            </w:r>
            <w:r w:rsidRPr="0009342F">
              <w:rPr>
                <w:rFonts w:asciiTheme="minorHAnsi" w:hAnsiTheme="minorHAnsi"/>
                <w:b/>
              </w:rPr>
              <w:t>last [DAY]</w:t>
            </w:r>
            <w:r w:rsidRPr="0009342F">
              <w:rPr>
                <w:rFonts w:asciiTheme="minorHAnsi" w:hAnsiTheme="minorHAnsi"/>
              </w:rPr>
              <w:t>? (Please include time you spent commuting to and from [work/school/training] in your response.)</w:t>
            </w:r>
          </w:p>
          <w:p w14:paraId="79F515CD" w14:textId="77777777" w:rsidR="00FA15C3" w:rsidRPr="0009342F" w:rsidRDefault="00FA15C3" w:rsidP="00051A20">
            <w:pPr>
              <w:pStyle w:val="ListParagraph"/>
              <w:ind w:left="0"/>
              <w:rPr>
                <w:rFonts w:asciiTheme="minorHAnsi" w:hAnsiTheme="minorHAnsi"/>
              </w:rPr>
            </w:pPr>
          </w:p>
          <w:p w14:paraId="4A52425F" w14:textId="77777777" w:rsidR="00FA15C3" w:rsidRPr="0009342F" w:rsidRDefault="00FA15C3" w:rsidP="00051A20">
            <w:r w:rsidRPr="0009342F">
              <w:t>TIME STARTED:</w:t>
            </w:r>
          </w:p>
        </w:tc>
        <w:tc>
          <w:tcPr>
            <w:tcW w:w="5285" w:type="dxa"/>
          </w:tcPr>
          <w:p w14:paraId="50C91BBD" w14:textId="77777777" w:rsidR="00FA15C3" w:rsidRPr="0009342F" w:rsidRDefault="00FA15C3" w:rsidP="00051A20">
            <w:r>
              <w:t>Household item D1D_1 has not changed.</w:t>
            </w:r>
          </w:p>
        </w:tc>
      </w:tr>
      <w:tr w:rsidR="00FA15C3" w:rsidRPr="0009342F" w14:paraId="4DE028E2" w14:textId="77777777" w:rsidTr="00051A20">
        <w:trPr>
          <w:cantSplit/>
          <w:trHeight w:val="293"/>
        </w:trPr>
        <w:tc>
          <w:tcPr>
            <w:tcW w:w="1539" w:type="dxa"/>
          </w:tcPr>
          <w:p w14:paraId="23B9B4EC" w14:textId="77777777" w:rsidR="00FA15C3" w:rsidRPr="0009342F" w:rsidRDefault="00FA15C3" w:rsidP="00051A20"/>
        </w:tc>
        <w:tc>
          <w:tcPr>
            <w:tcW w:w="1246" w:type="dxa"/>
          </w:tcPr>
          <w:p w14:paraId="265E7C2E" w14:textId="77777777" w:rsidR="00FA15C3" w:rsidRPr="0009342F" w:rsidRDefault="00FA15C3" w:rsidP="00051A20">
            <w:r>
              <w:t>Respondent/spouse/relevant HHM daily activity schedule during last week</w:t>
            </w:r>
          </w:p>
        </w:tc>
        <w:tc>
          <w:tcPr>
            <w:tcW w:w="5310" w:type="dxa"/>
          </w:tcPr>
          <w:p w14:paraId="11CEBE44" w14:textId="77777777" w:rsidR="00FA15C3" w:rsidRPr="0009342F" w:rsidRDefault="00FA15C3" w:rsidP="00051A20">
            <w:pPr>
              <w:pStyle w:val="ListParagraph"/>
              <w:tabs>
                <w:tab w:val="right" w:pos="6238"/>
              </w:tabs>
              <w:rPr>
                <w:rFonts w:asciiTheme="minorHAnsi" w:hAnsiTheme="minorHAnsi"/>
              </w:rPr>
            </w:pPr>
            <w:r w:rsidRPr="0009342F">
              <w:rPr>
                <w:rFonts w:asciiTheme="minorHAnsi" w:hAnsiTheme="minorHAnsi"/>
              </w:rPr>
              <w:t xml:space="preserve">D1D_2. </w:t>
            </w:r>
            <w:r w:rsidRPr="0009342F">
              <w:rPr>
                <w:rFonts w:asciiTheme="minorHAnsi" w:hAnsiTheme="minorHAnsi"/>
              </w:rPr>
              <w:tab/>
            </w:r>
          </w:p>
          <w:p w14:paraId="4365EA1B" w14:textId="77777777" w:rsidR="00FA15C3" w:rsidRPr="0009342F" w:rsidRDefault="00FA15C3" w:rsidP="00051A20">
            <w:pPr>
              <w:pStyle w:val="ListParagraph"/>
              <w:ind w:left="0"/>
              <w:rPr>
                <w:rFonts w:asciiTheme="minorHAnsi" w:hAnsiTheme="minorHAnsi"/>
              </w:rPr>
            </w:pPr>
            <w:r w:rsidRPr="0009342F">
              <w:rPr>
                <w:rFonts w:asciiTheme="minorHAnsi" w:hAnsiTheme="minorHAnsi"/>
              </w:rPr>
              <w:t xml:space="preserve">What time did you end [work/school/training] on </w:t>
            </w:r>
            <w:r w:rsidRPr="0009342F">
              <w:rPr>
                <w:rFonts w:asciiTheme="minorHAnsi" w:hAnsiTheme="minorHAnsi"/>
                <w:b/>
              </w:rPr>
              <w:t>last [DAY]</w:t>
            </w:r>
            <w:r w:rsidRPr="0009342F">
              <w:rPr>
                <w:rFonts w:asciiTheme="minorHAnsi" w:hAnsiTheme="minorHAnsi"/>
              </w:rPr>
              <w:t>?</w:t>
            </w:r>
          </w:p>
          <w:p w14:paraId="37D2D883" w14:textId="77777777" w:rsidR="00FA15C3" w:rsidRPr="0009342F" w:rsidRDefault="00FA15C3" w:rsidP="00051A20">
            <w:pPr>
              <w:pStyle w:val="ListParagraph"/>
              <w:ind w:left="0"/>
              <w:rPr>
                <w:rFonts w:asciiTheme="minorHAnsi" w:hAnsiTheme="minorHAnsi"/>
              </w:rPr>
            </w:pPr>
          </w:p>
          <w:p w14:paraId="2EC8F71A" w14:textId="77777777" w:rsidR="00FA15C3" w:rsidRPr="0009342F" w:rsidRDefault="00FA15C3" w:rsidP="00051A20">
            <w:r w:rsidRPr="0009342F">
              <w:t>TIME ENDED:</w:t>
            </w:r>
          </w:p>
        </w:tc>
        <w:tc>
          <w:tcPr>
            <w:tcW w:w="5285" w:type="dxa"/>
          </w:tcPr>
          <w:p w14:paraId="6EBC6E4B" w14:textId="77777777" w:rsidR="00FA15C3" w:rsidRPr="0009342F" w:rsidRDefault="00FA15C3" w:rsidP="00051A20">
            <w:r>
              <w:t>Household item D1D_2 has not changed.</w:t>
            </w:r>
          </w:p>
        </w:tc>
      </w:tr>
      <w:tr w:rsidR="00FA15C3" w:rsidRPr="0009342F" w14:paraId="735573C2" w14:textId="77777777" w:rsidTr="00051A20">
        <w:trPr>
          <w:cantSplit/>
          <w:trHeight w:val="293"/>
        </w:trPr>
        <w:tc>
          <w:tcPr>
            <w:tcW w:w="1539" w:type="dxa"/>
          </w:tcPr>
          <w:p w14:paraId="2B8D46D6" w14:textId="77777777" w:rsidR="00FA15C3" w:rsidRPr="0009342F" w:rsidRDefault="00FA15C3" w:rsidP="00051A20"/>
        </w:tc>
        <w:tc>
          <w:tcPr>
            <w:tcW w:w="1246" w:type="dxa"/>
          </w:tcPr>
          <w:p w14:paraId="65E34653" w14:textId="77777777" w:rsidR="00FA15C3" w:rsidRPr="0009342F" w:rsidRDefault="00FA15C3" w:rsidP="00051A20">
            <w:r>
              <w:t>Respondent/spouse/relevant HHM daily activity schedule during last week</w:t>
            </w:r>
          </w:p>
        </w:tc>
        <w:tc>
          <w:tcPr>
            <w:tcW w:w="5310" w:type="dxa"/>
          </w:tcPr>
          <w:p w14:paraId="5B0DBC09" w14:textId="77777777" w:rsidR="00FA15C3" w:rsidRPr="0009342F" w:rsidRDefault="00FA15C3" w:rsidP="00051A20">
            <w:r w:rsidRPr="0009342F">
              <w:rPr>
                <w:noProof/>
              </w:rPr>
              <w:t>D1D_C2.</w:t>
            </w:r>
            <w:r w:rsidRPr="0009342F">
              <w:t xml:space="preserve">  </w:t>
            </w:r>
          </w:p>
          <w:p w14:paraId="38F395F6" w14:textId="77777777" w:rsidR="00FA15C3" w:rsidRPr="0009342F" w:rsidRDefault="00FA15C3" w:rsidP="00051A20">
            <w:pPr>
              <w:rPr>
                <w:noProof/>
              </w:rPr>
            </w:pPr>
            <w:r w:rsidRPr="0009342F">
              <w:rPr>
                <w:noProof/>
              </w:rPr>
              <w:t>What day(s) last week is (are) the same as [your/his/her] [DAY OF WEEK] schedule last week for work, school or training?</w:t>
            </w:r>
          </w:p>
          <w:p w14:paraId="73CCDF66" w14:textId="77777777" w:rsidR="00FA15C3" w:rsidRPr="0009342F" w:rsidRDefault="00FA15C3" w:rsidP="00051A20"/>
          <w:p w14:paraId="15A32E83" w14:textId="77777777" w:rsidR="00FA15C3" w:rsidRPr="0009342F" w:rsidRDefault="00FA15C3" w:rsidP="00FA15C3">
            <w:pPr>
              <w:numPr>
                <w:ilvl w:val="0"/>
                <w:numId w:val="61"/>
              </w:numPr>
              <w:spacing w:after="200" w:line="276" w:lineRule="auto"/>
              <w:contextualSpacing/>
              <w:rPr>
                <w:caps/>
              </w:rPr>
            </w:pPr>
            <w:r w:rsidRPr="0009342F">
              <w:rPr>
                <w:caps/>
              </w:rPr>
              <w:t>M</w:t>
            </w:r>
            <w:r w:rsidRPr="0009342F">
              <w:t>onday</w:t>
            </w:r>
            <w:r w:rsidRPr="0009342F">
              <w:rPr>
                <w:caps/>
              </w:rPr>
              <w:tab/>
            </w:r>
            <w:r w:rsidRPr="0009342F">
              <w:rPr>
                <w:caps/>
              </w:rPr>
              <w:tab/>
            </w:r>
            <w:r w:rsidRPr="0009342F">
              <w:rPr>
                <w:caps/>
              </w:rPr>
              <w:tab/>
            </w:r>
            <w:r w:rsidRPr="0009342F">
              <w:rPr>
                <w:caps/>
              </w:rPr>
              <w:tab/>
            </w:r>
            <w:r w:rsidRPr="0009342F">
              <w:rPr>
                <w:caps/>
              </w:rPr>
              <w:tab/>
            </w:r>
          </w:p>
          <w:p w14:paraId="303C2524" w14:textId="77777777" w:rsidR="00FA15C3" w:rsidRPr="0009342F" w:rsidRDefault="00FA15C3" w:rsidP="00FA15C3">
            <w:pPr>
              <w:numPr>
                <w:ilvl w:val="0"/>
                <w:numId w:val="61"/>
              </w:numPr>
              <w:spacing w:after="200" w:line="276" w:lineRule="auto"/>
              <w:contextualSpacing/>
              <w:rPr>
                <w:caps/>
              </w:rPr>
            </w:pPr>
            <w:r w:rsidRPr="0009342F">
              <w:rPr>
                <w:noProof/>
              </w:rPr>
              <w:t>Tuesday</w:t>
            </w:r>
            <w:r w:rsidRPr="0009342F">
              <w:rPr>
                <w:caps/>
              </w:rPr>
              <w:tab/>
            </w:r>
            <w:r w:rsidRPr="0009342F">
              <w:rPr>
                <w:caps/>
              </w:rPr>
              <w:tab/>
            </w:r>
          </w:p>
          <w:p w14:paraId="0E69AFD8" w14:textId="77777777" w:rsidR="00FA15C3" w:rsidRPr="0009342F" w:rsidRDefault="00FA15C3" w:rsidP="00FA15C3">
            <w:pPr>
              <w:numPr>
                <w:ilvl w:val="0"/>
                <w:numId w:val="61"/>
              </w:numPr>
              <w:spacing w:after="200" w:line="276" w:lineRule="auto"/>
              <w:contextualSpacing/>
              <w:rPr>
                <w:caps/>
              </w:rPr>
            </w:pPr>
            <w:r w:rsidRPr="0009342F">
              <w:rPr>
                <w:noProof/>
              </w:rPr>
              <w:t>Wednesday</w:t>
            </w:r>
            <w:r w:rsidRPr="0009342F">
              <w:rPr>
                <w:caps/>
              </w:rPr>
              <w:tab/>
            </w:r>
            <w:r w:rsidRPr="0009342F">
              <w:rPr>
                <w:caps/>
              </w:rPr>
              <w:tab/>
            </w:r>
          </w:p>
          <w:p w14:paraId="078BBC2D" w14:textId="77777777" w:rsidR="00FA15C3" w:rsidRPr="0009342F" w:rsidRDefault="00FA15C3" w:rsidP="00FA15C3">
            <w:pPr>
              <w:numPr>
                <w:ilvl w:val="0"/>
                <w:numId w:val="61"/>
              </w:numPr>
              <w:spacing w:after="200" w:line="276" w:lineRule="auto"/>
              <w:contextualSpacing/>
              <w:rPr>
                <w:caps/>
              </w:rPr>
            </w:pPr>
            <w:r w:rsidRPr="0009342F">
              <w:rPr>
                <w:noProof/>
              </w:rPr>
              <w:t>Thursday</w:t>
            </w:r>
            <w:r w:rsidRPr="0009342F">
              <w:rPr>
                <w:caps/>
              </w:rPr>
              <w:tab/>
            </w:r>
            <w:r w:rsidRPr="0009342F">
              <w:rPr>
                <w:caps/>
              </w:rPr>
              <w:tab/>
            </w:r>
          </w:p>
          <w:p w14:paraId="16BEC17F" w14:textId="77777777" w:rsidR="00FA15C3" w:rsidRPr="0009342F" w:rsidRDefault="00FA15C3" w:rsidP="00FA15C3">
            <w:pPr>
              <w:numPr>
                <w:ilvl w:val="0"/>
                <w:numId w:val="61"/>
              </w:numPr>
              <w:spacing w:after="200" w:line="276" w:lineRule="auto"/>
              <w:contextualSpacing/>
              <w:rPr>
                <w:caps/>
              </w:rPr>
            </w:pPr>
            <w:r w:rsidRPr="0009342F">
              <w:rPr>
                <w:noProof/>
              </w:rPr>
              <w:t>Friday</w:t>
            </w:r>
            <w:r w:rsidRPr="0009342F">
              <w:rPr>
                <w:caps/>
              </w:rPr>
              <w:tab/>
            </w:r>
            <w:r w:rsidRPr="0009342F">
              <w:rPr>
                <w:caps/>
              </w:rPr>
              <w:tab/>
            </w:r>
          </w:p>
          <w:p w14:paraId="2F11F2FD" w14:textId="77777777" w:rsidR="00FA15C3" w:rsidRPr="0009342F" w:rsidRDefault="00FA15C3" w:rsidP="00FA15C3">
            <w:pPr>
              <w:numPr>
                <w:ilvl w:val="0"/>
                <w:numId w:val="61"/>
              </w:numPr>
              <w:spacing w:after="200" w:line="276" w:lineRule="auto"/>
              <w:contextualSpacing/>
              <w:rPr>
                <w:caps/>
              </w:rPr>
            </w:pPr>
            <w:r w:rsidRPr="0009342F">
              <w:rPr>
                <w:noProof/>
              </w:rPr>
              <w:t>Saturday</w:t>
            </w:r>
            <w:r w:rsidRPr="0009342F">
              <w:rPr>
                <w:caps/>
              </w:rPr>
              <w:tab/>
            </w:r>
            <w:r w:rsidRPr="0009342F">
              <w:rPr>
                <w:caps/>
              </w:rPr>
              <w:tab/>
            </w:r>
          </w:p>
          <w:p w14:paraId="5EA3A32F" w14:textId="77777777" w:rsidR="00FA15C3" w:rsidRPr="0009342F" w:rsidRDefault="00FA15C3" w:rsidP="00FA15C3">
            <w:pPr>
              <w:numPr>
                <w:ilvl w:val="0"/>
                <w:numId w:val="61"/>
              </w:numPr>
              <w:spacing w:after="200" w:line="276" w:lineRule="auto"/>
              <w:contextualSpacing/>
              <w:rPr>
                <w:caps/>
              </w:rPr>
            </w:pPr>
            <w:r w:rsidRPr="0009342F">
              <w:rPr>
                <w:noProof/>
              </w:rPr>
              <w:t>Sunday</w:t>
            </w:r>
            <w:r w:rsidRPr="0009342F">
              <w:rPr>
                <w:caps/>
              </w:rPr>
              <w:t xml:space="preserve"> </w:t>
            </w:r>
            <w:r w:rsidRPr="0009342F">
              <w:rPr>
                <w:caps/>
              </w:rPr>
              <w:tab/>
            </w:r>
            <w:r w:rsidRPr="0009342F">
              <w:rPr>
                <w:caps/>
              </w:rPr>
              <w:tab/>
            </w:r>
          </w:p>
          <w:p w14:paraId="46B822A8" w14:textId="77777777" w:rsidR="00FA15C3" w:rsidRPr="0009342F" w:rsidRDefault="00FA15C3" w:rsidP="00FA15C3">
            <w:pPr>
              <w:pStyle w:val="ListParagraph"/>
              <w:numPr>
                <w:ilvl w:val="0"/>
                <w:numId w:val="61"/>
              </w:numPr>
              <w:rPr>
                <w:rFonts w:asciiTheme="minorHAnsi" w:hAnsiTheme="minorHAnsi"/>
              </w:rPr>
            </w:pPr>
            <w:r w:rsidRPr="0009342F">
              <w:rPr>
                <w:rFonts w:asciiTheme="minorHAnsi" w:hAnsiTheme="minorHAnsi"/>
                <w:noProof/>
              </w:rPr>
              <w:t>No identical days</w:t>
            </w:r>
            <w:r w:rsidRPr="0009342F">
              <w:rPr>
                <w:rFonts w:asciiTheme="minorHAnsi" w:hAnsiTheme="minorHAnsi"/>
                <w:caps/>
                <w:noProof/>
              </w:rPr>
              <w:tab/>
            </w:r>
            <w:r w:rsidRPr="0009342F">
              <w:rPr>
                <w:rFonts w:asciiTheme="minorHAnsi" w:hAnsiTheme="minorHAnsi"/>
                <w:caps/>
                <w:noProof/>
              </w:rPr>
              <w:tab/>
            </w:r>
          </w:p>
        </w:tc>
        <w:tc>
          <w:tcPr>
            <w:tcW w:w="5285" w:type="dxa"/>
          </w:tcPr>
          <w:p w14:paraId="2116660B" w14:textId="77777777" w:rsidR="00FA15C3" w:rsidRPr="0009342F" w:rsidRDefault="00FA15C3" w:rsidP="00051A20">
            <w:r>
              <w:t>Household item D1D_C2 has not changed.</w:t>
            </w:r>
          </w:p>
        </w:tc>
      </w:tr>
      <w:tr w:rsidR="00FA15C3" w:rsidRPr="0009342F" w14:paraId="172427F2" w14:textId="77777777" w:rsidTr="00051A20">
        <w:trPr>
          <w:cantSplit/>
          <w:trHeight w:val="293"/>
        </w:trPr>
        <w:tc>
          <w:tcPr>
            <w:tcW w:w="1539" w:type="dxa"/>
          </w:tcPr>
          <w:p w14:paraId="3046C96C" w14:textId="77777777" w:rsidR="00FA15C3" w:rsidRPr="0009342F" w:rsidRDefault="00FA15C3" w:rsidP="00051A20"/>
        </w:tc>
        <w:tc>
          <w:tcPr>
            <w:tcW w:w="1246" w:type="dxa"/>
          </w:tcPr>
          <w:p w14:paraId="26A9F619" w14:textId="77777777" w:rsidR="00FA15C3" w:rsidRPr="0009342F" w:rsidRDefault="00FA15C3" w:rsidP="00051A20">
            <w:r>
              <w:t>Reconciliation of adult and child calendar to identify gaps in child care</w:t>
            </w:r>
          </w:p>
        </w:tc>
        <w:tc>
          <w:tcPr>
            <w:tcW w:w="5310" w:type="dxa"/>
          </w:tcPr>
          <w:p w14:paraId="6152E9F5" w14:textId="77777777" w:rsidR="00FA15C3" w:rsidRPr="00B73344" w:rsidRDefault="00FA15C3" w:rsidP="00051A20">
            <w:r w:rsidRPr="00B73344">
              <w:rPr>
                <w:noProof/>
              </w:rPr>
              <w:t>CHK3.</w:t>
            </w:r>
            <w:r w:rsidRPr="00B73344">
              <w:t xml:space="preserve"> </w:t>
            </w:r>
          </w:p>
          <w:p w14:paraId="44E643C8" w14:textId="77777777" w:rsidR="00FA15C3" w:rsidRPr="0009342F" w:rsidRDefault="00FA15C3" w:rsidP="00051A20">
            <w:pPr>
              <w:rPr>
                <w:noProof/>
              </w:rPr>
            </w:pPr>
            <w:r w:rsidRPr="0009342F">
              <w:rPr>
                <w:noProof/>
              </w:rPr>
              <w:t>It seemed that (CHILD) was not in any care and you (and your spouse/partner) were at work/school/training from [INSERT SPELL OF TIME].</w:t>
            </w:r>
            <w:r w:rsidRPr="0009342F">
              <w:t xml:space="preserve"> </w:t>
            </w:r>
            <w:r w:rsidRPr="0009342F">
              <w:rPr>
                <w:noProof/>
              </w:rPr>
              <w:t>Was (CHILD) with you (and/or your spouse/partner) at work/school/training, or did he/she care for himself/herself during that period of time?</w:t>
            </w:r>
          </w:p>
          <w:p w14:paraId="50C31916" w14:textId="77777777" w:rsidR="00FA15C3" w:rsidRPr="0009342F" w:rsidRDefault="00FA15C3" w:rsidP="00FA15C3">
            <w:pPr>
              <w:pStyle w:val="AnswerLvl1"/>
              <w:numPr>
                <w:ilvl w:val="0"/>
                <w:numId w:val="62"/>
              </w:numPr>
              <w:rPr>
                <w:rFonts w:asciiTheme="minorHAnsi" w:hAnsiTheme="minorHAnsi"/>
                <w:sz w:val="22"/>
                <w:szCs w:val="22"/>
                <w:lang w:val="en-US"/>
              </w:rPr>
            </w:pPr>
            <w:r w:rsidRPr="0009342F">
              <w:rPr>
                <w:rFonts w:asciiTheme="minorHAnsi" w:hAnsiTheme="minorHAnsi"/>
                <w:noProof/>
                <w:sz w:val="22"/>
                <w:szCs w:val="22"/>
                <w:lang w:val="en-US"/>
              </w:rPr>
              <w:t>Child with r/r spouse/partner at work/school/training</w:t>
            </w:r>
          </w:p>
          <w:p w14:paraId="67A63B21"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noProof/>
                <w:sz w:val="22"/>
                <w:szCs w:val="22"/>
                <w:lang w:val="en-US"/>
              </w:rPr>
              <w:t>Child with r/spouse/partner and r/spouse not at work/school/training</w:t>
            </w:r>
          </w:p>
          <w:p w14:paraId="6F374E88"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noProof/>
                <w:sz w:val="22"/>
                <w:szCs w:val="22"/>
                <w:lang w:val="en-US"/>
              </w:rPr>
              <w:t>Child cared for him/herself</w:t>
            </w:r>
          </w:p>
          <w:p w14:paraId="37CCA6AD"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noProof/>
                <w:sz w:val="22"/>
                <w:szCs w:val="22"/>
                <w:lang w:val="en-US"/>
              </w:rPr>
              <w:t>Child with sibling less than 18</w:t>
            </w:r>
          </w:p>
          <w:p w14:paraId="41230AA6"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noProof/>
                <w:sz w:val="22"/>
                <w:szCs w:val="22"/>
                <w:lang w:val="en-US"/>
              </w:rPr>
              <w:t xml:space="preserve">OTHER ARRANGEMENT </w:t>
            </w:r>
            <w:r w:rsidRPr="0009342F">
              <w:rPr>
                <w:rFonts w:asciiTheme="minorHAnsi" w:hAnsiTheme="minorHAnsi"/>
                <w:noProof/>
                <w:sz w:val="22"/>
                <w:szCs w:val="22"/>
                <w:lang w:val="en-US"/>
              </w:rPr>
              <w:tab/>
            </w:r>
          </w:p>
          <w:p w14:paraId="785C46F0" w14:textId="77777777" w:rsidR="00FA15C3" w:rsidRPr="0009342F" w:rsidRDefault="00FA15C3" w:rsidP="00051A20"/>
        </w:tc>
        <w:tc>
          <w:tcPr>
            <w:tcW w:w="5285" w:type="dxa"/>
          </w:tcPr>
          <w:p w14:paraId="071A4DB7" w14:textId="77777777" w:rsidR="00FA15C3" w:rsidRPr="0009342F" w:rsidRDefault="00FA15C3" w:rsidP="00051A20">
            <w:r>
              <w:t>Household item CHK3 has not changed.</w:t>
            </w:r>
          </w:p>
        </w:tc>
      </w:tr>
      <w:tr w:rsidR="00FA15C3" w:rsidRPr="0009342F" w14:paraId="518DB612" w14:textId="77777777" w:rsidTr="00051A20">
        <w:trPr>
          <w:cantSplit/>
          <w:trHeight w:val="293"/>
        </w:trPr>
        <w:tc>
          <w:tcPr>
            <w:tcW w:w="1539" w:type="dxa"/>
          </w:tcPr>
          <w:p w14:paraId="611D26CF" w14:textId="77777777" w:rsidR="00FA15C3" w:rsidRPr="0009342F" w:rsidRDefault="00FA15C3" w:rsidP="00051A20"/>
        </w:tc>
        <w:tc>
          <w:tcPr>
            <w:tcW w:w="1246" w:type="dxa"/>
          </w:tcPr>
          <w:p w14:paraId="3666C05F" w14:textId="77777777" w:rsidR="00FA15C3" w:rsidRPr="0009342F" w:rsidRDefault="00FA15C3" w:rsidP="00051A20">
            <w:r>
              <w:t>Reconciliation of adult and child calendar to identify gaps in child care</w:t>
            </w:r>
          </w:p>
        </w:tc>
        <w:tc>
          <w:tcPr>
            <w:tcW w:w="5310" w:type="dxa"/>
          </w:tcPr>
          <w:p w14:paraId="1EEEC8F1" w14:textId="77777777" w:rsidR="00FA15C3" w:rsidRPr="0009342F" w:rsidRDefault="00FA15C3" w:rsidP="00051A20">
            <w:pPr>
              <w:pStyle w:val="AnswerLvl1"/>
              <w:numPr>
                <w:ilvl w:val="0"/>
                <w:numId w:val="0"/>
              </w:numPr>
              <w:ind w:left="72"/>
              <w:rPr>
                <w:rFonts w:asciiTheme="minorHAnsi" w:hAnsiTheme="minorHAnsi"/>
                <w:sz w:val="22"/>
                <w:szCs w:val="22"/>
                <w:lang w:val="en-US"/>
              </w:rPr>
            </w:pPr>
            <w:r w:rsidRPr="0009342F">
              <w:rPr>
                <w:rFonts w:asciiTheme="minorHAnsi" w:hAnsiTheme="minorHAnsi"/>
                <w:sz w:val="22"/>
                <w:szCs w:val="22"/>
                <w:lang w:val="en-US"/>
              </w:rPr>
              <w:t xml:space="preserve">CHK3_SPECIFY. </w:t>
            </w:r>
          </w:p>
          <w:p w14:paraId="499F8384" w14:textId="77777777" w:rsidR="00FA15C3" w:rsidRPr="0009342F" w:rsidRDefault="00FA15C3" w:rsidP="00051A20">
            <w:pPr>
              <w:pStyle w:val="AnswerLvl1"/>
              <w:numPr>
                <w:ilvl w:val="0"/>
                <w:numId w:val="0"/>
              </w:numPr>
              <w:ind w:left="720"/>
              <w:rPr>
                <w:rFonts w:asciiTheme="minorHAnsi" w:hAnsiTheme="minorHAnsi"/>
                <w:sz w:val="22"/>
                <w:szCs w:val="22"/>
                <w:lang w:val="en-US"/>
              </w:rPr>
            </w:pPr>
            <w:r w:rsidRPr="0009342F">
              <w:rPr>
                <w:rFonts w:asciiTheme="minorHAnsi" w:hAnsiTheme="minorHAnsi"/>
                <w:sz w:val="22"/>
                <w:szCs w:val="22"/>
                <w:lang w:val="en-US"/>
              </w:rPr>
              <w:t>ENTER ANY ADDITIONAL INFORMATION ABOUT CHILD CARE GAP:</w:t>
            </w:r>
          </w:p>
          <w:p w14:paraId="0785411D" w14:textId="77777777" w:rsidR="00FA15C3" w:rsidRPr="0009342F" w:rsidRDefault="00FA15C3" w:rsidP="00051A20">
            <w:pPr>
              <w:pStyle w:val="AnswerLvl1"/>
              <w:numPr>
                <w:ilvl w:val="0"/>
                <w:numId w:val="0"/>
              </w:numPr>
              <w:ind w:left="720"/>
              <w:rPr>
                <w:rFonts w:asciiTheme="minorHAnsi" w:hAnsiTheme="minorHAnsi"/>
                <w:sz w:val="22"/>
                <w:szCs w:val="22"/>
                <w:lang w:val="en-US"/>
              </w:rPr>
            </w:pPr>
            <w:r w:rsidRPr="0009342F">
              <w:rPr>
                <w:rFonts w:asciiTheme="minorHAnsi" w:hAnsiTheme="minorHAnsi"/>
                <w:sz w:val="22"/>
                <w:szCs w:val="22"/>
                <w:lang w:val="en-US"/>
              </w:rPr>
              <w:t>__________________________</w:t>
            </w:r>
          </w:p>
          <w:p w14:paraId="1E1FA711" w14:textId="77777777" w:rsidR="00FA15C3" w:rsidRPr="0009342F" w:rsidRDefault="00FA15C3" w:rsidP="00051A20"/>
        </w:tc>
        <w:tc>
          <w:tcPr>
            <w:tcW w:w="5285" w:type="dxa"/>
          </w:tcPr>
          <w:p w14:paraId="3F58ED20" w14:textId="77777777" w:rsidR="00FA15C3" w:rsidRPr="0009342F" w:rsidRDefault="00FA15C3" w:rsidP="00051A20">
            <w:r>
              <w:t>Household item CHK3_SPECIFY has not changed.</w:t>
            </w:r>
          </w:p>
        </w:tc>
      </w:tr>
      <w:tr w:rsidR="00FA15C3" w:rsidRPr="0009342F" w14:paraId="600EBE29" w14:textId="77777777" w:rsidTr="00051A20">
        <w:trPr>
          <w:cantSplit/>
          <w:trHeight w:val="293"/>
        </w:trPr>
        <w:tc>
          <w:tcPr>
            <w:tcW w:w="1539" w:type="dxa"/>
          </w:tcPr>
          <w:p w14:paraId="448EBB63" w14:textId="77777777" w:rsidR="00FA15C3" w:rsidRPr="0009342F" w:rsidRDefault="00FA15C3" w:rsidP="00051A20"/>
        </w:tc>
        <w:tc>
          <w:tcPr>
            <w:tcW w:w="1246" w:type="dxa"/>
          </w:tcPr>
          <w:p w14:paraId="32B79F8E" w14:textId="77777777" w:rsidR="00FA15C3" w:rsidRPr="0009342F" w:rsidRDefault="00FA15C3" w:rsidP="00051A20">
            <w:r>
              <w:t>Respondent/spouse/relevant HHM daily activity schedule during last week</w:t>
            </w:r>
          </w:p>
        </w:tc>
        <w:tc>
          <w:tcPr>
            <w:tcW w:w="5310" w:type="dxa"/>
          </w:tcPr>
          <w:p w14:paraId="4970D537" w14:textId="77777777" w:rsidR="00FA15C3" w:rsidRPr="0009342F" w:rsidRDefault="00FA15C3" w:rsidP="00051A20">
            <w:r w:rsidRPr="0009342F">
              <w:rPr>
                <w:noProof/>
              </w:rPr>
              <w:t>D1D_C3.</w:t>
            </w:r>
            <w:r w:rsidRPr="0009342F">
              <w:t xml:space="preserve"> </w:t>
            </w:r>
          </w:p>
          <w:p w14:paraId="08B07587" w14:textId="77777777" w:rsidR="00FA15C3" w:rsidRPr="0009342F" w:rsidRDefault="00FA15C3" w:rsidP="00051A20">
            <w:pPr>
              <w:rPr>
                <w:noProof/>
              </w:rPr>
            </w:pPr>
            <w:r w:rsidRPr="0009342F">
              <w:rPr>
                <w:noProof/>
              </w:rPr>
              <w:t xml:space="preserve">Sometimes people’s schedule on a specific day is different from their regular schedule for that day of the week. </w:t>
            </w:r>
            <w:r w:rsidRPr="0009342F">
              <w:t xml:space="preserve"> </w:t>
            </w:r>
            <w:r w:rsidRPr="0009342F">
              <w:rPr>
                <w:noProof/>
              </w:rPr>
              <w:t>Thinking about last [DAY SELECTED IN D1D_C2] , was your/his/her schedule last [DAY SELECTED IN D1D_C2]  identical to last [DAY D1D_C2 ASKED ABOUT]  that week, or were there some differences in when you/he/she arrived at or left work, school, or training on those two days?</w:t>
            </w:r>
          </w:p>
          <w:p w14:paraId="749967A6" w14:textId="77777777" w:rsidR="00FA15C3" w:rsidRPr="0009342F" w:rsidRDefault="00FA15C3" w:rsidP="00051A20"/>
          <w:p w14:paraId="3C2A4091" w14:textId="77777777" w:rsidR="00FA15C3" w:rsidRPr="0009342F" w:rsidRDefault="00FA15C3" w:rsidP="00FA15C3">
            <w:pPr>
              <w:numPr>
                <w:ilvl w:val="0"/>
                <w:numId w:val="63"/>
              </w:numPr>
              <w:spacing w:after="200" w:line="276" w:lineRule="auto"/>
              <w:contextualSpacing/>
            </w:pPr>
            <w:r w:rsidRPr="0009342F">
              <w:t xml:space="preserve"> </w:t>
            </w:r>
            <w:r w:rsidRPr="0009342F">
              <w:rPr>
                <w:noProof/>
              </w:rPr>
              <w:t xml:space="preserve">Identical </w:t>
            </w:r>
            <w:r w:rsidRPr="0009342F">
              <w:rPr>
                <w:noProof/>
              </w:rPr>
              <w:tab/>
            </w:r>
            <w:r w:rsidRPr="0009342F">
              <w:rPr>
                <w:noProof/>
              </w:rPr>
              <w:tab/>
            </w:r>
          </w:p>
          <w:p w14:paraId="3BFBDEDB" w14:textId="77777777" w:rsidR="00FA15C3" w:rsidRPr="0009342F" w:rsidRDefault="00FA15C3" w:rsidP="00FA15C3">
            <w:pPr>
              <w:numPr>
                <w:ilvl w:val="0"/>
                <w:numId w:val="63"/>
              </w:numPr>
              <w:spacing w:after="200" w:line="276" w:lineRule="auto"/>
              <w:contextualSpacing/>
            </w:pPr>
            <w:r w:rsidRPr="0009342F">
              <w:t xml:space="preserve"> </w:t>
            </w:r>
            <w:r w:rsidRPr="0009342F">
              <w:rPr>
                <w:noProof/>
              </w:rPr>
              <w:t xml:space="preserve">Some differences </w:t>
            </w:r>
            <w:r w:rsidRPr="0009342F">
              <w:rPr>
                <w:noProof/>
              </w:rPr>
              <w:tab/>
            </w:r>
          </w:p>
          <w:p w14:paraId="48A14BC7" w14:textId="77777777" w:rsidR="00FA15C3" w:rsidRPr="0009342F" w:rsidRDefault="00FA15C3" w:rsidP="00051A20"/>
        </w:tc>
        <w:tc>
          <w:tcPr>
            <w:tcW w:w="5285" w:type="dxa"/>
          </w:tcPr>
          <w:p w14:paraId="6EE4F16C" w14:textId="77777777" w:rsidR="00FA15C3" w:rsidRPr="0009342F" w:rsidRDefault="00FA15C3" w:rsidP="00051A20">
            <w:r>
              <w:t>Household item D1D_C3 has not changed.</w:t>
            </w:r>
          </w:p>
        </w:tc>
      </w:tr>
      <w:tr w:rsidR="00FA15C3" w:rsidRPr="0009342F" w14:paraId="188B556B" w14:textId="77777777" w:rsidTr="00051A20">
        <w:trPr>
          <w:cantSplit/>
          <w:trHeight w:val="293"/>
        </w:trPr>
        <w:tc>
          <w:tcPr>
            <w:tcW w:w="1539" w:type="dxa"/>
          </w:tcPr>
          <w:p w14:paraId="30A20389" w14:textId="77777777" w:rsidR="00FA15C3" w:rsidRPr="0009342F" w:rsidRDefault="00FA15C3" w:rsidP="00051A20"/>
        </w:tc>
        <w:tc>
          <w:tcPr>
            <w:tcW w:w="1246" w:type="dxa"/>
          </w:tcPr>
          <w:p w14:paraId="526E740A" w14:textId="77777777" w:rsidR="00FA15C3" w:rsidRPr="0009342F" w:rsidRDefault="00FA15C3" w:rsidP="00051A20">
            <w:r>
              <w:t>Location where relevant household member works most hours each week</w:t>
            </w:r>
          </w:p>
        </w:tc>
        <w:tc>
          <w:tcPr>
            <w:tcW w:w="5310" w:type="dxa"/>
          </w:tcPr>
          <w:p w14:paraId="7266723B" w14:textId="77777777" w:rsidR="00FA15C3" w:rsidRPr="0009342F" w:rsidRDefault="00FA15C3" w:rsidP="00051A20">
            <w:pPr>
              <w:rPr>
                <w:color w:val="7030A0"/>
              </w:rPr>
            </w:pPr>
            <w:r w:rsidRPr="0009342F">
              <w:t xml:space="preserve">D2_1. </w:t>
            </w:r>
          </w:p>
          <w:p w14:paraId="5F393007" w14:textId="77777777" w:rsidR="00FA15C3" w:rsidRPr="0009342F" w:rsidRDefault="00FA15C3" w:rsidP="00051A20">
            <w:r w:rsidRPr="0009342F">
              <w:t>Where is the place that (you/he/she) work(s) the most hours each week?  Please tell me the address or nearest major intersection.</w:t>
            </w:r>
          </w:p>
          <w:p w14:paraId="2FF45A48" w14:textId="77777777" w:rsidR="00FA15C3" w:rsidRPr="0009342F" w:rsidRDefault="00FA15C3" w:rsidP="00051A20"/>
          <w:p w14:paraId="4C38388C" w14:textId="77777777" w:rsidR="00FA15C3" w:rsidRPr="0009342F" w:rsidRDefault="00FA15C3" w:rsidP="00FA15C3">
            <w:pPr>
              <w:pStyle w:val="AnswerLvl1"/>
              <w:numPr>
                <w:ilvl w:val="0"/>
                <w:numId w:val="64"/>
              </w:numPr>
              <w:spacing w:after="0"/>
              <w:rPr>
                <w:rFonts w:asciiTheme="minorHAnsi" w:hAnsiTheme="minorHAnsi"/>
                <w:sz w:val="22"/>
                <w:szCs w:val="22"/>
                <w:lang w:val="en-US"/>
              </w:rPr>
            </w:pPr>
            <w:r w:rsidRPr="0009342F">
              <w:rPr>
                <w:rFonts w:asciiTheme="minorHAnsi" w:hAnsiTheme="minorHAnsi"/>
                <w:sz w:val="22"/>
                <w:szCs w:val="22"/>
                <w:lang w:val="en-US"/>
              </w:rPr>
              <w:t>Work from home</w:t>
            </w:r>
            <w:r w:rsidRPr="0009342F">
              <w:rPr>
                <w:rFonts w:asciiTheme="minorHAnsi" w:hAnsiTheme="minorHAnsi"/>
                <w:sz w:val="22"/>
                <w:szCs w:val="22"/>
                <w:lang w:val="en-US"/>
              </w:rPr>
              <w:tab/>
            </w:r>
            <w:r w:rsidRPr="0009342F">
              <w:rPr>
                <w:rFonts w:asciiTheme="minorHAnsi" w:hAnsiTheme="minorHAnsi"/>
                <w:sz w:val="22"/>
                <w:szCs w:val="22"/>
                <w:lang w:val="en-US"/>
              </w:rPr>
              <w:tab/>
            </w:r>
          </w:p>
          <w:p w14:paraId="23DE3C23" w14:textId="77777777" w:rsidR="00FA15C3" w:rsidRPr="0009342F" w:rsidRDefault="00FA15C3" w:rsidP="00051A20">
            <w:pPr>
              <w:pStyle w:val="AnswerLvl1"/>
              <w:rPr>
                <w:rFonts w:asciiTheme="minorHAnsi" w:hAnsiTheme="minorHAnsi"/>
                <w:sz w:val="22"/>
                <w:szCs w:val="22"/>
                <w:lang w:val="en-US"/>
              </w:rPr>
            </w:pPr>
            <w:r w:rsidRPr="0009342F">
              <w:rPr>
                <w:rFonts w:asciiTheme="minorHAnsi" w:hAnsiTheme="minorHAnsi"/>
                <w:sz w:val="22"/>
                <w:szCs w:val="22"/>
                <w:lang w:val="en-US"/>
              </w:rPr>
              <w:t xml:space="preserve">No set workplace </w:t>
            </w:r>
            <w:r w:rsidRPr="0009342F">
              <w:rPr>
                <w:rFonts w:asciiTheme="minorHAnsi" w:hAnsiTheme="minorHAnsi"/>
                <w:sz w:val="22"/>
                <w:szCs w:val="22"/>
                <w:lang w:val="en-US"/>
              </w:rPr>
              <w:tab/>
            </w:r>
            <w:r w:rsidRPr="0009342F">
              <w:rPr>
                <w:rFonts w:asciiTheme="minorHAnsi" w:hAnsiTheme="minorHAnsi"/>
                <w:sz w:val="22"/>
                <w:szCs w:val="22"/>
                <w:lang w:val="en-US"/>
              </w:rPr>
              <w:tab/>
            </w:r>
          </w:p>
          <w:p w14:paraId="1FB5C60F" w14:textId="77777777" w:rsidR="00FA15C3" w:rsidRPr="0009342F" w:rsidRDefault="00FA15C3" w:rsidP="00051A20">
            <w:pPr>
              <w:pStyle w:val="AnswerLvl1"/>
              <w:rPr>
                <w:rFonts w:asciiTheme="minorHAnsi" w:hAnsiTheme="minorHAnsi"/>
                <w:sz w:val="22"/>
                <w:szCs w:val="22"/>
                <w:lang w:val="en-US"/>
              </w:rPr>
            </w:pPr>
            <w:r w:rsidRPr="0009342F">
              <w:rPr>
                <w:rFonts w:asciiTheme="minorHAnsi" w:hAnsiTheme="minorHAnsi"/>
                <w:sz w:val="22"/>
                <w:szCs w:val="22"/>
                <w:lang w:val="en-US"/>
              </w:rPr>
              <w:t>Enter address</w:t>
            </w:r>
            <w:r w:rsidRPr="0009342F">
              <w:rPr>
                <w:rFonts w:asciiTheme="minorHAnsi" w:hAnsiTheme="minorHAnsi"/>
                <w:sz w:val="22"/>
                <w:szCs w:val="22"/>
                <w:lang w:val="en-US"/>
              </w:rPr>
              <w:tab/>
            </w:r>
            <w:r w:rsidRPr="0009342F">
              <w:rPr>
                <w:rFonts w:asciiTheme="minorHAnsi" w:hAnsiTheme="minorHAnsi"/>
                <w:sz w:val="22"/>
                <w:szCs w:val="22"/>
                <w:lang w:val="en-US"/>
              </w:rPr>
              <w:tab/>
            </w:r>
          </w:p>
          <w:p w14:paraId="1B7C01E5" w14:textId="77777777" w:rsidR="00FA15C3" w:rsidRPr="0009342F" w:rsidRDefault="00FA15C3" w:rsidP="00051A20">
            <w:pPr>
              <w:pStyle w:val="AnswerLvl1"/>
              <w:rPr>
                <w:rFonts w:asciiTheme="minorHAnsi" w:hAnsiTheme="minorHAnsi"/>
                <w:sz w:val="22"/>
                <w:szCs w:val="22"/>
                <w:lang w:val="en-US"/>
              </w:rPr>
            </w:pPr>
            <w:r w:rsidRPr="0009342F">
              <w:rPr>
                <w:rFonts w:asciiTheme="minorHAnsi" w:hAnsiTheme="minorHAnsi"/>
                <w:sz w:val="22"/>
                <w:szCs w:val="22"/>
                <w:lang w:val="en-US"/>
              </w:rPr>
              <w:t xml:space="preserve">Enter cross-streets </w:t>
            </w:r>
            <w:r w:rsidRPr="0009342F">
              <w:rPr>
                <w:rFonts w:asciiTheme="minorHAnsi" w:hAnsiTheme="minorHAnsi"/>
                <w:sz w:val="22"/>
                <w:szCs w:val="22"/>
                <w:lang w:val="en-US"/>
              </w:rPr>
              <w:tab/>
            </w:r>
            <w:r w:rsidRPr="0009342F">
              <w:rPr>
                <w:rFonts w:asciiTheme="minorHAnsi" w:hAnsiTheme="minorHAnsi"/>
                <w:sz w:val="22"/>
                <w:szCs w:val="22"/>
                <w:lang w:val="en-US"/>
              </w:rPr>
              <w:tab/>
            </w:r>
          </w:p>
          <w:p w14:paraId="7F617CDD" w14:textId="77777777" w:rsidR="00FA15C3" w:rsidRPr="0009342F" w:rsidRDefault="00FA15C3" w:rsidP="00051A20">
            <w:pPr>
              <w:pStyle w:val="AnswerLvl1"/>
              <w:rPr>
                <w:rFonts w:asciiTheme="minorHAnsi" w:hAnsiTheme="minorHAnsi"/>
                <w:sz w:val="22"/>
                <w:szCs w:val="22"/>
                <w:lang w:val="en-US"/>
              </w:rPr>
            </w:pPr>
            <w:r w:rsidRPr="0009342F">
              <w:rPr>
                <w:rFonts w:asciiTheme="minorHAnsi" w:hAnsiTheme="minorHAnsi"/>
                <w:sz w:val="22"/>
                <w:szCs w:val="22"/>
                <w:lang w:val="en-US"/>
              </w:rPr>
              <w:t xml:space="preserve">DK/REF </w:t>
            </w:r>
            <w:r w:rsidRPr="0009342F">
              <w:rPr>
                <w:rFonts w:asciiTheme="minorHAnsi" w:hAnsiTheme="minorHAnsi"/>
                <w:sz w:val="22"/>
                <w:szCs w:val="22"/>
                <w:lang w:val="en-US"/>
              </w:rPr>
              <w:tab/>
            </w:r>
            <w:r w:rsidRPr="0009342F">
              <w:rPr>
                <w:rFonts w:asciiTheme="minorHAnsi" w:hAnsiTheme="minorHAnsi"/>
                <w:sz w:val="22"/>
                <w:szCs w:val="22"/>
                <w:lang w:val="en-US"/>
              </w:rPr>
              <w:tab/>
            </w:r>
            <w:r w:rsidRPr="0009342F">
              <w:rPr>
                <w:rFonts w:asciiTheme="minorHAnsi" w:hAnsiTheme="minorHAnsi"/>
                <w:sz w:val="22"/>
                <w:szCs w:val="22"/>
                <w:lang w:val="en-US"/>
              </w:rPr>
              <w:tab/>
            </w:r>
          </w:p>
          <w:p w14:paraId="5A001FD9" w14:textId="77777777" w:rsidR="00FA15C3" w:rsidRPr="0009342F" w:rsidRDefault="00FA15C3" w:rsidP="00051A20"/>
        </w:tc>
        <w:tc>
          <w:tcPr>
            <w:tcW w:w="5285" w:type="dxa"/>
          </w:tcPr>
          <w:p w14:paraId="51D2A185" w14:textId="77777777" w:rsidR="00FA15C3" w:rsidRPr="0009342F" w:rsidRDefault="00FA15C3" w:rsidP="00051A20">
            <w:r>
              <w:t>Household item D2_1 has not changed.</w:t>
            </w:r>
          </w:p>
        </w:tc>
      </w:tr>
      <w:tr w:rsidR="00FA15C3" w:rsidRPr="0009342F" w14:paraId="185937C4" w14:textId="77777777" w:rsidTr="00051A20">
        <w:trPr>
          <w:cantSplit/>
          <w:trHeight w:val="293"/>
        </w:trPr>
        <w:tc>
          <w:tcPr>
            <w:tcW w:w="1539" w:type="dxa"/>
          </w:tcPr>
          <w:p w14:paraId="3458A524" w14:textId="77777777" w:rsidR="00FA15C3" w:rsidRPr="0009342F" w:rsidRDefault="00FA15C3" w:rsidP="00051A20"/>
        </w:tc>
        <w:tc>
          <w:tcPr>
            <w:tcW w:w="1246" w:type="dxa"/>
          </w:tcPr>
          <w:p w14:paraId="47C4238E" w14:textId="77777777" w:rsidR="00FA15C3" w:rsidRPr="0009342F" w:rsidRDefault="00FA15C3" w:rsidP="00051A20">
            <w:r>
              <w:t>Location where relevant household member works most hours each week</w:t>
            </w:r>
          </w:p>
        </w:tc>
        <w:tc>
          <w:tcPr>
            <w:tcW w:w="5310" w:type="dxa"/>
          </w:tcPr>
          <w:p w14:paraId="4A94D162" w14:textId="77777777" w:rsidR="00FA15C3" w:rsidRPr="0009342F" w:rsidRDefault="00FA15C3" w:rsidP="00051A20">
            <w:pPr>
              <w:ind w:left="360"/>
              <w:rPr>
                <w:noProof/>
              </w:rPr>
            </w:pPr>
            <w:r w:rsidRPr="0009342F">
              <w:rPr>
                <w:noProof/>
              </w:rPr>
              <w:t xml:space="preserve">D2_ADDR. </w:t>
            </w:r>
          </w:p>
          <w:p w14:paraId="4A316B6D" w14:textId="77777777" w:rsidR="00FA15C3" w:rsidRPr="0009342F" w:rsidRDefault="00FA15C3" w:rsidP="00051A20">
            <w:pPr>
              <w:ind w:left="360"/>
              <w:rPr>
                <w:noProof/>
              </w:rPr>
            </w:pPr>
            <w:r w:rsidRPr="0009342F">
              <w:rPr>
                <w:noProof/>
              </w:rPr>
              <w:t>ENTER ADDRESS INFORMATION:</w:t>
            </w:r>
          </w:p>
          <w:p w14:paraId="64F311BB" w14:textId="77777777" w:rsidR="00FA15C3" w:rsidRPr="0009342F" w:rsidRDefault="00FA15C3" w:rsidP="00051A20">
            <w:pPr>
              <w:ind w:left="360"/>
              <w:rPr>
                <w:b/>
                <w:noProof/>
              </w:rPr>
            </w:pPr>
          </w:p>
          <w:p w14:paraId="5BFC2AAB" w14:textId="77777777" w:rsidR="00FA15C3" w:rsidRPr="0009342F" w:rsidRDefault="00FA15C3" w:rsidP="00051A20">
            <w:pPr>
              <w:pStyle w:val="AnsNum"/>
              <w:rPr>
                <w:rFonts w:asciiTheme="minorHAnsi" w:hAnsiTheme="minorHAnsi"/>
                <w:sz w:val="22"/>
              </w:rPr>
            </w:pPr>
            <w:r w:rsidRPr="0009342F">
              <w:rPr>
                <w:rFonts w:asciiTheme="minorHAnsi" w:hAnsiTheme="minorHAnsi"/>
                <w:noProof/>
                <w:sz w:val="22"/>
              </w:rPr>
              <w:tab/>
              <w:t xml:space="preserve">ADDRESS </w:t>
            </w:r>
            <w:r w:rsidRPr="0009342F">
              <w:rPr>
                <w:rStyle w:val="BodyTextFirstIndent2Char"/>
                <w:rFonts w:asciiTheme="minorHAnsi" w:hAnsiTheme="minorHAnsi"/>
                <w:sz w:val="22"/>
                <w:szCs w:val="22"/>
              </w:rPr>
              <w:t>_________________</w:t>
            </w:r>
            <w:r w:rsidRPr="0009342F">
              <w:rPr>
                <w:rStyle w:val="BodyTextFirstIndent2Char"/>
                <w:rFonts w:asciiTheme="minorHAnsi" w:hAnsiTheme="minorHAnsi"/>
                <w:sz w:val="22"/>
                <w:szCs w:val="22"/>
              </w:rPr>
              <w:tab/>
            </w:r>
          </w:p>
          <w:p w14:paraId="73FDC5FF" w14:textId="77777777" w:rsidR="00FA15C3" w:rsidRPr="0009342F" w:rsidRDefault="00FA15C3" w:rsidP="00051A20">
            <w:pPr>
              <w:pStyle w:val="AnsNum"/>
              <w:ind w:left="2160" w:firstLine="720"/>
              <w:rPr>
                <w:rStyle w:val="BodyTextFirstIndent2Char"/>
                <w:rFonts w:asciiTheme="minorHAnsi" w:hAnsiTheme="minorHAnsi"/>
                <w:b/>
                <w:noProof/>
                <w:sz w:val="22"/>
                <w:szCs w:val="22"/>
              </w:rPr>
            </w:pPr>
            <w:r w:rsidRPr="0009342F">
              <w:rPr>
                <w:rStyle w:val="BodyTextFirstIndent2Char"/>
                <w:rFonts w:asciiTheme="minorHAnsi" w:hAnsiTheme="minorHAnsi"/>
                <w:sz w:val="22"/>
                <w:szCs w:val="22"/>
              </w:rPr>
              <w:sym w:font="Wingdings" w:char="F06F"/>
            </w:r>
            <w:r w:rsidRPr="0009342F">
              <w:rPr>
                <w:rStyle w:val="BodyTextFirstIndent2Char"/>
                <w:rFonts w:asciiTheme="minorHAnsi" w:hAnsiTheme="minorHAnsi"/>
                <w:sz w:val="22"/>
                <w:szCs w:val="22"/>
              </w:rPr>
              <w:t xml:space="preserve">  DK/REF</w:t>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p>
          <w:p w14:paraId="69A1CCB5" w14:textId="77777777" w:rsidR="00FA15C3" w:rsidRPr="0009342F" w:rsidRDefault="00FA15C3" w:rsidP="00051A20">
            <w:pPr>
              <w:pStyle w:val="AnsNum"/>
              <w:ind w:left="1440"/>
              <w:rPr>
                <w:rFonts w:asciiTheme="minorHAnsi" w:hAnsiTheme="minorHAnsi"/>
                <w:sz w:val="22"/>
              </w:rPr>
            </w:pPr>
            <w:r w:rsidRPr="0009342F">
              <w:rPr>
                <w:rFonts w:asciiTheme="minorHAnsi" w:hAnsiTheme="minorHAnsi"/>
                <w:sz w:val="22"/>
              </w:rPr>
              <w:t xml:space="preserve">CITY </w:t>
            </w:r>
            <w:r w:rsidRPr="0009342F">
              <w:rPr>
                <w:rStyle w:val="BodyTextFirstIndent2Char"/>
                <w:rFonts w:asciiTheme="minorHAnsi" w:hAnsiTheme="minorHAnsi"/>
                <w:sz w:val="22"/>
                <w:szCs w:val="22"/>
              </w:rPr>
              <w:t>_________________</w:t>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p>
          <w:p w14:paraId="7F372C5E" w14:textId="77777777" w:rsidR="00FA15C3" w:rsidRPr="0009342F" w:rsidRDefault="00FA15C3" w:rsidP="00051A20">
            <w:pPr>
              <w:pStyle w:val="AnsNum"/>
              <w:ind w:left="2160" w:firstLine="720"/>
              <w:rPr>
                <w:rFonts w:asciiTheme="minorHAnsi" w:hAnsiTheme="minorHAnsi"/>
                <w:color w:val="7030A0"/>
                <w:sz w:val="22"/>
              </w:rPr>
            </w:pPr>
            <w:r w:rsidRPr="0009342F">
              <w:rPr>
                <w:rStyle w:val="BodyTextFirstIndent2Char"/>
                <w:rFonts w:asciiTheme="minorHAnsi" w:hAnsiTheme="minorHAnsi"/>
                <w:sz w:val="22"/>
                <w:szCs w:val="22"/>
              </w:rPr>
              <w:sym w:font="Wingdings" w:char="F06F"/>
            </w:r>
            <w:r w:rsidRPr="0009342F">
              <w:rPr>
                <w:rStyle w:val="BodyTextFirstIndent2Char"/>
                <w:rFonts w:asciiTheme="minorHAnsi" w:hAnsiTheme="minorHAnsi"/>
                <w:sz w:val="22"/>
                <w:szCs w:val="22"/>
              </w:rPr>
              <w:t xml:space="preserve">  DK/REF</w:t>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p>
          <w:p w14:paraId="02AE1294" w14:textId="77777777" w:rsidR="00FA15C3" w:rsidRPr="0009342F" w:rsidRDefault="00FA15C3" w:rsidP="00051A20">
            <w:pPr>
              <w:pStyle w:val="AnsNum"/>
              <w:ind w:left="1440"/>
              <w:rPr>
                <w:rFonts w:asciiTheme="minorHAnsi" w:hAnsiTheme="minorHAnsi"/>
                <w:sz w:val="22"/>
              </w:rPr>
            </w:pPr>
            <w:r w:rsidRPr="0009342F">
              <w:rPr>
                <w:rFonts w:asciiTheme="minorHAnsi" w:hAnsiTheme="minorHAnsi"/>
                <w:sz w:val="22"/>
              </w:rPr>
              <w:t xml:space="preserve">STATE </w:t>
            </w:r>
            <w:r w:rsidRPr="0009342F">
              <w:rPr>
                <w:rStyle w:val="BodyTextFirstIndent2Char"/>
                <w:rFonts w:asciiTheme="minorHAnsi" w:hAnsiTheme="minorHAnsi"/>
                <w:sz w:val="22"/>
                <w:szCs w:val="22"/>
              </w:rPr>
              <w:t>_________________</w:t>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p>
          <w:p w14:paraId="6B0B7820" w14:textId="77777777" w:rsidR="00FA15C3" w:rsidRPr="0009342F" w:rsidRDefault="00FA15C3" w:rsidP="00051A20">
            <w:pPr>
              <w:pStyle w:val="AnsNum"/>
              <w:ind w:left="2160" w:firstLine="720"/>
              <w:rPr>
                <w:rFonts w:asciiTheme="minorHAnsi" w:hAnsiTheme="minorHAnsi"/>
                <w:sz w:val="22"/>
              </w:rPr>
            </w:pPr>
            <w:r w:rsidRPr="0009342F">
              <w:rPr>
                <w:rStyle w:val="BodyTextFirstIndent2Char"/>
                <w:rFonts w:asciiTheme="minorHAnsi" w:hAnsiTheme="minorHAnsi"/>
                <w:sz w:val="22"/>
                <w:szCs w:val="22"/>
              </w:rPr>
              <w:sym w:font="Wingdings" w:char="F06F"/>
            </w:r>
            <w:r w:rsidRPr="0009342F">
              <w:rPr>
                <w:rStyle w:val="BodyTextFirstIndent2Char"/>
                <w:rFonts w:asciiTheme="minorHAnsi" w:hAnsiTheme="minorHAnsi"/>
                <w:sz w:val="22"/>
                <w:szCs w:val="22"/>
              </w:rPr>
              <w:t xml:space="preserve">  DK/REF</w:t>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p>
          <w:p w14:paraId="320C64F4" w14:textId="77777777" w:rsidR="00FA15C3" w:rsidRPr="0009342F" w:rsidRDefault="00FA15C3" w:rsidP="00051A20">
            <w:pPr>
              <w:pStyle w:val="AnsNum"/>
              <w:ind w:left="1440"/>
              <w:rPr>
                <w:rFonts w:asciiTheme="minorHAnsi" w:hAnsiTheme="minorHAnsi"/>
                <w:sz w:val="22"/>
              </w:rPr>
            </w:pPr>
            <w:r w:rsidRPr="0009342F">
              <w:rPr>
                <w:rFonts w:asciiTheme="minorHAnsi" w:hAnsiTheme="minorHAnsi"/>
                <w:sz w:val="22"/>
              </w:rPr>
              <w:t xml:space="preserve">ZIP </w:t>
            </w:r>
            <w:r w:rsidRPr="0009342F">
              <w:rPr>
                <w:rStyle w:val="BodyTextFirstIndent2Char"/>
                <w:rFonts w:asciiTheme="minorHAnsi" w:hAnsiTheme="minorHAnsi"/>
                <w:sz w:val="22"/>
                <w:szCs w:val="22"/>
              </w:rPr>
              <w:t>_________________</w:t>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p>
          <w:p w14:paraId="2089C2D4" w14:textId="77777777" w:rsidR="00FA15C3" w:rsidRPr="0009342F" w:rsidRDefault="00FA15C3" w:rsidP="00051A20">
            <w:pPr>
              <w:pStyle w:val="AnsNum"/>
              <w:ind w:left="2160" w:firstLine="720"/>
              <w:rPr>
                <w:rFonts w:asciiTheme="minorHAnsi" w:hAnsiTheme="minorHAnsi"/>
                <w:sz w:val="22"/>
              </w:rPr>
            </w:pPr>
            <w:r w:rsidRPr="0009342F">
              <w:rPr>
                <w:rStyle w:val="BodyTextFirstIndent2Char"/>
                <w:rFonts w:asciiTheme="minorHAnsi" w:hAnsiTheme="minorHAnsi"/>
                <w:sz w:val="22"/>
                <w:szCs w:val="22"/>
              </w:rPr>
              <w:sym w:font="Wingdings" w:char="F06F"/>
            </w:r>
            <w:r w:rsidRPr="0009342F">
              <w:rPr>
                <w:rStyle w:val="BodyTextFirstIndent2Char"/>
                <w:rFonts w:asciiTheme="minorHAnsi" w:hAnsiTheme="minorHAnsi"/>
                <w:sz w:val="22"/>
                <w:szCs w:val="22"/>
              </w:rPr>
              <w:t xml:space="preserve">  DK/REF</w:t>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p>
          <w:p w14:paraId="6003FEDA" w14:textId="77777777" w:rsidR="00FA15C3" w:rsidRPr="0009342F" w:rsidRDefault="00FA15C3" w:rsidP="00051A20"/>
        </w:tc>
        <w:tc>
          <w:tcPr>
            <w:tcW w:w="5285" w:type="dxa"/>
          </w:tcPr>
          <w:p w14:paraId="1454E81C" w14:textId="77777777" w:rsidR="00FA15C3" w:rsidRPr="0009342F" w:rsidRDefault="00FA15C3" w:rsidP="00051A20">
            <w:r>
              <w:t>Household item D2_ADDR has not changed.</w:t>
            </w:r>
          </w:p>
        </w:tc>
      </w:tr>
      <w:tr w:rsidR="00FA15C3" w:rsidRPr="0009342F" w14:paraId="3D19A49D" w14:textId="77777777" w:rsidTr="00051A20">
        <w:trPr>
          <w:cantSplit/>
          <w:trHeight w:val="293"/>
        </w:trPr>
        <w:tc>
          <w:tcPr>
            <w:tcW w:w="1539" w:type="dxa"/>
          </w:tcPr>
          <w:p w14:paraId="31BD1985" w14:textId="77777777" w:rsidR="00FA15C3" w:rsidRPr="0009342F" w:rsidRDefault="00FA15C3" w:rsidP="00051A20"/>
        </w:tc>
        <w:tc>
          <w:tcPr>
            <w:tcW w:w="1246" w:type="dxa"/>
          </w:tcPr>
          <w:p w14:paraId="3E88C973" w14:textId="77777777" w:rsidR="00FA15C3" w:rsidRPr="0009342F" w:rsidRDefault="00FA15C3" w:rsidP="00051A20">
            <w:r>
              <w:t>Location where relevant HHM works most hours each week</w:t>
            </w:r>
          </w:p>
        </w:tc>
        <w:tc>
          <w:tcPr>
            <w:tcW w:w="5310" w:type="dxa"/>
          </w:tcPr>
          <w:p w14:paraId="20A51B38" w14:textId="77777777" w:rsidR="00FA15C3" w:rsidRPr="0009342F" w:rsidRDefault="00FA15C3" w:rsidP="00051A20">
            <w:pPr>
              <w:ind w:left="360"/>
            </w:pPr>
            <w:r w:rsidRPr="0009342F">
              <w:t xml:space="preserve">D2_CROSS.  </w:t>
            </w:r>
          </w:p>
          <w:p w14:paraId="7911F008" w14:textId="77777777" w:rsidR="00FA15C3" w:rsidRPr="0009342F" w:rsidRDefault="00FA15C3" w:rsidP="00051A20">
            <w:pPr>
              <w:ind w:left="360"/>
            </w:pPr>
            <w:r w:rsidRPr="0009342F">
              <w:t>CROSS-STREETS</w:t>
            </w:r>
          </w:p>
          <w:p w14:paraId="4032680E" w14:textId="77777777" w:rsidR="00FA15C3" w:rsidRPr="0009342F" w:rsidRDefault="00FA15C3" w:rsidP="00051A20"/>
          <w:p w14:paraId="68CEB262" w14:textId="77777777" w:rsidR="00FA15C3" w:rsidRPr="0009342F" w:rsidRDefault="00FA15C3" w:rsidP="00051A20">
            <w:pPr>
              <w:pStyle w:val="AnsNum"/>
              <w:ind w:firstLine="720"/>
              <w:rPr>
                <w:rFonts w:asciiTheme="minorHAnsi" w:hAnsiTheme="minorHAnsi"/>
                <w:sz w:val="22"/>
              </w:rPr>
            </w:pPr>
            <w:r w:rsidRPr="0009342F">
              <w:rPr>
                <w:rFonts w:asciiTheme="minorHAnsi" w:hAnsiTheme="minorHAnsi"/>
                <w:noProof/>
                <w:sz w:val="22"/>
              </w:rPr>
              <w:t xml:space="preserve">STREET 1 </w:t>
            </w:r>
            <w:r w:rsidRPr="0009342F">
              <w:rPr>
                <w:rStyle w:val="BodyTextFirstIndent2Char"/>
                <w:rFonts w:asciiTheme="minorHAnsi" w:hAnsiTheme="minorHAnsi"/>
                <w:sz w:val="22"/>
                <w:szCs w:val="22"/>
              </w:rPr>
              <w:t>_________________</w:t>
            </w:r>
            <w:r w:rsidRPr="0009342F">
              <w:rPr>
                <w:rStyle w:val="BodyTextFirstIndent2Char"/>
                <w:rFonts w:asciiTheme="minorHAnsi" w:hAnsiTheme="minorHAnsi"/>
                <w:sz w:val="22"/>
                <w:szCs w:val="22"/>
              </w:rPr>
              <w:tab/>
            </w:r>
          </w:p>
          <w:p w14:paraId="5C9E3683" w14:textId="77777777" w:rsidR="00FA15C3" w:rsidRPr="0009342F" w:rsidRDefault="00FA15C3" w:rsidP="00051A20">
            <w:pPr>
              <w:pStyle w:val="AnsNum"/>
              <w:ind w:left="2160" w:firstLine="720"/>
              <w:rPr>
                <w:rStyle w:val="BodyTextFirstIndent2Char"/>
                <w:rFonts w:asciiTheme="minorHAnsi" w:hAnsiTheme="minorHAnsi"/>
                <w:noProof/>
                <w:color w:val="7030A0"/>
                <w:sz w:val="22"/>
                <w:szCs w:val="22"/>
              </w:rPr>
            </w:pPr>
            <w:r w:rsidRPr="0009342F">
              <w:rPr>
                <w:rStyle w:val="BodyTextFirstIndent2Char"/>
                <w:rFonts w:asciiTheme="minorHAnsi" w:hAnsiTheme="minorHAnsi"/>
                <w:sz w:val="22"/>
                <w:szCs w:val="22"/>
              </w:rPr>
              <w:sym w:font="Wingdings" w:char="F06F"/>
            </w:r>
            <w:r w:rsidRPr="0009342F">
              <w:rPr>
                <w:rStyle w:val="BodyTextFirstIndent2Char"/>
                <w:rFonts w:asciiTheme="minorHAnsi" w:hAnsiTheme="minorHAnsi"/>
                <w:sz w:val="22"/>
                <w:szCs w:val="22"/>
              </w:rPr>
              <w:t xml:space="preserve">  DK/REF</w:t>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p>
          <w:p w14:paraId="3C9E226C" w14:textId="77777777" w:rsidR="00FA15C3" w:rsidRPr="0009342F" w:rsidRDefault="00FA15C3" w:rsidP="00051A20">
            <w:pPr>
              <w:pStyle w:val="AnsNum"/>
              <w:ind w:firstLine="720"/>
              <w:rPr>
                <w:rFonts w:asciiTheme="minorHAnsi" w:hAnsiTheme="minorHAnsi"/>
                <w:sz w:val="22"/>
              </w:rPr>
            </w:pPr>
            <w:r w:rsidRPr="0009342F">
              <w:rPr>
                <w:rFonts w:asciiTheme="minorHAnsi" w:hAnsiTheme="minorHAnsi"/>
                <w:noProof/>
                <w:sz w:val="22"/>
              </w:rPr>
              <w:t xml:space="preserve">STREET 2 </w:t>
            </w:r>
            <w:r w:rsidRPr="0009342F">
              <w:rPr>
                <w:rStyle w:val="BodyTextFirstIndent2Char"/>
                <w:rFonts w:asciiTheme="minorHAnsi" w:hAnsiTheme="minorHAnsi"/>
                <w:sz w:val="22"/>
                <w:szCs w:val="22"/>
              </w:rPr>
              <w:t>_________________</w:t>
            </w:r>
            <w:r w:rsidRPr="0009342F">
              <w:rPr>
                <w:rStyle w:val="BodyTextFirstIndent2Char"/>
                <w:rFonts w:asciiTheme="minorHAnsi" w:hAnsiTheme="minorHAnsi"/>
                <w:sz w:val="22"/>
                <w:szCs w:val="22"/>
              </w:rPr>
              <w:tab/>
            </w:r>
          </w:p>
          <w:p w14:paraId="199B531E" w14:textId="77777777" w:rsidR="00FA15C3" w:rsidRPr="0009342F" w:rsidRDefault="00FA15C3" w:rsidP="00051A20">
            <w:pPr>
              <w:pStyle w:val="AnsNum"/>
              <w:ind w:left="2160" w:firstLine="720"/>
              <w:rPr>
                <w:rStyle w:val="BodyTextFirstIndent2Char"/>
                <w:rFonts w:asciiTheme="minorHAnsi" w:hAnsiTheme="minorHAnsi"/>
                <w:b/>
                <w:noProof/>
                <w:sz w:val="22"/>
                <w:szCs w:val="22"/>
              </w:rPr>
            </w:pPr>
            <w:r w:rsidRPr="0009342F">
              <w:rPr>
                <w:rStyle w:val="BodyTextFirstIndent2Char"/>
                <w:rFonts w:asciiTheme="minorHAnsi" w:hAnsiTheme="minorHAnsi"/>
                <w:sz w:val="22"/>
                <w:szCs w:val="22"/>
              </w:rPr>
              <w:sym w:font="Wingdings" w:char="F06F"/>
            </w:r>
            <w:r w:rsidRPr="0009342F">
              <w:rPr>
                <w:rStyle w:val="BodyTextFirstIndent2Char"/>
                <w:rFonts w:asciiTheme="minorHAnsi" w:hAnsiTheme="minorHAnsi"/>
                <w:sz w:val="22"/>
                <w:szCs w:val="22"/>
              </w:rPr>
              <w:t xml:space="preserve">  DK/REF</w:t>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p>
          <w:p w14:paraId="76D05D1E" w14:textId="77777777" w:rsidR="00FA15C3" w:rsidRPr="0009342F" w:rsidRDefault="00FA15C3" w:rsidP="00051A20">
            <w:pPr>
              <w:pStyle w:val="AnsNum"/>
              <w:ind w:firstLine="720"/>
              <w:rPr>
                <w:rFonts w:asciiTheme="minorHAnsi" w:hAnsiTheme="minorHAnsi"/>
                <w:sz w:val="22"/>
              </w:rPr>
            </w:pPr>
            <w:r w:rsidRPr="0009342F">
              <w:rPr>
                <w:rFonts w:asciiTheme="minorHAnsi" w:hAnsiTheme="minorHAnsi"/>
                <w:sz w:val="22"/>
              </w:rPr>
              <w:t xml:space="preserve">CITY </w:t>
            </w:r>
            <w:r w:rsidRPr="0009342F">
              <w:rPr>
                <w:rStyle w:val="BodyTextFirstIndent2Char"/>
                <w:rFonts w:asciiTheme="minorHAnsi" w:hAnsiTheme="minorHAnsi"/>
                <w:sz w:val="22"/>
                <w:szCs w:val="22"/>
              </w:rPr>
              <w:t>_________________</w:t>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p>
          <w:p w14:paraId="32914315" w14:textId="77777777" w:rsidR="00FA15C3" w:rsidRPr="0009342F" w:rsidRDefault="00FA15C3" w:rsidP="00051A20">
            <w:r w:rsidRPr="0009342F">
              <w:rPr>
                <w:rStyle w:val="BodyTextFirstIndent2Char"/>
                <w:rFonts w:asciiTheme="minorHAnsi" w:hAnsiTheme="minorHAnsi"/>
                <w:sz w:val="22"/>
                <w:szCs w:val="22"/>
              </w:rPr>
              <w:t xml:space="preserve">                                                </w:t>
            </w:r>
            <w:r w:rsidRPr="0009342F">
              <w:rPr>
                <w:rStyle w:val="BodyTextFirstIndent2Char"/>
                <w:rFonts w:asciiTheme="minorHAnsi" w:hAnsiTheme="minorHAnsi"/>
                <w:sz w:val="22"/>
                <w:szCs w:val="22"/>
              </w:rPr>
              <w:sym w:font="Wingdings" w:char="F06F"/>
            </w:r>
            <w:r w:rsidRPr="0009342F">
              <w:rPr>
                <w:rStyle w:val="BodyTextFirstIndent2Char"/>
                <w:rFonts w:asciiTheme="minorHAnsi" w:hAnsiTheme="minorHAnsi"/>
                <w:sz w:val="22"/>
                <w:szCs w:val="22"/>
              </w:rPr>
              <w:t xml:space="preserve">  DK/REF</w:t>
            </w:r>
            <w:r w:rsidRPr="0009342F">
              <w:rPr>
                <w:rStyle w:val="BodyTextFirstIndent2Char"/>
                <w:rFonts w:asciiTheme="minorHAnsi" w:hAnsiTheme="minorHAnsi"/>
                <w:sz w:val="22"/>
                <w:szCs w:val="22"/>
              </w:rPr>
              <w:tab/>
            </w:r>
          </w:p>
        </w:tc>
        <w:tc>
          <w:tcPr>
            <w:tcW w:w="5285" w:type="dxa"/>
          </w:tcPr>
          <w:p w14:paraId="09C747C9" w14:textId="77777777" w:rsidR="00FA15C3" w:rsidRPr="0009342F" w:rsidRDefault="00FA15C3" w:rsidP="00051A20">
            <w:r>
              <w:t>Household item D2_CROSS has not changed.</w:t>
            </w:r>
          </w:p>
        </w:tc>
      </w:tr>
      <w:tr w:rsidR="00FA15C3" w:rsidRPr="0009342F" w14:paraId="05956F5C" w14:textId="77777777" w:rsidTr="00051A20">
        <w:trPr>
          <w:cantSplit/>
          <w:trHeight w:val="293"/>
        </w:trPr>
        <w:tc>
          <w:tcPr>
            <w:tcW w:w="1539" w:type="dxa"/>
          </w:tcPr>
          <w:p w14:paraId="1BCCF686" w14:textId="77777777" w:rsidR="00FA15C3" w:rsidRPr="0009342F" w:rsidRDefault="00FA15C3" w:rsidP="00051A20"/>
        </w:tc>
        <w:tc>
          <w:tcPr>
            <w:tcW w:w="1246" w:type="dxa"/>
          </w:tcPr>
          <w:p w14:paraId="211A4434" w14:textId="77777777" w:rsidR="00FA15C3" w:rsidRPr="0009342F" w:rsidRDefault="00FA15C3" w:rsidP="00051A20">
            <w:r>
              <w:t>How relevant HHM gets to work</w:t>
            </w:r>
          </w:p>
        </w:tc>
        <w:tc>
          <w:tcPr>
            <w:tcW w:w="5310" w:type="dxa"/>
          </w:tcPr>
          <w:p w14:paraId="07B74A59" w14:textId="77777777" w:rsidR="00FA15C3" w:rsidRPr="0009342F" w:rsidRDefault="00FA15C3" w:rsidP="00051A20">
            <w:r>
              <w:t>Item not included in 2012.</w:t>
            </w:r>
          </w:p>
        </w:tc>
        <w:tc>
          <w:tcPr>
            <w:tcW w:w="5285" w:type="dxa"/>
          </w:tcPr>
          <w:p w14:paraId="1DABE870" w14:textId="77777777" w:rsidR="00FA15C3" w:rsidRPr="00CC7280" w:rsidRDefault="00FA15C3" w:rsidP="00051A20">
            <w:r w:rsidRPr="00CC7280">
              <w:t xml:space="preserve">D2_TRANS.  </w:t>
            </w:r>
          </w:p>
          <w:p w14:paraId="6700DBB0" w14:textId="77777777" w:rsidR="00FA15C3" w:rsidRPr="00695B07" w:rsidRDefault="00FA15C3" w:rsidP="00051A20">
            <w:r w:rsidRPr="00695B07">
              <w:t>How (do you/ does he/she) usually get to work?</w:t>
            </w:r>
          </w:p>
          <w:p w14:paraId="26F8E853" w14:textId="77777777" w:rsidR="00FA15C3" w:rsidRPr="00695B07" w:rsidRDefault="00FA15C3" w:rsidP="00051A20">
            <w:r w:rsidRPr="00695B07">
              <w:tab/>
              <w:t xml:space="preserve">1 car </w:t>
            </w:r>
          </w:p>
          <w:p w14:paraId="35F57585" w14:textId="77777777" w:rsidR="00FA15C3" w:rsidRPr="00695B07" w:rsidRDefault="00FA15C3" w:rsidP="00051A20">
            <w:r w:rsidRPr="00695B07">
              <w:tab/>
              <w:t xml:space="preserve">2 public transportation </w:t>
            </w:r>
          </w:p>
          <w:p w14:paraId="24AA4017" w14:textId="77777777" w:rsidR="00FA15C3" w:rsidRPr="00695B07" w:rsidRDefault="00FA15C3" w:rsidP="00051A20">
            <w:r w:rsidRPr="00695B07">
              <w:tab/>
              <w:t>3 bicycle</w:t>
            </w:r>
          </w:p>
          <w:p w14:paraId="326984DA" w14:textId="77777777" w:rsidR="00FA15C3" w:rsidRPr="00695B07" w:rsidRDefault="00FA15C3" w:rsidP="00051A20">
            <w:r w:rsidRPr="00695B07">
              <w:tab/>
              <w:t>4 taxi or carpool</w:t>
            </w:r>
          </w:p>
          <w:p w14:paraId="151A7883" w14:textId="77777777" w:rsidR="00FA15C3" w:rsidRPr="00695B07" w:rsidRDefault="00FA15C3" w:rsidP="00051A20">
            <w:r w:rsidRPr="00695B07">
              <w:tab/>
              <w:t>5 walking</w:t>
            </w:r>
          </w:p>
          <w:p w14:paraId="338E00D9" w14:textId="77777777" w:rsidR="00FA15C3" w:rsidRPr="00695B07" w:rsidRDefault="00FA15C3" w:rsidP="00051A20">
            <w:r w:rsidRPr="00695B07">
              <w:tab/>
              <w:t>6 VARIES/ OTHER METHOD</w:t>
            </w:r>
          </w:p>
          <w:p w14:paraId="69C354B4" w14:textId="77777777" w:rsidR="00FA15C3" w:rsidRPr="0009342F" w:rsidRDefault="00FA15C3" w:rsidP="00051A20"/>
        </w:tc>
      </w:tr>
      <w:tr w:rsidR="00FA15C3" w:rsidRPr="0009342F" w14:paraId="03B5FCF1" w14:textId="77777777" w:rsidTr="00051A20">
        <w:trPr>
          <w:cantSplit/>
          <w:trHeight w:val="293"/>
        </w:trPr>
        <w:tc>
          <w:tcPr>
            <w:tcW w:w="1539" w:type="dxa"/>
          </w:tcPr>
          <w:p w14:paraId="50DDDA76" w14:textId="77777777" w:rsidR="00FA15C3" w:rsidRPr="0009342F" w:rsidRDefault="00FA15C3" w:rsidP="00051A20"/>
        </w:tc>
        <w:tc>
          <w:tcPr>
            <w:tcW w:w="1246" w:type="dxa"/>
          </w:tcPr>
          <w:p w14:paraId="6A12C9FD" w14:textId="77777777" w:rsidR="00FA15C3" w:rsidRPr="0009342F" w:rsidRDefault="00FA15C3" w:rsidP="00051A20">
            <w:r>
              <w:t>How long it takes relevant HHM to get to work</w:t>
            </w:r>
          </w:p>
        </w:tc>
        <w:tc>
          <w:tcPr>
            <w:tcW w:w="5310" w:type="dxa"/>
          </w:tcPr>
          <w:p w14:paraId="6DDBE90A" w14:textId="77777777" w:rsidR="00FA15C3" w:rsidRPr="0009342F" w:rsidRDefault="00FA15C3" w:rsidP="00051A20">
            <w:r>
              <w:t>Item not included in 2012.</w:t>
            </w:r>
          </w:p>
        </w:tc>
        <w:tc>
          <w:tcPr>
            <w:tcW w:w="5285" w:type="dxa"/>
          </w:tcPr>
          <w:p w14:paraId="288827AF" w14:textId="77777777" w:rsidR="00FA15C3" w:rsidRPr="00CC7280" w:rsidRDefault="00FA15C3" w:rsidP="00051A20">
            <w:r w:rsidRPr="00CC7280">
              <w:t xml:space="preserve">D2_COMMUTE. </w:t>
            </w:r>
          </w:p>
          <w:p w14:paraId="0A673294" w14:textId="77777777" w:rsidR="00FA15C3" w:rsidRPr="00695B07" w:rsidRDefault="00FA15C3" w:rsidP="00051A20">
            <w:r w:rsidRPr="00695B07">
              <w:t>On average, how long does it take (you/him/her) to make the trip to or from work?  IF NECESSARY: Your best guess is fine.</w:t>
            </w:r>
          </w:p>
          <w:p w14:paraId="340C0E9D" w14:textId="77777777" w:rsidR="00FA15C3" w:rsidRPr="00695B07" w:rsidRDefault="00FA15C3" w:rsidP="00051A20"/>
          <w:p w14:paraId="4D997560" w14:textId="77777777" w:rsidR="00FA15C3" w:rsidRPr="00695B07" w:rsidRDefault="00FA15C3" w:rsidP="00051A20">
            <w:r w:rsidRPr="00695B07">
              <w:tab/>
              <w:t>________ minutes for one-way commute</w:t>
            </w:r>
          </w:p>
          <w:p w14:paraId="1338C3A3" w14:textId="77777777" w:rsidR="00FA15C3" w:rsidRPr="0009342F" w:rsidRDefault="00FA15C3" w:rsidP="00051A20"/>
        </w:tc>
      </w:tr>
      <w:tr w:rsidR="00FA15C3" w:rsidRPr="0009342F" w14:paraId="4108F2E8" w14:textId="77777777" w:rsidTr="00051A20">
        <w:trPr>
          <w:cantSplit/>
          <w:trHeight w:val="293"/>
        </w:trPr>
        <w:tc>
          <w:tcPr>
            <w:tcW w:w="1539" w:type="dxa"/>
          </w:tcPr>
          <w:p w14:paraId="77B549EB" w14:textId="77777777" w:rsidR="00FA15C3" w:rsidRPr="0009342F" w:rsidRDefault="00FA15C3" w:rsidP="00051A20"/>
        </w:tc>
        <w:tc>
          <w:tcPr>
            <w:tcW w:w="1246" w:type="dxa"/>
          </w:tcPr>
          <w:p w14:paraId="00E1A832" w14:textId="77777777" w:rsidR="00FA15C3" w:rsidRPr="0009342F" w:rsidRDefault="00FA15C3" w:rsidP="00051A20">
            <w:r>
              <w:t>How far in advance is work schedule known for relevant HHM</w:t>
            </w:r>
          </w:p>
        </w:tc>
        <w:tc>
          <w:tcPr>
            <w:tcW w:w="5310" w:type="dxa"/>
          </w:tcPr>
          <w:p w14:paraId="6BFE4853" w14:textId="77777777" w:rsidR="00FA15C3" w:rsidRPr="0009342F" w:rsidRDefault="00FA15C3" w:rsidP="00051A20">
            <w:pPr>
              <w:rPr>
                <w:color w:val="7030A0"/>
              </w:rPr>
            </w:pPr>
            <w:r w:rsidRPr="0009342F">
              <w:t xml:space="preserve">D2_2. </w:t>
            </w:r>
          </w:p>
          <w:p w14:paraId="152980E8" w14:textId="77777777" w:rsidR="00FA15C3" w:rsidRPr="0009342F" w:rsidRDefault="00FA15C3" w:rsidP="00051A20">
            <w:r w:rsidRPr="0009342F">
              <w:t xml:space="preserve">How far in advance (do you/he/she) usually know what days and hours you/he/she will need to work? </w:t>
            </w:r>
          </w:p>
          <w:p w14:paraId="744300BF" w14:textId="77777777" w:rsidR="00FA15C3" w:rsidRPr="0009342F" w:rsidRDefault="00FA15C3" w:rsidP="00FA15C3">
            <w:pPr>
              <w:pStyle w:val="AnswerLvl1"/>
              <w:numPr>
                <w:ilvl w:val="0"/>
                <w:numId w:val="65"/>
              </w:numPr>
              <w:rPr>
                <w:rFonts w:asciiTheme="minorHAnsi" w:hAnsiTheme="minorHAnsi"/>
                <w:sz w:val="22"/>
                <w:szCs w:val="22"/>
                <w:lang w:val="en-US"/>
              </w:rPr>
            </w:pPr>
            <w:r w:rsidRPr="0009342F">
              <w:rPr>
                <w:rFonts w:asciiTheme="minorHAnsi" w:hAnsiTheme="minorHAnsi"/>
                <w:snapToGrid w:val="0"/>
                <w:sz w:val="22"/>
                <w:szCs w:val="22"/>
                <w:lang w:val="en-US" w:eastAsia="es-ES"/>
              </w:rPr>
              <w:t xml:space="preserve">one week or less </w:t>
            </w:r>
          </w:p>
          <w:p w14:paraId="49808FA1"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napToGrid w:val="0"/>
                <w:sz w:val="22"/>
                <w:szCs w:val="22"/>
                <w:lang w:val="en-US" w:eastAsia="es-ES"/>
              </w:rPr>
              <w:t xml:space="preserve">between 1 and 2 weeks </w:t>
            </w:r>
          </w:p>
          <w:p w14:paraId="6412F139"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napToGrid w:val="0"/>
                <w:sz w:val="22"/>
                <w:szCs w:val="22"/>
                <w:lang w:val="en-US" w:eastAsia="es-ES"/>
              </w:rPr>
              <w:t xml:space="preserve">between </w:t>
            </w:r>
            <w:r w:rsidRPr="0009342F">
              <w:rPr>
                <w:rFonts w:asciiTheme="minorHAnsi" w:hAnsiTheme="minorHAnsi"/>
                <w:sz w:val="22"/>
                <w:szCs w:val="22"/>
                <w:lang w:val="en-US"/>
              </w:rPr>
              <w:t xml:space="preserve">3 and 4 weeks </w:t>
            </w:r>
          </w:p>
          <w:p w14:paraId="45BCFA76"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 xml:space="preserve">4 weeks or more  </w:t>
            </w:r>
          </w:p>
          <w:p w14:paraId="7DE16A23" w14:textId="77777777" w:rsidR="00FA15C3" w:rsidRPr="0009342F" w:rsidRDefault="00FA15C3" w:rsidP="00FA15C3">
            <w:pPr>
              <w:pStyle w:val="AnswerLvl1"/>
              <w:numPr>
                <w:ilvl w:val="0"/>
                <w:numId w:val="27"/>
              </w:numPr>
              <w:spacing w:after="0"/>
              <w:rPr>
                <w:rFonts w:asciiTheme="minorHAnsi" w:hAnsiTheme="minorHAnsi"/>
                <w:sz w:val="22"/>
                <w:szCs w:val="22"/>
                <w:lang w:val="en-US"/>
              </w:rPr>
            </w:pPr>
            <w:r w:rsidRPr="0009342F">
              <w:rPr>
                <w:rFonts w:asciiTheme="minorHAnsi" w:hAnsiTheme="minorHAnsi"/>
                <w:sz w:val="22"/>
                <w:szCs w:val="22"/>
                <w:lang w:val="en-US"/>
              </w:rPr>
              <w:t>DK/REF</w:t>
            </w:r>
          </w:p>
          <w:p w14:paraId="4BB1C8C9" w14:textId="77777777" w:rsidR="00FA15C3" w:rsidRPr="0009342F" w:rsidRDefault="00FA15C3" w:rsidP="00051A20"/>
        </w:tc>
        <w:tc>
          <w:tcPr>
            <w:tcW w:w="5285" w:type="dxa"/>
          </w:tcPr>
          <w:p w14:paraId="7E709B76" w14:textId="77777777" w:rsidR="00FA15C3" w:rsidRPr="0009342F" w:rsidRDefault="00FA15C3" w:rsidP="00051A20">
            <w:r>
              <w:t>Household item D2_2 has not changed.</w:t>
            </w:r>
          </w:p>
        </w:tc>
      </w:tr>
      <w:tr w:rsidR="00FA15C3" w:rsidRPr="0009342F" w14:paraId="5F1D2299" w14:textId="77777777" w:rsidTr="00051A20">
        <w:trPr>
          <w:cantSplit/>
          <w:trHeight w:val="293"/>
        </w:trPr>
        <w:tc>
          <w:tcPr>
            <w:tcW w:w="1539" w:type="dxa"/>
          </w:tcPr>
          <w:p w14:paraId="0F5B7DA2" w14:textId="77777777" w:rsidR="00FA15C3" w:rsidRPr="0009342F" w:rsidRDefault="00FA15C3" w:rsidP="00051A20"/>
        </w:tc>
        <w:tc>
          <w:tcPr>
            <w:tcW w:w="1246" w:type="dxa"/>
          </w:tcPr>
          <w:p w14:paraId="43EF710A" w14:textId="77777777" w:rsidR="00FA15C3" w:rsidRPr="0009342F" w:rsidRDefault="00FA15C3" w:rsidP="00051A20">
            <w:r>
              <w:t>Identification of whether there is a usual work schedule and if it applied last week for relevant HHM</w:t>
            </w:r>
          </w:p>
        </w:tc>
        <w:tc>
          <w:tcPr>
            <w:tcW w:w="5310" w:type="dxa"/>
          </w:tcPr>
          <w:p w14:paraId="53D06785" w14:textId="77777777" w:rsidR="00FA15C3" w:rsidRPr="0009342F" w:rsidRDefault="00FA15C3" w:rsidP="00051A20">
            <w:r w:rsidRPr="0009342F">
              <w:t xml:space="preserve">D2_3.  </w:t>
            </w:r>
          </w:p>
          <w:p w14:paraId="7D203FD1" w14:textId="77777777" w:rsidR="00FA15C3" w:rsidRPr="0009342F" w:rsidRDefault="00FA15C3" w:rsidP="00051A20">
            <w:r w:rsidRPr="0009342F">
              <w:t>Did (you/she/he) work (your/his/her) usual schedule last week, is there no usual schedule, or was last week’s schedule not the usual one?</w:t>
            </w:r>
          </w:p>
          <w:p w14:paraId="593D2159" w14:textId="77777777" w:rsidR="00FA15C3" w:rsidRPr="0009342F" w:rsidRDefault="00FA15C3" w:rsidP="00FA15C3">
            <w:pPr>
              <w:pStyle w:val="AnswerLvl1"/>
              <w:numPr>
                <w:ilvl w:val="0"/>
                <w:numId w:val="66"/>
              </w:numPr>
              <w:rPr>
                <w:rFonts w:asciiTheme="minorHAnsi" w:hAnsiTheme="minorHAnsi"/>
                <w:sz w:val="22"/>
                <w:szCs w:val="22"/>
                <w:lang w:val="en-US"/>
              </w:rPr>
            </w:pPr>
            <w:r w:rsidRPr="0009342F">
              <w:rPr>
                <w:rFonts w:asciiTheme="minorHAnsi" w:hAnsiTheme="minorHAnsi"/>
                <w:sz w:val="22"/>
                <w:szCs w:val="22"/>
                <w:lang w:val="en-US"/>
              </w:rPr>
              <w:t>Usual schedule</w:t>
            </w:r>
          </w:p>
          <w:p w14:paraId="193526E1"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No usual schedule</w:t>
            </w:r>
          </w:p>
          <w:p w14:paraId="27214D85"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Last week unusual</w:t>
            </w:r>
          </w:p>
          <w:p w14:paraId="43A7C19B" w14:textId="77777777" w:rsidR="00FA15C3" w:rsidRPr="0009342F" w:rsidRDefault="00FA15C3" w:rsidP="00FA15C3">
            <w:pPr>
              <w:pStyle w:val="AnswerLvl1"/>
              <w:numPr>
                <w:ilvl w:val="0"/>
                <w:numId w:val="27"/>
              </w:numPr>
              <w:spacing w:after="0"/>
              <w:rPr>
                <w:rFonts w:asciiTheme="minorHAnsi" w:hAnsiTheme="minorHAnsi"/>
                <w:sz w:val="22"/>
                <w:szCs w:val="22"/>
                <w:lang w:val="en-US"/>
              </w:rPr>
            </w:pPr>
            <w:r w:rsidRPr="0009342F">
              <w:rPr>
                <w:rFonts w:asciiTheme="minorHAnsi" w:hAnsiTheme="minorHAnsi"/>
                <w:sz w:val="22"/>
                <w:szCs w:val="22"/>
                <w:lang w:val="en-US"/>
              </w:rPr>
              <w:t>DK/REF</w:t>
            </w:r>
          </w:p>
          <w:p w14:paraId="15BB2C6E" w14:textId="77777777" w:rsidR="00FA15C3" w:rsidRPr="0009342F" w:rsidRDefault="00FA15C3" w:rsidP="00051A20"/>
        </w:tc>
        <w:tc>
          <w:tcPr>
            <w:tcW w:w="5285" w:type="dxa"/>
          </w:tcPr>
          <w:p w14:paraId="48A438A0" w14:textId="77777777" w:rsidR="00FA15C3" w:rsidRPr="0009342F" w:rsidRDefault="00FA15C3" w:rsidP="00051A20">
            <w:r>
              <w:t>Household item D2_3 has not changed.</w:t>
            </w:r>
          </w:p>
        </w:tc>
      </w:tr>
      <w:tr w:rsidR="00FA15C3" w:rsidRPr="0009342F" w14:paraId="17EB5261" w14:textId="77777777" w:rsidTr="00051A20">
        <w:trPr>
          <w:cantSplit/>
          <w:trHeight w:val="293"/>
        </w:trPr>
        <w:tc>
          <w:tcPr>
            <w:tcW w:w="1539" w:type="dxa"/>
          </w:tcPr>
          <w:p w14:paraId="7BC52491" w14:textId="77777777" w:rsidR="00FA15C3" w:rsidRPr="0009342F" w:rsidRDefault="00FA15C3" w:rsidP="00051A20"/>
        </w:tc>
        <w:tc>
          <w:tcPr>
            <w:tcW w:w="1246" w:type="dxa"/>
          </w:tcPr>
          <w:p w14:paraId="5518B879" w14:textId="77777777" w:rsidR="00FA15C3" w:rsidRPr="0009342F" w:rsidRDefault="00FA15C3" w:rsidP="00051A20">
            <w:r>
              <w:t>Occupation and industry of relevant household member</w:t>
            </w:r>
          </w:p>
        </w:tc>
        <w:tc>
          <w:tcPr>
            <w:tcW w:w="5310" w:type="dxa"/>
          </w:tcPr>
          <w:p w14:paraId="3069E614" w14:textId="77777777" w:rsidR="00FA15C3" w:rsidRPr="0009342F" w:rsidRDefault="00FA15C3" w:rsidP="00051A20">
            <w:r w:rsidRPr="0009342F">
              <w:rPr>
                <w:noProof/>
              </w:rPr>
              <w:t>D2.</w:t>
            </w:r>
            <w:r w:rsidRPr="0009342F">
              <w:t xml:space="preserve"> </w:t>
            </w:r>
          </w:p>
          <w:p w14:paraId="69AC6B39" w14:textId="77777777" w:rsidR="00FA15C3" w:rsidRPr="0009342F" w:rsidRDefault="00FA15C3" w:rsidP="00051A20">
            <w:r w:rsidRPr="0009342F">
              <w:rPr>
                <w:noProof/>
              </w:rPr>
              <w:t>What kind of work (do you/does he/she) do?</w:t>
            </w:r>
            <w:r w:rsidRPr="0009342F">
              <w:rPr>
                <w:b/>
              </w:rPr>
              <w:t xml:space="preserve"> </w:t>
            </w:r>
            <w:r w:rsidRPr="0009342F">
              <w:rPr>
                <w:noProof/>
              </w:rPr>
              <w:t>RECORD JOB OR OCCUPATION NAME IN TABLE BELOW.</w:t>
            </w:r>
            <w:r w:rsidRPr="0009342F">
              <w:t xml:space="preserve">  </w:t>
            </w:r>
            <w:r w:rsidRPr="0009342F">
              <w:rPr>
                <w:noProof/>
              </w:rPr>
              <w:t>IF NECESSARY, What is (your/his/her) title or the name of (your/his/her)  job?</w:t>
            </w:r>
            <w:r w:rsidRPr="0009342F">
              <w:t xml:space="preserve"> </w:t>
            </w:r>
          </w:p>
          <w:p w14:paraId="169A615F" w14:textId="77777777" w:rsidR="00FA15C3" w:rsidRPr="0009342F" w:rsidRDefault="00FA15C3" w:rsidP="00051A20">
            <w:r w:rsidRPr="0009342F">
              <w:rPr>
                <w:noProof/>
              </w:rPr>
              <w:t>PROBE:</w:t>
            </w:r>
            <w:r w:rsidRPr="0009342F">
              <w:t xml:space="preserve">  </w:t>
            </w:r>
            <w:r w:rsidRPr="0009342F">
              <w:rPr>
                <w:noProof/>
              </w:rPr>
              <w:t xml:space="preserve"> What are the usual activities on that job?</w:t>
            </w:r>
          </w:p>
          <w:p w14:paraId="3B96300F" w14:textId="77777777" w:rsidR="00FA15C3" w:rsidRPr="0009342F" w:rsidRDefault="00FA15C3" w:rsidP="00051A20">
            <w:pPr>
              <w:pStyle w:val="AnsNum"/>
              <w:rPr>
                <w:rStyle w:val="BodyTextFirstIndent2Char"/>
                <w:rFonts w:asciiTheme="minorHAnsi" w:hAnsiTheme="minorHAnsi"/>
                <w:sz w:val="22"/>
                <w:szCs w:val="22"/>
              </w:rPr>
            </w:pPr>
            <w:r w:rsidRPr="0009342F">
              <w:rPr>
                <w:rStyle w:val="BodyTextFirstIndent2Char"/>
                <w:rFonts w:asciiTheme="minorHAnsi" w:hAnsiTheme="minorHAnsi"/>
                <w:sz w:val="22"/>
                <w:szCs w:val="22"/>
              </w:rPr>
              <w:t>_________________</w:t>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p>
          <w:p w14:paraId="0BBE9248" w14:textId="77777777" w:rsidR="00FA15C3" w:rsidRPr="0009342F" w:rsidRDefault="00FA15C3" w:rsidP="00051A20">
            <w:pPr>
              <w:pStyle w:val="AnsNum"/>
              <w:spacing w:after="0"/>
              <w:rPr>
                <w:rFonts w:asciiTheme="minorHAnsi" w:hAnsiTheme="minorHAnsi"/>
                <w:sz w:val="22"/>
              </w:rPr>
            </w:pPr>
            <w:r w:rsidRPr="0009342F">
              <w:rPr>
                <w:rStyle w:val="BodyTextFirstIndent2Char"/>
                <w:rFonts w:asciiTheme="minorHAnsi" w:hAnsiTheme="minorHAnsi"/>
                <w:sz w:val="22"/>
                <w:szCs w:val="22"/>
              </w:rPr>
              <w:sym w:font="Wingdings" w:char="F06F"/>
            </w:r>
            <w:r w:rsidRPr="0009342F">
              <w:rPr>
                <w:rStyle w:val="BodyTextFirstIndent2Char"/>
                <w:rFonts w:asciiTheme="minorHAnsi" w:hAnsiTheme="minorHAnsi"/>
                <w:sz w:val="22"/>
                <w:szCs w:val="22"/>
              </w:rPr>
              <w:t xml:space="preserve">  DK/REF</w:t>
            </w:r>
            <w:r w:rsidRPr="0009342F">
              <w:rPr>
                <w:rFonts w:asciiTheme="minorHAnsi" w:hAnsiTheme="minorHAnsi"/>
                <w:noProof/>
                <w:sz w:val="22"/>
              </w:rPr>
              <w:t xml:space="preserve"> </w:t>
            </w:r>
            <w:r w:rsidRPr="0009342F">
              <w:rPr>
                <w:rFonts w:asciiTheme="minorHAnsi" w:hAnsiTheme="minorHAnsi"/>
                <w:noProof/>
                <w:sz w:val="22"/>
              </w:rPr>
              <w:tab/>
            </w:r>
          </w:p>
          <w:p w14:paraId="28FE9E0A" w14:textId="77777777" w:rsidR="00FA15C3" w:rsidRPr="0009342F" w:rsidRDefault="00FA15C3" w:rsidP="00051A20"/>
        </w:tc>
        <w:tc>
          <w:tcPr>
            <w:tcW w:w="5285" w:type="dxa"/>
          </w:tcPr>
          <w:p w14:paraId="4B019CDB" w14:textId="77777777" w:rsidR="00FA15C3" w:rsidRPr="0009342F" w:rsidRDefault="00FA15C3" w:rsidP="00051A20">
            <w:r>
              <w:t>Household item D2has not changed.</w:t>
            </w:r>
          </w:p>
        </w:tc>
      </w:tr>
      <w:tr w:rsidR="00FA15C3" w:rsidRPr="0009342F" w14:paraId="51739ED6" w14:textId="77777777" w:rsidTr="00051A20">
        <w:trPr>
          <w:cantSplit/>
          <w:trHeight w:val="293"/>
        </w:trPr>
        <w:tc>
          <w:tcPr>
            <w:tcW w:w="1539" w:type="dxa"/>
          </w:tcPr>
          <w:p w14:paraId="39C41E64" w14:textId="77777777" w:rsidR="00FA15C3" w:rsidRPr="0009342F" w:rsidRDefault="00FA15C3" w:rsidP="00051A20"/>
        </w:tc>
        <w:tc>
          <w:tcPr>
            <w:tcW w:w="1246" w:type="dxa"/>
          </w:tcPr>
          <w:p w14:paraId="33CEC349" w14:textId="77777777" w:rsidR="00FA15C3" w:rsidRPr="0009342F" w:rsidRDefault="00FA15C3" w:rsidP="00051A20">
            <w:r>
              <w:t>Occupation and industry of relevant household member</w:t>
            </w:r>
          </w:p>
        </w:tc>
        <w:tc>
          <w:tcPr>
            <w:tcW w:w="5310" w:type="dxa"/>
          </w:tcPr>
          <w:p w14:paraId="1E26A302" w14:textId="77777777" w:rsidR="00FA15C3" w:rsidRPr="0009342F" w:rsidRDefault="00FA15C3" w:rsidP="00051A20">
            <w:r w:rsidRPr="0009342F">
              <w:rPr>
                <w:noProof/>
              </w:rPr>
              <w:t>D2A.</w:t>
            </w:r>
            <w:r w:rsidRPr="0009342F">
              <w:t xml:space="preserve"> </w:t>
            </w:r>
            <w:r w:rsidRPr="0009342F">
              <w:rPr>
                <w:noProof/>
              </w:rPr>
              <w:t>What kind of business is that?</w:t>
            </w:r>
            <w:r w:rsidRPr="0009342F">
              <w:t xml:space="preserve"> </w:t>
            </w:r>
          </w:p>
          <w:p w14:paraId="4B485540" w14:textId="77777777" w:rsidR="00FA15C3" w:rsidRPr="0009342F" w:rsidRDefault="00FA15C3" w:rsidP="00051A20">
            <w:r w:rsidRPr="0009342F">
              <w:rPr>
                <w:noProof/>
              </w:rPr>
              <w:t>RECORD FIRM NAME OR INDUSTRY DESCRIPTION IN TABLE BELOW.</w:t>
            </w:r>
            <w:r w:rsidRPr="0009342F">
              <w:t xml:space="preserve">  </w:t>
            </w:r>
          </w:p>
          <w:p w14:paraId="30FB43B4" w14:textId="77777777" w:rsidR="00FA15C3" w:rsidRPr="0009342F" w:rsidRDefault="00FA15C3" w:rsidP="00051A20">
            <w:r w:rsidRPr="0009342F">
              <w:rPr>
                <w:noProof/>
              </w:rPr>
              <w:t>IF NECESSARY, What does the company make or do?</w:t>
            </w:r>
            <w:r w:rsidRPr="0009342F">
              <w:t xml:space="preserve">  </w:t>
            </w:r>
          </w:p>
          <w:p w14:paraId="326126DC" w14:textId="77777777" w:rsidR="00FA15C3" w:rsidRPr="0009342F" w:rsidRDefault="00FA15C3" w:rsidP="00051A20">
            <w:r w:rsidRPr="0009342F">
              <w:t>PERSON X</w:t>
            </w:r>
          </w:p>
          <w:p w14:paraId="541C90ED" w14:textId="77777777" w:rsidR="00FA15C3" w:rsidRPr="0009342F" w:rsidRDefault="00FA15C3" w:rsidP="00051A20">
            <w:pPr>
              <w:pStyle w:val="AnsNum"/>
              <w:rPr>
                <w:rFonts w:asciiTheme="minorHAnsi" w:hAnsiTheme="minorHAnsi"/>
                <w:sz w:val="22"/>
              </w:rPr>
            </w:pPr>
            <w:r w:rsidRPr="0009342F">
              <w:rPr>
                <w:rStyle w:val="BodyTextFirstIndent2Char"/>
                <w:rFonts w:asciiTheme="minorHAnsi" w:hAnsiTheme="minorHAnsi"/>
                <w:sz w:val="22"/>
                <w:szCs w:val="22"/>
              </w:rPr>
              <w:t>_________________</w:t>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p>
          <w:p w14:paraId="66F0A71E" w14:textId="77777777" w:rsidR="00FA15C3" w:rsidRPr="0009342F" w:rsidRDefault="00FA15C3" w:rsidP="00051A20">
            <w:pPr>
              <w:pStyle w:val="AnsNum"/>
              <w:spacing w:after="0"/>
              <w:rPr>
                <w:rFonts w:asciiTheme="minorHAnsi" w:hAnsiTheme="minorHAnsi"/>
                <w:sz w:val="22"/>
              </w:rPr>
            </w:pPr>
            <w:r w:rsidRPr="0009342F">
              <w:rPr>
                <w:rStyle w:val="BodyTextFirstIndent2Char"/>
                <w:rFonts w:asciiTheme="minorHAnsi" w:hAnsiTheme="minorHAnsi"/>
                <w:sz w:val="22"/>
                <w:szCs w:val="22"/>
              </w:rPr>
              <w:sym w:font="Wingdings" w:char="F06F"/>
            </w:r>
            <w:r w:rsidRPr="0009342F">
              <w:rPr>
                <w:rStyle w:val="BodyTextFirstIndent2Char"/>
                <w:rFonts w:asciiTheme="minorHAnsi" w:hAnsiTheme="minorHAnsi"/>
                <w:sz w:val="22"/>
                <w:szCs w:val="22"/>
              </w:rPr>
              <w:t xml:space="preserve">  DK/REF</w:t>
            </w:r>
            <w:r w:rsidRPr="0009342F">
              <w:rPr>
                <w:rFonts w:asciiTheme="minorHAnsi" w:hAnsiTheme="minorHAnsi"/>
                <w:noProof/>
                <w:sz w:val="22"/>
              </w:rPr>
              <w:t xml:space="preserve"> </w:t>
            </w:r>
            <w:r w:rsidRPr="0009342F">
              <w:rPr>
                <w:rFonts w:asciiTheme="minorHAnsi" w:hAnsiTheme="minorHAnsi"/>
                <w:noProof/>
                <w:sz w:val="22"/>
              </w:rPr>
              <w:tab/>
            </w:r>
          </w:p>
          <w:p w14:paraId="39480DA1" w14:textId="77777777" w:rsidR="00FA15C3" w:rsidRPr="0009342F" w:rsidRDefault="00FA15C3" w:rsidP="00051A20"/>
        </w:tc>
        <w:tc>
          <w:tcPr>
            <w:tcW w:w="5285" w:type="dxa"/>
          </w:tcPr>
          <w:p w14:paraId="1C3FAA43" w14:textId="77777777" w:rsidR="00FA15C3" w:rsidRPr="0009342F" w:rsidRDefault="00FA15C3" w:rsidP="00051A20">
            <w:r>
              <w:t>Household item D2A has not changed.</w:t>
            </w:r>
          </w:p>
        </w:tc>
      </w:tr>
      <w:tr w:rsidR="00FA15C3" w:rsidRPr="0009342F" w14:paraId="7CD559C1" w14:textId="77777777" w:rsidTr="00051A20">
        <w:trPr>
          <w:cantSplit/>
          <w:trHeight w:val="293"/>
        </w:trPr>
        <w:tc>
          <w:tcPr>
            <w:tcW w:w="1539" w:type="dxa"/>
          </w:tcPr>
          <w:p w14:paraId="5BA1510E" w14:textId="77777777" w:rsidR="00FA15C3" w:rsidRPr="0009342F" w:rsidRDefault="00FA15C3" w:rsidP="00051A20"/>
        </w:tc>
        <w:tc>
          <w:tcPr>
            <w:tcW w:w="1246" w:type="dxa"/>
          </w:tcPr>
          <w:p w14:paraId="56AF73B4" w14:textId="77777777" w:rsidR="00FA15C3" w:rsidRPr="0009342F" w:rsidRDefault="00FA15C3" w:rsidP="00051A20">
            <w:r>
              <w:t>Current wage of relevant household member</w:t>
            </w:r>
          </w:p>
        </w:tc>
        <w:tc>
          <w:tcPr>
            <w:tcW w:w="5310" w:type="dxa"/>
          </w:tcPr>
          <w:p w14:paraId="23F6B6A1" w14:textId="77777777" w:rsidR="00FA15C3" w:rsidRPr="0009342F" w:rsidRDefault="00FA15C3" w:rsidP="00051A20">
            <w:r w:rsidRPr="0009342F">
              <w:rPr>
                <w:noProof/>
              </w:rPr>
              <w:t>D3D.</w:t>
            </w:r>
            <w:r w:rsidRPr="0009342F">
              <w:t xml:space="preserve"> </w:t>
            </w:r>
          </w:p>
          <w:p w14:paraId="4AC90A17" w14:textId="77777777" w:rsidR="00FA15C3" w:rsidRPr="0009342F" w:rsidRDefault="00FA15C3" w:rsidP="00051A20">
            <w:r w:rsidRPr="0009342F">
              <w:rPr>
                <w:noProof/>
              </w:rPr>
              <w:t>About how much are you paid at that job?</w:t>
            </w:r>
            <w:r w:rsidRPr="0009342F">
              <w:t xml:space="preserve"> </w:t>
            </w:r>
          </w:p>
          <w:p w14:paraId="1D94F8C3" w14:textId="77777777" w:rsidR="00FA15C3" w:rsidRPr="0009342F" w:rsidRDefault="00FA15C3" w:rsidP="00051A20">
            <w:r w:rsidRPr="0009342F">
              <w:t>[FILL D2 JOB NAME]</w:t>
            </w:r>
          </w:p>
          <w:p w14:paraId="77181399" w14:textId="77777777" w:rsidR="00FA15C3" w:rsidRPr="0009342F" w:rsidRDefault="00FA15C3" w:rsidP="00051A20"/>
          <w:p w14:paraId="71B4CEB6" w14:textId="77777777" w:rsidR="00FA15C3" w:rsidRPr="0009342F" w:rsidRDefault="00FA15C3" w:rsidP="00051A20">
            <w:r w:rsidRPr="0009342F">
              <w:t>RECORD WAGE:</w:t>
            </w:r>
          </w:p>
          <w:p w14:paraId="406B1F51" w14:textId="77777777" w:rsidR="00FA15C3" w:rsidRPr="0009342F" w:rsidRDefault="00FA15C3" w:rsidP="00051A20">
            <w:pPr>
              <w:pStyle w:val="AnsNum"/>
              <w:rPr>
                <w:rFonts w:asciiTheme="minorHAnsi" w:hAnsiTheme="minorHAnsi"/>
                <w:sz w:val="22"/>
              </w:rPr>
            </w:pPr>
            <w:r w:rsidRPr="0009342F">
              <w:rPr>
                <w:rStyle w:val="BodyTextFirstIndent2Char"/>
                <w:rFonts w:asciiTheme="minorHAnsi" w:hAnsiTheme="minorHAnsi"/>
                <w:sz w:val="22"/>
                <w:szCs w:val="22"/>
              </w:rPr>
              <w:t>_________________</w:t>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p>
          <w:p w14:paraId="689D425C" w14:textId="77777777" w:rsidR="00FA15C3" w:rsidRPr="0009342F" w:rsidRDefault="00FA15C3" w:rsidP="00051A20">
            <w:pPr>
              <w:rPr>
                <w:rStyle w:val="BodyTextFirstIndent2Char"/>
                <w:rFonts w:asciiTheme="minorHAnsi" w:hAnsiTheme="minorHAnsi"/>
                <w:sz w:val="22"/>
                <w:szCs w:val="22"/>
              </w:rPr>
            </w:pPr>
            <w:r w:rsidRPr="0009342F">
              <w:rPr>
                <w:rStyle w:val="BodyTextFirstIndent2Char"/>
                <w:rFonts w:asciiTheme="minorHAnsi" w:hAnsiTheme="minorHAnsi"/>
                <w:sz w:val="22"/>
                <w:szCs w:val="22"/>
              </w:rPr>
              <w:t xml:space="preserve">              </w:t>
            </w:r>
            <w:r w:rsidRPr="0009342F">
              <w:rPr>
                <w:rStyle w:val="BodyTextFirstIndent2Char"/>
                <w:rFonts w:asciiTheme="minorHAnsi" w:hAnsiTheme="minorHAnsi"/>
                <w:sz w:val="22"/>
                <w:szCs w:val="22"/>
              </w:rPr>
              <w:sym w:font="Wingdings" w:char="F06F"/>
            </w:r>
            <w:r w:rsidRPr="0009342F">
              <w:rPr>
                <w:rStyle w:val="BodyTextFirstIndent2Char"/>
                <w:rFonts w:asciiTheme="minorHAnsi" w:hAnsiTheme="minorHAnsi"/>
                <w:sz w:val="22"/>
                <w:szCs w:val="22"/>
              </w:rPr>
              <w:t xml:space="preserve">  DK/REF</w:t>
            </w:r>
            <w:r w:rsidRPr="0009342F">
              <w:rPr>
                <w:rStyle w:val="BodyTextFirstIndent2Char"/>
                <w:rFonts w:asciiTheme="minorHAnsi" w:hAnsiTheme="minorHAnsi"/>
                <w:sz w:val="22"/>
                <w:szCs w:val="22"/>
              </w:rPr>
              <w:tab/>
            </w:r>
          </w:p>
          <w:p w14:paraId="7407BEC0" w14:textId="77777777" w:rsidR="00FA15C3" w:rsidRPr="0009342F" w:rsidRDefault="00FA15C3" w:rsidP="00051A20">
            <w:pPr>
              <w:rPr>
                <w:rStyle w:val="BodyTextFirstIndent2Char"/>
                <w:rFonts w:asciiTheme="minorHAnsi" w:hAnsiTheme="minorHAnsi"/>
                <w:sz w:val="22"/>
                <w:szCs w:val="22"/>
              </w:rPr>
            </w:pPr>
          </w:p>
          <w:p w14:paraId="682DCB33" w14:textId="77777777" w:rsidR="00FA15C3" w:rsidRPr="0009342F" w:rsidRDefault="00FA15C3" w:rsidP="00051A20">
            <w:pPr>
              <w:rPr>
                <w:noProof/>
              </w:rPr>
            </w:pPr>
            <w:r w:rsidRPr="0009342F">
              <w:rPr>
                <w:noProof/>
              </w:rPr>
              <w:t>Is that per…?</w:t>
            </w:r>
          </w:p>
          <w:p w14:paraId="3FD962AE" w14:textId="77777777" w:rsidR="00FA15C3" w:rsidRPr="0009342F" w:rsidRDefault="00FA15C3" w:rsidP="00051A20">
            <w:pPr>
              <w:rPr>
                <w:b/>
                <w:noProof/>
              </w:rPr>
            </w:pPr>
          </w:p>
          <w:p w14:paraId="11AB906B" w14:textId="77777777" w:rsidR="00FA15C3" w:rsidRPr="0009342F" w:rsidRDefault="00FA15C3" w:rsidP="00051A20">
            <w:pPr>
              <w:rPr>
                <w:b/>
                <w:noProof/>
              </w:rPr>
            </w:pPr>
            <w:r w:rsidRPr="0009342F">
              <w:rPr>
                <w:b/>
                <w:noProof/>
              </w:rPr>
              <w:t>RECORD UNIT:</w:t>
            </w:r>
          </w:p>
          <w:p w14:paraId="7DD01F3A" w14:textId="77777777" w:rsidR="00FA15C3" w:rsidRPr="0009342F" w:rsidRDefault="00FA15C3" w:rsidP="00FA15C3">
            <w:pPr>
              <w:pStyle w:val="AnswerLvl1"/>
              <w:numPr>
                <w:ilvl w:val="0"/>
                <w:numId w:val="67"/>
              </w:numPr>
              <w:rPr>
                <w:rFonts w:asciiTheme="minorHAnsi" w:hAnsiTheme="minorHAnsi"/>
                <w:sz w:val="22"/>
                <w:szCs w:val="22"/>
                <w:lang w:val="en-US"/>
              </w:rPr>
            </w:pPr>
            <w:r w:rsidRPr="0009342F">
              <w:rPr>
                <w:rFonts w:asciiTheme="minorHAnsi" w:hAnsiTheme="minorHAnsi"/>
                <w:sz w:val="22"/>
                <w:szCs w:val="22"/>
                <w:lang w:val="en-US"/>
              </w:rPr>
              <w:t>Per hour</w:t>
            </w:r>
          </w:p>
          <w:p w14:paraId="344AE36A"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Per day</w:t>
            </w:r>
          </w:p>
          <w:p w14:paraId="3803305A"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Per week</w:t>
            </w:r>
          </w:p>
          <w:p w14:paraId="6D62B42D"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Bi-weekly</w:t>
            </w:r>
          </w:p>
          <w:p w14:paraId="7EA7071F"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Per month</w:t>
            </w:r>
          </w:p>
          <w:p w14:paraId="68C93C4D"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Per year</w:t>
            </w:r>
          </w:p>
          <w:p w14:paraId="0B1B428C"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OTHER</w:t>
            </w:r>
          </w:p>
          <w:p w14:paraId="2FD4AFE7"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DK/REF</w:t>
            </w:r>
          </w:p>
          <w:p w14:paraId="0D6D0FDB" w14:textId="77777777" w:rsidR="00FA15C3" w:rsidRPr="0009342F" w:rsidRDefault="00FA15C3" w:rsidP="00051A20"/>
        </w:tc>
        <w:tc>
          <w:tcPr>
            <w:tcW w:w="5285" w:type="dxa"/>
          </w:tcPr>
          <w:p w14:paraId="2C05FD5B" w14:textId="77777777" w:rsidR="00FA15C3" w:rsidRPr="0009342F" w:rsidRDefault="00FA15C3" w:rsidP="00051A20">
            <w:r>
              <w:t>Household item D3D has not changed.</w:t>
            </w:r>
          </w:p>
        </w:tc>
      </w:tr>
      <w:tr w:rsidR="00FA15C3" w:rsidRPr="0009342F" w14:paraId="1762AADC" w14:textId="77777777" w:rsidTr="00051A20">
        <w:trPr>
          <w:cantSplit/>
          <w:trHeight w:val="293"/>
        </w:trPr>
        <w:tc>
          <w:tcPr>
            <w:tcW w:w="1539" w:type="dxa"/>
          </w:tcPr>
          <w:p w14:paraId="1FE14F2E" w14:textId="77777777" w:rsidR="00FA15C3" w:rsidRPr="0009342F" w:rsidRDefault="00FA15C3" w:rsidP="00051A20"/>
        </w:tc>
        <w:tc>
          <w:tcPr>
            <w:tcW w:w="1246" w:type="dxa"/>
          </w:tcPr>
          <w:p w14:paraId="21A75A2D" w14:textId="77777777" w:rsidR="00FA15C3" w:rsidRPr="0009342F" w:rsidRDefault="00FA15C3" w:rsidP="00051A20">
            <w:r>
              <w:t>Relevant household member ever worked for pay</w:t>
            </w:r>
          </w:p>
        </w:tc>
        <w:tc>
          <w:tcPr>
            <w:tcW w:w="5310" w:type="dxa"/>
          </w:tcPr>
          <w:p w14:paraId="2C3B283F" w14:textId="77777777" w:rsidR="00FA15C3" w:rsidRPr="0009342F" w:rsidRDefault="00FA15C3" w:rsidP="00051A20">
            <w:r w:rsidRPr="0009342F">
              <w:rPr>
                <w:noProof/>
              </w:rPr>
              <w:t>D4.</w:t>
            </w:r>
            <w:r w:rsidRPr="0009342F">
              <w:t xml:space="preserve"> </w:t>
            </w:r>
          </w:p>
          <w:p w14:paraId="7483BFB1" w14:textId="77777777" w:rsidR="00FA15C3" w:rsidRPr="0009342F" w:rsidRDefault="00FA15C3" w:rsidP="00051A20">
            <w:r w:rsidRPr="0009342F">
              <w:rPr>
                <w:noProof/>
              </w:rPr>
              <w:t>[Have you/has he/she] ever worked for pay?</w:t>
            </w:r>
          </w:p>
          <w:p w14:paraId="7D5DDC16" w14:textId="77777777" w:rsidR="00FA15C3" w:rsidRPr="0009342F" w:rsidRDefault="00FA15C3" w:rsidP="00FA15C3">
            <w:pPr>
              <w:pStyle w:val="AnswerLvl1"/>
              <w:numPr>
                <w:ilvl w:val="0"/>
                <w:numId w:val="68"/>
              </w:numPr>
              <w:rPr>
                <w:rFonts w:asciiTheme="minorHAnsi" w:hAnsiTheme="minorHAnsi"/>
                <w:sz w:val="22"/>
                <w:szCs w:val="22"/>
                <w:lang w:val="en-US"/>
              </w:rPr>
            </w:pPr>
            <w:r w:rsidRPr="0009342F">
              <w:rPr>
                <w:rFonts w:asciiTheme="minorHAnsi" w:hAnsiTheme="minorHAnsi"/>
                <w:sz w:val="22"/>
                <w:szCs w:val="22"/>
                <w:lang w:val="en-US"/>
              </w:rPr>
              <w:t>Yes</w:t>
            </w:r>
            <w:r w:rsidRPr="0009342F">
              <w:rPr>
                <w:rFonts w:asciiTheme="minorHAnsi" w:hAnsiTheme="minorHAnsi"/>
                <w:sz w:val="22"/>
                <w:szCs w:val="22"/>
                <w:lang w:val="en-US"/>
              </w:rPr>
              <w:tab/>
            </w:r>
            <w:r w:rsidRPr="0009342F">
              <w:rPr>
                <w:rFonts w:asciiTheme="minorHAnsi" w:hAnsiTheme="minorHAnsi"/>
                <w:sz w:val="22"/>
                <w:szCs w:val="22"/>
                <w:lang w:val="en-US"/>
              </w:rPr>
              <w:tab/>
              <w:t xml:space="preserve"> </w:t>
            </w:r>
          </w:p>
          <w:p w14:paraId="14D142B0" w14:textId="77777777" w:rsidR="00FA15C3" w:rsidRPr="0009342F" w:rsidRDefault="00FA15C3" w:rsidP="00051A20">
            <w:pPr>
              <w:pStyle w:val="AnswerLvl1"/>
              <w:rPr>
                <w:rFonts w:asciiTheme="minorHAnsi" w:hAnsiTheme="minorHAnsi"/>
                <w:sz w:val="22"/>
                <w:szCs w:val="22"/>
                <w:lang w:val="en-US"/>
              </w:rPr>
            </w:pPr>
            <w:r w:rsidRPr="0009342F">
              <w:rPr>
                <w:rFonts w:asciiTheme="minorHAnsi" w:hAnsiTheme="minorHAnsi"/>
                <w:sz w:val="22"/>
                <w:szCs w:val="22"/>
                <w:lang w:val="en-US"/>
              </w:rPr>
              <w:t xml:space="preserve">No </w:t>
            </w:r>
            <w:r w:rsidRPr="0009342F">
              <w:rPr>
                <w:rFonts w:asciiTheme="minorHAnsi" w:hAnsiTheme="minorHAnsi"/>
                <w:sz w:val="22"/>
                <w:szCs w:val="22"/>
                <w:lang w:val="en-US"/>
              </w:rPr>
              <w:tab/>
            </w:r>
            <w:r w:rsidRPr="0009342F">
              <w:rPr>
                <w:rFonts w:asciiTheme="minorHAnsi" w:hAnsiTheme="minorHAnsi"/>
                <w:sz w:val="22"/>
                <w:szCs w:val="22"/>
                <w:lang w:val="en-US"/>
              </w:rPr>
              <w:tab/>
              <w:t xml:space="preserve"> </w:t>
            </w:r>
          </w:p>
          <w:p w14:paraId="3AF815CE" w14:textId="77777777" w:rsidR="00FA15C3" w:rsidRPr="0009342F" w:rsidRDefault="00FA15C3" w:rsidP="00051A20">
            <w:pPr>
              <w:pStyle w:val="AnswerLvl1"/>
              <w:rPr>
                <w:rFonts w:asciiTheme="minorHAnsi" w:hAnsiTheme="minorHAnsi"/>
                <w:sz w:val="22"/>
                <w:szCs w:val="22"/>
              </w:rPr>
            </w:pPr>
            <w:r w:rsidRPr="0009342F">
              <w:rPr>
                <w:rFonts w:asciiTheme="minorHAnsi" w:hAnsiTheme="minorHAnsi"/>
                <w:sz w:val="22"/>
                <w:szCs w:val="22"/>
                <w:lang w:val="en-US"/>
              </w:rPr>
              <w:t>DK/REF</w:t>
            </w:r>
            <w:r w:rsidRPr="0009342F">
              <w:rPr>
                <w:rFonts w:asciiTheme="minorHAnsi" w:hAnsiTheme="minorHAnsi"/>
                <w:sz w:val="22"/>
                <w:szCs w:val="22"/>
                <w:lang w:val="en-US"/>
              </w:rPr>
              <w:tab/>
            </w:r>
          </w:p>
        </w:tc>
        <w:tc>
          <w:tcPr>
            <w:tcW w:w="5285" w:type="dxa"/>
          </w:tcPr>
          <w:p w14:paraId="5A695EB2" w14:textId="77777777" w:rsidR="00FA15C3" w:rsidRPr="0009342F" w:rsidRDefault="00FA15C3" w:rsidP="00051A20">
            <w:r>
              <w:t>Household item D4 has not changed.</w:t>
            </w:r>
          </w:p>
        </w:tc>
      </w:tr>
      <w:tr w:rsidR="00FA15C3" w:rsidRPr="0009342F" w14:paraId="64835A26" w14:textId="77777777" w:rsidTr="00051A20">
        <w:trPr>
          <w:cantSplit/>
          <w:trHeight w:val="293"/>
        </w:trPr>
        <w:tc>
          <w:tcPr>
            <w:tcW w:w="1539" w:type="dxa"/>
          </w:tcPr>
          <w:p w14:paraId="3F416561" w14:textId="77777777" w:rsidR="00FA15C3" w:rsidRPr="0009342F" w:rsidRDefault="00FA15C3" w:rsidP="00051A20"/>
        </w:tc>
        <w:tc>
          <w:tcPr>
            <w:tcW w:w="1246" w:type="dxa"/>
          </w:tcPr>
          <w:p w14:paraId="4ADB2190" w14:textId="77777777" w:rsidR="00FA15C3" w:rsidRPr="0009342F" w:rsidRDefault="00FA15C3" w:rsidP="00051A20">
            <w:r>
              <w:t>Last job held by relevant household member</w:t>
            </w:r>
          </w:p>
        </w:tc>
        <w:tc>
          <w:tcPr>
            <w:tcW w:w="5310" w:type="dxa"/>
          </w:tcPr>
          <w:p w14:paraId="53A37DA8" w14:textId="77777777" w:rsidR="00FA15C3" w:rsidRPr="0009342F" w:rsidRDefault="00FA15C3" w:rsidP="00051A20">
            <w:r w:rsidRPr="0009342F">
              <w:rPr>
                <w:noProof/>
              </w:rPr>
              <w:t>D5A.</w:t>
            </w:r>
          </w:p>
          <w:p w14:paraId="421888E6" w14:textId="77777777" w:rsidR="00FA15C3" w:rsidRPr="0009342F" w:rsidRDefault="00FA15C3" w:rsidP="00051A20">
            <w:r w:rsidRPr="0009342F">
              <w:rPr>
                <w:noProof/>
              </w:rPr>
              <w:t>What was the last job that (you/he/she) had?</w:t>
            </w:r>
            <w:r w:rsidRPr="0009342F">
              <w:t xml:space="preserve">   </w:t>
            </w:r>
            <w:r w:rsidRPr="0009342F">
              <w:rPr>
                <w:noProof/>
              </w:rPr>
              <w:t>What was the job title or what were the main duties of the job?</w:t>
            </w:r>
          </w:p>
          <w:p w14:paraId="4248A47D" w14:textId="77777777" w:rsidR="00FA15C3" w:rsidRPr="0009342F" w:rsidRDefault="00FA15C3" w:rsidP="00051A20">
            <w:pPr>
              <w:pStyle w:val="AnsNum"/>
              <w:spacing w:after="0"/>
              <w:rPr>
                <w:rFonts w:asciiTheme="minorHAnsi" w:hAnsiTheme="minorHAnsi"/>
                <w:sz w:val="22"/>
              </w:rPr>
            </w:pPr>
            <w:r w:rsidRPr="0009342F">
              <w:rPr>
                <w:rStyle w:val="BodyTextFirstIndent2Char"/>
                <w:rFonts w:asciiTheme="minorHAnsi" w:hAnsiTheme="minorHAnsi"/>
                <w:sz w:val="22"/>
                <w:szCs w:val="22"/>
              </w:rPr>
              <w:t>_________________</w:t>
            </w:r>
            <w:r w:rsidRPr="0009342F">
              <w:rPr>
                <w:rStyle w:val="BodyTextFirstIndent2Char"/>
                <w:rFonts w:asciiTheme="minorHAnsi" w:hAnsiTheme="minorHAnsi"/>
                <w:sz w:val="22"/>
                <w:szCs w:val="22"/>
              </w:rPr>
              <w:tab/>
            </w:r>
          </w:p>
          <w:p w14:paraId="77DB2D71" w14:textId="77777777" w:rsidR="00FA15C3" w:rsidRPr="0009342F" w:rsidRDefault="00FA15C3" w:rsidP="00051A20"/>
        </w:tc>
        <w:tc>
          <w:tcPr>
            <w:tcW w:w="5285" w:type="dxa"/>
          </w:tcPr>
          <w:p w14:paraId="2E6B46AE" w14:textId="77777777" w:rsidR="00FA15C3" w:rsidRPr="0009342F" w:rsidRDefault="00FA15C3" w:rsidP="00051A20">
            <w:r>
              <w:t>Household item D5A has not changed.</w:t>
            </w:r>
          </w:p>
        </w:tc>
      </w:tr>
      <w:tr w:rsidR="00FA15C3" w:rsidRPr="0009342F" w14:paraId="30F3C3B0" w14:textId="77777777" w:rsidTr="00051A20">
        <w:trPr>
          <w:cantSplit/>
          <w:trHeight w:val="293"/>
        </w:trPr>
        <w:tc>
          <w:tcPr>
            <w:tcW w:w="1539" w:type="dxa"/>
          </w:tcPr>
          <w:p w14:paraId="1E2654F3" w14:textId="77777777" w:rsidR="00FA15C3" w:rsidRPr="0009342F" w:rsidRDefault="00FA15C3" w:rsidP="00051A20"/>
        </w:tc>
        <w:tc>
          <w:tcPr>
            <w:tcW w:w="1246" w:type="dxa"/>
          </w:tcPr>
          <w:p w14:paraId="3F95AC65" w14:textId="77777777" w:rsidR="00FA15C3" w:rsidRPr="0009342F" w:rsidRDefault="00FA15C3" w:rsidP="00051A20">
            <w:r>
              <w:t>When last job was held by relevant household member</w:t>
            </w:r>
          </w:p>
        </w:tc>
        <w:tc>
          <w:tcPr>
            <w:tcW w:w="5310" w:type="dxa"/>
          </w:tcPr>
          <w:p w14:paraId="6C03686B" w14:textId="77777777" w:rsidR="00FA15C3" w:rsidRPr="0009342F" w:rsidRDefault="00FA15C3" w:rsidP="00051A20">
            <w:pPr>
              <w:rPr>
                <w:noProof/>
              </w:rPr>
            </w:pPr>
            <w:r w:rsidRPr="0009342F">
              <w:rPr>
                <w:noProof/>
              </w:rPr>
              <w:t>D5B.</w:t>
            </w:r>
          </w:p>
          <w:p w14:paraId="59C9C6E2" w14:textId="77777777" w:rsidR="00FA15C3" w:rsidRPr="0009342F" w:rsidRDefault="00FA15C3" w:rsidP="00051A20">
            <w:r w:rsidRPr="0009342F">
              <w:rPr>
                <w:noProof/>
              </w:rPr>
              <w:t>When did you/he/she last work at that job?</w:t>
            </w:r>
            <w:r w:rsidRPr="0009342F">
              <w:t xml:space="preserve">  </w:t>
            </w:r>
          </w:p>
          <w:p w14:paraId="2CDFA93D" w14:textId="77777777" w:rsidR="00FA15C3" w:rsidRPr="0009342F" w:rsidRDefault="00FA15C3" w:rsidP="00051A20">
            <w:r w:rsidRPr="0009342F">
              <w:rPr>
                <w:b/>
                <w:noProof/>
              </w:rPr>
              <w:t>ENTER 33/33 IF R STILL WORKS THERE</w:t>
            </w:r>
            <w:r w:rsidRPr="0009342F">
              <w:rPr>
                <w:noProof/>
              </w:rPr>
              <w:t>.</w:t>
            </w:r>
          </w:p>
          <w:p w14:paraId="1B6C5A89" w14:textId="77777777" w:rsidR="00FA15C3" w:rsidRPr="0009342F" w:rsidRDefault="00FA15C3" w:rsidP="00051A20">
            <w:pPr>
              <w:pStyle w:val="AnsNum"/>
              <w:ind w:left="0"/>
              <w:rPr>
                <w:rFonts w:asciiTheme="minorHAnsi" w:hAnsiTheme="minorHAnsi"/>
                <w:noProof/>
                <w:color w:val="7030A0"/>
                <w:sz w:val="22"/>
              </w:rPr>
            </w:pPr>
            <w:r w:rsidRPr="0009342F">
              <w:rPr>
                <w:rFonts w:asciiTheme="minorHAnsi" w:hAnsiTheme="minorHAnsi"/>
                <w:noProof/>
                <w:sz w:val="22"/>
              </w:rPr>
              <w:t xml:space="preserve">MONTH:  </w:t>
            </w:r>
            <w:r w:rsidRPr="0009342F">
              <w:rPr>
                <w:rStyle w:val="BodyTextFirstIndent2Char"/>
                <w:rFonts w:asciiTheme="minorHAnsi" w:hAnsiTheme="minorHAnsi"/>
                <w:sz w:val="22"/>
                <w:szCs w:val="22"/>
              </w:rPr>
              <w:t>_______________</w:t>
            </w:r>
            <w:r w:rsidRPr="0009342F">
              <w:rPr>
                <w:rFonts w:asciiTheme="minorHAnsi" w:hAnsiTheme="minorHAnsi"/>
                <w:noProof/>
                <w:sz w:val="22"/>
              </w:rPr>
              <w:t xml:space="preserve"> </w:t>
            </w:r>
            <w:r w:rsidRPr="0009342F">
              <w:rPr>
                <w:rFonts w:asciiTheme="minorHAnsi" w:hAnsiTheme="minorHAnsi"/>
                <w:noProof/>
                <w:sz w:val="22"/>
              </w:rPr>
              <w:tab/>
            </w:r>
          </w:p>
          <w:p w14:paraId="26D9F74A" w14:textId="77777777" w:rsidR="00FA15C3" w:rsidRPr="0009342F" w:rsidRDefault="00FA15C3" w:rsidP="00051A20">
            <w:r w:rsidRPr="0009342F">
              <w:rPr>
                <w:noProof/>
              </w:rPr>
              <w:t xml:space="preserve">YEAR:  </w:t>
            </w:r>
            <w:r w:rsidRPr="0009342F">
              <w:rPr>
                <w:rStyle w:val="BodyTextFirstIndent2Char"/>
                <w:rFonts w:asciiTheme="minorHAnsi" w:hAnsiTheme="minorHAnsi"/>
                <w:sz w:val="22"/>
                <w:szCs w:val="22"/>
              </w:rPr>
              <w:t>_________________</w:t>
            </w:r>
            <w:r w:rsidRPr="0009342F">
              <w:rPr>
                <w:rStyle w:val="BodyTextFirstIndent2Char"/>
                <w:rFonts w:asciiTheme="minorHAnsi" w:hAnsiTheme="minorHAnsi"/>
                <w:sz w:val="22"/>
                <w:szCs w:val="22"/>
              </w:rPr>
              <w:tab/>
            </w:r>
          </w:p>
        </w:tc>
        <w:tc>
          <w:tcPr>
            <w:tcW w:w="5285" w:type="dxa"/>
          </w:tcPr>
          <w:p w14:paraId="12F08A3B" w14:textId="77777777" w:rsidR="00FA15C3" w:rsidRPr="0009342F" w:rsidRDefault="00FA15C3" w:rsidP="00051A20">
            <w:r>
              <w:t>Household item D5B has not changed.</w:t>
            </w:r>
          </w:p>
        </w:tc>
      </w:tr>
      <w:tr w:rsidR="00FA15C3" w:rsidRPr="0009342F" w14:paraId="331E865E" w14:textId="77777777" w:rsidTr="00051A20">
        <w:trPr>
          <w:cantSplit/>
          <w:trHeight w:val="293"/>
        </w:trPr>
        <w:tc>
          <w:tcPr>
            <w:tcW w:w="1539" w:type="dxa"/>
          </w:tcPr>
          <w:p w14:paraId="12A71101" w14:textId="77777777" w:rsidR="00FA15C3" w:rsidRPr="0009342F" w:rsidRDefault="00FA15C3" w:rsidP="00051A20"/>
        </w:tc>
        <w:tc>
          <w:tcPr>
            <w:tcW w:w="1246" w:type="dxa"/>
          </w:tcPr>
          <w:p w14:paraId="2E441394" w14:textId="77777777" w:rsidR="00FA15C3" w:rsidRPr="0009342F" w:rsidRDefault="00FA15C3" w:rsidP="00051A20">
            <w:r>
              <w:t>Hours worked each week at last job by relevant household member</w:t>
            </w:r>
          </w:p>
        </w:tc>
        <w:tc>
          <w:tcPr>
            <w:tcW w:w="5310" w:type="dxa"/>
          </w:tcPr>
          <w:p w14:paraId="04AFE1CC" w14:textId="77777777" w:rsidR="00FA15C3" w:rsidRPr="0009342F" w:rsidRDefault="00FA15C3" w:rsidP="00051A20">
            <w:pPr>
              <w:rPr>
                <w:color w:val="7030A0"/>
              </w:rPr>
            </w:pPr>
            <w:r w:rsidRPr="0009342F">
              <w:rPr>
                <w:noProof/>
              </w:rPr>
              <w:t>D5C.</w:t>
            </w:r>
            <w:r w:rsidRPr="0009342F">
              <w:t xml:space="preserve"> </w:t>
            </w:r>
          </w:p>
          <w:p w14:paraId="6A75F818" w14:textId="77777777" w:rsidR="00FA15C3" w:rsidRPr="0009342F" w:rsidRDefault="00FA15C3" w:rsidP="00051A20">
            <w:pPr>
              <w:rPr>
                <w:noProof/>
              </w:rPr>
            </w:pPr>
            <w:r w:rsidRPr="0009342F">
              <w:rPr>
                <w:noProof/>
              </w:rPr>
              <w:t>About how many hours [did/do] (you/he/she) usually work at that job each week [when (you/he/she) stopped working there]?</w:t>
            </w:r>
            <w:r w:rsidRPr="0009342F">
              <w:t xml:space="preserve">  </w:t>
            </w:r>
            <w:r w:rsidRPr="0009342F">
              <w:rPr>
                <w:noProof/>
              </w:rPr>
              <w:t>Would you say it was less than 15, between 15 and 30, or more than 30 hours per week?</w:t>
            </w:r>
          </w:p>
          <w:p w14:paraId="4ABB9845" w14:textId="77777777" w:rsidR="00FA15C3" w:rsidRPr="0009342F" w:rsidRDefault="00FA15C3" w:rsidP="00FA15C3">
            <w:pPr>
              <w:pStyle w:val="AnswerLvl1"/>
              <w:numPr>
                <w:ilvl w:val="0"/>
                <w:numId w:val="69"/>
              </w:numPr>
              <w:rPr>
                <w:rFonts w:asciiTheme="minorHAnsi" w:hAnsiTheme="minorHAnsi"/>
                <w:sz w:val="22"/>
                <w:szCs w:val="22"/>
                <w:lang w:val="en-US"/>
              </w:rPr>
            </w:pPr>
            <w:r w:rsidRPr="0009342F">
              <w:rPr>
                <w:rFonts w:asciiTheme="minorHAnsi" w:hAnsiTheme="minorHAnsi"/>
                <w:noProof/>
                <w:snapToGrid w:val="0"/>
                <w:sz w:val="22"/>
                <w:szCs w:val="22"/>
                <w:lang w:val="en-US" w:eastAsia="es-ES"/>
              </w:rPr>
              <w:t>LESS THAN 15</w:t>
            </w:r>
          </w:p>
          <w:p w14:paraId="19CD69F5" w14:textId="77777777" w:rsidR="00FA15C3" w:rsidRPr="0009342F" w:rsidRDefault="00FA15C3" w:rsidP="00051A20">
            <w:pPr>
              <w:pStyle w:val="AnswerLvl1"/>
              <w:rPr>
                <w:rFonts w:asciiTheme="minorHAnsi" w:hAnsiTheme="minorHAnsi"/>
                <w:sz w:val="22"/>
                <w:szCs w:val="22"/>
                <w:lang w:val="en-US"/>
              </w:rPr>
            </w:pPr>
            <w:r w:rsidRPr="0009342F">
              <w:rPr>
                <w:rFonts w:asciiTheme="minorHAnsi" w:hAnsiTheme="minorHAnsi"/>
                <w:noProof/>
                <w:snapToGrid w:val="0"/>
                <w:sz w:val="22"/>
                <w:szCs w:val="22"/>
                <w:lang w:val="en-US" w:eastAsia="es-ES"/>
              </w:rPr>
              <w:t>15 TO 30</w:t>
            </w:r>
          </w:p>
          <w:p w14:paraId="78669C24" w14:textId="77777777" w:rsidR="00FA15C3" w:rsidRPr="0009342F" w:rsidRDefault="00FA15C3" w:rsidP="00051A20">
            <w:pPr>
              <w:pStyle w:val="AnswerLvl1"/>
              <w:rPr>
                <w:rFonts w:asciiTheme="minorHAnsi" w:hAnsiTheme="minorHAnsi"/>
                <w:sz w:val="22"/>
                <w:szCs w:val="22"/>
                <w:lang w:val="en-US"/>
              </w:rPr>
            </w:pPr>
            <w:r w:rsidRPr="0009342F">
              <w:rPr>
                <w:rFonts w:asciiTheme="minorHAnsi" w:hAnsiTheme="minorHAnsi"/>
                <w:noProof/>
                <w:snapToGrid w:val="0"/>
                <w:sz w:val="22"/>
                <w:szCs w:val="22"/>
                <w:lang w:val="en-US" w:eastAsia="es-ES"/>
              </w:rPr>
              <w:t xml:space="preserve">MORE THAN </w:t>
            </w:r>
            <w:r w:rsidRPr="0009342F">
              <w:rPr>
                <w:rFonts w:asciiTheme="minorHAnsi" w:hAnsiTheme="minorHAnsi"/>
                <w:noProof/>
                <w:sz w:val="22"/>
                <w:szCs w:val="22"/>
                <w:lang w:val="en-US"/>
              </w:rPr>
              <w:t>30</w:t>
            </w:r>
          </w:p>
          <w:p w14:paraId="1380FD81" w14:textId="77777777" w:rsidR="00FA15C3" w:rsidRPr="0009342F" w:rsidRDefault="00FA15C3" w:rsidP="00051A20">
            <w:pPr>
              <w:pStyle w:val="AnswerLvl1"/>
              <w:spacing w:after="0"/>
              <w:rPr>
                <w:rFonts w:asciiTheme="minorHAnsi" w:hAnsiTheme="minorHAnsi"/>
                <w:sz w:val="22"/>
                <w:szCs w:val="22"/>
                <w:lang w:val="en-US"/>
              </w:rPr>
            </w:pPr>
            <w:r w:rsidRPr="0009342F">
              <w:rPr>
                <w:rFonts w:asciiTheme="minorHAnsi" w:hAnsiTheme="minorHAnsi"/>
                <w:noProof/>
                <w:sz w:val="22"/>
                <w:szCs w:val="22"/>
                <w:lang w:val="en-US"/>
              </w:rPr>
              <w:t>DK/REF</w:t>
            </w:r>
          </w:p>
          <w:p w14:paraId="5689EB0B" w14:textId="77777777" w:rsidR="00FA15C3" w:rsidRPr="0009342F" w:rsidRDefault="00FA15C3" w:rsidP="00051A20"/>
        </w:tc>
        <w:tc>
          <w:tcPr>
            <w:tcW w:w="5285" w:type="dxa"/>
          </w:tcPr>
          <w:p w14:paraId="040AF325" w14:textId="77777777" w:rsidR="00FA15C3" w:rsidRPr="0009342F" w:rsidRDefault="00FA15C3" w:rsidP="00051A20">
            <w:r>
              <w:t>Household item D5C has not changed.</w:t>
            </w:r>
          </w:p>
        </w:tc>
      </w:tr>
      <w:tr w:rsidR="00FA15C3" w:rsidRPr="0009342F" w14:paraId="578B1100" w14:textId="77777777" w:rsidTr="00051A20">
        <w:trPr>
          <w:cantSplit/>
          <w:trHeight w:val="293"/>
        </w:trPr>
        <w:tc>
          <w:tcPr>
            <w:tcW w:w="1539" w:type="dxa"/>
          </w:tcPr>
          <w:p w14:paraId="35159945" w14:textId="77777777" w:rsidR="00FA15C3" w:rsidRPr="0009342F" w:rsidRDefault="00FA15C3" w:rsidP="00051A20"/>
        </w:tc>
        <w:tc>
          <w:tcPr>
            <w:tcW w:w="1246" w:type="dxa"/>
          </w:tcPr>
          <w:p w14:paraId="18A5ACBB" w14:textId="77777777" w:rsidR="00FA15C3" w:rsidRPr="0009342F" w:rsidRDefault="00FA15C3" w:rsidP="00051A20">
            <w:r>
              <w:t>Wage received at last job for relevant household member</w:t>
            </w:r>
          </w:p>
        </w:tc>
        <w:tc>
          <w:tcPr>
            <w:tcW w:w="5310" w:type="dxa"/>
          </w:tcPr>
          <w:p w14:paraId="26E05269" w14:textId="77777777" w:rsidR="00FA15C3" w:rsidRPr="0009342F" w:rsidRDefault="00FA15C3" w:rsidP="00051A20">
            <w:r w:rsidRPr="0009342F">
              <w:rPr>
                <w:noProof/>
              </w:rPr>
              <w:t>D5D.</w:t>
            </w:r>
            <w:r w:rsidRPr="0009342F">
              <w:t xml:space="preserve"> </w:t>
            </w:r>
          </w:p>
          <w:p w14:paraId="06C63CC5" w14:textId="77777777" w:rsidR="00FA15C3" w:rsidRPr="0009342F" w:rsidRDefault="00FA15C3" w:rsidP="00051A20">
            <w:pPr>
              <w:rPr>
                <w:noProof/>
              </w:rPr>
            </w:pPr>
            <w:r w:rsidRPr="0009342F">
              <w:rPr>
                <w:noProof/>
              </w:rPr>
              <w:t>About how much (were you/was he/she/are you) paid at that job?</w:t>
            </w:r>
            <w:r w:rsidRPr="0009342F">
              <w:t xml:space="preserve">  </w:t>
            </w:r>
            <w:r w:rsidRPr="0009342F">
              <w:rPr>
                <w:noProof/>
              </w:rPr>
              <w:t>Your best estimate is fine.</w:t>
            </w:r>
          </w:p>
          <w:p w14:paraId="7E161500" w14:textId="77777777" w:rsidR="00FA15C3" w:rsidRPr="0009342F" w:rsidRDefault="00FA15C3" w:rsidP="00051A20"/>
          <w:p w14:paraId="30308D1F" w14:textId="77777777" w:rsidR="00FA15C3" w:rsidRPr="0009342F" w:rsidRDefault="00FA15C3" w:rsidP="00051A20">
            <w:pPr>
              <w:pBdr>
                <w:bottom w:val="single" w:sz="12" w:space="1" w:color="auto"/>
              </w:pBdr>
            </w:pPr>
            <w:r w:rsidRPr="0009342F">
              <w:t>AMOUNT:</w:t>
            </w:r>
          </w:p>
          <w:p w14:paraId="51A2BC4C" w14:textId="77777777" w:rsidR="00FA15C3" w:rsidRPr="0009342F" w:rsidRDefault="00FA15C3" w:rsidP="00051A20">
            <w:pPr>
              <w:rPr>
                <w:noProof/>
              </w:rPr>
            </w:pPr>
          </w:p>
          <w:p w14:paraId="6B1E87DF" w14:textId="77777777" w:rsidR="00FA15C3" w:rsidRPr="0009342F" w:rsidRDefault="00FA15C3" w:rsidP="00051A20">
            <w:pPr>
              <w:rPr>
                <w:noProof/>
              </w:rPr>
            </w:pPr>
            <w:r w:rsidRPr="0009342F">
              <w:rPr>
                <w:noProof/>
              </w:rPr>
              <w:t>PER UNIT OF TIME</w:t>
            </w:r>
          </w:p>
          <w:p w14:paraId="0D4F752B" w14:textId="77777777" w:rsidR="00FA15C3" w:rsidRPr="0009342F" w:rsidRDefault="00FA15C3" w:rsidP="00FA15C3">
            <w:pPr>
              <w:pStyle w:val="AnswerLvl1"/>
              <w:numPr>
                <w:ilvl w:val="0"/>
                <w:numId w:val="70"/>
              </w:numPr>
              <w:rPr>
                <w:rFonts w:asciiTheme="minorHAnsi" w:hAnsiTheme="minorHAnsi"/>
                <w:sz w:val="22"/>
                <w:szCs w:val="22"/>
                <w:lang w:val="en-US"/>
              </w:rPr>
            </w:pPr>
            <w:r w:rsidRPr="0009342F">
              <w:rPr>
                <w:rFonts w:asciiTheme="minorHAnsi" w:hAnsiTheme="minorHAnsi"/>
                <w:sz w:val="22"/>
                <w:szCs w:val="22"/>
                <w:lang w:val="en-US"/>
              </w:rPr>
              <w:t>Per hour</w:t>
            </w:r>
          </w:p>
          <w:p w14:paraId="3C4EAF8A"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Per day</w:t>
            </w:r>
          </w:p>
          <w:p w14:paraId="31B10E76"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Per week</w:t>
            </w:r>
          </w:p>
          <w:p w14:paraId="708489B9"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Bi-weekly</w:t>
            </w:r>
          </w:p>
          <w:p w14:paraId="27A47BA4"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Per month</w:t>
            </w:r>
          </w:p>
          <w:p w14:paraId="6C27F8C0"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Per year</w:t>
            </w:r>
          </w:p>
          <w:p w14:paraId="547EC41A"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OTHER</w:t>
            </w:r>
          </w:p>
          <w:p w14:paraId="1E35F815"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DK/REF</w:t>
            </w:r>
          </w:p>
          <w:p w14:paraId="177B00EB" w14:textId="77777777" w:rsidR="00FA15C3" w:rsidRPr="0009342F" w:rsidRDefault="00FA15C3" w:rsidP="00051A20"/>
        </w:tc>
        <w:tc>
          <w:tcPr>
            <w:tcW w:w="5285" w:type="dxa"/>
          </w:tcPr>
          <w:p w14:paraId="64DEEF31" w14:textId="77777777" w:rsidR="00FA15C3" w:rsidRPr="0009342F" w:rsidRDefault="00FA15C3" w:rsidP="00051A20">
            <w:r>
              <w:t>Household item D5D has not changed.</w:t>
            </w:r>
          </w:p>
        </w:tc>
      </w:tr>
      <w:tr w:rsidR="00FA15C3" w:rsidRPr="0009342F" w14:paraId="79E94C8B" w14:textId="77777777" w:rsidTr="00051A20">
        <w:trPr>
          <w:cantSplit/>
          <w:trHeight w:val="293"/>
        </w:trPr>
        <w:tc>
          <w:tcPr>
            <w:tcW w:w="1539" w:type="dxa"/>
          </w:tcPr>
          <w:p w14:paraId="0D1823EA" w14:textId="77777777" w:rsidR="00FA15C3" w:rsidRPr="0009342F" w:rsidRDefault="00FA15C3" w:rsidP="00051A20"/>
        </w:tc>
        <w:tc>
          <w:tcPr>
            <w:tcW w:w="1246" w:type="dxa"/>
          </w:tcPr>
          <w:p w14:paraId="72268599" w14:textId="77777777" w:rsidR="00FA15C3" w:rsidRPr="0009342F" w:rsidRDefault="00FA15C3" w:rsidP="00051A20">
            <w:r>
              <w:t>Number of days last month a parent worked from home for a child care related reason</w:t>
            </w:r>
          </w:p>
        </w:tc>
        <w:tc>
          <w:tcPr>
            <w:tcW w:w="5310" w:type="dxa"/>
          </w:tcPr>
          <w:p w14:paraId="4AE02442" w14:textId="77777777" w:rsidR="00FA15C3" w:rsidRPr="0009342F" w:rsidRDefault="00FA15C3" w:rsidP="00051A20">
            <w:r w:rsidRPr="0009342F">
              <w:rPr>
                <w:noProof/>
              </w:rPr>
              <w:t>D9A.</w:t>
            </w:r>
            <w:r w:rsidRPr="0009342F">
              <w:t xml:space="preserve">  </w:t>
            </w:r>
          </w:p>
          <w:p w14:paraId="13DBE48D" w14:textId="77777777" w:rsidR="00FA15C3" w:rsidRPr="0009342F" w:rsidRDefault="00FA15C3" w:rsidP="00051A20">
            <w:pPr>
              <w:rPr>
                <w:noProof/>
              </w:rPr>
            </w:pPr>
            <w:r w:rsidRPr="0009342F">
              <w:rPr>
                <w:noProof/>
              </w:rPr>
              <w:t>How many days in the past month did [one of] you work from home for a child-care related reason, such as wanting to stay nearby for a sick child, you didn’t have a child-care arrangement in place, or your child-care provider was sick?</w:t>
            </w:r>
          </w:p>
          <w:p w14:paraId="75DBB043" w14:textId="77777777" w:rsidR="00FA15C3" w:rsidRPr="0009342F" w:rsidRDefault="00FA15C3" w:rsidP="00051A20">
            <w:pPr>
              <w:rPr>
                <w:b/>
              </w:rPr>
            </w:pPr>
          </w:p>
          <w:p w14:paraId="0805FFA4" w14:textId="77777777" w:rsidR="00FA15C3" w:rsidRPr="0009342F" w:rsidRDefault="00FA15C3" w:rsidP="00051A20">
            <w:pPr>
              <w:ind w:left="360"/>
            </w:pPr>
            <w:r w:rsidRPr="0009342F">
              <w:tab/>
            </w:r>
            <w:r w:rsidRPr="0009342F">
              <w:rPr>
                <w:snapToGrid w:val="0"/>
                <w:lang w:eastAsia="es-ES"/>
              </w:rPr>
              <w:t>DAYS:</w:t>
            </w:r>
            <w:r w:rsidRPr="0009342F">
              <w:rPr>
                <w:noProof/>
                <w:snapToGrid w:val="0"/>
                <w:lang w:eastAsia="es-ES"/>
              </w:rPr>
              <w:t>__________</w:t>
            </w:r>
            <w:r w:rsidRPr="0009342F">
              <w:rPr>
                <w:snapToGrid w:val="0"/>
                <w:lang w:eastAsia="es-ES"/>
              </w:rPr>
              <w:t xml:space="preserve"> </w:t>
            </w:r>
          </w:p>
          <w:p w14:paraId="692CEF72" w14:textId="77777777" w:rsidR="00FA15C3" w:rsidRPr="0009342F" w:rsidRDefault="00FA15C3" w:rsidP="00051A20">
            <w:pPr>
              <w:tabs>
                <w:tab w:val="left" w:pos="1080"/>
              </w:tabs>
              <w:ind w:left="360" w:firstLine="360"/>
            </w:pPr>
            <w:r w:rsidRPr="0009342F">
              <w:tab/>
            </w:r>
            <w:r w:rsidRPr="0009342F">
              <w:rPr>
                <w:rStyle w:val="BoxCharCharCharCharCharCharCharCharCharCharCharCharCharCharCharCharCharCharCharCharCharCharCharCharCharCharCharCharChar"/>
                <w:rFonts w:asciiTheme="minorHAnsi" w:hAnsiTheme="minorHAnsi"/>
                <w:caps/>
              </w:rPr>
              <w:sym w:font="Wingdings" w:char="F06F"/>
            </w:r>
            <w:r w:rsidRPr="0009342F">
              <w:rPr>
                <w:rStyle w:val="BoxCharCharCharCharCharCharCharCharCharCharCharCharCharCharCharCharCharCharCharCharCharCharCharCharCharCharCharCharChar"/>
                <w:rFonts w:asciiTheme="minorHAnsi" w:hAnsiTheme="minorHAnsi"/>
                <w:caps/>
              </w:rPr>
              <w:t xml:space="preserve"> </w:t>
            </w:r>
            <w:r w:rsidRPr="0009342F">
              <w:t>DK/REF</w:t>
            </w:r>
            <w:r w:rsidRPr="0009342F">
              <w:tab/>
            </w:r>
          </w:p>
          <w:p w14:paraId="7BEAE371" w14:textId="77777777" w:rsidR="00FA15C3" w:rsidRPr="0009342F" w:rsidRDefault="00FA15C3" w:rsidP="00051A20"/>
        </w:tc>
        <w:tc>
          <w:tcPr>
            <w:tcW w:w="5285" w:type="dxa"/>
          </w:tcPr>
          <w:p w14:paraId="7D246FFE" w14:textId="77777777" w:rsidR="00FA15C3" w:rsidRPr="0009342F" w:rsidRDefault="00FA15C3" w:rsidP="00051A20">
            <w:r>
              <w:t>Household item D9A has not changed.</w:t>
            </w:r>
          </w:p>
        </w:tc>
      </w:tr>
      <w:tr w:rsidR="00FA15C3" w:rsidRPr="0009342F" w14:paraId="0E123446" w14:textId="77777777" w:rsidTr="00051A20">
        <w:trPr>
          <w:cantSplit/>
          <w:trHeight w:val="293"/>
        </w:trPr>
        <w:tc>
          <w:tcPr>
            <w:tcW w:w="1539" w:type="dxa"/>
          </w:tcPr>
          <w:p w14:paraId="062A78A5" w14:textId="77777777" w:rsidR="00FA15C3" w:rsidRPr="0009342F" w:rsidRDefault="00FA15C3" w:rsidP="00051A20"/>
        </w:tc>
        <w:tc>
          <w:tcPr>
            <w:tcW w:w="1246" w:type="dxa"/>
          </w:tcPr>
          <w:p w14:paraId="26630711" w14:textId="77777777" w:rsidR="00FA15C3" w:rsidRPr="0009342F" w:rsidRDefault="00FA15C3" w:rsidP="00051A20">
            <w:r>
              <w:t>Number of work days missed in the last 3 months</w:t>
            </w:r>
          </w:p>
        </w:tc>
        <w:tc>
          <w:tcPr>
            <w:tcW w:w="5310" w:type="dxa"/>
          </w:tcPr>
          <w:p w14:paraId="4012E8B3" w14:textId="77777777" w:rsidR="00FA15C3" w:rsidRPr="0009342F" w:rsidRDefault="00FA15C3" w:rsidP="00051A20">
            <w:r w:rsidRPr="0009342F">
              <w:rPr>
                <w:noProof/>
              </w:rPr>
              <w:t xml:space="preserve">D10.  </w:t>
            </w:r>
          </w:p>
          <w:p w14:paraId="3075E67B" w14:textId="77777777" w:rsidR="00FA15C3" w:rsidRPr="0009342F" w:rsidRDefault="00FA15C3" w:rsidP="00051A20">
            <w:r w:rsidRPr="0009342F">
              <w:rPr>
                <w:noProof/>
              </w:rPr>
              <w:t>During the past 3 months, how many days of work have [one of] you missed for any reason?</w:t>
            </w:r>
            <w:r w:rsidRPr="0009342F">
              <w:t xml:space="preserve"> </w:t>
            </w:r>
            <w:r w:rsidRPr="0009342F">
              <w:rPr>
                <w:noProof/>
              </w:rPr>
              <w:t>Don’t include scheduled holidays or vacation days.</w:t>
            </w:r>
          </w:p>
          <w:p w14:paraId="3617D327" w14:textId="77777777" w:rsidR="00FA15C3" w:rsidRPr="0009342F" w:rsidRDefault="00FA15C3" w:rsidP="00051A20"/>
          <w:p w14:paraId="4B0C4A2C" w14:textId="77777777" w:rsidR="00FA15C3" w:rsidRPr="0009342F" w:rsidRDefault="00FA15C3" w:rsidP="00051A20">
            <w:pPr>
              <w:ind w:left="360" w:firstLine="360"/>
            </w:pPr>
            <w:r w:rsidRPr="0009342F">
              <w:t>DAYS:</w:t>
            </w:r>
            <w:r w:rsidRPr="0009342F">
              <w:rPr>
                <w:noProof/>
              </w:rPr>
              <w:t>__________</w:t>
            </w:r>
            <w:r w:rsidRPr="0009342F">
              <w:t xml:space="preserve"> (IF 0, SKIP TO D11)</w:t>
            </w:r>
          </w:p>
          <w:p w14:paraId="31864D02" w14:textId="77777777" w:rsidR="00FA15C3" w:rsidRPr="0009342F" w:rsidRDefault="00FA15C3" w:rsidP="00051A20">
            <w:pPr>
              <w:tabs>
                <w:tab w:val="left" w:pos="1080"/>
              </w:tabs>
              <w:ind w:left="360" w:firstLine="360"/>
            </w:pPr>
            <w:r w:rsidRPr="0009342F">
              <w:tab/>
            </w:r>
            <w:r w:rsidRPr="0009342F">
              <w:rPr>
                <w:rStyle w:val="BoxCharCharCharCharCharCharCharCharCharCharCharCharCharCharCharCharCharCharCharCharCharCharCharCharCharCharCharCharChar"/>
                <w:rFonts w:asciiTheme="minorHAnsi" w:hAnsiTheme="minorHAnsi"/>
                <w:caps/>
              </w:rPr>
              <w:sym w:font="Wingdings" w:char="F06F"/>
            </w:r>
            <w:r w:rsidRPr="0009342F">
              <w:rPr>
                <w:rStyle w:val="BoxCharCharCharCharCharCharCharCharCharCharCharCharCharCharCharCharCharCharCharCharCharCharCharCharCharCharCharCharChar"/>
                <w:rFonts w:asciiTheme="minorHAnsi" w:hAnsiTheme="minorHAnsi"/>
                <w:caps/>
              </w:rPr>
              <w:t xml:space="preserve"> </w:t>
            </w:r>
            <w:r w:rsidRPr="0009342F">
              <w:t>DK/REF</w:t>
            </w:r>
            <w:r w:rsidRPr="0009342F">
              <w:tab/>
            </w:r>
          </w:p>
          <w:p w14:paraId="08450319" w14:textId="77777777" w:rsidR="00FA15C3" w:rsidRPr="0009342F" w:rsidRDefault="00FA15C3" w:rsidP="00051A20"/>
        </w:tc>
        <w:tc>
          <w:tcPr>
            <w:tcW w:w="5285" w:type="dxa"/>
          </w:tcPr>
          <w:p w14:paraId="5A94807D" w14:textId="77777777" w:rsidR="00FA15C3" w:rsidRPr="0009342F" w:rsidRDefault="00FA15C3" w:rsidP="00051A20">
            <w:r>
              <w:t>Household item D10 has not changed.</w:t>
            </w:r>
          </w:p>
        </w:tc>
      </w:tr>
      <w:tr w:rsidR="00FA15C3" w:rsidRPr="0009342F" w14:paraId="5A535F8D" w14:textId="77777777" w:rsidTr="00051A20">
        <w:trPr>
          <w:cantSplit/>
          <w:trHeight w:val="293"/>
        </w:trPr>
        <w:tc>
          <w:tcPr>
            <w:tcW w:w="1539" w:type="dxa"/>
          </w:tcPr>
          <w:p w14:paraId="6B6C1461" w14:textId="77777777" w:rsidR="00FA15C3" w:rsidRPr="0009342F" w:rsidRDefault="00FA15C3" w:rsidP="00051A20"/>
        </w:tc>
        <w:tc>
          <w:tcPr>
            <w:tcW w:w="1246" w:type="dxa"/>
          </w:tcPr>
          <w:p w14:paraId="2C56BADC" w14:textId="77777777" w:rsidR="00FA15C3" w:rsidRPr="0009342F" w:rsidRDefault="00FA15C3" w:rsidP="00051A20">
            <w:r>
              <w:t>Number of work days missed because child care provider unavailable in the last 3 months</w:t>
            </w:r>
          </w:p>
        </w:tc>
        <w:tc>
          <w:tcPr>
            <w:tcW w:w="5310" w:type="dxa"/>
          </w:tcPr>
          <w:p w14:paraId="164B59E0" w14:textId="77777777" w:rsidR="00FA15C3" w:rsidRPr="0009342F" w:rsidRDefault="00FA15C3" w:rsidP="00051A20">
            <w:r w:rsidRPr="0009342F">
              <w:t xml:space="preserve">D10A.  </w:t>
            </w:r>
          </w:p>
          <w:p w14:paraId="63C39295" w14:textId="77777777" w:rsidR="00FA15C3" w:rsidRPr="0009342F" w:rsidRDefault="00FA15C3" w:rsidP="00051A20">
            <w:r w:rsidRPr="0009342F">
              <w:t>How many of these days did [one of] you miss because your provider was sick or on vacation?</w:t>
            </w:r>
          </w:p>
          <w:p w14:paraId="60DB3E69" w14:textId="77777777" w:rsidR="00FA15C3" w:rsidRPr="0009342F" w:rsidRDefault="00FA15C3" w:rsidP="00051A20"/>
          <w:p w14:paraId="55F62BA4" w14:textId="77777777" w:rsidR="00FA15C3" w:rsidRPr="0009342F" w:rsidRDefault="00FA15C3" w:rsidP="00051A20">
            <w:pPr>
              <w:ind w:left="360"/>
            </w:pPr>
            <w:r w:rsidRPr="0009342F">
              <w:tab/>
              <w:t>DAYS:</w:t>
            </w:r>
            <w:r w:rsidRPr="0009342F">
              <w:rPr>
                <w:noProof/>
              </w:rPr>
              <w:t>__________</w:t>
            </w:r>
            <w:r w:rsidRPr="0009342F">
              <w:t xml:space="preserve"> </w:t>
            </w:r>
          </w:p>
          <w:p w14:paraId="5FF52930" w14:textId="77777777" w:rsidR="00FA15C3" w:rsidRPr="0009342F" w:rsidRDefault="00FA15C3" w:rsidP="00051A20">
            <w:pPr>
              <w:tabs>
                <w:tab w:val="left" w:pos="1080"/>
              </w:tabs>
              <w:ind w:left="360" w:firstLine="360"/>
            </w:pPr>
            <w:r w:rsidRPr="0009342F">
              <w:tab/>
            </w:r>
            <w:r w:rsidRPr="0009342F">
              <w:rPr>
                <w:rStyle w:val="BoxCharCharCharCharCharCharCharCharCharCharCharCharCharCharCharCharCharCharCharCharCharCharCharCharCharCharCharCharChar"/>
                <w:rFonts w:asciiTheme="minorHAnsi" w:hAnsiTheme="minorHAnsi"/>
                <w:caps/>
              </w:rPr>
              <w:sym w:font="Wingdings" w:char="F06F"/>
            </w:r>
            <w:r w:rsidRPr="0009342F">
              <w:rPr>
                <w:rStyle w:val="BoxCharCharCharCharCharCharCharCharCharCharCharCharCharCharCharCharCharCharCharCharCharCharCharCharCharCharCharCharChar"/>
                <w:rFonts w:asciiTheme="minorHAnsi" w:hAnsiTheme="minorHAnsi"/>
                <w:caps/>
              </w:rPr>
              <w:t xml:space="preserve"> </w:t>
            </w:r>
            <w:r w:rsidRPr="0009342F">
              <w:t>DK/REF</w:t>
            </w:r>
            <w:r w:rsidRPr="0009342F">
              <w:tab/>
            </w:r>
          </w:p>
          <w:p w14:paraId="5B3A04E1" w14:textId="77777777" w:rsidR="00FA15C3" w:rsidRPr="0009342F" w:rsidRDefault="00FA15C3" w:rsidP="00051A20">
            <w:pPr>
              <w:rPr>
                <w:b/>
              </w:rPr>
            </w:pPr>
          </w:p>
        </w:tc>
        <w:tc>
          <w:tcPr>
            <w:tcW w:w="5285" w:type="dxa"/>
          </w:tcPr>
          <w:p w14:paraId="5BDA21E6" w14:textId="77777777" w:rsidR="00FA15C3" w:rsidRPr="0009342F" w:rsidRDefault="00FA15C3" w:rsidP="00051A20">
            <w:r>
              <w:t>Household item D10A has not changed.</w:t>
            </w:r>
          </w:p>
        </w:tc>
      </w:tr>
      <w:tr w:rsidR="00FA15C3" w:rsidRPr="0009342F" w14:paraId="3A68396E" w14:textId="77777777" w:rsidTr="00051A20">
        <w:trPr>
          <w:cantSplit/>
          <w:trHeight w:val="293"/>
        </w:trPr>
        <w:tc>
          <w:tcPr>
            <w:tcW w:w="1539" w:type="dxa"/>
          </w:tcPr>
          <w:p w14:paraId="4B858CBF" w14:textId="77777777" w:rsidR="00FA15C3" w:rsidRPr="0009342F" w:rsidRDefault="00FA15C3" w:rsidP="00051A20"/>
        </w:tc>
        <w:tc>
          <w:tcPr>
            <w:tcW w:w="1246" w:type="dxa"/>
          </w:tcPr>
          <w:p w14:paraId="5D756423" w14:textId="77777777" w:rsidR="00FA15C3" w:rsidRPr="0009342F" w:rsidRDefault="00FA15C3" w:rsidP="00051A20">
            <w:r>
              <w:t>Number of work days missed because child was sick in the last 3 months</w:t>
            </w:r>
          </w:p>
        </w:tc>
        <w:tc>
          <w:tcPr>
            <w:tcW w:w="5310" w:type="dxa"/>
          </w:tcPr>
          <w:p w14:paraId="7B8F6A01" w14:textId="77777777" w:rsidR="00FA15C3" w:rsidRPr="0009342F" w:rsidRDefault="00FA15C3" w:rsidP="00051A20">
            <w:r w:rsidRPr="0009342F">
              <w:t xml:space="preserve">D10B.  </w:t>
            </w:r>
          </w:p>
          <w:p w14:paraId="47E299A8" w14:textId="77777777" w:rsidR="00FA15C3" w:rsidRPr="0009342F" w:rsidRDefault="00FA15C3" w:rsidP="00051A20">
            <w:r w:rsidRPr="0009342F">
              <w:t>How many days did [one of] you miss because a child was sick and had to stay home?</w:t>
            </w:r>
          </w:p>
          <w:p w14:paraId="5B2D8E15" w14:textId="77777777" w:rsidR="00FA15C3" w:rsidRPr="0009342F" w:rsidRDefault="00FA15C3" w:rsidP="00051A20">
            <w:pPr>
              <w:rPr>
                <w:b/>
              </w:rPr>
            </w:pPr>
          </w:p>
          <w:p w14:paraId="7DB0A37A" w14:textId="77777777" w:rsidR="00FA15C3" w:rsidRPr="0009342F" w:rsidRDefault="00FA15C3" w:rsidP="00051A20">
            <w:pPr>
              <w:ind w:left="360"/>
            </w:pPr>
            <w:r w:rsidRPr="0009342F">
              <w:tab/>
              <w:t>DAYS:</w:t>
            </w:r>
            <w:r w:rsidRPr="0009342F">
              <w:rPr>
                <w:noProof/>
              </w:rPr>
              <w:t>__________</w:t>
            </w:r>
            <w:r w:rsidRPr="0009342F">
              <w:t xml:space="preserve"> </w:t>
            </w:r>
          </w:p>
          <w:p w14:paraId="7C7C7614" w14:textId="77777777" w:rsidR="00FA15C3" w:rsidRPr="0009342F" w:rsidRDefault="00FA15C3" w:rsidP="00051A20">
            <w:pPr>
              <w:tabs>
                <w:tab w:val="left" w:pos="1080"/>
              </w:tabs>
              <w:ind w:left="360" w:firstLine="360"/>
            </w:pPr>
            <w:r w:rsidRPr="0009342F">
              <w:tab/>
            </w:r>
            <w:r w:rsidRPr="0009342F">
              <w:rPr>
                <w:rStyle w:val="BoxCharCharCharCharCharCharCharCharCharCharCharCharCharCharCharCharCharCharCharCharCharCharCharCharCharCharCharCharChar"/>
                <w:rFonts w:asciiTheme="minorHAnsi" w:hAnsiTheme="minorHAnsi"/>
                <w:caps/>
              </w:rPr>
              <w:sym w:font="Wingdings" w:char="F06F"/>
            </w:r>
            <w:r w:rsidRPr="0009342F">
              <w:rPr>
                <w:rStyle w:val="BoxCharCharCharCharCharCharCharCharCharCharCharCharCharCharCharCharCharCharCharCharCharCharCharCharCharCharCharCharChar"/>
                <w:rFonts w:asciiTheme="minorHAnsi" w:hAnsiTheme="minorHAnsi"/>
                <w:caps/>
              </w:rPr>
              <w:t xml:space="preserve"> </w:t>
            </w:r>
            <w:r w:rsidRPr="0009342F">
              <w:t>DK/REF</w:t>
            </w:r>
            <w:r w:rsidRPr="0009342F">
              <w:tab/>
            </w:r>
          </w:p>
          <w:p w14:paraId="4DCAD9B9" w14:textId="77777777" w:rsidR="00FA15C3" w:rsidRPr="0009342F" w:rsidRDefault="00FA15C3" w:rsidP="00051A20"/>
        </w:tc>
        <w:tc>
          <w:tcPr>
            <w:tcW w:w="5285" w:type="dxa"/>
          </w:tcPr>
          <w:p w14:paraId="7A0F5CCE" w14:textId="77777777" w:rsidR="00FA15C3" w:rsidRPr="0009342F" w:rsidRDefault="00FA15C3" w:rsidP="00051A20">
            <w:r>
              <w:t>Household item D10B has not changed.</w:t>
            </w:r>
          </w:p>
        </w:tc>
      </w:tr>
      <w:tr w:rsidR="00FA15C3" w:rsidRPr="0009342F" w14:paraId="0871DB80" w14:textId="77777777" w:rsidTr="00051A20">
        <w:trPr>
          <w:cantSplit/>
          <w:trHeight w:val="293"/>
        </w:trPr>
        <w:tc>
          <w:tcPr>
            <w:tcW w:w="1539" w:type="dxa"/>
          </w:tcPr>
          <w:p w14:paraId="4B700EB2" w14:textId="77777777" w:rsidR="00FA15C3" w:rsidRPr="0009342F" w:rsidRDefault="00FA15C3" w:rsidP="00051A20"/>
        </w:tc>
        <w:tc>
          <w:tcPr>
            <w:tcW w:w="1246" w:type="dxa"/>
          </w:tcPr>
          <w:p w14:paraId="24F0A56C" w14:textId="77777777" w:rsidR="00FA15C3" w:rsidRPr="0009342F" w:rsidRDefault="00FA15C3" w:rsidP="00051A20">
            <w:r>
              <w:t>Any wages lost by respondent/spouse/HHM for missed work</w:t>
            </w:r>
          </w:p>
        </w:tc>
        <w:tc>
          <w:tcPr>
            <w:tcW w:w="5310" w:type="dxa"/>
          </w:tcPr>
          <w:p w14:paraId="3F06E325" w14:textId="77777777" w:rsidR="00FA15C3" w:rsidRPr="0009342F" w:rsidRDefault="00FA15C3" w:rsidP="00051A20">
            <w:r w:rsidRPr="0009342F">
              <w:t xml:space="preserve">D10C.  </w:t>
            </w:r>
          </w:p>
          <w:p w14:paraId="0644E427" w14:textId="77777777" w:rsidR="00FA15C3" w:rsidRPr="0009342F" w:rsidRDefault="00FA15C3" w:rsidP="00051A20">
            <w:r w:rsidRPr="0009342F">
              <w:t>Did that person lose any pay because of missed work?</w:t>
            </w:r>
          </w:p>
          <w:p w14:paraId="1BF15A40" w14:textId="77777777" w:rsidR="00FA15C3" w:rsidRPr="0009342F" w:rsidRDefault="00FA15C3" w:rsidP="00051A20"/>
          <w:p w14:paraId="152017ED" w14:textId="77777777" w:rsidR="00FA15C3" w:rsidRPr="0009342F" w:rsidRDefault="00FA15C3" w:rsidP="00051A20">
            <w:r w:rsidRPr="0009342F">
              <w:tab/>
              <w:t>1 YES</w:t>
            </w:r>
          </w:p>
          <w:p w14:paraId="0B42AE4D" w14:textId="77777777" w:rsidR="00FA15C3" w:rsidRPr="0009342F" w:rsidRDefault="00FA15C3" w:rsidP="00051A20">
            <w:r w:rsidRPr="0009342F">
              <w:tab/>
              <w:t>2 NO</w:t>
            </w:r>
          </w:p>
          <w:p w14:paraId="1825733A" w14:textId="77777777" w:rsidR="00FA15C3" w:rsidRPr="0009342F" w:rsidRDefault="00FA15C3" w:rsidP="00051A20"/>
        </w:tc>
        <w:tc>
          <w:tcPr>
            <w:tcW w:w="5285" w:type="dxa"/>
          </w:tcPr>
          <w:p w14:paraId="6FC234D6" w14:textId="77777777" w:rsidR="00FA15C3" w:rsidRPr="0009342F" w:rsidRDefault="00FA15C3" w:rsidP="00051A20">
            <w:r>
              <w:t>Household item D10C has not changed.</w:t>
            </w:r>
          </w:p>
        </w:tc>
      </w:tr>
      <w:tr w:rsidR="00FA15C3" w:rsidRPr="0009342F" w14:paraId="3F6FBEE1" w14:textId="77777777" w:rsidTr="00051A20">
        <w:trPr>
          <w:cantSplit/>
          <w:trHeight w:val="293"/>
        </w:trPr>
        <w:tc>
          <w:tcPr>
            <w:tcW w:w="1539" w:type="dxa"/>
          </w:tcPr>
          <w:p w14:paraId="12FE6464" w14:textId="77777777" w:rsidR="00FA15C3" w:rsidRPr="0009342F" w:rsidRDefault="00FA15C3" w:rsidP="00051A20"/>
        </w:tc>
        <w:tc>
          <w:tcPr>
            <w:tcW w:w="1246" w:type="dxa"/>
          </w:tcPr>
          <w:p w14:paraId="445E0E38" w14:textId="77777777" w:rsidR="00FA15C3" w:rsidRPr="0009342F" w:rsidRDefault="00FA15C3" w:rsidP="00051A20">
            <w:r>
              <w:t>Number of days late to work/left early in the last 3 months</w:t>
            </w:r>
          </w:p>
        </w:tc>
        <w:tc>
          <w:tcPr>
            <w:tcW w:w="5310" w:type="dxa"/>
          </w:tcPr>
          <w:p w14:paraId="67545588" w14:textId="77777777" w:rsidR="00FA15C3" w:rsidRPr="0009342F" w:rsidRDefault="00FA15C3" w:rsidP="00051A20">
            <w:r w:rsidRPr="0009342F">
              <w:t xml:space="preserve">D11.  </w:t>
            </w:r>
          </w:p>
          <w:p w14:paraId="29621E6B" w14:textId="77777777" w:rsidR="00FA15C3" w:rsidRPr="0009342F" w:rsidRDefault="00FA15C3" w:rsidP="00051A20">
            <w:r w:rsidRPr="0009342F">
              <w:t>During the past 3 months, how many days did [one of] you get to work late or have to leave early for any reason?</w:t>
            </w:r>
          </w:p>
          <w:p w14:paraId="3435CACF" w14:textId="77777777" w:rsidR="00FA15C3" w:rsidRPr="0009342F" w:rsidRDefault="00FA15C3" w:rsidP="00051A20"/>
          <w:p w14:paraId="0EB23C2C" w14:textId="77777777" w:rsidR="00FA15C3" w:rsidRPr="0009342F" w:rsidRDefault="00FA15C3" w:rsidP="00051A20">
            <w:pPr>
              <w:ind w:left="360"/>
            </w:pPr>
            <w:r w:rsidRPr="0009342F">
              <w:tab/>
              <w:t>DAYS:</w:t>
            </w:r>
            <w:r w:rsidRPr="0009342F">
              <w:rPr>
                <w:noProof/>
              </w:rPr>
              <w:t>__________</w:t>
            </w:r>
            <w:r w:rsidRPr="0009342F">
              <w:t xml:space="preserve"> (IF 0, SKIP TO D12)</w:t>
            </w:r>
          </w:p>
          <w:p w14:paraId="66BB16B5" w14:textId="77777777" w:rsidR="00FA15C3" w:rsidRPr="0009342F" w:rsidRDefault="00FA15C3" w:rsidP="00051A20">
            <w:pPr>
              <w:tabs>
                <w:tab w:val="left" w:pos="1080"/>
              </w:tabs>
              <w:ind w:left="360" w:firstLine="360"/>
            </w:pPr>
            <w:r w:rsidRPr="0009342F">
              <w:tab/>
            </w:r>
            <w:r w:rsidRPr="0009342F">
              <w:rPr>
                <w:rStyle w:val="BoxCharCharCharCharCharCharCharCharCharCharCharCharCharCharCharCharCharCharCharCharCharCharCharCharCharCharCharCharChar"/>
                <w:rFonts w:asciiTheme="minorHAnsi" w:hAnsiTheme="minorHAnsi"/>
                <w:caps/>
              </w:rPr>
              <w:sym w:font="Wingdings" w:char="F06F"/>
            </w:r>
            <w:r w:rsidRPr="0009342F">
              <w:rPr>
                <w:rStyle w:val="BoxCharCharCharCharCharCharCharCharCharCharCharCharCharCharCharCharCharCharCharCharCharCharCharCharCharCharCharCharChar"/>
                <w:rFonts w:asciiTheme="minorHAnsi" w:hAnsiTheme="minorHAnsi"/>
                <w:caps/>
              </w:rPr>
              <w:t xml:space="preserve"> </w:t>
            </w:r>
            <w:r w:rsidRPr="0009342F">
              <w:t>DK/REF</w:t>
            </w:r>
            <w:r w:rsidRPr="0009342F">
              <w:tab/>
            </w:r>
          </w:p>
          <w:p w14:paraId="32631CD5" w14:textId="77777777" w:rsidR="00FA15C3" w:rsidRPr="0009342F" w:rsidRDefault="00FA15C3" w:rsidP="00051A20"/>
        </w:tc>
        <w:tc>
          <w:tcPr>
            <w:tcW w:w="5285" w:type="dxa"/>
          </w:tcPr>
          <w:p w14:paraId="1F55F39E" w14:textId="77777777" w:rsidR="00FA15C3" w:rsidRPr="0009342F" w:rsidRDefault="00FA15C3" w:rsidP="00051A20">
            <w:r>
              <w:t>Household item D11 has not changed.</w:t>
            </w:r>
          </w:p>
        </w:tc>
      </w:tr>
      <w:tr w:rsidR="00FA15C3" w:rsidRPr="0009342F" w14:paraId="287142C1" w14:textId="77777777" w:rsidTr="00051A20">
        <w:trPr>
          <w:cantSplit/>
          <w:trHeight w:val="293"/>
        </w:trPr>
        <w:tc>
          <w:tcPr>
            <w:tcW w:w="1539" w:type="dxa"/>
          </w:tcPr>
          <w:p w14:paraId="3CFA8658" w14:textId="77777777" w:rsidR="00FA15C3" w:rsidRPr="0009342F" w:rsidRDefault="00FA15C3" w:rsidP="00051A20"/>
        </w:tc>
        <w:tc>
          <w:tcPr>
            <w:tcW w:w="1246" w:type="dxa"/>
          </w:tcPr>
          <w:p w14:paraId="7200B82E" w14:textId="77777777" w:rsidR="00FA15C3" w:rsidRPr="0009342F" w:rsidRDefault="00FA15C3" w:rsidP="00051A20">
            <w:r>
              <w:t>Number of days late to work/left early for child care reasons in the last 3 months</w:t>
            </w:r>
          </w:p>
        </w:tc>
        <w:tc>
          <w:tcPr>
            <w:tcW w:w="5310" w:type="dxa"/>
          </w:tcPr>
          <w:p w14:paraId="20A6B13A" w14:textId="77777777" w:rsidR="00FA15C3" w:rsidRPr="0009342F" w:rsidRDefault="00FA15C3" w:rsidP="00051A20">
            <w:r w:rsidRPr="0009342F">
              <w:t xml:space="preserve">D11A.  </w:t>
            </w:r>
          </w:p>
          <w:p w14:paraId="35E9C2EE" w14:textId="77777777" w:rsidR="00FA15C3" w:rsidRPr="0009342F" w:rsidRDefault="00FA15C3" w:rsidP="00051A20">
            <w:r w:rsidRPr="0009342F">
              <w:t xml:space="preserve">How many of these days did [one of] you get to work late or leave early because </w:t>
            </w:r>
            <w:r w:rsidRPr="0009342F">
              <w:tab/>
              <w:t>of child care responsibilities?</w:t>
            </w:r>
          </w:p>
          <w:p w14:paraId="63E7FB87" w14:textId="77777777" w:rsidR="00FA15C3" w:rsidRPr="0009342F" w:rsidRDefault="00FA15C3" w:rsidP="00051A20"/>
          <w:p w14:paraId="55A9466E" w14:textId="77777777" w:rsidR="00FA15C3" w:rsidRPr="0009342F" w:rsidRDefault="00FA15C3" w:rsidP="00051A20">
            <w:pPr>
              <w:ind w:left="360"/>
            </w:pPr>
            <w:r w:rsidRPr="0009342F">
              <w:tab/>
              <w:t>DAYS:</w:t>
            </w:r>
            <w:r w:rsidRPr="0009342F">
              <w:rPr>
                <w:noProof/>
              </w:rPr>
              <w:t>__________</w:t>
            </w:r>
            <w:r w:rsidRPr="0009342F">
              <w:t xml:space="preserve"> (IF 0, SKIP TO D12)</w:t>
            </w:r>
          </w:p>
          <w:p w14:paraId="59FFC260" w14:textId="77777777" w:rsidR="00FA15C3" w:rsidRPr="0009342F" w:rsidRDefault="00FA15C3" w:rsidP="00051A20">
            <w:pPr>
              <w:tabs>
                <w:tab w:val="left" w:pos="1080"/>
              </w:tabs>
              <w:ind w:left="360" w:firstLine="360"/>
            </w:pPr>
            <w:r w:rsidRPr="0009342F">
              <w:tab/>
            </w:r>
            <w:r w:rsidRPr="0009342F">
              <w:rPr>
                <w:rStyle w:val="BoxCharCharCharCharCharCharCharCharCharCharCharCharCharCharCharCharCharCharCharCharCharCharCharCharCharCharCharCharChar"/>
                <w:rFonts w:asciiTheme="minorHAnsi" w:hAnsiTheme="minorHAnsi"/>
                <w:caps/>
              </w:rPr>
              <w:sym w:font="Wingdings" w:char="F06F"/>
            </w:r>
            <w:r w:rsidRPr="0009342F">
              <w:rPr>
                <w:rStyle w:val="BoxCharCharCharCharCharCharCharCharCharCharCharCharCharCharCharCharCharCharCharCharCharCharCharCharCharCharCharCharChar"/>
                <w:rFonts w:asciiTheme="minorHAnsi" w:hAnsiTheme="minorHAnsi"/>
                <w:caps/>
              </w:rPr>
              <w:t xml:space="preserve"> </w:t>
            </w:r>
            <w:r w:rsidRPr="0009342F">
              <w:t>DK/REF</w:t>
            </w:r>
            <w:r w:rsidRPr="0009342F">
              <w:tab/>
            </w:r>
          </w:p>
          <w:p w14:paraId="43D0C39A" w14:textId="77777777" w:rsidR="00FA15C3" w:rsidRPr="0009342F" w:rsidRDefault="00FA15C3" w:rsidP="00051A20"/>
        </w:tc>
        <w:tc>
          <w:tcPr>
            <w:tcW w:w="5285" w:type="dxa"/>
          </w:tcPr>
          <w:p w14:paraId="3AECC5E9" w14:textId="77777777" w:rsidR="00FA15C3" w:rsidRPr="0009342F" w:rsidRDefault="00FA15C3" w:rsidP="00051A20">
            <w:r>
              <w:t>Household item D11A has not changed.</w:t>
            </w:r>
          </w:p>
        </w:tc>
      </w:tr>
      <w:tr w:rsidR="00FA15C3" w:rsidRPr="0009342F" w14:paraId="2811332E" w14:textId="77777777" w:rsidTr="00051A20">
        <w:trPr>
          <w:cantSplit/>
          <w:trHeight w:val="293"/>
        </w:trPr>
        <w:tc>
          <w:tcPr>
            <w:tcW w:w="1539" w:type="dxa"/>
          </w:tcPr>
          <w:p w14:paraId="1C1AA80D" w14:textId="77777777" w:rsidR="00FA15C3" w:rsidRPr="0009342F" w:rsidRDefault="00FA15C3" w:rsidP="00051A20"/>
        </w:tc>
        <w:tc>
          <w:tcPr>
            <w:tcW w:w="1246" w:type="dxa"/>
          </w:tcPr>
          <w:p w14:paraId="45ADCE91" w14:textId="77777777" w:rsidR="00FA15C3" w:rsidRPr="0009342F" w:rsidRDefault="00FA15C3" w:rsidP="00051A20">
            <w:r>
              <w:t>Any wages lost by respondent/spouse/HHM for being late to work/leaving early</w:t>
            </w:r>
          </w:p>
        </w:tc>
        <w:tc>
          <w:tcPr>
            <w:tcW w:w="5310" w:type="dxa"/>
          </w:tcPr>
          <w:p w14:paraId="37DA7455" w14:textId="77777777" w:rsidR="00FA15C3" w:rsidRPr="0009342F" w:rsidRDefault="00FA15C3" w:rsidP="00051A20">
            <w:r w:rsidRPr="0009342F">
              <w:t xml:space="preserve">D11B.  </w:t>
            </w:r>
          </w:p>
          <w:p w14:paraId="52ADAAAF" w14:textId="77777777" w:rsidR="00FA15C3" w:rsidRPr="0009342F" w:rsidRDefault="00FA15C3" w:rsidP="00051A20">
            <w:r w:rsidRPr="0009342F">
              <w:t>Did that person lose any pay because of getting to work late or leaving early?</w:t>
            </w:r>
          </w:p>
          <w:p w14:paraId="6B79D230" w14:textId="77777777" w:rsidR="00FA15C3" w:rsidRPr="0009342F" w:rsidRDefault="00FA15C3" w:rsidP="00051A20"/>
          <w:p w14:paraId="3B817ABE" w14:textId="77777777" w:rsidR="00FA15C3" w:rsidRPr="0009342F" w:rsidRDefault="00FA15C3" w:rsidP="00051A20">
            <w:r w:rsidRPr="0009342F">
              <w:tab/>
              <w:t>1 YES</w:t>
            </w:r>
          </w:p>
          <w:p w14:paraId="714E95E0" w14:textId="77777777" w:rsidR="00FA15C3" w:rsidRPr="0009342F" w:rsidRDefault="00FA15C3" w:rsidP="00051A20">
            <w:r w:rsidRPr="0009342F">
              <w:tab/>
              <w:t>2 NO</w:t>
            </w:r>
          </w:p>
          <w:p w14:paraId="6ED89DD2" w14:textId="77777777" w:rsidR="00FA15C3" w:rsidRPr="0009342F" w:rsidRDefault="00FA15C3" w:rsidP="00051A20"/>
        </w:tc>
        <w:tc>
          <w:tcPr>
            <w:tcW w:w="5285" w:type="dxa"/>
          </w:tcPr>
          <w:p w14:paraId="072B6D6A" w14:textId="77777777" w:rsidR="00FA15C3" w:rsidRPr="0009342F" w:rsidRDefault="00FA15C3" w:rsidP="00051A20">
            <w:r>
              <w:t>Household item D11B has not changed.</w:t>
            </w:r>
          </w:p>
        </w:tc>
      </w:tr>
      <w:tr w:rsidR="00FA15C3" w:rsidRPr="0009342F" w14:paraId="38243C8A" w14:textId="77777777" w:rsidTr="00051A20">
        <w:trPr>
          <w:cantSplit/>
          <w:trHeight w:val="293"/>
        </w:trPr>
        <w:tc>
          <w:tcPr>
            <w:tcW w:w="1539" w:type="dxa"/>
          </w:tcPr>
          <w:p w14:paraId="36E543FA" w14:textId="77777777" w:rsidR="00FA15C3" w:rsidRPr="0009342F" w:rsidRDefault="00FA15C3" w:rsidP="00051A20"/>
        </w:tc>
        <w:tc>
          <w:tcPr>
            <w:tcW w:w="1246" w:type="dxa"/>
          </w:tcPr>
          <w:p w14:paraId="146DA69D" w14:textId="77777777" w:rsidR="00FA15C3" w:rsidRPr="0009342F" w:rsidRDefault="00FA15C3" w:rsidP="00051A20">
            <w:r>
              <w:t>Number of days special child care arrangements made in the last 3 months because of unavailable provider</w:t>
            </w:r>
          </w:p>
        </w:tc>
        <w:tc>
          <w:tcPr>
            <w:tcW w:w="5310" w:type="dxa"/>
          </w:tcPr>
          <w:p w14:paraId="4D9D91E0" w14:textId="77777777" w:rsidR="00FA15C3" w:rsidRPr="0009342F" w:rsidRDefault="00FA15C3" w:rsidP="00051A20">
            <w:r w:rsidRPr="0009342F">
              <w:t xml:space="preserve">D12.  </w:t>
            </w:r>
          </w:p>
          <w:p w14:paraId="30F22B19" w14:textId="77777777" w:rsidR="00FA15C3" w:rsidRPr="0009342F" w:rsidRDefault="00FA15C3" w:rsidP="00051A20">
            <w:r w:rsidRPr="0009342F">
              <w:t>Approximately how many days in the last 3 months did [one of] you have to make special arrangements for (CHILD)’s care because a provider was sick or unavailable? Don’t count days that were holidays anyway.</w:t>
            </w:r>
          </w:p>
          <w:p w14:paraId="556C2710" w14:textId="77777777" w:rsidR="00FA15C3" w:rsidRPr="0009342F" w:rsidRDefault="00FA15C3" w:rsidP="00051A20"/>
          <w:p w14:paraId="31236781" w14:textId="77777777" w:rsidR="00FA15C3" w:rsidRPr="0009342F" w:rsidRDefault="00FA15C3" w:rsidP="00051A20">
            <w:pPr>
              <w:ind w:left="360"/>
            </w:pPr>
            <w:r w:rsidRPr="0009342F">
              <w:tab/>
              <w:t>DAYS:</w:t>
            </w:r>
            <w:r w:rsidRPr="0009342F">
              <w:rPr>
                <w:noProof/>
              </w:rPr>
              <w:t>__________</w:t>
            </w:r>
            <w:r w:rsidRPr="0009342F">
              <w:t xml:space="preserve"> </w:t>
            </w:r>
          </w:p>
          <w:p w14:paraId="36469FC6" w14:textId="77777777" w:rsidR="00FA15C3" w:rsidRPr="0009342F" w:rsidRDefault="00FA15C3" w:rsidP="00051A20">
            <w:pPr>
              <w:tabs>
                <w:tab w:val="left" w:pos="1080"/>
              </w:tabs>
              <w:ind w:left="360" w:firstLine="360"/>
            </w:pPr>
            <w:r w:rsidRPr="0009342F">
              <w:tab/>
            </w:r>
            <w:r w:rsidRPr="0009342F">
              <w:rPr>
                <w:rStyle w:val="BoxCharCharCharCharCharCharCharCharCharCharCharCharCharCharCharCharCharCharCharCharCharCharCharCharCharCharCharCharChar"/>
                <w:rFonts w:asciiTheme="minorHAnsi" w:hAnsiTheme="minorHAnsi"/>
                <w:caps/>
              </w:rPr>
              <w:sym w:font="Wingdings" w:char="F06F"/>
            </w:r>
            <w:r w:rsidRPr="0009342F">
              <w:rPr>
                <w:rStyle w:val="BoxCharCharCharCharCharCharCharCharCharCharCharCharCharCharCharCharCharCharCharCharCharCharCharCharCharCharCharCharChar"/>
                <w:rFonts w:asciiTheme="minorHAnsi" w:hAnsiTheme="minorHAnsi"/>
                <w:caps/>
              </w:rPr>
              <w:t xml:space="preserve"> </w:t>
            </w:r>
            <w:r w:rsidRPr="0009342F">
              <w:t>DK/REF</w:t>
            </w:r>
            <w:r w:rsidRPr="0009342F">
              <w:tab/>
            </w:r>
          </w:p>
          <w:p w14:paraId="4E6C3596" w14:textId="77777777" w:rsidR="00FA15C3" w:rsidRPr="0009342F" w:rsidRDefault="00FA15C3" w:rsidP="00051A20"/>
        </w:tc>
        <w:tc>
          <w:tcPr>
            <w:tcW w:w="5285" w:type="dxa"/>
          </w:tcPr>
          <w:p w14:paraId="2850A059" w14:textId="77777777" w:rsidR="00FA15C3" w:rsidRPr="0009342F" w:rsidRDefault="00FA15C3" w:rsidP="00051A20">
            <w:r>
              <w:t>Household item D12 has not changed.</w:t>
            </w:r>
          </w:p>
        </w:tc>
      </w:tr>
      <w:tr w:rsidR="00FA15C3" w:rsidRPr="0009342F" w14:paraId="4B37B925" w14:textId="77777777" w:rsidTr="00051A20">
        <w:trPr>
          <w:cantSplit/>
          <w:trHeight w:val="293"/>
        </w:trPr>
        <w:tc>
          <w:tcPr>
            <w:tcW w:w="1539" w:type="dxa"/>
          </w:tcPr>
          <w:p w14:paraId="61335B8A" w14:textId="77777777" w:rsidR="00FA15C3" w:rsidRPr="0009342F" w:rsidRDefault="00FA15C3" w:rsidP="00051A20"/>
        </w:tc>
        <w:tc>
          <w:tcPr>
            <w:tcW w:w="1246" w:type="dxa"/>
          </w:tcPr>
          <w:p w14:paraId="0A4B9C12" w14:textId="77777777" w:rsidR="00FA15C3" w:rsidRPr="0009342F" w:rsidRDefault="00FA15C3" w:rsidP="00051A20">
            <w:r>
              <w:t>Number of days special child care arrangements made in the last 3 months because of any other reason</w:t>
            </w:r>
          </w:p>
        </w:tc>
        <w:tc>
          <w:tcPr>
            <w:tcW w:w="5310" w:type="dxa"/>
          </w:tcPr>
          <w:p w14:paraId="11AF1756" w14:textId="77777777" w:rsidR="00FA15C3" w:rsidRPr="0009342F" w:rsidRDefault="00FA15C3" w:rsidP="00051A20">
            <w:r w:rsidRPr="0009342F">
              <w:t xml:space="preserve">D13.  </w:t>
            </w:r>
          </w:p>
          <w:p w14:paraId="051F0BF2" w14:textId="77777777" w:rsidR="00FA15C3" w:rsidRPr="0009342F" w:rsidRDefault="00FA15C3" w:rsidP="00051A20">
            <w:r w:rsidRPr="0009342F">
              <w:t>Approximately how many days in the last 3 months did [one of] you have to make special arrangements for (CHILD)’s care for some other reason (for example, a child was sick, transportation broke down, or any other reason)? Don’t count days that were holidays anyway.</w:t>
            </w:r>
          </w:p>
          <w:p w14:paraId="131A0441" w14:textId="77777777" w:rsidR="00FA15C3" w:rsidRPr="0009342F" w:rsidRDefault="00FA15C3" w:rsidP="00051A20"/>
          <w:p w14:paraId="6821F413" w14:textId="77777777" w:rsidR="00FA15C3" w:rsidRPr="0009342F" w:rsidRDefault="00FA15C3" w:rsidP="00051A20">
            <w:pPr>
              <w:ind w:left="360"/>
            </w:pPr>
            <w:r w:rsidRPr="0009342F">
              <w:tab/>
              <w:t>DAYS:</w:t>
            </w:r>
            <w:r w:rsidRPr="0009342F">
              <w:rPr>
                <w:noProof/>
              </w:rPr>
              <w:t>__________</w:t>
            </w:r>
            <w:r w:rsidRPr="0009342F">
              <w:t xml:space="preserve"> </w:t>
            </w:r>
          </w:p>
          <w:p w14:paraId="799D5B29" w14:textId="77777777" w:rsidR="00FA15C3" w:rsidRPr="0009342F" w:rsidRDefault="00FA15C3" w:rsidP="00051A20">
            <w:pPr>
              <w:tabs>
                <w:tab w:val="left" w:pos="1080"/>
              </w:tabs>
              <w:ind w:left="360" w:firstLine="360"/>
            </w:pPr>
            <w:r w:rsidRPr="0009342F">
              <w:tab/>
            </w:r>
            <w:r w:rsidRPr="0009342F">
              <w:rPr>
                <w:rStyle w:val="BoxCharCharCharCharCharCharCharCharCharCharCharCharCharCharCharCharCharCharCharCharCharCharCharCharCharCharCharCharChar"/>
                <w:rFonts w:asciiTheme="minorHAnsi" w:hAnsiTheme="minorHAnsi"/>
                <w:caps/>
              </w:rPr>
              <w:sym w:font="Wingdings" w:char="F06F"/>
            </w:r>
            <w:r w:rsidRPr="0009342F">
              <w:rPr>
                <w:rStyle w:val="BoxCharCharCharCharCharCharCharCharCharCharCharCharCharCharCharCharCharCharCharCharCharCharCharCharCharCharCharCharChar"/>
                <w:rFonts w:asciiTheme="minorHAnsi" w:hAnsiTheme="minorHAnsi"/>
                <w:caps/>
              </w:rPr>
              <w:t xml:space="preserve"> </w:t>
            </w:r>
            <w:r w:rsidRPr="0009342F">
              <w:t>DK/REF</w:t>
            </w:r>
            <w:r w:rsidRPr="0009342F">
              <w:tab/>
            </w:r>
          </w:p>
          <w:p w14:paraId="24BF2111" w14:textId="77777777" w:rsidR="00FA15C3" w:rsidRPr="0009342F" w:rsidRDefault="00FA15C3" w:rsidP="00051A20"/>
        </w:tc>
        <w:tc>
          <w:tcPr>
            <w:tcW w:w="5285" w:type="dxa"/>
          </w:tcPr>
          <w:p w14:paraId="536455AD" w14:textId="77777777" w:rsidR="00FA15C3" w:rsidRPr="0009342F" w:rsidRDefault="00FA15C3" w:rsidP="00051A20">
            <w:r>
              <w:t>Household item D13 has not changed.</w:t>
            </w:r>
          </w:p>
        </w:tc>
      </w:tr>
      <w:tr w:rsidR="00FA15C3" w:rsidRPr="0009342F" w14:paraId="50CAF152" w14:textId="77777777" w:rsidTr="00051A20">
        <w:trPr>
          <w:cantSplit/>
          <w:trHeight w:val="293"/>
        </w:trPr>
        <w:tc>
          <w:tcPr>
            <w:tcW w:w="1539" w:type="dxa"/>
          </w:tcPr>
          <w:p w14:paraId="33C69E7A" w14:textId="77777777" w:rsidR="00FA15C3" w:rsidRPr="0009342F" w:rsidRDefault="00FA15C3" w:rsidP="00051A20"/>
        </w:tc>
        <w:tc>
          <w:tcPr>
            <w:tcW w:w="1246" w:type="dxa"/>
          </w:tcPr>
          <w:p w14:paraId="65BA8695" w14:textId="77777777" w:rsidR="00FA15C3" w:rsidRPr="0009342F" w:rsidRDefault="00FA15C3" w:rsidP="00051A20">
            <w:r>
              <w:t>Respondent/spouse participates in flexible spending account at work</w:t>
            </w:r>
          </w:p>
        </w:tc>
        <w:tc>
          <w:tcPr>
            <w:tcW w:w="5310" w:type="dxa"/>
          </w:tcPr>
          <w:p w14:paraId="3FCA0148" w14:textId="77777777" w:rsidR="00FA15C3" w:rsidRPr="0009342F" w:rsidRDefault="00FA15C3" w:rsidP="00051A20">
            <w:r w:rsidRPr="0009342F">
              <w:rPr>
                <w:noProof/>
              </w:rPr>
              <w:t xml:space="preserve">D15.  </w:t>
            </w:r>
          </w:p>
          <w:p w14:paraId="43A00A5D" w14:textId="77777777" w:rsidR="00FA15C3" w:rsidRPr="0009342F" w:rsidRDefault="00FA15C3" w:rsidP="00051A20">
            <w:pPr>
              <w:rPr>
                <w:noProof/>
              </w:rPr>
            </w:pPr>
            <w:r w:rsidRPr="0009342F">
              <w:rPr>
                <w:noProof/>
              </w:rPr>
              <w:t>Do you or your spouse participate in a cafeteria-style flexible spending account at work so that you can pay for child care expenses out of pre-tax income?</w:t>
            </w:r>
          </w:p>
          <w:p w14:paraId="6DBA5824" w14:textId="77777777" w:rsidR="00FA15C3" w:rsidRPr="0009342F" w:rsidRDefault="00FA15C3" w:rsidP="00051A20">
            <w:pPr>
              <w:rPr>
                <w:b/>
              </w:rPr>
            </w:pPr>
          </w:p>
          <w:p w14:paraId="20D44C6C" w14:textId="77777777" w:rsidR="00FA15C3" w:rsidRPr="0009342F" w:rsidRDefault="00FA15C3" w:rsidP="00051A20">
            <w:r w:rsidRPr="0009342F">
              <w:tab/>
            </w:r>
            <w:r w:rsidRPr="0009342F">
              <w:rPr>
                <w:noProof/>
              </w:rPr>
              <w:t>1 Yes</w:t>
            </w:r>
          </w:p>
          <w:p w14:paraId="0B84A214" w14:textId="77777777" w:rsidR="00FA15C3" w:rsidRPr="0009342F" w:rsidRDefault="00FA15C3" w:rsidP="00051A20">
            <w:pPr>
              <w:rPr>
                <w:noProof/>
              </w:rPr>
            </w:pPr>
            <w:r w:rsidRPr="0009342F">
              <w:tab/>
            </w:r>
            <w:r w:rsidRPr="0009342F">
              <w:rPr>
                <w:noProof/>
              </w:rPr>
              <w:t>2 No</w:t>
            </w:r>
          </w:p>
          <w:p w14:paraId="7A4AA0BE" w14:textId="77777777" w:rsidR="00FA15C3" w:rsidRPr="0009342F" w:rsidRDefault="00FA15C3" w:rsidP="00051A20">
            <w:pPr>
              <w:ind w:firstLine="720"/>
            </w:pPr>
            <w:r w:rsidRPr="0009342F">
              <w:rPr>
                <w:noProof/>
              </w:rPr>
              <w:t xml:space="preserve">3 </w:t>
            </w:r>
            <w:r w:rsidRPr="0009342F">
              <w:t>DK/REF</w:t>
            </w:r>
          </w:p>
          <w:p w14:paraId="1C05A42B" w14:textId="77777777" w:rsidR="00FA15C3" w:rsidRPr="0009342F" w:rsidRDefault="00FA15C3" w:rsidP="00051A20"/>
        </w:tc>
        <w:tc>
          <w:tcPr>
            <w:tcW w:w="5285" w:type="dxa"/>
          </w:tcPr>
          <w:p w14:paraId="1F77C4F0" w14:textId="77777777" w:rsidR="00FA15C3" w:rsidRPr="0009342F" w:rsidRDefault="00FA15C3" w:rsidP="00051A20">
            <w:r>
              <w:t>Household item D15 has not changed.</w:t>
            </w:r>
          </w:p>
        </w:tc>
      </w:tr>
      <w:tr w:rsidR="00FA15C3" w:rsidRPr="0009342F" w14:paraId="6F1F57EB" w14:textId="77777777" w:rsidTr="00051A20">
        <w:trPr>
          <w:cantSplit/>
          <w:trHeight w:val="293"/>
        </w:trPr>
        <w:tc>
          <w:tcPr>
            <w:tcW w:w="1539" w:type="dxa"/>
          </w:tcPr>
          <w:p w14:paraId="1498B13B" w14:textId="77777777" w:rsidR="00FA15C3" w:rsidRPr="0009342F" w:rsidRDefault="00FA15C3" w:rsidP="00051A20">
            <w:r w:rsidRPr="0009342F">
              <w:t>Section E: Child Care Payment and Subsidy to Each Provider</w:t>
            </w:r>
          </w:p>
        </w:tc>
        <w:tc>
          <w:tcPr>
            <w:tcW w:w="1246" w:type="dxa"/>
          </w:tcPr>
          <w:p w14:paraId="40D3E120" w14:textId="77777777" w:rsidR="00FA15C3" w:rsidRPr="0009342F" w:rsidRDefault="00FA15C3" w:rsidP="00051A20">
            <w:r>
              <w:t>Proxy for household income below 200 percent of federal poverty line, which allows to subset subsidy-related items to these households</w:t>
            </w:r>
          </w:p>
        </w:tc>
        <w:tc>
          <w:tcPr>
            <w:tcW w:w="5310" w:type="dxa"/>
          </w:tcPr>
          <w:p w14:paraId="1B706769" w14:textId="77777777" w:rsidR="00FA15C3" w:rsidRPr="0009342F" w:rsidRDefault="00FA15C3" w:rsidP="00051A20">
            <w:pPr>
              <w:rPr>
                <w:noProof/>
              </w:rPr>
            </w:pPr>
            <w:r>
              <w:rPr>
                <w:noProof/>
              </w:rPr>
              <w:t>Item not included in 2012.</w:t>
            </w:r>
          </w:p>
        </w:tc>
        <w:tc>
          <w:tcPr>
            <w:tcW w:w="5285" w:type="dxa"/>
          </w:tcPr>
          <w:p w14:paraId="423BF85E" w14:textId="77777777" w:rsidR="00FA15C3" w:rsidRPr="00BD0DCE" w:rsidRDefault="00FA15C3" w:rsidP="00051A20">
            <w:pPr>
              <w:pStyle w:val="NORCQuestionTextHangingIndent"/>
              <w:rPr>
                <w:rFonts w:asciiTheme="minorHAnsi" w:hAnsiTheme="minorHAnsi"/>
                <w:b/>
                <w:noProof/>
              </w:rPr>
            </w:pPr>
            <w:r w:rsidRPr="00BD0DCE">
              <w:rPr>
                <w:rStyle w:val="NORCQuestionNumber"/>
                <w:rFonts w:asciiTheme="minorHAnsi" w:hAnsiTheme="minorHAnsi"/>
              </w:rPr>
              <w:t>E0_subelig.</w:t>
            </w:r>
            <w:r w:rsidRPr="00BD0DCE">
              <w:rPr>
                <w:rFonts w:asciiTheme="minorHAnsi" w:hAnsiTheme="minorHAnsi"/>
                <w:b/>
                <w:noProof/>
              </w:rPr>
              <w:tab/>
            </w:r>
          </w:p>
          <w:p w14:paraId="11B40418" w14:textId="77777777" w:rsidR="00FA15C3" w:rsidRPr="00A95B16" w:rsidRDefault="00FA15C3" w:rsidP="00051A20">
            <w:pPr>
              <w:pStyle w:val="NORCQuestionTextHangingIndent"/>
              <w:ind w:left="0" w:firstLine="0"/>
              <w:rPr>
                <w:rFonts w:asciiTheme="minorHAnsi" w:hAnsiTheme="minorHAnsi"/>
                <w:noProof/>
              </w:rPr>
            </w:pPr>
            <w:r w:rsidRPr="00A95B16">
              <w:rPr>
                <w:rFonts w:asciiTheme="minorHAnsi" w:hAnsiTheme="minorHAnsi"/>
                <w:noProof/>
              </w:rPr>
              <w:t>In order to understand whether or not child care is affordable to American families, we need to know your household’s income. Was your total household income in 2018, before taxes and other deductions, below [$26,000 if (S1 + B1a1) = 2, $39,000 if (S1 + B1a1) = 3, $52,000 if (S1 + B1a1) = 4, $65,000 if (S1 + B1a1) = 5, $78,000 if (S1 + B1a1) = 6, $91,000 if (S1 + B1a1) = 7]?</w:t>
            </w:r>
          </w:p>
          <w:p w14:paraId="420DCD4F" w14:textId="77777777" w:rsidR="00FA15C3" w:rsidRPr="00A95B16" w:rsidRDefault="00FA15C3" w:rsidP="00051A20">
            <w:pPr>
              <w:pStyle w:val="NORCQuestionTextHangingIndent"/>
              <w:rPr>
                <w:rFonts w:asciiTheme="minorHAnsi" w:hAnsiTheme="minorHAnsi"/>
                <w:noProof/>
              </w:rPr>
            </w:pPr>
          </w:p>
          <w:p w14:paraId="268A1935" w14:textId="77777777" w:rsidR="00FA15C3" w:rsidRPr="00A95B16" w:rsidRDefault="00FA15C3" w:rsidP="00051A20">
            <w:pPr>
              <w:pStyle w:val="NORCQuestionTextHangingIndent"/>
              <w:ind w:left="540" w:hanging="630"/>
              <w:rPr>
                <w:rFonts w:asciiTheme="minorHAnsi" w:hAnsiTheme="minorHAnsi"/>
                <w:noProof/>
              </w:rPr>
            </w:pPr>
            <w:r w:rsidRPr="00A95B16">
              <w:rPr>
                <w:rFonts w:asciiTheme="minorHAnsi" w:hAnsiTheme="minorHAnsi"/>
                <w:noProof/>
              </w:rPr>
              <w:t xml:space="preserve">               1. Yes</w:t>
            </w:r>
          </w:p>
          <w:p w14:paraId="1AF5C100" w14:textId="77777777" w:rsidR="00FA15C3" w:rsidRPr="00A95B16" w:rsidRDefault="00FA15C3" w:rsidP="00051A20">
            <w:pPr>
              <w:pStyle w:val="NORCQuestionTextHangingIndent"/>
              <w:ind w:left="540" w:hanging="630"/>
              <w:rPr>
                <w:rFonts w:asciiTheme="minorHAnsi" w:hAnsiTheme="minorHAnsi"/>
                <w:noProof/>
              </w:rPr>
            </w:pPr>
            <w:r w:rsidRPr="00A95B16">
              <w:rPr>
                <w:rFonts w:asciiTheme="minorHAnsi" w:hAnsiTheme="minorHAnsi"/>
                <w:noProof/>
              </w:rPr>
              <w:t xml:space="preserve">               2. No</w:t>
            </w:r>
          </w:p>
          <w:p w14:paraId="60F9E00F" w14:textId="77777777" w:rsidR="00FA15C3" w:rsidRPr="00A95B16" w:rsidRDefault="00FA15C3" w:rsidP="00051A20">
            <w:pPr>
              <w:pStyle w:val="NORCQuestionTextHangingIndent"/>
              <w:ind w:left="540" w:hanging="630"/>
              <w:rPr>
                <w:rFonts w:asciiTheme="minorHAnsi" w:hAnsiTheme="minorHAnsi"/>
                <w:noProof/>
              </w:rPr>
            </w:pPr>
            <w:r w:rsidRPr="00A95B16">
              <w:rPr>
                <w:rFonts w:asciiTheme="minorHAnsi" w:hAnsiTheme="minorHAnsi"/>
                <w:noProof/>
              </w:rPr>
              <w:t xml:space="preserve">               3. DK/REF</w:t>
            </w:r>
          </w:p>
          <w:p w14:paraId="6D158F17" w14:textId="77777777" w:rsidR="00FA15C3" w:rsidRDefault="00FA15C3" w:rsidP="00051A20"/>
        </w:tc>
      </w:tr>
      <w:tr w:rsidR="00FA15C3" w:rsidRPr="0009342F" w14:paraId="508DF612" w14:textId="77777777" w:rsidTr="00051A20">
        <w:trPr>
          <w:cantSplit/>
          <w:trHeight w:val="293"/>
        </w:trPr>
        <w:tc>
          <w:tcPr>
            <w:tcW w:w="1539" w:type="dxa"/>
          </w:tcPr>
          <w:p w14:paraId="207CC83C" w14:textId="77777777" w:rsidR="00FA15C3" w:rsidRPr="0009342F" w:rsidRDefault="00FA15C3" w:rsidP="00051A20"/>
        </w:tc>
        <w:tc>
          <w:tcPr>
            <w:tcW w:w="1246" w:type="dxa"/>
          </w:tcPr>
          <w:p w14:paraId="6E1A74FE" w14:textId="77777777" w:rsidR="00FA15C3" w:rsidRPr="0009342F" w:rsidRDefault="00FA15C3" w:rsidP="00051A20">
            <w:r>
              <w:t>Any payment from parent for each child care arrangement</w:t>
            </w:r>
          </w:p>
        </w:tc>
        <w:tc>
          <w:tcPr>
            <w:tcW w:w="5310" w:type="dxa"/>
          </w:tcPr>
          <w:p w14:paraId="08073441" w14:textId="77777777" w:rsidR="00FA15C3" w:rsidRPr="0009342F" w:rsidRDefault="00FA15C3" w:rsidP="00051A20">
            <w:r w:rsidRPr="0009342F">
              <w:rPr>
                <w:noProof/>
              </w:rPr>
              <w:t xml:space="preserve">E1. </w:t>
            </w:r>
          </w:p>
          <w:p w14:paraId="176C5E62" w14:textId="77777777" w:rsidR="00FA15C3" w:rsidRPr="0009342F" w:rsidRDefault="00FA15C3" w:rsidP="00051A20">
            <w:r w:rsidRPr="0009342F">
              <w:rPr>
                <w:noProof/>
              </w:rPr>
              <w:t>Now I have some more questions about the regular child care arrangements you use.</w:t>
            </w:r>
            <w:r w:rsidRPr="0009342F">
              <w:t xml:space="preserve"> </w:t>
            </w:r>
          </w:p>
          <w:p w14:paraId="336D94FE" w14:textId="77777777" w:rsidR="00FA15C3" w:rsidRPr="0009342F" w:rsidRDefault="00FA15C3" w:rsidP="00051A20"/>
          <w:p w14:paraId="0DF9A161" w14:textId="77777777" w:rsidR="00FA15C3" w:rsidRPr="0009342F" w:rsidRDefault="00FA15C3" w:rsidP="00051A20">
            <w:pPr>
              <w:rPr>
                <w:noProof/>
              </w:rPr>
            </w:pPr>
            <w:r w:rsidRPr="0009342F">
              <w:rPr>
                <w:noProof/>
              </w:rPr>
              <w:t>(Starting with the youngest child,) Does (PROVIDER FILLED IN FROM C1A) charge you anything directly for the care of (CHILD)?</w:t>
            </w:r>
            <w:r w:rsidRPr="0009342F">
              <w:t xml:space="preserve"> </w:t>
            </w:r>
            <w:r w:rsidRPr="0009342F">
              <w:rPr>
                <w:noProof/>
              </w:rPr>
              <w:t>Please include charges even if you are later reimbursed.</w:t>
            </w:r>
          </w:p>
          <w:p w14:paraId="3CB0B631" w14:textId="77777777" w:rsidR="00FA15C3" w:rsidRPr="0009342F" w:rsidRDefault="00FA15C3" w:rsidP="00051A20"/>
          <w:p w14:paraId="624A593B" w14:textId="77777777" w:rsidR="00FA15C3" w:rsidRPr="0009342F" w:rsidRDefault="00FA15C3" w:rsidP="00051A20">
            <w:pPr>
              <w:tabs>
                <w:tab w:val="left" w:pos="2380"/>
              </w:tabs>
              <w:ind w:left="720"/>
            </w:pPr>
            <w:r w:rsidRPr="0009342F">
              <w:t xml:space="preserve">1. </w:t>
            </w:r>
            <w:r w:rsidRPr="0009342F">
              <w:rPr>
                <w:noProof/>
              </w:rPr>
              <w:t xml:space="preserve">YES </w:t>
            </w:r>
          </w:p>
          <w:p w14:paraId="594E07B2" w14:textId="77777777" w:rsidR="00FA15C3" w:rsidRPr="0009342F" w:rsidRDefault="00FA15C3" w:rsidP="00051A20">
            <w:pPr>
              <w:tabs>
                <w:tab w:val="left" w:pos="2380"/>
              </w:tabs>
              <w:ind w:left="720"/>
              <w:rPr>
                <w:noProof/>
              </w:rPr>
            </w:pPr>
            <w:r w:rsidRPr="0009342F">
              <w:t xml:space="preserve">2. </w:t>
            </w:r>
            <w:r w:rsidRPr="0009342F">
              <w:rPr>
                <w:noProof/>
              </w:rPr>
              <w:t xml:space="preserve">NO </w:t>
            </w:r>
          </w:p>
          <w:p w14:paraId="218A1AA6" w14:textId="77777777" w:rsidR="00FA15C3" w:rsidRPr="0009342F" w:rsidRDefault="00FA15C3" w:rsidP="00051A20">
            <w:pPr>
              <w:tabs>
                <w:tab w:val="left" w:pos="2380"/>
              </w:tabs>
              <w:ind w:left="720"/>
            </w:pPr>
            <w:r w:rsidRPr="0009342F">
              <w:rPr>
                <w:noProof/>
              </w:rPr>
              <w:t>3. DK/REF</w:t>
            </w:r>
          </w:p>
          <w:p w14:paraId="4A2D03C2" w14:textId="77777777" w:rsidR="00FA15C3" w:rsidRPr="0009342F" w:rsidRDefault="00FA15C3" w:rsidP="00051A20"/>
        </w:tc>
        <w:tc>
          <w:tcPr>
            <w:tcW w:w="5285" w:type="dxa"/>
          </w:tcPr>
          <w:p w14:paraId="3BF5FED2" w14:textId="77777777" w:rsidR="00FA15C3" w:rsidRDefault="00FA15C3" w:rsidP="00051A20">
            <w:pPr>
              <w:pStyle w:val="NORCQuestionTextHangingIndent"/>
              <w:rPr>
                <w:rFonts w:asciiTheme="minorHAnsi" w:hAnsiTheme="minorHAnsi"/>
                <w:noProof/>
              </w:rPr>
            </w:pPr>
            <w:r w:rsidRPr="00BD0DCE">
              <w:rPr>
                <w:rStyle w:val="NORCQuestionNumber"/>
                <w:rFonts w:asciiTheme="minorHAnsi" w:hAnsiTheme="minorHAnsi"/>
              </w:rPr>
              <w:t>E1_M</w:t>
            </w:r>
            <w:r w:rsidRPr="00A95B16">
              <w:rPr>
                <w:rStyle w:val="NORCQuestionNumber"/>
                <w:rFonts w:asciiTheme="minorHAnsi" w:hAnsiTheme="minorHAnsi"/>
              </w:rPr>
              <w:t>.</w:t>
            </w:r>
            <w:r w:rsidRPr="00A95B16">
              <w:rPr>
                <w:rFonts w:asciiTheme="minorHAnsi" w:hAnsiTheme="minorHAnsi"/>
                <w:noProof/>
              </w:rPr>
              <w:tab/>
            </w:r>
          </w:p>
          <w:p w14:paraId="673D93DB" w14:textId="77777777" w:rsidR="00FA15C3" w:rsidRPr="00A95B16" w:rsidRDefault="00FA15C3" w:rsidP="00051A20">
            <w:pPr>
              <w:pStyle w:val="NORCQuestionTextHangingIndent"/>
              <w:ind w:left="-18" w:firstLine="0"/>
              <w:rPr>
                <w:rFonts w:asciiTheme="minorHAnsi" w:hAnsiTheme="minorHAnsi"/>
              </w:rPr>
            </w:pPr>
            <w:r w:rsidRPr="00A95B16">
              <w:rPr>
                <w:rFonts w:asciiTheme="minorHAnsi" w:hAnsiTheme="minorHAnsi"/>
                <w:noProof/>
              </w:rPr>
              <w:t>Now I have some m</w:t>
            </w:r>
            <w:r>
              <w:rPr>
                <w:rFonts w:asciiTheme="minorHAnsi" w:hAnsiTheme="minorHAnsi"/>
                <w:noProof/>
              </w:rPr>
              <w:t xml:space="preserve">ore questions about the regular </w:t>
            </w:r>
            <w:r w:rsidRPr="00A95B16">
              <w:rPr>
                <w:rFonts w:asciiTheme="minorHAnsi" w:hAnsiTheme="minorHAnsi"/>
                <w:noProof/>
              </w:rPr>
              <w:t>child care arrangements you use.</w:t>
            </w:r>
            <w:r w:rsidRPr="00A95B16">
              <w:rPr>
                <w:rFonts w:asciiTheme="minorHAnsi" w:hAnsiTheme="minorHAnsi"/>
              </w:rPr>
              <w:t xml:space="preserve"> </w:t>
            </w:r>
          </w:p>
          <w:p w14:paraId="405E2308" w14:textId="77777777" w:rsidR="00FA15C3" w:rsidRPr="00A95B16" w:rsidRDefault="00FA15C3" w:rsidP="00051A20"/>
          <w:p w14:paraId="7672C803" w14:textId="77777777" w:rsidR="00FA15C3" w:rsidRPr="00A95B16" w:rsidRDefault="00FA15C3" w:rsidP="00051A20">
            <w:pPr>
              <w:pStyle w:val="NORCQuestionTextIndented"/>
              <w:ind w:left="0"/>
              <w:rPr>
                <w:rFonts w:asciiTheme="minorHAnsi" w:hAnsiTheme="minorHAnsi"/>
              </w:rPr>
            </w:pPr>
            <w:r w:rsidRPr="00A95B16">
              <w:rPr>
                <w:rFonts w:asciiTheme="minorHAnsi" w:hAnsiTheme="minorHAnsi"/>
              </w:rPr>
              <w:t>(Starting with the youngest child,) Do you pay (PROVIDER FILLED IN FROM C1A) anything directly for the care of (CHILD)? Please include payments even if you are later reimbursed.</w:t>
            </w:r>
          </w:p>
          <w:p w14:paraId="2C7020B0" w14:textId="77777777" w:rsidR="00FA15C3" w:rsidRPr="00A95B16" w:rsidRDefault="00FA15C3" w:rsidP="00051A20"/>
          <w:p w14:paraId="64A2D4AE" w14:textId="77777777" w:rsidR="00FA15C3" w:rsidRPr="00A95B16" w:rsidRDefault="00FA15C3" w:rsidP="00FA15C3">
            <w:pPr>
              <w:pStyle w:val="NORC-Answer2"/>
              <w:numPr>
                <w:ilvl w:val="0"/>
                <w:numId w:val="112"/>
              </w:numPr>
              <w:tabs>
                <w:tab w:val="left" w:pos="5220"/>
              </w:tabs>
              <w:spacing w:before="20" w:line="276" w:lineRule="auto"/>
              <w:ind w:left="1080"/>
              <w:rPr>
                <w:rFonts w:asciiTheme="minorHAnsi" w:hAnsiTheme="minorHAnsi"/>
                <w:sz w:val="22"/>
                <w:szCs w:val="22"/>
              </w:rPr>
            </w:pPr>
            <w:r>
              <w:rPr>
                <w:rFonts w:asciiTheme="minorHAnsi" w:hAnsiTheme="minorHAnsi"/>
                <w:noProof/>
                <w:sz w:val="22"/>
                <w:szCs w:val="22"/>
              </w:rPr>
              <w:t>Yes</w:t>
            </w:r>
          </w:p>
          <w:p w14:paraId="55C601C2" w14:textId="77777777" w:rsidR="00FA15C3" w:rsidRPr="00A95B16" w:rsidRDefault="00FA15C3" w:rsidP="00FA15C3">
            <w:pPr>
              <w:pStyle w:val="NORC-Answer2"/>
              <w:numPr>
                <w:ilvl w:val="0"/>
                <w:numId w:val="112"/>
              </w:numPr>
              <w:tabs>
                <w:tab w:val="left" w:pos="5220"/>
              </w:tabs>
              <w:spacing w:before="20" w:line="276" w:lineRule="auto"/>
              <w:ind w:left="1080"/>
              <w:rPr>
                <w:rFonts w:asciiTheme="minorHAnsi" w:hAnsiTheme="minorHAnsi"/>
                <w:noProof/>
                <w:sz w:val="22"/>
                <w:szCs w:val="22"/>
              </w:rPr>
            </w:pPr>
            <w:r w:rsidRPr="00A95B16">
              <w:rPr>
                <w:rFonts w:asciiTheme="minorHAnsi" w:hAnsiTheme="minorHAnsi"/>
                <w:noProof/>
                <w:sz w:val="22"/>
                <w:szCs w:val="22"/>
              </w:rPr>
              <w:t xml:space="preserve">No </w:t>
            </w:r>
          </w:p>
          <w:p w14:paraId="283E548E" w14:textId="77777777" w:rsidR="00FA15C3" w:rsidRDefault="00FA15C3" w:rsidP="00FA15C3">
            <w:pPr>
              <w:pStyle w:val="NORC-Answer2"/>
              <w:numPr>
                <w:ilvl w:val="0"/>
                <w:numId w:val="112"/>
              </w:numPr>
              <w:tabs>
                <w:tab w:val="left" w:pos="5220"/>
              </w:tabs>
              <w:spacing w:before="20" w:line="276" w:lineRule="auto"/>
              <w:ind w:left="1080"/>
              <w:rPr>
                <w:rFonts w:asciiTheme="minorHAnsi" w:hAnsiTheme="minorHAnsi"/>
                <w:sz w:val="22"/>
                <w:szCs w:val="22"/>
              </w:rPr>
            </w:pPr>
            <w:r w:rsidRPr="00A95B16">
              <w:rPr>
                <w:rFonts w:asciiTheme="minorHAnsi" w:hAnsiTheme="minorHAnsi"/>
                <w:noProof/>
                <w:sz w:val="22"/>
                <w:szCs w:val="22"/>
              </w:rPr>
              <w:t>DK/REF</w:t>
            </w:r>
          </w:p>
          <w:p w14:paraId="7A3EA6B2" w14:textId="77777777" w:rsidR="00FA15C3" w:rsidRPr="0009342F" w:rsidRDefault="00FA15C3" w:rsidP="00051A20"/>
        </w:tc>
      </w:tr>
      <w:tr w:rsidR="00FA15C3" w:rsidRPr="0009342F" w14:paraId="193BC2A4" w14:textId="77777777" w:rsidTr="00051A20">
        <w:trPr>
          <w:cantSplit/>
          <w:trHeight w:val="293"/>
        </w:trPr>
        <w:tc>
          <w:tcPr>
            <w:tcW w:w="1539" w:type="dxa"/>
          </w:tcPr>
          <w:p w14:paraId="7125F0AB" w14:textId="77777777" w:rsidR="00FA15C3" w:rsidRPr="0009342F" w:rsidRDefault="00FA15C3" w:rsidP="00051A20"/>
        </w:tc>
        <w:tc>
          <w:tcPr>
            <w:tcW w:w="1246" w:type="dxa"/>
          </w:tcPr>
          <w:p w14:paraId="578ED20C" w14:textId="77777777" w:rsidR="00FA15C3" w:rsidRPr="0009342F" w:rsidRDefault="00FA15C3" w:rsidP="00051A20">
            <w:r>
              <w:t>Child care provider paid for by someone/someplace else for each child care arrangement</w:t>
            </w:r>
          </w:p>
        </w:tc>
        <w:tc>
          <w:tcPr>
            <w:tcW w:w="5310" w:type="dxa"/>
          </w:tcPr>
          <w:p w14:paraId="1D1CEF01" w14:textId="77777777" w:rsidR="00FA15C3" w:rsidRPr="0009342F" w:rsidRDefault="00FA15C3" w:rsidP="00051A20">
            <w:pPr>
              <w:rPr>
                <w:noProof/>
                <w:color w:val="7030A0"/>
              </w:rPr>
            </w:pPr>
            <w:r w:rsidRPr="0009342F">
              <w:rPr>
                <w:noProof/>
              </w:rPr>
              <w:t xml:space="preserve">E2.  </w:t>
            </w:r>
          </w:p>
          <w:p w14:paraId="7A09A844" w14:textId="77777777" w:rsidR="00FA15C3" w:rsidRPr="0009342F" w:rsidRDefault="00FA15C3" w:rsidP="00051A20">
            <w:r w:rsidRPr="0009342F">
              <w:rPr>
                <w:noProof/>
              </w:rPr>
              <w:t>Is the [PROVIDER] paid by someone or someplace else for the care of (CHILD)?</w:t>
            </w:r>
            <w:r w:rsidRPr="0009342F">
              <w:t xml:space="preserve">  </w:t>
            </w:r>
            <w:r w:rsidRPr="0009342F">
              <w:rPr>
                <w:noProof/>
              </w:rPr>
              <w:t>Do not include payments, reimbursements or vouchers that go directly to you.</w:t>
            </w:r>
          </w:p>
          <w:p w14:paraId="5F892DAA" w14:textId="77777777" w:rsidR="00FA15C3" w:rsidRPr="0009342F" w:rsidRDefault="00FA15C3" w:rsidP="00051A20">
            <w:pPr>
              <w:tabs>
                <w:tab w:val="left" w:pos="2380"/>
              </w:tabs>
              <w:ind w:left="720"/>
            </w:pPr>
          </w:p>
          <w:p w14:paraId="2CA9C16E" w14:textId="77777777" w:rsidR="00FA15C3" w:rsidRPr="0009342F" w:rsidRDefault="00FA15C3" w:rsidP="00051A20">
            <w:pPr>
              <w:tabs>
                <w:tab w:val="left" w:pos="2380"/>
              </w:tabs>
              <w:ind w:left="720"/>
            </w:pPr>
            <w:r w:rsidRPr="0009342F">
              <w:t xml:space="preserve">1. </w:t>
            </w:r>
            <w:r w:rsidRPr="0009342F">
              <w:rPr>
                <w:noProof/>
              </w:rPr>
              <w:t>YES</w:t>
            </w:r>
          </w:p>
          <w:p w14:paraId="076E574E" w14:textId="77777777" w:rsidR="00FA15C3" w:rsidRPr="0009342F" w:rsidRDefault="00FA15C3" w:rsidP="00051A20">
            <w:pPr>
              <w:tabs>
                <w:tab w:val="left" w:pos="2380"/>
              </w:tabs>
              <w:ind w:left="720"/>
            </w:pPr>
            <w:r w:rsidRPr="0009342F">
              <w:t xml:space="preserve">2. </w:t>
            </w:r>
            <w:r w:rsidRPr="0009342F">
              <w:rPr>
                <w:noProof/>
              </w:rPr>
              <w:t xml:space="preserve">NO </w:t>
            </w:r>
          </w:p>
          <w:p w14:paraId="2F18039C" w14:textId="77777777" w:rsidR="00FA15C3" w:rsidRPr="0009342F" w:rsidRDefault="00FA15C3" w:rsidP="00051A20">
            <w:pPr>
              <w:tabs>
                <w:tab w:val="left" w:pos="2380"/>
              </w:tabs>
              <w:ind w:left="720"/>
            </w:pPr>
            <w:r w:rsidRPr="0009342F">
              <w:t xml:space="preserve">3. DK/REF </w:t>
            </w:r>
          </w:p>
          <w:p w14:paraId="474F3AF5" w14:textId="77777777" w:rsidR="00FA15C3" w:rsidRPr="0009342F" w:rsidRDefault="00FA15C3" w:rsidP="00051A20"/>
        </w:tc>
        <w:tc>
          <w:tcPr>
            <w:tcW w:w="5285" w:type="dxa"/>
          </w:tcPr>
          <w:p w14:paraId="4595A730" w14:textId="77777777" w:rsidR="00FA15C3" w:rsidRPr="0009342F" w:rsidRDefault="00FA15C3" w:rsidP="00051A20">
            <w:r>
              <w:t>Household item E2 has not changed.</w:t>
            </w:r>
          </w:p>
        </w:tc>
      </w:tr>
      <w:tr w:rsidR="00FA15C3" w:rsidRPr="0009342F" w14:paraId="718937DD" w14:textId="77777777" w:rsidTr="00051A20">
        <w:trPr>
          <w:cantSplit/>
          <w:trHeight w:val="293"/>
        </w:trPr>
        <w:tc>
          <w:tcPr>
            <w:tcW w:w="1539" w:type="dxa"/>
          </w:tcPr>
          <w:p w14:paraId="24A6DE21" w14:textId="77777777" w:rsidR="00FA15C3" w:rsidRPr="0009342F" w:rsidRDefault="00FA15C3" w:rsidP="00051A20"/>
        </w:tc>
        <w:tc>
          <w:tcPr>
            <w:tcW w:w="1246" w:type="dxa"/>
          </w:tcPr>
          <w:p w14:paraId="30A45595" w14:textId="77777777" w:rsidR="00FA15C3" w:rsidRPr="0009342F" w:rsidRDefault="00FA15C3" w:rsidP="00051A20">
            <w:r>
              <w:t>Other organizations/individuals who pay provider for each child care arrangement</w:t>
            </w:r>
          </w:p>
        </w:tc>
        <w:tc>
          <w:tcPr>
            <w:tcW w:w="5310" w:type="dxa"/>
          </w:tcPr>
          <w:p w14:paraId="2B73F472" w14:textId="77777777" w:rsidR="00FA15C3" w:rsidRPr="0009342F" w:rsidRDefault="00FA15C3" w:rsidP="00051A20">
            <w:pPr>
              <w:rPr>
                <w:noProof/>
              </w:rPr>
            </w:pPr>
            <w:r w:rsidRPr="0009342F">
              <w:rPr>
                <w:noProof/>
              </w:rPr>
              <w:t xml:space="preserve">E3. </w:t>
            </w:r>
          </w:p>
          <w:p w14:paraId="1A757F8D" w14:textId="77777777" w:rsidR="00FA15C3" w:rsidRPr="0009342F" w:rsidRDefault="00FA15C3" w:rsidP="00051A20">
            <w:pPr>
              <w:tabs>
                <w:tab w:val="left" w:pos="2380"/>
              </w:tabs>
              <w:rPr>
                <w:b/>
              </w:rPr>
            </w:pPr>
            <w:r w:rsidRPr="0009342F">
              <w:rPr>
                <w:noProof/>
              </w:rPr>
              <w:t>Who pays them?</w:t>
            </w:r>
            <w:r w:rsidRPr="0009342F">
              <w:rPr>
                <w:b/>
              </w:rPr>
              <w:t xml:space="preserve"> </w:t>
            </w:r>
            <w:r w:rsidRPr="00051A20">
              <w:rPr>
                <w:noProof/>
              </w:rPr>
              <w:t>MARK ALL THAT APPLY</w:t>
            </w:r>
          </w:p>
          <w:p w14:paraId="28AAF84D" w14:textId="77777777" w:rsidR="00FA15C3" w:rsidRPr="0009342F" w:rsidRDefault="00FA15C3" w:rsidP="00051A20">
            <w:pPr>
              <w:tabs>
                <w:tab w:val="left" w:pos="2380"/>
              </w:tabs>
              <w:ind w:left="720"/>
              <w:rPr>
                <w:caps/>
                <w:noProof/>
              </w:rPr>
            </w:pPr>
          </w:p>
          <w:p w14:paraId="42045EAA" w14:textId="77777777" w:rsidR="00FA15C3" w:rsidRPr="0009342F" w:rsidRDefault="00FA15C3" w:rsidP="00051A20">
            <w:pPr>
              <w:tabs>
                <w:tab w:val="left" w:pos="2380"/>
              </w:tabs>
              <w:ind w:left="720"/>
              <w:rPr>
                <w:caps/>
                <w:noProof/>
              </w:rPr>
            </w:pPr>
            <w:r w:rsidRPr="0009342F">
              <w:rPr>
                <w:caps/>
                <w:noProof/>
              </w:rPr>
              <w:t>-1. dk/ref</w:t>
            </w:r>
          </w:p>
          <w:p w14:paraId="3CB07E8B" w14:textId="77777777" w:rsidR="00FA15C3" w:rsidRPr="0009342F" w:rsidRDefault="00FA15C3" w:rsidP="00051A20">
            <w:pPr>
              <w:tabs>
                <w:tab w:val="left" w:pos="2380"/>
              </w:tabs>
              <w:ind w:left="720"/>
              <w:rPr>
                <w:caps/>
              </w:rPr>
            </w:pPr>
            <w:r w:rsidRPr="0009342F">
              <w:rPr>
                <w:caps/>
                <w:noProof/>
              </w:rPr>
              <w:t>1.  W</w:t>
            </w:r>
            <w:r w:rsidRPr="0009342F">
              <w:rPr>
                <w:noProof/>
              </w:rPr>
              <w:t>elfare or office of employment services</w:t>
            </w:r>
            <w:r w:rsidRPr="0009342F">
              <w:rPr>
                <w:caps/>
                <w:noProof/>
              </w:rPr>
              <w:tab/>
            </w:r>
          </w:p>
          <w:p w14:paraId="59F36BB8" w14:textId="77777777" w:rsidR="00FA15C3" w:rsidRPr="0009342F" w:rsidRDefault="00FA15C3" w:rsidP="00051A20">
            <w:pPr>
              <w:tabs>
                <w:tab w:val="left" w:pos="2380"/>
              </w:tabs>
              <w:ind w:left="720"/>
              <w:rPr>
                <w:caps/>
              </w:rPr>
            </w:pPr>
            <w:r w:rsidRPr="0009342F">
              <w:rPr>
                <w:caps/>
                <w:noProof/>
              </w:rPr>
              <w:t>2.  A</w:t>
            </w:r>
            <w:r w:rsidRPr="0009342F">
              <w:rPr>
                <w:noProof/>
              </w:rPr>
              <w:t>gency for child development</w:t>
            </w:r>
            <w:r w:rsidRPr="0009342F">
              <w:rPr>
                <w:caps/>
                <w:noProof/>
              </w:rPr>
              <w:tab/>
            </w:r>
            <w:r w:rsidRPr="0009342F">
              <w:rPr>
                <w:caps/>
                <w:noProof/>
              </w:rPr>
              <w:tab/>
            </w:r>
          </w:p>
          <w:p w14:paraId="6A7847C9" w14:textId="77777777" w:rsidR="00FA15C3" w:rsidRPr="0009342F" w:rsidRDefault="00FA15C3" w:rsidP="00051A20">
            <w:pPr>
              <w:tabs>
                <w:tab w:val="left" w:pos="2380"/>
              </w:tabs>
              <w:ind w:left="720"/>
              <w:rPr>
                <w:caps/>
              </w:rPr>
            </w:pPr>
            <w:r w:rsidRPr="0009342F">
              <w:rPr>
                <w:caps/>
                <w:noProof/>
              </w:rPr>
              <w:t>3.  l</w:t>
            </w:r>
            <w:r w:rsidRPr="0009342F">
              <w:rPr>
                <w:noProof/>
              </w:rPr>
              <w:t>ocal or community program</w:t>
            </w:r>
            <w:r w:rsidRPr="0009342F">
              <w:rPr>
                <w:caps/>
                <w:noProof/>
              </w:rPr>
              <w:tab/>
            </w:r>
            <w:r w:rsidRPr="0009342F">
              <w:rPr>
                <w:caps/>
                <w:noProof/>
              </w:rPr>
              <w:tab/>
            </w:r>
            <w:r w:rsidRPr="0009342F">
              <w:rPr>
                <w:caps/>
                <w:noProof/>
              </w:rPr>
              <w:tab/>
            </w:r>
          </w:p>
          <w:p w14:paraId="2366D0F9" w14:textId="77777777" w:rsidR="00FA15C3" w:rsidRPr="0009342F" w:rsidRDefault="00FA15C3" w:rsidP="00051A20">
            <w:pPr>
              <w:tabs>
                <w:tab w:val="left" w:pos="2380"/>
              </w:tabs>
              <w:ind w:left="720"/>
              <w:rPr>
                <w:caps/>
              </w:rPr>
            </w:pPr>
            <w:r w:rsidRPr="0009342F">
              <w:rPr>
                <w:caps/>
                <w:noProof/>
              </w:rPr>
              <w:t>4.  C</w:t>
            </w:r>
            <w:r w:rsidRPr="0009342F">
              <w:rPr>
                <w:noProof/>
              </w:rPr>
              <w:t>ommunity or religious group</w:t>
            </w:r>
            <w:r w:rsidRPr="0009342F">
              <w:rPr>
                <w:caps/>
                <w:noProof/>
              </w:rPr>
              <w:tab/>
            </w:r>
            <w:r w:rsidRPr="0009342F">
              <w:rPr>
                <w:caps/>
                <w:noProof/>
              </w:rPr>
              <w:tab/>
            </w:r>
          </w:p>
          <w:p w14:paraId="3A6BA9F6" w14:textId="77777777" w:rsidR="00FA15C3" w:rsidRPr="0009342F" w:rsidRDefault="00FA15C3" w:rsidP="00051A20">
            <w:pPr>
              <w:tabs>
                <w:tab w:val="left" w:pos="2380"/>
              </w:tabs>
              <w:ind w:left="720"/>
              <w:rPr>
                <w:caps/>
              </w:rPr>
            </w:pPr>
            <w:r w:rsidRPr="0009342F">
              <w:rPr>
                <w:caps/>
                <w:noProof/>
              </w:rPr>
              <w:t>5.  F</w:t>
            </w:r>
            <w:r w:rsidRPr="0009342F">
              <w:rPr>
                <w:noProof/>
              </w:rPr>
              <w:t>amily or friend</w:t>
            </w:r>
            <w:r w:rsidRPr="0009342F">
              <w:rPr>
                <w:caps/>
                <w:noProof/>
              </w:rPr>
              <w:tab/>
            </w:r>
            <w:r w:rsidRPr="0009342F">
              <w:rPr>
                <w:caps/>
                <w:noProof/>
              </w:rPr>
              <w:tab/>
            </w:r>
            <w:r w:rsidRPr="0009342F">
              <w:rPr>
                <w:caps/>
                <w:noProof/>
              </w:rPr>
              <w:tab/>
            </w:r>
            <w:r w:rsidRPr="0009342F">
              <w:rPr>
                <w:caps/>
                <w:noProof/>
              </w:rPr>
              <w:tab/>
            </w:r>
          </w:p>
          <w:p w14:paraId="4F642379" w14:textId="77777777" w:rsidR="00FA15C3" w:rsidRPr="0009342F" w:rsidRDefault="00FA15C3" w:rsidP="00051A20">
            <w:pPr>
              <w:tabs>
                <w:tab w:val="left" w:pos="2380"/>
              </w:tabs>
              <w:ind w:left="720"/>
              <w:rPr>
                <w:caps/>
              </w:rPr>
            </w:pPr>
            <w:r w:rsidRPr="0009342F">
              <w:rPr>
                <w:caps/>
                <w:noProof/>
              </w:rPr>
              <w:t>6.  E</w:t>
            </w:r>
            <w:r w:rsidRPr="0009342F">
              <w:rPr>
                <w:noProof/>
              </w:rPr>
              <w:t>mployer</w:t>
            </w:r>
            <w:r w:rsidRPr="0009342F">
              <w:rPr>
                <w:caps/>
                <w:noProof/>
              </w:rPr>
              <w:tab/>
            </w:r>
            <w:r w:rsidRPr="0009342F">
              <w:rPr>
                <w:caps/>
                <w:noProof/>
              </w:rPr>
              <w:tab/>
            </w:r>
            <w:r w:rsidRPr="0009342F">
              <w:rPr>
                <w:caps/>
                <w:noProof/>
              </w:rPr>
              <w:tab/>
            </w:r>
            <w:r w:rsidRPr="0009342F">
              <w:rPr>
                <w:caps/>
                <w:noProof/>
              </w:rPr>
              <w:tab/>
            </w:r>
          </w:p>
          <w:p w14:paraId="4FB1C261" w14:textId="77777777" w:rsidR="00FA15C3" w:rsidRPr="0009342F" w:rsidRDefault="00FA15C3" w:rsidP="00051A20">
            <w:pPr>
              <w:tabs>
                <w:tab w:val="left" w:pos="2380"/>
              </w:tabs>
              <w:ind w:left="720"/>
              <w:rPr>
                <w:caps/>
              </w:rPr>
            </w:pPr>
            <w:r w:rsidRPr="0009342F">
              <w:rPr>
                <w:caps/>
                <w:noProof/>
              </w:rPr>
              <w:t>7.  Other</w:t>
            </w:r>
            <w:r w:rsidRPr="0009342F">
              <w:rPr>
                <w:caps/>
                <w:noProof/>
              </w:rPr>
              <w:tab/>
            </w:r>
            <w:r w:rsidRPr="0009342F">
              <w:rPr>
                <w:caps/>
                <w:noProof/>
              </w:rPr>
              <w:tab/>
            </w:r>
            <w:r w:rsidRPr="0009342F">
              <w:rPr>
                <w:caps/>
                <w:noProof/>
              </w:rPr>
              <w:tab/>
            </w:r>
            <w:r w:rsidRPr="0009342F">
              <w:rPr>
                <w:caps/>
                <w:noProof/>
              </w:rPr>
              <w:tab/>
            </w:r>
            <w:r w:rsidRPr="0009342F">
              <w:rPr>
                <w:caps/>
                <w:noProof/>
              </w:rPr>
              <w:tab/>
            </w:r>
          </w:p>
          <w:p w14:paraId="717AF2E1" w14:textId="77777777" w:rsidR="00FA15C3" w:rsidRPr="0009342F" w:rsidRDefault="00FA15C3" w:rsidP="00051A20">
            <w:pPr>
              <w:tabs>
                <w:tab w:val="left" w:pos="2380"/>
              </w:tabs>
              <w:ind w:left="720"/>
              <w:rPr>
                <w:caps/>
                <w:noProof/>
                <w:color w:val="7030A0"/>
              </w:rPr>
            </w:pPr>
            <w:r w:rsidRPr="0009342F">
              <w:rPr>
                <w:caps/>
                <w:noProof/>
              </w:rPr>
              <w:tab/>
            </w:r>
            <w:r w:rsidRPr="0009342F">
              <w:rPr>
                <w:caps/>
                <w:noProof/>
              </w:rPr>
              <w:tab/>
            </w:r>
            <w:r w:rsidRPr="0009342F">
              <w:rPr>
                <w:caps/>
                <w:noProof/>
              </w:rPr>
              <w:tab/>
            </w:r>
            <w:r w:rsidRPr="0009342F">
              <w:rPr>
                <w:caps/>
                <w:noProof/>
              </w:rPr>
              <w:tab/>
            </w:r>
            <w:r w:rsidRPr="0009342F">
              <w:rPr>
                <w:caps/>
                <w:noProof/>
              </w:rPr>
              <w:tab/>
            </w:r>
          </w:p>
          <w:p w14:paraId="14C4944E" w14:textId="77777777" w:rsidR="00FA15C3" w:rsidRPr="0009342F" w:rsidRDefault="00FA15C3" w:rsidP="00051A20"/>
        </w:tc>
        <w:tc>
          <w:tcPr>
            <w:tcW w:w="5285" w:type="dxa"/>
          </w:tcPr>
          <w:p w14:paraId="547A43D5" w14:textId="77777777" w:rsidR="00FA15C3" w:rsidRPr="0009342F" w:rsidRDefault="00FA15C3" w:rsidP="00051A20">
            <w:r>
              <w:t>Household item E3 has not changed.</w:t>
            </w:r>
          </w:p>
        </w:tc>
      </w:tr>
      <w:tr w:rsidR="00FA15C3" w:rsidRPr="0009342F" w14:paraId="786BA95C" w14:textId="77777777" w:rsidTr="00051A20">
        <w:trPr>
          <w:cantSplit/>
          <w:trHeight w:val="293"/>
        </w:trPr>
        <w:tc>
          <w:tcPr>
            <w:tcW w:w="1539" w:type="dxa"/>
          </w:tcPr>
          <w:p w14:paraId="3831124C" w14:textId="77777777" w:rsidR="00FA15C3" w:rsidRPr="0009342F" w:rsidRDefault="00FA15C3" w:rsidP="00051A20"/>
        </w:tc>
        <w:tc>
          <w:tcPr>
            <w:tcW w:w="1246" w:type="dxa"/>
          </w:tcPr>
          <w:p w14:paraId="4D97AE92" w14:textId="77777777" w:rsidR="00FA15C3" w:rsidRPr="0009342F" w:rsidRDefault="00FA15C3" w:rsidP="00051A20">
            <w:r>
              <w:t>Child care arrangement is a Head Start/Pre-K program</w:t>
            </w:r>
          </w:p>
        </w:tc>
        <w:tc>
          <w:tcPr>
            <w:tcW w:w="5310" w:type="dxa"/>
          </w:tcPr>
          <w:p w14:paraId="4F110363" w14:textId="77777777" w:rsidR="00FA15C3" w:rsidRPr="0009342F" w:rsidRDefault="00FA15C3" w:rsidP="00051A20">
            <w:r w:rsidRPr="0009342F">
              <w:rPr>
                <w:noProof/>
              </w:rPr>
              <w:t xml:space="preserve">E5A.  </w:t>
            </w:r>
          </w:p>
          <w:p w14:paraId="5ABBB977" w14:textId="77777777" w:rsidR="00FA15C3" w:rsidRPr="0009342F" w:rsidRDefault="00FA15C3" w:rsidP="00051A20">
            <w:r w:rsidRPr="0009342F">
              <w:rPr>
                <w:noProof/>
              </w:rPr>
              <w:t>Two programs that might not charge parents for taking care of their young children are Head Start and [LOCAL NAME FOR PRE-K].</w:t>
            </w:r>
            <w:r w:rsidRPr="0009342F">
              <w:t xml:space="preserve">  </w:t>
            </w:r>
            <w:r w:rsidRPr="0009342F">
              <w:rPr>
                <w:noProof/>
              </w:rPr>
              <w:t>Do you happen to know if [PROVIDER] is one of these types of programs?</w:t>
            </w:r>
          </w:p>
          <w:p w14:paraId="6EC6F586" w14:textId="77777777" w:rsidR="00FA15C3" w:rsidRPr="0009342F" w:rsidRDefault="00FA15C3" w:rsidP="00051A20">
            <w:pPr>
              <w:tabs>
                <w:tab w:val="left" w:pos="2380"/>
              </w:tabs>
              <w:ind w:left="720"/>
              <w:rPr>
                <w:noProof/>
              </w:rPr>
            </w:pPr>
          </w:p>
          <w:p w14:paraId="61C61A14" w14:textId="77777777" w:rsidR="00FA15C3" w:rsidRPr="0009342F" w:rsidRDefault="00FA15C3" w:rsidP="00051A20">
            <w:pPr>
              <w:tabs>
                <w:tab w:val="left" w:pos="720"/>
                <w:tab w:val="left" w:pos="2380"/>
              </w:tabs>
            </w:pPr>
            <w:r w:rsidRPr="0009342F">
              <w:rPr>
                <w:noProof/>
              </w:rPr>
              <w:tab/>
              <w:t xml:space="preserve">1. Yes </w:t>
            </w:r>
          </w:p>
          <w:p w14:paraId="07E3499C" w14:textId="77777777" w:rsidR="00FA15C3" w:rsidRPr="0009342F" w:rsidRDefault="00FA15C3" w:rsidP="00051A20">
            <w:pPr>
              <w:tabs>
                <w:tab w:val="left" w:pos="720"/>
                <w:tab w:val="left" w:pos="2380"/>
              </w:tabs>
              <w:rPr>
                <w:noProof/>
              </w:rPr>
            </w:pPr>
            <w:r w:rsidRPr="0009342F">
              <w:rPr>
                <w:noProof/>
              </w:rPr>
              <w:tab/>
              <w:t xml:space="preserve">2. No </w:t>
            </w:r>
          </w:p>
          <w:p w14:paraId="358B9F11" w14:textId="77777777" w:rsidR="00FA15C3" w:rsidRPr="0009342F" w:rsidRDefault="00FA15C3" w:rsidP="00051A20">
            <w:pPr>
              <w:tabs>
                <w:tab w:val="left" w:pos="720"/>
                <w:tab w:val="left" w:pos="2380"/>
              </w:tabs>
            </w:pPr>
            <w:r w:rsidRPr="0009342F">
              <w:rPr>
                <w:noProof/>
              </w:rPr>
              <w:tab/>
              <w:t>3. DK/REF</w:t>
            </w:r>
          </w:p>
          <w:p w14:paraId="48622E42" w14:textId="77777777" w:rsidR="00FA15C3" w:rsidRPr="0009342F" w:rsidRDefault="00FA15C3" w:rsidP="00051A20">
            <w:pPr>
              <w:rPr>
                <w:noProof/>
              </w:rPr>
            </w:pPr>
          </w:p>
        </w:tc>
        <w:tc>
          <w:tcPr>
            <w:tcW w:w="5285" w:type="dxa"/>
          </w:tcPr>
          <w:p w14:paraId="79958712" w14:textId="77777777" w:rsidR="00FA15C3" w:rsidRPr="0009342F" w:rsidRDefault="00FA15C3" w:rsidP="00051A20">
            <w:r>
              <w:t>Household item E5A has not changed.</w:t>
            </w:r>
          </w:p>
        </w:tc>
      </w:tr>
      <w:tr w:rsidR="00FA15C3" w:rsidRPr="0009342F" w14:paraId="72A59924" w14:textId="77777777" w:rsidTr="00051A20">
        <w:trPr>
          <w:cantSplit/>
          <w:trHeight w:val="293"/>
        </w:trPr>
        <w:tc>
          <w:tcPr>
            <w:tcW w:w="1539" w:type="dxa"/>
          </w:tcPr>
          <w:p w14:paraId="554D16F2" w14:textId="77777777" w:rsidR="00FA15C3" w:rsidRPr="0009342F" w:rsidRDefault="00FA15C3" w:rsidP="00051A20"/>
        </w:tc>
        <w:tc>
          <w:tcPr>
            <w:tcW w:w="1246" w:type="dxa"/>
          </w:tcPr>
          <w:p w14:paraId="09762ABE" w14:textId="77777777" w:rsidR="00FA15C3" w:rsidRPr="0009342F" w:rsidRDefault="00FA15C3" w:rsidP="00051A20">
            <w:r>
              <w:t>Child care arrangement is free</w:t>
            </w:r>
          </w:p>
        </w:tc>
        <w:tc>
          <w:tcPr>
            <w:tcW w:w="5310" w:type="dxa"/>
          </w:tcPr>
          <w:p w14:paraId="155272EC" w14:textId="77777777" w:rsidR="00FA15C3" w:rsidRPr="0009342F" w:rsidRDefault="00FA15C3" w:rsidP="00051A20">
            <w:pPr>
              <w:rPr>
                <w:noProof/>
              </w:rPr>
            </w:pPr>
            <w:r w:rsidRPr="0009342F">
              <w:rPr>
                <w:noProof/>
              </w:rPr>
              <w:t xml:space="preserve">E5.  </w:t>
            </w:r>
          </w:p>
          <w:p w14:paraId="170F8E8B" w14:textId="77777777" w:rsidR="00FA15C3" w:rsidRPr="0009342F" w:rsidRDefault="00FA15C3" w:rsidP="00051A20">
            <w:r w:rsidRPr="0009342F">
              <w:rPr>
                <w:noProof/>
              </w:rPr>
              <w:t>So this care is provided free by [PROVIDER]?</w:t>
            </w:r>
          </w:p>
          <w:p w14:paraId="4ADC36EC" w14:textId="77777777" w:rsidR="00FA15C3" w:rsidRPr="0009342F" w:rsidRDefault="00FA15C3" w:rsidP="00051A20">
            <w:pPr>
              <w:tabs>
                <w:tab w:val="left" w:pos="2380"/>
              </w:tabs>
              <w:ind w:left="720"/>
              <w:rPr>
                <w:noProof/>
              </w:rPr>
            </w:pPr>
          </w:p>
          <w:p w14:paraId="7D33E00F" w14:textId="77777777" w:rsidR="00FA15C3" w:rsidRPr="0009342F" w:rsidRDefault="00FA15C3" w:rsidP="00051A20">
            <w:pPr>
              <w:tabs>
                <w:tab w:val="left" w:pos="2380"/>
              </w:tabs>
              <w:ind w:left="720"/>
            </w:pPr>
            <w:r w:rsidRPr="0009342F">
              <w:rPr>
                <w:noProof/>
              </w:rPr>
              <w:t xml:space="preserve">1. </w:t>
            </w:r>
            <w:r w:rsidRPr="0009342F">
              <w:rPr>
                <w:caps/>
                <w:noProof/>
              </w:rPr>
              <w:t>Y</w:t>
            </w:r>
            <w:r w:rsidRPr="0009342F">
              <w:rPr>
                <w:noProof/>
              </w:rPr>
              <w:t xml:space="preserve">es </w:t>
            </w:r>
          </w:p>
          <w:p w14:paraId="4A27A7F8" w14:textId="77777777" w:rsidR="00FA15C3" w:rsidRPr="0009342F" w:rsidRDefault="00FA15C3" w:rsidP="00051A20">
            <w:pPr>
              <w:tabs>
                <w:tab w:val="left" w:pos="2380"/>
              </w:tabs>
              <w:ind w:left="720"/>
            </w:pPr>
            <w:r w:rsidRPr="0009342F">
              <w:rPr>
                <w:noProof/>
              </w:rPr>
              <w:t xml:space="preserve">2. No </w:t>
            </w:r>
          </w:p>
          <w:p w14:paraId="6E63AD22" w14:textId="77777777" w:rsidR="00FA15C3" w:rsidRPr="0009342F" w:rsidRDefault="00FA15C3" w:rsidP="00051A20">
            <w:pPr>
              <w:ind w:left="720"/>
            </w:pPr>
            <w:r w:rsidRPr="0009342F">
              <w:rPr>
                <w:noProof/>
              </w:rPr>
              <w:t xml:space="preserve">3. DK/REF </w:t>
            </w:r>
          </w:p>
          <w:p w14:paraId="00F5DB9B" w14:textId="77777777" w:rsidR="00FA15C3" w:rsidRPr="0009342F" w:rsidRDefault="00FA15C3" w:rsidP="00051A20">
            <w:pPr>
              <w:rPr>
                <w:noProof/>
              </w:rPr>
            </w:pPr>
          </w:p>
        </w:tc>
        <w:tc>
          <w:tcPr>
            <w:tcW w:w="5285" w:type="dxa"/>
          </w:tcPr>
          <w:p w14:paraId="72F66C4C" w14:textId="77777777" w:rsidR="00FA15C3" w:rsidRPr="0009342F" w:rsidRDefault="00FA15C3" w:rsidP="00051A20">
            <w:r>
              <w:t>Household item E5 has not changed.</w:t>
            </w:r>
          </w:p>
        </w:tc>
      </w:tr>
      <w:tr w:rsidR="00FA15C3" w:rsidRPr="0009342F" w14:paraId="71D1B475" w14:textId="77777777" w:rsidTr="00051A20">
        <w:trPr>
          <w:cantSplit/>
          <w:trHeight w:val="293"/>
        </w:trPr>
        <w:tc>
          <w:tcPr>
            <w:tcW w:w="1539" w:type="dxa"/>
          </w:tcPr>
          <w:p w14:paraId="55F0F748" w14:textId="77777777" w:rsidR="00FA15C3" w:rsidRPr="0009342F" w:rsidRDefault="00FA15C3" w:rsidP="00051A20"/>
        </w:tc>
        <w:tc>
          <w:tcPr>
            <w:tcW w:w="1246" w:type="dxa"/>
          </w:tcPr>
          <w:p w14:paraId="184B7314" w14:textId="77777777" w:rsidR="00FA15C3" w:rsidRPr="0009342F" w:rsidRDefault="00FA15C3" w:rsidP="00051A20">
            <w:r>
              <w:t>Child care arrangement relies on sliding fee scale</w:t>
            </w:r>
          </w:p>
        </w:tc>
        <w:tc>
          <w:tcPr>
            <w:tcW w:w="5310" w:type="dxa"/>
          </w:tcPr>
          <w:p w14:paraId="218A8BA7" w14:textId="77777777" w:rsidR="00FA15C3" w:rsidRPr="0009342F" w:rsidRDefault="00FA15C3" w:rsidP="00051A20">
            <w:pPr>
              <w:rPr>
                <w:color w:val="7030A0"/>
              </w:rPr>
            </w:pPr>
            <w:r w:rsidRPr="0009342F">
              <w:rPr>
                <w:noProof/>
              </w:rPr>
              <w:t xml:space="preserve">E6. </w:t>
            </w:r>
          </w:p>
          <w:p w14:paraId="5B1C40C9" w14:textId="77777777" w:rsidR="00FA15C3" w:rsidRPr="0009342F" w:rsidRDefault="00FA15C3" w:rsidP="00051A20">
            <w:r w:rsidRPr="0009342F">
              <w:rPr>
                <w:noProof/>
              </w:rPr>
              <w:t>Now think about the money you pay for [PROVIDER].</w:t>
            </w:r>
            <w:r w:rsidRPr="0009342F">
              <w:t xml:space="preserve"> </w:t>
            </w:r>
            <w:r w:rsidRPr="0009342F">
              <w:rPr>
                <w:noProof/>
              </w:rPr>
              <w:t>Sometimes the amount of money that a parent is charged for a child care arrangement or program depends on how much the family earns.</w:t>
            </w:r>
            <w:r w:rsidRPr="0009342F">
              <w:t xml:space="preserve"> </w:t>
            </w:r>
            <w:r w:rsidRPr="0009342F">
              <w:rPr>
                <w:noProof/>
              </w:rPr>
              <w:t>This is sometimes called a sliding fee scale.</w:t>
            </w:r>
          </w:p>
          <w:p w14:paraId="65EE44EC" w14:textId="77777777" w:rsidR="00FA15C3" w:rsidRPr="0009342F" w:rsidRDefault="00FA15C3" w:rsidP="00051A20">
            <w:r w:rsidRPr="0009342F">
              <w:rPr>
                <w:noProof/>
              </w:rPr>
              <w:t>Is the amount you are charged by [PROVIDER] determined by how much money you earn?</w:t>
            </w:r>
          </w:p>
          <w:p w14:paraId="00D6ECC7" w14:textId="77777777" w:rsidR="00FA15C3" w:rsidRPr="0009342F" w:rsidRDefault="00FA15C3" w:rsidP="00051A20">
            <w:pPr>
              <w:autoSpaceDE w:val="0"/>
              <w:autoSpaceDN w:val="0"/>
              <w:ind w:left="720"/>
            </w:pPr>
            <w:r w:rsidRPr="0009342F">
              <w:rPr>
                <w:noProof/>
              </w:rPr>
              <w:t>1.YES</w:t>
            </w:r>
          </w:p>
          <w:p w14:paraId="50463601" w14:textId="77777777" w:rsidR="00FA15C3" w:rsidRPr="0009342F" w:rsidRDefault="00FA15C3" w:rsidP="00051A20">
            <w:pPr>
              <w:autoSpaceDE w:val="0"/>
              <w:autoSpaceDN w:val="0"/>
              <w:ind w:left="720"/>
            </w:pPr>
            <w:r w:rsidRPr="0009342F">
              <w:rPr>
                <w:noProof/>
              </w:rPr>
              <w:t>2.NO</w:t>
            </w:r>
          </w:p>
          <w:p w14:paraId="3092A88B" w14:textId="77777777" w:rsidR="00FA15C3" w:rsidRPr="0009342F" w:rsidRDefault="00FA15C3" w:rsidP="00051A20">
            <w:pPr>
              <w:autoSpaceDE w:val="0"/>
              <w:autoSpaceDN w:val="0"/>
              <w:ind w:left="720"/>
            </w:pPr>
            <w:r w:rsidRPr="0009342F">
              <w:rPr>
                <w:noProof/>
              </w:rPr>
              <w:t>3.DK/REF</w:t>
            </w:r>
          </w:p>
          <w:p w14:paraId="0558BC2F" w14:textId="77777777" w:rsidR="00FA15C3" w:rsidRPr="0009342F" w:rsidRDefault="00FA15C3" w:rsidP="00051A20">
            <w:pPr>
              <w:rPr>
                <w:noProof/>
              </w:rPr>
            </w:pPr>
          </w:p>
        </w:tc>
        <w:tc>
          <w:tcPr>
            <w:tcW w:w="5285" w:type="dxa"/>
          </w:tcPr>
          <w:p w14:paraId="383808D4" w14:textId="77777777" w:rsidR="00FA15C3" w:rsidRPr="008515AB" w:rsidRDefault="00FA15C3" w:rsidP="00051A20">
            <w:pPr>
              <w:pStyle w:val="NORCQuestionTextHangingIndent"/>
              <w:rPr>
                <w:rFonts w:asciiTheme="minorHAnsi" w:hAnsiTheme="minorHAnsi"/>
                <w:b/>
                <w:noProof/>
              </w:rPr>
            </w:pPr>
            <w:r w:rsidRPr="008515AB">
              <w:rPr>
                <w:rStyle w:val="NORCQuestionNumber"/>
                <w:rFonts w:asciiTheme="minorHAnsi" w:hAnsiTheme="minorHAnsi"/>
              </w:rPr>
              <w:t>E6_M.</w:t>
            </w:r>
            <w:r w:rsidRPr="008515AB">
              <w:rPr>
                <w:rFonts w:asciiTheme="minorHAnsi" w:hAnsiTheme="minorHAnsi"/>
                <w:b/>
                <w:noProof/>
              </w:rPr>
              <w:tab/>
            </w:r>
          </w:p>
          <w:p w14:paraId="58B777DE" w14:textId="77777777" w:rsidR="00FA15C3" w:rsidRPr="00A95B16" w:rsidRDefault="00FA15C3" w:rsidP="00051A20">
            <w:pPr>
              <w:pStyle w:val="NORCQuestionTextHangingIndent"/>
              <w:ind w:left="0" w:firstLine="0"/>
              <w:rPr>
                <w:rFonts w:asciiTheme="minorHAnsi" w:hAnsiTheme="minorHAnsi"/>
              </w:rPr>
            </w:pPr>
            <w:r w:rsidRPr="00A95B16">
              <w:rPr>
                <w:rFonts w:asciiTheme="minorHAnsi" w:hAnsiTheme="minorHAnsi"/>
                <w:noProof/>
              </w:rPr>
              <w:t>Now think about the money you pay for [PROVIDER].</w:t>
            </w:r>
            <w:r w:rsidRPr="00A95B16">
              <w:rPr>
                <w:rFonts w:asciiTheme="minorHAnsi" w:hAnsiTheme="minorHAnsi"/>
              </w:rPr>
              <w:t xml:space="preserve"> </w:t>
            </w:r>
            <w:r w:rsidRPr="00A95B16">
              <w:rPr>
                <w:rFonts w:asciiTheme="minorHAnsi" w:hAnsiTheme="minorHAnsi"/>
                <w:noProof/>
              </w:rPr>
              <w:t>Sometimes the amount of money that a parent is charged for a child care arrangement or program depends on how much the family earns.</w:t>
            </w:r>
            <w:r w:rsidRPr="00A95B16">
              <w:rPr>
                <w:rFonts w:asciiTheme="minorHAnsi" w:hAnsiTheme="minorHAnsi"/>
              </w:rPr>
              <w:t xml:space="preserve"> </w:t>
            </w:r>
            <w:r w:rsidRPr="00A95B16">
              <w:rPr>
                <w:rFonts w:asciiTheme="minorHAnsi" w:hAnsiTheme="minorHAnsi"/>
                <w:noProof/>
              </w:rPr>
              <w:t>This is sometimes called a sliding fee scale.</w:t>
            </w:r>
          </w:p>
          <w:p w14:paraId="117E6B19" w14:textId="77777777" w:rsidR="00FA15C3" w:rsidRPr="00A95B16" w:rsidRDefault="00FA15C3" w:rsidP="00051A20"/>
          <w:p w14:paraId="39DF63B1" w14:textId="77777777" w:rsidR="00FA15C3" w:rsidRPr="00A95B16" w:rsidRDefault="00FA15C3" w:rsidP="00051A20">
            <w:r w:rsidRPr="00A95B16">
              <w:rPr>
                <w:noProof/>
              </w:rPr>
              <w:t>Is the amount you pay to [PROVIDER] determined by how much money you earn??</w:t>
            </w:r>
          </w:p>
          <w:p w14:paraId="4A004D53" w14:textId="77777777" w:rsidR="00FA15C3" w:rsidRPr="00A95B16" w:rsidRDefault="00FA15C3" w:rsidP="00051A20"/>
          <w:p w14:paraId="08A342B2" w14:textId="77777777" w:rsidR="00FA15C3" w:rsidRPr="00A95B16" w:rsidRDefault="00FA15C3" w:rsidP="00FA15C3">
            <w:pPr>
              <w:pStyle w:val="NORC-Answer2"/>
              <w:numPr>
                <w:ilvl w:val="0"/>
                <w:numId w:val="113"/>
              </w:numPr>
              <w:tabs>
                <w:tab w:val="left" w:pos="5220"/>
              </w:tabs>
              <w:spacing w:before="20" w:line="276" w:lineRule="auto"/>
              <w:ind w:left="1062"/>
              <w:rPr>
                <w:rFonts w:asciiTheme="minorHAnsi" w:hAnsiTheme="minorHAnsi"/>
                <w:sz w:val="22"/>
                <w:szCs w:val="22"/>
              </w:rPr>
            </w:pPr>
            <w:r w:rsidRPr="00A95B16">
              <w:rPr>
                <w:rFonts w:asciiTheme="minorHAnsi" w:hAnsiTheme="minorHAnsi"/>
                <w:noProof/>
                <w:sz w:val="22"/>
                <w:szCs w:val="22"/>
              </w:rPr>
              <w:t>Yes</w:t>
            </w:r>
          </w:p>
          <w:p w14:paraId="7A425C76" w14:textId="77777777" w:rsidR="00FA15C3" w:rsidRPr="00A95B16" w:rsidRDefault="00FA15C3" w:rsidP="00FA15C3">
            <w:pPr>
              <w:pStyle w:val="NORC-Answer2"/>
              <w:numPr>
                <w:ilvl w:val="0"/>
                <w:numId w:val="113"/>
              </w:numPr>
              <w:tabs>
                <w:tab w:val="left" w:pos="5220"/>
              </w:tabs>
              <w:spacing w:before="20" w:line="276" w:lineRule="auto"/>
              <w:ind w:left="1080"/>
              <w:rPr>
                <w:rFonts w:asciiTheme="minorHAnsi" w:hAnsiTheme="minorHAnsi"/>
                <w:sz w:val="22"/>
                <w:szCs w:val="22"/>
              </w:rPr>
            </w:pPr>
            <w:r w:rsidRPr="00A95B16">
              <w:rPr>
                <w:rFonts w:asciiTheme="minorHAnsi" w:hAnsiTheme="minorHAnsi"/>
                <w:noProof/>
                <w:sz w:val="22"/>
                <w:szCs w:val="22"/>
              </w:rPr>
              <w:t>No</w:t>
            </w:r>
          </w:p>
          <w:p w14:paraId="5EE204BD" w14:textId="77777777" w:rsidR="00FA15C3" w:rsidRDefault="00FA15C3" w:rsidP="00FA15C3">
            <w:pPr>
              <w:pStyle w:val="NORC-Answer2"/>
              <w:numPr>
                <w:ilvl w:val="0"/>
                <w:numId w:val="113"/>
              </w:numPr>
              <w:tabs>
                <w:tab w:val="left" w:pos="5220"/>
              </w:tabs>
              <w:spacing w:before="20" w:line="276" w:lineRule="auto"/>
              <w:ind w:left="1080"/>
              <w:rPr>
                <w:rFonts w:asciiTheme="minorHAnsi" w:hAnsiTheme="minorHAnsi"/>
                <w:sz w:val="22"/>
                <w:szCs w:val="22"/>
              </w:rPr>
            </w:pPr>
            <w:r w:rsidRPr="00A95B16">
              <w:rPr>
                <w:rFonts w:asciiTheme="minorHAnsi" w:hAnsiTheme="minorHAnsi"/>
                <w:noProof/>
                <w:sz w:val="22"/>
                <w:szCs w:val="22"/>
              </w:rPr>
              <w:t>DK/REF</w:t>
            </w:r>
          </w:p>
          <w:p w14:paraId="1FDCB9D4" w14:textId="77777777" w:rsidR="00FA15C3" w:rsidRPr="0009342F" w:rsidRDefault="00FA15C3" w:rsidP="00051A20"/>
        </w:tc>
      </w:tr>
      <w:tr w:rsidR="00FA15C3" w:rsidRPr="0009342F" w14:paraId="3C55E79D" w14:textId="77777777" w:rsidTr="00051A20">
        <w:trPr>
          <w:cantSplit/>
          <w:trHeight w:val="293"/>
        </w:trPr>
        <w:tc>
          <w:tcPr>
            <w:tcW w:w="1539" w:type="dxa"/>
          </w:tcPr>
          <w:p w14:paraId="1504E06C" w14:textId="77777777" w:rsidR="00FA15C3" w:rsidRPr="0009342F" w:rsidRDefault="00FA15C3" w:rsidP="00051A20"/>
        </w:tc>
        <w:tc>
          <w:tcPr>
            <w:tcW w:w="1246" w:type="dxa"/>
          </w:tcPr>
          <w:p w14:paraId="772242B5" w14:textId="77777777" w:rsidR="00FA15C3" w:rsidRPr="0009342F" w:rsidRDefault="00FA15C3" w:rsidP="00051A20">
            <w:r>
              <w:t>Amount paid for each child care arrangement</w:t>
            </w:r>
          </w:p>
        </w:tc>
        <w:tc>
          <w:tcPr>
            <w:tcW w:w="5310" w:type="dxa"/>
          </w:tcPr>
          <w:p w14:paraId="786611C9" w14:textId="77777777" w:rsidR="00FA15C3" w:rsidRPr="0009342F" w:rsidRDefault="00FA15C3" w:rsidP="00051A20">
            <w:pPr>
              <w:rPr>
                <w:color w:val="7030A0"/>
              </w:rPr>
            </w:pPr>
            <w:r w:rsidRPr="0009342F">
              <w:rPr>
                <w:noProof/>
              </w:rPr>
              <w:t xml:space="preserve">E7.  </w:t>
            </w:r>
          </w:p>
          <w:p w14:paraId="7EC54BEB" w14:textId="77777777" w:rsidR="00FA15C3" w:rsidRPr="0009342F" w:rsidRDefault="00FA15C3" w:rsidP="00051A20">
            <w:r w:rsidRPr="0009342F">
              <w:rPr>
                <w:noProof/>
              </w:rPr>
              <w:t>How much do you pay this [PROVIDER]?</w:t>
            </w:r>
          </w:p>
          <w:p w14:paraId="71FE78F8" w14:textId="77777777" w:rsidR="00FA15C3" w:rsidRPr="0009342F" w:rsidRDefault="00FA15C3" w:rsidP="00051A20"/>
          <w:p w14:paraId="4A73B303" w14:textId="77777777" w:rsidR="00FA15C3" w:rsidRPr="0009342F" w:rsidRDefault="00FA15C3" w:rsidP="00051A20">
            <w:r w:rsidRPr="0009342F">
              <w:tab/>
              <w:t>$___________</w:t>
            </w:r>
          </w:p>
          <w:p w14:paraId="53A749BD" w14:textId="77777777" w:rsidR="00FA15C3" w:rsidRPr="0009342F" w:rsidRDefault="00FA15C3" w:rsidP="00051A20">
            <w:pPr>
              <w:rPr>
                <w:noProof/>
              </w:rPr>
            </w:pPr>
            <w:r w:rsidRPr="0009342F">
              <w:rPr>
                <w:rStyle w:val="BoxCharCharCharCharCharCharCharCharCharCharCharCharCharCharCharCharCharCharCharCharCharCharCharCharCharCharCharCharChar"/>
                <w:rFonts w:asciiTheme="minorHAnsi" w:hAnsiTheme="minorHAnsi"/>
                <w:caps/>
              </w:rPr>
              <w:t xml:space="preserve"> </w:t>
            </w:r>
            <w:r w:rsidRPr="0009342F">
              <w:rPr>
                <w:rStyle w:val="BoxCharCharCharCharCharCharCharCharCharCharCharCharCharCharCharCharCharCharCharCharCharCharCharCharCharCharCharCharChar"/>
                <w:rFonts w:asciiTheme="minorHAnsi" w:hAnsiTheme="minorHAnsi"/>
                <w:caps/>
              </w:rPr>
              <w:sym w:font="Wingdings" w:char="F06F"/>
            </w:r>
            <w:r w:rsidRPr="0009342F">
              <w:rPr>
                <w:rStyle w:val="BoxCharCharCharCharCharCharCharCharCharCharCharCharCharCharCharCharCharCharCharCharCharCharCharCharCharCharCharCharChar"/>
                <w:rFonts w:asciiTheme="minorHAnsi" w:hAnsiTheme="minorHAnsi"/>
                <w:caps/>
              </w:rPr>
              <w:t xml:space="preserve"> </w:t>
            </w:r>
            <w:r w:rsidRPr="0009342F">
              <w:t>DK/REF (SKIP TO E7B)</w:t>
            </w:r>
          </w:p>
        </w:tc>
        <w:tc>
          <w:tcPr>
            <w:tcW w:w="5285" w:type="dxa"/>
          </w:tcPr>
          <w:p w14:paraId="53C4B4B8" w14:textId="77777777" w:rsidR="00FA15C3" w:rsidRPr="0009342F" w:rsidRDefault="00FA15C3" w:rsidP="00051A20">
            <w:r>
              <w:t>Household item E7 has not changed.</w:t>
            </w:r>
          </w:p>
        </w:tc>
      </w:tr>
      <w:tr w:rsidR="00FA15C3" w:rsidRPr="0009342F" w14:paraId="1F39D8B2" w14:textId="77777777" w:rsidTr="00051A20">
        <w:trPr>
          <w:cantSplit/>
          <w:trHeight w:val="293"/>
        </w:trPr>
        <w:tc>
          <w:tcPr>
            <w:tcW w:w="1539" w:type="dxa"/>
          </w:tcPr>
          <w:p w14:paraId="46A333AC" w14:textId="77777777" w:rsidR="00FA15C3" w:rsidRPr="0009342F" w:rsidRDefault="00FA15C3" w:rsidP="00051A20"/>
        </w:tc>
        <w:tc>
          <w:tcPr>
            <w:tcW w:w="1246" w:type="dxa"/>
          </w:tcPr>
          <w:p w14:paraId="7E022BD1" w14:textId="77777777" w:rsidR="00FA15C3" w:rsidRPr="0009342F" w:rsidRDefault="00FA15C3" w:rsidP="00051A20">
            <w:r>
              <w:t>Amount paid for each child care arrangement</w:t>
            </w:r>
          </w:p>
        </w:tc>
        <w:tc>
          <w:tcPr>
            <w:tcW w:w="5310" w:type="dxa"/>
          </w:tcPr>
          <w:p w14:paraId="3457E511" w14:textId="77777777" w:rsidR="00FA15C3" w:rsidRPr="0009342F" w:rsidRDefault="00FA15C3" w:rsidP="00051A20">
            <w:pPr>
              <w:rPr>
                <w:color w:val="7030A0"/>
              </w:rPr>
            </w:pPr>
            <w:r w:rsidRPr="0009342F">
              <w:rPr>
                <w:noProof/>
              </w:rPr>
              <w:t xml:space="preserve">E7A.  </w:t>
            </w:r>
          </w:p>
          <w:p w14:paraId="2AFB85A2" w14:textId="77777777" w:rsidR="00FA15C3" w:rsidRPr="0009342F" w:rsidRDefault="00FA15C3" w:rsidP="00051A20">
            <w:pPr>
              <w:rPr>
                <w:noProof/>
              </w:rPr>
            </w:pPr>
            <w:r w:rsidRPr="0009342F">
              <w:rPr>
                <w:noProof/>
              </w:rPr>
              <w:t>Is that per hour, per day, per week, bi-weekly, monthly, or something else?</w:t>
            </w:r>
          </w:p>
          <w:p w14:paraId="0E426422" w14:textId="77777777" w:rsidR="00FA15C3" w:rsidRPr="0009342F" w:rsidRDefault="00FA15C3" w:rsidP="00051A20"/>
          <w:p w14:paraId="24081C62" w14:textId="77777777" w:rsidR="00FA15C3" w:rsidRPr="0009342F" w:rsidRDefault="00FA15C3" w:rsidP="00051A20">
            <w:pPr>
              <w:tabs>
                <w:tab w:val="left" w:pos="2380"/>
              </w:tabs>
              <w:ind w:left="720"/>
              <w:rPr>
                <w:caps/>
              </w:rPr>
            </w:pPr>
            <w:r w:rsidRPr="0009342F">
              <w:rPr>
                <w:caps/>
              </w:rPr>
              <w:t xml:space="preserve">1. </w:t>
            </w:r>
            <w:r w:rsidRPr="0009342F">
              <w:rPr>
                <w:caps/>
                <w:noProof/>
              </w:rPr>
              <w:t>Per Hour</w:t>
            </w:r>
          </w:p>
          <w:p w14:paraId="66359FA2" w14:textId="77777777" w:rsidR="00FA15C3" w:rsidRPr="0009342F" w:rsidRDefault="00FA15C3" w:rsidP="00051A20">
            <w:pPr>
              <w:tabs>
                <w:tab w:val="left" w:pos="2380"/>
              </w:tabs>
              <w:ind w:left="720"/>
              <w:rPr>
                <w:caps/>
              </w:rPr>
            </w:pPr>
            <w:r w:rsidRPr="0009342F">
              <w:rPr>
                <w:caps/>
              </w:rPr>
              <w:t xml:space="preserve">2. </w:t>
            </w:r>
            <w:r w:rsidRPr="0009342F">
              <w:rPr>
                <w:caps/>
                <w:noProof/>
              </w:rPr>
              <w:t>per day</w:t>
            </w:r>
          </w:p>
          <w:p w14:paraId="323A075C" w14:textId="77777777" w:rsidR="00FA15C3" w:rsidRPr="0009342F" w:rsidRDefault="00FA15C3" w:rsidP="00051A20">
            <w:pPr>
              <w:tabs>
                <w:tab w:val="left" w:pos="2380"/>
              </w:tabs>
              <w:ind w:left="720"/>
              <w:rPr>
                <w:caps/>
              </w:rPr>
            </w:pPr>
            <w:r w:rsidRPr="0009342F">
              <w:rPr>
                <w:caps/>
              </w:rPr>
              <w:t xml:space="preserve">3. </w:t>
            </w:r>
            <w:r w:rsidRPr="0009342F">
              <w:rPr>
                <w:caps/>
                <w:noProof/>
              </w:rPr>
              <w:t>per week</w:t>
            </w:r>
          </w:p>
          <w:p w14:paraId="77391169" w14:textId="77777777" w:rsidR="00FA15C3" w:rsidRPr="0009342F" w:rsidRDefault="00FA15C3" w:rsidP="00051A20">
            <w:pPr>
              <w:tabs>
                <w:tab w:val="left" w:pos="2380"/>
              </w:tabs>
              <w:ind w:left="720"/>
              <w:rPr>
                <w:caps/>
              </w:rPr>
            </w:pPr>
            <w:r w:rsidRPr="0009342F">
              <w:rPr>
                <w:caps/>
              </w:rPr>
              <w:t xml:space="preserve">4. </w:t>
            </w:r>
            <w:r w:rsidRPr="0009342F">
              <w:rPr>
                <w:caps/>
                <w:noProof/>
              </w:rPr>
              <w:t>every other week</w:t>
            </w:r>
          </w:p>
          <w:p w14:paraId="635DE3CD" w14:textId="77777777" w:rsidR="00FA15C3" w:rsidRPr="0009342F" w:rsidRDefault="00FA15C3" w:rsidP="00051A20">
            <w:pPr>
              <w:tabs>
                <w:tab w:val="left" w:pos="2380"/>
              </w:tabs>
              <w:ind w:left="720"/>
              <w:rPr>
                <w:caps/>
              </w:rPr>
            </w:pPr>
            <w:r w:rsidRPr="0009342F">
              <w:rPr>
                <w:caps/>
              </w:rPr>
              <w:t xml:space="preserve">5. </w:t>
            </w:r>
            <w:r w:rsidRPr="0009342F">
              <w:rPr>
                <w:caps/>
                <w:noProof/>
              </w:rPr>
              <w:t>per month</w:t>
            </w:r>
          </w:p>
          <w:p w14:paraId="23F916A7" w14:textId="77777777" w:rsidR="00FA15C3" w:rsidRPr="0009342F" w:rsidRDefault="00FA15C3" w:rsidP="00051A20">
            <w:pPr>
              <w:tabs>
                <w:tab w:val="left" w:pos="2380"/>
              </w:tabs>
              <w:ind w:left="720"/>
              <w:rPr>
                <w:caps/>
                <w:noProof/>
                <w:color w:val="7030A0"/>
              </w:rPr>
            </w:pPr>
            <w:r w:rsidRPr="0009342F">
              <w:rPr>
                <w:caps/>
              </w:rPr>
              <w:t xml:space="preserve">6. </w:t>
            </w:r>
            <w:r w:rsidRPr="0009342F">
              <w:rPr>
                <w:caps/>
                <w:noProof/>
              </w:rPr>
              <w:t>Something else (specify:___________)</w:t>
            </w:r>
          </w:p>
          <w:p w14:paraId="25E6BCB7" w14:textId="77777777" w:rsidR="00FA15C3" w:rsidRPr="0009342F" w:rsidRDefault="00FA15C3" w:rsidP="00051A20">
            <w:pPr>
              <w:tabs>
                <w:tab w:val="left" w:pos="2380"/>
              </w:tabs>
              <w:ind w:left="720"/>
              <w:rPr>
                <w:caps/>
              </w:rPr>
            </w:pPr>
            <w:r w:rsidRPr="0009342F">
              <w:rPr>
                <w:caps/>
                <w:noProof/>
              </w:rPr>
              <w:t>7. DK/REF</w:t>
            </w:r>
          </w:p>
          <w:p w14:paraId="1FE28D3A" w14:textId="77777777" w:rsidR="00FA15C3" w:rsidRPr="0009342F" w:rsidRDefault="00FA15C3" w:rsidP="00051A20">
            <w:pPr>
              <w:rPr>
                <w:noProof/>
              </w:rPr>
            </w:pPr>
          </w:p>
        </w:tc>
        <w:tc>
          <w:tcPr>
            <w:tcW w:w="5285" w:type="dxa"/>
          </w:tcPr>
          <w:p w14:paraId="5150AE41" w14:textId="77777777" w:rsidR="00FA15C3" w:rsidRPr="0009342F" w:rsidRDefault="00FA15C3" w:rsidP="00051A20">
            <w:r>
              <w:t>Household item E7A has not changed.</w:t>
            </w:r>
          </w:p>
        </w:tc>
      </w:tr>
      <w:tr w:rsidR="00FA15C3" w:rsidRPr="0009342F" w14:paraId="07FC23F8" w14:textId="77777777" w:rsidTr="00051A20">
        <w:trPr>
          <w:cantSplit/>
          <w:trHeight w:val="293"/>
        </w:trPr>
        <w:tc>
          <w:tcPr>
            <w:tcW w:w="1539" w:type="dxa"/>
          </w:tcPr>
          <w:p w14:paraId="093AD96B" w14:textId="77777777" w:rsidR="00FA15C3" w:rsidRPr="0009342F" w:rsidRDefault="00FA15C3" w:rsidP="00051A20"/>
        </w:tc>
        <w:tc>
          <w:tcPr>
            <w:tcW w:w="1246" w:type="dxa"/>
          </w:tcPr>
          <w:p w14:paraId="31B38C8D" w14:textId="77777777" w:rsidR="00FA15C3" w:rsidRPr="0009342F" w:rsidRDefault="00FA15C3" w:rsidP="00051A20">
            <w:r>
              <w:t>Whether payment is a copayment for each child care arrangement</w:t>
            </w:r>
          </w:p>
        </w:tc>
        <w:tc>
          <w:tcPr>
            <w:tcW w:w="5310" w:type="dxa"/>
          </w:tcPr>
          <w:p w14:paraId="5023DD48" w14:textId="77777777" w:rsidR="00FA15C3" w:rsidRPr="0009342F" w:rsidRDefault="00FA15C3" w:rsidP="00051A20">
            <w:r w:rsidRPr="0009342F">
              <w:rPr>
                <w:noProof/>
              </w:rPr>
              <w:t xml:space="preserve">E4.  </w:t>
            </w:r>
          </w:p>
          <w:p w14:paraId="0AECE7C1" w14:textId="77777777" w:rsidR="00FA15C3" w:rsidRPr="0009342F" w:rsidRDefault="00FA15C3" w:rsidP="00051A20">
            <w:r w:rsidRPr="0009342F">
              <w:rPr>
                <w:noProof/>
              </w:rPr>
              <w:t>In addition to the payments made by (this source/these sources), do you have a co-payment?</w:t>
            </w:r>
            <w:r w:rsidRPr="0009342F">
              <w:t xml:space="preserve"> </w:t>
            </w:r>
            <w:r w:rsidRPr="0009342F">
              <w:rPr>
                <w:noProof/>
              </w:rPr>
              <w:t>In other words, do you need to pay [PROVIDER] yourself with money out of your own pocket?</w:t>
            </w:r>
            <w:r w:rsidRPr="0009342F">
              <w:t xml:space="preserve"> </w:t>
            </w:r>
          </w:p>
          <w:p w14:paraId="3D838D5D" w14:textId="77777777" w:rsidR="00FA15C3" w:rsidRPr="0009342F" w:rsidRDefault="00FA15C3" w:rsidP="00051A20">
            <w:pPr>
              <w:tabs>
                <w:tab w:val="left" w:pos="2380"/>
              </w:tabs>
              <w:ind w:left="720"/>
              <w:rPr>
                <w:caps/>
                <w:noProof/>
              </w:rPr>
            </w:pPr>
          </w:p>
          <w:p w14:paraId="7AD2EFBD" w14:textId="77777777" w:rsidR="00FA15C3" w:rsidRPr="0009342F" w:rsidRDefault="00FA15C3" w:rsidP="00051A20">
            <w:pPr>
              <w:tabs>
                <w:tab w:val="left" w:pos="2380"/>
              </w:tabs>
              <w:ind w:left="720"/>
            </w:pPr>
            <w:r w:rsidRPr="0009342F">
              <w:rPr>
                <w:caps/>
                <w:noProof/>
              </w:rPr>
              <w:t>1.</w:t>
            </w:r>
            <w:r w:rsidRPr="0009342F">
              <w:rPr>
                <w:noProof/>
              </w:rPr>
              <w:t>Y</w:t>
            </w:r>
            <w:r w:rsidRPr="0009342F">
              <w:rPr>
                <w:caps/>
                <w:noProof/>
              </w:rPr>
              <w:t>ES</w:t>
            </w:r>
          </w:p>
          <w:p w14:paraId="09442664" w14:textId="77777777" w:rsidR="00FA15C3" w:rsidRPr="0009342F" w:rsidRDefault="00FA15C3" w:rsidP="00051A20">
            <w:pPr>
              <w:tabs>
                <w:tab w:val="left" w:pos="2380"/>
              </w:tabs>
              <w:ind w:left="720"/>
            </w:pPr>
            <w:r w:rsidRPr="0009342F">
              <w:t xml:space="preserve">2. </w:t>
            </w:r>
            <w:r w:rsidRPr="0009342F">
              <w:rPr>
                <w:noProof/>
              </w:rPr>
              <w:t xml:space="preserve">NO </w:t>
            </w:r>
            <w:r w:rsidRPr="0009342F">
              <w:t xml:space="preserve"> </w:t>
            </w:r>
          </w:p>
          <w:p w14:paraId="16818034" w14:textId="77777777" w:rsidR="00FA15C3" w:rsidRPr="0009342F" w:rsidRDefault="00FA15C3" w:rsidP="00051A20">
            <w:pPr>
              <w:ind w:left="720"/>
            </w:pPr>
            <w:r w:rsidRPr="0009342F">
              <w:t xml:space="preserve">3. DK/REF </w:t>
            </w:r>
          </w:p>
          <w:p w14:paraId="01201560" w14:textId="77777777" w:rsidR="00FA15C3" w:rsidRPr="0009342F" w:rsidRDefault="00FA15C3" w:rsidP="00051A20"/>
        </w:tc>
        <w:tc>
          <w:tcPr>
            <w:tcW w:w="5285" w:type="dxa"/>
          </w:tcPr>
          <w:p w14:paraId="46E0A61E" w14:textId="77777777" w:rsidR="00FA15C3" w:rsidRPr="006861D5" w:rsidRDefault="00FA15C3" w:rsidP="00051A20">
            <w:pPr>
              <w:pStyle w:val="NORCQuestionTextHangingIndent"/>
              <w:keepNext/>
              <w:rPr>
                <w:rFonts w:asciiTheme="minorHAnsi" w:hAnsiTheme="minorHAnsi"/>
                <w:b/>
                <w:noProof/>
              </w:rPr>
            </w:pPr>
            <w:r w:rsidRPr="006861D5">
              <w:rPr>
                <w:rStyle w:val="NORCQuestionNumber"/>
                <w:rFonts w:asciiTheme="minorHAnsi" w:hAnsiTheme="minorHAnsi"/>
              </w:rPr>
              <w:t>E4_M.</w:t>
            </w:r>
            <w:r w:rsidRPr="006861D5">
              <w:rPr>
                <w:rFonts w:asciiTheme="minorHAnsi" w:hAnsiTheme="minorHAnsi"/>
                <w:b/>
                <w:noProof/>
              </w:rPr>
              <w:tab/>
            </w:r>
          </w:p>
          <w:p w14:paraId="3351A71D" w14:textId="77777777" w:rsidR="00FA15C3" w:rsidRPr="00A95B16" w:rsidRDefault="00FA15C3" w:rsidP="00051A20">
            <w:pPr>
              <w:pStyle w:val="NORCQuestionTextHangingIndent"/>
              <w:keepNext/>
              <w:ind w:left="-18" w:firstLine="18"/>
              <w:rPr>
                <w:rFonts w:asciiTheme="minorHAnsi" w:hAnsiTheme="minorHAnsi"/>
              </w:rPr>
            </w:pPr>
            <w:r w:rsidRPr="00A95B16">
              <w:rPr>
                <w:rFonts w:asciiTheme="minorHAnsi" w:hAnsiTheme="minorHAnsi"/>
                <w:noProof/>
              </w:rPr>
              <w:t>Is this amount you pay provider [PROVIDER] a co-payment?</w:t>
            </w:r>
            <w:r w:rsidRPr="00A95B16">
              <w:rPr>
                <w:rFonts w:asciiTheme="minorHAnsi" w:hAnsiTheme="minorHAnsi"/>
              </w:rPr>
              <w:t xml:space="preserve"> </w:t>
            </w:r>
          </w:p>
          <w:p w14:paraId="5E84DD26" w14:textId="77777777" w:rsidR="00FA15C3" w:rsidRPr="00A95B16" w:rsidRDefault="00FA15C3" w:rsidP="00051A20">
            <w:pPr>
              <w:rPr>
                <w:noProof/>
              </w:rPr>
            </w:pPr>
          </w:p>
          <w:p w14:paraId="2A24DDF0" w14:textId="77777777" w:rsidR="00FA15C3" w:rsidRPr="00A95B16" w:rsidRDefault="00FA15C3" w:rsidP="00FA15C3">
            <w:pPr>
              <w:pStyle w:val="NORC-Answer2"/>
              <w:numPr>
                <w:ilvl w:val="0"/>
                <w:numId w:val="114"/>
              </w:numPr>
              <w:tabs>
                <w:tab w:val="left" w:pos="5220"/>
              </w:tabs>
              <w:spacing w:before="20" w:line="276" w:lineRule="auto"/>
              <w:ind w:left="1062"/>
              <w:rPr>
                <w:rFonts w:asciiTheme="minorHAnsi" w:hAnsiTheme="minorHAnsi"/>
                <w:sz w:val="22"/>
                <w:szCs w:val="22"/>
              </w:rPr>
            </w:pPr>
            <w:r w:rsidRPr="00A95B16">
              <w:rPr>
                <w:rFonts w:asciiTheme="minorHAnsi" w:hAnsiTheme="minorHAnsi"/>
                <w:noProof/>
                <w:sz w:val="22"/>
                <w:szCs w:val="22"/>
              </w:rPr>
              <w:t>Yes</w:t>
            </w:r>
          </w:p>
          <w:p w14:paraId="6362FF93" w14:textId="77777777" w:rsidR="00FA15C3" w:rsidRPr="00A95B16" w:rsidRDefault="00FA15C3" w:rsidP="00FA15C3">
            <w:pPr>
              <w:pStyle w:val="NORC-Answer2"/>
              <w:numPr>
                <w:ilvl w:val="0"/>
                <w:numId w:val="114"/>
              </w:numPr>
              <w:tabs>
                <w:tab w:val="left" w:pos="5220"/>
              </w:tabs>
              <w:spacing w:before="20" w:line="276" w:lineRule="auto"/>
              <w:ind w:left="1080"/>
              <w:rPr>
                <w:rFonts w:asciiTheme="minorHAnsi" w:hAnsiTheme="minorHAnsi"/>
                <w:sz w:val="22"/>
                <w:szCs w:val="22"/>
              </w:rPr>
            </w:pPr>
            <w:r w:rsidRPr="00A95B16">
              <w:rPr>
                <w:rFonts w:asciiTheme="minorHAnsi" w:hAnsiTheme="minorHAnsi"/>
                <w:noProof/>
                <w:sz w:val="22"/>
                <w:szCs w:val="22"/>
              </w:rPr>
              <w:t>No</w:t>
            </w:r>
          </w:p>
          <w:p w14:paraId="67F39DDD" w14:textId="77777777" w:rsidR="00FA15C3" w:rsidRPr="0009342F" w:rsidRDefault="00FA15C3" w:rsidP="00051A20">
            <w:r>
              <w:t xml:space="preserve">               3. </w:t>
            </w:r>
            <w:r w:rsidRPr="00A95B16">
              <w:t>DK/REF</w:t>
            </w:r>
          </w:p>
        </w:tc>
      </w:tr>
      <w:tr w:rsidR="00FA15C3" w:rsidRPr="0009342F" w14:paraId="2889E6D2" w14:textId="77777777" w:rsidTr="00051A20">
        <w:trPr>
          <w:cantSplit/>
          <w:trHeight w:val="293"/>
        </w:trPr>
        <w:tc>
          <w:tcPr>
            <w:tcW w:w="1539" w:type="dxa"/>
          </w:tcPr>
          <w:p w14:paraId="6EFC9E28" w14:textId="77777777" w:rsidR="00FA15C3" w:rsidRPr="0009342F" w:rsidRDefault="00FA15C3" w:rsidP="00051A20"/>
        </w:tc>
        <w:tc>
          <w:tcPr>
            <w:tcW w:w="1246" w:type="dxa"/>
          </w:tcPr>
          <w:p w14:paraId="6C4C6628" w14:textId="77777777" w:rsidR="00FA15C3" w:rsidRPr="0009342F" w:rsidRDefault="00FA15C3" w:rsidP="00051A20">
            <w:r>
              <w:t>Amount paid for each child care arrangement</w:t>
            </w:r>
          </w:p>
        </w:tc>
        <w:tc>
          <w:tcPr>
            <w:tcW w:w="5310" w:type="dxa"/>
          </w:tcPr>
          <w:p w14:paraId="49F7EFA9" w14:textId="77777777" w:rsidR="00FA15C3" w:rsidRPr="0009342F" w:rsidRDefault="00FA15C3" w:rsidP="00051A20">
            <w:pPr>
              <w:rPr>
                <w:color w:val="7030A0"/>
              </w:rPr>
            </w:pPr>
            <w:r w:rsidRPr="0009342F">
              <w:rPr>
                <w:noProof/>
              </w:rPr>
              <w:t xml:space="preserve">E4A.  </w:t>
            </w:r>
          </w:p>
          <w:p w14:paraId="47B20C39" w14:textId="77777777" w:rsidR="00FA15C3" w:rsidRPr="0009342F" w:rsidRDefault="00FA15C3" w:rsidP="00051A20">
            <w:r w:rsidRPr="0009342F">
              <w:rPr>
                <w:noProof/>
              </w:rPr>
              <w:t>How much do you pay yourself?</w:t>
            </w:r>
          </w:p>
          <w:p w14:paraId="148BBAC8" w14:textId="77777777" w:rsidR="00FA15C3" w:rsidRPr="0009342F" w:rsidRDefault="00FA15C3" w:rsidP="00051A20"/>
          <w:p w14:paraId="4F89367D" w14:textId="77777777" w:rsidR="00FA15C3" w:rsidRPr="0009342F" w:rsidRDefault="00FA15C3" w:rsidP="00051A20">
            <w:r w:rsidRPr="0009342F">
              <w:tab/>
              <w:t>________________________</w:t>
            </w:r>
          </w:p>
          <w:p w14:paraId="5DFC3D37" w14:textId="77777777" w:rsidR="00FA15C3" w:rsidRPr="0009342F" w:rsidRDefault="00FA15C3" w:rsidP="00051A20">
            <w:pPr>
              <w:ind w:firstLine="720"/>
              <w:rPr>
                <w:color w:val="7030A0"/>
              </w:rPr>
            </w:pPr>
            <w:r w:rsidRPr="0009342F">
              <w:rPr>
                <w:rStyle w:val="BoxCharCharCharCharCharCharCharCharCharCharCharCharCharCharCharCharCharCharCharCharCharCharCharCharCharCharCharCharChar"/>
                <w:rFonts w:asciiTheme="minorHAnsi" w:hAnsiTheme="minorHAnsi"/>
                <w:caps/>
              </w:rPr>
              <w:t xml:space="preserve">-1 </w:t>
            </w:r>
            <w:r w:rsidRPr="0009342F">
              <w:rPr>
                <w:rStyle w:val="BoxCharCharCharCharCharCharCharCharCharCharCharCharCharCharCharCharCharCharCharCharCharCharCharCharCharCharCharCharChar"/>
                <w:rFonts w:asciiTheme="minorHAnsi" w:hAnsiTheme="minorHAnsi"/>
                <w:caps/>
              </w:rPr>
              <w:sym w:font="Wingdings" w:char="F06F"/>
            </w:r>
            <w:r w:rsidRPr="0009342F">
              <w:rPr>
                <w:rStyle w:val="BoxCharCharCharCharCharCharCharCharCharCharCharCharCharCharCharCharCharCharCharCharCharCharCharCharCharCharCharCharChar"/>
                <w:rFonts w:asciiTheme="minorHAnsi" w:hAnsiTheme="minorHAnsi"/>
                <w:caps/>
              </w:rPr>
              <w:t xml:space="preserve"> </w:t>
            </w:r>
            <w:r w:rsidRPr="0009342F">
              <w:t>DK/REF (SKIP TO E2A)</w:t>
            </w:r>
            <w:r w:rsidRPr="0009342F">
              <w:tab/>
            </w:r>
            <w:r w:rsidRPr="0009342F">
              <w:tab/>
            </w:r>
            <w:r w:rsidRPr="0009342F">
              <w:rPr>
                <w:color w:val="7030A0"/>
              </w:rPr>
              <w:t xml:space="preserve"> </w:t>
            </w:r>
          </w:p>
          <w:p w14:paraId="30C53EB9" w14:textId="77777777" w:rsidR="00FA15C3" w:rsidRPr="0009342F" w:rsidRDefault="00FA15C3" w:rsidP="00051A20">
            <w:pPr>
              <w:rPr>
                <w:noProof/>
              </w:rPr>
            </w:pPr>
          </w:p>
        </w:tc>
        <w:tc>
          <w:tcPr>
            <w:tcW w:w="5285" w:type="dxa"/>
          </w:tcPr>
          <w:p w14:paraId="1A040D96" w14:textId="77777777" w:rsidR="00FA15C3" w:rsidRPr="0009342F" w:rsidRDefault="00FA15C3" w:rsidP="00051A20">
            <w:r>
              <w:t>Item not included in 2019.</w:t>
            </w:r>
          </w:p>
        </w:tc>
      </w:tr>
      <w:tr w:rsidR="00FA15C3" w:rsidRPr="0009342F" w14:paraId="5B5E1164" w14:textId="77777777" w:rsidTr="00051A20">
        <w:trPr>
          <w:cantSplit/>
          <w:trHeight w:val="293"/>
        </w:trPr>
        <w:tc>
          <w:tcPr>
            <w:tcW w:w="1539" w:type="dxa"/>
          </w:tcPr>
          <w:p w14:paraId="4D68CA06" w14:textId="77777777" w:rsidR="00FA15C3" w:rsidRPr="0009342F" w:rsidRDefault="00FA15C3" w:rsidP="00051A20"/>
        </w:tc>
        <w:tc>
          <w:tcPr>
            <w:tcW w:w="1246" w:type="dxa"/>
          </w:tcPr>
          <w:p w14:paraId="481B29D0" w14:textId="77777777" w:rsidR="00FA15C3" w:rsidRPr="0009342F" w:rsidRDefault="00FA15C3" w:rsidP="00051A20">
            <w:r>
              <w:t>Amount paid for each child care arrangement</w:t>
            </w:r>
          </w:p>
        </w:tc>
        <w:tc>
          <w:tcPr>
            <w:tcW w:w="5310" w:type="dxa"/>
          </w:tcPr>
          <w:p w14:paraId="551FDE0A" w14:textId="77777777" w:rsidR="00FA15C3" w:rsidRPr="0009342F" w:rsidRDefault="00FA15C3" w:rsidP="00051A20">
            <w:pPr>
              <w:rPr>
                <w:noProof/>
                <w:color w:val="7030A0"/>
              </w:rPr>
            </w:pPr>
            <w:r w:rsidRPr="0009342F">
              <w:rPr>
                <w:noProof/>
              </w:rPr>
              <w:t>E4B.</w:t>
            </w:r>
            <w:r w:rsidRPr="0009342F">
              <w:rPr>
                <w:noProof/>
                <w:color w:val="7030A0"/>
              </w:rPr>
              <w:t xml:space="preserve">  </w:t>
            </w:r>
          </w:p>
          <w:p w14:paraId="4295F86E" w14:textId="77777777" w:rsidR="00FA15C3" w:rsidRPr="0009342F" w:rsidRDefault="00FA15C3" w:rsidP="00051A20">
            <w:r w:rsidRPr="0009342F">
              <w:rPr>
                <w:noProof/>
              </w:rPr>
              <w:t>Is that per hour, per day, per week, bi-weekly, monthly, or something else?</w:t>
            </w:r>
          </w:p>
          <w:p w14:paraId="0E6862CA" w14:textId="77777777" w:rsidR="00FA15C3" w:rsidRPr="0009342F" w:rsidRDefault="00FA15C3" w:rsidP="00051A20">
            <w:pPr>
              <w:tabs>
                <w:tab w:val="left" w:pos="2380"/>
              </w:tabs>
              <w:ind w:left="720"/>
              <w:rPr>
                <w:caps/>
              </w:rPr>
            </w:pPr>
          </w:p>
          <w:p w14:paraId="55A29628" w14:textId="77777777" w:rsidR="00FA15C3" w:rsidRPr="0009342F" w:rsidRDefault="00FA15C3" w:rsidP="00051A20">
            <w:pPr>
              <w:tabs>
                <w:tab w:val="left" w:pos="2380"/>
              </w:tabs>
              <w:ind w:left="720"/>
              <w:rPr>
                <w:caps/>
              </w:rPr>
            </w:pPr>
            <w:r w:rsidRPr="0009342F">
              <w:rPr>
                <w:caps/>
              </w:rPr>
              <w:t xml:space="preserve">1. </w:t>
            </w:r>
            <w:r w:rsidRPr="0009342F">
              <w:rPr>
                <w:noProof/>
              </w:rPr>
              <w:t>Per hour</w:t>
            </w:r>
          </w:p>
          <w:p w14:paraId="59674DE7" w14:textId="77777777" w:rsidR="00FA15C3" w:rsidRPr="0009342F" w:rsidRDefault="00FA15C3" w:rsidP="00051A20">
            <w:pPr>
              <w:tabs>
                <w:tab w:val="left" w:pos="2380"/>
              </w:tabs>
              <w:ind w:left="720"/>
              <w:rPr>
                <w:caps/>
              </w:rPr>
            </w:pPr>
            <w:r w:rsidRPr="0009342F">
              <w:rPr>
                <w:caps/>
              </w:rPr>
              <w:t xml:space="preserve">2. </w:t>
            </w:r>
            <w:r w:rsidRPr="0009342F">
              <w:rPr>
                <w:noProof/>
              </w:rPr>
              <w:t>Per day</w:t>
            </w:r>
          </w:p>
          <w:p w14:paraId="6B247ACC" w14:textId="77777777" w:rsidR="00FA15C3" w:rsidRPr="0009342F" w:rsidRDefault="00FA15C3" w:rsidP="00051A20">
            <w:pPr>
              <w:tabs>
                <w:tab w:val="left" w:pos="2380"/>
              </w:tabs>
              <w:ind w:left="720"/>
              <w:rPr>
                <w:caps/>
              </w:rPr>
            </w:pPr>
            <w:r w:rsidRPr="0009342F">
              <w:rPr>
                <w:caps/>
              </w:rPr>
              <w:t xml:space="preserve">3. </w:t>
            </w:r>
            <w:r w:rsidRPr="0009342F">
              <w:rPr>
                <w:noProof/>
              </w:rPr>
              <w:t>Per week</w:t>
            </w:r>
          </w:p>
          <w:p w14:paraId="7187C2D1" w14:textId="77777777" w:rsidR="00FA15C3" w:rsidRPr="0009342F" w:rsidRDefault="00FA15C3" w:rsidP="00051A20">
            <w:pPr>
              <w:tabs>
                <w:tab w:val="left" w:pos="2380"/>
              </w:tabs>
              <w:ind w:left="720"/>
              <w:rPr>
                <w:caps/>
              </w:rPr>
            </w:pPr>
            <w:r w:rsidRPr="0009342F">
              <w:rPr>
                <w:caps/>
              </w:rPr>
              <w:t xml:space="preserve">4. </w:t>
            </w:r>
            <w:r w:rsidRPr="0009342F">
              <w:rPr>
                <w:noProof/>
              </w:rPr>
              <w:t>Every other week</w:t>
            </w:r>
          </w:p>
          <w:p w14:paraId="0049BC8C" w14:textId="77777777" w:rsidR="00FA15C3" w:rsidRPr="0009342F" w:rsidRDefault="00FA15C3" w:rsidP="00051A20">
            <w:pPr>
              <w:tabs>
                <w:tab w:val="left" w:pos="2380"/>
              </w:tabs>
              <w:ind w:left="720"/>
              <w:rPr>
                <w:caps/>
              </w:rPr>
            </w:pPr>
            <w:r w:rsidRPr="0009342F">
              <w:rPr>
                <w:caps/>
              </w:rPr>
              <w:t xml:space="preserve">5. </w:t>
            </w:r>
            <w:r w:rsidRPr="0009342F">
              <w:rPr>
                <w:noProof/>
              </w:rPr>
              <w:t>Per month</w:t>
            </w:r>
          </w:p>
          <w:p w14:paraId="27D2FAA3" w14:textId="77777777" w:rsidR="00FA15C3" w:rsidRPr="0009342F" w:rsidRDefault="00FA15C3" w:rsidP="00051A20">
            <w:pPr>
              <w:tabs>
                <w:tab w:val="left" w:pos="2380"/>
              </w:tabs>
              <w:ind w:left="720"/>
              <w:rPr>
                <w:color w:val="7030A0"/>
              </w:rPr>
            </w:pPr>
            <w:r w:rsidRPr="0009342F">
              <w:rPr>
                <w:caps/>
              </w:rPr>
              <w:t xml:space="preserve">6. </w:t>
            </w:r>
            <w:r w:rsidRPr="0009342F">
              <w:rPr>
                <w:noProof/>
              </w:rPr>
              <w:t xml:space="preserve">Something else </w:t>
            </w:r>
            <w:r w:rsidRPr="0009342F">
              <w:rPr>
                <w:caps/>
                <w:noProof/>
              </w:rPr>
              <w:tab/>
              <w:t>(specify:___________)</w:t>
            </w:r>
            <w:r w:rsidRPr="0009342F">
              <w:rPr>
                <w:caps/>
                <w:noProof/>
              </w:rPr>
              <w:tab/>
            </w:r>
          </w:p>
          <w:p w14:paraId="63E60665" w14:textId="77777777" w:rsidR="00FA15C3" w:rsidRPr="0009342F" w:rsidRDefault="00FA15C3" w:rsidP="00051A20">
            <w:pPr>
              <w:tabs>
                <w:tab w:val="left" w:pos="2380"/>
              </w:tabs>
              <w:ind w:left="720"/>
              <w:rPr>
                <w:caps/>
                <w:noProof/>
              </w:rPr>
            </w:pPr>
            <w:r w:rsidRPr="0009342F">
              <w:t xml:space="preserve">7. </w:t>
            </w:r>
            <w:r w:rsidRPr="0009342F">
              <w:rPr>
                <w:caps/>
                <w:noProof/>
              </w:rPr>
              <w:t>DK/REF</w:t>
            </w:r>
          </w:p>
          <w:p w14:paraId="0A904E5A" w14:textId="77777777" w:rsidR="00FA15C3" w:rsidRPr="0009342F" w:rsidRDefault="00FA15C3" w:rsidP="00051A20">
            <w:pPr>
              <w:rPr>
                <w:noProof/>
              </w:rPr>
            </w:pPr>
          </w:p>
        </w:tc>
        <w:tc>
          <w:tcPr>
            <w:tcW w:w="5285" w:type="dxa"/>
          </w:tcPr>
          <w:p w14:paraId="5D1A7742" w14:textId="77777777" w:rsidR="00FA15C3" w:rsidRPr="0009342F" w:rsidRDefault="00FA15C3" w:rsidP="00051A20">
            <w:r>
              <w:t>Item not included in 2019.</w:t>
            </w:r>
          </w:p>
        </w:tc>
      </w:tr>
      <w:tr w:rsidR="00FA15C3" w:rsidRPr="0009342F" w14:paraId="112E6CA0" w14:textId="77777777" w:rsidTr="00051A20">
        <w:trPr>
          <w:cantSplit/>
          <w:trHeight w:val="293"/>
        </w:trPr>
        <w:tc>
          <w:tcPr>
            <w:tcW w:w="1539" w:type="dxa"/>
          </w:tcPr>
          <w:p w14:paraId="42CE112E" w14:textId="77777777" w:rsidR="00FA15C3" w:rsidRPr="0009342F" w:rsidRDefault="00FA15C3" w:rsidP="00051A20"/>
        </w:tc>
        <w:tc>
          <w:tcPr>
            <w:tcW w:w="1246" w:type="dxa"/>
          </w:tcPr>
          <w:p w14:paraId="7675E21B" w14:textId="77777777" w:rsidR="00FA15C3" w:rsidRPr="0009342F" w:rsidRDefault="00FA15C3" w:rsidP="00051A20">
            <w:r>
              <w:t>Confirmation that payment to provider includes payment for other children and amount paid</w:t>
            </w:r>
          </w:p>
        </w:tc>
        <w:tc>
          <w:tcPr>
            <w:tcW w:w="5310" w:type="dxa"/>
          </w:tcPr>
          <w:p w14:paraId="23702231" w14:textId="77777777" w:rsidR="00FA15C3" w:rsidRPr="0009342F" w:rsidRDefault="00FA15C3" w:rsidP="00051A20">
            <w:r w:rsidRPr="0009342F">
              <w:rPr>
                <w:noProof/>
              </w:rPr>
              <w:t xml:space="preserve">E4C.  </w:t>
            </w:r>
          </w:p>
          <w:p w14:paraId="1FDC795C" w14:textId="77777777" w:rsidR="00FA15C3" w:rsidRPr="0009342F" w:rsidRDefault="00FA15C3" w:rsidP="00051A20">
            <w:r w:rsidRPr="0009342F">
              <w:rPr>
                <w:noProof/>
              </w:rPr>
              <w:t>(</w:t>
            </w:r>
            <w:r w:rsidRPr="0009342F">
              <w:rPr>
                <w:caps/>
                <w:noProof/>
              </w:rPr>
              <w:t xml:space="preserve">if r has more than one child who uses provider)  </w:t>
            </w:r>
            <w:r w:rsidRPr="0009342F">
              <w:rPr>
                <w:noProof/>
              </w:rPr>
              <w:t>Is that amount for (CHILD) only, or does it cover more than one child?</w:t>
            </w:r>
          </w:p>
          <w:p w14:paraId="682883CE" w14:textId="77777777" w:rsidR="00FA15C3" w:rsidRPr="0009342F" w:rsidRDefault="00FA15C3" w:rsidP="00051A20">
            <w:pPr>
              <w:tabs>
                <w:tab w:val="left" w:pos="2380"/>
              </w:tabs>
              <w:ind w:left="720"/>
              <w:rPr>
                <w:caps/>
              </w:rPr>
            </w:pPr>
          </w:p>
          <w:p w14:paraId="75555751" w14:textId="77777777" w:rsidR="00FA15C3" w:rsidRPr="0009342F" w:rsidRDefault="00FA15C3" w:rsidP="00051A20">
            <w:pPr>
              <w:tabs>
                <w:tab w:val="left" w:pos="2380"/>
              </w:tabs>
              <w:ind w:left="720"/>
              <w:rPr>
                <w:caps/>
              </w:rPr>
            </w:pPr>
            <w:r w:rsidRPr="0009342F">
              <w:rPr>
                <w:caps/>
              </w:rPr>
              <w:t xml:space="preserve">1. </w:t>
            </w:r>
            <w:r w:rsidRPr="0009342F">
              <w:rPr>
                <w:caps/>
                <w:noProof/>
              </w:rPr>
              <w:t>C</w:t>
            </w:r>
            <w:r w:rsidRPr="0009342F">
              <w:rPr>
                <w:noProof/>
              </w:rPr>
              <w:t>hild only</w:t>
            </w:r>
            <w:r w:rsidRPr="0009342F">
              <w:rPr>
                <w:caps/>
                <w:noProof/>
              </w:rPr>
              <w:t xml:space="preserve">  (ask e4c1)</w:t>
            </w:r>
          </w:p>
          <w:p w14:paraId="6603A454" w14:textId="77777777" w:rsidR="00FA15C3" w:rsidRPr="0009342F" w:rsidRDefault="00FA15C3" w:rsidP="00051A20">
            <w:pPr>
              <w:tabs>
                <w:tab w:val="left" w:pos="2380"/>
              </w:tabs>
              <w:ind w:left="720"/>
              <w:rPr>
                <w:noProof/>
              </w:rPr>
            </w:pPr>
            <w:r w:rsidRPr="0009342F">
              <w:rPr>
                <w:caps/>
              </w:rPr>
              <w:t xml:space="preserve">2. </w:t>
            </w:r>
            <w:r w:rsidRPr="0009342F">
              <w:rPr>
                <w:caps/>
                <w:noProof/>
              </w:rPr>
              <w:t>OTHER C</w:t>
            </w:r>
            <w:r w:rsidRPr="0009342F">
              <w:rPr>
                <w:noProof/>
              </w:rPr>
              <w:t>hildren (SKIP TO E4C_OTHCHLDRN.)</w:t>
            </w:r>
          </w:p>
          <w:p w14:paraId="34C4058E" w14:textId="77777777" w:rsidR="00FA15C3" w:rsidRPr="0009342F" w:rsidRDefault="00FA15C3" w:rsidP="00051A20">
            <w:pPr>
              <w:tabs>
                <w:tab w:val="left" w:pos="2380"/>
              </w:tabs>
              <w:ind w:left="720"/>
            </w:pPr>
            <w:r w:rsidRPr="0009342F">
              <w:rPr>
                <w:noProof/>
              </w:rPr>
              <w:t>3. DK/REF (SKIP TO E2A)</w:t>
            </w:r>
          </w:p>
          <w:p w14:paraId="5F15E6A9" w14:textId="77777777" w:rsidR="00FA15C3" w:rsidRPr="0009342F" w:rsidRDefault="00FA15C3" w:rsidP="00051A20">
            <w:pPr>
              <w:rPr>
                <w:noProof/>
              </w:rPr>
            </w:pPr>
          </w:p>
        </w:tc>
        <w:tc>
          <w:tcPr>
            <w:tcW w:w="5285" w:type="dxa"/>
          </w:tcPr>
          <w:p w14:paraId="663EC592" w14:textId="77777777" w:rsidR="00FA15C3" w:rsidRPr="0009342F" w:rsidRDefault="00FA15C3" w:rsidP="00051A20">
            <w:r>
              <w:t>Item not included in 2019.</w:t>
            </w:r>
          </w:p>
        </w:tc>
      </w:tr>
      <w:tr w:rsidR="00FA15C3" w:rsidRPr="0009342F" w14:paraId="19F6FAC7" w14:textId="77777777" w:rsidTr="00051A20">
        <w:trPr>
          <w:cantSplit/>
          <w:trHeight w:val="293"/>
        </w:trPr>
        <w:tc>
          <w:tcPr>
            <w:tcW w:w="1539" w:type="dxa"/>
          </w:tcPr>
          <w:p w14:paraId="3D09EFE5" w14:textId="77777777" w:rsidR="00FA15C3" w:rsidRPr="0009342F" w:rsidRDefault="00FA15C3" w:rsidP="00051A20"/>
        </w:tc>
        <w:tc>
          <w:tcPr>
            <w:tcW w:w="1246" w:type="dxa"/>
          </w:tcPr>
          <w:p w14:paraId="4144FFC1" w14:textId="77777777" w:rsidR="00FA15C3" w:rsidRPr="0009342F" w:rsidRDefault="00FA15C3" w:rsidP="00051A20">
            <w:r>
              <w:t>Confirmation that payment to provider includes payment for other children and amount paid</w:t>
            </w:r>
          </w:p>
        </w:tc>
        <w:tc>
          <w:tcPr>
            <w:tcW w:w="5310" w:type="dxa"/>
          </w:tcPr>
          <w:p w14:paraId="0F14679B" w14:textId="77777777" w:rsidR="00FA15C3" w:rsidRPr="0009342F" w:rsidRDefault="00FA15C3" w:rsidP="00051A20">
            <w:pPr>
              <w:rPr>
                <w:noProof/>
              </w:rPr>
            </w:pPr>
            <w:r w:rsidRPr="0009342F">
              <w:t xml:space="preserve">E4C_OTHCHLDRN  </w:t>
            </w:r>
          </w:p>
          <w:p w14:paraId="1CD76CA5" w14:textId="77777777" w:rsidR="00FA15C3" w:rsidRPr="0009342F" w:rsidRDefault="00FA15C3" w:rsidP="00051A20">
            <w:pPr>
              <w:tabs>
                <w:tab w:val="left" w:pos="720"/>
              </w:tabs>
            </w:pPr>
            <w:r w:rsidRPr="0009342F">
              <w:tab/>
              <w:t>Which children?</w:t>
            </w:r>
          </w:p>
          <w:p w14:paraId="0F6FA66C" w14:textId="77777777" w:rsidR="00FA15C3" w:rsidRPr="0009342F" w:rsidRDefault="00FA15C3" w:rsidP="00FA15C3">
            <w:pPr>
              <w:numPr>
                <w:ilvl w:val="0"/>
                <w:numId w:val="71"/>
              </w:numPr>
              <w:tabs>
                <w:tab w:val="left" w:pos="720"/>
              </w:tabs>
              <w:spacing w:after="200" w:line="276" w:lineRule="auto"/>
              <w:contextualSpacing/>
            </w:pPr>
            <w:r w:rsidRPr="0009342F">
              <w:t>Child 1</w:t>
            </w:r>
            <w:r w:rsidRPr="0009342F">
              <w:tab/>
            </w:r>
            <w:r w:rsidRPr="0009342F">
              <w:tab/>
            </w:r>
          </w:p>
          <w:p w14:paraId="495044B7" w14:textId="77777777" w:rsidR="00FA15C3" w:rsidRPr="0009342F" w:rsidRDefault="00FA15C3" w:rsidP="00FA15C3">
            <w:pPr>
              <w:numPr>
                <w:ilvl w:val="0"/>
                <w:numId w:val="71"/>
              </w:numPr>
              <w:tabs>
                <w:tab w:val="left" w:pos="720"/>
              </w:tabs>
              <w:spacing w:after="200" w:line="276" w:lineRule="auto"/>
              <w:contextualSpacing/>
            </w:pPr>
            <w:r w:rsidRPr="0009342F">
              <w:t>Child 2</w:t>
            </w:r>
            <w:r w:rsidRPr="0009342F">
              <w:tab/>
            </w:r>
            <w:r w:rsidRPr="0009342F">
              <w:tab/>
            </w:r>
          </w:p>
          <w:p w14:paraId="27690543" w14:textId="77777777" w:rsidR="00FA15C3" w:rsidRPr="0009342F" w:rsidRDefault="00FA15C3" w:rsidP="00FA15C3">
            <w:pPr>
              <w:numPr>
                <w:ilvl w:val="0"/>
                <w:numId w:val="71"/>
              </w:numPr>
              <w:tabs>
                <w:tab w:val="left" w:pos="720"/>
              </w:tabs>
              <w:spacing w:after="200" w:line="276" w:lineRule="auto"/>
              <w:contextualSpacing/>
            </w:pPr>
            <w:r w:rsidRPr="0009342F">
              <w:t>Child 3</w:t>
            </w:r>
            <w:r w:rsidRPr="0009342F">
              <w:tab/>
            </w:r>
            <w:r w:rsidRPr="0009342F">
              <w:tab/>
            </w:r>
          </w:p>
          <w:p w14:paraId="02FB9A95" w14:textId="77777777" w:rsidR="00FA15C3" w:rsidRPr="0009342F" w:rsidRDefault="00FA15C3" w:rsidP="00FA15C3">
            <w:pPr>
              <w:numPr>
                <w:ilvl w:val="0"/>
                <w:numId w:val="71"/>
              </w:numPr>
              <w:tabs>
                <w:tab w:val="left" w:pos="720"/>
              </w:tabs>
              <w:spacing w:after="200" w:line="276" w:lineRule="auto"/>
              <w:contextualSpacing/>
            </w:pPr>
            <w:r w:rsidRPr="0009342F">
              <w:t>Child 4</w:t>
            </w:r>
            <w:r w:rsidRPr="0009342F">
              <w:tab/>
            </w:r>
          </w:p>
          <w:p w14:paraId="0966054C" w14:textId="77777777" w:rsidR="00FA15C3" w:rsidRPr="0009342F" w:rsidRDefault="00FA15C3" w:rsidP="00FA15C3">
            <w:pPr>
              <w:numPr>
                <w:ilvl w:val="0"/>
                <w:numId w:val="71"/>
              </w:numPr>
              <w:tabs>
                <w:tab w:val="left" w:pos="720"/>
              </w:tabs>
              <w:spacing w:after="200" w:line="276" w:lineRule="auto"/>
              <w:contextualSpacing/>
            </w:pPr>
            <w:r w:rsidRPr="0009342F">
              <w:t>Child 5</w:t>
            </w:r>
            <w:r w:rsidRPr="0009342F">
              <w:tab/>
            </w:r>
            <w:r w:rsidRPr="0009342F">
              <w:tab/>
            </w:r>
          </w:p>
          <w:p w14:paraId="29E5ECCF" w14:textId="77777777" w:rsidR="00FA15C3" w:rsidRPr="0009342F" w:rsidRDefault="00FA15C3" w:rsidP="00FA15C3">
            <w:pPr>
              <w:numPr>
                <w:ilvl w:val="0"/>
                <w:numId w:val="71"/>
              </w:numPr>
              <w:tabs>
                <w:tab w:val="left" w:pos="720"/>
              </w:tabs>
              <w:spacing w:after="200" w:line="276" w:lineRule="auto"/>
              <w:contextualSpacing/>
            </w:pPr>
            <w:r w:rsidRPr="0009342F">
              <w:t>Child 6</w:t>
            </w:r>
            <w:r w:rsidRPr="0009342F">
              <w:tab/>
            </w:r>
            <w:r w:rsidRPr="0009342F">
              <w:tab/>
            </w:r>
          </w:p>
          <w:p w14:paraId="74BA9482" w14:textId="77777777" w:rsidR="00FA15C3" w:rsidRPr="0009342F" w:rsidRDefault="00FA15C3" w:rsidP="00FA15C3">
            <w:pPr>
              <w:numPr>
                <w:ilvl w:val="0"/>
                <w:numId w:val="71"/>
              </w:numPr>
              <w:tabs>
                <w:tab w:val="left" w:pos="720"/>
              </w:tabs>
              <w:spacing w:after="200" w:line="276" w:lineRule="auto"/>
              <w:contextualSpacing/>
            </w:pPr>
            <w:r w:rsidRPr="0009342F">
              <w:t>Child 7</w:t>
            </w:r>
            <w:r w:rsidRPr="0009342F">
              <w:tab/>
            </w:r>
            <w:r w:rsidRPr="0009342F">
              <w:tab/>
            </w:r>
          </w:p>
          <w:p w14:paraId="34E02F95" w14:textId="77777777" w:rsidR="00FA15C3" w:rsidRPr="0009342F" w:rsidRDefault="00FA15C3" w:rsidP="00FA15C3">
            <w:pPr>
              <w:numPr>
                <w:ilvl w:val="0"/>
                <w:numId w:val="71"/>
              </w:numPr>
              <w:tabs>
                <w:tab w:val="left" w:pos="720"/>
              </w:tabs>
              <w:spacing w:after="200" w:line="276" w:lineRule="auto"/>
              <w:contextualSpacing/>
            </w:pPr>
            <w:r w:rsidRPr="0009342F">
              <w:t>Child 8</w:t>
            </w:r>
            <w:r w:rsidRPr="0009342F">
              <w:tab/>
            </w:r>
            <w:r w:rsidRPr="0009342F">
              <w:tab/>
            </w:r>
          </w:p>
          <w:p w14:paraId="178E3C07" w14:textId="77777777" w:rsidR="00FA15C3" w:rsidRPr="0009342F" w:rsidRDefault="00FA15C3" w:rsidP="00FA15C3">
            <w:pPr>
              <w:numPr>
                <w:ilvl w:val="0"/>
                <w:numId w:val="71"/>
              </w:numPr>
              <w:tabs>
                <w:tab w:val="left" w:pos="720"/>
              </w:tabs>
              <w:spacing w:after="200" w:line="276" w:lineRule="auto"/>
              <w:contextualSpacing/>
            </w:pPr>
            <w:r w:rsidRPr="0009342F">
              <w:t>Child 9</w:t>
            </w:r>
            <w:r w:rsidRPr="0009342F">
              <w:tab/>
            </w:r>
            <w:r w:rsidRPr="0009342F">
              <w:tab/>
            </w:r>
          </w:p>
          <w:p w14:paraId="46A1844D" w14:textId="77777777" w:rsidR="00FA15C3" w:rsidRPr="0009342F" w:rsidRDefault="00FA15C3" w:rsidP="00FA15C3">
            <w:pPr>
              <w:numPr>
                <w:ilvl w:val="0"/>
                <w:numId w:val="71"/>
              </w:numPr>
              <w:tabs>
                <w:tab w:val="left" w:pos="720"/>
              </w:tabs>
              <w:spacing w:after="200" w:line="276" w:lineRule="auto"/>
              <w:contextualSpacing/>
            </w:pPr>
            <w:r w:rsidRPr="0009342F">
              <w:t>Child 10</w:t>
            </w:r>
            <w:r w:rsidRPr="0009342F">
              <w:tab/>
            </w:r>
            <w:r w:rsidRPr="0009342F">
              <w:tab/>
            </w:r>
          </w:p>
          <w:p w14:paraId="3D5D5ACF" w14:textId="77777777" w:rsidR="00FA15C3" w:rsidRPr="0009342F" w:rsidRDefault="00FA15C3" w:rsidP="00FA15C3">
            <w:pPr>
              <w:numPr>
                <w:ilvl w:val="0"/>
                <w:numId w:val="71"/>
              </w:numPr>
              <w:tabs>
                <w:tab w:val="left" w:pos="720"/>
              </w:tabs>
              <w:spacing w:after="200" w:line="276" w:lineRule="auto"/>
              <w:contextualSpacing/>
            </w:pPr>
            <w:r w:rsidRPr="0009342F">
              <w:t>DK/REF</w:t>
            </w:r>
            <w:r w:rsidRPr="0009342F">
              <w:tab/>
            </w:r>
            <w:r w:rsidRPr="0009342F">
              <w:tab/>
            </w:r>
          </w:p>
          <w:p w14:paraId="41719310" w14:textId="77777777" w:rsidR="00FA15C3" w:rsidRPr="0009342F" w:rsidRDefault="00FA15C3" w:rsidP="00051A20">
            <w:pPr>
              <w:rPr>
                <w:noProof/>
              </w:rPr>
            </w:pPr>
          </w:p>
        </w:tc>
        <w:tc>
          <w:tcPr>
            <w:tcW w:w="5285" w:type="dxa"/>
          </w:tcPr>
          <w:p w14:paraId="3D239AD0" w14:textId="77777777" w:rsidR="00FA15C3" w:rsidRPr="0009342F" w:rsidRDefault="00FA15C3" w:rsidP="00051A20">
            <w:r>
              <w:t>Item not included in 2019.</w:t>
            </w:r>
          </w:p>
        </w:tc>
      </w:tr>
      <w:tr w:rsidR="00FA15C3" w:rsidRPr="0009342F" w14:paraId="59F42E5C" w14:textId="77777777" w:rsidTr="00051A20">
        <w:trPr>
          <w:cantSplit/>
          <w:trHeight w:val="293"/>
        </w:trPr>
        <w:tc>
          <w:tcPr>
            <w:tcW w:w="1539" w:type="dxa"/>
          </w:tcPr>
          <w:p w14:paraId="32FF5645" w14:textId="77777777" w:rsidR="00FA15C3" w:rsidRPr="0009342F" w:rsidRDefault="00FA15C3" w:rsidP="00051A20"/>
        </w:tc>
        <w:tc>
          <w:tcPr>
            <w:tcW w:w="1246" w:type="dxa"/>
          </w:tcPr>
          <w:p w14:paraId="089D74D4" w14:textId="77777777" w:rsidR="00FA15C3" w:rsidRPr="0009342F" w:rsidRDefault="00FA15C3" w:rsidP="00051A20">
            <w:r>
              <w:t>Confirmation that payment to provider includes payment for other children and amount paid</w:t>
            </w:r>
          </w:p>
        </w:tc>
        <w:tc>
          <w:tcPr>
            <w:tcW w:w="5310" w:type="dxa"/>
          </w:tcPr>
          <w:p w14:paraId="1B97A1BD" w14:textId="77777777" w:rsidR="00FA15C3" w:rsidRPr="0009342F" w:rsidRDefault="00FA15C3" w:rsidP="00051A20">
            <w:pPr>
              <w:tabs>
                <w:tab w:val="left" w:pos="2380"/>
              </w:tabs>
            </w:pPr>
            <w:r w:rsidRPr="0009342F">
              <w:rPr>
                <w:noProof/>
              </w:rPr>
              <w:t xml:space="preserve">E4C1.  </w:t>
            </w:r>
            <w:r w:rsidRPr="0009342F">
              <w:t xml:space="preserve"> </w:t>
            </w:r>
          </w:p>
          <w:p w14:paraId="23249665" w14:textId="77777777" w:rsidR="00FA15C3" w:rsidRPr="0009342F" w:rsidRDefault="00FA15C3" w:rsidP="00051A20">
            <w:pPr>
              <w:tabs>
                <w:tab w:val="left" w:pos="2380"/>
              </w:tabs>
            </w:pPr>
            <w:r w:rsidRPr="0009342F">
              <w:rPr>
                <w:noProof/>
              </w:rPr>
              <w:t>(IF R HAS MORE THAN ONE CHILD WHO USES PROVIDER) Do you pay the same amount for each other child cared for by [PROVIDER] ?</w:t>
            </w:r>
          </w:p>
          <w:p w14:paraId="4DAA6626" w14:textId="77777777" w:rsidR="00FA15C3" w:rsidRPr="0009342F" w:rsidRDefault="00FA15C3" w:rsidP="00051A20">
            <w:pPr>
              <w:tabs>
                <w:tab w:val="left" w:pos="2380"/>
              </w:tabs>
              <w:ind w:left="720"/>
            </w:pPr>
            <w:r w:rsidRPr="0009342F">
              <w:t xml:space="preserve">1. </w:t>
            </w:r>
            <w:r w:rsidRPr="0009342F">
              <w:rPr>
                <w:noProof/>
              </w:rPr>
              <w:t>YES</w:t>
            </w:r>
          </w:p>
          <w:p w14:paraId="1D1DA842" w14:textId="77777777" w:rsidR="00FA15C3" w:rsidRPr="0009342F" w:rsidRDefault="00FA15C3" w:rsidP="00051A20">
            <w:pPr>
              <w:tabs>
                <w:tab w:val="left" w:pos="2380"/>
              </w:tabs>
              <w:ind w:left="720"/>
              <w:rPr>
                <w:noProof/>
              </w:rPr>
            </w:pPr>
            <w:r w:rsidRPr="0009342F">
              <w:t xml:space="preserve">2. </w:t>
            </w:r>
            <w:r w:rsidRPr="0009342F">
              <w:rPr>
                <w:noProof/>
              </w:rPr>
              <w:t>NO</w:t>
            </w:r>
          </w:p>
          <w:p w14:paraId="15CCA766" w14:textId="77777777" w:rsidR="00FA15C3" w:rsidRPr="0009342F" w:rsidRDefault="00FA15C3" w:rsidP="00051A20">
            <w:pPr>
              <w:tabs>
                <w:tab w:val="left" w:pos="2380"/>
              </w:tabs>
              <w:ind w:left="720"/>
            </w:pPr>
            <w:r w:rsidRPr="0009342F">
              <w:t>3. DK/REF</w:t>
            </w:r>
          </w:p>
          <w:p w14:paraId="673EA91A" w14:textId="77777777" w:rsidR="00FA15C3" w:rsidRPr="0009342F" w:rsidRDefault="00FA15C3" w:rsidP="00051A20">
            <w:pPr>
              <w:rPr>
                <w:noProof/>
              </w:rPr>
            </w:pPr>
          </w:p>
        </w:tc>
        <w:tc>
          <w:tcPr>
            <w:tcW w:w="5285" w:type="dxa"/>
          </w:tcPr>
          <w:p w14:paraId="69EA3B5C" w14:textId="77777777" w:rsidR="00FA15C3" w:rsidRPr="0009342F" w:rsidRDefault="00FA15C3" w:rsidP="00051A20">
            <w:r>
              <w:t>Item not included in 2019.</w:t>
            </w:r>
          </w:p>
        </w:tc>
      </w:tr>
      <w:tr w:rsidR="00FA15C3" w:rsidRPr="0009342F" w14:paraId="065A2C84" w14:textId="77777777" w:rsidTr="00051A20">
        <w:trPr>
          <w:cantSplit/>
          <w:trHeight w:val="293"/>
        </w:trPr>
        <w:tc>
          <w:tcPr>
            <w:tcW w:w="1539" w:type="dxa"/>
          </w:tcPr>
          <w:p w14:paraId="07A35585" w14:textId="77777777" w:rsidR="00FA15C3" w:rsidRPr="0009342F" w:rsidRDefault="00FA15C3" w:rsidP="00051A20"/>
        </w:tc>
        <w:tc>
          <w:tcPr>
            <w:tcW w:w="1246" w:type="dxa"/>
          </w:tcPr>
          <w:p w14:paraId="2014777B" w14:textId="77777777" w:rsidR="00FA15C3" w:rsidRPr="0009342F" w:rsidRDefault="00FA15C3" w:rsidP="00051A20">
            <w:r>
              <w:t>Confirmation that payment to provider includes payment for other children and amount paid</w:t>
            </w:r>
          </w:p>
        </w:tc>
        <w:tc>
          <w:tcPr>
            <w:tcW w:w="5310" w:type="dxa"/>
          </w:tcPr>
          <w:p w14:paraId="4C386AF2" w14:textId="77777777" w:rsidR="00FA15C3" w:rsidRPr="0009342F" w:rsidRDefault="00FA15C3" w:rsidP="00051A20">
            <w:pPr>
              <w:rPr>
                <w:color w:val="7030A0"/>
              </w:rPr>
            </w:pPr>
            <w:r w:rsidRPr="0009342F">
              <w:rPr>
                <w:noProof/>
              </w:rPr>
              <w:t xml:space="preserve">E7B.  </w:t>
            </w:r>
          </w:p>
          <w:p w14:paraId="2B6BA7C6" w14:textId="77777777" w:rsidR="00FA15C3" w:rsidRPr="0009342F" w:rsidRDefault="00FA15C3" w:rsidP="00051A20">
            <w:pPr>
              <w:rPr>
                <w:noProof/>
              </w:rPr>
            </w:pPr>
            <w:r w:rsidRPr="0009342F">
              <w:rPr>
                <w:noProof/>
              </w:rPr>
              <w:t>(</w:t>
            </w:r>
            <w:r w:rsidRPr="0009342F">
              <w:rPr>
                <w:caps/>
                <w:noProof/>
              </w:rPr>
              <w:t xml:space="preserve">if r has more than one child who uses provider)   </w:t>
            </w:r>
            <w:r w:rsidRPr="0009342F">
              <w:rPr>
                <w:noProof/>
              </w:rPr>
              <w:t>Is that amount for (CHILD) only, or for more than one child?</w:t>
            </w:r>
          </w:p>
          <w:p w14:paraId="5C1012F2" w14:textId="77777777" w:rsidR="00FA15C3" w:rsidRPr="0009342F" w:rsidRDefault="00FA15C3" w:rsidP="00051A20"/>
          <w:p w14:paraId="6FB3BAB5" w14:textId="77777777" w:rsidR="00FA15C3" w:rsidRPr="0009342F" w:rsidRDefault="00FA15C3" w:rsidP="00051A20">
            <w:pPr>
              <w:tabs>
                <w:tab w:val="left" w:pos="2380"/>
              </w:tabs>
              <w:ind w:left="720"/>
              <w:rPr>
                <w:caps/>
              </w:rPr>
            </w:pPr>
            <w:r w:rsidRPr="0009342F">
              <w:rPr>
                <w:caps/>
              </w:rPr>
              <w:t>1. C</w:t>
            </w:r>
            <w:r w:rsidRPr="0009342F">
              <w:t>hild only</w:t>
            </w:r>
            <w:r w:rsidRPr="0009342F">
              <w:tab/>
            </w:r>
            <w:r w:rsidRPr="0009342F">
              <w:tab/>
            </w:r>
          </w:p>
          <w:p w14:paraId="5D0EA810" w14:textId="77777777" w:rsidR="00FA15C3" w:rsidRPr="0009342F" w:rsidRDefault="00FA15C3" w:rsidP="00051A20">
            <w:pPr>
              <w:tabs>
                <w:tab w:val="left" w:pos="2380"/>
              </w:tabs>
              <w:ind w:left="720"/>
              <w:rPr>
                <w:noProof/>
              </w:rPr>
            </w:pPr>
            <w:r w:rsidRPr="0009342F">
              <w:rPr>
                <w:caps/>
              </w:rPr>
              <w:t xml:space="preserve">2. </w:t>
            </w:r>
            <w:r w:rsidRPr="0009342F">
              <w:rPr>
                <w:caps/>
                <w:noProof/>
              </w:rPr>
              <w:t xml:space="preserve">OTHER </w:t>
            </w:r>
            <w:r w:rsidRPr="0009342F">
              <w:rPr>
                <w:noProof/>
              </w:rPr>
              <w:t xml:space="preserve">children </w:t>
            </w:r>
            <w:r w:rsidRPr="0009342F">
              <w:rPr>
                <w:noProof/>
              </w:rPr>
              <w:tab/>
            </w:r>
          </w:p>
          <w:p w14:paraId="165266D3" w14:textId="77777777" w:rsidR="00FA15C3" w:rsidRPr="0009342F" w:rsidRDefault="00FA15C3" w:rsidP="00051A20">
            <w:pPr>
              <w:rPr>
                <w:noProof/>
              </w:rPr>
            </w:pPr>
            <w:r>
              <w:rPr>
                <w:noProof/>
              </w:rPr>
              <w:t xml:space="preserve">              </w:t>
            </w:r>
            <w:r w:rsidRPr="0009342F">
              <w:rPr>
                <w:noProof/>
              </w:rPr>
              <w:t>3. DK/REF</w:t>
            </w:r>
          </w:p>
        </w:tc>
        <w:tc>
          <w:tcPr>
            <w:tcW w:w="5285" w:type="dxa"/>
          </w:tcPr>
          <w:p w14:paraId="723F6D8A" w14:textId="77777777" w:rsidR="00FA15C3" w:rsidRPr="0009342F" w:rsidRDefault="00FA15C3" w:rsidP="00051A20">
            <w:r>
              <w:t>Household item E7B has not changed.</w:t>
            </w:r>
          </w:p>
        </w:tc>
      </w:tr>
      <w:tr w:rsidR="00FA15C3" w:rsidRPr="0009342F" w14:paraId="025790D0" w14:textId="77777777" w:rsidTr="00051A20">
        <w:trPr>
          <w:cantSplit/>
          <w:trHeight w:val="293"/>
        </w:trPr>
        <w:tc>
          <w:tcPr>
            <w:tcW w:w="1539" w:type="dxa"/>
          </w:tcPr>
          <w:p w14:paraId="4C6A6E4A" w14:textId="77777777" w:rsidR="00FA15C3" w:rsidRPr="0009342F" w:rsidRDefault="00FA15C3" w:rsidP="00051A20"/>
        </w:tc>
        <w:tc>
          <w:tcPr>
            <w:tcW w:w="1246" w:type="dxa"/>
          </w:tcPr>
          <w:p w14:paraId="2A15D86A" w14:textId="77777777" w:rsidR="00FA15C3" w:rsidRPr="0009342F" w:rsidRDefault="00FA15C3" w:rsidP="00051A20">
            <w:r>
              <w:t>Confirmation that payment to provider includes payment for other children and amount paid</w:t>
            </w:r>
          </w:p>
        </w:tc>
        <w:tc>
          <w:tcPr>
            <w:tcW w:w="5310" w:type="dxa"/>
          </w:tcPr>
          <w:p w14:paraId="231C1195" w14:textId="77777777" w:rsidR="00FA15C3" w:rsidRPr="0009342F" w:rsidRDefault="00FA15C3" w:rsidP="00051A20">
            <w:r w:rsidRPr="0009342F">
              <w:rPr>
                <w:noProof/>
              </w:rPr>
              <w:t>E7B_OTHCHLDRN</w:t>
            </w:r>
          </w:p>
          <w:p w14:paraId="06DB4804" w14:textId="77777777" w:rsidR="00FA15C3" w:rsidRPr="0009342F" w:rsidRDefault="00FA15C3" w:rsidP="00051A20">
            <w:pPr>
              <w:tabs>
                <w:tab w:val="left" w:pos="1440"/>
              </w:tabs>
            </w:pPr>
            <w:r w:rsidRPr="0009342F">
              <w:t>Which children?</w:t>
            </w:r>
          </w:p>
          <w:p w14:paraId="25666E7D" w14:textId="77777777" w:rsidR="00FA15C3" w:rsidRPr="0009342F" w:rsidRDefault="00FA15C3" w:rsidP="00051A20">
            <w:pPr>
              <w:tabs>
                <w:tab w:val="left" w:pos="1440"/>
              </w:tabs>
            </w:pPr>
          </w:p>
          <w:p w14:paraId="65A96B41" w14:textId="77777777" w:rsidR="00FA15C3" w:rsidRPr="0009342F" w:rsidRDefault="00FA15C3" w:rsidP="00FA15C3">
            <w:pPr>
              <w:numPr>
                <w:ilvl w:val="0"/>
                <w:numId w:val="72"/>
              </w:numPr>
              <w:tabs>
                <w:tab w:val="left" w:pos="720"/>
              </w:tabs>
              <w:spacing w:after="200" w:line="276" w:lineRule="auto"/>
              <w:ind w:left="1080"/>
              <w:contextualSpacing/>
            </w:pPr>
            <w:r w:rsidRPr="0009342F">
              <w:t>Child 1</w:t>
            </w:r>
            <w:r w:rsidRPr="0009342F">
              <w:tab/>
            </w:r>
            <w:r w:rsidRPr="0009342F">
              <w:tab/>
            </w:r>
          </w:p>
          <w:p w14:paraId="2F847F25" w14:textId="77777777" w:rsidR="00FA15C3" w:rsidRPr="0009342F" w:rsidRDefault="00FA15C3" w:rsidP="00FA15C3">
            <w:pPr>
              <w:numPr>
                <w:ilvl w:val="0"/>
                <w:numId w:val="72"/>
              </w:numPr>
              <w:tabs>
                <w:tab w:val="left" w:pos="720"/>
              </w:tabs>
              <w:spacing w:after="200" w:line="276" w:lineRule="auto"/>
              <w:ind w:left="1080"/>
              <w:contextualSpacing/>
            </w:pPr>
            <w:r w:rsidRPr="0009342F">
              <w:t>Child 2</w:t>
            </w:r>
            <w:r w:rsidRPr="0009342F">
              <w:tab/>
            </w:r>
            <w:r w:rsidRPr="0009342F">
              <w:tab/>
            </w:r>
          </w:p>
          <w:p w14:paraId="090E82D0" w14:textId="77777777" w:rsidR="00FA15C3" w:rsidRPr="0009342F" w:rsidRDefault="00FA15C3" w:rsidP="00FA15C3">
            <w:pPr>
              <w:numPr>
                <w:ilvl w:val="0"/>
                <w:numId w:val="72"/>
              </w:numPr>
              <w:tabs>
                <w:tab w:val="left" w:pos="720"/>
              </w:tabs>
              <w:spacing w:after="200" w:line="276" w:lineRule="auto"/>
              <w:ind w:left="1080"/>
              <w:contextualSpacing/>
            </w:pPr>
            <w:r w:rsidRPr="0009342F">
              <w:t>Child 3</w:t>
            </w:r>
            <w:r w:rsidRPr="0009342F">
              <w:tab/>
            </w:r>
            <w:r w:rsidRPr="0009342F">
              <w:tab/>
            </w:r>
          </w:p>
          <w:p w14:paraId="0CBD2D46" w14:textId="77777777" w:rsidR="00FA15C3" w:rsidRPr="0009342F" w:rsidRDefault="00FA15C3" w:rsidP="00FA15C3">
            <w:pPr>
              <w:numPr>
                <w:ilvl w:val="0"/>
                <w:numId w:val="72"/>
              </w:numPr>
              <w:tabs>
                <w:tab w:val="left" w:pos="720"/>
              </w:tabs>
              <w:spacing w:after="200" w:line="276" w:lineRule="auto"/>
              <w:ind w:left="1080"/>
              <w:contextualSpacing/>
            </w:pPr>
            <w:r w:rsidRPr="0009342F">
              <w:t>Child 4</w:t>
            </w:r>
            <w:r w:rsidRPr="0009342F">
              <w:tab/>
            </w:r>
            <w:r w:rsidRPr="0009342F">
              <w:tab/>
            </w:r>
          </w:p>
          <w:p w14:paraId="507E8363" w14:textId="77777777" w:rsidR="00FA15C3" w:rsidRPr="0009342F" w:rsidRDefault="00FA15C3" w:rsidP="00FA15C3">
            <w:pPr>
              <w:numPr>
                <w:ilvl w:val="0"/>
                <w:numId w:val="72"/>
              </w:numPr>
              <w:tabs>
                <w:tab w:val="left" w:pos="720"/>
              </w:tabs>
              <w:spacing w:after="200" w:line="276" w:lineRule="auto"/>
              <w:ind w:left="1080"/>
              <w:contextualSpacing/>
            </w:pPr>
            <w:r w:rsidRPr="0009342F">
              <w:t>Child 5</w:t>
            </w:r>
            <w:r w:rsidRPr="0009342F">
              <w:tab/>
            </w:r>
            <w:r w:rsidRPr="0009342F">
              <w:tab/>
            </w:r>
          </w:p>
          <w:p w14:paraId="20834635" w14:textId="77777777" w:rsidR="00FA15C3" w:rsidRPr="0009342F" w:rsidRDefault="00FA15C3" w:rsidP="00FA15C3">
            <w:pPr>
              <w:numPr>
                <w:ilvl w:val="0"/>
                <w:numId w:val="72"/>
              </w:numPr>
              <w:tabs>
                <w:tab w:val="left" w:pos="720"/>
              </w:tabs>
              <w:spacing w:after="200" w:line="276" w:lineRule="auto"/>
              <w:ind w:left="1080"/>
              <w:contextualSpacing/>
            </w:pPr>
            <w:r w:rsidRPr="0009342F">
              <w:t>Child 6</w:t>
            </w:r>
            <w:r w:rsidRPr="0009342F">
              <w:tab/>
            </w:r>
            <w:r w:rsidRPr="0009342F">
              <w:tab/>
            </w:r>
          </w:p>
          <w:p w14:paraId="67291F8A" w14:textId="77777777" w:rsidR="00FA15C3" w:rsidRPr="0009342F" w:rsidRDefault="00FA15C3" w:rsidP="00FA15C3">
            <w:pPr>
              <w:numPr>
                <w:ilvl w:val="0"/>
                <w:numId w:val="72"/>
              </w:numPr>
              <w:tabs>
                <w:tab w:val="left" w:pos="720"/>
              </w:tabs>
              <w:spacing w:after="200" w:line="276" w:lineRule="auto"/>
              <w:ind w:left="1080"/>
              <w:contextualSpacing/>
            </w:pPr>
            <w:r w:rsidRPr="0009342F">
              <w:t>Child 7</w:t>
            </w:r>
            <w:r w:rsidRPr="0009342F">
              <w:tab/>
            </w:r>
            <w:r w:rsidRPr="0009342F">
              <w:tab/>
            </w:r>
          </w:p>
          <w:p w14:paraId="2FABEB7E" w14:textId="77777777" w:rsidR="00FA15C3" w:rsidRPr="0009342F" w:rsidRDefault="00FA15C3" w:rsidP="00FA15C3">
            <w:pPr>
              <w:numPr>
                <w:ilvl w:val="0"/>
                <w:numId w:val="72"/>
              </w:numPr>
              <w:tabs>
                <w:tab w:val="left" w:pos="720"/>
              </w:tabs>
              <w:spacing w:after="200" w:line="276" w:lineRule="auto"/>
              <w:ind w:left="1080"/>
              <w:contextualSpacing/>
            </w:pPr>
            <w:r w:rsidRPr="0009342F">
              <w:t>Child 8</w:t>
            </w:r>
            <w:r w:rsidRPr="0009342F">
              <w:tab/>
            </w:r>
            <w:r w:rsidRPr="0009342F">
              <w:tab/>
            </w:r>
          </w:p>
          <w:p w14:paraId="71760C00" w14:textId="77777777" w:rsidR="00FA15C3" w:rsidRPr="0009342F" w:rsidRDefault="00FA15C3" w:rsidP="00FA15C3">
            <w:pPr>
              <w:numPr>
                <w:ilvl w:val="0"/>
                <w:numId w:val="72"/>
              </w:numPr>
              <w:tabs>
                <w:tab w:val="left" w:pos="720"/>
              </w:tabs>
              <w:spacing w:after="200" w:line="276" w:lineRule="auto"/>
              <w:ind w:left="1080"/>
              <w:contextualSpacing/>
            </w:pPr>
            <w:r w:rsidRPr="0009342F">
              <w:t>Child 9</w:t>
            </w:r>
            <w:r w:rsidRPr="0009342F">
              <w:tab/>
            </w:r>
            <w:r w:rsidRPr="0009342F">
              <w:tab/>
            </w:r>
          </w:p>
          <w:p w14:paraId="58B743ED" w14:textId="77777777" w:rsidR="00FA15C3" w:rsidRPr="0009342F" w:rsidRDefault="00FA15C3" w:rsidP="00FA15C3">
            <w:pPr>
              <w:numPr>
                <w:ilvl w:val="0"/>
                <w:numId w:val="72"/>
              </w:numPr>
              <w:tabs>
                <w:tab w:val="left" w:pos="720"/>
              </w:tabs>
              <w:spacing w:after="200" w:line="276" w:lineRule="auto"/>
              <w:ind w:left="1080"/>
              <w:contextualSpacing/>
            </w:pPr>
            <w:r w:rsidRPr="0009342F">
              <w:t>Child 10</w:t>
            </w:r>
            <w:r w:rsidRPr="0009342F">
              <w:tab/>
            </w:r>
            <w:r w:rsidRPr="0009342F">
              <w:tab/>
            </w:r>
          </w:p>
          <w:p w14:paraId="09B5B28B" w14:textId="77777777" w:rsidR="00FA15C3" w:rsidRPr="0009342F" w:rsidRDefault="00FA15C3" w:rsidP="00051A20">
            <w:pPr>
              <w:rPr>
                <w:noProof/>
              </w:rPr>
            </w:pPr>
            <w:r w:rsidRPr="0009342F">
              <w:t xml:space="preserve">               11. DK/REF</w:t>
            </w:r>
          </w:p>
        </w:tc>
        <w:tc>
          <w:tcPr>
            <w:tcW w:w="5285" w:type="dxa"/>
          </w:tcPr>
          <w:p w14:paraId="1A8F3100" w14:textId="77777777" w:rsidR="00FA15C3" w:rsidRPr="0009342F" w:rsidRDefault="00FA15C3" w:rsidP="00051A20">
            <w:r>
              <w:t>Household item E7B_OTHCHLDRN has not changed.</w:t>
            </w:r>
          </w:p>
        </w:tc>
      </w:tr>
      <w:tr w:rsidR="00FA15C3" w:rsidRPr="0009342F" w14:paraId="6B3BAA5F" w14:textId="77777777" w:rsidTr="00051A20">
        <w:trPr>
          <w:cantSplit/>
          <w:trHeight w:val="293"/>
        </w:trPr>
        <w:tc>
          <w:tcPr>
            <w:tcW w:w="1539" w:type="dxa"/>
          </w:tcPr>
          <w:p w14:paraId="745B3DCC" w14:textId="77777777" w:rsidR="00FA15C3" w:rsidRPr="0009342F" w:rsidRDefault="00FA15C3" w:rsidP="00051A20"/>
        </w:tc>
        <w:tc>
          <w:tcPr>
            <w:tcW w:w="1246" w:type="dxa"/>
          </w:tcPr>
          <w:p w14:paraId="6B5EAAD4" w14:textId="77777777" w:rsidR="00FA15C3" w:rsidRPr="0009342F" w:rsidRDefault="00FA15C3" w:rsidP="00051A20">
            <w:r>
              <w:t>Confirmation that payment to provider includes payment for other children and amount paid</w:t>
            </w:r>
          </w:p>
        </w:tc>
        <w:tc>
          <w:tcPr>
            <w:tcW w:w="5310" w:type="dxa"/>
          </w:tcPr>
          <w:p w14:paraId="29CC7131" w14:textId="77777777" w:rsidR="00FA15C3" w:rsidRPr="0009342F" w:rsidRDefault="00FA15C3" w:rsidP="00051A20">
            <w:pPr>
              <w:tabs>
                <w:tab w:val="left" w:pos="2380"/>
              </w:tabs>
              <w:rPr>
                <w:noProof/>
              </w:rPr>
            </w:pPr>
            <w:r w:rsidRPr="0009342F">
              <w:rPr>
                <w:noProof/>
              </w:rPr>
              <w:t xml:space="preserve">E7B1.  </w:t>
            </w:r>
          </w:p>
          <w:p w14:paraId="231F271D" w14:textId="77777777" w:rsidR="00FA15C3" w:rsidRPr="0009342F" w:rsidRDefault="00FA15C3" w:rsidP="00051A20">
            <w:pPr>
              <w:tabs>
                <w:tab w:val="left" w:pos="2380"/>
              </w:tabs>
              <w:rPr>
                <w:noProof/>
              </w:rPr>
            </w:pPr>
            <w:r w:rsidRPr="0009342F">
              <w:rPr>
                <w:noProof/>
              </w:rPr>
              <w:t>Do you pay the same amount for each other child cared for by [PROVIDER] ?</w:t>
            </w:r>
          </w:p>
          <w:p w14:paraId="7D2C53DB" w14:textId="77777777" w:rsidR="00FA15C3" w:rsidRPr="0009342F" w:rsidRDefault="00FA15C3" w:rsidP="00051A20">
            <w:pPr>
              <w:tabs>
                <w:tab w:val="left" w:pos="2380"/>
              </w:tabs>
            </w:pPr>
          </w:p>
          <w:p w14:paraId="2899EDF9" w14:textId="77777777" w:rsidR="00FA15C3" w:rsidRPr="0009342F" w:rsidRDefault="00FA15C3" w:rsidP="00051A20">
            <w:pPr>
              <w:tabs>
                <w:tab w:val="left" w:pos="2380"/>
              </w:tabs>
              <w:ind w:left="720"/>
            </w:pPr>
            <w:r w:rsidRPr="0009342F">
              <w:t xml:space="preserve">1. </w:t>
            </w:r>
            <w:r w:rsidRPr="0009342F">
              <w:rPr>
                <w:noProof/>
              </w:rPr>
              <w:t>YES</w:t>
            </w:r>
          </w:p>
          <w:p w14:paraId="344B3536" w14:textId="77777777" w:rsidR="00FA15C3" w:rsidRPr="0009342F" w:rsidRDefault="00FA15C3" w:rsidP="00051A20">
            <w:pPr>
              <w:tabs>
                <w:tab w:val="left" w:pos="2380"/>
              </w:tabs>
              <w:ind w:left="720"/>
              <w:rPr>
                <w:noProof/>
              </w:rPr>
            </w:pPr>
            <w:r w:rsidRPr="0009342F">
              <w:t xml:space="preserve">2. </w:t>
            </w:r>
            <w:r w:rsidRPr="0009342F">
              <w:rPr>
                <w:noProof/>
              </w:rPr>
              <w:t>NO</w:t>
            </w:r>
          </w:p>
          <w:p w14:paraId="44452498" w14:textId="77777777" w:rsidR="00FA15C3" w:rsidRPr="0009342F" w:rsidRDefault="00FA15C3" w:rsidP="00051A20">
            <w:pPr>
              <w:tabs>
                <w:tab w:val="left" w:pos="2380"/>
              </w:tabs>
              <w:ind w:left="720"/>
            </w:pPr>
            <w:r w:rsidRPr="0009342F">
              <w:rPr>
                <w:noProof/>
              </w:rPr>
              <w:t>3. DK/REF</w:t>
            </w:r>
          </w:p>
          <w:p w14:paraId="2B99BC1A" w14:textId="77777777" w:rsidR="00FA15C3" w:rsidRPr="0009342F" w:rsidRDefault="00FA15C3" w:rsidP="00051A20">
            <w:pPr>
              <w:rPr>
                <w:noProof/>
              </w:rPr>
            </w:pPr>
          </w:p>
        </w:tc>
        <w:tc>
          <w:tcPr>
            <w:tcW w:w="5285" w:type="dxa"/>
          </w:tcPr>
          <w:p w14:paraId="43D205F7" w14:textId="77777777" w:rsidR="00FA15C3" w:rsidRPr="0009342F" w:rsidRDefault="00FA15C3" w:rsidP="00051A20">
            <w:r>
              <w:t>Household item E7B1 has not changed.</w:t>
            </w:r>
          </w:p>
        </w:tc>
      </w:tr>
      <w:tr w:rsidR="00FA15C3" w:rsidRPr="0009342F" w14:paraId="4F479070" w14:textId="77777777" w:rsidTr="00051A20">
        <w:trPr>
          <w:cantSplit/>
          <w:trHeight w:val="293"/>
        </w:trPr>
        <w:tc>
          <w:tcPr>
            <w:tcW w:w="1539" w:type="dxa"/>
          </w:tcPr>
          <w:p w14:paraId="6B03EFF3" w14:textId="77777777" w:rsidR="00FA15C3" w:rsidRPr="0009342F" w:rsidRDefault="00FA15C3" w:rsidP="00051A20"/>
        </w:tc>
        <w:tc>
          <w:tcPr>
            <w:tcW w:w="1246" w:type="dxa"/>
          </w:tcPr>
          <w:p w14:paraId="11193DC8" w14:textId="77777777" w:rsidR="00FA15C3" w:rsidRPr="0009342F" w:rsidRDefault="00FA15C3" w:rsidP="00051A20">
            <w:r>
              <w:t>Other individual/organization reimburses provider</w:t>
            </w:r>
          </w:p>
        </w:tc>
        <w:tc>
          <w:tcPr>
            <w:tcW w:w="5310" w:type="dxa"/>
          </w:tcPr>
          <w:p w14:paraId="1063E8EB" w14:textId="77777777" w:rsidR="00FA15C3" w:rsidRPr="0009342F" w:rsidRDefault="00FA15C3" w:rsidP="00051A20">
            <w:pPr>
              <w:tabs>
                <w:tab w:val="left" w:pos="2380"/>
              </w:tabs>
              <w:rPr>
                <w:noProof/>
              </w:rPr>
            </w:pPr>
            <w:r w:rsidRPr="0009342F">
              <w:rPr>
                <w:noProof/>
              </w:rPr>
              <w:t xml:space="preserve">E8.  </w:t>
            </w:r>
          </w:p>
          <w:p w14:paraId="63EB28E1" w14:textId="77777777" w:rsidR="00FA15C3" w:rsidRPr="0009342F" w:rsidRDefault="00FA15C3" w:rsidP="00051A20">
            <w:pPr>
              <w:tabs>
                <w:tab w:val="left" w:pos="2380"/>
              </w:tabs>
              <w:rPr>
                <w:noProof/>
              </w:rPr>
            </w:pPr>
            <w:r w:rsidRPr="0009342F">
              <w:rPr>
                <w:noProof/>
              </w:rPr>
              <w:t xml:space="preserve">Is [PROVIDER] </w:t>
            </w:r>
            <w:r w:rsidRPr="0009342F">
              <w:rPr>
                <w:i/>
                <w:noProof/>
              </w:rPr>
              <w:t>also</w:t>
            </w:r>
            <w:r w:rsidRPr="0009342F">
              <w:rPr>
                <w:noProof/>
              </w:rPr>
              <w:t xml:space="preserve"> paid or reimbursed directly by any person or program?</w:t>
            </w:r>
            <w:r w:rsidRPr="0009342F">
              <w:t xml:space="preserve">  </w:t>
            </w:r>
            <w:r w:rsidRPr="0009342F">
              <w:rPr>
                <w:noProof/>
              </w:rPr>
              <w:t>IF NEEDED:</w:t>
            </w:r>
            <w:r w:rsidRPr="0009342F">
              <w:t xml:space="preserve"> </w:t>
            </w:r>
            <w:r w:rsidRPr="0009342F">
              <w:rPr>
                <w:noProof/>
              </w:rPr>
              <w:t>Do not include payments, reimbursements or vouchers that went directly to you.</w:t>
            </w:r>
          </w:p>
          <w:p w14:paraId="4F8C31B4" w14:textId="77777777" w:rsidR="00FA15C3" w:rsidRPr="0009342F" w:rsidRDefault="00FA15C3" w:rsidP="00051A20">
            <w:pPr>
              <w:tabs>
                <w:tab w:val="left" w:pos="2380"/>
              </w:tabs>
              <w:rPr>
                <w:b/>
              </w:rPr>
            </w:pPr>
          </w:p>
          <w:p w14:paraId="505BAACB" w14:textId="77777777" w:rsidR="00FA15C3" w:rsidRPr="0009342F" w:rsidRDefault="00FA15C3" w:rsidP="00051A20">
            <w:pPr>
              <w:tabs>
                <w:tab w:val="left" w:pos="2380"/>
              </w:tabs>
              <w:ind w:left="720"/>
              <w:rPr>
                <w:caps/>
              </w:rPr>
            </w:pPr>
            <w:r w:rsidRPr="0009342F">
              <w:rPr>
                <w:caps/>
                <w:noProof/>
              </w:rPr>
              <w:t>1.Yes</w:t>
            </w:r>
          </w:p>
          <w:p w14:paraId="67B416DE" w14:textId="77777777" w:rsidR="00FA15C3" w:rsidRPr="0009342F" w:rsidRDefault="00FA15C3" w:rsidP="00051A20">
            <w:pPr>
              <w:tabs>
                <w:tab w:val="left" w:pos="2380"/>
              </w:tabs>
              <w:ind w:left="720"/>
            </w:pPr>
            <w:r w:rsidRPr="0009342F">
              <w:rPr>
                <w:caps/>
                <w:noProof/>
              </w:rPr>
              <w:t>2. No</w:t>
            </w:r>
            <w:r w:rsidRPr="0009342F">
              <w:rPr>
                <w:noProof/>
              </w:rPr>
              <w:t xml:space="preserve"> </w:t>
            </w:r>
          </w:p>
          <w:p w14:paraId="02DE3CC9" w14:textId="77777777" w:rsidR="00FA15C3" w:rsidRPr="0009342F" w:rsidRDefault="00FA15C3" w:rsidP="00051A20">
            <w:pPr>
              <w:tabs>
                <w:tab w:val="left" w:pos="2380"/>
              </w:tabs>
              <w:ind w:left="720"/>
            </w:pPr>
            <w:r w:rsidRPr="0009342F">
              <w:rPr>
                <w:noProof/>
              </w:rPr>
              <w:t xml:space="preserve">3. DK/REF </w:t>
            </w:r>
          </w:p>
          <w:p w14:paraId="22CEA158" w14:textId="77777777" w:rsidR="00FA15C3" w:rsidRPr="0009342F" w:rsidRDefault="00FA15C3" w:rsidP="00051A20">
            <w:pPr>
              <w:rPr>
                <w:noProof/>
              </w:rPr>
            </w:pPr>
          </w:p>
        </w:tc>
        <w:tc>
          <w:tcPr>
            <w:tcW w:w="5285" w:type="dxa"/>
          </w:tcPr>
          <w:p w14:paraId="6C107AE5" w14:textId="77777777" w:rsidR="00FA15C3" w:rsidRPr="0009342F" w:rsidRDefault="00FA15C3" w:rsidP="00051A20">
            <w:r>
              <w:t>Household item E8 has not changed.</w:t>
            </w:r>
          </w:p>
        </w:tc>
      </w:tr>
      <w:tr w:rsidR="00FA15C3" w:rsidRPr="0009342F" w14:paraId="4652E2F2" w14:textId="77777777" w:rsidTr="00051A20">
        <w:trPr>
          <w:cantSplit/>
          <w:trHeight w:val="293"/>
        </w:trPr>
        <w:tc>
          <w:tcPr>
            <w:tcW w:w="1539" w:type="dxa"/>
          </w:tcPr>
          <w:p w14:paraId="077CEC3C" w14:textId="77777777" w:rsidR="00FA15C3" w:rsidRPr="0009342F" w:rsidRDefault="00FA15C3" w:rsidP="00051A20"/>
        </w:tc>
        <w:tc>
          <w:tcPr>
            <w:tcW w:w="1246" w:type="dxa"/>
          </w:tcPr>
          <w:p w14:paraId="5E7F8194" w14:textId="77777777" w:rsidR="00FA15C3" w:rsidRPr="0009342F" w:rsidRDefault="00FA15C3" w:rsidP="00051A20">
            <w:r>
              <w:t>Other individual/organization reimburses provider</w:t>
            </w:r>
          </w:p>
        </w:tc>
        <w:tc>
          <w:tcPr>
            <w:tcW w:w="5310" w:type="dxa"/>
          </w:tcPr>
          <w:p w14:paraId="5C9AE50E" w14:textId="77777777" w:rsidR="00FA15C3" w:rsidRPr="0009342F" w:rsidRDefault="00FA15C3" w:rsidP="00051A20">
            <w:pPr>
              <w:rPr>
                <w:noProof/>
              </w:rPr>
            </w:pPr>
            <w:r w:rsidRPr="0009342F">
              <w:rPr>
                <w:noProof/>
              </w:rPr>
              <w:t xml:space="preserve">E8A.  </w:t>
            </w:r>
          </w:p>
          <w:p w14:paraId="3D521F34" w14:textId="77777777" w:rsidR="00FA15C3" w:rsidRPr="0009342F" w:rsidRDefault="00FA15C3" w:rsidP="00051A20">
            <w:pPr>
              <w:tabs>
                <w:tab w:val="left" w:pos="2380"/>
              </w:tabs>
              <w:rPr>
                <w:noProof/>
              </w:rPr>
            </w:pPr>
            <w:r w:rsidRPr="0009342F">
              <w:rPr>
                <w:noProof/>
              </w:rPr>
              <w:t>Who pays them?</w:t>
            </w:r>
            <w:r w:rsidRPr="0009342F">
              <w:t xml:space="preserve"> </w:t>
            </w:r>
            <w:r w:rsidRPr="0009342F">
              <w:rPr>
                <w:noProof/>
              </w:rPr>
              <w:t>MARK ALL THAT APPLY</w:t>
            </w:r>
          </w:p>
          <w:p w14:paraId="1283F4EC" w14:textId="77777777" w:rsidR="00FA15C3" w:rsidRPr="0009342F" w:rsidRDefault="00FA15C3" w:rsidP="00051A20">
            <w:pPr>
              <w:tabs>
                <w:tab w:val="left" w:pos="2380"/>
              </w:tabs>
            </w:pPr>
          </w:p>
          <w:p w14:paraId="6B57ABD7" w14:textId="77777777" w:rsidR="00FA15C3" w:rsidRPr="0009342F" w:rsidRDefault="00FA15C3" w:rsidP="00051A20">
            <w:pPr>
              <w:tabs>
                <w:tab w:val="left" w:pos="2380"/>
              </w:tabs>
              <w:ind w:left="720"/>
              <w:rPr>
                <w:caps/>
                <w:noProof/>
              </w:rPr>
            </w:pPr>
            <w:r w:rsidRPr="0009342F">
              <w:rPr>
                <w:caps/>
                <w:noProof/>
              </w:rPr>
              <w:t>-1. DK/REF</w:t>
            </w:r>
          </w:p>
          <w:p w14:paraId="1D685A75" w14:textId="77777777" w:rsidR="00FA15C3" w:rsidRPr="0009342F" w:rsidRDefault="00FA15C3" w:rsidP="00051A20">
            <w:pPr>
              <w:tabs>
                <w:tab w:val="left" w:pos="2380"/>
              </w:tabs>
              <w:ind w:left="720"/>
              <w:rPr>
                <w:caps/>
              </w:rPr>
            </w:pPr>
            <w:r w:rsidRPr="0009342F">
              <w:rPr>
                <w:caps/>
                <w:noProof/>
              </w:rPr>
              <w:t>1.  W</w:t>
            </w:r>
            <w:r w:rsidRPr="0009342F">
              <w:rPr>
                <w:noProof/>
              </w:rPr>
              <w:t>elfare or office of employment services</w:t>
            </w:r>
            <w:r w:rsidRPr="0009342F">
              <w:rPr>
                <w:caps/>
                <w:noProof/>
              </w:rPr>
              <w:tab/>
            </w:r>
          </w:p>
          <w:p w14:paraId="4762FE04" w14:textId="77777777" w:rsidR="00FA15C3" w:rsidRPr="0009342F" w:rsidRDefault="00FA15C3" w:rsidP="00051A20">
            <w:pPr>
              <w:tabs>
                <w:tab w:val="left" w:pos="2380"/>
              </w:tabs>
              <w:ind w:left="720"/>
              <w:rPr>
                <w:caps/>
              </w:rPr>
            </w:pPr>
            <w:r w:rsidRPr="0009342F">
              <w:rPr>
                <w:caps/>
                <w:noProof/>
              </w:rPr>
              <w:t>2.   a</w:t>
            </w:r>
            <w:r w:rsidRPr="0009342F">
              <w:rPr>
                <w:noProof/>
              </w:rPr>
              <w:t>gency for child development</w:t>
            </w:r>
            <w:r w:rsidRPr="0009342F">
              <w:rPr>
                <w:caps/>
                <w:noProof/>
              </w:rPr>
              <w:tab/>
            </w:r>
            <w:r w:rsidRPr="0009342F">
              <w:rPr>
                <w:caps/>
                <w:noProof/>
              </w:rPr>
              <w:tab/>
            </w:r>
          </w:p>
          <w:p w14:paraId="3BB7AC2E" w14:textId="77777777" w:rsidR="00FA15C3" w:rsidRPr="0009342F" w:rsidRDefault="00FA15C3" w:rsidP="00051A20">
            <w:pPr>
              <w:tabs>
                <w:tab w:val="left" w:pos="2380"/>
              </w:tabs>
              <w:ind w:left="720"/>
              <w:rPr>
                <w:caps/>
              </w:rPr>
            </w:pPr>
            <w:r w:rsidRPr="0009342F">
              <w:rPr>
                <w:caps/>
                <w:noProof/>
              </w:rPr>
              <w:t>3.   l</w:t>
            </w:r>
            <w:r w:rsidRPr="0009342F">
              <w:rPr>
                <w:noProof/>
              </w:rPr>
              <w:t>ocal or community program</w:t>
            </w:r>
            <w:r w:rsidRPr="0009342F">
              <w:rPr>
                <w:caps/>
                <w:noProof/>
              </w:rPr>
              <w:tab/>
            </w:r>
            <w:r w:rsidRPr="0009342F">
              <w:rPr>
                <w:caps/>
                <w:noProof/>
              </w:rPr>
              <w:tab/>
            </w:r>
          </w:p>
          <w:p w14:paraId="10553A8E" w14:textId="77777777" w:rsidR="00FA15C3" w:rsidRPr="0009342F" w:rsidRDefault="00FA15C3" w:rsidP="00051A20">
            <w:pPr>
              <w:tabs>
                <w:tab w:val="left" w:pos="2380"/>
              </w:tabs>
              <w:ind w:left="720"/>
              <w:rPr>
                <w:caps/>
              </w:rPr>
            </w:pPr>
            <w:r w:rsidRPr="0009342F">
              <w:rPr>
                <w:caps/>
              </w:rPr>
              <w:t xml:space="preserve">4.   </w:t>
            </w:r>
            <w:r w:rsidRPr="0009342F">
              <w:rPr>
                <w:caps/>
                <w:noProof/>
              </w:rPr>
              <w:t>C</w:t>
            </w:r>
            <w:r w:rsidRPr="0009342F">
              <w:rPr>
                <w:noProof/>
              </w:rPr>
              <w:t>ommunity or religious group</w:t>
            </w:r>
            <w:r w:rsidRPr="0009342F">
              <w:rPr>
                <w:caps/>
                <w:noProof/>
              </w:rPr>
              <w:tab/>
            </w:r>
            <w:r w:rsidRPr="0009342F">
              <w:rPr>
                <w:caps/>
                <w:noProof/>
              </w:rPr>
              <w:tab/>
            </w:r>
          </w:p>
          <w:p w14:paraId="30B404E5" w14:textId="77777777" w:rsidR="00FA15C3" w:rsidRPr="0009342F" w:rsidRDefault="00FA15C3" w:rsidP="00051A20">
            <w:pPr>
              <w:tabs>
                <w:tab w:val="left" w:pos="2380"/>
              </w:tabs>
              <w:ind w:left="720"/>
              <w:rPr>
                <w:caps/>
              </w:rPr>
            </w:pPr>
            <w:r w:rsidRPr="0009342F">
              <w:rPr>
                <w:caps/>
                <w:noProof/>
              </w:rPr>
              <w:t>5.   F</w:t>
            </w:r>
            <w:r w:rsidRPr="0009342F">
              <w:rPr>
                <w:noProof/>
              </w:rPr>
              <w:t>amily or friend</w:t>
            </w:r>
            <w:r w:rsidRPr="0009342F">
              <w:rPr>
                <w:caps/>
                <w:noProof/>
              </w:rPr>
              <w:tab/>
            </w:r>
            <w:r w:rsidRPr="0009342F">
              <w:rPr>
                <w:caps/>
                <w:noProof/>
              </w:rPr>
              <w:tab/>
            </w:r>
            <w:r w:rsidRPr="0009342F">
              <w:rPr>
                <w:caps/>
                <w:noProof/>
              </w:rPr>
              <w:tab/>
            </w:r>
            <w:r w:rsidRPr="0009342F">
              <w:rPr>
                <w:caps/>
                <w:noProof/>
              </w:rPr>
              <w:tab/>
            </w:r>
          </w:p>
          <w:p w14:paraId="052C9E96" w14:textId="77777777" w:rsidR="00FA15C3" w:rsidRPr="0009342F" w:rsidRDefault="00FA15C3" w:rsidP="00051A20">
            <w:pPr>
              <w:tabs>
                <w:tab w:val="left" w:pos="2380"/>
              </w:tabs>
              <w:ind w:left="720"/>
              <w:rPr>
                <w:caps/>
              </w:rPr>
            </w:pPr>
            <w:r w:rsidRPr="0009342F">
              <w:rPr>
                <w:caps/>
              </w:rPr>
              <w:t xml:space="preserve">6.   </w:t>
            </w:r>
            <w:r w:rsidRPr="0009342F">
              <w:rPr>
                <w:noProof/>
              </w:rPr>
              <w:t>Employer</w:t>
            </w:r>
            <w:r w:rsidRPr="0009342F">
              <w:rPr>
                <w:caps/>
                <w:noProof/>
              </w:rPr>
              <w:tab/>
            </w:r>
            <w:r w:rsidRPr="0009342F">
              <w:rPr>
                <w:caps/>
                <w:noProof/>
              </w:rPr>
              <w:tab/>
            </w:r>
            <w:r w:rsidRPr="0009342F">
              <w:rPr>
                <w:caps/>
                <w:noProof/>
              </w:rPr>
              <w:tab/>
            </w:r>
            <w:r w:rsidRPr="0009342F">
              <w:rPr>
                <w:caps/>
                <w:noProof/>
              </w:rPr>
              <w:tab/>
            </w:r>
            <w:r w:rsidRPr="0009342F">
              <w:rPr>
                <w:caps/>
                <w:noProof/>
              </w:rPr>
              <w:tab/>
            </w:r>
          </w:p>
          <w:p w14:paraId="1BCC885B" w14:textId="77777777" w:rsidR="00FA15C3" w:rsidRPr="0009342F" w:rsidRDefault="00FA15C3" w:rsidP="00051A20">
            <w:pPr>
              <w:rPr>
                <w:noProof/>
              </w:rPr>
            </w:pPr>
            <w:r w:rsidRPr="0009342F">
              <w:rPr>
                <w:caps/>
                <w:noProof/>
              </w:rPr>
              <w:t xml:space="preserve">               7. DK/REF</w:t>
            </w:r>
          </w:p>
        </w:tc>
        <w:tc>
          <w:tcPr>
            <w:tcW w:w="5285" w:type="dxa"/>
          </w:tcPr>
          <w:p w14:paraId="1097D6D0" w14:textId="77777777" w:rsidR="00FA15C3" w:rsidRPr="0042154E" w:rsidRDefault="00FA15C3" w:rsidP="00051A20">
            <w:pPr>
              <w:pStyle w:val="NORCQuestionTextHangingIndent"/>
              <w:rPr>
                <w:rFonts w:asciiTheme="minorHAnsi" w:hAnsiTheme="minorHAnsi"/>
                <w:b/>
                <w:noProof/>
              </w:rPr>
            </w:pPr>
            <w:r w:rsidRPr="0042154E">
              <w:rPr>
                <w:rStyle w:val="NORCQuestionNumber"/>
                <w:rFonts w:asciiTheme="minorHAnsi" w:hAnsiTheme="minorHAnsi"/>
              </w:rPr>
              <w:t>E8A_M.</w:t>
            </w:r>
            <w:r w:rsidRPr="0042154E">
              <w:rPr>
                <w:rFonts w:asciiTheme="minorHAnsi" w:hAnsiTheme="minorHAnsi"/>
                <w:b/>
                <w:noProof/>
              </w:rPr>
              <w:tab/>
            </w:r>
          </w:p>
          <w:p w14:paraId="2C18B58B" w14:textId="77777777" w:rsidR="00FA15C3" w:rsidRPr="00A95B16" w:rsidRDefault="00FA15C3" w:rsidP="00051A20">
            <w:pPr>
              <w:pStyle w:val="NORCQuestionTextHangingIndent"/>
              <w:rPr>
                <w:rFonts w:asciiTheme="minorHAnsi" w:hAnsiTheme="minorHAnsi"/>
                <w:noProof/>
              </w:rPr>
            </w:pPr>
            <w:r w:rsidRPr="00A95B16">
              <w:rPr>
                <w:rFonts w:asciiTheme="minorHAnsi" w:hAnsiTheme="minorHAnsi"/>
                <w:noProof/>
              </w:rPr>
              <w:t>Who pays them?</w:t>
            </w:r>
            <w:r w:rsidRPr="00A95B16">
              <w:rPr>
                <w:rFonts w:asciiTheme="minorHAnsi" w:hAnsiTheme="minorHAnsi"/>
              </w:rPr>
              <w:t xml:space="preserve"> </w:t>
            </w:r>
            <w:r w:rsidRPr="00A95B16">
              <w:rPr>
                <w:rFonts w:asciiTheme="minorHAnsi" w:hAnsiTheme="minorHAnsi"/>
                <w:noProof/>
              </w:rPr>
              <w:t>MARK ALL THAT APPLY</w:t>
            </w:r>
          </w:p>
          <w:p w14:paraId="4AF95004" w14:textId="77777777" w:rsidR="00FA15C3" w:rsidRPr="00A95B16" w:rsidRDefault="00FA15C3" w:rsidP="00051A20"/>
          <w:p w14:paraId="597F7DF9" w14:textId="77777777" w:rsidR="00FA15C3" w:rsidRPr="00A95B16" w:rsidRDefault="00FA15C3" w:rsidP="00FA15C3">
            <w:pPr>
              <w:pStyle w:val="NormalIndent2"/>
              <w:numPr>
                <w:ilvl w:val="0"/>
                <w:numId w:val="115"/>
              </w:numPr>
              <w:rPr>
                <w:rFonts w:asciiTheme="minorHAnsi" w:hAnsiTheme="minorHAnsi"/>
              </w:rPr>
            </w:pPr>
            <w:r w:rsidRPr="00A95B16">
              <w:rPr>
                <w:rFonts w:asciiTheme="minorHAnsi" w:hAnsiTheme="minorHAnsi"/>
                <w:caps/>
                <w:noProof/>
              </w:rPr>
              <w:t>W</w:t>
            </w:r>
            <w:r w:rsidRPr="00A95B16">
              <w:rPr>
                <w:rFonts w:asciiTheme="minorHAnsi" w:hAnsiTheme="minorHAnsi"/>
                <w:noProof/>
              </w:rPr>
              <w:t>elfare or office of employment services</w:t>
            </w:r>
          </w:p>
          <w:p w14:paraId="0B108F1B" w14:textId="77777777" w:rsidR="00FA15C3" w:rsidRPr="00A95B16" w:rsidRDefault="00FA15C3" w:rsidP="00FA15C3">
            <w:pPr>
              <w:pStyle w:val="NormalIndent2"/>
              <w:numPr>
                <w:ilvl w:val="0"/>
                <w:numId w:val="115"/>
              </w:numPr>
              <w:rPr>
                <w:rFonts w:asciiTheme="minorHAnsi" w:hAnsiTheme="minorHAnsi"/>
              </w:rPr>
            </w:pPr>
            <w:r w:rsidRPr="00A95B16">
              <w:rPr>
                <w:rFonts w:asciiTheme="minorHAnsi" w:hAnsiTheme="minorHAnsi"/>
                <w:caps/>
                <w:noProof/>
              </w:rPr>
              <w:t>a</w:t>
            </w:r>
            <w:r w:rsidRPr="00A95B16">
              <w:rPr>
                <w:rFonts w:asciiTheme="minorHAnsi" w:hAnsiTheme="minorHAnsi"/>
                <w:noProof/>
              </w:rPr>
              <w:t>gency for child development</w:t>
            </w:r>
          </w:p>
          <w:p w14:paraId="154EA387" w14:textId="77777777" w:rsidR="00FA15C3" w:rsidRPr="00A95B16" w:rsidRDefault="00FA15C3" w:rsidP="00FA15C3">
            <w:pPr>
              <w:pStyle w:val="NormalIndent2"/>
              <w:numPr>
                <w:ilvl w:val="0"/>
                <w:numId w:val="115"/>
              </w:numPr>
              <w:rPr>
                <w:rFonts w:asciiTheme="minorHAnsi" w:hAnsiTheme="minorHAnsi"/>
              </w:rPr>
            </w:pPr>
            <w:r w:rsidRPr="00A95B16">
              <w:rPr>
                <w:rFonts w:asciiTheme="minorHAnsi" w:hAnsiTheme="minorHAnsi"/>
                <w:caps/>
                <w:noProof/>
              </w:rPr>
              <w:t>l</w:t>
            </w:r>
            <w:r w:rsidRPr="00A95B16">
              <w:rPr>
                <w:rFonts w:asciiTheme="minorHAnsi" w:hAnsiTheme="minorHAnsi"/>
                <w:noProof/>
              </w:rPr>
              <w:t>ocal or community program</w:t>
            </w:r>
          </w:p>
          <w:p w14:paraId="04E425AC" w14:textId="77777777" w:rsidR="00FA15C3" w:rsidRPr="00A95B16" w:rsidRDefault="00FA15C3" w:rsidP="00FA15C3">
            <w:pPr>
              <w:pStyle w:val="NormalIndent2"/>
              <w:numPr>
                <w:ilvl w:val="0"/>
                <w:numId w:val="115"/>
              </w:numPr>
              <w:rPr>
                <w:rFonts w:asciiTheme="minorHAnsi" w:hAnsiTheme="minorHAnsi"/>
              </w:rPr>
            </w:pPr>
            <w:r w:rsidRPr="00A95B16">
              <w:rPr>
                <w:rFonts w:asciiTheme="minorHAnsi" w:hAnsiTheme="minorHAnsi"/>
                <w:caps/>
                <w:noProof/>
              </w:rPr>
              <w:t>C</w:t>
            </w:r>
            <w:r w:rsidRPr="00A95B16">
              <w:rPr>
                <w:rFonts w:asciiTheme="minorHAnsi" w:hAnsiTheme="minorHAnsi"/>
                <w:noProof/>
              </w:rPr>
              <w:t>ommunity or religious group</w:t>
            </w:r>
          </w:p>
          <w:p w14:paraId="3F85F0BB" w14:textId="77777777" w:rsidR="00FA15C3" w:rsidRPr="00A95B16" w:rsidRDefault="00FA15C3" w:rsidP="00FA15C3">
            <w:pPr>
              <w:pStyle w:val="NormalIndent2"/>
              <w:numPr>
                <w:ilvl w:val="0"/>
                <w:numId w:val="115"/>
              </w:numPr>
              <w:rPr>
                <w:rFonts w:asciiTheme="minorHAnsi" w:hAnsiTheme="minorHAnsi"/>
              </w:rPr>
            </w:pPr>
            <w:r w:rsidRPr="00A95B16">
              <w:rPr>
                <w:rFonts w:asciiTheme="minorHAnsi" w:hAnsiTheme="minorHAnsi"/>
                <w:noProof/>
              </w:rPr>
              <w:t>Family or friend</w:t>
            </w:r>
          </w:p>
          <w:p w14:paraId="10710716" w14:textId="77777777" w:rsidR="00FA15C3" w:rsidRPr="00A95B16" w:rsidRDefault="00FA15C3" w:rsidP="00FA15C3">
            <w:pPr>
              <w:pStyle w:val="NormalIndent2"/>
              <w:numPr>
                <w:ilvl w:val="0"/>
                <w:numId w:val="115"/>
              </w:numPr>
              <w:rPr>
                <w:rFonts w:asciiTheme="minorHAnsi" w:hAnsiTheme="minorHAnsi"/>
                <w:noProof/>
              </w:rPr>
            </w:pPr>
            <w:r w:rsidRPr="00A95B16">
              <w:rPr>
                <w:rFonts w:asciiTheme="minorHAnsi" w:hAnsiTheme="minorHAnsi"/>
                <w:noProof/>
              </w:rPr>
              <w:t>Employer</w:t>
            </w:r>
          </w:p>
          <w:p w14:paraId="5B297F9A" w14:textId="77777777" w:rsidR="00FA15C3" w:rsidRPr="00A95B16" w:rsidRDefault="00FA15C3" w:rsidP="00FA15C3">
            <w:pPr>
              <w:pStyle w:val="NormalIndent2"/>
              <w:numPr>
                <w:ilvl w:val="0"/>
                <w:numId w:val="115"/>
              </w:numPr>
              <w:rPr>
                <w:rFonts w:asciiTheme="minorHAnsi" w:hAnsiTheme="minorHAnsi"/>
              </w:rPr>
            </w:pPr>
            <w:r w:rsidRPr="00A95B16">
              <w:rPr>
                <w:rFonts w:asciiTheme="minorHAnsi" w:hAnsiTheme="minorHAnsi"/>
                <w:noProof/>
              </w:rPr>
              <w:t>Other</w:t>
            </w:r>
          </w:p>
          <w:p w14:paraId="62112204" w14:textId="77777777" w:rsidR="00FA15C3" w:rsidRPr="0009342F" w:rsidRDefault="00FA15C3" w:rsidP="00051A20"/>
        </w:tc>
      </w:tr>
      <w:tr w:rsidR="00FA15C3" w:rsidRPr="0009342F" w14:paraId="26168439" w14:textId="77777777" w:rsidTr="00051A20">
        <w:trPr>
          <w:cantSplit/>
          <w:trHeight w:val="293"/>
        </w:trPr>
        <w:tc>
          <w:tcPr>
            <w:tcW w:w="1539" w:type="dxa"/>
          </w:tcPr>
          <w:p w14:paraId="74D9428A" w14:textId="77777777" w:rsidR="00FA15C3" w:rsidRPr="0009342F" w:rsidRDefault="00FA15C3" w:rsidP="00051A20"/>
        </w:tc>
        <w:tc>
          <w:tcPr>
            <w:tcW w:w="1246" w:type="dxa"/>
          </w:tcPr>
          <w:p w14:paraId="4DDAA629" w14:textId="77777777" w:rsidR="00FA15C3" w:rsidRPr="0009342F" w:rsidRDefault="00FA15C3" w:rsidP="00051A20">
            <w:r>
              <w:t>Job loss or reduction in work hours of parent would cause child to lose child care arrangement</w:t>
            </w:r>
          </w:p>
        </w:tc>
        <w:tc>
          <w:tcPr>
            <w:tcW w:w="5310" w:type="dxa"/>
          </w:tcPr>
          <w:p w14:paraId="582560D0" w14:textId="77777777" w:rsidR="00FA15C3" w:rsidRPr="0009342F" w:rsidRDefault="00FA15C3" w:rsidP="00051A20">
            <w:r w:rsidRPr="0009342F">
              <w:rPr>
                <w:noProof/>
              </w:rPr>
              <w:t xml:space="preserve">E2A.  </w:t>
            </w:r>
          </w:p>
          <w:p w14:paraId="2CFFF750" w14:textId="77777777" w:rsidR="00FA15C3" w:rsidRPr="0009342F" w:rsidRDefault="00FA15C3" w:rsidP="00051A20">
            <w:r w:rsidRPr="0009342F">
              <w:rPr>
                <w:noProof/>
              </w:rPr>
              <w:t>Would you lose your child’s spot at this provider if you lost your job or had your hours cut back?</w:t>
            </w:r>
          </w:p>
          <w:p w14:paraId="72BF732E" w14:textId="77777777" w:rsidR="00FA15C3" w:rsidRPr="0009342F" w:rsidRDefault="00FA15C3" w:rsidP="00051A20">
            <w:pPr>
              <w:tabs>
                <w:tab w:val="left" w:pos="2380"/>
              </w:tabs>
              <w:ind w:left="720"/>
            </w:pPr>
            <w:r w:rsidRPr="0009342F">
              <w:t xml:space="preserve">1. </w:t>
            </w:r>
            <w:r w:rsidRPr="0009342F">
              <w:rPr>
                <w:noProof/>
              </w:rPr>
              <w:t>YES</w:t>
            </w:r>
          </w:p>
          <w:p w14:paraId="35B2919D" w14:textId="77777777" w:rsidR="00FA15C3" w:rsidRPr="0009342F" w:rsidRDefault="00FA15C3" w:rsidP="00051A20">
            <w:pPr>
              <w:tabs>
                <w:tab w:val="left" w:pos="2380"/>
              </w:tabs>
              <w:ind w:left="720"/>
            </w:pPr>
            <w:r w:rsidRPr="0009342F">
              <w:t xml:space="preserve">2. </w:t>
            </w:r>
            <w:r w:rsidRPr="0009342F">
              <w:rPr>
                <w:noProof/>
              </w:rPr>
              <w:t>NO</w:t>
            </w:r>
            <w:r w:rsidRPr="0009342F">
              <w:t xml:space="preserve"> </w:t>
            </w:r>
          </w:p>
          <w:p w14:paraId="1E890F13" w14:textId="77777777" w:rsidR="00FA15C3" w:rsidRPr="0009342F" w:rsidRDefault="00FA15C3" w:rsidP="00051A20">
            <w:pPr>
              <w:ind w:firstLine="720"/>
            </w:pPr>
            <w:r w:rsidRPr="0009342F">
              <w:t>3. DK/REF</w:t>
            </w:r>
          </w:p>
          <w:p w14:paraId="0B1419FB" w14:textId="77777777" w:rsidR="00FA15C3" w:rsidRPr="0009342F" w:rsidRDefault="00FA15C3" w:rsidP="00051A20">
            <w:pPr>
              <w:rPr>
                <w:noProof/>
              </w:rPr>
            </w:pPr>
          </w:p>
        </w:tc>
        <w:tc>
          <w:tcPr>
            <w:tcW w:w="5285" w:type="dxa"/>
          </w:tcPr>
          <w:p w14:paraId="1D357000" w14:textId="77777777" w:rsidR="00FA15C3" w:rsidRPr="0009342F" w:rsidRDefault="00FA15C3" w:rsidP="00051A20">
            <w:r>
              <w:t>Household item E2A has not changed.</w:t>
            </w:r>
          </w:p>
        </w:tc>
      </w:tr>
      <w:tr w:rsidR="00FA15C3" w:rsidRPr="0009342F" w14:paraId="10EEB1A2" w14:textId="77777777" w:rsidTr="00051A20">
        <w:trPr>
          <w:cantSplit/>
          <w:trHeight w:val="293"/>
        </w:trPr>
        <w:tc>
          <w:tcPr>
            <w:tcW w:w="1539" w:type="dxa"/>
          </w:tcPr>
          <w:p w14:paraId="48DB387A" w14:textId="77777777" w:rsidR="00FA15C3" w:rsidRPr="0009342F" w:rsidRDefault="00FA15C3" w:rsidP="00051A20"/>
        </w:tc>
        <w:tc>
          <w:tcPr>
            <w:tcW w:w="1246" w:type="dxa"/>
          </w:tcPr>
          <w:p w14:paraId="1D127BE3" w14:textId="77777777" w:rsidR="00FA15C3" w:rsidRPr="0009342F" w:rsidRDefault="00FA15C3" w:rsidP="00051A20">
            <w:r>
              <w:t>Local resource/referral agency helped find arrangement or arrange for payment</w:t>
            </w:r>
          </w:p>
        </w:tc>
        <w:tc>
          <w:tcPr>
            <w:tcW w:w="5310" w:type="dxa"/>
          </w:tcPr>
          <w:p w14:paraId="69276597" w14:textId="77777777" w:rsidR="00FA15C3" w:rsidRPr="0009342F" w:rsidRDefault="00FA15C3" w:rsidP="00051A20">
            <w:pPr>
              <w:rPr>
                <w:color w:val="7030A0"/>
              </w:rPr>
            </w:pPr>
            <w:r w:rsidRPr="0009342F">
              <w:rPr>
                <w:noProof/>
              </w:rPr>
              <w:t xml:space="preserve">E2B.  </w:t>
            </w:r>
          </w:p>
          <w:p w14:paraId="27713F8D" w14:textId="77777777" w:rsidR="00FA15C3" w:rsidRPr="0009342F" w:rsidRDefault="00FA15C3" w:rsidP="00051A20">
            <w:r w:rsidRPr="0009342F">
              <w:rPr>
                <w:rStyle w:val="apple-style-span"/>
                <w:noProof/>
                <w:color w:val="000000"/>
              </w:rPr>
              <w:t>Did you work with a local resource and referral agency to find this provider or arrange for payment?</w:t>
            </w:r>
            <w:r w:rsidRPr="0009342F">
              <w:rPr>
                <w:rStyle w:val="apple-converted-space"/>
                <w:noProof/>
                <w:color w:val="000000"/>
              </w:rPr>
              <w:t> </w:t>
            </w:r>
          </w:p>
          <w:p w14:paraId="3E9FDB11" w14:textId="77777777" w:rsidR="00FA15C3" w:rsidRPr="0009342F" w:rsidRDefault="00FA15C3" w:rsidP="00051A20">
            <w:pPr>
              <w:tabs>
                <w:tab w:val="left" w:pos="2380"/>
              </w:tabs>
              <w:ind w:left="720"/>
            </w:pPr>
          </w:p>
          <w:p w14:paraId="15A3E2A9" w14:textId="77777777" w:rsidR="00FA15C3" w:rsidRPr="0009342F" w:rsidRDefault="00FA15C3" w:rsidP="00051A20">
            <w:pPr>
              <w:tabs>
                <w:tab w:val="left" w:pos="2380"/>
              </w:tabs>
              <w:ind w:left="720"/>
            </w:pPr>
            <w:r w:rsidRPr="0009342F">
              <w:t xml:space="preserve">1. </w:t>
            </w:r>
            <w:r w:rsidRPr="0009342F">
              <w:rPr>
                <w:noProof/>
              </w:rPr>
              <w:t xml:space="preserve">YES </w:t>
            </w:r>
          </w:p>
          <w:p w14:paraId="4B3B2BCF" w14:textId="77777777" w:rsidR="00FA15C3" w:rsidRPr="0009342F" w:rsidRDefault="00FA15C3" w:rsidP="00051A20">
            <w:pPr>
              <w:tabs>
                <w:tab w:val="left" w:pos="2380"/>
              </w:tabs>
              <w:ind w:left="720"/>
              <w:rPr>
                <w:noProof/>
              </w:rPr>
            </w:pPr>
            <w:r w:rsidRPr="0009342F">
              <w:t xml:space="preserve">2. </w:t>
            </w:r>
            <w:r w:rsidRPr="0009342F">
              <w:rPr>
                <w:noProof/>
              </w:rPr>
              <w:t xml:space="preserve">NO </w:t>
            </w:r>
          </w:p>
          <w:p w14:paraId="380C89CE" w14:textId="77777777" w:rsidR="00FA15C3" w:rsidRPr="0009342F" w:rsidRDefault="00FA15C3" w:rsidP="00051A20">
            <w:pPr>
              <w:tabs>
                <w:tab w:val="left" w:pos="2380"/>
              </w:tabs>
              <w:ind w:left="720"/>
            </w:pPr>
            <w:r w:rsidRPr="0009342F">
              <w:rPr>
                <w:noProof/>
              </w:rPr>
              <w:t xml:space="preserve">3. DK/REF </w:t>
            </w:r>
          </w:p>
          <w:p w14:paraId="540F6300" w14:textId="77777777" w:rsidR="00FA15C3" w:rsidRPr="0009342F" w:rsidRDefault="00FA15C3" w:rsidP="00051A20">
            <w:pPr>
              <w:rPr>
                <w:noProof/>
              </w:rPr>
            </w:pPr>
          </w:p>
        </w:tc>
        <w:tc>
          <w:tcPr>
            <w:tcW w:w="5285" w:type="dxa"/>
          </w:tcPr>
          <w:p w14:paraId="6D55D58F" w14:textId="77777777" w:rsidR="00FA15C3" w:rsidRPr="0009342F" w:rsidRDefault="00FA15C3" w:rsidP="00051A20">
            <w:r>
              <w:t>Household item E2B has not changed.</w:t>
            </w:r>
          </w:p>
        </w:tc>
      </w:tr>
      <w:tr w:rsidR="00FA15C3" w:rsidRPr="0009342F" w14:paraId="54222DE5" w14:textId="77777777" w:rsidTr="00051A20">
        <w:trPr>
          <w:cantSplit/>
          <w:trHeight w:val="293"/>
        </w:trPr>
        <w:tc>
          <w:tcPr>
            <w:tcW w:w="1539" w:type="dxa"/>
          </w:tcPr>
          <w:p w14:paraId="30214FDF" w14:textId="77777777" w:rsidR="00FA15C3" w:rsidRPr="0009342F" w:rsidRDefault="00FA15C3" w:rsidP="00051A20"/>
        </w:tc>
        <w:tc>
          <w:tcPr>
            <w:tcW w:w="1246" w:type="dxa"/>
          </w:tcPr>
          <w:p w14:paraId="0901E473" w14:textId="77777777" w:rsidR="00FA15C3" w:rsidRPr="0009342F" w:rsidRDefault="00FA15C3" w:rsidP="00051A20">
            <w:r>
              <w:t>Amount of payments/reimbursements/vouchers paid directly to the household for child care arrangement</w:t>
            </w:r>
          </w:p>
        </w:tc>
        <w:tc>
          <w:tcPr>
            <w:tcW w:w="5310" w:type="dxa"/>
          </w:tcPr>
          <w:p w14:paraId="28A5B95D" w14:textId="77777777" w:rsidR="00FA15C3" w:rsidRPr="0009342F" w:rsidRDefault="00FA15C3" w:rsidP="00051A20">
            <w:pPr>
              <w:tabs>
                <w:tab w:val="left" w:pos="2380"/>
              </w:tabs>
              <w:rPr>
                <w:color w:val="7030A0"/>
              </w:rPr>
            </w:pPr>
            <w:r w:rsidRPr="0009342F">
              <w:rPr>
                <w:noProof/>
              </w:rPr>
              <w:t xml:space="preserve">E9.  </w:t>
            </w:r>
          </w:p>
          <w:p w14:paraId="78C4F75A" w14:textId="77777777" w:rsidR="00FA15C3" w:rsidRPr="0009342F" w:rsidRDefault="00FA15C3" w:rsidP="00051A20">
            <w:pPr>
              <w:tabs>
                <w:tab w:val="left" w:pos="2380"/>
              </w:tabs>
              <w:rPr>
                <w:noProof/>
              </w:rPr>
            </w:pPr>
            <w:r w:rsidRPr="0009342F">
              <w:rPr>
                <w:noProof/>
              </w:rPr>
              <w:t>Do you receive payments, reimbursements or vouchers that are paid directly to you to cover some portion of the payments you make to [PROVIDER] for (CHILD)’s care?</w:t>
            </w:r>
          </w:p>
          <w:p w14:paraId="37523E58" w14:textId="77777777" w:rsidR="00FA15C3" w:rsidRPr="0009342F" w:rsidRDefault="00FA15C3" w:rsidP="00051A20">
            <w:pPr>
              <w:tabs>
                <w:tab w:val="left" w:pos="2380"/>
              </w:tabs>
            </w:pPr>
          </w:p>
          <w:p w14:paraId="692E792D" w14:textId="77777777" w:rsidR="00FA15C3" w:rsidRPr="0009342F" w:rsidRDefault="00FA15C3" w:rsidP="00051A20">
            <w:pPr>
              <w:tabs>
                <w:tab w:val="left" w:pos="2380"/>
              </w:tabs>
              <w:ind w:left="720"/>
              <w:rPr>
                <w:caps/>
              </w:rPr>
            </w:pPr>
            <w:r w:rsidRPr="0009342F">
              <w:rPr>
                <w:caps/>
                <w:noProof/>
              </w:rPr>
              <w:t>1. YES</w:t>
            </w:r>
          </w:p>
          <w:p w14:paraId="36EBB0EE" w14:textId="77777777" w:rsidR="00FA15C3" w:rsidRPr="0009342F" w:rsidRDefault="00FA15C3" w:rsidP="00051A20">
            <w:pPr>
              <w:tabs>
                <w:tab w:val="left" w:pos="2380"/>
              </w:tabs>
              <w:ind w:left="720"/>
              <w:rPr>
                <w:caps/>
              </w:rPr>
            </w:pPr>
            <w:r w:rsidRPr="0009342F">
              <w:rPr>
                <w:caps/>
              </w:rPr>
              <w:t xml:space="preserve">2. </w:t>
            </w:r>
            <w:r w:rsidRPr="0009342F">
              <w:rPr>
                <w:noProof/>
              </w:rPr>
              <w:t xml:space="preserve">No </w:t>
            </w:r>
          </w:p>
          <w:p w14:paraId="0AEF5E6D" w14:textId="77777777" w:rsidR="00FA15C3" w:rsidRPr="0009342F" w:rsidRDefault="00FA15C3" w:rsidP="00051A20">
            <w:pPr>
              <w:tabs>
                <w:tab w:val="left" w:pos="2380"/>
              </w:tabs>
              <w:ind w:left="720"/>
              <w:rPr>
                <w:caps/>
              </w:rPr>
            </w:pPr>
            <w:r w:rsidRPr="0009342F">
              <w:rPr>
                <w:caps/>
              </w:rPr>
              <w:t xml:space="preserve">3. </w:t>
            </w:r>
            <w:r w:rsidRPr="0009342F">
              <w:rPr>
                <w:caps/>
                <w:noProof/>
              </w:rPr>
              <w:t xml:space="preserve">DK/REF </w:t>
            </w:r>
          </w:p>
          <w:p w14:paraId="1C062569" w14:textId="77777777" w:rsidR="00FA15C3" w:rsidRPr="0009342F" w:rsidRDefault="00FA15C3" w:rsidP="00051A20"/>
        </w:tc>
        <w:tc>
          <w:tcPr>
            <w:tcW w:w="5285" w:type="dxa"/>
          </w:tcPr>
          <w:p w14:paraId="32D5EE42" w14:textId="77777777" w:rsidR="00FA15C3" w:rsidRPr="0009342F" w:rsidRDefault="00FA15C3" w:rsidP="00051A20">
            <w:r>
              <w:t>Household item E9 has not changed.</w:t>
            </w:r>
          </w:p>
        </w:tc>
      </w:tr>
      <w:tr w:rsidR="00FA15C3" w:rsidRPr="0009342F" w14:paraId="5EED9C9A" w14:textId="77777777" w:rsidTr="00051A20">
        <w:trPr>
          <w:cantSplit/>
          <w:trHeight w:val="293"/>
        </w:trPr>
        <w:tc>
          <w:tcPr>
            <w:tcW w:w="1539" w:type="dxa"/>
          </w:tcPr>
          <w:p w14:paraId="3E4794D1" w14:textId="77777777" w:rsidR="00FA15C3" w:rsidRPr="0009342F" w:rsidRDefault="00FA15C3" w:rsidP="00051A20"/>
        </w:tc>
        <w:tc>
          <w:tcPr>
            <w:tcW w:w="1246" w:type="dxa"/>
          </w:tcPr>
          <w:p w14:paraId="5B24DB9C" w14:textId="77777777" w:rsidR="00FA15C3" w:rsidRPr="0009342F" w:rsidRDefault="00FA15C3" w:rsidP="00051A20">
            <w:r>
              <w:t>Amount of payments/reimbursements/vouchers paid directly to the household for child care arrangement</w:t>
            </w:r>
          </w:p>
        </w:tc>
        <w:tc>
          <w:tcPr>
            <w:tcW w:w="5310" w:type="dxa"/>
          </w:tcPr>
          <w:p w14:paraId="3009C6AA" w14:textId="77777777" w:rsidR="00FA15C3" w:rsidRPr="0009342F" w:rsidRDefault="00FA15C3" w:rsidP="00051A20">
            <w:pPr>
              <w:tabs>
                <w:tab w:val="left" w:pos="720"/>
              </w:tabs>
              <w:rPr>
                <w:color w:val="7030A0"/>
              </w:rPr>
            </w:pPr>
            <w:r w:rsidRPr="0009342F">
              <w:rPr>
                <w:noProof/>
              </w:rPr>
              <w:t>E9A.</w:t>
            </w:r>
          </w:p>
          <w:p w14:paraId="02173D2E" w14:textId="77777777" w:rsidR="00FA15C3" w:rsidRPr="0009342F" w:rsidRDefault="00FA15C3" w:rsidP="00051A20">
            <w:r w:rsidRPr="0009342F">
              <w:rPr>
                <w:noProof/>
              </w:rPr>
              <w:t>How much do you receive in payments, reimbursements or vouchers that are paid directly to you for [PROVIDER]?</w:t>
            </w:r>
          </w:p>
          <w:p w14:paraId="5092C3E2" w14:textId="77777777" w:rsidR="00FA15C3" w:rsidRPr="0009342F" w:rsidRDefault="00FA15C3" w:rsidP="00051A20">
            <w:pPr>
              <w:tabs>
                <w:tab w:val="left" w:pos="2380"/>
              </w:tabs>
              <w:ind w:left="720"/>
              <w:rPr>
                <w:caps/>
              </w:rPr>
            </w:pPr>
          </w:p>
          <w:p w14:paraId="29719B75" w14:textId="77777777" w:rsidR="00FA15C3" w:rsidRPr="0009342F" w:rsidRDefault="00FA15C3" w:rsidP="00051A20">
            <w:pPr>
              <w:tabs>
                <w:tab w:val="left" w:pos="2380"/>
              </w:tabs>
              <w:ind w:left="720"/>
              <w:rPr>
                <w:caps/>
              </w:rPr>
            </w:pPr>
            <w:r w:rsidRPr="0009342F">
              <w:rPr>
                <w:caps/>
              </w:rPr>
              <w:t>$________</w:t>
            </w:r>
          </w:p>
          <w:p w14:paraId="0665A6A2" w14:textId="77777777" w:rsidR="00FA15C3" w:rsidRPr="0009342F" w:rsidRDefault="00FA15C3" w:rsidP="00051A20">
            <w:r w:rsidRPr="0009342F">
              <w:rPr>
                <w:rStyle w:val="BoxCharCharCharCharCharCharCharCharCharCharCharCharCharCharCharCharCharCharCharCharCharCharCharCharCharCharCharCharChar"/>
                <w:rFonts w:asciiTheme="minorHAnsi" w:hAnsiTheme="minorHAnsi"/>
                <w:caps/>
              </w:rPr>
              <w:sym w:font="Wingdings" w:char="F06F"/>
            </w:r>
            <w:r w:rsidRPr="0009342F">
              <w:rPr>
                <w:rStyle w:val="BoxCharCharCharCharCharCharCharCharCharCharCharCharCharCharCharCharCharCharCharCharCharCharCharCharCharCharCharCharChar"/>
                <w:rFonts w:asciiTheme="minorHAnsi" w:hAnsiTheme="minorHAnsi"/>
                <w:caps/>
              </w:rPr>
              <w:t xml:space="preserve"> </w:t>
            </w:r>
            <w:r w:rsidRPr="0009342F">
              <w:t xml:space="preserve">DK/REF </w:t>
            </w:r>
          </w:p>
        </w:tc>
        <w:tc>
          <w:tcPr>
            <w:tcW w:w="5285" w:type="dxa"/>
          </w:tcPr>
          <w:p w14:paraId="04B64123" w14:textId="77777777" w:rsidR="00FA15C3" w:rsidRPr="0009342F" w:rsidRDefault="00FA15C3" w:rsidP="00051A20">
            <w:r>
              <w:t>Household item E9A has not changed.</w:t>
            </w:r>
          </w:p>
        </w:tc>
      </w:tr>
      <w:tr w:rsidR="00FA15C3" w:rsidRPr="0009342F" w14:paraId="26411FCF" w14:textId="77777777" w:rsidTr="00051A20">
        <w:trPr>
          <w:cantSplit/>
          <w:trHeight w:val="293"/>
        </w:trPr>
        <w:tc>
          <w:tcPr>
            <w:tcW w:w="1539" w:type="dxa"/>
          </w:tcPr>
          <w:p w14:paraId="5C9DA552" w14:textId="77777777" w:rsidR="00FA15C3" w:rsidRPr="0009342F" w:rsidRDefault="00FA15C3" w:rsidP="00051A20"/>
        </w:tc>
        <w:tc>
          <w:tcPr>
            <w:tcW w:w="1246" w:type="dxa"/>
          </w:tcPr>
          <w:p w14:paraId="26DC31C7" w14:textId="77777777" w:rsidR="00FA15C3" w:rsidRPr="0009342F" w:rsidRDefault="00FA15C3" w:rsidP="00051A20">
            <w:r>
              <w:t>Amount of payments/reimbursements/vouchers paid directly to the household for child care arrangement</w:t>
            </w:r>
          </w:p>
        </w:tc>
        <w:tc>
          <w:tcPr>
            <w:tcW w:w="5310" w:type="dxa"/>
          </w:tcPr>
          <w:p w14:paraId="686E63DA" w14:textId="77777777" w:rsidR="00FA15C3" w:rsidRPr="0009342F" w:rsidRDefault="00FA15C3" w:rsidP="00051A20">
            <w:pPr>
              <w:tabs>
                <w:tab w:val="left" w:pos="720"/>
              </w:tabs>
              <w:rPr>
                <w:color w:val="7030A0"/>
              </w:rPr>
            </w:pPr>
            <w:r w:rsidRPr="0009342F">
              <w:rPr>
                <w:caps/>
                <w:noProof/>
              </w:rPr>
              <w:t xml:space="preserve">E9B.  </w:t>
            </w:r>
          </w:p>
          <w:p w14:paraId="6DF983C0" w14:textId="77777777" w:rsidR="00FA15C3" w:rsidRPr="0009342F" w:rsidRDefault="00FA15C3" w:rsidP="00051A20">
            <w:pPr>
              <w:tabs>
                <w:tab w:val="left" w:pos="2380"/>
              </w:tabs>
              <w:rPr>
                <w:noProof/>
              </w:rPr>
            </w:pPr>
            <w:r w:rsidRPr="0009342F">
              <w:rPr>
                <w:noProof/>
              </w:rPr>
              <w:t>Is that per hour, per day, per week, bi-weekly, monthly, or something else?</w:t>
            </w:r>
          </w:p>
          <w:p w14:paraId="184049A0" w14:textId="77777777" w:rsidR="00FA15C3" w:rsidRPr="0009342F" w:rsidRDefault="00FA15C3" w:rsidP="00051A20">
            <w:pPr>
              <w:tabs>
                <w:tab w:val="left" w:pos="2380"/>
              </w:tabs>
              <w:rPr>
                <w:caps/>
              </w:rPr>
            </w:pPr>
          </w:p>
          <w:p w14:paraId="75552FC0" w14:textId="77777777" w:rsidR="00FA15C3" w:rsidRPr="0009342F" w:rsidRDefault="00FA15C3" w:rsidP="00051A20">
            <w:pPr>
              <w:tabs>
                <w:tab w:val="left" w:pos="2380"/>
              </w:tabs>
              <w:ind w:left="720"/>
              <w:rPr>
                <w:caps/>
              </w:rPr>
            </w:pPr>
            <w:r w:rsidRPr="0009342F">
              <w:rPr>
                <w:caps/>
              </w:rPr>
              <w:t xml:space="preserve">1. </w:t>
            </w:r>
            <w:r w:rsidRPr="0009342F">
              <w:rPr>
                <w:noProof/>
              </w:rPr>
              <w:t>Per hour</w:t>
            </w:r>
          </w:p>
          <w:p w14:paraId="6015D488" w14:textId="77777777" w:rsidR="00FA15C3" w:rsidRPr="0009342F" w:rsidRDefault="00FA15C3" w:rsidP="00051A20">
            <w:pPr>
              <w:tabs>
                <w:tab w:val="left" w:pos="2380"/>
              </w:tabs>
              <w:ind w:left="720"/>
              <w:rPr>
                <w:caps/>
              </w:rPr>
            </w:pPr>
            <w:r w:rsidRPr="0009342F">
              <w:t xml:space="preserve">2. </w:t>
            </w:r>
            <w:r w:rsidRPr="0009342F">
              <w:rPr>
                <w:noProof/>
              </w:rPr>
              <w:t>Per day</w:t>
            </w:r>
          </w:p>
          <w:p w14:paraId="408741F1" w14:textId="77777777" w:rsidR="00FA15C3" w:rsidRPr="0009342F" w:rsidRDefault="00FA15C3" w:rsidP="00051A20">
            <w:pPr>
              <w:tabs>
                <w:tab w:val="left" w:pos="2380"/>
              </w:tabs>
              <w:ind w:left="720"/>
              <w:rPr>
                <w:caps/>
              </w:rPr>
            </w:pPr>
            <w:r w:rsidRPr="0009342F">
              <w:t xml:space="preserve">3. </w:t>
            </w:r>
            <w:r w:rsidRPr="0009342F">
              <w:rPr>
                <w:noProof/>
              </w:rPr>
              <w:t>Per week</w:t>
            </w:r>
          </w:p>
          <w:p w14:paraId="1FF9A0E8" w14:textId="77777777" w:rsidR="00FA15C3" w:rsidRPr="0009342F" w:rsidRDefault="00FA15C3" w:rsidP="00051A20">
            <w:pPr>
              <w:tabs>
                <w:tab w:val="left" w:pos="2380"/>
              </w:tabs>
              <w:ind w:left="720"/>
              <w:rPr>
                <w:caps/>
              </w:rPr>
            </w:pPr>
            <w:r w:rsidRPr="0009342F">
              <w:t xml:space="preserve">4. </w:t>
            </w:r>
            <w:r w:rsidRPr="0009342F">
              <w:rPr>
                <w:noProof/>
              </w:rPr>
              <w:t>Every other week</w:t>
            </w:r>
          </w:p>
          <w:p w14:paraId="469E9C67" w14:textId="77777777" w:rsidR="00FA15C3" w:rsidRPr="0009342F" w:rsidRDefault="00FA15C3" w:rsidP="00051A20">
            <w:pPr>
              <w:tabs>
                <w:tab w:val="left" w:pos="2380"/>
              </w:tabs>
              <w:ind w:left="720"/>
              <w:rPr>
                <w:caps/>
              </w:rPr>
            </w:pPr>
            <w:r w:rsidRPr="0009342F">
              <w:t xml:space="preserve">5. </w:t>
            </w:r>
            <w:r w:rsidRPr="0009342F">
              <w:rPr>
                <w:noProof/>
              </w:rPr>
              <w:t>Per Month</w:t>
            </w:r>
          </w:p>
          <w:p w14:paraId="4DE2F721" w14:textId="77777777" w:rsidR="00FA15C3" w:rsidRPr="0009342F" w:rsidRDefault="00FA15C3" w:rsidP="00051A20">
            <w:pPr>
              <w:tabs>
                <w:tab w:val="left" w:pos="2380"/>
              </w:tabs>
              <w:ind w:left="720"/>
              <w:rPr>
                <w:caps/>
                <w:noProof/>
              </w:rPr>
            </w:pPr>
            <w:r w:rsidRPr="0009342F">
              <w:rPr>
                <w:caps/>
              </w:rPr>
              <w:t xml:space="preserve">6. </w:t>
            </w:r>
            <w:r w:rsidRPr="0009342F">
              <w:rPr>
                <w:noProof/>
              </w:rPr>
              <w:t xml:space="preserve">Something else </w:t>
            </w:r>
            <w:r w:rsidRPr="0009342F">
              <w:rPr>
                <w:caps/>
                <w:noProof/>
              </w:rPr>
              <w:t>(specify:___________)</w:t>
            </w:r>
            <w:r w:rsidRPr="0009342F">
              <w:rPr>
                <w:caps/>
                <w:noProof/>
              </w:rPr>
              <w:tab/>
            </w:r>
          </w:p>
          <w:p w14:paraId="172F936B" w14:textId="77777777" w:rsidR="00FA15C3" w:rsidRPr="0009342F" w:rsidRDefault="00FA15C3" w:rsidP="00051A20">
            <w:pPr>
              <w:tabs>
                <w:tab w:val="left" w:pos="2380"/>
              </w:tabs>
              <w:ind w:left="720"/>
              <w:rPr>
                <w:caps/>
              </w:rPr>
            </w:pPr>
            <w:r w:rsidRPr="0009342F">
              <w:rPr>
                <w:caps/>
              </w:rPr>
              <w:t>7. DK/REF</w:t>
            </w:r>
          </w:p>
          <w:p w14:paraId="17372EF7" w14:textId="77777777" w:rsidR="00FA15C3" w:rsidRPr="0009342F" w:rsidRDefault="00FA15C3" w:rsidP="00051A20"/>
        </w:tc>
        <w:tc>
          <w:tcPr>
            <w:tcW w:w="5285" w:type="dxa"/>
          </w:tcPr>
          <w:p w14:paraId="3B116AF6" w14:textId="77777777" w:rsidR="00FA15C3" w:rsidRPr="0009342F" w:rsidRDefault="00FA15C3" w:rsidP="00051A20">
            <w:r>
              <w:t>Household item E9B has not changed.</w:t>
            </w:r>
          </w:p>
        </w:tc>
      </w:tr>
      <w:tr w:rsidR="00FA15C3" w:rsidRPr="0009342F" w14:paraId="36064875" w14:textId="77777777" w:rsidTr="00051A20">
        <w:trPr>
          <w:cantSplit/>
          <w:trHeight w:val="293"/>
        </w:trPr>
        <w:tc>
          <w:tcPr>
            <w:tcW w:w="1539" w:type="dxa"/>
          </w:tcPr>
          <w:p w14:paraId="2B6E03C5" w14:textId="77777777" w:rsidR="00FA15C3" w:rsidRPr="0009342F" w:rsidRDefault="00FA15C3" w:rsidP="00051A20"/>
        </w:tc>
        <w:tc>
          <w:tcPr>
            <w:tcW w:w="1246" w:type="dxa"/>
          </w:tcPr>
          <w:p w14:paraId="36935F8E" w14:textId="77777777" w:rsidR="00FA15C3" w:rsidRPr="0009342F" w:rsidRDefault="00FA15C3" w:rsidP="00051A20">
            <w:r>
              <w:t>Confirmation that payment to provider includes payment for other children and amount paid</w:t>
            </w:r>
          </w:p>
        </w:tc>
        <w:tc>
          <w:tcPr>
            <w:tcW w:w="5310" w:type="dxa"/>
          </w:tcPr>
          <w:p w14:paraId="4EC58CE6" w14:textId="77777777" w:rsidR="00FA15C3" w:rsidRPr="0009342F" w:rsidRDefault="00FA15C3" w:rsidP="00051A20">
            <w:pPr>
              <w:tabs>
                <w:tab w:val="left" w:pos="720"/>
              </w:tabs>
              <w:rPr>
                <w:color w:val="7030A0"/>
              </w:rPr>
            </w:pPr>
            <w:r w:rsidRPr="0009342F">
              <w:rPr>
                <w:caps/>
                <w:noProof/>
              </w:rPr>
              <w:t xml:space="preserve">E9C.  </w:t>
            </w:r>
          </w:p>
          <w:p w14:paraId="0BBB23E2" w14:textId="77777777" w:rsidR="00FA15C3" w:rsidRPr="0009342F" w:rsidRDefault="00FA15C3" w:rsidP="00051A20">
            <w:pPr>
              <w:rPr>
                <w:noProof/>
              </w:rPr>
            </w:pPr>
            <w:r w:rsidRPr="0009342F">
              <w:rPr>
                <w:color w:val="7030A0"/>
              </w:rPr>
              <w:t xml:space="preserve"> </w:t>
            </w:r>
            <w:r w:rsidRPr="0009342F">
              <w:rPr>
                <w:noProof/>
              </w:rPr>
              <w:t>Is that amount for (CHILD) only, or for more than one child?</w:t>
            </w:r>
          </w:p>
          <w:p w14:paraId="255C3DCA" w14:textId="77777777" w:rsidR="00FA15C3" w:rsidRPr="0009342F" w:rsidRDefault="00FA15C3" w:rsidP="00051A20"/>
          <w:p w14:paraId="5EBB3A0F" w14:textId="77777777" w:rsidR="00FA15C3" w:rsidRPr="0009342F" w:rsidRDefault="00FA15C3" w:rsidP="00051A20">
            <w:pPr>
              <w:tabs>
                <w:tab w:val="left" w:pos="2380"/>
              </w:tabs>
              <w:ind w:left="720"/>
              <w:rPr>
                <w:caps/>
              </w:rPr>
            </w:pPr>
            <w:r w:rsidRPr="0009342F">
              <w:rPr>
                <w:caps/>
              </w:rPr>
              <w:t xml:space="preserve">1. </w:t>
            </w:r>
            <w:r w:rsidRPr="0009342F">
              <w:rPr>
                <w:noProof/>
              </w:rPr>
              <w:t>Child only</w:t>
            </w:r>
          </w:p>
          <w:p w14:paraId="4FAF3CD2" w14:textId="77777777" w:rsidR="00FA15C3" w:rsidRPr="0009342F" w:rsidRDefault="00FA15C3" w:rsidP="00051A20">
            <w:pPr>
              <w:tabs>
                <w:tab w:val="left" w:pos="2380"/>
              </w:tabs>
              <w:ind w:left="720"/>
            </w:pPr>
            <w:r w:rsidRPr="0009342F">
              <w:rPr>
                <w:caps/>
              </w:rPr>
              <w:t xml:space="preserve">2. </w:t>
            </w:r>
            <w:r w:rsidRPr="0009342F">
              <w:rPr>
                <w:noProof/>
              </w:rPr>
              <w:t xml:space="preserve">Other children </w:t>
            </w:r>
            <w:r w:rsidRPr="0009342F">
              <w:t xml:space="preserve"> </w:t>
            </w:r>
          </w:p>
          <w:p w14:paraId="10BD294C" w14:textId="77777777" w:rsidR="00FA15C3" w:rsidRPr="0009342F" w:rsidRDefault="00FA15C3" w:rsidP="00051A20">
            <w:pPr>
              <w:tabs>
                <w:tab w:val="left" w:pos="2380"/>
              </w:tabs>
              <w:ind w:left="720"/>
            </w:pPr>
            <w:r w:rsidRPr="0009342F">
              <w:rPr>
                <w:caps/>
              </w:rPr>
              <w:t xml:space="preserve">3. </w:t>
            </w:r>
            <w:r w:rsidRPr="0009342F">
              <w:rPr>
                <w:caps/>
                <w:noProof/>
              </w:rPr>
              <w:t>DK/REF</w:t>
            </w:r>
          </w:p>
          <w:p w14:paraId="43E5F664" w14:textId="77777777" w:rsidR="00FA15C3" w:rsidRPr="0009342F" w:rsidRDefault="00FA15C3" w:rsidP="00051A20"/>
        </w:tc>
        <w:tc>
          <w:tcPr>
            <w:tcW w:w="5285" w:type="dxa"/>
          </w:tcPr>
          <w:p w14:paraId="682A337E" w14:textId="77777777" w:rsidR="00FA15C3" w:rsidRPr="0009342F" w:rsidRDefault="00FA15C3" w:rsidP="00051A20">
            <w:r>
              <w:t>Household item E9C has not changed.</w:t>
            </w:r>
          </w:p>
        </w:tc>
      </w:tr>
      <w:tr w:rsidR="00FA15C3" w:rsidRPr="0009342F" w14:paraId="5BE45D57" w14:textId="77777777" w:rsidTr="00051A20">
        <w:trPr>
          <w:cantSplit/>
          <w:trHeight w:val="293"/>
        </w:trPr>
        <w:tc>
          <w:tcPr>
            <w:tcW w:w="1539" w:type="dxa"/>
          </w:tcPr>
          <w:p w14:paraId="2A16889F" w14:textId="77777777" w:rsidR="00FA15C3" w:rsidRPr="0009342F" w:rsidRDefault="00FA15C3" w:rsidP="00051A20"/>
        </w:tc>
        <w:tc>
          <w:tcPr>
            <w:tcW w:w="1246" w:type="dxa"/>
          </w:tcPr>
          <w:p w14:paraId="3D84069E" w14:textId="77777777" w:rsidR="00FA15C3" w:rsidRPr="0009342F" w:rsidRDefault="00FA15C3" w:rsidP="00051A20">
            <w:r>
              <w:t>Confirmation that payment to provider includes payment for other children and amount paid</w:t>
            </w:r>
          </w:p>
        </w:tc>
        <w:tc>
          <w:tcPr>
            <w:tcW w:w="5310" w:type="dxa"/>
          </w:tcPr>
          <w:p w14:paraId="0CFEA07C" w14:textId="77777777" w:rsidR="00FA15C3" w:rsidRPr="0009342F" w:rsidRDefault="00FA15C3" w:rsidP="00051A20">
            <w:pPr>
              <w:ind w:left="3060" w:hanging="3060"/>
            </w:pPr>
            <w:r w:rsidRPr="0009342F">
              <w:rPr>
                <w:noProof/>
              </w:rPr>
              <w:t>E9C_OTHCHLDRN</w:t>
            </w:r>
            <w:r w:rsidRPr="0009342F">
              <w:t xml:space="preserve">.  </w:t>
            </w:r>
          </w:p>
          <w:p w14:paraId="1F5F7AA8" w14:textId="77777777" w:rsidR="00FA15C3" w:rsidRPr="0009342F" w:rsidRDefault="00FA15C3" w:rsidP="00051A20">
            <w:pPr>
              <w:tabs>
                <w:tab w:val="left" w:pos="720"/>
              </w:tabs>
            </w:pPr>
            <w:r w:rsidRPr="0009342F">
              <w:t>Which children?</w:t>
            </w:r>
          </w:p>
          <w:p w14:paraId="2CF14F0E" w14:textId="77777777" w:rsidR="00FA15C3" w:rsidRPr="0009342F" w:rsidRDefault="00FA15C3" w:rsidP="00051A20">
            <w:pPr>
              <w:tabs>
                <w:tab w:val="left" w:pos="720"/>
              </w:tabs>
              <w:rPr>
                <w:b/>
              </w:rPr>
            </w:pPr>
          </w:p>
          <w:p w14:paraId="4072A5A0" w14:textId="77777777" w:rsidR="00FA15C3" w:rsidRPr="0009342F" w:rsidRDefault="00FA15C3" w:rsidP="00FA15C3">
            <w:pPr>
              <w:numPr>
                <w:ilvl w:val="0"/>
                <w:numId w:val="73"/>
              </w:numPr>
              <w:tabs>
                <w:tab w:val="left" w:pos="720"/>
              </w:tabs>
              <w:spacing w:after="200" w:line="276" w:lineRule="auto"/>
              <w:ind w:left="1080"/>
              <w:contextualSpacing/>
            </w:pPr>
            <w:r w:rsidRPr="0009342F">
              <w:t>Child 1</w:t>
            </w:r>
            <w:r w:rsidRPr="0009342F">
              <w:tab/>
            </w:r>
            <w:r w:rsidRPr="0009342F">
              <w:tab/>
            </w:r>
          </w:p>
          <w:p w14:paraId="0948C74A" w14:textId="77777777" w:rsidR="00FA15C3" w:rsidRPr="0009342F" w:rsidRDefault="00FA15C3" w:rsidP="00FA15C3">
            <w:pPr>
              <w:numPr>
                <w:ilvl w:val="0"/>
                <w:numId w:val="73"/>
              </w:numPr>
              <w:tabs>
                <w:tab w:val="left" w:pos="720"/>
              </w:tabs>
              <w:spacing w:after="200" w:line="276" w:lineRule="auto"/>
              <w:ind w:left="1080"/>
              <w:contextualSpacing/>
            </w:pPr>
            <w:r w:rsidRPr="0009342F">
              <w:t>Child 2</w:t>
            </w:r>
            <w:r w:rsidRPr="0009342F">
              <w:tab/>
            </w:r>
            <w:r w:rsidRPr="0009342F">
              <w:tab/>
            </w:r>
          </w:p>
          <w:p w14:paraId="48122565" w14:textId="77777777" w:rsidR="00FA15C3" w:rsidRPr="0009342F" w:rsidRDefault="00FA15C3" w:rsidP="00FA15C3">
            <w:pPr>
              <w:numPr>
                <w:ilvl w:val="0"/>
                <w:numId w:val="73"/>
              </w:numPr>
              <w:tabs>
                <w:tab w:val="left" w:pos="720"/>
              </w:tabs>
              <w:spacing w:after="200" w:line="276" w:lineRule="auto"/>
              <w:ind w:left="1080"/>
              <w:contextualSpacing/>
            </w:pPr>
            <w:r w:rsidRPr="0009342F">
              <w:t>Child 3</w:t>
            </w:r>
            <w:r w:rsidRPr="0009342F">
              <w:tab/>
            </w:r>
            <w:r w:rsidRPr="0009342F">
              <w:tab/>
            </w:r>
          </w:p>
          <w:p w14:paraId="7B31606A" w14:textId="77777777" w:rsidR="00FA15C3" w:rsidRPr="0009342F" w:rsidRDefault="00FA15C3" w:rsidP="00FA15C3">
            <w:pPr>
              <w:numPr>
                <w:ilvl w:val="0"/>
                <w:numId w:val="73"/>
              </w:numPr>
              <w:tabs>
                <w:tab w:val="left" w:pos="720"/>
              </w:tabs>
              <w:spacing w:after="200" w:line="276" w:lineRule="auto"/>
              <w:ind w:left="1080"/>
              <w:contextualSpacing/>
            </w:pPr>
            <w:r w:rsidRPr="0009342F">
              <w:t>Child 4</w:t>
            </w:r>
            <w:r w:rsidRPr="0009342F">
              <w:tab/>
            </w:r>
            <w:r w:rsidRPr="0009342F">
              <w:tab/>
            </w:r>
          </w:p>
          <w:p w14:paraId="304CC2B6" w14:textId="77777777" w:rsidR="00FA15C3" w:rsidRPr="0009342F" w:rsidRDefault="00FA15C3" w:rsidP="00FA15C3">
            <w:pPr>
              <w:numPr>
                <w:ilvl w:val="0"/>
                <w:numId w:val="73"/>
              </w:numPr>
              <w:tabs>
                <w:tab w:val="left" w:pos="720"/>
              </w:tabs>
              <w:spacing w:after="200" w:line="276" w:lineRule="auto"/>
              <w:ind w:left="1080"/>
              <w:contextualSpacing/>
            </w:pPr>
            <w:r w:rsidRPr="0009342F">
              <w:t>Child 5</w:t>
            </w:r>
            <w:r w:rsidRPr="0009342F">
              <w:tab/>
            </w:r>
          </w:p>
          <w:p w14:paraId="0BD691DE" w14:textId="77777777" w:rsidR="00FA15C3" w:rsidRPr="0009342F" w:rsidRDefault="00FA15C3" w:rsidP="00FA15C3">
            <w:pPr>
              <w:numPr>
                <w:ilvl w:val="0"/>
                <w:numId w:val="73"/>
              </w:numPr>
              <w:tabs>
                <w:tab w:val="left" w:pos="720"/>
              </w:tabs>
              <w:spacing w:after="200" w:line="276" w:lineRule="auto"/>
              <w:ind w:left="1080"/>
              <w:contextualSpacing/>
            </w:pPr>
            <w:r w:rsidRPr="0009342F">
              <w:t>Child 6</w:t>
            </w:r>
            <w:r w:rsidRPr="0009342F">
              <w:tab/>
            </w:r>
          </w:p>
          <w:p w14:paraId="41A6ABA5" w14:textId="77777777" w:rsidR="00FA15C3" w:rsidRPr="0009342F" w:rsidRDefault="00FA15C3" w:rsidP="00FA15C3">
            <w:pPr>
              <w:numPr>
                <w:ilvl w:val="0"/>
                <w:numId w:val="73"/>
              </w:numPr>
              <w:tabs>
                <w:tab w:val="left" w:pos="720"/>
              </w:tabs>
              <w:spacing w:after="200" w:line="276" w:lineRule="auto"/>
              <w:ind w:left="1080"/>
              <w:contextualSpacing/>
            </w:pPr>
            <w:r w:rsidRPr="0009342F">
              <w:t>Child 7</w:t>
            </w:r>
            <w:r w:rsidRPr="0009342F">
              <w:tab/>
            </w:r>
            <w:r w:rsidRPr="0009342F">
              <w:tab/>
            </w:r>
          </w:p>
          <w:p w14:paraId="3213A30C" w14:textId="77777777" w:rsidR="00FA15C3" w:rsidRPr="0009342F" w:rsidRDefault="00FA15C3" w:rsidP="00FA15C3">
            <w:pPr>
              <w:numPr>
                <w:ilvl w:val="0"/>
                <w:numId w:val="73"/>
              </w:numPr>
              <w:tabs>
                <w:tab w:val="left" w:pos="720"/>
              </w:tabs>
              <w:spacing w:after="200" w:line="276" w:lineRule="auto"/>
              <w:ind w:left="1080"/>
              <w:contextualSpacing/>
            </w:pPr>
            <w:r w:rsidRPr="0009342F">
              <w:t>Child 8</w:t>
            </w:r>
            <w:r w:rsidRPr="0009342F">
              <w:tab/>
            </w:r>
            <w:r w:rsidRPr="0009342F">
              <w:tab/>
            </w:r>
          </w:p>
          <w:p w14:paraId="3662CF7D" w14:textId="77777777" w:rsidR="00FA15C3" w:rsidRPr="0009342F" w:rsidRDefault="00FA15C3" w:rsidP="00FA15C3">
            <w:pPr>
              <w:numPr>
                <w:ilvl w:val="0"/>
                <w:numId w:val="73"/>
              </w:numPr>
              <w:tabs>
                <w:tab w:val="left" w:pos="720"/>
              </w:tabs>
              <w:spacing w:after="200" w:line="276" w:lineRule="auto"/>
              <w:ind w:left="1080"/>
              <w:contextualSpacing/>
            </w:pPr>
            <w:r w:rsidRPr="0009342F">
              <w:t>Child 9</w:t>
            </w:r>
            <w:r w:rsidRPr="0009342F">
              <w:tab/>
            </w:r>
            <w:r w:rsidRPr="0009342F">
              <w:tab/>
            </w:r>
          </w:p>
          <w:p w14:paraId="07BEB6DF" w14:textId="77777777" w:rsidR="00FA15C3" w:rsidRPr="0009342F" w:rsidRDefault="00FA15C3" w:rsidP="00FA15C3">
            <w:pPr>
              <w:numPr>
                <w:ilvl w:val="0"/>
                <w:numId w:val="73"/>
              </w:numPr>
              <w:tabs>
                <w:tab w:val="left" w:pos="720"/>
              </w:tabs>
              <w:spacing w:after="200" w:line="276" w:lineRule="auto"/>
              <w:ind w:left="1080"/>
              <w:contextualSpacing/>
            </w:pPr>
            <w:r w:rsidRPr="0009342F">
              <w:t>Child 10</w:t>
            </w:r>
            <w:r w:rsidRPr="0009342F">
              <w:tab/>
            </w:r>
            <w:r w:rsidRPr="0009342F">
              <w:tab/>
            </w:r>
          </w:p>
          <w:p w14:paraId="3A7A2EED" w14:textId="77777777" w:rsidR="00FA15C3" w:rsidRPr="0009342F" w:rsidRDefault="00FA15C3" w:rsidP="00FA15C3">
            <w:pPr>
              <w:numPr>
                <w:ilvl w:val="0"/>
                <w:numId w:val="73"/>
              </w:numPr>
              <w:tabs>
                <w:tab w:val="left" w:pos="720"/>
              </w:tabs>
              <w:spacing w:after="200" w:line="276" w:lineRule="auto"/>
              <w:ind w:left="1080"/>
              <w:contextualSpacing/>
            </w:pPr>
            <w:r w:rsidRPr="0009342F">
              <w:t>DK/REF</w:t>
            </w:r>
            <w:r w:rsidRPr="0009342F">
              <w:tab/>
            </w:r>
            <w:r w:rsidRPr="0009342F">
              <w:tab/>
            </w:r>
          </w:p>
          <w:p w14:paraId="7C67107D" w14:textId="77777777" w:rsidR="00FA15C3" w:rsidRPr="0009342F" w:rsidRDefault="00FA15C3" w:rsidP="00051A20"/>
        </w:tc>
        <w:tc>
          <w:tcPr>
            <w:tcW w:w="5285" w:type="dxa"/>
          </w:tcPr>
          <w:p w14:paraId="18F075D0" w14:textId="77777777" w:rsidR="00FA15C3" w:rsidRPr="0009342F" w:rsidRDefault="00FA15C3" w:rsidP="00051A20">
            <w:r>
              <w:t>Household item E9C_OTHCHLDRN has not changed.</w:t>
            </w:r>
          </w:p>
        </w:tc>
      </w:tr>
      <w:tr w:rsidR="00FA15C3" w:rsidRPr="0009342F" w14:paraId="16AECD6B" w14:textId="77777777" w:rsidTr="00051A20">
        <w:trPr>
          <w:cantSplit/>
          <w:trHeight w:val="293"/>
        </w:trPr>
        <w:tc>
          <w:tcPr>
            <w:tcW w:w="1539" w:type="dxa"/>
          </w:tcPr>
          <w:p w14:paraId="62DDB5F5" w14:textId="77777777" w:rsidR="00FA15C3" w:rsidRPr="0009342F" w:rsidRDefault="00FA15C3" w:rsidP="00051A20"/>
        </w:tc>
        <w:tc>
          <w:tcPr>
            <w:tcW w:w="1246" w:type="dxa"/>
          </w:tcPr>
          <w:p w14:paraId="6E9A72A9" w14:textId="77777777" w:rsidR="00FA15C3" w:rsidRPr="0009342F" w:rsidRDefault="00FA15C3" w:rsidP="00051A20">
            <w:r>
              <w:t xml:space="preserve"> Amount of payments/reimbursements/vouchers paid directly to household for a specific child is the same amount received for each other child using provider</w:t>
            </w:r>
          </w:p>
        </w:tc>
        <w:tc>
          <w:tcPr>
            <w:tcW w:w="5310" w:type="dxa"/>
          </w:tcPr>
          <w:p w14:paraId="362DA47F" w14:textId="77777777" w:rsidR="00FA15C3" w:rsidRPr="0009342F" w:rsidRDefault="00FA15C3" w:rsidP="00051A20">
            <w:pPr>
              <w:rPr>
                <w:noProof/>
              </w:rPr>
            </w:pPr>
            <w:r>
              <w:rPr>
                <w:noProof/>
              </w:rPr>
              <w:t>Item not included in 2012.</w:t>
            </w:r>
          </w:p>
        </w:tc>
        <w:tc>
          <w:tcPr>
            <w:tcW w:w="5285" w:type="dxa"/>
          </w:tcPr>
          <w:p w14:paraId="100C7395" w14:textId="77777777" w:rsidR="00FA15C3" w:rsidRPr="0042394F" w:rsidRDefault="00FA15C3" w:rsidP="00051A20">
            <w:pPr>
              <w:pStyle w:val="NORCQuestionTextHangingIndent"/>
              <w:rPr>
                <w:rFonts w:asciiTheme="minorHAnsi" w:hAnsiTheme="minorHAnsi"/>
                <w:b/>
                <w:noProof/>
              </w:rPr>
            </w:pPr>
            <w:r w:rsidRPr="0042394F">
              <w:rPr>
                <w:rStyle w:val="NORCQuestionNumber"/>
                <w:rFonts w:asciiTheme="minorHAnsi" w:hAnsiTheme="minorHAnsi"/>
              </w:rPr>
              <w:t>E9_NEW.</w:t>
            </w:r>
            <w:r w:rsidRPr="0042394F">
              <w:rPr>
                <w:rFonts w:asciiTheme="minorHAnsi" w:hAnsiTheme="minorHAnsi"/>
                <w:b/>
                <w:noProof/>
              </w:rPr>
              <w:tab/>
            </w:r>
          </w:p>
          <w:p w14:paraId="48BACDA1" w14:textId="77777777" w:rsidR="00FA15C3" w:rsidRPr="00A95B16" w:rsidRDefault="00FA15C3" w:rsidP="00051A20">
            <w:pPr>
              <w:pStyle w:val="NORCQuestionTextHangingIndent"/>
              <w:ind w:left="0" w:firstLine="0"/>
              <w:rPr>
                <w:rFonts w:asciiTheme="minorHAnsi" w:hAnsiTheme="minorHAnsi"/>
                <w:noProof/>
              </w:rPr>
            </w:pPr>
            <w:r w:rsidRPr="00A95B16">
              <w:rPr>
                <w:rFonts w:asciiTheme="minorHAnsi" w:hAnsiTheme="minorHAnsi"/>
                <w:noProof/>
              </w:rPr>
              <w:t>(IF R HAS MORE THAN ONE CHILD WHO USES PROVIDER) Is that amount received for each other child cared for by [PROVIDER] ?</w:t>
            </w:r>
          </w:p>
          <w:p w14:paraId="416F83A9" w14:textId="77777777" w:rsidR="00FA15C3" w:rsidRPr="00A95B16" w:rsidRDefault="00FA15C3" w:rsidP="00051A20"/>
          <w:p w14:paraId="6E1AD2FE" w14:textId="77777777" w:rsidR="00FA15C3" w:rsidRPr="00A95B16" w:rsidRDefault="00FA15C3" w:rsidP="00FA15C3">
            <w:pPr>
              <w:pStyle w:val="NORC-Answer2"/>
              <w:numPr>
                <w:ilvl w:val="0"/>
                <w:numId w:val="116"/>
              </w:numPr>
              <w:tabs>
                <w:tab w:val="left" w:pos="5220"/>
              </w:tabs>
              <w:spacing w:before="20" w:line="276" w:lineRule="auto"/>
              <w:ind w:left="1080"/>
              <w:rPr>
                <w:rFonts w:asciiTheme="minorHAnsi" w:hAnsiTheme="minorHAnsi"/>
                <w:sz w:val="22"/>
                <w:szCs w:val="22"/>
              </w:rPr>
            </w:pPr>
            <w:r w:rsidRPr="00A95B16">
              <w:rPr>
                <w:rFonts w:asciiTheme="minorHAnsi" w:hAnsiTheme="minorHAnsi"/>
                <w:noProof/>
                <w:sz w:val="22"/>
                <w:szCs w:val="22"/>
              </w:rPr>
              <w:t>Yes</w:t>
            </w:r>
          </w:p>
          <w:p w14:paraId="161D49FF" w14:textId="77777777" w:rsidR="00FA15C3" w:rsidRPr="00A95B16" w:rsidRDefault="00FA15C3" w:rsidP="00FA15C3">
            <w:pPr>
              <w:pStyle w:val="NORC-Answer2"/>
              <w:numPr>
                <w:ilvl w:val="0"/>
                <w:numId w:val="116"/>
              </w:numPr>
              <w:tabs>
                <w:tab w:val="left" w:pos="5220"/>
              </w:tabs>
              <w:spacing w:before="20" w:line="276" w:lineRule="auto"/>
              <w:ind w:left="1080"/>
              <w:rPr>
                <w:rFonts w:asciiTheme="minorHAnsi" w:hAnsiTheme="minorHAnsi"/>
                <w:noProof/>
                <w:sz w:val="22"/>
                <w:szCs w:val="22"/>
              </w:rPr>
            </w:pPr>
            <w:r w:rsidRPr="00A95B16">
              <w:rPr>
                <w:rFonts w:asciiTheme="minorHAnsi" w:hAnsiTheme="minorHAnsi"/>
                <w:noProof/>
                <w:sz w:val="22"/>
                <w:szCs w:val="22"/>
              </w:rPr>
              <w:t>No</w:t>
            </w:r>
          </w:p>
          <w:p w14:paraId="7CAC6884" w14:textId="77777777" w:rsidR="00FA15C3" w:rsidRPr="00A95B16" w:rsidRDefault="00FA15C3" w:rsidP="00FA15C3">
            <w:pPr>
              <w:pStyle w:val="NORC-Answer2"/>
              <w:numPr>
                <w:ilvl w:val="0"/>
                <w:numId w:val="116"/>
              </w:numPr>
              <w:tabs>
                <w:tab w:val="left" w:pos="5220"/>
              </w:tabs>
              <w:spacing w:before="20" w:line="276" w:lineRule="auto"/>
              <w:ind w:left="1080"/>
              <w:rPr>
                <w:rFonts w:asciiTheme="minorHAnsi" w:hAnsiTheme="minorHAnsi"/>
                <w:sz w:val="22"/>
                <w:szCs w:val="22"/>
              </w:rPr>
            </w:pPr>
            <w:r w:rsidRPr="00A95B16">
              <w:rPr>
                <w:rFonts w:asciiTheme="minorHAnsi" w:hAnsiTheme="minorHAnsi"/>
                <w:noProof/>
                <w:sz w:val="22"/>
                <w:szCs w:val="22"/>
              </w:rPr>
              <w:t>DK/REF</w:t>
            </w:r>
          </w:p>
          <w:p w14:paraId="7D328896" w14:textId="77777777" w:rsidR="00FA15C3" w:rsidRPr="0009342F" w:rsidRDefault="00FA15C3" w:rsidP="00051A20"/>
        </w:tc>
      </w:tr>
      <w:tr w:rsidR="00FA15C3" w:rsidRPr="0009342F" w14:paraId="419E9D36" w14:textId="77777777" w:rsidTr="00051A20">
        <w:trPr>
          <w:cantSplit/>
          <w:trHeight w:val="293"/>
        </w:trPr>
        <w:tc>
          <w:tcPr>
            <w:tcW w:w="1539" w:type="dxa"/>
          </w:tcPr>
          <w:p w14:paraId="4B0B3D24" w14:textId="77777777" w:rsidR="00FA15C3" w:rsidRPr="0009342F" w:rsidRDefault="00FA15C3" w:rsidP="00051A20"/>
        </w:tc>
        <w:tc>
          <w:tcPr>
            <w:tcW w:w="1246" w:type="dxa"/>
          </w:tcPr>
          <w:p w14:paraId="09355B8F" w14:textId="77777777" w:rsidR="00FA15C3" w:rsidRPr="0009342F" w:rsidRDefault="00FA15C3" w:rsidP="00051A20">
            <w:r>
              <w:t>Non-monetary compensation for care provided: Identification of services exchanged with provider for child care</w:t>
            </w:r>
            <w:r w:rsidDel="00BF7CD4">
              <w:t xml:space="preserve"> </w:t>
            </w:r>
            <w:r>
              <w:t>and frequency</w:t>
            </w:r>
          </w:p>
        </w:tc>
        <w:tc>
          <w:tcPr>
            <w:tcW w:w="5310" w:type="dxa"/>
          </w:tcPr>
          <w:p w14:paraId="5F062961" w14:textId="77777777" w:rsidR="00FA15C3" w:rsidRPr="0009342F" w:rsidRDefault="00FA15C3" w:rsidP="00051A20">
            <w:r w:rsidRPr="0009342F">
              <w:rPr>
                <w:noProof/>
              </w:rPr>
              <w:t xml:space="preserve">E10.  </w:t>
            </w:r>
          </w:p>
          <w:p w14:paraId="0A6E636E" w14:textId="77777777" w:rsidR="00FA15C3" w:rsidRPr="0009342F" w:rsidRDefault="00FA15C3" w:rsidP="00051A20">
            <w:pPr>
              <w:tabs>
                <w:tab w:val="left" w:pos="2380"/>
              </w:tabs>
              <w:rPr>
                <w:color w:val="7030A0"/>
              </w:rPr>
            </w:pPr>
          </w:p>
          <w:p w14:paraId="47E929BC" w14:textId="77777777" w:rsidR="00FA15C3" w:rsidRPr="0009342F" w:rsidRDefault="00FA15C3" w:rsidP="00051A20">
            <w:pPr>
              <w:rPr>
                <w:noProof/>
              </w:rPr>
            </w:pPr>
            <w:r w:rsidRPr="0009342F">
              <w:rPr>
                <w:noProof/>
              </w:rPr>
              <w:t>Do you (also) give [PROVIDER] anything other than money in exchange for caring for [CHILD]?</w:t>
            </w:r>
            <w:r w:rsidRPr="0009342F">
              <w:t xml:space="preserve"> </w:t>
            </w:r>
            <w:r w:rsidRPr="0009342F">
              <w:rPr>
                <w:noProof/>
              </w:rPr>
              <w:t>For example, do you provide groceries or transportation, or do work such as caring for children or small repair jobs in exchange for the care that {} receives?</w:t>
            </w:r>
          </w:p>
          <w:p w14:paraId="56F2E2AB" w14:textId="77777777" w:rsidR="00FA15C3" w:rsidRPr="0009342F" w:rsidRDefault="00FA15C3" w:rsidP="00051A20"/>
          <w:p w14:paraId="3EEE9E00" w14:textId="77777777" w:rsidR="00FA15C3" w:rsidRPr="0009342F" w:rsidRDefault="00FA15C3" w:rsidP="00051A20">
            <w:r w:rsidRPr="0009342F">
              <w:tab/>
            </w:r>
            <w:r w:rsidRPr="0009342F">
              <w:rPr>
                <w:noProof/>
              </w:rPr>
              <w:t>1 YES</w:t>
            </w:r>
          </w:p>
          <w:p w14:paraId="633044B5" w14:textId="77777777" w:rsidR="00FA15C3" w:rsidRPr="0009342F" w:rsidRDefault="00FA15C3" w:rsidP="00051A20">
            <w:pPr>
              <w:rPr>
                <w:caps/>
                <w:noProof/>
              </w:rPr>
            </w:pPr>
            <w:r w:rsidRPr="0009342F">
              <w:tab/>
            </w:r>
            <w:r w:rsidRPr="0009342F">
              <w:rPr>
                <w:noProof/>
              </w:rPr>
              <w:t>2 NO</w:t>
            </w:r>
          </w:p>
          <w:p w14:paraId="4DC8C45F" w14:textId="77777777" w:rsidR="00FA15C3" w:rsidRPr="0009342F" w:rsidRDefault="00FA15C3" w:rsidP="00051A20">
            <w:r w:rsidRPr="0009342F">
              <w:rPr>
                <w:caps/>
                <w:noProof/>
              </w:rPr>
              <w:tab/>
              <w:t xml:space="preserve">3 DK/REF </w:t>
            </w:r>
          </w:p>
          <w:p w14:paraId="2A224A94" w14:textId="77777777" w:rsidR="00FA15C3" w:rsidRPr="0009342F" w:rsidRDefault="00FA15C3" w:rsidP="00051A20"/>
        </w:tc>
        <w:tc>
          <w:tcPr>
            <w:tcW w:w="5285" w:type="dxa"/>
          </w:tcPr>
          <w:p w14:paraId="0093CFFC" w14:textId="77777777" w:rsidR="00FA15C3" w:rsidRPr="0009342F" w:rsidRDefault="00FA15C3" w:rsidP="00051A20">
            <w:r>
              <w:t>Household item E10 has not changed.</w:t>
            </w:r>
          </w:p>
        </w:tc>
      </w:tr>
      <w:tr w:rsidR="00FA15C3" w:rsidRPr="0009342F" w14:paraId="60FFAE1D" w14:textId="77777777" w:rsidTr="00051A20">
        <w:trPr>
          <w:cantSplit/>
          <w:trHeight w:val="293"/>
        </w:trPr>
        <w:tc>
          <w:tcPr>
            <w:tcW w:w="1539" w:type="dxa"/>
          </w:tcPr>
          <w:p w14:paraId="7D01EFF7" w14:textId="77777777" w:rsidR="00FA15C3" w:rsidRPr="0009342F" w:rsidRDefault="00FA15C3" w:rsidP="00051A20"/>
        </w:tc>
        <w:tc>
          <w:tcPr>
            <w:tcW w:w="1246" w:type="dxa"/>
          </w:tcPr>
          <w:p w14:paraId="4E5FC9BF" w14:textId="77777777" w:rsidR="00FA15C3" w:rsidRPr="0009342F" w:rsidRDefault="00FA15C3" w:rsidP="00051A20">
            <w:r>
              <w:t>Non-monetary compensation for care provided: Identification of services exchanged with provider for child care</w:t>
            </w:r>
            <w:r w:rsidDel="00BF7CD4">
              <w:t xml:space="preserve"> </w:t>
            </w:r>
            <w:r>
              <w:t>and frequency</w:t>
            </w:r>
          </w:p>
        </w:tc>
        <w:tc>
          <w:tcPr>
            <w:tcW w:w="5310" w:type="dxa"/>
          </w:tcPr>
          <w:p w14:paraId="4BCB7755" w14:textId="77777777" w:rsidR="00FA15C3" w:rsidRPr="0009342F" w:rsidRDefault="00FA15C3" w:rsidP="00051A20">
            <w:pPr>
              <w:ind w:left="1530" w:hanging="1530"/>
              <w:rPr>
                <w:noProof/>
              </w:rPr>
            </w:pPr>
            <w:r w:rsidRPr="0009342F">
              <w:rPr>
                <w:noProof/>
              </w:rPr>
              <w:t xml:space="preserve">E10A.  </w:t>
            </w:r>
          </w:p>
          <w:p w14:paraId="57ADD4A4" w14:textId="77777777" w:rsidR="00FA15C3" w:rsidRPr="0009342F" w:rsidRDefault="00FA15C3" w:rsidP="00051A20">
            <w:pPr>
              <w:tabs>
                <w:tab w:val="left" w:pos="5490"/>
              </w:tabs>
            </w:pPr>
            <w:r w:rsidRPr="0009342F">
              <w:rPr>
                <w:noProof/>
              </w:rPr>
              <w:t>What do you give [PROVIDER] in exchange for caring for your (child/children)?</w:t>
            </w:r>
            <w:r w:rsidRPr="0009342F">
              <w:t xml:space="preserve"> </w:t>
            </w:r>
          </w:p>
          <w:p w14:paraId="42C36C79" w14:textId="77777777" w:rsidR="00FA15C3" w:rsidRPr="0009342F" w:rsidRDefault="00FA15C3" w:rsidP="00051A20"/>
          <w:p w14:paraId="5E253014" w14:textId="77777777" w:rsidR="00FA15C3" w:rsidRDefault="00FA15C3" w:rsidP="00051A20">
            <w:pPr>
              <w:tabs>
                <w:tab w:val="left" w:pos="1080"/>
                <w:tab w:val="left" w:pos="1350"/>
                <w:tab w:val="left" w:pos="5490"/>
              </w:tabs>
            </w:pPr>
            <w:r>
              <w:rPr>
                <w:noProof/>
              </w:rPr>
              <w:tab/>
              <w:t xml:space="preserve">       1.</w:t>
            </w:r>
            <w:r w:rsidRPr="0009342F">
              <w:rPr>
                <w:noProof/>
              </w:rPr>
              <w:t>Groceries</w:t>
            </w:r>
            <w:r w:rsidRPr="0009342F">
              <w:rPr>
                <w:noProof/>
              </w:rPr>
              <w:tab/>
            </w:r>
            <w:r>
              <w:tab/>
            </w:r>
          </w:p>
          <w:p w14:paraId="53B24C1A" w14:textId="77777777" w:rsidR="00FA15C3" w:rsidRDefault="00FA15C3" w:rsidP="00051A20">
            <w:pPr>
              <w:tabs>
                <w:tab w:val="left" w:pos="1080"/>
                <w:tab w:val="left" w:pos="1350"/>
                <w:tab w:val="left" w:pos="5490"/>
              </w:tabs>
            </w:pPr>
            <w:r>
              <w:rPr>
                <w:noProof/>
              </w:rPr>
              <w:t>2.</w:t>
            </w:r>
            <w:r w:rsidRPr="0009342F">
              <w:rPr>
                <w:noProof/>
              </w:rPr>
              <w:t>Transportation</w:t>
            </w:r>
          </w:p>
          <w:p w14:paraId="7A1E5D4E" w14:textId="77777777" w:rsidR="00FA15C3" w:rsidRPr="00AB61EF" w:rsidRDefault="00FA15C3" w:rsidP="00051A20">
            <w:pPr>
              <w:tabs>
                <w:tab w:val="left" w:pos="1080"/>
                <w:tab w:val="left" w:pos="1350"/>
                <w:tab w:val="left" w:pos="5490"/>
              </w:tabs>
              <w:rPr>
                <w:color w:val="7030A0"/>
              </w:rPr>
            </w:pPr>
            <w:r>
              <w:rPr>
                <w:noProof/>
              </w:rPr>
              <w:t xml:space="preserve">3. </w:t>
            </w:r>
            <w:r w:rsidRPr="0009342F">
              <w:rPr>
                <w:noProof/>
              </w:rPr>
              <w:t>Services such as child-care or small repair jobs</w:t>
            </w:r>
            <w:r w:rsidRPr="0009342F">
              <w:rPr>
                <w:noProof/>
              </w:rPr>
              <w:tab/>
            </w:r>
          </w:p>
          <w:p w14:paraId="79EE6DB2" w14:textId="77777777" w:rsidR="00FA15C3" w:rsidRPr="0009342F" w:rsidRDefault="00FA15C3" w:rsidP="00051A20">
            <w:pPr>
              <w:tabs>
                <w:tab w:val="left" w:pos="5490"/>
              </w:tabs>
            </w:pPr>
            <w:r>
              <w:rPr>
                <w:noProof/>
              </w:rPr>
              <w:t xml:space="preserve">4. Housing or Housing </w:t>
            </w:r>
            <w:r w:rsidRPr="0009342F">
              <w:rPr>
                <w:noProof/>
              </w:rPr>
              <w:t>Expenses</w:t>
            </w:r>
            <w:r w:rsidRPr="0009342F">
              <w:rPr>
                <w:noProof/>
              </w:rPr>
              <w:tab/>
            </w:r>
          </w:p>
          <w:p w14:paraId="4AF34950" w14:textId="77777777" w:rsidR="00FA15C3" w:rsidRPr="0009342F" w:rsidRDefault="00FA15C3" w:rsidP="00051A20">
            <w:pPr>
              <w:tabs>
                <w:tab w:val="left" w:pos="1080"/>
                <w:tab w:val="left" w:pos="1350"/>
                <w:tab w:val="left" w:pos="5490"/>
              </w:tabs>
              <w:rPr>
                <w:noProof/>
              </w:rPr>
            </w:pPr>
            <w:r>
              <w:t xml:space="preserve">5. </w:t>
            </w:r>
            <w:r>
              <w:rPr>
                <w:noProof/>
              </w:rPr>
              <w:t xml:space="preserve">OTHER </w:t>
            </w:r>
            <w:r w:rsidRPr="0009342F">
              <w:rPr>
                <w:noProof/>
              </w:rPr>
              <w:t>(SPECIFY:</w:t>
            </w:r>
            <w:r w:rsidRPr="0009342F">
              <w:t xml:space="preserve"> ____________)</w:t>
            </w:r>
            <w:r w:rsidRPr="0009342F">
              <w:tab/>
            </w:r>
            <w:r w:rsidRPr="0009342F">
              <w:rPr>
                <w:noProof/>
                <w:color w:val="7030A0"/>
              </w:rPr>
              <w:tab/>
            </w:r>
          </w:p>
          <w:p w14:paraId="72506172" w14:textId="77777777" w:rsidR="00FA15C3" w:rsidRPr="0009342F" w:rsidRDefault="00FA15C3" w:rsidP="00051A20">
            <w:pPr>
              <w:tabs>
                <w:tab w:val="left" w:pos="1080"/>
                <w:tab w:val="left" w:pos="1350"/>
                <w:tab w:val="left" w:pos="5490"/>
              </w:tabs>
              <w:rPr>
                <w:noProof/>
                <w:color w:val="7030A0"/>
              </w:rPr>
            </w:pPr>
            <w:r>
              <w:t xml:space="preserve">6. </w:t>
            </w:r>
            <w:r w:rsidRPr="0009342F">
              <w:t>DK/REF</w:t>
            </w:r>
            <w:r w:rsidRPr="0009342F">
              <w:tab/>
            </w:r>
          </w:p>
          <w:p w14:paraId="10B73506" w14:textId="77777777" w:rsidR="00FA15C3" w:rsidRPr="0009342F" w:rsidRDefault="00FA15C3" w:rsidP="00051A20"/>
        </w:tc>
        <w:tc>
          <w:tcPr>
            <w:tcW w:w="5285" w:type="dxa"/>
          </w:tcPr>
          <w:p w14:paraId="5F79DC27" w14:textId="77777777" w:rsidR="00FA15C3" w:rsidRPr="0009342F" w:rsidRDefault="00FA15C3" w:rsidP="00051A20">
            <w:r>
              <w:t>Item not included in 2019.</w:t>
            </w:r>
          </w:p>
        </w:tc>
      </w:tr>
      <w:tr w:rsidR="00FA15C3" w:rsidRPr="0009342F" w14:paraId="73C6BFF9" w14:textId="77777777" w:rsidTr="00051A20">
        <w:trPr>
          <w:cantSplit/>
          <w:trHeight w:val="293"/>
        </w:trPr>
        <w:tc>
          <w:tcPr>
            <w:tcW w:w="1539" w:type="dxa"/>
          </w:tcPr>
          <w:p w14:paraId="4BC78898" w14:textId="77777777" w:rsidR="00FA15C3" w:rsidRPr="0009342F" w:rsidRDefault="00FA15C3" w:rsidP="00051A20"/>
        </w:tc>
        <w:tc>
          <w:tcPr>
            <w:tcW w:w="1246" w:type="dxa"/>
          </w:tcPr>
          <w:p w14:paraId="40D004F0" w14:textId="77777777" w:rsidR="00FA15C3" w:rsidRPr="0009342F" w:rsidRDefault="00FA15C3" w:rsidP="00051A20">
            <w:r>
              <w:t>Non-monetary compensation for care provided: Identification of services exchanged with provider for child care</w:t>
            </w:r>
            <w:r w:rsidDel="00BF7CD4">
              <w:t xml:space="preserve"> </w:t>
            </w:r>
            <w:r>
              <w:t>and frequency</w:t>
            </w:r>
          </w:p>
        </w:tc>
        <w:tc>
          <w:tcPr>
            <w:tcW w:w="5310" w:type="dxa"/>
          </w:tcPr>
          <w:p w14:paraId="075A3D3D" w14:textId="77777777" w:rsidR="00FA15C3" w:rsidRPr="0009342F" w:rsidRDefault="00FA15C3" w:rsidP="00051A20">
            <w:pPr>
              <w:tabs>
                <w:tab w:val="left" w:pos="720"/>
              </w:tabs>
              <w:rPr>
                <w:color w:val="7030A0"/>
              </w:rPr>
            </w:pPr>
            <w:r w:rsidRPr="0009342F">
              <w:rPr>
                <w:noProof/>
              </w:rPr>
              <w:t xml:space="preserve">E10B.  </w:t>
            </w:r>
          </w:p>
          <w:p w14:paraId="2BEBFCAB" w14:textId="77777777" w:rsidR="00FA15C3" w:rsidRPr="0009342F" w:rsidRDefault="00FA15C3" w:rsidP="00051A20">
            <w:r w:rsidRPr="0009342F">
              <w:rPr>
                <w:noProof/>
              </w:rPr>
              <w:t>What does it cost you to provide these things each time you give them?</w:t>
            </w:r>
            <w:r w:rsidRPr="0009342F">
              <w:t xml:space="preserve"> </w:t>
            </w:r>
          </w:p>
          <w:p w14:paraId="1748E5BE" w14:textId="77777777" w:rsidR="00FA15C3" w:rsidRPr="0009342F" w:rsidRDefault="00FA15C3" w:rsidP="00051A20">
            <w:pPr>
              <w:rPr>
                <w:b/>
              </w:rPr>
            </w:pPr>
          </w:p>
          <w:p w14:paraId="62A277A6" w14:textId="77777777" w:rsidR="00FA15C3" w:rsidRPr="0009342F" w:rsidRDefault="00FA15C3" w:rsidP="00051A20">
            <w:pPr>
              <w:ind w:firstLine="720"/>
            </w:pPr>
            <w:r w:rsidRPr="0009342F">
              <w:t xml:space="preserve"> $ _____________</w:t>
            </w:r>
          </w:p>
          <w:p w14:paraId="0DD4FC0A" w14:textId="77777777" w:rsidR="00FA15C3" w:rsidRPr="0009342F" w:rsidRDefault="00FA15C3" w:rsidP="00051A20">
            <w:r w:rsidRPr="0009342F">
              <w:tab/>
              <w:t xml:space="preserve"> </w:t>
            </w:r>
            <w:r w:rsidRPr="0009342F">
              <w:rPr>
                <w:rStyle w:val="BoxCharCharCharCharCharCharCharCharCharCharCharCharCharCharCharCharCharCharCharCharCharCharCharCharCharCharCharCharChar"/>
                <w:rFonts w:asciiTheme="minorHAnsi" w:hAnsiTheme="minorHAnsi"/>
                <w:caps/>
              </w:rPr>
              <w:sym w:font="Wingdings" w:char="F06F"/>
            </w:r>
            <w:r w:rsidRPr="0009342F">
              <w:rPr>
                <w:rStyle w:val="BoxCharCharCharCharCharCharCharCharCharCharCharCharCharCharCharCharCharCharCharCharCharCharCharCharCharCharCharCharChar"/>
                <w:rFonts w:asciiTheme="minorHAnsi" w:hAnsiTheme="minorHAnsi"/>
                <w:caps/>
              </w:rPr>
              <w:t xml:space="preserve"> </w:t>
            </w:r>
            <w:r w:rsidRPr="0009342F">
              <w:t>DK/REF</w:t>
            </w:r>
            <w:r w:rsidRPr="0009342F">
              <w:tab/>
            </w:r>
            <w:r w:rsidRPr="0009342F">
              <w:tab/>
            </w:r>
          </w:p>
          <w:p w14:paraId="3ED5D237" w14:textId="77777777" w:rsidR="00FA15C3" w:rsidRPr="0009342F" w:rsidRDefault="00FA15C3" w:rsidP="00051A20"/>
        </w:tc>
        <w:tc>
          <w:tcPr>
            <w:tcW w:w="5285" w:type="dxa"/>
          </w:tcPr>
          <w:p w14:paraId="2BEE65DE" w14:textId="77777777" w:rsidR="00FA15C3" w:rsidRPr="0009342F" w:rsidRDefault="00FA15C3" w:rsidP="00051A20">
            <w:r>
              <w:t>Item not included in 2019.</w:t>
            </w:r>
          </w:p>
        </w:tc>
      </w:tr>
      <w:tr w:rsidR="00FA15C3" w:rsidRPr="0009342F" w14:paraId="6ADDF2F7" w14:textId="77777777" w:rsidTr="00051A20">
        <w:trPr>
          <w:cantSplit/>
          <w:trHeight w:val="293"/>
        </w:trPr>
        <w:tc>
          <w:tcPr>
            <w:tcW w:w="1539" w:type="dxa"/>
          </w:tcPr>
          <w:p w14:paraId="2ABFBADB" w14:textId="77777777" w:rsidR="00FA15C3" w:rsidRPr="0009342F" w:rsidRDefault="00FA15C3" w:rsidP="00051A20"/>
        </w:tc>
        <w:tc>
          <w:tcPr>
            <w:tcW w:w="1246" w:type="dxa"/>
          </w:tcPr>
          <w:p w14:paraId="18701FBB" w14:textId="77777777" w:rsidR="00FA15C3" w:rsidRPr="0009342F" w:rsidRDefault="00FA15C3" w:rsidP="00051A20">
            <w:r>
              <w:t>Non-monetary compensation for care provided: Identification of services exchanged with provider for child care</w:t>
            </w:r>
            <w:r w:rsidDel="00BF7CD4">
              <w:t xml:space="preserve"> </w:t>
            </w:r>
            <w:r>
              <w:t>and frequency</w:t>
            </w:r>
          </w:p>
        </w:tc>
        <w:tc>
          <w:tcPr>
            <w:tcW w:w="5310" w:type="dxa"/>
          </w:tcPr>
          <w:p w14:paraId="207DF6F1" w14:textId="77777777" w:rsidR="00FA15C3" w:rsidRPr="0009342F" w:rsidRDefault="00FA15C3" w:rsidP="00051A20">
            <w:pPr>
              <w:rPr>
                <w:color w:val="7030A0"/>
                <w:lang w:val="es-CL"/>
              </w:rPr>
            </w:pPr>
            <w:r w:rsidRPr="0009342F">
              <w:rPr>
                <w:noProof/>
                <w:lang w:val="es-CL"/>
              </w:rPr>
              <w:t xml:space="preserve">E10B1.  </w:t>
            </w:r>
          </w:p>
          <w:p w14:paraId="1B774342" w14:textId="77777777" w:rsidR="00FA15C3" w:rsidRPr="0009342F" w:rsidRDefault="00FA15C3" w:rsidP="00051A20">
            <w:r w:rsidRPr="0009342F">
              <w:rPr>
                <w:noProof/>
              </w:rPr>
              <w:t>How often do you give these things?</w:t>
            </w:r>
            <w:r w:rsidRPr="0009342F">
              <w:t xml:space="preserve"> </w:t>
            </w:r>
          </w:p>
          <w:p w14:paraId="495C0E4C" w14:textId="77777777" w:rsidR="00FA15C3" w:rsidRPr="0009342F" w:rsidRDefault="00FA15C3" w:rsidP="00051A20">
            <w:pPr>
              <w:rPr>
                <w:b/>
              </w:rPr>
            </w:pPr>
            <w:r w:rsidRPr="0009342F">
              <w:rPr>
                <w:rFonts w:eastAsia="SimSun"/>
                <w:b/>
              </w:rPr>
              <w:tab/>
            </w:r>
            <w:r w:rsidRPr="0009342F">
              <w:rPr>
                <w:b/>
              </w:rPr>
              <w:t>_______________</w:t>
            </w:r>
          </w:p>
          <w:p w14:paraId="6B9D52D9" w14:textId="77777777" w:rsidR="00FA15C3" w:rsidRPr="0009342F" w:rsidRDefault="00FA15C3" w:rsidP="00051A20">
            <w:pPr>
              <w:ind w:firstLine="720"/>
              <w:rPr>
                <w:b/>
              </w:rPr>
            </w:pPr>
            <w:r w:rsidRPr="0009342F">
              <w:rPr>
                <w:rStyle w:val="BoxCharCharCharCharCharCharCharCharCharCharCharCharCharCharCharCharCharCharCharCharCharCharCharCharCharCharCharCharChar"/>
                <w:rFonts w:asciiTheme="minorHAnsi" w:hAnsiTheme="minorHAnsi"/>
                <w:caps/>
              </w:rPr>
              <w:t xml:space="preserve"> </w:t>
            </w:r>
            <w:r w:rsidRPr="0009342F">
              <w:rPr>
                <w:rStyle w:val="BoxCharCharCharCharCharCharCharCharCharCharCharCharCharCharCharCharCharCharCharCharCharCharCharCharCharCharCharCharChar"/>
                <w:rFonts w:asciiTheme="minorHAnsi" w:hAnsiTheme="minorHAnsi"/>
                <w:caps/>
              </w:rPr>
              <w:sym w:font="Wingdings" w:char="F06F"/>
            </w:r>
            <w:r w:rsidRPr="0009342F">
              <w:rPr>
                <w:rStyle w:val="BoxCharCharCharCharCharCharCharCharCharCharCharCharCharCharCharCharCharCharCharCharCharCharCharCharCharCharCharCharChar"/>
                <w:rFonts w:asciiTheme="minorHAnsi" w:hAnsiTheme="minorHAnsi"/>
                <w:caps/>
              </w:rPr>
              <w:t xml:space="preserve"> </w:t>
            </w:r>
            <w:r w:rsidRPr="0009342F">
              <w:t>DK/REF</w:t>
            </w:r>
            <w:r w:rsidRPr="0009342F">
              <w:tab/>
            </w:r>
          </w:p>
          <w:p w14:paraId="0D80357D" w14:textId="77777777" w:rsidR="00FA15C3" w:rsidRPr="0009342F" w:rsidRDefault="00FA15C3" w:rsidP="00051A20"/>
        </w:tc>
        <w:tc>
          <w:tcPr>
            <w:tcW w:w="5285" w:type="dxa"/>
          </w:tcPr>
          <w:p w14:paraId="0A90AA32" w14:textId="77777777" w:rsidR="00FA15C3" w:rsidRPr="0009342F" w:rsidRDefault="00FA15C3" w:rsidP="00051A20">
            <w:r>
              <w:t>Household item E10B1 has not changed.</w:t>
            </w:r>
          </w:p>
        </w:tc>
      </w:tr>
      <w:tr w:rsidR="00FA15C3" w:rsidRPr="0009342F" w14:paraId="6640F49C" w14:textId="77777777" w:rsidTr="00051A20">
        <w:trPr>
          <w:cantSplit/>
          <w:trHeight w:val="293"/>
        </w:trPr>
        <w:tc>
          <w:tcPr>
            <w:tcW w:w="1539" w:type="dxa"/>
          </w:tcPr>
          <w:p w14:paraId="5FBECD6A" w14:textId="77777777" w:rsidR="00FA15C3" w:rsidRPr="0009342F" w:rsidRDefault="00FA15C3" w:rsidP="00051A20"/>
        </w:tc>
        <w:tc>
          <w:tcPr>
            <w:tcW w:w="1246" w:type="dxa"/>
          </w:tcPr>
          <w:p w14:paraId="35DB33B3" w14:textId="77777777" w:rsidR="00FA15C3" w:rsidRPr="0009342F" w:rsidRDefault="00FA15C3" w:rsidP="00051A20">
            <w:r>
              <w:t>Non-monetary compensation for care provided: Identification of services exchanged with provider for child care</w:t>
            </w:r>
            <w:r w:rsidDel="00BF7CD4">
              <w:t xml:space="preserve"> </w:t>
            </w:r>
            <w:r>
              <w:t>and frequency</w:t>
            </w:r>
          </w:p>
        </w:tc>
        <w:tc>
          <w:tcPr>
            <w:tcW w:w="5310" w:type="dxa"/>
          </w:tcPr>
          <w:p w14:paraId="355B2BDA" w14:textId="77777777" w:rsidR="00FA15C3" w:rsidRPr="0009342F" w:rsidRDefault="00FA15C3" w:rsidP="00051A20">
            <w:pPr>
              <w:rPr>
                <w:color w:val="7030A0"/>
              </w:rPr>
            </w:pPr>
            <w:r w:rsidRPr="0009342F">
              <w:rPr>
                <w:noProof/>
              </w:rPr>
              <w:t>E10B2.</w:t>
            </w:r>
            <w:r w:rsidRPr="0009342F">
              <w:t xml:space="preserve"> </w:t>
            </w:r>
          </w:p>
          <w:p w14:paraId="05AE0B29" w14:textId="77777777" w:rsidR="00FA15C3" w:rsidRPr="0009342F" w:rsidRDefault="00FA15C3" w:rsidP="00051A20">
            <w:r w:rsidRPr="0009342F">
              <w:rPr>
                <w:noProof/>
              </w:rPr>
              <w:t>How much time do you spend providing these things each time you give them?</w:t>
            </w:r>
            <w:r w:rsidRPr="0009342F">
              <w:t xml:space="preserve"> </w:t>
            </w:r>
            <w:r w:rsidRPr="0009342F">
              <w:tab/>
            </w:r>
          </w:p>
          <w:p w14:paraId="00EEE9E2" w14:textId="77777777" w:rsidR="00FA15C3" w:rsidRPr="0009342F" w:rsidRDefault="00FA15C3" w:rsidP="00051A20">
            <w:pPr>
              <w:rPr>
                <w:b/>
              </w:rPr>
            </w:pPr>
          </w:p>
          <w:p w14:paraId="688F293D" w14:textId="77777777" w:rsidR="00FA15C3" w:rsidRPr="0009342F" w:rsidRDefault="00FA15C3" w:rsidP="00051A20">
            <w:pPr>
              <w:rPr>
                <w:b/>
              </w:rPr>
            </w:pPr>
            <w:r w:rsidRPr="0009342F">
              <w:rPr>
                <w:b/>
              </w:rPr>
              <w:tab/>
            </w:r>
            <w:r w:rsidRPr="0009342F">
              <w:t>HOURS:</w:t>
            </w:r>
            <w:r w:rsidRPr="0009342F">
              <w:rPr>
                <w:b/>
              </w:rPr>
              <w:t xml:space="preserve"> </w:t>
            </w:r>
            <w:r w:rsidRPr="0009342F">
              <w:rPr>
                <w:b/>
                <w:noProof/>
              </w:rPr>
              <w:t xml:space="preserve">____________ </w:t>
            </w:r>
          </w:p>
          <w:p w14:paraId="572DF475" w14:textId="77777777" w:rsidR="00FA15C3" w:rsidRPr="0009342F" w:rsidRDefault="00FA15C3" w:rsidP="00051A20">
            <w:r w:rsidRPr="0009342F">
              <w:tab/>
              <w:t xml:space="preserve"> </w:t>
            </w:r>
            <w:r w:rsidRPr="0009342F">
              <w:rPr>
                <w:rStyle w:val="BoxCharCharCharCharCharCharCharCharCharCharCharCharCharCharCharCharCharCharCharCharCharCharCharCharCharCharCharCharChar"/>
                <w:rFonts w:asciiTheme="minorHAnsi" w:hAnsiTheme="minorHAnsi"/>
                <w:caps/>
              </w:rPr>
              <w:sym w:font="Wingdings" w:char="F06F"/>
            </w:r>
            <w:r w:rsidRPr="0009342F">
              <w:rPr>
                <w:rStyle w:val="BoxCharCharCharCharCharCharCharCharCharCharCharCharCharCharCharCharCharCharCharCharCharCharCharCharCharCharCharCharChar"/>
                <w:rFonts w:asciiTheme="minorHAnsi" w:hAnsiTheme="minorHAnsi"/>
                <w:caps/>
              </w:rPr>
              <w:t xml:space="preserve"> </w:t>
            </w:r>
            <w:r w:rsidRPr="0009342F">
              <w:t>DK/REF</w:t>
            </w:r>
          </w:p>
        </w:tc>
        <w:tc>
          <w:tcPr>
            <w:tcW w:w="5285" w:type="dxa"/>
          </w:tcPr>
          <w:p w14:paraId="19081601" w14:textId="77777777" w:rsidR="00FA15C3" w:rsidRPr="0009342F" w:rsidRDefault="00FA15C3" w:rsidP="00051A20">
            <w:r>
              <w:t>Item not included in 2019.</w:t>
            </w:r>
          </w:p>
        </w:tc>
      </w:tr>
      <w:tr w:rsidR="00FA15C3" w:rsidRPr="0009342F" w14:paraId="13398455" w14:textId="77777777" w:rsidTr="00051A20">
        <w:trPr>
          <w:cantSplit/>
          <w:trHeight w:val="293"/>
        </w:trPr>
        <w:tc>
          <w:tcPr>
            <w:tcW w:w="1539" w:type="dxa"/>
          </w:tcPr>
          <w:p w14:paraId="64F4F31D" w14:textId="77777777" w:rsidR="00FA15C3" w:rsidRPr="0009342F" w:rsidRDefault="00FA15C3" w:rsidP="00051A20"/>
        </w:tc>
        <w:tc>
          <w:tcPr>
            <w:tcW w:w="1246" w:type="dxa"/>
          </w:tcPr>
          <w:p w14:paraId="241F95B3" w14:textId="77777777" w:rsidR="00FA15C3" w:rsidRPr="0009342F" w:rsidRDefault="00FA15C3" w:rsidP="00051A20">
            <w:r>
              <w:t>Amount paid for each child care arrangement</w:t>
            </w:r>
          </w:p>
        </w:tc>
        <w:tc>
          <w:tcPr>
            <w:tcW w:w="5310" w:type="dxa"/>
          </w:tcPr>
          <w:p w14:paraId="6ABEB8A9" w14:textId="77777777" w:rsidR="00FA15C3" w:rsidRPr="0009342F" w:rsidRDefault="00FA15C3" w:rsidP="00051A20">
            <w:pPr>
              <w:rPr>
                <w:color w:val="7030A0"/>
              </w:rPr>
            </w:pPr>
            <w:r w:rsidRPr="0009342F">
              <w:rPr>
                <w:noProof/>
              </w:rPr>
              <w:t xml:space="preserve">E12.  </w:t>
            </w:r>
          </w:p>
          <w:p w14:paraId="31BF13EC" w14:textId="77777777" w:rsidR="00FA15C3" w:rsidRPr="0009342F" w:rsidRDefault="00FA15C3" w:rsidP="00051A20">
            <w:pPr>
              <w:tabs>
                <w:tab w:val="left" w:pos="2380"/>
              </w:tabs>
            </w:pPr>
            <w:r w:rsidRPr="0009342F">
              <w:rPr>
                <w:noProof/>
              </w:rPr>
              <w:t>You said that the [amount per unit] you pay to [PROVIDER] includes your payments for [CHILD] as well, is that correct?</w:t>
            </w:r>
          </w:p>
          <w:p w14:paraId="0A6C0720" w14:textId="77777777" w:rsidR="00FA15C3" w:rsidRPr="0009342F" w:rsidRDefault="00FA15C3" w:rsidP="00051A20">
            <w:pPr>
              <w:tabs>
                <w:tab w:val="left" w:pos="2380"/>
              </w:tabs>
              <w:ind w:left="720"/>
              <w:rPr>
                <w:noProof/>
              </w:rPr>
            </w:pPr>
          </w:p>
          <w:p w14:paraId="6D5A078D" w14:textId="77777777" w:rsidR="00FA15C3" w:rsidRPr="0009342F" w:rsidRDefault="00FA15C3" w:rsidP="00051A20">
            <w:pPr>
              <w:tabs>
                <w:tab w:val="left" w:pos="2380"/>
              </w:tabs>
              <w:ind w:left="720"/>
            </w:pPr>
            <w:r w:rsidRPr="0009342F">
              <w:rPr>
                <w:noProof/>
              </w:rPr>
              <w:t xml:space="preserve">1 YES </w:t>
            </w:r>
          </w:p>
          <w:p w14:paraId="31E09D84" w14:textId="77777777" w:rsidR="00FA15C3" w:rsidRPr="0009342F" w:rsidRDefault="00FA15C3" w:rsidP="00051A20">
            <w:pPr>
              <w:tabs>
                <w:tab w:val="left" w:pos="2380"/>
              </w:tabs>
              <w:ind w:left="720"/>
            </w:pPr>
            <w:r w:rsidRPr="0009342F">
              <w:rPr>
                <w:noProof/>
              </w:rPr>
              <w:t xml:space="preserve">2 NO </w:t>
            </w:r>
          </w:p>
          <w:p w14:paraId="11079D02" w14:textId="77777777" w:rsidR="00FA15C3" w:rsidRPr="0009342F" w:rsidRDefault="00FA15C3" w:rsidP="00051A20">
            <w:pPr>
              <w:tabs>
                <w:tab w:val="left" w:pos="2380"/>
              </w:tabs>
              <w:ind w:left="720"/>
            </w:pPr>
            <w:r w:rsidRPr="0009342F">
              <w:rPr>
                <w:noProof/>
              </w:rPr>
              <w:t xml:space="preserve">3 DK/REF </w:t>
            </w:r>
          </w:p>
          <w:p w14:paraId="6C1F1736" w14:textId="77777777" w:rsidR="00FA15C3" w:rsidRPr="0009342F" w:rsidRDefault="00FA15C3" w:rsidP="00051A20"/>
        </w:tc>
        <w:tc>
          <w:tcPr>
            <w:tcW w:w="5285" w:type="dxa"/>
          </w:tcPr>
          <w:p w14:paraId="7FCA6960" w14:textId="77777777" w:rsidR="00FA15C3" w:rsidRPr="0009342F" w:rsidRDefault="00FA15C3" w:rsidP="00051A20">
            <w:r>
              <w:t>Household item E12 has not changed.</w:t>
            </w:r>
          </w:p>
        </w:tc>
      </w:tr>
      <w:tr w:rsidR="00FA15C3" w:rsidRPr="0009342F" w14:paraId="2D4C9C78" w14:textId="77777777" w:rsidTr="00051A20">
        <w:trPr>
          <w:cantSplit/>
          <w:trHeight w:val="293"/>
        </w:trPr>
        <w:tc>
          <w:tcPr>
            <w:tcW w:w="1539" w:type="dxa"/>
          </w:tcPr>
          <w:p w14:paraId="20967F7B" w14:textId="77777777" w:rsidR="00FA15C3" w:rsidRPr="0009342F" w:rsidRDefault="00FA15C3" w:rsidP="00051A20"/>
        </w:tc>
        <w:tc>
          <w:tcPr>
            <w:tcW w:w="1246" w:type="dxa"/>
          </w:tcPr>
          <w:p w14:paraId="48A559EA" w14:textId="77777777" w:rsidR="00FA15C3" w:rsidRPr="0009342F" w:rsidRDefault="00FA15C3" w:rsidP="00051A20">
            <w:r>
              <w:t>Amount paid for each child care arrangement</w:t>
            </w:r>
          </w:p>
        </w:tc>
        <w:tc>
          <w:tcPr>
            <w:tcW w:w="5310" w:type="dxa"/>
          </w:tcPr>
          <w:p w14:paraId="0A7743BF" w14:textId="77777777" w:rsidR="00FA15C3" w:rsidRPr="0009342F" w:rsidRDefault="00FA15C3" w:rsidP="00051A20">
            <w:pPr>
              <w:tabs>
                <w:tab w:val="left" w:pos="720"/>
              </w:tabs>
              <w:rPr>
                <w:color w:val="7030A0"/>
              </w:rPr>
            </w:pPr>
            <w:r w:rsidRPr="0009342F">
              <w:rPr>
                <w:noProof/>
              </w:rPr>
              <w:t xml:space="preserve">E12A.  </w:t>
            </w:r>
          </w:p>
          <w:p w14:paraId="1C6EB2C8" w14:textId="77777777" w:rsidR="00FA15C3" w:rsidRPr="0009342F" w:rsidRDefault="00FA15C3" w:rsidP="00051A20">
            <w:r w:rsidRPr="0009342F">
              <w:rPr>
                <w:noProof/>
              </w:rPr>
              <w:t>How much do you pay this [PROVIDER]?</w:t>
            </w:r>
          </w:p>
          <w:p w14:paraId="5DCD6591" w14:textId="77777777" w:rsidR="00FA15C3" w:rsidRPr="0009342F" w:rsidRDefault="00FA15C3" w:rsidP="00051A20"/>
          <w:p w14:paraId="2BBE4D62" w14:textId="77777777" w:rsidR="00FA15C3" w:rsidRPr="0009342F" w:rsidRDefault="00FA15C3" w:rsidP="00051A20">
            <w:r w:rsidRPr="0009342F">
              <w:tab/>
              <w:t>$________________</w:t>
            </w:r>
          </w:p>
          <w:p w14:paraId="3EAB7D0C" w14:textId="77777777" w:rsidR="00FA15C3" w:rsidRPr="0009342F" w:rsidRDefault="00FA15C3" w:rsidP="00051A20">
            <w:r w:rsidRPr="0009342F">
              <w:tab/>
            </w:r>
            <w:r w:rsidRPr="0009342F">
              <w:rPr>
                <w:rStyle w:val="BoxCharCharCharCharCharCharCharCharCharCharCharCharCharCharCharCharCharCharCharCharCharCharCharCharCharCharCharCharChar"/>
                <w:rFonts w:asciiTheme="minorHAnsi" w:hAnsiTheme="minorHAnsi"/>
                <w:caps/>
              </w:rPr>
              <w:sym w:font="Wingdings" w:char="F06F"/>
            </w:r>
            <w:r w:rsidRPr="0009342F">
              <w:rPr>
                <w:rStyle w:val="BoxCharCharCharCharCharCharCharCharCharCharCharCharCharCharCharCharCharCharCharCharCharCharCharCharCharCharCharCharChar"/>
                <w:rFonts w:asciiTheme="minorHAnsi" w:hAnsiTheme="minorHAnsi"/>
                <w:caps/>
              </w:rPr>
              <w:t xml:space="preserve"> </w:t>
            </w:r>
            <w:r w:rsidRPr="0009342F">
              <w:t>DK/REF</w:t>
            </w:r>
          </w:p>
        </w:tc>
        <w:tc>
          <w:tcPr>
            <w:tcW w:w="5285" w:type="dxa"/>
          </w:tcPr>
          <w:p w14:paraId="53E90408" w14:textId="77777777" w:rsidR="00FA15C3" w:rsidRPr="0009342F" w:rsidRDefault="00FA15C3" w:rsidP="00051A20">
            <w:r>
              <w:t>Household item E12A has not changed.</w:t>
            </w:r>
          </w:p>
        </w:tc>
      </w:tr>
      <w:tr w:rsidR="00FA15C3" w:rsidRPr="0009342F" w14:paraId="733BFDC0" w14:textId="77777777" w:rsidTr="00051A20">
        <w:trPr>
          <w:cantSplit/>
          <w:trHeight w:val="293"/>
        </w:trPr>
        <w:tc>
          <w:tcPr>
            <w:tcW w:w="1539" w:type="dxa"/>
          </w:tcPr>
          <w:p w14:paraId="6F1B8135" w14:textId="77777777" w:rsidR="00FA15C3" w:rsidRPr="0009342F" w:rsidRDefault="00FA15C3" w:rsidP="00051A20"/>
        </w:tc>
        <w:tc>
          <w:tcPr>
            <w:tcW w:w="1246" w:type="dxa"/>
          </w:tcPr>
          <w:p w14:paraId="0D38B163" w14:textId="77777777" w:rsidR="00FA15C3" w:rsidRPr="0009342F" w:rsidRDefault="00FA15C3" w:rsidP="00051A20">
            <w:r>
              <w:t>Amount paid for each child care arrangement</w:t>
            </w:r>
          </w:p>
        </w:tc>
        <w:tc>
          <w:tcPr>
            <w:tcW w:w="5310" w:type="dxa"/>
          </w:tcPr>
          <w:p w14:paraId="52F9E26E" w14:textId="77777777" w:rsidR="00FA15C3" w:rsidRPr="0009342F" w:rsidRDefault="00FA15C3" w:rsidP="00051A20">
            <w:pPr>
              <w:tabs>
                <w:tab w:val="left" w:pos="720"/>
              </w:tabs>
              <w:rPr>
                <w:color w:val="7030A0"/>
              </w:rPr>
            </w:pPr>
            <w:r w:rsidRPr="0009342F">
              <w:rPr>
                <w:noProof/>
              </w:rPr>
              <w:t xml:space="preserve">E12AA.  </w:t>
            </w:r>
          </w:p>
          <w:p w14:paraId="57706A08" w14:textId="77777777" w:rsidR="00FA15C3" w:rsidRPr="0009342F" w:rsidRDefault="00FA15C3" w:rsidP="00051A20">
            <w:r w:rsidRPr="0009342F">
              <w:rPr>
                <w:noProof/>
              </w:rPr>
              <w:t>Is that per hour, per day, per week, bi-weekly, monthly, or something else?</w:t>
            </w:r>
          </w:p>
          <w:p w14:paraId="0EA0871B" w14:textId="77777777" w:rsidR="00FA15C3" w:rsidRPr="0009342F" w:rsidRDefault="00FA15C3" w:rsidP="00051A20"/>
          <w:p w14:paraId="3F6BD440" w14:textId="77777777" w:rsidR="00FA15C3" w:rsidRPr="0009342F" w:rsidRDefault="00FA15C3" w:rsidP="00051A20">
            <w:pPr>
              <w:tabs>
                <w:tab w:val="left" w:pos="2380"/>
              </w:tabs>
              <w:ind w:left="720"/>
              <w:rPr>
                <w:caps/>
              </w:rPr>
            </w:pPr>
            <w:r w:rsidRPr="0009342F">
              <w:rPr>
                <w:caps/>
              </w:rPr>
              <w:t xml:space="preserve">1. </w:t>
            </w:r>
            <w:r w:rsidRPr="0009342F">
              <w:rPr>
                <w:noProof/>
              </w:rPr>
              <w:t>Per hour</w:t>
            </w:r>
          </w:p>
          <w:p w14:paraId="26BA72FE" w14:textId="77777777" w:rsidR="00FA15C3" w:rsidRPr="0009342F" w:rsidRDefault="00FA15C3" w:rsidP="00051A20">
            <w:pPr>
              <w:tabs>
                <w:tab w:val="left" w:pos="2380"/>
              </w:tabs>
              <w:ind w:left="720"/>
              <w:rPr>
                <w:caps/>
              </w:rPr>
            </w:pPr>
            <w:r w:rsidRPr="0009342F">
              <w:rPr>
                <w:caps/>
              </w:rPr>
              <w:t xml:space="preserve">2. </w:t>
            </w:r>
            <w:r w:rsidRPr="0009342F">
              <w:rPr>
                <w:noProof/>
              </w:rPr>
              <w:t>Per day</w:t>
            </w:r>
          </w:p>
          <w:p w14:paraId="59DA48A6" w14:textId="77777777" w:rsidR="00FA15C3" w:rsidRPr="0009342F" w:rsidRDefault="00FA15C3" w:rsidP="00051A20">
            <w:pPr>
              <w:tabs>
                <w:tab w:val="left" w:pos="2380"/>
              </w:tabs>
              <w:ind w:left="720"/>
              <w:rPr>
                <w:caps/>
              </w:rPr>
            </w:pPr>
            <w:r w:rsidRPr="0009342F">
              <w:rPr>
                <w:caps/>
              </w:rPr>
              <w:t xml:space="preserve">3. </w:t>
            </w:r>
            <w:r w:rsidRPr="0009342F">
              <w:rPr>
                <w:noProof/>
              </w:rPr>
              <w:t>Per week</w:t>
            </w:r>
          </w:p>
          <w:p w14:paraId="2621E1FF" w14:textId="77777777" w:rsidR="00FA15C3" w:rsidRPr="0009342F" w:rsidRDefault="00FA15C3" w:rsidP="00051A20">
            <w:pPr>
              <w:tabs>
                <w:tab w:val="left" w:pos="2380"/>
              </w:tabs>
              <w:ind w:left="720"/>
              <w:rPr>
                <w:caps/>
              </w:rPr>
            </w:pPr>
            <w:r w:rsidRPr="0009342F">
              <w:rPr>
                <w:caps/>
              </w:rPr>
              <w:t xml:space="preserve">4. </w:t>
            </w:r>
            <w:r w:rsidRPr="0009342F">
              <w:rPr>
                <w:noProof/>
              </w:rPr>
              <w:t>Every other week</w:t>
            </w:r>
          </w:p>
          <w:p w14:paraId="7CE7B75E" w14:textId="77777777" w:rsidR="00FA15C3" w:rsidRPr="0009342F" w:rsidRDefault="00FA15C3" w:rsidP="00051A20">
            <w:pPr>
              <w:tabs>
                <w:tab w:val="left" w:pos="2380"/>
              </w:tabs>
              <w:ind w:left="720"/>
              <w:rPr>
                <w:caps/>
              </w:rPr>
            </w:pPr>
            <w:r w:rsidRPr="0009342F">
              <w:rPr>
                <w:caps/>
              </w:rPr>
              <w:t xml:space="preserve">5. </w:t>
            </w:r>
            <w:r w:rsidRPr="0009342F">
              <w:rPr>
                <w:noProof/>
              </w:rPr>
              <w:t>Per month</w:t>
            </w:r>
          </w:p>
          <w:p w14:paraId="60729924" w14:textId="77777777" w:rsidR="00FA15C3" w:rsidRPr="0009342F" w:rsidRDefault="00FA15C3" w:rsidP="00051A20">
            <w:pPr>
              <w:tabs>
                <w:tab w:val="left" w:pos="2380"/>
              </w:tabs>
              <w:ind w:left="720"/>
              <w:rPr>
                <w:caps/>
                <w:noProof/>
              </w:rPr>
            </w:pPr>
            <w:r w:rsidRPr="0009342F">
              <w:rPr>
                <w:caps/>
              </w:rPr>
              <w:t xml:space="preserve">6. </w:t>
            </w:r>
            <w:r w:rsidRPr="0009342F">
              <w:rPr>
                <w:noProof/>
              </w:rPr>
              <w:t>Something else (specify</w:t>
            </w:r>
            <w:r w:rsidRPr="0009342F">
              <w:rPr>
                <w:caps/>
                <w:noProof/>
              </w:rPr>
              <w:t>:___________)</w:t>
            </w:r>
            <w:r w:rsidRPr="0009342F">
              <w:rPr>
                <w:caps/>
                <w:noProof/>
              </w:rPr>
              <w:tab/>
            </w:r>
          </w:p>
          <w:p w14:paraId="2769EDFE" w14:textId="77777777" w:rsidR="00FA15C3" w:rsidRPr="0009342F" w:rsidRDefault="00FA15C3" w:rsidP="00051A20">
            <w:pPr>
              <w:tabs>
                <w:tab w:val="left" w:pos="2380"/>
              </w:tabs>
              <w:ind w:left="720"/>
              <w:rPr>
                <w:caps/>
                <w:noProof/>
              </w:rPr>
            </w:pPr>
            <w:r w:rsidRPr="0009342F">
              <w:rPr>
                <w:caps/>
                <w:noProof/>
              </w:rPr>
              <w:t>7. DK/REF</w:t>
            </w:r>
          </w:p>
          <w:p w14:paraId="25DC030A" w14:textId="77777777" w:rsidR="00FA15C3" w:rsidRPr="0009342F" w:rsidRDefault="00FA15C3" w:rsidP="00051A20"/>
        </w:tc>
        <w:tc>
          <w:tcPr>
            <w:tcW w:w="5285" w:type="dxa"/>
          </w:tcPr>
          <w:p w14:paraId="046D6157" w14:textId="77777777" w:rsidR="00FA15C3" w:rsidRPr="0009342F" w:rsidRDefault="00FA15C3" w:rsidP="00051A20">
            <w:r>
              <w:t>Household item E12AA has not changed.</w:t>
            </w:r>
          </w:p>
        </w:tc>
      </w:tr>
      <w:tr w:rsidR="00FA15C3" w:rsidRPr="0009342F" w14:paraId="05F2D469" w14:textId="77777777" w:rsidTr="00051A20">
        <w:trPr>
          <w:cantSplit/>
          <w:trHeight w:val="293"/>
        </w:trPr>
        <w:tc>
          <w:tcPr>
            <w:tcW w:w="1539" w:type="dxa"/>
          </w:tcPr>
          <w:p w14:paraId="5F82A2F6" w14:textId="77777777" w:rsidR="00FA15C3" w:rsidRPr="0009342F" w:rsidRDefault="00FA15C3" w:rsidP="00051A20"/>
        </w:tc>
        <w:tc>
          <w:tcPr>
            <w:tcW w:w="1246" w:type="dxa"/>
          </w:tcPr>
          <w:p w14:paraId="31B2AD15" w14:textId="77777777" w:rsidR="00FA15C3" w:rsidRPr="0009342F" w:rsidRDefault="00FA15C3" w:rsidP="00051A20">
            <w:r>
              <w:t>Confirmation that payment to provider includes payment for other children and amount paid</w:t>
            </w:r>
          </w:p>
        </w:tc>
        <w:tc>
          <w:tcPr>
            <w:tcW w:w="5310" w:type="dxa"/>
          </w:tcPr>
          <w:p w14:paraId="2EA6BFD1" w14:textId="77777777" w:rsidR="00FA15C3" w:rsidRPr="0009342F" w:rsidRDefault="00FA15C3" w:rsidP="00051A20">
            <w:pPr>
              <w:tabs>
                <w:tab w:val="left" w:pos="720"/>
              </w:tabs>
              <w:rPr>
                <w:color w:val="7030A0"/>
              </w:rPr>
            </w:pPr>
            <w:r w:rsidRPr="0009342F">
              <w:rPr>
                <w:noProof/>
              </w:rPr>
              <w:t>E12AB.</w:t>
            </w:r>
            <w:r w:rsidRPr="0009342F">
              <w:t xml:space="preserve"> </w:t>
            </w:r>
          </w:p>
          <w:p w14:paraId="4E198FD0" w14:textId="77777777" w:rsidR="00FA15C3" w:rsidRPr="0009342F" w:rsidRDefault="00FA15C3" w:rsidP="00051A20">
            <w:r w:rsidRPr="0009342F">
              <w:rPr>
                <w:noProof/>
              </w:rPr>
              <w:t>(</w:t>
            </w:r>
            <w:r w:rsidRPr="0009342F">
              <w:rPr>
                <w:caps/>
                <w:noProof/>
              </w:rPr>
              <w:t xml:space="preserve">if r has more than one child who uses provider)   </w:t>
            </w:r>
            <w:r w:rsidRPr="0009342F">
              <w:rPr>
                <w:noProof/>
              </w:rPr>
              <w:t>Is that amount for</w:t>
            </w:r>
            <w:r w:rsidRPr="0009342F">
              <w:t xml:space="preserve"> </w:t>
            </w:r>
            <w:r w:rsidRPr="0009342F">
              <w:rPr>
                <w:noProof/>
              </w:rPr>
              <w:t>(CHILD) only, or for more than one child?</w:t>
            </w:r>
          </w:p>
          <w:p w14:paraId="45AF0510" w14:textId="77777777" w:rsidR="00FA15C3" w:rsidRPr="0009342F" w:rsidRDefault="00FA15C3" w:rsidP="00051A20"/>
          <w:p w14:paraId="6662233B" w14:textId="77777777" w:rsidR="00FA15C3" w:rsidRPr="0009342F" w:rsidRDefault="00FA15C3" w:rsidP="00051A20">
            <w:pPr>
              <w:tabs>
                <w:tab w:val="left" w:pos="2380"/>
              </w:tabs>
              <w:ind w:left="720"/>
              <w:rPr>
                <w:caps/>
              </w:rPr>
            </w:pPr>
            <w:r w:rsidRPr="0009342F">
              <w:rPr>
                <w:caps/>
              </w:rPr>
              <w:t xml:space="preserve">1. </w:t>
            </w:r>
            <w:r w:rsidRPr="0009342F">
              <w:rPr>
                <w:noProof/>
              </w:rPr>
              <w:t>Child only</w:t>
            </w:r>
          </w:p>
          <w:p w14:paraId="5DEE8844" w14:textId="77777777" w:rsidR="00FA15C3" w:rsidRPr="0009342F" w:rsidRDefault="00FA15C3" w:rsidP="00051A20">
            <w:pPr>
              <w:tabs>
                <w:tab w:val="left" w:pos="2380"/>
              </w:tabs>
              <w:ind w:left="720"/>
            </w:pPr>
            <w:r w:rsidRPr="0009342F">
              <w:rPr>
                <w:caps/>
              </w:rPr>
              <w:t xml:space="preserve">2. </w:t>
            </w:r>
            <w:r w:rsidRPr="0009342F">
              <w:rPr>
                <w:noProof/>
              </w:rPr>
              <w:t>Other children</w:t>
            </w:r>
          </w:p>
          <w:p w14:paraId="22EE7FE2" w14:textId="77777777" w:rsidR="00FA15C3" w:rsidRPr="0009342F" w:rsidRDefault="00FA15C3" w:rsidP="00051A20">
            <w:pPr>
              <w:tabs>
                <w:tab w:val="left" w:pos="2380"/>
              </w:tabs>
              <w:ind w:left="720"/>
            </w:pPr>
            <w:r w:rsidRPr="0009342F">
              <w:t>3. DK/REF</w:t>
            </w:r>
          </w:p>
          <w:p w14:paraId="32ACB926" w14:textId="77777777" w:rsidR="00FA15C3" w:rsidRPr="0009342F" w:rsidRDefault="00FA15C3" w:rsidP="00051A20"/>
        </w:tc>
        <w:tc>
          <w:tcPr>
            <w:tcW w:w="5285" w:type="dxa"/>
          </w:tcPr>
          <w:p w14:paraId="2747BB8D" w14:textId="77777777" w:rsidR="00FA15C3" w:rsidRPr="0009342F" w:rsidRDefault="00FA15C3" w:rsidP="00051A20">
            <w:r>
              <w:t>Household item E12AB has not changed.</w:t>
            </w:r>
          </w:p>
        </w:tc>
      </w:tr>
      <w:tr w:rsidR="00FA15C3" w:rsidRPr="0009342F" w14:paraId="28DBB1FD" w14:textId="77777777" w:rsidTr="00051A20">
        <w:trPr>
          <w:cantSplit/>
          <w:trHeight w:val="293"/>
        </w:trPr>
        <w:tc>
          <w:tcPr>
            <w:tcW w:w="1539" w:type="dxa"/>
          </w:tcPr>
          <w:p w14:paraId="4FCB7EDC" w14:textId="77777777" w:rsidR="00FA15C3" w:rsidRPr="0009342F" w:rsidRDefault="00FA15C3" w:rsidP="00051A20"/>
        </w:tc>
        <w:tc>
          <w:tcPr>
            <w:tcW w:w="1246" w:type="dxa"/>
          </w:tcPr>
          <w:p w14:paraId="4CCE9909" w14:textId="77777777" w:rsidR="00FA15C3" w:rsidRPr="0009342F" w:rsidRDefault="00FA15C3" w:rsidP="00051A20">
            <w:r>
              <w:t>Confirmation that payment to provider includes payment for other children and amount paid</w:t>
            </w:r>
          </w:p>
        </w:tc>
        <w:tc>
          <w:tcPr>
            <w:tcW w:w="5310" w:type="dxa"/>
          </w:tcPr>
          <w:p w14:paraId="2CD1C351" w14:textId="77777777" w:rsidR="00FA15C3" w:rsidRPr="0009342F" w:rsidRDefault="00FA15C3" w:rsidP="00051A20">
            <w:pPr>
              <w:ind w:left="3060" w:hanging="3060"/>
            </w:pPr>
            <w:r w:rsidRPr="0009342F">
              <w:rPr>
                <w:noProof/>
              </w:rPr>
              <w:t>E12AB_OTHCHLDRN</w:t>
            </w:r>
            <w:r w:rsidRPr="0009342F">
              <w:t xml:space="preserve">.  </w:t>
            </w:r>
          </w:p>
          <w:p w14:paraId="063EB420" w14:textId="77777777" w:rsidR="00FA15C3" w:rsidRPr="0009342F" w:rsidRDefault="00FA15C3" w:rsidP="00051A20">
            <w:pPr>
              <w:tabs>
                <w:tab w:val="left" w:pos="720"/>
              </w:tabs>
            </w:pPr>
            <w:r w:rsidRPr="0009342F">
              <w:t>Which children?</w:t>
            </w:r>
          </w:p>
          <w:p w14:paraId="2E90DDDB" w14:textId="77777777" w:rsidR="00FA15C3" w:rsidRPr="0009342F" w:rsidRDefault="00FA15C3" w:rsidP="00051A20">
            <w:pPr>
              <w:tabs>
                <w:tab w:val="left" w:pos="720"/>
              </w:tabs>
            </w:pPr>
          </w:p>
          <w:p w14:paraId="069BF72C" w14:textId="77777777" w:rsidR="00FA15C3" w:rsidRPr="0009342F" w:rsidRDefault="00FA15C3" w:rsidP="00FA15C3">
            <w:pPr>
              <w:numPr>
                <w:ilvl w:val="0"/>
                <w:numId w:val="74"/>
              </w:numPr>
              <w:tabs>
                <w:tab w:val="left" w:pos="720"/>
              </w:tabs>
              <w:spacing w:after="200" w:line="276" w:lineRule="auto"/>
              <w:contextualSpacing/>
            </w:pPr>
            <w:r w:rsidRPr="0009342F">
              <w:t>Child 1</w:t>
            </w:r>
            <w:r w:rsidRPr="0009342F">
              <w:tab/>
            </w:r>
            <w:r w:rsidRPr="0009342F">
              <w:tab/>
            </w:r>
          </w:p>
          <w:p w14:paraId="286619F1" w14:textId="77777777" w:rsidR="00FA15C3" w:rsidRPr="0009342F" w:rsidRDefault="00FA15C3" w:rsidP="00FA15C3">
            <w:pPr>
              <w:numPr>
                <w:ilvl w:val="0"/>
                <w:numId w:val="74"/>
              </w:numPr>
              <w:tabs>
                <w:tab w:val="left" w:pos="720"/>
              </w:tabs>
              <w:spacing w:after="200" w:line="276" w:lineRule="auto"/>
              <w:contextualSpacing/>
            </w:pPr>
            <w:r w:rsidRPr="0009342F">
              <w:t>Child 2</w:t>
            </w:r>
            <w:r w:rsidRPr="0009342F">
              <w:tab/>
            </w:r>
            <w:r w:rsidRPr="0009342F">
              <w:tab/>
            </w:r>
          </w:p>
          <w:p w14:paraId="6FFE0CE9" w14:textId="77777777" w:rsidR="00FA15C3" w:rsidRPr="0009342F" w:rsidRDefault="00FA15C3" w:rsidP="00FA15C3">
            <w:pPr>
              <w:numPr>
                <w:ilvl w:val="0"/>
                <w:numId w:val="74"/>
              </w:numPr>
              <w:tabs>
                <w:tab w:val="left" w:pos="720"/>
              </w:tabs>
              <w:spacing w:after="200" w:line="276" w:lineRule="auto"/>
              <w:contextualSpacing/>
            </w:pPr>
            <w:r w:rsidRPr="0009342F">
              <w:t>Child 3</w:t>
            </w:r>
            <w:r w:rsidRPr="0009342F">
              <w:tab/>
            </w:r>
            <w:r w:rsidRPr="0009342F">
              <w:tab/>
            </w:r>
          </w:p>
          <w:p w14:paraId="00424919" w14:textId="77777777" w:rsidR="00FA15C3" w:rsidRPr="0009342F" w:rsidRDefault="00FA15C3" w:rsidP="00FA15C3">
            <w:pPr>
              <w:numPr>
                <w:ilvl w:val="0"/>
                <w:numId w:val="74"/>
              </w:numPr>
              <w:tabs>
                <w:tab w:val="left" w:pos="720"/>
              </w:tabs>
              <w:spacing w:after="200" w:line="276" w:lineRule="auto"/>
              <w:contextualSpacing/>
            </w:pPr>
            <w:r w:rsidRPr="0009342F">
              <w:t>Child 4</w:t>
            </w:r>
            <w:r w:rsidRPr="0009342F">
              <w:tab/>
            </w:r>
            <w:r w:rsidRPr="0009342F">
              <w:tab/>
            </w:r>
          </w:p>
          <w:p w14:paraId="09FB00B4" w14:textId="77777777" w:rsidR="00FA15C3" w:rsidRPr="0009342F" w:rsidRDefault="00FA15C3" w:rsidP="00FA15C3">
            <w:pPr>
              <w:numPr>
                <w:ilvl w:val="0"/>
                <w:numId w:val="74"/>
              </w:numPr>
              <w:tabs>
                <w:tab w:val="left" w:pos="720"/>
              </w:tabs>
              <w:spacing w:after="200" w:line="276" w:lineRule="auto"/>
              <w:contextualSpacing/>
            </w:pPr>
            <w:r w:rsidRPr="0009342F">
              <w:t>Child 5</w:t>
            </w:r>
            <w:r w:rsidRPr="0009342F">
              <w:tab/>
            </w:r>
            <w:r w:rsidRPr="0009342F">
              <w:tab/>
            </w:r>
          </w:p>
          <w:p w14:paraId="7D56AAD7" w14:textId="77777777" w:rsidR="00FA15C3" w:rsidRPr="0009342F" w:rsidRDefault="00FA15C3" w:rsidP="00FA15C3">
            <w:pPr>
              <w:numPr>
                <w:ilvl w:val="0"/>
                <w:numId w:val="74"/>
              </w:numPr>
              <w:tabs>
                <w:tab w:val="left" w:pos="720"/>
              </w:tabs>
              <w:spacing w:after="200" w:line="276" w:lineRule="auto"/>
              <w:contextualSpacing/>
            </w:pPr>
            <w:r w:rsidRPr="0009342F">
              <w:t>Child 6</w:t>
            </w:r>
            <w:r w:rsidRPr="0009342F">
              <w:tab/>
            </w:r>
            <w:r w:rsidRPr="0009342F">
              <w:tab/>
            </w:r>
          </w:p>
          <w:p w14:paraId="00E50431" w14:textId="77777777" w:rsidR="00FA15C3" w:rsidRPr="0009342F" w:rsidRDefault="00FA15C3" w:rsidP="00FA15C3">
            <w:pPr>
              <w:numPr>
                <w:ilvl w:val="0"/>
                <w:numId w:val="74"/>
              </w:numPr>
              <w:tabs>
                <w:tab w:val="left" w:pos="720"/>
              </w:tabs>
              <w:spacing w:after="200" w:line="276" w:lineRule="auto"/>
              <w:contextualSpacing/>
            </w:pPr>
            <w:r w:rsidRPr="0009342F">
              <w:t>Child 7</w:t>
            </w:r>
            <w:r w:rsidRPr="0009342F">
              <w:tab/>
            </w:r>
            <w:r w:rsidRPr="0009342F">
              <w:tab/>
            </w:r>
          </w:p>
          <w:p w14:paraId="6CDE8D5C" w14:textId="77777777" w:rsidR="00FA15C3" w:rsidRPr="0009342F" w:rsidRDefault="00FA15C3" w:rsidP="00FA15C3">
            <w:pPr>
              <w:numPr>
                <w:ilvl w:val="0"/>
                <w:numId w:val="74"/>
              </w:numPr>
              <w:tabs>
                <w:tab w:val="left" w:pos="720"/>
              </w:tabs>
              <w:spacing w:after="200" w:line="276" w:lineRule="auto"/>
              <w:contextualSpacing/>
            </w:pPr>
            <w:r w:rsidRPr="0009342F">
              <w:t>Child 8</w:t>
            </w:r>
            <w:r w:rsidRPr="0009342F">
              <w:tab/>
            </w:r>
            <w:r w:rsidRPr="0009342F">
              <w:tab/>
            </w:r>
          </w:p>
          <w:p w14:paraId="30E20027" w14:textId="77777777" w:rsidR="00FA15C3" w:rsidRPr="0009342F" w:rsidRDefault="00FA15C3" w:rsidP="00FA15C3">
            <w:pPr>
              <w:numPr>
                <w:ilvl w:val="0"/>
                <w:numId w:val="74"/>
              </w:numPr>
              <w:tabs>
                <w:tab w:val="left" w:pos="720"/>
              </w:tabs>
              <w:spacing w:after="200" w:line="276" w:lineRule="auto"/>
              <w:contextualSpacing/>
            </w:pPr>
            <w:r w:rsidRPr="0009342F">
              <w:t>Child 9</w:t>
            </w:r>
            <w:r w:rsidRPr="0009342F">
              <w:tab/>
            </w:r>
            <w:r w:rsidRPr="0009342F">
              <w:tab/>
            </w:r>
          </w:p>
          <w:p w14:paraId="692CB59A" w14:textId="77777777" w:rsidR="00FA15C3" w:rsidRPr="0009342F" w:rsidRDefault="00FA15C3" w:rsidP="00FA15C3">
            <w:pPr>
              <w:numPr>
                <w:ilvl w:val="0"/>
                <w:numId w:val="74"/>
              </w:numPr>
              <w:tabs>
                <w:tab w:val="left" w:pos="720"/>
              </w:tabs>
              <w:spacing w:after="200" w:line="276" w:lineRule="auto"/>
              <w:contextualSpacing/>
            </w:pPr>
            <w:r w:rsidRPr="0009342F">
              <w:t>Child 10</w:t>
            </w:r>
            <w:r w:rsidRPr="0009342F">
              <w:tab/>
            </w:r>
            <w:r w:rsidRPr="0009342F">
              <w:tab/>
            </w:r>
          </w:p>
          <w:p w14:paraId="733FC230" w14:textId="77777777" w:rsidR="00FA15C3" w:rsidRPr="0009342F" w:rsidRDefault="00FA15C3" w:rsidP="00FA15C3">
            <w:pPr>
              <w:numPr>
                <w:ilvl w:val="0"/>
                <w:numId w:val="74"/>
              </w:numPr>
              <w:tabs>
                <w:tab w:val="left" w:pos="720"/>
              </w:tabs>
              <w:spacing w:after="200" w:line="276" w:lineRule="auto"/>
              <w:contextualSpacing/>
            </w:pPr>
            <w:r w:rsidRPr="0009342F">
              <w:t>DK/REF</w:t>
            </w:r>
            <w:r w:rsidRPr="0009342F">
              <w:tab/>
            </w:r>
            <w:r w:rsidRPr="0009342F">
              <w:tab/>
            </w:r>
          </w:p>
          <w:p w14:paraId="7009A532" w14:textId="77777777" w:rsidR="00FA15C3" w:rsidRPr="0009342F" w:rsidRDefault="00FA15C3" w:rsidP="00051A20"/>
        </w:tc>
        <w:tc>
          <w:tcPr>
            <w:tcW w:w="5285" w:type="dxa"/>
          </w:tcPr>
          <w:p w14:paraId="3D134F73" w14:textId="77777777" w:rsidR="00FA15C3" w:rsidRPr="0009342F" w:rsidRDefault="00FA15C3" w:rsidP="00051A20">
            <w:r>
              <w:t>Household item E12AB_OTHCHLDRN has not changed.</w:t>
            </w:r>
          </w:p>
        </w:tc>
      </w:tr>
      <w:tr w:rsidR="00FA15C3" w:rsidRPr="0009342F" w14:paraId="0F738DCA" w14:textId="77777777" w:rsidTr="00051A20">
        <w:trPr>
          <w:cantSplit/>
          <w:trHeight w:val="293"/>
        </w:trPr>
        <w:tc>
          <w:tcPr>
            <w:tcW w:w="1539" w:type="dxa"/>
          </w:tcPr>
          <w:p w14:paraId="0F480E21" w14:textId="77777777" w:rsidR="00FA15C3" w:rsidRPr="0009342F" w:rsidRDefault="00FA15C3" w:rsidP="00051A20"/>
        </w:tc>
        <w:tc>
          <w:tcPr>
            <w:tcW w:w="1246" w:type="dxa"/>
          </w:tcPr>
          <w:p w14:paraId="5A52CBF2" w14:textId="77777777" w:rsidR="00FA15C3" w:rsidRPr="0009342F" w:rsidRDefault="00FA15C3" w:rsidP="00051A20">
            <w:r>
              <w:t>Confirmation that payment to provider includes payment for other children and amount paid</w:t>
            </w:r>
          </w:p>
        </w:tc>
        <w:tc>
          <w:tcPr>
            <w:tcW w:w="5310" w:type="dxa"/>
          </w:tcPr>
          <w:p w14:paraId="3566F974" w14:textId="77777777" w:rsidR="00FA15C3" w:rsidRPr="0009342F" w:rsidRDefault="00FA15C3" w:rsidP="00051A20">
            <w:pPr>
              <w:tabs>
                <w:tab w:val="left" w:pos="2380"/>
              </w:tabs>
            </w:pPr>
            <w:r w:rsidRPr="0009342F">
              <w:rPr>
                <w:noProof/>
              </w:rPr>
              <w:t xml:space="preserve">E12_1.  </w:t>
            </w:r>
            <w:r w:rsidRPr="0009342F">
              <w:rPr>
                <w:noProof/>
                <w:color w:val="7030A0"/>
              </w:rPr>
              <w:t xml:space="preserve"> </w:t>
            </w:r>
          </w:p>
          <w:p w14:paraId="4A7C9841" w14:textId="77777777" w:rsidR="00FA15C3" w:rsidRPr="0009342F" w:rsidRDefault="00FA15C3" w:rsidP="00051A20">
            <w:pPr>
              <w:tabs>
                <w:tab w:val="left" w:pos="2380"/>
              </w:tabs>
            </w:pPr>
            <w:r w:rsidRPr="0009342F">
              <w:t>You said that the [AMOUNT] per [UNIT] you pay to [PROVIDER] is the same as your payments for [CHILD NAME].  Is that correct?</w:t>
            </w:r>
          </w:p>
          <w:p w14:paraId="28E9C989" w14:textId="77777777" w:rsidR="00FA15C3" w:rsidRPr="0009342F" w:rsidRDefault="00FA15C3" w:rsidP="00FA15C3">
            <w:pPr>
              <w:pStyle w:val="AnswerLvl1"/>
              <w:numPr>
                <w:ilvl w:val="0"/>
                <w:numId w:val="75"/>
              </w:numPr>
              <w:rPr>
                <w:rFonts w:asciiTheme="minorHAnsi" w:hAnsiTheme="minorHAnsi"/>
                <w:noProof/>
                <w:sz w:val="22"/>
                <w:szCs w:val="22"/>
                <w:lang w:val="en-US"/>
              </w:rPr>
            </w:pPr>
            <w:r w:rsidRPr="0009342F">
              <w:rPr>
                <w:rFonts w:asciiTheme="minorHAnsi" w:hAnsiTheme="minorHAnsi"/>
                <w:noProof/>
                <w:sz w:val="22"/>
                <w:szCs w:val="22"/>
                <w:lang w:val="en-US"/>
              </w:rPr>
              <w:t>Yes</w:t>
            </w:r>
          </w:p>
          <w:p w14:paraId="2BE55108" w14:textId="77777777" w:rsidR="00FA15C3" w:rsidRPr="0009342F" w:rsidRDefault="00FA15C3" w:rsidP="00051A20">
            <w:pPr>
              <w:pStyle w:val="AnswerLvl1"/>
              <w:rPr>
                <w:rFonts w:asciiTheme="minorHAnsi" w:hAnsiTheme="minorHAnsi"/>
                <w:noProof/>
                <w:sz w:val="22"/>
                <w:szCs w:val="22"/>
                <w:lang w:val="en-US"/>
              </w:rPr>
            </w:pPr>
            <w:r w:rsidRPr="0009342F">
              <w:rPr>
                <w:rFonts w:asciiTheme="minorHAnsi" w:hAnsiTheme="minorHAnsi"/>
                <w:noProof/>
                <w:sz w:val="22"/>
                <w:szCs w:val="22"/>
                <w:lang w:val="en-US"/>
              </w:rPr>
              <w:t>No</w:t>
            </w:r>
          </w:p>
          <w:p w14:paraId="17626598" w14:textId="77777777" w:rsidR="00FA15C3" w:rsidRPr="0009342F" w:rsidRDefault="00FA15C3" w:rsidP="00051A20">
            <w:pPr>
              <w:pStyle w:val="AnswerLvl1"/>
              <w:rPr>
                <w:rFonts w:asciiTheme="minorHAnsi" w:hAnsiTheme="minorHAnsi"/>
                <w:noProof/>
                <w:sz w:val="22"/>
                <w:szCs w:val="22"/>
                <w:lang w:val="en-US"/>
              </w:rPr>
            </w:pPr>
            <w:r w:rsidRPr="0009342F">
              <w:rPr>
                <w:rFonts w:asciiTheme="minorHAnsi" w:hAnsiTheme="minorHAnsi"/>
                <w:noProof/>
                <w:sz w:val="22"/>
                <w:szCs w:val="22"/>
                <w:lang w:val="en-US"/>
              </w:rPr>
              <w:t>DK/REF</w:t>
            </w:r>
          </w:p>
          <w:p w14:paraId="34E028D9" w14:textId="77777777" w:rsidR="00FA15C3" w:rsidRPr="0009342F" w:rsidRDefault="00FA15C3" w:rsidP="00051A20"/>
        </w:tc>
        <w:tc>
          <w:tcPr>
            <w:tcW w:w="5285" w:type="dxa"/>
          </w:tcPr>
          <w:p w14:paraId="168BE241" w14:textId="77777777" w:rsidR="00FA15C3" w:rsidRPr="0009342F" w:rsidRDefault="00FA15C3" w:rsidP="00051A20">
            <w:r>
              <w:t>Household item E12_1 has not changed.</w:t>
            </w:r>
          </w:p>
        </w:tc>
      </w:tr>
      <w:tr w:rsidR="00FA15C3" w:rsidRPr="0009342F" w14:paraId="060347FC" w14:textId="77777777" w:rsidTr="00051A20">
        <w:trPr>
          <w:cantSplit/>
          <w:trHeight w:val="293"/>
        </w:trPr>
        <w:tc>
          <w:tcPr>
            <w:tcW w:w="1539" w:type="dxa"/>
          </w:tcPr>
          <w:p w14:paraId="5F133E5F" w14:textId="77777777" w:rsidR="00FA15C3" w:rsidRPr="0009342F" w:rsidRDefault="00FA15C3" w:rsidP="00051A20">
            <w:r w:rsidRPr="0009342F">
              <w:t>Section F: Non-Parental Child Care Search</w:t>
            </w:r>
          </w:p>
        </w:tc>
        <w:tc>
          <w:tcPr>
            <w:tcW w:w="1246" w:type="dxa"/>
          </w:tcPr>
          <w:p w14:paraId="004CA100" w14:textId="77777777" w:rsidR="00FA15C3" w:rsidRPr="0009342F" w:rsidRDefault="00FA15C3" w:rsidP="00051A20">
            <w:r>
              <w:t>Date when respondent last searched for child care for selected child</w:t>
            </w:r>
          </w:p>
        </w:tc>
        <w:tc>
          <w:tcPr>
            <w:tcW w:w="5310" w:type="dxa"/>
          </w:tcPr>
          <w:p w14:paraId="16C9325A" w14:textId="77777777" w:rsidR="00FA15C3" w:rsidRPr="0009342F" w:rsidRDefault="00FA15C3" w:rsidP="00051A20">
            <w:r w:rsidRPr="0009342F">
              <w:t xml:space="preserve">F2.  </w:t>
            </w:r>
          </w:p>
          <w:p w14:paraId="3F9D66C3" w14:textId="77777777" w:rsidR="00FA15C3" w:rsidRPr="0009342F" w:rsidRDefault="00FA15C3" w:rsidP="00051A20">
            <w:r w:rsidRPr="0009342F">
              <w:t>Please think about the last time you searched for care for [SELECTED CHILD NAME].</w:t>
            </w:r>
          </w:p>
          <w:p w14:paraId="147C144D" w14:textId="77777777" w:rsidR="00FA15C3" w:rsidRPr="0009342F" w:rsidRDefault="00FA15C3" w:rsidP="00051A20">
            <w:pPr>
              <w:rPr>
                <w:b/>
              </w:rPr>
            </w:pPr>
          </w:p>
          <w:p w14:paraId="77238245" w14:textId="77777777" w:rsidR="00FA15C3" w:rsidRPr="0009342F" w:rsidRDefault="00FA15C3" w:rsidP="00051A20">
            <w:r w:rsidRPr="0009342F">
              <w:t xml:space="preserve">What year and month was that? </w:t>
            </w:r>
          </w:p>
          <w:p w14:paraId="28498907" w14:textId="77777777" w:rsidR="00FA15C3" w:rsidRPr="0009342F" w:rsidRDefault="00FA15C3" w:rsidP="00051A20"/>
          <w:p w14:paraId="281AA40A" w14:textId="77777777" w:rsidR="00FA15C3" w:rsidRPr="0009342F" w:rsidRDefault="00FA15C3" w:rsidP="00051A20">
            <w:pPr>
              <w:rPr>
                <w:color w:val="7030A0"/>
              </w:rPr>
            </w:pPr>
            <w:r w:rsidRPr="0009342F">
              <w:t>MONTH: ________</w:t>
            </w:r>
            <w:r w:rsidRPr="0009342F">
              <w:tab/>
            </w:r>
          </w:p>
          <w:p w14:paraId="2113ECF3" w14:textId="77777777" w:rsidR="00FA15C3" w:rsidRPr="0009342F" w:rsidRDefault="00FA15C3" w:rsidP="00051A20">
            <w:pPr>
              <w:keepNext/>
              <w:keepLines/>
              <w:ind w:left="720" w:firstLine="720"/>
              <w:rPr>
                <w:rStyle w:val="BodyTextFirstIndent2Char"/>
                <w:rFonts w:asciiTheme="minorHAnsi" w:hAnsiTheme="minorHAnsi"/>
                <w:sz w:val="22"/>
                <w:szCs w:val="22"/>
              </w:rPr>
            </w:pPr>
            <w:r w:rsidRPr="0009342F">
              <w:rPr>
                <w:rStyle w:val="BodyTextFirstIndent2Char"/>
                <w:rFonts w:asciiTheme="minorHAnsi" w:hAnsiTheme="minorHAnsi"/>
                <w:sz w:val="22"/>
                <w:szCs w:val="22"/>
              </w:rPr>
              <w:t xml:space="preserve">-1 </w:t>
            </w:r>
            <w:r w:rsidRPr="0009342F">
              <w:rPr>
                <w:rStyle w:val="BodyTextFirstIndent2Char"/>
                <w:rFonts w:asciiTheme="minorHAnsi" w:hAnsiTheme="minorHAnsi"/>
                <w:sz w:val="22"/>
                <w:szCs w:val="22"/>
              </w:rPr>
              <w:sym w:font="Wingdings" w:char="F06F"/>
            </w:r>
            <w:r w:rsidRPr="0009342F">
              <w:rPr>
                <w:rStyle w:val="BodyTextFirstIndent2Char"/>
                <w:rFonts w:asciiTheme="minorHAnsi" w:hAnsiTheme="minorHAnsi"/>
                <w:sz w:val="22"/>
                <w:szCs w:val="22"/>
              </w:rPr>
              <w:t xml:space="preserve">  DK/REF</w:t>
            </w:r>
            <w:r w:rsidRPr="0009342F">
              <w:rPr>
                <w:rStyle w:val="BodyTextFirstIndent2Char"/>
                <w:rFonts w:asciiTheme="minorHAnsi" w:hAnsiTheme="minorHAnsi"/>
                <w:sz w:val="22"/>
                <w:szCs w:val="22"/>
              </w:rPr>
              <w:tab/>
            </w:r>
          </w:p>
          <w:p w14:paraId="1475ED8A" w14:textId="77777777" w:rsidR="00FA15C3" w:rsidRPr="0009342F" w:rsidRDefault="00FA15C3" w:rsidP="00051A20">
            <w:pPr>
              <w:keepNext/>
              <w:keepLines/>
              <w:rPr>
                <w:rStyle w:val="BodyTextFirstIndent2Char"/>
                <w:rFonts w:asciiTheme="minorHAnsi" w:hAnsiTheme="minorHAnsi"/>
                <w:sz w:val="22"/>
                <w:szCs w:val="22"/>
              </w:rPr>
            </w:pPr>
          </w:p>
          <w:p w14:paraId="0B2670A6" w14:textId="77777777" w:rsidR="00FA15C3" w:rsidRPr="0009342F" w:rsidRDefault="00FA15C3" w:rsidP="00051A20">
            <w:pPr>
              <w:rPr>
                <w:color w:val="7030A0"/>
              </w:rPr>
            </w:pPr>
            <w:r w:rsidRPr="0009342F">
              <w:t>YEAR: ________</w:t>
            </w:r>
            <w:r w:rsidRPr="0009342F">
              <w:tab/>
            </w:r>
          </w:p>
          <w:p w14:paraId="5CBC358B" w14:textId="77777777" w:rsidR="00FA15C3" w:rsidRPr="0009342F" w:rsidRDefault="00FA15C3" w:rsidP="00051A20">
            <w:pPr>
              <w:ind w:firstLine="720"/>
              <w:rPr>
                <w:color w:val="7030A0"/>
              </w:rPr>
            </w:pPr>
            <w:r w:rsidRPr="0009342F">
              <w:rPr>
                <w:color w:val="7030A0"/>
              </w:rPr>
              <w:tab/>
              <w:t xml:space="preserve">-1 </w:t>
            </w:r>
            <w:r w:rsidRPr="0009342F">
              <w:rPr>
                <w:rStyle w:val="BodyTextFirstIndent2Char"/>
                <w:rFonts w:asciiTheme="minorHAnsi" w:hAnsiTheme="minorHAnsi"/>
                <w:sz w:val="22"/>
                <w:szCs w:val="22"/>
              </w:rPr>
              <w:sym w:font="Wingdings" w:char="F06F"/>
            </w:r>
            <w:r w:rsidRPr="0009342F">
              <w:rPr>
                <w:rStyle w:val="BodyTextFirstIndent2Char"/>
                <w:rFonts w:asciiTheme="minorHAnsi" w:hAnsiTheme="minorHAnsi"/>
                <w:sz w:val="22"/>
                <w:szCs w:val="22"/>
              </w:rPr>
              <w:t xml:space="preserve">  DK/REF</w:t>
            </w:r>
            <w:r w:rsidRPr="0009342F">
              <w:rPr>
                <w:rStyle w:val="BodyTextFirstIndent2Char"/>
                <w:rFonts w:asciiTheme="minorHAnsi" w:hAnsiTheme="minorHAnsi"/>
                <w:sz w:val="22"/>
                <w:szCs w:val="22"/>
              </w:rPr>
              <w:tab/>
            </w:r>
          </w:p>
          <w:p w14:paraId="3B5EF9E7" w14:textId="77777777" w:rsidR="00FA15C3" w:rsidRPr="0009342F" w:rsidRDefault="00FA15C3" w:rsidP="00051A20"/>
        </w:tc>
        <w:tc>
          <w:tcPr>
            <w:tcW w:w="5285" w:type="dxa"/>
          </w:tcPr>
          <w:p w14:paraId="45A5D5AE" w14:textId="77777777" w:rsidR="00FA15C3" w:rsidRPr="0009342F" w:rsidRDefault="00FA15C3" w:rsidP="00051A20">
            <w:r>
              <w:t>Household item F2 has not changed.</w:t>
            </w:r>
          </w:p>
        </w:tc>
      </w:tr>
      <w:tr w:rsidR="00FA15C3" w:rsidRPr="0009342F" w14:paraId="25C19D9D" w14:textId="77777777" w:rsidTr="00051A20">
        <w:trPr>
          <w:cantSplit/>
          <w:trHeight w:val="293"/>
        </w:trPr>
        <w:tc>
          <w:tcPr>
            <w:tcW w:w="1539" w:type="dxa"/>
          </w:tcPr>
          <w:p w14:paraId="46ED44DF" w14:textId="77777777" w:rsidR="00FA15C3" w:rsidRPr="0009342F" w:rsidRDefault="00FA15C3" w:rsidP="00051A20"/>
        </w:tc>
        <w:tc>
          <w:tcPr>
            <w:tcW w:w="1246" w:type="dxa"/>
          </w:tcPr>
          <w:p w14:paraId="1777ECF1" w14:textId="77777777" w:rsidR="00FA15C3" w:rsidRPr="0009342F" w:rsidRDefault="00FA15C3" w:rsidP="00051A20">
            <w:r>
              <w:t>Last search included child care search for another child at same time</w:t>
            </w:r>
          </w:p>
        </w:tc>
        <w:tc>
          <w:tcPr>
            <w:tcW w:w="5310" w:type="dxa"/>
          </w:tcPr>
          <w:p w14:paraId="6EC9896D" w14:textId="77777777" w:rsidR="00FA15C3" w:rsidRPr="0009342F" w:rsidRDefault="00FA15C3" w:rsidP="00051A20">
            <w:r w:rsidRPr="0009342F">
              <w:rPr>
                <w:noProof/>
              </w:rPr>
              <w:t xml:space="preserve">F2A.  </w:t>
            </w:r>
          </w:p>
          <w:p w14:paraId="44AA1D6C" w14:textId="77777777" w:rsidR="00FA15C3" w:rsidRPr="0009342F" w:rsidRDefault="00FA15C3" w:rsidP="00051A20">
            <w:r w:rsidRPr="0009342F">
              <w:rPr>
                <w:noProof/>
              </w:rPr>
              <w:t>Were you also searching for care for another child at the same time?</w:t>
            </w:r>
            <w:r w:rsidRPr="0009342F">
              <w:t xml:space="preserve"> </w:t>
            </w:r>
            <w:r w:rsidRPr="0009342F">
              <w:tab/>
            </w:r>
          </w:p>
          <w:p w14:paraId="4D3797C4" w14:textId="77777777" w:rsidR="00FA15C3" w:rsidRPr="0009342F" w:rsidRDefault="00FA15C3" w:rsidP="00051A20">
            <w:pPr>
              <w:ind w:left="720"/>
              <w:rPr>
                <w:noProof/>
              </w:rPr>
            </w:pPr>
          </w:p>
          <w:p w14:paraId="68C62ABE" w14:textId="77777777" w:rsidR="00FA15C3" w:rsidRPr="0009342F" w:rsidRDefault="00FA15C3" w:rsidP="00051A20">
            <w:pPr>
              <w:ind w:left="720"/>
              <w:rPr>
                <w:noProof/>
              </w:rPr>
            </w:pPr>
            <w:r w:rsidRPr="0009342F">
              <w:rPr>
                <w:noProof/>
              </w:rPr>
              <w:t>CODE ALL THAT APPLY</w:t>
            </w:r>
          </w:p>
          <w:p w14:paraId="1562B47C" w14:textId="77777777" w:rsidR="00FA15C3" w:rsidRPr="0009342F" w:rsidRDefault="00FA15C3" w:rsidP="00FA15C3">
            <w:pPr>
              <w:pStyle w:val="AnswerLvl1"/>
              <w:numPr>
                <w:ilvl w:val="0"/>
                <w:numId w:val="76"/>
              </w:numPr>
              <w:ind w:left="1080"/>
              <w:rPr>
                <w:rFonts w:asciiTheme="minorHAnsi" w:hAnsiTheme="minorHAnsi"/>
                <w:sz w:val="22"/>
                <w:szCs w:val="22"/>
                <w:lang w:val="en-US"/>
              </w:rPr>
            </w:pPr>
            <w:r w:rsidRPr="0009342F">
              <w:rPr>
                <w:rFonts w:asciiTheme="minorHAnsi" w:hAnsiTheme="minorHAnsi"/>
                <w:sz w:val="22"/>
                <w:szCs w:val="22"/>
                <w:lang w:val="en-US"/>
              </w:rPr>
              <w:t>N</w:t>
            </w:r>
            <w:r w:rsidRPr="0009342F">
              <w:rPr>
                <w:rFonts w:asciiTheme="minorHAnsi" w:hAnsiTheme="minorHAnsi"/>
                <w:snapToGrid w:val="0"/>
                <w:sz w:val="22"/>
                <w:szCs w:val="22"/>
                <w:lang w:val="en-US" w:eastAsia="es-ES"/>
              </w:rPr>
              <w:t>O OTHER CHILD</w:t>
            </w:r>
            <w:r w:rsidRPr="0009342F">
              <w:rPr>
                <w:rFonts w:asciiTheme="minorHAnsi" w:hAnsiTheme="minorHAnsi"/>
                <w:sz w:val="22"/>
                <w:szCs w:val="22"/>
                <w:lang w:val="en-US"/>
              </w:rPr>
              <w:tab/>
            </w:r>
          </w:p>
          <w:p w14:paraId="06B2BD63" w14:textId="77777777" w:rsidR="00FA15C3" w:rsidRPr="0009342F" w:rsidRDefault="00FA15C3" w:rsidP="00FA15C3">
            <w:pPr>
              <w:pStyle w:val="AnswerLvl1"/>
              <w:numPr>
                <w:ilvl w:val="0"/>
                <w:numId w:val="76"/>
              </w:numPr>
              <w:ind w:left="1080"/>
              <w:rPr>
                <w:rFonts w:asciiTheme="minorHAnsi" w:hAnsiTheme="minorHAnsi"/>
                <w:sz w:val="22"/>
                <w:szCs w:val="22"/>
                <w:lang w:val="en-US"/>
              </w:rPr>
            </w:pPr>
            <w:r w:rsidRPr="0009342F">
              <w:rPr>
                <w:rFonts w:asciiTheme="minorHAnsi" w:hAnsiTheme="minorHAnsi"/>
                <w:sz w:val="22"/>
                <w:szCs w:val="22"/>
                <w:lang w:val="en-US"/>
              </w:rPr>
              <w:t>Child1</w:t>
            </w:r>
            <w:r w:rsidRPr="0009342F">
              <w:rPr>
                <w:rFonts w:asciiTheme="minorHAnsi" w:hAnsiTheme="minorHAnsi"/>
                <w:sz w:val="22"/>
                <w:szCs w:val="22"/>
                <w:lang w:val="en-US"/>
              </w:rPr>
              <w:tab/>
            </w:r>
            <w:r w:rsidRPr="0009342F">
              <w:rPr>
                <w:rFonts w:asciiTheme="minorHAnsi" w:hAnsiTheme="minorHAnsi"/>
                <w:sz w:val="22"/>
                <w:szCs w:val="22"/>
                <w:lang w:val="en-US"/>
              </w:rPr>
              <w:tab/>
            </w:r>
            <w:r w:rsidRPr="0009342F">
              <w:rPr>
                <w:rFonts w:asciiTheme="minorHAnsi" w:hAnsiTheme="minorHAnsi"/>
                <w:sz w:val="22"/>
                <w:szCs w:val="22"/>
                <w:lang w:val="en-US"/>
              </w:rPr>
              <w:tab/>
            </w:r>
          </w:p>
          <w:p w14:paraId="12182542" w14:textId="77777777" w:rsidR="00FA15C3" w:rsidRPr="0009342F" w:rsidRDefault="00FA15C3" w:rsidP="00FA15C3">
            <w:pPr>
              <w:pStyle w:val="AnswerLvl1"/>
              <w:numPr>
                <w:ilvl w:val="0"/>
                <w:numId w:val="76"/>
              </w:numPr>
              <w:ind w:left="1080"/>
              <w:rPr>
                <w:rFonts w:asciiTheme="minorHAnsi" w:hAnsiTheme="minorHAnsi"/>
                <w:sz w:val="22"/>
                <w:szCs w:val="22"/>
                <w:lang w:val="en-US"/>
              </w:rPr>
            </w:pPr>
            <w:r w:rsidRPr="0009342F">
              <w:rPr>
                <w:rFonts w:asciiTheme="minorHAnsi" w:hAnsiTheme="minorHAnsi"/>
                <w:sz w:val="22"/>
                <w:szCs w:val="22"/>
                <w:lang w:val="en-US"/>
              </w:rPr>
              <w:t>Child2</w:t>
            </w:r>
            <w:r w:rsidRPr="0009342F">
              <w:rPr>
                <w:rFonts w:asciiTheme="minorHAnsi" w:hAnsiTheme="minorHAnsi"/>
                <w:sz w:val="22"/>
                <w:szCs w:val="22"/>
                <w:lang w:val="en-US"/>
              </w:rPr>
              <w:tab/>
            </w:r>
            <w:r w:rsidRPr="0009342F">
              <w:rPr>
                <w:rFonts w:asciiTheme="minorHAnsi" w:hAnsiTheme="minorHAnsi"/>
                <w:sz w:val="22"/>
                <w:szCs w:val="22"/>
                <w:lang w:val="en-US"/>
              </w:rPr>
              <w:tab/>
            </w:r>
            <w:r w:rsidRPr="0009342F">
              <w:rPr>
                <w:rFonts w:asciiTheme="minorHAnsi" w:hAnsiTheme="minorHAnsi"/>
                <w:sz w:val="22"/>
                <w:szCs w:val="22"/>
                <w:lang w:val="en-US"/>
              </w:rPr>
              <w:tab/>
            </w:r>
          </w:p>
          <w:p w14:paraId="435A017C" w14:textId="77777777" w:rsidR="00FA15C3" w:rsidRPr="0009342F" w:rsidRDefault="00FA15C3" w:rsidP="00FA15C3">
            <w:pPr>
              <w:pStyle w:val="AnswerLvl1"/>
              <w:numPr>
                <w:ilvl w:val="0"/>
                <w:numId w:val="76"/>
              </w:numPr>
              <w:ind w:left="1080"/>
              <w:rPr>
                <w:rFonts w:asciiTheme="minorHAnsi" w:hAnsiTheme="minorHAnsi"/>
                <w:sz w:val="22"/>
                <w:szCs w:val="22"/>
                <w:lang w:val="en-US"/>
              </w:rPr>
            </w:pPr>
            <w:r w:rsidRPr="0009342F">
              <w:rPr>
                <w:rFonts w:asciiTheme="minorHAnsi" w:hAnsiTheme="minorHAnsi"/>
                <w:sz w:val="22"/>
                <w:szCs w:val="22"/>
                <w:lang w:val="en-US"/>
              </w:rPr>
              <w:t>Child3</w:t>
            </w:r>
            <w:r w:rsidRPr="0009342F">
              <w:rPr>
                <w:rFonts w:asciiTheme="minorHAnsi" w:hAnsiTheme="minorHAnsi"/>
                <w:sz w:val="22"/>
                <w:szCs w:val="22"/>
                <w:lang w:val="en-US"/>
              </w:rPr>
              <w:tab/>
            </w:r>
            <w:r w:rsidRPr="0009342F">
              <w:rPr>
                <w:rFonts w:asciiTheme="minorHAnsi" w:hAnsiTheme="minorHAnsi"/>
                <w:sz w:val="22"/>
                <w:szCs w:val="22"/>
                <w:lang w:val="en-US"/>
              </w:rPr>
              <w:tab/>
            </w:r>
            <w:r w:rsidRPr="0009342F">
              <w:rPr>
                <w:rFonts w:asciiTheme="minorHAnsi" w:hAnsiTheme="minorHAnsi"/>
                <w:sz w:val="22"/>
                <w:szCs w:val="22"/>
                <w:lang w:val="en-US"/>
              </w:rPr>
              <w:tab/>
            </w:r>
          </w:p>
          <w:p w14:paraId="6EF7C7D6" w14:textId="77777777" w:rsidR="00FA15C3" w:rsidRPr="0009342F" w:rsidRDefault="00FA15C3" w:rsidP="00FA15C3">
            <w:pPr>
              <w:pStyle w:val="AnswerLvl1"/>
              <w:numPr>
                <w:ilvl w:val="0"/>
                <w:numId w:val="76"/>
              </w:numPr>
              <w:ind w:left="1080"/>
              <w:rPr>
                <w:rFonts w:asciiTheme="minorHAnsi" w:hAnsiTheme="minorHAnsi"/>
                <w:sz w:val="22"/>
                <w:szCs w:val="22"/>
                <w:lang w:val="en-US"/>
              </w:rPr>
            </w:pPr>
            <w:r w:rsidRPr="0009342F">
              <w:rPr>
                <w:rFonts w:asciiTheme="minorHAnsi" w:hAnsiTheme="minorHAnsi"/>
                <w:sz w:val="22"/>
                <w:szCs w:val="22"/>
                <w:lang w:val="en-US"/>
              </w:rPr>
              <w:t>Child4</w:t>
            </w:r>
            <w:r w:rsidRPr="0009342F">
              <w:rPr>
                <w:rFonts w:asciiTheme="minorHAnsi" w:hAnsiTheme="minorHAnsi"/>
                <w:sz w:val="22"/>
                <w:szCs w:val="22"/>
                <w:lang w:val="en-US"/>
              </w:rPr>
              <w:tab/>
            </w:r>
            <w:r w:rsidRPr="0009342F">
              <w:rPr>
                <w:rFonts w:asciiTheme="minorHAnsi" w:hAnsiTheme="minorHAnsi"/>
                <w:sz w:val="22"/>
                <w:szCs w:val="22"/>
                <w:lang w:val="en-US"/>
              </w:rPr>
              <w:tab/>
            </w:r>
            <w:r w:rsidRPr="0009342F">
              <w:rPr>
                <w:rFonts w:asciiTheme="minorHAnsi" w:hAnsiTheme="minorHAnsi"/>
                <w:sz w:val="22"/>
                <w:szCs w:val="22"/>
                <w:lang w:val="en-US"/>
              </w:rPr>
              <w:tab/>
            </w:r>
          </w:p>
          <w:p w14:paraId="32BA5C1F" w14:textId="77777777" w:rsidR="00FA15C3" w:rsidRPr="0009342F" w:rsidRDefault="00FA15C3" w:rsidP="00FA15C3">
            <w:pPr>
              <w:pStyle w:val="AnswerLvl1"/>
              <w:numPr>
                <w:ilvl w:val="0"/>
                <w:numId w:val="76"/>
              </w:numPr>
              <w:ind w:left="1080"/>
              <w:rPr>
                <w:rFonts w:asciiTheme="minorHAnsi" w:hAnsiTheme="minorHAnsi"/>
                <w:sz w:val="22"/>
                <w:szCs w:val="22"/>
                <w:lang w:val="en-US"/>
              </w:rPr>
            </w:pPr>
            <w:r w:rsidRPr="0009342F">
              <w:rPr>
                <w:rFonts w:asciiTheme="minorHAnsi" w:hAnsiTheme="minorHAnsi"/>
                <w:sz w:val="22"/>
                <w:szCs w:val="22"/>
                <w:lang w:val="en-US"/>
              </w:rPr>
              <w:t>Child5</w:t>
            </w:r>
            <w:r w:rsidRPr="0009342F">
              <w:rPr>
                <w:rFonts w:asciiTheme="minorHAnsi" w:hAnsiTheme="minorHAnsi"/>
                <w:sz w:val="22"/>
                <w:szCs w:val="22"/>
                <w:lang w:val="en-US"/>
              </w:rPr>
              <w:tab/>
            </w:r>
            <w:r w:rsidRPr="0009342F">
              <w:rPr>
                <w:rFonts w:asciiTheme="minorHAnsi" w:hAnsiTheme="minorHAnsi"/>
                <w:sz w:val="22"/>
                <w:szCs w:val="22"/>
                <w:lang w:val="en-US"/>
              </w:rPr>
              <w:tab/>
            </w:r>
            <w:r w:rsidRPr="0009342F">
              <w:rPr>
                <w:rFonts w:asciiTheme="minorHAnsi" w:hAnsiTheme="minorHAnsi"/>
                <w:sz w:val="22"/>
                <w:szCs w:val="22"/>
                <w:lang w:val="en-US"/>
              </w:rPr>
              <w:tab/>
            </w:r>
          </w:p>
          <w:p w14:paraId="326CE302" w14:textId="77777777" w:rsidR="00FA15C3" w:rsidRPr="0009342F" w:rsidRDefault="00FA15C3" w:rsidP="00FA15C3">
            <w:pPr>
              <w:pStyle w:val="AnswerLvl1"/>
              <w:numPr>
                <w:ilvl w:val="0"/>
                <w:numId w:val="76"/>
              </w:numPr>
              <w:ind w:left="1080"/>
              <w:rPr>
                <w:rFonts w:asciiTheme="minorHAnsi" w:hAnsiTheme="minorHAnsi"/>
                <w:sz w:val="22"/>
                <w:szCs w:val="22"/>
                <w:lang w:val="en-US"/>
              </w:rPr>
            </w:pPr>
            <w:r w:rsidRPr="0009342F">
              <w:rPr>
                <w:rFonts w:asciiTheme="minorHAnsi" w:hAnsiTheme="minorHAnsi"/>
                <w:sz w:val="22"/>
                <w:szCs w:val="22"/>
                <w:lang w:val="en-US"/>
              </w:rPr>
              <w:t>Child6</w:t>
            </w:r>
            <w:r w:rsidRPr="0009342F">
              <w:rPr>
                <w:rFonts w:asciiTheme="minorHAnsi" w:hAnsiTheme="minorHAnsi"/>
                <w:sz w:val="22"/>
                <w:szCs w:val="22"/>
                <w:lang w:val="en-US"/>
              </w:rPr>
              <w:tab/>
            </w:r>
            <w:r w:rsidRPr="0009342F">
              <w:rPr>
                <w:rFonts w:asciiTheme="minorHAnsi" w:hAnsiTheme="minorHAnsi"/>
                <w:sz w:val="22"/>
                <w:szCs w:val="22"/>
                <w:lang w:val="en-US"/>
              </w:rPr>
              <w:tab/>
            </w:r>
            <w:r w:rsidRPr="0009342F">
              <w:rPr>
                <w:rFonts w:asciiTheme="minorHAnsi" w:hAnsiTheme="minorHAnsi"/>
                <w:sz w:val="22"/>
                <w:szCs w:val="22"/>
                <w:lang w:val="en-US"/>
              </w:rPr>
              <w:tab/>
            </w:r>
          </w:p>
          <w:p w14:paraId="164DA416" w14:textId="77777777" w:rsidR="00FA15C3" w:rsidRPr="0009342F" w:rsidRDefault="00FA15C3" w:rsidP="00FA15C3">
            <w:pPr>
              <w:pStyle w:val="AnswerLvl1"/>
              <w:numPr>
                <w:ilvl w:val="0"/>
                <w:numId w:val="76"/>
              </w:numPr>
              <w:ind w:left="1080"/>
              <w:rPr>
                <w:rFonts w:asciiTheme="minorHAnsi" w:hAnsiTheme="minorHAnsi"/>
                <w:sz w:val="22"/>
                <w:szCs w:val="22"/>
                <w:lang w:val="en-US"/>
              </w:rPr>
            </w:pPr>
            <w:r w:rsidRPr="0009342F">
              <w:rPr>
                <w:rFonts w:asciiTheme="minorHAnsi" w:hAnsiTheme="minorHAnsi"/>
                <w:sz w:val="22"/>
                <w:szCs w:val="22"/>
                <w:lang w:val="en-US"/>
              </w:rPr>
              <w:t>Child7</w:t>
            </w:r>
            <w:r w:rsidRPr="0009342F">
              <w:rPr>
                <w:rFonts w:asciiTheme="minorHAnsi" w:hAnsiTheme="minorHAnsi"/>
                <w:sz w:val="22"/>
                <w:szCs w:val="22"/>
                <w:lang w:val="en-US"/>
              </w:rPr>
              <w:tab/>
            </w:r>
            <w:r w:rsidRPr="0009342F">
              <w:rPr>
                <w:rFonts w:asciiTheme="minorHAnsi" w:hAnsiTheme="minorHAnsi"/>
                <w:sz w:val="22"/>
                <w:szCs w:val="22"/>
                <w:lang w:val="en-US"/>
              </w:rPr>
              <w:tab/>
            </w:r>
            <w:r w:rsidRPr="0009342F">
              <w:rPr>
                <w:rFonts w:asciiTheme="minorHAnsi" w:hAnsiTheme="minorHAnsi"/>
                <w:sz w:val="22"/>
                <w:szCs w:val="22"/>
                <w:lang w:val="en-US"/>
              </w:rPr>
              <w:tab/>
            </w:r>
          </w:p>
          <w:p w14:paraId="3B9CAA19" w14:textId="77777777" w:rsidR="00FA15C3" w:rsidRPr="0009342F" w:rsidRDefault="00FA15C3" w:rsidP="00FA15C3">
            <w:pPr>
              <w:pStyle w:val="AnswerLvl1"/>
              <w:numPr>
                <w:ilvl w:val="0"/>
                <w:numId w:val="76"/>
              </w:numPr>
              <w:ind w:left="1080"/>
              <w:rPr>
                <w:rFonts w:asciiTheme="minorHAnsi" w:hAnsiTheme="minorHAnsi"/>
                <w:sz w:val="22"/>
                <w:szCs w:val="22"/>
                <w:lang w:val="en-US"/>
              </w:rPr>
            </w:pPr>
            <w:r w:rsidRPr="0009342F">
              <w:rPr>
                <w:rFonts w:asciiTheme="minorHAnsi" w:hAnsiTheme="minorHAnsi"/>
                <w:sz w:val="22"/>
                <w:szCs w:val="22"/>
                <w:lang w:val="en-US"/>
              </w:rPr>
              <w:t>Child8</w:t>
            </w:r>
            <w:r w:rsidRPr="0009342F">
              <w:rPr>
                <w:rFonts w:asciiTheme="minorHAnsi" w:hAnsiTheme="minorHAnsi"/>
                <w:sz w:val="22"/>
                <w:szCs w:val="22"/>
                <w:lang w:val="en-US"/>
              </w:rPr>
              <w:tab/>
            </w:r>
            <w:r w:rsidRPr="0009342F">
              <w:rPr>
                <w:rFonts w:asciiTheme="minorHAnsi" w:hAnsiTheme="minorHAnsi"/>
                <w:sz w:val="22"/>
                <w:szCs w:val="22"/>
                <w:lang w:val="en-US"/>
              </w:rPr>
              <w:tab/>
            </w:r>
            <w:r w:rsidRPr="0009342F">
              <w:rPr>
                <w:rFonts w:asciiTheme="minorHAnsi" w:hAnsiTheme="minorHAnsi"/>
                <w:sz w:val="22"/>
                <w:szCs w:val="22"/>
                <w:lang w:val="en-US"/>
              </w:rPr>
              <w:tab/>
            </w:r>
          </w:p>
          <w:p w14:paraId="04364D37" w14:textId="77777777" w:rsidR="00FA15C3" w:rsidRPr="0009342F" w:rsidRDefault="00FA15C3" w:rsidP="00FA15C3">
            <w:pPr>
              <w:pStyle w:val="AnswerLvl1"/>
              <w:numPr>
                <w:ilvl w:val="0"/>
                <w:numId w:val="76"/>
              </w:numPr>
              <w:ind w:left="1080"/>
              <w:rPr>
                <w:rFonts w:asciiTheme="minorHAnsi" w:hAnsiTheme="minorHAnsi"/>
                <w:sz w:val="22"/>
                <w:szCs w:val="22"/>
                <w:lang w:val="en-US"/>
              </w:rPr>
            </w:pPr>
            <w:r w:rsidRPr="0009342F">
              <w:rPr>
                <w:rFonts w:asciiTheme="minorHAnsi" w:hAnsiTheme="minorHAnsi"/>
                <w:sz w:val="22"/>
                <w:szCs w:val="22"/>
                <w:lang w:val="en-US"/>
              </w:rPr>
              <w:t>Child9</w:t>
            </w:r>
            <w:r w:rsidRPr="0009342F">
              <w:rPr>
                <w:rFonts w:asciiTheme="minorHAnsi" w:hAnsiTheme="minorHAnsi"/>
                <w:sz w:val="22"/>
                <w:szCs w:val="22"/>
                <w:lang w:val="en-US"/>
              </w:rPr>
              <w:tab/>
            </w:r>
            <w:r w:rsidRPr="0009342F">
              <w:rPr>
                <w:rFonts w:asciiTheme="minorHAnsi" w:hAnsiTheme="minorHAnsi"/>
                <w:sz w:val="22"/>
                <w:szCs w:val="22"/>
                <w:lang w:val="en-US"/>
              </w:rPr>
              <w:tab/>
            </w:r>
            <w:r w:rsidRPr="0009342F">
              <w:rPr>
                <w:rFonts w:asciiTheme="minorHAnsi" w:hAnsiTheme="minorHAnsi"/>
                <w:sz w:val="22"/>
                <w:szCs w:val="22"/>
                <w:lang w:val="en-US"/>
              </w:rPr>
              <w:tab/>
            </w:r>
          </w:p>
          <w:p w14:paraId="323CD913" w14:textId="77777777" w:rsidR="00FA15C3" w:rsidRPr="0009342F" w:rsidRDefault="00FA15C3" w:rsidP="00FA15C3">
            <w:pPr>
              <w:pStyle w:val="AnswerLvl1"/>
              <w:numPr>
                <w:ilvl w:val="0"/>
                <w:numId w:val="76"/>
              </w:numPr>
              <w:ind w:left="1080"/>
              <w:rPr>
                <w:rFonts w:asciiTheme="minorHAnsi" w:hAnsiTheme="minorHAnsi"/>
                <w:sz w:val="22"/>
                <w:szCs w:val="22"/>
                <w:lang w:val="en-US"/>
              </w:rPr>
            </w:pPr>
            <w:r w:rsidRPr="0009342F">
              <w:rPr>
                <w:rFonts w:asciiTheme="minorHAnsi" w:hAnsiTheme="minorHAnsi"/>
                <w:sz w:val="22"/>
                <w:szCs w:val="22"/>
                <w:lang w:val="en-US"/>
              </w:rPr>
              <w:t>Child10</w:t>
            </w:r>
            <w:r w:rsidRPr="0009342F">
              <w:rPr>
                <w:rFonts w:asciiTheme="minorHAnsi" w:hAnsiTheme="minorHAnsi"/>
                <w:sz w:val="22"/>
                <w:szCs w:val="22"/>
                <w:lang w:val="en-US"/>
              </w:rPr>
              <w:tab/>
            </w:r>
            <w:r w:rsidRPr="0009342F">
              <w:rPr>
                <w:rFonts w:asciiTheme="minorHAnsi" w:hAnsiTheme="minorHAnsi"/>
                <w:sz w:val="22"/>
                <w:szCs w:val="22"/>
                <w:lang w:val="en-US"/>
              </w:rPr>
              <w:tab/>
            </w:r>
            <w:r w:rsidRPr="0009342F">
              <w:rPr>
                <w:rFonts w:asciiTheme="minorHAnsi" w:hAnsiTheme="minorHAnsi"/>
                <w:sz w:val="22"/>
                <w:szCs w:val="22"/>
                <w:lang w:val="en-US"/>
              </w:rPr>
              <w:tab/>
            </w:r>
          </w:p>
          <w:p w14:paraId="63607A2D" w14:textId="77777777" w:rsidR="00FA15C3" w:rsidRPr="0009342F" w:rsidRDefault="00FA15C3" w:rsidP="00FA15C3">
            <w:pPr>
              <w:pStyle w:val="AnswerLvl1"/>
              <w:numPr>
                <w:ilvl w:val="0"/>
                <w:numId w:val="76"/>
              </w:numPr>
              <w:ind w:left="1080"/>
              <w:rPr>
                <w:rFonts w:asciiTheme="minorHAnsi" w:hAnsiTheme="minorHAnsi"/>
                <w:sz w:val="22"/>
                <w:szCs w:val="22"/>
                <w:lang w:val="en-US"/>
              </w:rPr>
            </w:pPr>
            <w:r w:rsidRPr="0009342F">
              <w:rPr>
                <w:rFonts w:asciiTheme="minorHAnsi" w:hAnsiTheme="minorHAnsi"/>
                <w:sz w:val="22"/>
                <w:szCs w:val="22"/>
                <w:lang w:val="en-US"/>
              </w:rPr>
              <w:t>DK/REF</w:t>
            </w:r>
            <w:r w:rsidRPr="0009342F">
              <w:rPr>
                <w:rFonts w:asciiTheme="minorHAnsi" w:hAnsiTheme="minorHAnsi"/>
                <w:sz w:val="22"/>
                <w:szCs w:val="22"/>
                <w:lang w:val="en-US"/>
              </w:rPr>
              <w:tab/>
            </w:r>
            <w:r w:rsidRPr="0009342F">
              <w:rPr>
                <w:rFonts w:asciiTheme="minorHAnsi" w:hAnsiTheme="minorHAnsi"/>
                <w:sz w:val="22"/>
                <w:szCs w:val="22"/>
                <w:lang w:val="en-US"/>
              </w:rPr>
              <w:tab/>
            </w:r>
            <w:r w:rsidRPr="0009342F">
              <w:rPr>
                <w:rFonts w:asciiTheme="minorHAnsi" w:hAnsiTheme="minorHAnsi"/>
                <w:sz w:val="22"/>
                <w:szCs w:val="22"/>
                <w:lang w:val="en-US"/>
              </w:rPr>
              <w:tab/>
            </w:r>
          </w:p>
          <w:p w14:paraId="073C0D1B" w14:textId="77777777" w:rsidR="00FA15C3" w:rsidRPr="0009342F" w:rsidRDefault="00FA15C3" w:rsidP="00051A20"/>
        </w:tc>
        <w:tc>
          <w:tcPr>
            <w:tcW w:w="5285" w:type="dxa"/>
          </w:tcPr>
          <w:p w14:paraId="25CF88D8" w14:textId="77777777" w:rsidR="00FA15C3" w:rsidRPr="0009342F" w:rsidRDefault="00FA15C3" w:rsidP="00051A20">
            <w:r>
              <w:t>Household item F2A has not changed.</w:t>
            </w:r>
          </w:p>
        </w:tc>
      </w:tr>
      <w:tr w:rsidR="00FA15C3" w:rsidRPr="0009342F" w14:paraId="60BA0751" w14:textId="77777777" w:rsidTr="00051A20">
        <w:trPr>
          <w:cantSplit/>
          <w:trHeight w:val="293"/>
        </w:trPr>
        <w:tc>
          <w:tcPr>
            <w:tcW w:w="1539" w:type="dxa"/>
          </w:tcPr>
          <w:p w14:paraId="0FC84D08" w14:textId="77777777" w:rsidR="00FA15C3" w:rsidRPr="0009342F" w:rsidRDefault="00FA15C3" w:rsidP="00051A20"/>
        </w:tc>
        <w:tc>
          <w:tcPr>
            <w:tcW w:w="1246" w:type="dxa"/>
          </w:tcPr>
          <w:p w14:paraId="123FD9D7" w14:textId="77777777" w:rsidR="00FA15C3" w:rsidRPr="0009342F" w:rsidRDefault="00FA15C3" w:rsidP="00051A20">
            <w:r>
              <w:t>Main reason respondent initiated search for child care</w:t>
            </w:r>
          </w:p>
        </w:tc>
        <w:tc>
          <w:tcPr>
            <w:tcW w:w="5310" w:type="dxa"/>
          </w:tcPr>
          <w:p w14:paraId="3694CDD8" w14:textId="77777777" w:rsidR="00FA15C3" w:rsidRPr="0009342F" w:rsidRDefault="00FA15C3" w:rsidP="00051A20">
            <w:r w:rsidRPr="0009342F">
              <w:rPr>
                <w:noProof/>
              </w:rPr>
              <w:t xml:space="preserve">F3. </w:t>
            </w:r>
          </w:p>
          <w:p w14:paraId="05A9AEEA" w14:textId="77777777" w:rsidR="00FA15C3" w:rsidRPr="0009342F" w:rsidRDefault="00FA15C3" w:rsidP="00051A20">
            <w:pPr>
              <w:rPr>
                <w:noProof/>
              </w:rPr>
            </w:pPr>
            <w:r w:rsidRPr="0009342F">
              <w:rPr>
                <w:noProof/>
              </w:rPr>
              <w:t>What is the main reason that you were looking for child care at that time?</w:t>
            </w:r>
          </w:p>
          <w:p w14:paraId="59A7F982" w14:textId="77777777" w:rsidR="00FA15C3" w:rsidRPr="0009342F" w:rsidRDefault="00FA15C3" w:rsidP="00051A20">
            <w:pPr>
              <w:tabs>
                <w:tab w:val="left" w:pos="1080"/>
              </w:tabs>
              <w:ind w:left="720"/>
            </w:pPr>
          </w:p>
          <w:p w14:paraId="1C1BDA67" w14:textId="77777777" w:rsidR="00FA15C3" w:rsidRPr="0009342F" w:rsidRDefault="00FA15C3" w:rsidP="00FA15C3">
            <w:pPr>
              <w:pStyle w:val="AnswerLvl1"/>
              <w:numPr>
                <w:ilvl w:val="0"/>
                <w:numId w:val="77"/>
              </w:numPr>
              <w:ind w:left="1080"/>
              <w:rPr>
                <w:rFonts w:asciiTheme="minorHAnsi" w:hAnsiTheme="minorHAnsi"/>
                <w:sz w:val="22"/>
                <w:szCs w:val="22"/>
                <w:lang w:val="en-US"/>
              </w:rPr>
            </w:pPr>
            <w:r w:rsidRPr="0009342F">
              <w:rPr>
                <w:rFonts w:asciiTheme="minorHAnsi" w:hAnsiTheme="minorHAnsi"/>
                <w:snapToGrid w:val="0"/>
                <w:sz w:val="22"/>
                <w:szCs w:val="22"/>
                <w:lang w:val="en-US" w:eastAsia="es-ES"/>
              </w:rPr>
              <w:t>SO THAT I COULD WORK/CHANGE IN WORK SCHEDULE</w:t>
            </w:r>
          </w:p>
          <w:p w14:paraId="739663A7" w14:textId="77777777" w:rsidR="00FA15C3" w:rsidRPr="0009342F" w:rsidRDefault="00FA15C3" w:rsidP="00FA15C3">
            <w:pPr>
              <w:pStyle w:val="AnswerLvl1"/>
              <w:numPr>
                <w:ilvl w:val="0"/>
                <w:numId w:val="77"/>
              </w:numPr>
              <w:ind w:left="1080"/>
              <w:rPr>
                <w:rFonts w:asciiTheme="minorHAnsi" w:hAnsiTheme="minorHAnsi"/>
                <w:sz w:val="22"/>
                <w:szCs w:val="22"/>
                <w:lang w:val="en-US"/>
              </w:rPr>
            </w:pPr>
            <w:r w:rsidRPr="0009342F">
              <w:rPr>
                <w:rFonts w:asciiTheme="minorHAnsi" w:hAnsiTheme="minorHAnsi"/>
                <w:snapToGrid w:val="0"/>
                <w:sz w:val="22"/>
                <w:szCs w:val="22"/>
                <w:lang w:val="en-US" w:eastAsia="es-ES"/>
              </w:rPr>
              <w:t>TO PROVIDE MY CHILD EDUCATIONAL OR SOCIAL ENRICHMENT</w:t>
            </w:r>
          </w:p>
          <w:p w14:paraId="6B79ED62" w14:textId="77777777" w:rsidR="00FA15C3" w:rsidRPr="0009342F" w:rsidRDefault="00FA15C3" w:rsidP="00FA15C3">
            <w:pPr>
              <w:pStyle w:val="AnswerLvl1"/>
              <w:numPr>
                <w:ilvl w:val="0"/>
                <w:numId w:val="77"/>
              </w:numPr>
              <w:ind w:left="1080"/>
              <w:rPr>
                <w:rFonts w:asciiTheme="minorHAnsi" w:hAnsiTheme="minorHAnsi"/>
                <w:sz w:val="22"/>
                <w:szCs w:val="22"/>
                <w:lang w:val="en-US"/>
              </w:rPr>
            </w:pPr>
            <w:r w:rsidRPr="0009342F">
              <w:rPr>
                <w:rFonts w:asciiTheme="minorHAnsi" w:hAnsiTheme="minorHAnsi"/>
                <w:snapToGrid w:val="0"/>
                <w:sz w:val="22"/>
                <w:szCs w:val="22"/>
                <w:lang w:val="en-US" w:eastAsia="es-ES"/>
              </w:rPr>
              <w:t>TO GIVE ME SOME RELIEF</w:t>
            </w:r>
          </w:p>
          <w:p w14:paraId="3F94C236" w14:textId="77777777" w:rsidR="00FA15C3" w:rsidRPr="0009342F" w:rsidRDefault="00FA15C3" w:rsidP="00FA15C3">
            <w:pPr>
              <w:pStyle w:val="AnswerLvl1"/>
              <w:numPr>
                <w:ilvl w:val="0"/>
                <w:numId w:val="77"/>
              </w:numPr>
              <w:ind w:left="1080"/>
              <w:rPr>
                <w:rFonts w:asciiTheme="minorHAnsi" w:hAnsiTheme="minorHAnsi"/>
                <w:sz w:val="22"/>
                <w:szCs w:val="22"/>
                <w:lang w:val="en-US"/>
              </w:rPr>
            </w:pPr>
            <w:r w:rsidRPr="0009342F">
              <w:rPr>
                <w:rFonts w:asciiTheme="minorHAnsi" w:hAnsiTheme="minorHAnsi"/>
                <w:snapToGrid w:val="0"/>
                <w:sz w:val="22"/>
                <w:szCs w:val="22"/>
                <w:lang w:val="en-US" w:eastAsia="es-ES"/>
              </w:rPr>
              <w:t>TO FILL IN GAPS LEFT BY MY MAIN PROVIDER OR BEFORE/AFTER SCHOOL</w:t>
            </w:r>
          </w:p>
          <w:p w14:paraId="48EB63F7" w14:textId="77777777" w:rsidR="00FA15C3" w:rsidRPr="0009342F" w:rsidRDefault="00FA15C3" w:rsidP="00FA15C3">
            <w:pPr>
              <w:pStyle w:val="AnswerLvl1"/>
              <w:numPr>
                <w:ilvl w:val="0"/>
                <w:numId w:val="77"/>
              </w:numPr>
              <w:ind w:left="1080"/>
              <w:rPr>
                <w:rFonts w:asciiTheme="minorHAnsi" w:hAnsiTheme="minorHAnsi"/>
                <w:sz w:val="22"/>
                <w:szCs w:val="22"/>
                <w:lang w:val="en-US"/>
              </w:rPr>
            </w:pPr>
            <w:r w:rsidRPr="0009342F">
              <w:rPr>
                <w:rFonts w:asciiTheme="minorHAnsi" w:hAnsiTheme="minorHAnsi"/>
                <w:snapToGrid w:val="0"/>
                <w:sz w:val="22"/>
                <w:szCs w:val="22"/>
                <w:lang w:val="en-US" w:eastAsia="es-ES"/>
              </w:rPr>
              <w:t>WASN’T SATISFIED WITH CARE</w:t>
            </w:r>
          </w:p>
          <w:p w14:paraId="0966C61D" w14:textId="77777777" w:rsidR="00FA15C3" w:rsidRPr="0009342F" w:rsidRDefault="00FA15C3" w:rsidP="00FA15C3">
            <w:pPr>
              <w:pStyle w:val="AnswerLvl1"/>
              <w:numPr>
                <w:ilvl w:val="0"/>
                <w:numId w:val="77"/>
              </w:numPr>
              <w:ind w:left="1080"/>
              <w:rPr>
                <w:rFonts w:asciiTheme="minorHAnsi" w:hAnsiTheme="minorHAnsi"/>
                <w:sz w:val="22"/>
                <w:szCs w:val="22"/>
                <w:lang w:val="en-US"/>
              </w:rPr>
            </w:pPr>
            <w:r w:rsidRPr="0009342F">
              <w:rPr>
                <w:rFonts w:asciiTheme="minorHAnsi" w:hAnsiTheme="minorHAnsi"/>
                <w:snapToGrid w:val="0"/>
                <w:sz w:val="22"/>
                <w:szCs w:val="22"/>
                <w:lang w:val="en-US" w:eastAsia="es-ES"/>
              </w:rPr>
              <w:t>WANTED TO REDUCE CHILD CARE EXPENSES</w:t>
            </w:r>
          </w:p>
          <w:p w14:paraId="46CAEFAC" w14:textId="77777777" w:rsidR="00FA15C3" w:rsidRPr="0009342F" w:rsidRDefault="00FA15C3" w:rsidP="00FA15C3">
            <w:pPr>
              <w:pStyle w:val="AnswerLvl1"/>
              <w:numPr>
                <w:ilvl w:val="0"/>
                <w:numId w:val="77"/>
              </w:numPr>
              <w:ind w:left="1080"/>
              <w:rPr>
                <w:rFonts w:asciiTheme="minorHAnsi" w:hAnsiTheme="minorHAnsi"/>
                <w:sz w:val="22"/>
                <w:szCs w:val="22"/>
                <w:lang w:val="en-US"/>
              </w:rPr>
            </w:pPr>
            <w:r w:rsidRPr="0009342F">
              <w:rPr>
                <w:rFonts w:asciiTheme="minorHAnsi" w:hAnsiTheme="minorHAnsi"/>
                <w:snapToGrid w:val="0"/>
                <w:sz w:val="22"/>
                <w:szCs w:val="22"/>
                <w:lang w:val="en-US" w:eastAsia="es-ES"/>
              </w:rPr>
              <w:t>PROVIDER STOPPED PROVIDING CARE</w:t>
            </w:r>
          </w:p>
          <w:p w14:paraId="7259689B" w14:textId="77777777" w:rsidR="00FA15C3" w:rsidRPr="0009342F" w:rsidRDefault="00FA15C3" w:rsidP="00FA15C3">
            <w:pPr>
              <w:pStyle w:val="AnswerLvl1"/>
              <w:numPr>
                <w:ilvl w:val="0"/>
                <w:numId w:val="77"/>
              </w:numPr>
              <w:ind w:left="1080"/>
              <w:rPr>
                <w:rFonts w:asciiTheme="minorHAnsi" w:hAnsiTheme="minorHAnsi"/>
                <w:sz w:val="22"/>
                <w:szCs w:val="22"/>
                <w:lang w:val="en-US"/>
              </w:rPr>
            </w:pPr>
            <w:r w:rsidRPr="0009342F">
              <w:rPr>
                <w:rFonts w:asciiTheme="minorHAnsi" w:hAnsiTheme="minorHAnsi"/>
                <w:snapToGrid w:val="0"/>
                <w:sz w:val="22"/>
                <w:szCs w:val="22"/>
                <w:lang w:val="en-US" w:eastAsia="es-ES"/>
              </w:rPr>
              <w:t>CHILD NO LONGER ELIGIBLE FOR PREVIOUS CARE (E.G., AGED OUT OR SUMMER BREAK)</w:t>
            </w:r>
          </w:p>
          <w:p w14:paraId="6B0EFB51" w14:textId="77777777" w:rsidR="00FA15C3" w:rsidRPr="0009342F" w:rsidRDefault="00FA15C3" w:rsidP="00FA15C3">
            <w:pPr>
              <w:pStyle w:val="AnswerLvl1"/>
              <w:numPr>
                <w:ilvl w:val="0"/>
                <w:numId w:val="77"/>
              </w:numPr>
              <w:ind w:left="1080"/>
              <w:rPr>
                <w:rFonts w:asciiTheme="minorHAnsi" w:hAnsiTheme="minorHAnsi"/>
                <w:sz w:val="22"/>
                <w:szCs w:val="22"/>
                <w:lang w:val="en-US"/>
              </w:rPr>
            </w:pPr>
            <w:r w:rsidRPr="0009342F">
              <w:rPr>
                <w:rFonts w:asciiTheme="minorHAnsi" w:hAnsiTheme="minorHAnsi"/>
                <w:snapToGrid w:val="0"/>
                <w:sz w:val="22"/>
                <w:szCs w:val="22"/>
                <w:lang w:val="en-US" w:eastAsia="es-ES"/>
              </w:rPr>
              <w:t>OTHER</w:t>
            </w:r>
            <w:r w:rsidRPr="0009342F">
              <w:rPr>
                <w:rFonts w:asciiTheme="minorHAnsi" w:hAnsiTheme="minorHAnsi"/>
                <w:snapToGrid w:val="0"/>
                <w:sz w:val="22"/>
                <w:szCs w:val="22"/>
                <w:lang w:val="en-US" w:eastAsia="es-ES"/>
              </w:rPr>
              <w:tab/>
            </w:r>
            <w:r w:rsidRPr="0009342F">
              <w:rPr>
                <w:rFonts w:asciiTheme="minorHAnsi" w:hAnsiTheme="minorHAnsi"/>
                <w:snapToGrid w:val="0"/>
                <w:sz w:val="22"/>
                <w:szCs w:val="22"/>
                <w:lang w:val="en-US" w:eastAsia="es-ES"/>
              </w:rPr>
              <w:tab/>
            </w:r>
          </w:p>
          <w:p w14:paraId="38CC39C1" w14:textId="77777777" w:rsidR="00FA15C3" w:rsidRPr="0009342F" w:rsidRDefault="00FA15C3" w:rsidP="00FA15C3">
            <w:pPr>
              <w:pStyle w:val="AnswerLvl1"/>
              <w:numPr>
                <w:ilvl w:val="0"/>
                <w:numId w:val="77"/>
              </w:numPr>
              <w:spacing w:after="0"/>
              <w:ind w:left="1080"/>
              <w:rPr>
                <w:rFonts w:asciiTheme="minorHAnsi" w:hAnsiTheme="minorHAnsi"/>
                <w:sz w:val="22"/>
                <w:szCs w:val="22"/>
                <w:lang w:val="en-US"/>
              </w:rPr>
            </w:pPr>
            <w:r w:rsidRPr="0009342F">
              <w:rPr>
                <w:rFonts w:asciiTheme="minorHAnsi" w:hAnsiTheme="minorHAnsi"/>
                <w:snapToGrid w:val="0"/>
                <w:sz w:val="22"/>
                <w:szCs w:val="22"/>
                <w:lang w:val="en-US" w:eastAsia="es-ES"/>
              </w:rPr>
              <w:t>DK/REF</w:t>
            </w:r>
          </w:p>
          <w:p w14:paraId="0DD0672D" w14:textId="77777777" w:rsidR="00FA15C3" w:rsidRPr="0009342F" w:rsidRDefault="00FA15C3" w:rsidP="00051A20"/>
        </w:tc>
        <w:tc>
          <w:tcPr>
            <w:tcW w:w="5285" w:type="dxa"/>
          </w:tcPr>
          <w:p w14:paraId="0F12D675" w14:textId="77777777" w:rsidR="00FA15C3" w:rsidRPr="0009342F" w:rsidRDefault="00FA15C3" w:rsidP="00051A20">
            <w:r>
              <w:t>Household item F3 has not changed.</w:t>
            </w:r>
          </w:p>
        </w:tc>
      </w:tr>
      <w:tr w:rsidR="00FA15C3" w:rsidRPr="0009342F" w14:paraId="4F7E02BF" w14:textId="77777777" w:rsidTr="00051A20">
        <w:trPr>
          <w:cantSplit/>
          <w:trHeight w:val="293"/>
        </w:trPr>
        <w:tc>
          <w:tcPr>
            <w:tcW w:w="1539" w:type="dxa"/>
          </w:tcPr>
          <w:p w14:paraId="5BB78CD6" w14:textId="77777777" w:rsidR="00FA15C3" w:rsidRPr="0009342F" w:rsidRDefault="00FA15C3" w:rsidP="00051A20"/>
        </w:tc>
        <w:tc>
          <w:tcPr>
            <w:tcW w:w="1246" w:type="dxa"/>
          </w:tcPr>
          <w:p w14:paraId="2BA2C27D" w14:textId="77777777" w:rsidR="00FA15C3" w:rsidRPr="0009342F" w:rsidRDefault="00FA15C3" w:rsidP="00051A20">
            <w:r>
              <w:t>Main reason respondent initiated search for child care</w:t>
            </w:r>
          </w:p>
        </w:tc>
        <w:tc>
          <w:tcPr>
            <w:tcW w:w="5310" w:type="dxa"/>
          </w:tcPr>
          <w:p w14:paraId="1E0BF999" w14:textId="77777777" w:rsidR="00FA15C3" w:rsidRPr="0009342F" w:rsidRDefault="00FA15C3" w:rsidP="00051A20">
            <w:pPr>
              <w:rPr>
                <w:noProof/>
                <w:lang w:val="es-CL"/>
              </w:rPr>
            </w:pPr>
            <w:r w:rsidRPr="0009342F">
              <w:rPr>
                <w:caps/>
                <w:noProof/>
                <w:lang w:val="es-CL"/>
              </w:rPr>
              <w:t>F3_OS</w:t>
            </w:r>
            <w:r w:rsidRPr="0009342F">
              <w:rPr>
                <w:noProof/>
                <w:lang w:val="es-CL"/>
              </w:rPr>
              <w:t xml:space="preserve">.  </w:t>
            </w:r>
          </w:p>
          <w:p w14:paraId="4C73214C" w14:textId="77777777" w:rsidR="00FA15C3" w:rsidRPr="0009342F" w:rsidRDefault="00FA15C3" w:rsidP="00051A20">
            <w:pPr>
              <w:ind w:left="720"/>
              <w:rPr>
                <w:noProof/>
              </w:rPr>
            </w:pPr>
            <w:r w:rsidRPr="0009342F">
              <w:rPr>
                <w:noProof/>
              </w:rPr>
              <w:t>SPECIFY</w:t>
            </w:r>
          </w:p>
          <w:p w14:paraId="77D13BB8" w14:textId="77777777" w:rsidR="00FA15C3" w:rsidRPr="0009342F" w:rsidRDefault="00FA15C3" w:rsidP="00051A20">
            <w:pPr>
              <w:ind w:left="1440"/>
            </w:pPr>
            <w:r w:rsidRPr="0009342F">
              <w:rPr>
                <w:rStyle w:val="BodyTextFirstIndent2Char"/>
                <w:rFonts w:asciiTheme="minorHAnsi" w:hAnsiTheme="minorHAnsi"/>
                <w:sz w:val="22"/>
                <w:szCs w:val="22"/>
              </w:rPr>
              <w:t>_________________</w:t>
            </w:r>
          </w:p>
          <w:p w14:paraId="30ECFD40" w14:textId="77777777" w:rsidR="00FA15C3" w:rsidRPr="0009342F" w:rsidRDefault="00FA15C3" w:rsidP="00051A20">
            <w:pPr>
              <w:ind w:left="1440"/>
              <w:rPr>
                <w:rStyle w:val="BodyTextFirstIndent2Char"/>
                <w:rFonts w:asciiTheme="minorHAnsi" w:hAnsiTheme="minorHAnsi"/>
                <w:noProof/>
                <w:sz w:val="22"/>
                <w:szCs w:val="22"/>
              </w:rPr>
            </w:pPr>
            <w:r w:rsidRPr="0009342F">
              <w:rPr>
                <w:rStyle w:val="BodyTextFirstIndent2Char"/>
                <w:rFonts w:asciiTheme="minorHAnsi" w:hAnsiTheme="minorHAnsi"/>
                <w:sz w:val="22"/>
                <w:szCs w:val="22"/>
              </w:rPr>
              <w:t xml:space="preserve">-1 </w:t>
            </w:r>
            <w:r w:rsidRPr="0009342F">
              <w:rPr>
                <w:rStyle w:val="BodyTextFirstIndent2Char"/>
                <w:rFonts w:asciiTheme="minorHAnsi" w:hAnsiTheme="minorHAnsi"/>
                <w:sz w:val="22"/>
                <w:szCs w:val="22"/>
              </w:rPr>
              <w:sym w:font="Wingdings" w:char="F06F"/>
            </w:r>
            <w:r w:rsidRPr="0009342F">
              <w:rPr>
                <w:rStyle w:val="BodyTextFirstIndent2Char"/>
                <w:rFonts w:asciiTheme="minorHAnsi" w:hAnsiTheme="minorHAnsi"/>
                <w:sz w:val="22"/>
                <w:szCs w:val="22"/>
              </w:rPr>
              <w:t xml:space="preserve">  DK/REF</w:t>
            </w:r>
            <w:r w:rsidRPr="0009342F">
              <w:rPr>
                <w:rStyle w:val="BodyTextFirstIndent2Char"/>
                <w:rFonts w:asciiTheme="minorHAnsi" w:hAnsiTheme="minorHAnsi"/>
                <w:sz w:val="22"/>
                <w:szCs w:val="22"/>
              </w:rPr>
              <w:tab/>
            </w:r>
          </w:p>
          <w:p w14:paraId="0EBC6063" w14:textId="77777777" w:rsidR="00FA15C3" w:rsidRPr="0009342F" w:rsidRDefault="00FA15C3" w:rsidP="00051A20"/>
        </w:tc>
        <w:tc>
          <w:tcPr>
            <w:tcW w:w="5285" w:type="dxa"/>
          </w:tcPr>
          <w:p w14:paraId="6BCA6B29" w14:textId="77777777" w:rsidR="00FA15C3" w:rsidRPr="0009342F" w:rsidRDefault="00FA15C3" w:rsidP="00051A20">
            <w:r>
              <w:t>Household item F3_OS has not changed.</w:t>
            </w:r>
          </w:p>
        </w:tc>
      </w:tr>
      <w:tr w:rsidR="00FA15C3" w:rsidRPr="0009342F" w14:paraId="4B0276CE" w14:textId="77777777" w:rsidTr="00051A20">
        <w:trPr>
          <w:cantSplit/>
          <w:trHeight w:val="293"/>
        </w:trPr>
        <w:tc>
          <w:tcPr>
            <w:tcW w:w="1539" w:type="dxa"/>
          </w:tcPr>
          <w:p w14:paraId="303C4728" w14:textId="77777777" w:rsidR="00FA15C3" w:rsidRPr="0009342F" w:rsidRDefault="00FA15C3" w:rsidP="00051A20"/>
        </w:tc>
        <w:tc>
          <w:tcPr>
            <w:tcW w:w="1246" w:type="dxa"/>
          </w:tcPr>
          <w:p w14:paraId="1382A758" w14:textId="77777777" w:rsidR="00FA15C3" w:rsidRPr="0009342F" w:rsidRDefault="00FA15C3" w:rsidP="00051A20">
            <w:r>
              <w:t>Type of child care used at time of last child care search</w:t>
            </w:r>
          </w:p>
        </w:tc>
        <w:tc>
          <w:tcPr>
            <w:tcW w:w="5310" w:type="dxa"/>
          </w:tcPr>
          <w:p w14:paraId="165A9E55" w14:textId="77777777" w:rsidR="00FA15C3" w:rsidRPr="0009342F" w:rsidRDefault="00FA15C3" w:rsidP="00051A20">
            <w:r w:rsidRPr="0009342F">
              <w:rPr>
                <w:noProof/>
              </w:rPr>
              <w:t xml:space="preserve">F4.  </w:t>
            </w:r>
          </w:p>
          <w:p w14:paraId="2D78E1AC" w14:textId="77777777" w:rsidR="00FA15C3" w:rsidRPr="0009342F" w:rsidRDefault="00FA15C3" w:rsidP="00051A20">
            <w:pPr>
              <w:rPr>
                <w:noProof/>
              </w:rPr>
            </w:pPr>
            <w:r w:rsidRPr="0009342F">
              <w:rPr>
                <w:noProof/>
              </w:rPr>
              <w:t>At the time of that last search, what type of child care were you mostly using for [</w:t>
            </w:r>
            <w:r w:rsidRPr="0009342F">
              <w:t>SELECTED CHILD NAME</w:t>
            </w:r>
            <w:r w:rsidRPr="0009342F">
              <w:rPr>
                <w:noProof/>
              </w:rPr>
              <w:t>]?</w:t>
            </w:r>
          </w:p>
          <w:p w14:paraId="11763F35" w14:textId="77777777" w:rsidR="00FA15C3" w:rsidRPr="0009342F" w:rsidRDefault="00FA15C3" w:rsidP="00051A20">
            <w:pPr>
              <w:tabs>
                <w:tab w:val="left" w:pos="1080"/>
              </w:tabs>
              <w:ind w:left="720"/>
              <w:rPr>
                <w:color w:val="000000"/>
              </w:rPr>
            </w:pPr>
          </w:p>
          <w:p w14:paraId="00637ED1" w14:textId="77777777" w:rsidR="00FA15C3" w:rsidRPr="0009342F" w:rsidRDefault="00FA15C3" w:rsidP="00051A20">
            <w:pPr>
              <w:tabs>
                <w:tab w:val="left" w:pos="1080"/>
              </w:tabs>
              <w:ind w:left="720"/>
              <w:rPr>
                <w:color w:val="000000"/>
              </w:rPr>
            </w:pPr>
            <w:r w:rsidRPr="0009342F">
              <w:rPr>
                <w:color w:val="000000"/>
              </w:rPr>
              <w:t>1</w:t>
            </w:r>
            <w:r w:rsidRPr="0009342F">
              <w:rPr>
                <w:color w:val="000000"/>
              </w:rPr>
              <w:tab/>
              <w:t>Parental care only</w:t>
            </w:r>
          </w:p>
          <w:p w14:paraId="0404D200" w14:textId="77777777" w:rsidR="00FA15C3" w:rsidRPr="0009342F" w:rsidRDefault="00FA15C3" w:rsidP="00051A20">
            <w:pPr>
              <w:tabs>
                <w:tab w:val="left" w:pos="1080"/>
              </w:tabs>
              <w:ind w:left="720"/>
              <w:rPr>
                <w:color w:val="000000"/>
              </w:rPr>
            </w:pPr>
            <w:r>
              <w:rPr>
                <w:color w:val="000000"/>
              </w:rPr>
              <w:t>2</w:t>
            </w:r>
            <w:r>
              <w:rPr>
                <w:color w:val="000000"/>
              </w:rPr>
              <w:tab/>
              <w:t>Home-based provider I</w:t>
            </w:r>
            <w:r w:rsidRPr="0009342F">
              <w:rPr>
                <w:color w:val="000000"/>
              </w:rPr>
              <w:t xml:space="preserve"> had prior personal relationship with</w:t>
            </w:r>
          </w:p>
          <w:p w14:paraId="47F8F4B6" w14:textId="77777777" w:rsidR="00FA15C3" w:rsidRPr="0009342F" w:rsidRDefault="00FA15C3" w:rsidP="00051A20">
            <w:pPr>
              <w:tabs>
                <w:tab w:val="left" w:pos="1080"/>
              </w:tabs>
              <w:ind w:left="720"/>
              <w:rPr>
                <w:color w:val="000000"/>
              </w:rPr>
            </w:pPr>
            <w:r>
              <w:rPr>
                <w:color w:val="000000"/>
              </w:rPr>
              <w:t>3</w:t>
            </w:r>
            <w:r>
              <w:rPr>
                <w:color w:val="000000"/>
              </w:rPr>
              <w:tab/>
              <w:t>Home-based provider I</w:t>
            </w:r>
            <w:r w:rsidRPr="0009342F">
              <w:rPr>
                <w:color w:val="000000"/>
              </w:rPr>
              <w:t xml:space="preserve"> didn’t have prior personal relationship with</w:t>
            </w:r>
          </w:p>
          <w:p w14:paraId="34D0C07F" w14:textId="77777777" w:rsidR="00FA15C3" w:rsidRPr="0009342F" w:rsidRDefault="00FA15C3" w:rsidP="00051A20">
            <w:pPr>
              <w:tabs>
                <w:tab w:val="left" w:pos="1080"/>
              </w:tabs>
              <w:ind w:left="720"/>
              <w:rPr>
                <w:color w:val="000000"/>
              </w:rPr>
            </w:pPr>
            <w:r w:rsidRPr="0009342F">
              <w:rPr>
                <w:color w:val="000000"/>
              </w:rPr>
              <w:t>4</w:t>
            </w:r>
            <w:r w:rsidRPr="0009342F">
              <w:rPr>
                <w:color w:val="000000"/>
              </w:rPr>
              <w:tab/>
              <w:t>Center-based care</w:t>
            </w:r>
          </w:p>
          <w:p w14:paraId="47759BAE" w14:textId="77777777" w:rsidR="00FA15C3" w:rsidRPr="0009342F" w:rsidRDefault="00FA15C3" w:rsidP="00051A20">
            <w:pPr>
              <w:tabs>
                <w:tab w:val="left" w:pos="1080"/>
              </w:tabs>
              <w:ind w:left="720"/>
              <w:rPr>
                <w:color w:val="000000"/>
              </w:rPr>
            </w:pPr>
            <w:r w:rsidRPr="0009342F">
              <w:rPr>
                <w:color w:val="000000"/>
              </w:rPr>
              <w:t>5</w:t>
            </w:r>
            <w:r w:rsidRPr="0009342F">
              <w:rPr>
                <w:color w:val="000000"/>
              </w:rPr>
              <w:tab/>
              <w:t xml:space="preserve">OTHER  </w:t>
            </w:r>
          </w:p>
          <w:p w14:paraId="05E2505C" w14:textId="77777777" w:rsidR="00FA15C3" w:rsidRPr="0009342F" w:rsidRDefault="00FA15C3" w:rsidP="00051A20">
            <w:pPr>
              <w:tabs>
                <w:tab w:val="left" w:pos="1080"/>
              </w:tabs>
              <w:ind w:left="720"/>
              <w:rPr>
                <w:color w:val="000000"/>
              </w:rPr>
            </w:pPr>
            <w:r w:rsidRPr="0009342F">
              <w:rPr>
                <w:color w:val="000000"/>
              </w:rPr>
              <w:t>6</w:t>
            </w:r>
            <w:r w:rsidRPr="0009342F">
              <w:rPr>
                <w:color w:val="000000"/>
              </w:rPr>
              <w:tab/>
              <w:t>DK/REF</w:t>
            </w:r>
          </w:p>
          <w:p w14:paraId="56318D59" w14:textId="77777777" w:rsidR="00FA15C3" w:rsidRPr="0009342F" w:rsidRDefault="00FA15C3" w:rsidP="00051A20"/>
        </w:tc>
        <w:tc>
          <w:tcPr>
            <w:tcW w:w="5285" w:type="dxa"/>
          </w:tcPr>
          <w:p w14:paraId="46086473" w14:textId="77777777" w:rsidR="00FA15C3" w:rsidRPr="0009342F" w:rsidRDefault="00FA15C3" w:rsidP="00051A20">
            <w:r>
              <w:t>Household item F4 has not changed.</w:t>
            </w:r>
          </w:p>
        </w:tc>
      </w:tr>
      <w:tr w:rsidR="00FA15C3" w:rsidRPr="0009342F" w14:paraId="52684A92" w14:textId="77777777" w:rsidTr="00051A20">
        <w:trPr>
          <w:cantSplit/>
          <w:trHeight w:val="293"/>
        </w:trPr>
        <w:tc>
          <w:tcPr>
            <w:tcW w:w="1539" w:type="dxa"/>
          </w:tcPr>
          <w:p w14:paraId="38948D4F" w14:textId="77777777" w:rsidR="00FA15C3" w:rsidRPr="0009342F" w:rsidRDefault="00FA15C3" w:rsidP="00051A20"/>
        </w:tc>
        <w:tc>
          <w:tcPr>
            <w:tcW w:w="1246" w:type="dxa"/>
          </w:tcPr>
          <w:p w14:paraId="35FDECB0" w14:textId="77777777" w:rsidR="00FA15C3" w:rsidRPr="0009342F" w:rsidRDefault="00FA15C3" w:rsidP="00051A20">
            <w:r>
              <w:t>Type of child care used at time of last child care search</w:t>
            </w:r>
          </w:p>
        </w:tc>
        <w:tc>
          <w:tcPr>
            <w:tcW w:w="5310" w:type="dxa"/>
          </w:tcPr>
          <w:p w14:paraId="696DDF5F" w14:textId="77777777" w:rsidR="00FA15C3" w:rsidRPr="0009342F" w:rsidRDefault="00FA15C3" w:rsidP="00051A20">
            <w:pPr>
              <w:rPr>
                <w:noProof/>
                <w:lang w:val="es-CL"/>
              </w:rPr>
            </w:pPr>
            <w:r w:rsidRPr="0009342F">
              <w:rPr>
                <w:caps/>
                <w:noProof/>
                <w:lang w:val="es-CL"/>
              </w:rPr>
              <w:t>F4_OS</w:t>
            </w:r>
            <w:r w:rsidRPr="0009342F">
              <w:rPr>
                <w:noProof/>
                <w:lang w:val="es-CL"/>
              </w:rPr>
              <w:t xml:space="preserve">.  </w:t>
            </w:r>
          </w:p>
          <w:p w14:paraId="371F2BA2" w14:textId="77777777" w:rsidR="00FA15C3" w:rsidRPr="0009342F" w:rsidRDefault="00FA15C3" w:rsidP="00051A20">
            <w:pPr>
              <w:ind w:left="720"/>
              <w:rPr>
                <w:noProof/>
              </w:rPr>
            </w:pPr>
            <w:r w:rsidRPr="0009342F">
              <w:rPr>
                <w:noProof/>
              </w:rPr>
              <w:t>SPECIFY</w:t>
            </w:r>
          </w:p>
          <w:p w14:paraId="41D9C3D0" w14:textId="77777777" w:rsidR="00FA15C3" w:rsidRPr="0009342F" w:rsidRDefault="00FA15C3" w:rsidP="00051A20">
            <w:pPr>
              <w:ind w:left="1440"/>
            </w:pPr>
            <w:r w:rsidRPr="0009342F">
              <w:rPr>
                <w:rStyle w:val="BodyTextFirstIndent2Char"/>
                <w:rFonts w:asciiTheme="minorHAnsi" w:hAnsiTheme="minorHAnsi"/>
                <w:sz w:val="22"/>
                <w:szCs w:val="22"/>
              </w:rPr>
              <w:t>_________________</w:t>
            </w:r>
          </w:p>
          <w:p w14:paraId="5A39D3DC" w14:textId="77777777" w:rsidR="00FA15C3" w:rsidRPr="0009342F" w:rsidRDefault="00FA15C3" w:rsidP="00051A20">
            <w:pPr>
              <w:ind w:left="1440"/>
              <w:rPr>
                <w:rStyle w:val="BodyTextFirstIndent2Char"/>
                <w:rFonts w:asciiTheme="minorHAnsi" w:hAnsiTheme="minorHAnsi"/>
                <w:noProof/>
                <w:sz w:val="22"/>
                <w:szCs w:val="22"/>
              </w:rPr>
            </w:pPr>
            <w:r w:rsidRPr="0009342F">
              <w:rPr>
                <w:rStyle w:val="BodyTextFirstIndent2Char"/>
                <w:rFonts w:asciiTheme="minorHAnsi" w:hAnsiTheme="minorHAnsi"/>
                <w:sz w:val="22"/>
                <w:szCs w:val="22"/>
              </w:rPr>
              <w:t xml:space="preserve">-1 </w:t>
            </w:r>
            <w:r w:rsidRPr="0009342F">
              <w:rPr>
                <w:rStyle w:val="BodyTextFirstIndent2Char"/>
                <w:rFonts w:asciiTheme="minorHAnsi" w:hAnsiTheme="minorHAnsi"/>
                <w:sz w:val="22"/>
                <w:szCs w:val="22"/>
              </w:rPr>
              <w:sym w:font="Wingdings" w:char="F06F"/>
            </w:r>
            <w:r w:rsidRPr="0009342F">
              <w:rPr>
                <w:rStyle w:val="BodyTextFirstIndent2Char"/>
                <w:rFonts w:asciiTheme="minorHAnsi" w:hAnsiTheme="minorHAnsi"/>
                <w:sz w:val="22"/>
                <w:szCs w:val="22"/>
              </w:rPr>
              <w:t xml:space="preserve">  DK/REF</w:t>
            </w:r>
            <w:r w:rsidRPr="0009342F">
              <w:rPr>
                <w:rStyle w:val="BodyTextFirstIndent2Char"/>
                <w:rFonts w:asciiTheme="minorHAnsi" w:hAnsiTheme="minorHAnsi"/>
                <w:sz w:val="22"/>
                <w:szCs w:val="22"/>
              </w:rPr>
              <w:tab/>
            </w:r>
          </w:p>
          <w:p w14:paraId="77817BD4" w14:textId="77777777" w:rsidR="00FA15C3" w:rsidRPr="0009342F" w:rsidRDefault="00FA15C3" w:rsidP="00051A20"/>
        </w:tc>
        <w:tc>
          <w:tcPr>
            <w:tcW w:w="5285" w:type="dxa"/>
          </w:tcPr>
          <w:p w14:paraId="3D787D36" w14:textId="77777777" w:rsidR="00FA15C3" w:rsidRPr="0009342F" w:rsidRDefault="00FA15C3" w:rsidP="00051A20">
            <w:r>
              <w:t>Household item F4_OS has not changed.</w:t>
            </w:r>
          </w:p>
        </w:tc>
      </w:tr>
      <w:tr w:rsidR="00FA15C3" w:rsidRPr="0009342F" w14:paraId="7689A304" w14:textId="77777777" w:rsidTr="00051A20">
        <w:trPr>
          <w:cantSplit/>
          <w:trHeight w:val="293"/>
        </w:trPr>
        <w:tc>
          <w:tcPr>
            <w:tcW w:w="1539" w:type="dxa"/>
          </w:tcPr>
          <w:p w14:paraId="0601A799" w14:textId="77777777" w:rsidR="00FA15C3" w:rsidRPr="0009342F" w:rsidRDefault="00FA15C3" w:rsidP="00051A20"/>
        </w:tc>
        <w:tc>
          <w:tcPr>
            <w:tcW w:w="1246" w:type="dxa"/>
          </w:tcPr>
          <w:p w14:paraId="088742EC" w14:textId="77777777" w:rsidR="00FA15C3" w:rsidRDefault="00FA15C3" w:rsidP="00051A20">
            <w:r>
              <w:t xml:space="preserve">Perception of different ECE types of care: Nurturing environment; educational </w:t>
            </w:r>
          </w:p>
          <w:p w14:paraId="481EFCE6" w14:textId="77777777" w:rsidR="00FA15C3" w:rsidRPr="0009342F" w:rsidRDefault="00FA15C3" w:rsidP="00051A20">
            <w:r>
              <w:t>Preparedness; social interactions; safety; affordability; flexibility for parents</w:t>
            </w:r>
          </w:p>
        </w:tc>
        <w:tc>
          <w:tcPr>
            <w:tcW w:w="5310" w:type="dxa"/>
          </w:tcPr>
          <w:p w14:paraId="67D8E0FD" w14:textId="77777777" w:rsidR="00FA15C3" w:rsidRPr="0009342F" w:rsidRDefault="00FA15C3" w:rsidP="00051A20">
            <w:pPr>
              <w:rPr>
                <w:noProof/>
              </w:rPr>
            </w:pPr>
            <w:r w:rsidRPr="0009342F">
              <w:rPr>
                <w:noProof/>
              </w:rPr>
              <w:t>Characteristics of care may be more or less important for different children depending on the age or personality of the child.</w:t>
            </w:r>
          </w:p>
          <w:p w14:paraId="063C3729" w14:textId="77777777" w:rsidR="00FA15C3" w:rsidRPr="0009342F" w:rsidRDefault="00FA15C3" w:rsidP="00051A20"/>
          <w:p w14:paraId="4F1CCCED" w14:textId="77777777" w:rsidR="00FA15C3" w:rsidRPr="0009342F" w:rsidRDefault="00FA15C3" w:rsidP="00051A20">
            <w:pPr>
              <w:rPr>
                <w:noProof/>
              </w:rPr>
            </w:pPr>
            <w:r w:rsidRPr="0009342F">
              <w:rPr>
                <w:noProof/>
              </w:rPr>
              <w:t xml:space="preserve">C14A.  </w:t>
            </w:r>
          </w:p>
          <w:p w14:paraId="1EEE804F" w14:textId="77777777" w:rsidR="00FA15C3" w:rsidRPr="0009342F" w:rsidRDefault="00FA15C3" w:rsidP="00051A20">
            <w:r w:rsidRPr="0009342F">
              <w:rPr>
                <w:noProof/>
              </w:rPr>
              <w:t>Thinking about [</w:t>
            </w:r>
            <w:r w:rsidRPr="0009342F">
              <w:t>SELECTED CHILD NAME</w:t>
            </w:r>
            <w:r w:rsidRPr="0009342F">
              <w:rPr>
                <w:noProof/>
              </w:rPr>
              <w:t>], how important was a loving environment for him/her?</w:t>
            </w:r>
            <w:r w:rsidRPr="0009342F">
              <w:t xml:space="preserve"> </w:t>
            </w:r>
            <w:r w:rsidRPr="0009342F">
              <w:rPr>
                <w:noProof/>
              </w:rPr>
              <w:t>Would you say very important, somewhat important, or not very important?</w:t>
            </w:r>
          </w:p>
        </w:tc>
        <w:tc>
          <w:tcPr>
            <w:tcW w:w="5285" w:type="dxa"/>
          </w:tcPr>
          <w:p w14:paraId="3EBD12DE" w14:textId="77777777" w:rsidR="00FA15C3" w:rsidRPr="0009342F" w:rsidRDefault="00FA15C3" w:rsidP="00051A20">
            <w:r>
              <w:t>Household item C14A has not changed.</w:t>
            </w:r>
          </w:p>
        </w:tc>
      </w:tr>
      <w:tr w:rsidR="00FA15C3" w:rsidRPr="0009342F" w14:paraId="5382074C" w14:textId="77777777" w:rsidTr="00051A20">
        <w:trPr>
          <w:cantSplit/>
          <w:trHeight w:val="293"/>
        </w:trPr>
        <w:tc>
          <w:tcPr>
            <w:tcW w:w="1539" w:type="dxa"/>
          </w:tcPr>
          <w:p w14:paraId="193FBE87" w14:textId="77777777" w:rsidR="00FA15C3" w:rsidRPr="0009342F" w:rsidRDefault="00FA15C3" w:rsidP="00051A20"/>
        </w:tc>
        <w:tc>
          <w:tcPr>
            <w:tcW w:w="1246" w:type="dxa"/>
          </w:tcPr>
          <w:p w14:paraId="3D7CEE13" w14:textId="77777777" w:rsidR="00FA15C3" w:rsidRDefault="00FA15C3" w:rsidP="00051A20">
            <w:r>
              <w:t xml:space="preserve">Perception of different ECE types of care: Nurturing environment; educational </w:t>
            </w:r>
          </w:p>
          <w:p w14:paraId="7CC62F1B" w14:textId="77777777" w:rsidR="00FA15C3" w:rsidRPr="0009342F" w:rsidRDefault="00FA15C3" w:rsidP="00051A20">
            <w:r>
              <w:t>Preparedness; social interactions; safety; affordability; flexibility for parents</w:t>
            </w:r>
          </w:p>
        </w:tc>
        <w:tc>
          <w:tcPr>
            <w:tcW w:w="5310" w:type="dxa"/>
          </w:tcPr>
          <w:p w14:paraId="5A0A27B4" w14:textId="77777777" w:rsidR="00FA15C3" w:rsidRPr="0009342F" w:rsidRDefault="00FA15C3" w:rsidP="00051A20">
            <w:pPr>
              <w:rPr>
                <w:noProof/>
              </w:rPr>
            </w:pPr>
            <w:r w:rsidRPr="0009342F">
              <w:rPr>
                <w:noProof/>
              </w:rPr>
              <w:t>Characteristics of care may be more or less important for different children depending on the age or personality of the child.</w:t>
            </w:r>
          </w:p>
          <w:p w14:paraId="52A1F8D6" w14:textId="77777777" w:rsidR="00FA15C3" w:rsidRPr="0009342F" w:rsidRDefault="00FA15C3" w:rsidP="00051A20">
            <w:pPr>
              <w:rPr>
                <w:noProof/>
              </w:rPr>
            </w:pPr>
          </w:p>
          <w:p w14:paraId="2AD3F86B" w14:textId="77777777" w:rsidR="00FA15C3" w:rsidRPr="0009342F" w:rsidRDefault="00FA15C3" w:rsidP="00051A20">
            <w:r w:rsidRPr="0009342F">
              <w:t xml:space="preserve">C14A_2. </w:t>
            </w:r>
          </w:p>
          <w:p w14:paraId="20EDF013" w14:textId="77777777" w:rsidR="00FA15C3" w:rsidRPr="0009342F" w:rsidRDefault="00FA15C3" w:rsidP="00051A20">
            <w:r w:rsidRPr="0009342F">
              <w:t xml:space="preserve">How about helping children being ready to learn in school? (Would you say it was very important, somewhat important, or not very important for </w:t>
            </w:r>
            <w:r w:rsidRPr="0009342F">
              <w:rPr>
                <w:noProof/>
              </w:rPr>
              <w:t>[</w:t>
            </w:r>
            <w:r w:rsidRPr="0009342F">
              <w:t>SELECTED CHILD NAME</w:t>
            </w:r>
            <w:r w:rsidRPr="0009342F">
              <w:rPr>
                <w:noProof/>
              </w:rPr>
              <w:t>])</w:t>
            </w:r>
            <w:r w:rsidRPr="0009342F">
              <w:t>?</w:t>
            </w:r>
          </w:p>
        </w:tc>
        <w:tc>
          <w:tcPr>
            <w:tcW w:w="5285" w:type="dxa"/>
          </w:tcPr>
          <w:p w14:paraId="631FBC27" w14:textId="77777777" w:rsidR="00FA15C3" w:rsidRPr="0009342F" w:rsidRDefault="00FA15C3" w:rsidP="00051A20">
            <w:r>
              <w:t>Household item C14A_2 has not changed.</w:t>
            </w:r>
          </w:p>
        </w:tc>
      </w:tr>
      <w:tr w:rsidR="00FA15C3" w:rsidRPr="0009342F" w14:paraId="5F7596AD" w14:textId="77777777" w:rsidTr="00051A20">
        <w:trPr>
          <w:cantSplit/>
          <w:trHeight w:val="293"/>
        </w:trPr>
        <w:tc>
          <w:tcPr>
            <w:tcW w:w="1539" w:type="dxa"/>
          </w:tcPr>
          <w:p w14:paraId="3E5ED45D" w14:textId="77777777" w:rsidR="00FA15C3" w:rsidRPr="0009342F" w:rsidRDefault="00FA15C3" w:rsidP="00051A20"/>
        </w:tc>
        <w:tc>
          <w:tcPr>
            <w:tcW w:w="1246" w:type="dxa"/>
          </w:tcPr>
          <w:p w14:paraId="5705C0E3" w14:textId="77777777" w:rsidR="00FA15C3" w:rsidRDefault="00FA15C3" w:rsidP="00051A20">
            <w:r>
              <w:t xml:space="preserve">Perception of different ECE types of care: Nurturing environment; educational </w:t>
            </w:r>
          </w:p>
          <w:p w14:paraId="12C59AC9" w14:textId="77777777" w:rsidR="00FA15C3" w:rsidRPr="0009342F" w:rsidRDefault="00FA15C3" w:rsidP="00051A20">
            <w:r>
              <w:t>Preparedness; social interactions; safety; affordability; flexibility for parents</w:t>
            </w:r>
          </w:p>
        </w:tc>
        <w:tc>
          <w:tcPr>
            <w:tcW w:w="5310" w:type="dxa"/>
          </w:tcPr>
          <w:p w14:paraId="41CFCE16" w14:textId="77777777" w:rsidR="00FA15C3" w:rsidRPr="0009342F" w:rsidRDefault="00FA15C3" w:rsidP="00051A20">
            <w:pPr>
              <w:rPr>
                <w:noProof/>
              </w:rPr>
            </w:pPr>
            <w:r w:rsidRPr="0009342F">
              <w:rPr>
                <w:noProof/>
              </w:rPr>
              <w:t>Characteristics of care may be more or less important for different children depending on the age or personality of the child.</w:t>
            </w:r>
          </w:p>
          <w:p w14:paraId="5C21FD41" w14:textId="77777777" w:rsidR="00FA15C3" w:rsidRPr="0009342F" w:rsidRDefault="00FA15C3" w:rsidP="00051A20"/>
          <w:p w14:paraId="1EFD8999" w14:textId="77777777" w:rsidR="00FA15C3" w:rsidRPr="0009342F" w:rsidRDefault="00FA15C3" w:rsidP="00051A20">
            <w:r w:rsidRPr="0009342F">
              <w:t xml:space="preserve">C14A_3. </w:t>
            </w:r>
          </w:p>
          <w:p w14:paraId="7F946408" w14:textId="77777777" w:rsidR="00FA15C3" w:rsidRPr="0009342F" w:rsidRDefault="00FA15C3" w:rsidP="00051A20">
            <w:r w:rsidRPr="0009342F">
              <w:t xml:space="preserve">How about learning how to get along with other children? (Would you say it was very important, somewhat important, or not very important for </w:t>
            </w:r>
            <w:r w:rsidRPr="0009342F">
              <w:rPr>
                <w:noProof/>
              </w:rPr>
              <w:t>[</w:t>
            </w:r>
            <w:r w:rsidRPr="0009342F">
              <w:t>SELECTED CHILD NAME</w:t>
            </w:r>
            <w:r w:rsidRPr="0009342F">
              <w:rPr>
                <w:noProof/>
              </w:rPr>
              <w:t>]</w:t>
            </w:r>
            <w:r w:rsidRPr="0009342F">
              <w:t>)?</w:t>
            </w:r>
          </w:p>
        </w:tc>
        <w:tc>
          <w:tcPr>
            <w:tcW w:w="5285" w:type="dxa"/>
          </w:tcPr>
          <w:p w14:paraId="7ACE829C" w14:textId="77777777" w:rsidR="00FA15C3" w:rsidRPr="0009342F" w:rsidRDefault="00FA15C3" w:rsidP="00051A20">
            <w:r>
              <w:t>Household item C14A_3 has not changed.</w:t>
            </w:r>
          </w:p>
        </w:tc>
      </w:tr>
      <w:tr w:rsidR="00FA15C3" w:rsidRPr="0009342F" w14:paraId="6AF4F301" w14:textId="77777777" w:rsidTr="00051A20">
        <w:trPr>
          <w:cantSplit/>
          <w:trHeight w:val="293"/>
        </w:trPr>
        <w:tc>
          <w:tcPr>
            <w:tcW w:w="1539" w:type="dxa"/>
          </w:tcPr>
          <w:p w14:paraId="3D225C5D" w14:textId="77777777" w:rsidR="00FA15C3" w:rsidRPr="0009342F" w:rsidRDefault="00FA15C3" w:rsidP="00051A20"/>
        </w:tc>
        <w:tc>
          <w:tcPr>
            <w:tcW w:w="1246" w:type="dxa"/>
          </w:tcPr>
          <w:p w14:paraId="6A3E3CBD" w14:textId="77777777" w:rsidR="00FA15C3" w:rsidRDefault="00FA15C3" w:rsidP="00051A20">
            <w:r>
              <w:t xml:space="preserve">Perception of different ECE types of care: Nurturing environment; educational </w:t>
            </w:r>
          </w:p>
          <w:p w14:paraId="70AD2082" w14:textId="77777777" w:rsidR="00FA15C3" w:rsidRPr="0009342F" w:rsidRDefault="00FA15C3" w:rsidP="00051A20">
            <w:r>
              <w:t>Preparedness; social interactions; safety; affordability; flexibility for parents</w:t>
            </w:r>
          </w:p>
        </w:tc>
        <w:tc>
          <w:tcPr>
            <w:tcW w:w="5310" w:type="dxa"/>
          </w:tcPr>
          <w:p w14:paraId="3CC5131D" w14:textId="77777777" w:rsidR="00FA15C3" w:rsidRPr="0009342F" w:rsidRDefault="00FA15C3" w:rsidP="00051A20">
            <w:pPr>
              <w:rPr>
                <w:noProof/>
              </w:rPr>
            </w:pPr>
            <w:r w:rsidRPr="0009342F">
              <w:rPr>
                <w:noProof/>
              </w:rPr>
              <w:t>Characteristics of care may be more or less important for different children depending on the age or personality of the child.</w:t>
            </w:r>
          </w:p>
          <w:p w14:paraId="6F7B0AFC" w14:textId="77777777" w:rsidR="00FA15C3" w:rsidRPr="0009342F" w:rsidRDefault="00FA15C3" w:rsidP="00051A20"/>
          <w:p w14:paraId="5E616260" w14:textId="77777777" w:rsidR="00FA15C3" w:rsidRPr="0009342F" w:rsidRDefault="00FA15C3" w:rsidP="00051A20">
            <w:r w:rsidRPr="0009342F">
              <w:t xml:space="preserve">C14A_5. </w:t>
            </w:r>
          </w:p>
          <w:p w14:paraId="5907EE64" w14:textId="77777777" w:rsidR="00FA15C3" w:rsidRPr="0009342F" w:rsidRDefault="00FA15C3" w:rsidP="00051A20">
            <w:r w:rsidRPr="0009342F">
              <w:t>How about affordability? (Would you say it was very important, somewhat important, or not very important)?</w:t>
            </w:r>
          </w:p>
        </w:tc>
        <w:tc>
          <w:tcPr>
            <w:tcW w:w="5285" w:type="dxa"/>
          </w:tcPr>
          <w:p w14:paraId="2051534A" w14:textId="77777777" w:rsidR="00FA15C3" w:rsidRPr="0009342F" w:rsidRDefault="00FA15C3" w:rsidP="00051A20">
            <w:r>
              <w:t>Household item C14A_5 has not changed.</w:t>
            </w:r>
          </w:p>
        </w:tc>
      </w:tr>
      <w:tr w:rsidR="00FA15C3" w:rsidRPr="0009342F" w14:paraId="25F4B48D" w14:textId="77777777" w:rsidTr="00051A20">
        <w:trPr>
          <w:cantSplit/>
          <w:trHeight w:val="293"/>
        </w:trPr>
        <w:tc>
          <w:tcPr>
            <w:tcW w:w="1539" w:type="dxa"/>
          </w:tcPr>
          <w:p w14:paraId="521B653F" w14:textId="77777777" w:rsidR="00FA15C3" w:rsidRPr="0009342F" w:rsidRDefault="00FA15C3" w:rsidP="00051A20"/>
        </w:tc>
        <w:tc>
          <w:tcPr>
            <w:tcW w:w="1246" w:type="dxa"/>
          </w:tcPr>
          <w:p w14:paraId="000813B5" w14:textId="77777777" w:rsidR="00FA15C3" w:rsidRDefault="00FA15C3" w:rsidP="00051A20">
            <w:r>
              <w:t xml:space="preserve">Perception of different ECE types of care: Nurturing environment; educational </w:t>
            </w:r>
          </w:p>
          <w:p w14:paraId="50E8B6DB" w14:textId="77777777" w:rsidR="00FA15C3" w:rsidRPr="0009342F" w:rsidRDefault="00FA15C3" w:rsidP="00051A20">
            <w:r>
              <w:t>Preparedness; social interactions; safety; affordability; flexibility for parents</w:t>
            </w:r>
          </w:p>
        </w:tc>
        <w:tc>
          <w:tcPr>
            <w:tcW w:w="5310" w:type="dxa"/>
          </w:tcPr>
          <w:p w14:paraId="0ABBE0EE" w14:textId="77777777" w:rsidR="00FA15C3" w:rsidRPr="0009342F" w:rsidRDefault="00FA15C3" w:rsidP="00051A20">
            <w:pPr>
              <w:rPr>
                <w:noProof/>
              </w:rPr>
            </w:pPr>
            <w:r w:rsidRPr="0009342F">
              <w:rPr>
                <w:noProof/>
              </w:rPr>
              <w:t>C14A_GRID.</w:t>
            </w:r>
          </w:p>
          <w:p w14:paraId="64B0C4C1" w14:textId="77777777" w:rsidR="00FA15C3" w:rsidRPr="0009342F" w:rsidRDefault="00FA15C3" w:rsidP="00051A20">
            <w:pPr>
              <w:rPr>
                <w:noProof/>
              </w:rPr>
            </w:pPr>
            <w:r w:rsidRPr="0009342F">
              <w:rPr>
                <w:noProof/>
              </w:rPr>
              <w:t>Characteristics of care may be more or less important for different children depending on the age or personality of the child.</w:t>
            </w:r>
          </w:p>
          <w:p w14:paraId="6C790617" w14:textId="77777777" w:rsidR="00FA15C3" w:rsidRPr="0009342F" w:rsidRDefault="00FA15C3" w:rsidP="00051A20"/>
          <w:p w14:paraId="79EB825C" w14:textId="77777777" w:rsidR="00FA15C3" w:rsidRPr="0009342F" w:rsidRDefault="00FA15C3" w:rsidP="00051A20">
            <w:r w:rsidRPr="0009342F">
              <w:t xml:space="preserve">C14A_6. </w:t>
            </w:r>
          </w:p>
          <w:p w14:paraId="5AF4F3BD" w14:textId="77777777" w:rsidR="00FA15C3" w:rsidRPr="0009342F" w:rsidRDefault="00FA15C3" w:rsidP="00051A20">
            <w:r w:rsidRPr="0009342F">
              <w:t>How about flexibility for you? (Would you say it was very important, somewhat important, or not very important)?</w:t>
            </w:r>
          </w:p>
        </w:tc>
        <w:tc>
          <w:tcPr>
            <w:tcW w:w="5285" w:type="dxa"/>
          </w:tcPr>
          <w:p w14:paraId="02377E4B" w14:textId="77777777" w:rsidR="00FA15C3" w:rsidRPr="0009342F" w:rsidRDefault="00FA15C3" w:rsidP="00051A20">
            <w:r>
              <w:t>Household item C14A_6 has not changed.</w:t>
            </w:r>
          </w:p>
        </w:tc>
      </w:tr>
      <w:tr w:rsidR="00FA15C3" w:rsidRPr="0009342F" w14:paraId="3AE25679" w14:textId="77777777" w:rsidTr="00051A20">
        <w:trPr>
          <w:cantSplit/>
          <w:trHeight w:val="293"/>
        </w:trPr>
        <w:tc>
          <w:tcPr>
            <w:tcW w:w="1539" w:type="dxa"/>
          </w:tcPr>
          <w:p w14:paraId="37BF4CA2" w14:textId="77777777" w:rsidR="00FA15C3" w:rsidRPr="0009342F" w:rsidRDefault="00FA15C3" w:rsidP="00051A20"/>
        </w:tc>
        <w:tc>
          <w:tcPr>
            <w:tcW w:w="1246" w:type="dxa"/>
          </w:tcPr>
          <w:p w14:paraId="40EBB14D" w14:textId="77777777" w:rsidR="00FA15C3" w:rsidRPr="0009342F" w:rsidRDefault="00FA15C3" w:rsidP="00051A20">
            <w:r>
              <w:t>More than one provider considered during last child care search</w:t>
            </w:r>
          </w:p>
        </w:tc>
        <w:tc>
          <w:tcPr>
            <w:tcW w:w="5310" w:type="dxa"/>
          </w:tcPr>
          <w:p w14:paraId="2CFDB7A2" w14:textId="77777777" w:rsidR="00FA15C3" w:rsidRPr="0009342F" w:rsidRDefault="00FA15C3" w:rsidP="00051A20">
            <w:r w:rsidRPr="0009342F">
              <w:rPr>
                <w:noProof/>
              </w:rPr>
              <w:t xml:space="preserve">F5.  </w:t>
            </w:r>
          </w:p>
          <w:p w14:paraId="1C7A8178" w14:textId="77777777" w:rsidR="00FA15C3" w:rsidRPr="0009342F" w:rsidRDefault="00FA15C3" w:rsidP="00051A20">
            <w:r w:rsidRPr="0009342F">
              <w:rPr>
                <w:noProof/>
              </w:rPr>
              <w:t>Thinking about your last child care search for [</w:t>
            </w:r>
            <w:r w:rsidRPr="0009342F">
              <w:t>SELECTED CHILD NAME</w:t>
            </w:r>
            <w:r w:rsidRPr="0009342F">
              <w:rPr>
                <w:noProof/>
              </w:rPr>
              <w:t>] in [YEAR from F2], did you consider  more than one provider as part of your search or did you consider only one provider?</w:t>
            </w:r>
            <w:r w:rsidRPr="0009342F">
              <w:t xml:space="preserve">  </w:t>
            </w:r>
            <w:r w:rsidRPr="0009342F">
              <w:rPr>
                <w:noProof/>
              </w:rPr>
              <w:t>Please include providers you asked about, read about, or talked to, even if you didn’t consider them seriously in your decision.</w:t>
            </w:r>
          </w:p>
          <w:p w14:paraId="22C5943D" w14:textId="77777777" w:rsidR="00FA15C3" w:rsidRPr="0009342F" w:rsidRDefault="00FA15C3" w:rsidP="00FA15C3">
            <w:pPr>
              <w:pStyle w:val="AnswerLvl1"/>
              <w:numPr>
                <w:ilvl w:val="0"/>
                <w:numId w:val="78"/>
              </w:numPr>
              <w:ind w:left="1080"/>
              <w:rPr>
                <w:rFonts w:asciiTheme="minorHAnsi" w:hAnsiTheme="minorHAnsi"/>
                <w:sz w:val="22"/>
                <w:szCs w:val="22"/>
                <w:lang w:val="en-US"/>
              </w:rPr>
            </w:pPr>
            <w:r w:rsidRPr="0009342F">
              <w:rPr>
                <w:rFonts w:asciiTheme="minorHAnsi" w:hAnsiTheme="minorHAnsi"/>
                <w:sz w:val="22"/>
                <w:szCs w:val="22"/>
                <w:lang w:val="en-US"/>
              </w:rPr>
              <w:t>More than one provider considered</w:t>
            </w:r>
            <w:r w:rsidRPr="0009342F">
              <w:rPr>
                <w:rFonts w:asciiTheme="minorHAnsi" w:hAnsiTheme="minorHAnsi"/>
                <w:sz w:val="22"/>
                <w:szCs w:val="22"/>
                <w:lang w:val="en-US"/>
              </w:rPr>
              <w:tab/>
            </w:r>
          </w:p>
          <w:p w14:paraId="10D4B21E" w14:textId="77777777" w:rsidR="00FA15C3" w:rsidRPr="0009342F" w:rsidRDefault="00FA15C3" w:rsidP="00FA15C3">
            <w:pPr>
              <w:pStyle w:val="AnswerLvl1"/>
              <w:numPr>
                <w:ilvl w:val="0"/>
                <w:numId w:val="78"/>
              </w:numPr>
              <w:ind w:left="1080"/>
              <w:rPr>
                <w:rFonts w:asciiTheme="minorHAnsi" w:hAnsiTheme="minorHAnsi"/>
                <w:sz w:val="22"/>
                <w:szCs w:val="22"/>
                <w:lang w:val="en-US"/>
              </w:rPr>
            </w:pPr>
            <w:r w:rsidRPr="0009342F">
              <w:rPr>
                <w:rFonts w:asciiTheme="minorHAnsi" w:hAnsiTheme="minorHAnsi"/>
                <w:sz w:val="22"/>
                <w:szCs w:val="22"/>
                <w:lang w:val="en-US"/>
              </w:rPr>
              <w:t>Only one provider considered</w:t>
            </w:r>
          </w:p>
          <w:p w14:paraId="4AC1E717" w14:textId="77777777" w:rsidR="00FA15C3" w:rsidRPr="0009342F" w:rsidRDefault="00FA15C3" w:rsidP="00FA15C3">
            <w:pPr>
              <w:pStyle w:val="AnswerLvl1"/>
              <w:numPr>
                <w:ilvl w:val="0"/>
                <w:numId w:val="78"/>
              </w:numPr>
              <w:ind w:left="1080"/>
              <w:rPr>
                <w:rFonts w:asciiTheme="minorHAnsi" w:hAnsiTheme="minorHAnsi"/>
                <w:sz w:val="22"/>
                <w:szCs w:val="22"/>
                <w:lang w:val="en-US"/>
              </w:rPr>
            </w:pPr>
            <w:r w:rsidRPr="0009342F">
              <w:rPr>
                <w:rFonts w:asciiTheme="minorHAnsi" w:hAnsiTheme="minorHAnsi"/>
                <w:sz w:val="22"/>
                <w:szCs w:val="22"/>
                <w:lang w:val="en-US"/>
              </w:rPr>
              <w:t xml:space="preserve">DK/REF </w:t>
            </w:r>
            <w:r w:rsidRPr="0009342F">
              <w:rPr>
                <w:rFonts w:asciiTheme="minorHAnsi" w:hAnsiTheme="minorHAnsi"/>
                <w:sz w:val="22"/>
                <w:szCs w:val="22"/>
                <w:lang w:val="en-US"/>
              </w:rPr>
              <w:tab/>
            </w:r>
            <w:r w:rsidRPr="0009342F">
              <w:rPr>
                <w:rFonts w:asciiTheme="minorHAnsi" w:hAnsiTheme="minorHAnsi"/>
                <w:sz w:val="22"/>
                <w:szCs w:val="22"/>
                <w:lang w:val="en-US"/>
              </w:rPr>
              <w:tab/>
            </w:r>
            <w:r w:rsidRPr="0009342F">
              <w:rPr>
                <w:rFonts w:asciiTheme="minorHAnsi" w:hAnsiTheme="minorHAnsi"/>
                <w:sz w:val="22"/>
                <w:szCs w:val="22"/>
                <w:lang w:val="en-US"/>
              </w:rPr>
              <w:tab/>
            </w:r>
            <w:r w:rsidRPr="0009342F">
              <w:rPr>
                <w:rFonts w:asciiTheme="minorHAnsi" w:hAnsiTheme="minorHAnsi"/>
                <w:sz w:val="22"/>
                <w:szCs w:val="22"/>
                <w:lang w:val="en-US"/>
              </w:rPr>
              <w:tab/>
            </w:r>
          </w:p>
          <w:p w14:paraId="0BCB2E0F" w14:textId="77777777" w:rsidR="00FA15C3" w:rsidRPr="0009342F" w:rsidRDefault="00FA15C3" w:rsidP="00051A20"/>
        </w:tc>
        <w:tc>
          <w:tcPr>
            <w:tcW w:w="5285" w:type="dxa"/>
          </w:tcPr>
          <w:p w14:paraId="0CB29A9E" w14:textId="77777777" w:rsidR="00FA15C3" w:rsidRPr="0009342F" w:rsidRDefault="00FA15C3" w:rsidP="00051A20">
            <w:r>
              <w:t>Household item F5 has not changed.</w:t>
            </w:r>
          </w:p>
        </w:tc>
      </w:tr>
      <w:tr w:rsidR="00FA15C3" w:rsidRPr="0009342F" w14:paraId="5DA8C859" w14:textId="77777777" w:rsidTr="00051A20">
        <w:trPr>
          <w:cantSplit/>
          <w:trHeight w:val="293"/>
        </w:trPr>
        <w:tc>
          <w:tcPr>
            <w:tcW w:w="1539" w:type="dxa"/>
          </w:tcPr>
          <w:p w14:paraId="181C26D8" w14:textId="77777777" w:rsidR="00FA15C3" w:rsidRPr="0009342F" w:rsidRDefault="00FA15C3" w:rsidP="00051A20"/>
        </w:tc>
        <w:tc>
          <w:tcPr>
            <w:tcW w:w="1246" w:type="dxa"/>
          </w:tcPr>
          <w:p w14:paraId="0B0AD981" w14:textId="77777777" w:rsidR="00FA15C3" w:rsidRPr="0009342F" w:rsidRDefault="00FA15C3" w:rsidP="00051A20">
            <w:r>
              <w:t>Type of provider(s) considered</w:t>
            </w:r>
          </w:p>
        </w:tc>
        <w:tc>
          <w:tcPr>
            <w:tcW w:w="5310" w:type="dxa"/>
          </w:tcPr>
          <w:p w14:paraId="3A46E3B5" w14:textId="77777777" w:rsidR="00FA15C3" w:rsidRPr="0009342F" w:rsidRDefault="00FA15C3" w:rsidP="00051A20">
            <w:pPr>
              <w:rPr>
                <w:noProof/>
              </w:rPr>
            </w:pPr>
            <w:r w:rsidRPr="0009342F">
              <w:rPr>
                <w:noProof/>
              </w:rPr>
              <w:t xml:space="preserve">F6A.  </w:t>
            </w:r>
          </w:p>
          <w:p w14:paraId="4C9A7949" w14:textId="77777777" w:rsidR="00FA15C3" w:rsidRPr="0009342F" w:rsidRDefault="00FA15C3" w:rsidP="00051A20">
            <w:r w:rsidRPr="0009342F">
              <w:rPr>
                <w:noProof/>
              </w:rPr>
              <w:t>(IF NOT ALREADY STATED:) What type of provider is this?</w:t>
            </w:r>
            <w:r w:rsidRPr="0009342F">
              <w:t xml:space="preserve"> </w:t>
            </w:r>
          </w:p>
          <w:p w14:paraId="5D2BB9E3" w14:textId="77777777" w:rsidR="00FA15C3" w:rsidRPr="0009342F" w:rsidRDefault="00FA15C3" w:rsidP="00FA15C3">
            <w:pPr>
              <w:pStyle w:val="AnswerLvl1"/>
              <w:numPr>
                <w:ilvl w:val="0"/>
                <w:numId w:val="79"/>
              </w:numPr>
              <w:ind w:left="1080"/>
              <w:rPr>
                <w:rFonts w:asciiTheme="minorHAnsi" w:hAnsiTheme="minorHAnsi"/>
                <w:sz w:val="22"/>
                <w:szCs w:val="22"/>
                <w:lang w:val="en-US"/>
              </w:rPr>
            </w:pPr>
            <w:r w:rsidRPr="0009342F">
              <w:rPr>
                <w:rFonts w:asciiTheme="minorHAnsi" w:hAnsiTheme="minorHAnsi"/>
                <w:caps/>
                <w:sz w:val="22"/>
                <w:szCs w:val="22"/>
                <w:lang w:val="en-US"/>
              </w:rPr>
              <w:t>H</w:t>
            </w:r>
            <w:r w:rsidRPr="0009342F">
              <w:rPr>
                <w:rFonts w:asciiTheme="minorHAnsi" w:hAnsiTheme="minorHAnsi"/>
                <w:sz w:val="22"/>
                <w:szCs w:val="22"/>
                <w:lang w:val="en-US"/>
              </w:rPr>
              <w:t xml:space="preserve">ome-based provider I had prior personal relationship with </w:t>
            </w:r>
            <w:r w:rsidRPr="0009342F">
              <w:rPr>
                <w:rFonts w:asciiTheme="minorHAnsi" w:hAnsiTheme="minorHAnsi"/>
                <w:sz w:val="22"/>
                <w:szCs w:val="22"/>
                <w:lang w:val="en-US"/>
              </w:rPr>
              <w:tab/>
            </w:r>
            <w:r w:rsidRPr="0009342F">
              <w:rPr>
                <w:rFonts w:asciiTheme="minorHAnsi" w:hAnsiTheme="minorHAnsi"/>
                <w:sz w:val="22"/>
                <w:szCs w:val="22"/>
                <w:lang w:val="en-US"/>
              </w:rPr>
              <w:tab/>
            </w:r>
          </w:p>
          <w:p w14:paraId="71872788" w14:textId="77777777" w:rsidR="00FA15C3" w:rsidRPr="0009342F" w:rsidRDefault="00FA15C3" w:rsidP="00FA15C3">
            <w:pPr>
              <w:pStyle w:val="AnswerLvl1"/>
              <w:numPr>
                <w:ilvl w:val="0"/>
                <w:numId w:val="79"/>
              </w:numPr>
              <w:ind w:left="1080"/>
              <w:rPr>
                <w:rFonts w:asciiTheme="minorHAnsi" w:hAnsiTheme="minorHAnsi"/>
                <w:sz w:val="22"/>
                <w:szCs w:val="22"/>
                <w:lang w:val="en-US"/>
              </w:rPr>
            </w:pPr>
            <w:r w:rsidRPr="0009342F">
              <w:rPr>
                <w:rFonts w:asciiTheme="minorHAnsi" w:hAnsiTheme="minorHAnsi"/>
                <w:caps/>
                <w:sz w:val="22"/>
                <w:szCs w:val="22"/>
                <w:lang w:val="en-US"/>
              </w:rPr>
              <w:t>H</w:t>
            </w:r>
            <w:r w:rsidRPr="0009342F">
              <w:rPr>
                <w:rFonts w:asciiTheme="minorHAnsi" w:hAnsiTheme="minorHAnsi"/>
                <w:sz w:val="22"/>
                <w:szCs w:val="22"/>
                <w:lang w:val="en-US"/>
              </w:rPr>
              <w:t>ome-based provider I didn’t have prior personal relationship with</w:t>
            </w:r>
            <w:r w:rsidRPr="0009342F">
              <w:rPr>
                <w:rFonts w:asciiTheme="minorHAnsi" w:hAnsiTheme="minorHAnsi"/>
                <w:caps/>
                <w:sz w:val="22"/>
                <w:szCs w:val="22"/>
                <w:lang w:val="en-US"/>
              </w:rPr>
              <w:tab/>
            </w:r>
          </w:p>
          <w:p w14:paraId="69048616" w14:textId="77777777" w:rsidR="00FA15C3" w:rsidRPr="0009342F" w:rsidRDefault="00FA15C3" w:rsidP="00FA15C3">
            <w:pPr>
              <w:pStyle w:val="AnswerLvl1"/>
              <w:numPr>
                <w:ilvl w:val="0"/>
                <w:numId w:val="79"/>
              </w:numPr>
              <w:ind w:left="1080"/>
              <w:rPr>
                <w:rFonts w:asciiTheme="minorHAnsi" w:hAnsiTheme="minorHAnsi"/>
                <w:sz w:val="22"/>
                <w:szCs w:val="22"/>
                <w:lang w:val="en-US"/>
              </w:rPr>
            </w:pPr>
            <w:r w:rsidRPr="0009342F">
              <w:rPr>
                <w:rFonts w:asciiTheme="minorHAnsi" w:hAnsiTheme="minorHAnsi"/>
                <w:sz w:val="22"/>
                <w:szCs w:val="22"/>
                <w:lang w:val="en-US"/>
              </w:rPr>
              <w:t>Center-based care</w:t>
            </w:r>
            <w:r w:rsidRPr="0009342F">
              <w:rPr>
                <w:rFonts w:asciiTheme="minorHAnsi" w:hAnsiTheme="minorHAnsi"/>
                <w:caps/>
                <w:sz w:val="22"/>
                <w:szCs w:val="22"/>
                <w:lang w:val="en-US"/>
              </w:rPr>
              <w:tab/>
            </w:r>
            <w:r w:rsidRPr="0009342F">
              <w:rPr>
                <w:rFonts w:asciiTheme="minorHAnsi" w:hAnsiTheme="minorHAnsi"/>
                <w:caps/>
                <w:sz w:val="22"/>
                <w:szCs w:val="22"/>
                <w:lang w:val="en-US"/>
              </w:rPr>
              <w:tab/>
            </w:r>
            <w:r w:rsidRPr="0009342F">
              <w:rPr>
                <w:rFonts w:asciiTheme="minorHAnsi" w:hAnsiTheme="minorHAnsi"/>
                <w:caps/>
                <w:sz w:val="22"/>
                <w:szCs w:val="22"/>
                <w:lang w:val="en-US"/>
              </w:rPr>
              <w:tab/>
            </w:r>
            <w:r w:rsidRPr="0009342F">
              <w:rPr>
                <w:rFonts w:asciiTheme="minorHAnsi" w:hAnsiTheme="minorHAnsi"/>
                <w:caps/>
                <w:sz w:val="22"/>
                <w:szCs w:val="22"/>
                <w:lang w:val="en-US"/>
              </w:rPr>
              <w:tab/>
            </w:r>
            <w:r w:rsidRPr="0009342F">
              <w:rPr>
                <w:rFonts w:asciiTheme="minorHAnsi" w:hAnsiTheme="minorHAnsi"/>
                <w:caps/>
                <w:sz w:val="22"/>
                <w:szCs w:val="22"/>
                <w:lang w:val="en-US"/>
              </w:rPr>
              <w:tab/>
            </w:r>
          </w:p>
          <w:p w14:paraId="6D98F998" w14:textId="77777777" w:rsidR="00FA15C3" w:rsidRPr="0009342F" w:rsidRDefault="00FA15C3" w:rsidP="00FA15C3">
            <w:pPr>
              <w:pStyle w:val="AnswerLvl1"/>
              <w:numPr>
                <w:ilvl w:val="0"/>
                <w:numId w:val="79"/>
              </w:numPr>
              <w:ind w:left="1080"/>
              <w:rPr>
                <w:rFonts w:asciiTheme="minorHAnsi" w:hAnsiTheme="minorHAnsi"/>
                <w:sz w:val="22"/>
                <w:szCs w:val="22"/>
                <w:lang w:val="en-US"/>
              </w:rPr>
            </w:pPr>
            <w:r w:rsidRPr="0009342F">
              <w:rPr>
                <w:rFonts w:asciiTheme="minorHAnsi" w:hAnsiTheme="minorHAnsi"/>
                <w:sz w:val="22"/>
                <w:szCs w:val="22"/>
                <w:lang w:val="en-US"/>
              </w:rPr>
              <w:t>OTHER</w:t>
            </w:r>
            <w:r w:rsidRPr="0009342F">
              <w:rPr>
                <w:rFonts w:asciiTheme="minorHAnsi" w:hAnsiTheme="minorHAnsi"/>
                <w:caps/>
                <w:sz w:val="22"/>
                <w:szCs w:val="22"/>
                <w:lang w:val="en-US"/>
              </w:rPr>
              <w:tab/>
            </w:r>
            <w:r w:rsidRPr="0009342F">
              <w:rPr>
                <w:rFonts w:asciiTheme="minorHAnsi" w:hAnsiTheme="minorHAnsi"/>
                <w:caps/>
                <w:sz w:val="22"/>
                <w:szCs w:val="22"/>
                <w:lang w:val="en-US"/>
              </w:rPr>
              <w:tab/>
            </w:r>
            <w:r w:rsidRPr="0009342F">
              <w:rPr>
                <w:rFonts w:asciiTheme="minorHAnsi" w:hAnsiTheme="minorHAnsi"/>
                <w:caps/>
                <w:sz w:val="22"/>
                <w:szCs w:val="22"/>
                <w:lang w:val="en-US"/>
              </w:rPr>
              <w:tab/>
            </w:r>
            <w:r w:rsidRPr="0009342F">
              <w:rPr>
                <w:rFonts w:asciiTheme="minorHAnsi" w:hAnsiTheme="minorHAnsi"/>
                <w:caps/>
                <w:sz w:val="22"/>
                <w:szCs w:val="22"/>
                <w:lang w:val="en-US"/>
              </w:rPr>
              <w:tab/>
            </w:r>
            <w:r w:rsidRPr="0009342F">
              <w:rPr>
                <w:rFonts w:asciiTheme="minorHAnsi" w:hAnsiTheme="minorHAnsi"/>
                <w:caps/>
                <w:sz w:val="22"/>
                <w:szCs w:val="22"/>
                <w:lang w:val="en-US"/>
              </w:rPr>
              <w:tab/>
            </w:r>
            <w:r w:rsidRPr="0009342F">
              <w:rPr>
                <w:rFonts w:asciiTheme="minorHAnsi" w:hAnsiTheme="minorHAnsi"/>
                <w:caps/>
                <w:sz w:val="22"/>
                <w:szCs w:val="22"/>
                <w:lang w:val="en-US"/>
              </w:rPr>
              <w:tab/>
            </w:r>
          </w:p>
          <w:p w14:paraId="20AC22DF" w14:textId="77777777" w:rsidR="00FA15C3" w:rsidRPr="0009342F" w:rsidRDefault="00FA15C3" w:rsidP="00FA15C3">
            <w:pPr>
              <w:pStyle w:val="AnswerLvl1"/>
              <w:numPr>
                <w:ilvl w:val="0"/>
                <w:numId w:val="79"/>
              </w:numPr>
              <w:ind w:left="1080"/>
              <w:rPr>
                <w:rFonts w:asciiTheme="minorHAnsi" w:hAnsiTheme="minorHAnsi"/>
                <w:sz w:val="22"/>
                <w:szCs w:val="22"/>
                <w:lang w:val="en-US"/>
              </w:rPr>
            </w:pPr>
            <w:r w:rsidRPr="0009342F">
              <w:rPr>
                <w:rFonts w:asciiTheme="minorHAnsi" w:hAnsiTheme="minorHAnsi"/>
                <w:sz w:val="22"/>
                <w:szCs w:val="22"/>
                <w:lang w:val="en-US"/>
              </w:rPr>
              <w:t xml:space="preserve">DK/REF </w:t>
            </w:r>
            <w:r w:rsidRPr="0009342F">
              <w:rPr>
                <w:rFonts w:asciiTheme="minorHAnsi" w:hAnsiTheme="minorHAnsi"/>
                <w:sz w:val="22"/>
                <w:szCs w:val="22"/>
                <w:lang w:val="en-US"/>
              </w:rPr>
              <w:tab/>
            </w:r>
            <w:r w:rsidRPr="0009342F">
              <w:rPr>
                <w:rFonts w:asciiTheme="minorHAnsi" w:hAnsiTheme="minorHAnsi"/>
                <w:sz w:val="22"/>
                <w:szCs w:val="22"/>
                <w:lang w:val="en-US"/>
              </w:rPr>
              <w:tab/>
            </w:r>
            <w:r w:rsidRPr="0009342F">
              <w:rPr>
                <w:rFonts w:asciiTheme="minorHAnsi" w:hAnsiTheme="minorHAnsi"/>
                <w:sz w:val="22"/>
                <w:szCs w:val="22"/>
                <w:lang w:val="en-US"/>
              </w:rPr>
              <w:tab/>
            </w:r>
            <w:r w:rsidRPr="0009342F">
              <w:rPr>
                <w:rFonts w:asciiTheme="minorHAnsi" w:hAnsiTheme="minorHAnsi"/>
                <w:sz w:val="22"/>
                <w:szCs w:val="22"/>
                <w:lang w:val="en-US"/>
              </w:rPr>
              <w:tab/>
            </w:r>
            <w:r w:rsidRPr="0009342F">
              <w:rPr>
                <w:rFonts w:asciiTheme="minorHAnsi" w:hAnsiTheme="minorHAnsi"/>
                <w:sz w:val="22"/>
                <w:szCs w:val="22"/>
                <w:lang w:val="en-US"/>
              </w:rPr>
              <w:tab/>
            </w:r>
            <w:r w:rsidRPr="0009342F">
              <w:rPr>
                <w:rFonts w:asciiTheme="minorHAnsi" w:hAnsiTheme="minorHAnsi"/>
                <w:sz w:val="22"/>
                <w:szCs w:val="22"/>
                <w:lang w:val="en-US"/>
              </w:rPr>
              <w:tab/>
            </w:r>
            <w:r w:rsidRPr="0009342F">
              <w:rPr>
                <w:rFonts w:asciiTheme="minorHAnsi" w:hAnsiTheme="minorHAnsi"/>
                <w:sz w:val="22"/>
                <w:szCs w:val="22"/>
                <w:lang w:val="en-US"/>
              </w:rPr>
              <w:tab/>
            </w:r>
            <w:r w:rsidRPr="0009342F">
              <w:rPr>
                <w:rFonts w:asciiTheme="minorHAnsi" w:hAnsiTheme="minorHAnsi"/>
                <w:sz w:val="22"/>
                <w:szCs w:val="22"/>
                <w:lang w:val="en-US"/>
              </w:rPr>
              <w:tab/>
            </w:r>
          </w:p>
          <w:p w14:paraId="06C29929" w14:textId="77777777" w:rsidR="00FA15C3" w:rsidRPr="0009342F" w:rsidRDefault="00FA15C3" w:rsidP="00051A20"/>
        </w:tc>
        <w:tc>
          <w:tcPr>
            <w:tcW w:w="5285" w:type="dxa"/>
          </w:tcPr>
          <w:p w14:paraId="727A6CB1" w14:textId="77777777" w:rsidR="00FA15C3" w:rsidRPr="0009342F" w:rsidRDefault="00FA15C3" w:rsidP="00051A20">
            <w:r>
              <w:t>Household item F5 has not changed.</w:t>
            </w:r>
          </w:p>
        </w:tc>
      </w:tr>
      <w:tr w:rsidR="00FA15C3" w:rsidRPr="0009342F" w14:paraId="17A2188C" w14:textId="77777777" w:rsidTr="00051A20">
        <w:trPr>
          <w:cantSplit/>
          <w:trHeight w:val="293"/>
        </w:trPr>
        <w:tc>
          <w:tcPr>
            <w:tcW w:w="1539" w:type="dxa"/>
          </w:tcPr>
          <w:p w14:paraId="2F1AD686" w14:textId="77777777" w:rsidR="00FA15C3" w:rsidRPr="0009342F" w:rsidRDefault="00FA15C3" w:rsidP="00051A20"/>
        </w:tc>
        <w:tc>
          <w:tcPr>
            <w:tcW w:w="1246" w:type="dxa"/>
          </w:tcPr>
          <w:p w14:paraId="33A4A481" w14:textId="77777777" w:rsidR="00FA15C3" w:rsidRPr="0009342F" w:rsidRDefault="00FA15C3" w:rsidP="00051A20">
            <w:r>
              <w:t>Method(s) used by respondent to search for providers</w:t>
            </w:r>
          </w:p>
        </w:tc>
        <w:tc>
          <w:tcPr>
            <w:tcW w:w="5310" w:type="dxa"/>
          </w:tcPr>
          <w:p w14:paraId="4E47A9D3" w14:textId="77777777" w:rsidR="00FA15C3" w:rsidRPr="0009342F" w:rsidRDefault="00FA15C3" w:rsidP="00051A20">
            <w:pPr>
              <w:rPr>
                <w:noProof/>
              </w:rPr>
            </w:pPr>
            <w:r w:rsidRPr="0009342F">
              <w:rPr>
                <w:noProof/>
              </w:rPr>
              <w:t xml:space="preserve">F6B.  </w:t>
            </w:r>
          </w:p>
          <w:p w14:paraId="2E4AF000" w14:textId="77777777" w:rsidR="00FA15C3" w:rsidRPr="0009342F" w:rsidRDefault="00FA15C3" w:rsidP="00051A20">
            <w:r w:rsidRPr="0009342F">
              <w:rPr>
                <w:noProof/>
              </w:rPr>
              <w:t>How did you know about this provider?</w:t>
            </w:r>
            <w:r w:rsidRPr="0009342F">
              <w:t xml:space="preserve"> </w:t>
            </w:r>
          </w:p>
          <w:p w14:paraId="0BE5FC81" w14:textId="77777777" w:rsidR="00FA15C3" w:rsidRPr="0009342F" w:rsidRDefault="00FA15C3" w:rsidP="00051A20">
            <w:pPr>
              <w:rPr>
                <w:noProof/>
              </w:rPr>
            </w:pPr>
          </w:p>
          <w:p w14:paraId="1114A5CD" w14:textId="77777777" w:rsidR="00FA15C3" w:rsidRPr="0009342F" w:rsidRDefault="00FA15C3" w:rsidP="00051A20">
            <w:pPr>
              <w:ind w:left="720"/>
            </w:pPr>
            <w:r w:rsidRPr="0009342F">
              <w:rPr>
                <w:rStyle w:val="BodyTextFirstIndent2Char"/>
                <w:rFonts w:asciiTheme="minorHAnsi" w:hAnsiTheme="minorHAnsi"/>
                <w:sz w:val="22"/>
                <w:szCs w:val="22"/>
              </w:rPr>
              <w:t>_________________</w:t>
            </w:r>
            <w:r w:rsidRPr="0009342F">
              <w:rPr>
                <w:rStyle w:val="BodyTextFirstIndent2Char"/>
                <w:rFonts w:asciiTheme="minorHAnsi" w:hAnsiTheme="minorHAnsi"/>
                <w:sz w:val="22"/>
                <w:szCs w:val="22"/>
              </w:rPr>
              <w:tab/>
            </w:r>
          </w:p>
          <w:p w14:paraId="60296125" w14:textId="77777777" w:rsidR="00FA15C3" w:rsidRPr="0009342F" w:rsidRDefault="00FA15C3" w:rsidP="00051A20">
            <w:r w:rsidRPr="0009342F">
              <w:rPr>
                <w:rStyle w:val="BodyTextFirstIndent2Char"/>
                <w:rFonts w:asciiTheme="minorHAnsi" w:hAnsiTheme="minorHAnsi"/>
                <w:sz w:val="22"/>
                <w:szCs w:val="22"/>
              </w:rPr>
              <w:sym w:font="Wingdings" w:char="F06F"/>
            </w:r>
            <w:r w:rsidRPr="0009342F">
              <w:rPr>
                <w:rStyle w:val="BodyTextFirstIndent2Char"/>
                <w:rFonts w:asciiTheme="minorHAnsi" w:hAnsiTheme="minorHAnsi"/>
                <w:sz w:val="22"/>
                <w:szCs w:val="22"/>
              </w:rPr>
              <w:t xml:space="preserve">  DK/REF</w:t>
            </w:r>
            <w:r w:rsidRPr="0009342F">
              <w:rPr>
                <w:rStyle w:val="BodyTextFirstIndent2Char"/>
                <w:rFonts w:asciiTheme="minorHAnsi" w:hAnsiTheme="minorHAnsi"/>
                <w:sz w:val="22"/>
                <w:szCs w:val="22"/>
              </w:rPr>
              <w:tab/>
            </w:r>
          </w:p>
        </w:tc>
        <w:tc>
          <w:tcPr>
            <w:tcW w:w="5285" w:type="dxa"/>
          </w:tcPr>
          <w:p w14:paraId="2E80A0B5" w14:textId="77777777" w:rsidR="00FA15C3" w:rsidRPr="0009342F" w:rsidRDefault="00FA15C3" w:rsidP="00051A20">
            <w:r>
              <w:t>Household item F6B has not changed.</w:t>
            </w:r>
          </w:p>
        </w:tc>
      </w:tr>
      <w:tr w:rsidR="00FA15C3" w:rsidRPr="0009342F" w14:paraId="23BAD012" w14:textId="77777777" w:rsidTr="00051A20">
        <w:trPr>
          <w:cantSplit/>
          <w:trHeight w:val="293"/>
        </w:trPr>
        <w:tc>
          <w:tcPr>
            <w:tcW w:w="1539" w:type="dxa"/>
          </w:tcPr>
          <w:p w14:paraId="40946FB4" w14:textId="77777777" w:rsidR="00FA15C3" w:rsidRPr="0009342F" w:rsidRDefault="00FA15C3" w:rsidP="00051A20"/>
        </w:tc>
        <w:tc>
          <w:tcPr>
            <w:tcW w:w="1246" w:type="dxa"/>
          </w:tcPr>
          <w:p w14:paraId="198E12C0" w14:textId="77777777" w:rsidR="00FA15C3" w:rsidRPr="0009342F" w:rsidRDefault="00FA15C3" w:rsidP="00051A20">
            <w:r>
              <w:t>Method(s) used by respondent to search for providers</w:t>
            </w:r>
          </w:p>
        </w:tc>
        <w:tc>
          <w:tcPr>
            <w:tcW w:w="5310" w:type="dxa"/>
          </w:tcPr>
          <w:p w14:paraId="7A7218BA" w14:textId="77777777" w:rsidR="00FA15C3" w:rsidRPr="0009342F" w:rsidRDefault="00FA15C3" w:rsidP="00051A20">
            <w:r w:rsidRPr="0009342F">
              <w:rPr>
                <w:noProof/>
              </w:rPr>
              <w:t>F7.  How did you look for providers in your last search?</w:t>
            </w:r>
            <w:r w:rsidRPr="0009342F">
              <w:t xml:space="preserve">  </w:t>
            </w:r>
          </w:p>
          <w:p w14:paraId="062B94A1" w14:textId="77777777" w:rsidR="00FA15C3" w:rsidRPr="0009342F" w:rsidRDefault="00FA15C3" w:rsidP="00051A20">
            <w:pPr>
              <w:rPr>
                <w:b/>
                <w:noProof/>
              </w:rPr>
            </w:pPr>
            <w:r w:rsidRPr="0009342F">
              <w:rPr>
                <w:b/>
                <w:noProof/>
              </w:rPr>
              <w:t>CODE FIRST TWO MENTIONS.</w:t>
            </w:r>
          </w:p>
          <w:p w14:paraId="50F19E1C" w14:textId="77777777" w:rsidR="00FA15C3" w:rsidRPr="0009342F" w:rsidRDefault="00FA15C3" w:rsidP="00051A20">
            <w:pPr>
              <w:rPr>
                <w:b/>
                <w:noProof/>
              </w:rPr>
            </w:pPr>
          </w:p>
          <w:p w14:paraId="604B65CC" w14:textId="77777777" w:rsidR="00FA15C3" w:rsidRPr="0009342F" w:rsidRDefault="00FA15C3" w:rsidP="00051A20">
            <w:pPr>
              <w:tabs>
                <w:tab w:val="left" w:pos="1080"/>
                <w:tab w:val="left" w:pos="4156"/>
              </w:tabs>
              <w:ind w:left="720"/>
              <w:rPr>
                <w:color w:val="7030A0"/>
              </w:rPr>
            </w:pPr>
            <w:r w:rsidRPr="0009342F">
              <w:rPr>
                <w:color w:val="000000"/>
              </w:rPr>
              <w:t>1.</w:t>
            </w:r>
            <w:r w:rsidRPr="0009342F">
              <w:rPr>
                <w:color w:val="000000"/>
              </w:rPr>
              <w:tab/>
              <w:t>Asked friends and family with children</w:t>
            </w:r>
            <w:r w:rsidRPr="0009342F">
              <w:rPr>
                <w:color w:val="000000"/>
              </w:rPr>
              <w:tab/>
            </w:r>
            <w:r w:rsidRPr="0009342F">
              <w:rPr>
                <w:color w:val="000000"/>
              </w:rPr>
              <w:tab/>
            </w:r>
          </w:p>
          <w:p w14:paraId="478D23D7" w14:textId="77777777" w:rsidR="00FA15C3" w:rsidRPr="0009342F" w:rsidRDefault="00FA15C3" w:rsidP="00051A20">
            <w:pPr>
              <w:tabs>
                <w:tab w:val="left" w:pos="1080"/>
                <w:tab w:val="left" w:pos="4156"/>
              </w:tabs>
              <w:ind w:left="720"/>
              <w:rPr>
                <w:color w:val="7030A0"/>
              </w:rPr>
            </w:pPr>
            <w:r w:rsidRPr="0009342F">
              <w:rPr>
                <w:color w:val="000000"/>
              </w:rPr>
              <w:t>2.</w:t>
            </w:r>
            <w:r w:rsidRPr="0009342F">
              <w:rPr>
                <w:color w:val="000000"/>
              </w:rPr>
              <w:tab/>
              <w:t>Asked potential contacts who are providers</w:t>
            </w:r>
            <w:r w:rsidRPr="0009342F">
              <w:rPr>
                <w:color w:val="000000"/>
              </w:rPr>
              <w:tab/>
            </w:r>
            <w:r w:rsidRPr="0009342F">
              <w:rPr>
                <w:color w:val="000000"/>
              </w:rPr>
              <w:tab/>
            </w:r>
          </w:p>
          <w:p w14:paraId="0CA4DC0E" w14:textId="77777777" w:rsidR="00FA15C3" w:rsidRPr="0009342F" w:rsidRDefault="00FA15C3" w:rsidP="00051A20">
            <w:pPr>
              <w:tabs>
                <w:tab w:val="left" w:pos="1080"/>
                <w:tab w:val="left" w:pos="4156"/>
              </w:tabs>
              <w:ind w:left="720"/>
              <w:rPr>
                <w:color w:val="7030A0"/>
              </w:rPr>
            </w:pPr>
            <w:r w:rsidRPr="0009342F">
              <w:rPr>
                <w:color w:val="000000"/>
              </w:rPr>
              <w:t>3.</w:t>
            </w:r>
            <w:r w:rsidRPr="0009342F">
              <w:rPr>
                <w:color w:val="000000"/>
              </w:rPr>
              <w:tab/>
              <w:t>Community service, resource and referral lists</w:t>
            </w:r>
            <w:r w:rsidRPr="0009342F">
              <w:rPr>
                <w:color w:val="000000"/>
              </w:rPr>
              <w:tab/>
            </w:r>
          </w:p>
          <w:p w14:paraId="2B9ABC9C" w14:textId="77777777" w:rsidR="00FA15C3" w:rsidRPr="0009342F" w:rsidRDefault="00FA15C3" w:rsidP="00051A20">
            <w:pPr>
              <w:tabs>
                <w:tab w:val="left" w:pos="1080"/>
                <w:tab w:val="left" w:pos="4156"/>
              </w:tabs>
              <w:ind w:left="720"/>
              <w:rPr>
                <w:color w:val="7030A0"/>
              </w:rPr>
            </w:pPr>
            <w:r w:rsidRPr="0009342F">
              <w:rPr>
                <w:color w:val="000000"/>
              </w:rPr>
              <w:t>4.</w:t>
            </w:r>
            <w:r w:rsidRPr="0009342F">
              <w:rPr>
                <w:color w:val="000000"/>
              </w:rPr>
              <w:tab/>
              <w:t>Posted an ad/responded to an ad</w:t>
            </w:r>
            <w:r w:rsidRPr="0009342F">
              <w:rPr>
                <w:color w:val="000000"/>
              </w:rPr>
              <w:tab/>
            </w:r>
            <w:r w:rsidRPr="0009342F">
              <w:rPr>
                <w:color w:val="000000"/>
              </w:rPr>
              <w:tab/>
            </w:r>
            <w:r w:rsidRPr="0009342F">
              <w:rPr>
                <w:color w:val="000000"/>
              </w:rPr>
              <w:tab/>
            </w:r>
            <w:r w:rsidRPr="0009342F">
              <w:rPr>
                <w:color w:val="000000"/>
              </w:rPr>
              <w:tab/>
            </w:r>
          </w:p>
          <w:p w14:paraId="6A427700" w14:textId="77777777" w:rsidR="00FA15C3" w:rsidRPr="0009342F" w:rsidRDefault="00FA15C3" w:rsidP="00051A20">
            <w:pPr>
              <w:tabs>
                <w:tab w:val="left" w:pos="1080"/>
                <w:tab w:val="left" w:pos="4156"/>
              </w:tabs>
              <w:ind w:left="720"/>
              <w:rPr>
                <w:color w:val="7030A0"/>
              </w:rPr>
            </w:pPr>
            <w:r w:rsidRPr="0009342F">
              <w:t>5.</w:t>
            </w:r>
            <w:r w:rsidRPr="0009342F">
              <w:tab/>
              <w:t>Yellow pages/newspapers/bulletin boards</w:t>
            </w:r>
            <w:r w:rsidRPr="0009342F">
              <w:tab/>
            </w:r>
            <w:r w:rsidRPr="0009342F">
              <w:tab/>
            </w:r>
          </w:p>
          <w:p w14:paraId="12DC1C09" w14:textId="77777777" w:rsidR="00FA15C3" w:rsidRPr="0009342F" w:rsidRDefault="00FA15C3" w:rsidP="00051A20">
            <w:pPr>
              <w:tabs>
                <w:tab w:val="left" w:pos="1080"/>
                <w:tab w:val="left" w:pos="4156"/>
              </w:tabs>
              <w:ind w:left="720"/>
              <w:rPr>
                <w:color w:val="7030A0"/>
              </w:rPr>
            </w:pPr>
            <w:r w:rsidRPr="0009342F">
              <w:t>6.</w:t>
            </w:r>
            <w:r w:rsidRPr="0009342F">
              <w:tab/>
              <w:t>Welfare or social services</w:t>
            </w:r>
            <w:r w:rsidRPr="0009342F">
              <w:tab/>
            </w:r>
            <w:r w:rsidRPr="0009342F">
              <w:tab/>
            </w:r>
            <w:r w:rsidRPr="0009342F">
              <w:tab/>
            </w:r>
            <w:r w:rsidRPr="0009342F">
              <w:tab/>
            </w:r>
          </w:p>
          <w:p w14:paraId="212C415D" w14:textId="77777777" w:rsidR="00FA15C3" w:rsidRPr="0009342F" w:rsidRDefault="00FA15C3" w:rsidP="00051A20">
            <w:pPr>
              <w:tabs>
                <w:tab w:val="left" w:pos="1080"/>
                <w:tab w:val="left" w:pos="4156"/>
              </w:tabs>
              <w:ind w:left="720"/>
              <w:rPr>
                <w:color w:val="7030A0"/>
              </w:rPr>
            </w:pPr>
            <w:r w:rsidRPr="0009342F">
              <w:t>7.</w:t>
            </w:r>
            <w:r w:rsidRPr="0009342F">
              <w:tab/>
              <w:t>Healthcare provider</w:t>
            </w:r>
            <w:r w:rsidRPr="0009342F">
              <w:tab/>
            </w:r>
            <w:r w:rsidRPr="0009342F">
              <w:tab/>
            </w:r>
            <w:r w:rsidRPr="0009342F">
              <w:tab/>
            </w:r>
            <w:r w:rsidRPr="0009342F">
              <w:tab/>
            </w:r>
          </w:p>
          <w:p w14:paraId="39D45A30" w14:textId="77777777" w:rsidR="00FA15C3" w:rsidRPr="0009342F" w:rsidRDefault="00FA15C3" w:rsidP="00051A20">
            <w:pPr>
              <w:tabs>
                <w:tab w:val="left" w:pos="1080"/>
                <w:tab w:val="left" w:pos="4156"/>
              </w:tabs>
              <w:ind w:left="720"/>
              <w:rPr>
                <w:color w:val="7030A0"/>
              </w:rPr>
            </w:pPr>
            <w:r w:rsidRPr="0009342F">
              <w:t>8.</w:t>
            </w:r>
            <w:r w:rsidRPr="0009342F">
              <w:tab/>
              <w:t xml:space="preserve">Other </w:t>
            </w:r>
          </w:p>
          <w:p w14:paraId="2294AF44" w14:textId="77777777" w:rsidR="00FA15C3" w:rsidRPr="0009342F" w:rsidRDefault="00FA15C3" w:rsidP="00051A20">
            <w:pPr>
              <w:tabs>
                <w:tab w:val="left" w:pos="1080"/>
                <w:tab w:val="left" w:pos="4156"/>
              </w:tabs>
              <w:ind w:left="720"/>
              <w:rPr>
                <w:color w:val="7030A0"/>
              </w:rPr>
            </w:pPr>
            <w:r w:rsidRPr="0009342F">
              <w:t>9.</w:t>
            </w:r>
            <w:r w:rsidRPr="0009342F">
              <w:tab/>
              <w:t>DK/REF</w:t>
            </w:r>
            <w:r w:rsidRPr="0009342F">
              <w:tab/>
            </w:r>
            <w:r w:rsidRPr="0009342F">
              <w:tab/>
            </w:r>
            <w:r w:rsidRPr="0009342F">
              <w:tab/>
            </w:r>
            <w:r w:rsidRPr="0009342F">
              <w:tab/>
            </w:r>
          </w:p>
          <w:p w14:paraId="3D1496A6" w14:textId="77777777" w:rsidR="00FA15C3" w:rsidRPr="0009342F" w:rsidRDefault="00FA15C3" w:rsidP="00051A20"/>
        </w:tc>
        <w:tc>
          <w:tcPr>
            <w:tcW w:w="5285" w:type="dxa"/>
          </w:tcPr>
          <w:p w14:paraId="59E43B11" w14:textId="77777777" w:rsidR="00FA15C3" w:rsidRPr="0009342F" w:rsidRDefault="00FA15C3" w:rsidP="00051A20">
            <w:r>
              <w:t>Household item F7 has not changed.</w:t>
            </w:r>
          </w:p>
        </w:tc>
      </w:tr>
      <w:tr w:rsidR="00FA15C3" w:rsidRPr="0009342F" w14:paraId="1E540041" w14:textId="77777777" w:rsidTr="00051A20">
        <w:trPr>
          <w:cantSplit/>
          <w:trHeight w:val="293"/>
        </w:trPr>
        <w:tc>
          <w:tcPr>
            <w:tcW w:w="1539" w:type="dxa"/>
          </w:tcPr>
          <w:p w14:paraId="50CD14A9" w14:textId="77777777" w:rsidR="00FA15C3" w:rsidRPr="0009342F" w:rsidRDefault="00FA15C3" w:rsidP="00051A20"/>
        </w:tc>
        <w:tc>
          <w:tcPr>
            <w:tcW w:w="1246" w:type="dxa"/>
          </w:tcPr>
          <w:p w14:paraId="669E743B" w14:textId="77777777" w:rsidR="00FA15C3" w:rsidRPr="0009342F" w:rsidRDefault="00FA15C3" w:rsidP="00051A20">
            <w:r>
              <w:t>Method(s) used by respondent to search for providers</w:t>
            </w:r>
          </w:p>
        </w:tc>
        <w:tc>
          <w:tcPr>
            <w:tcW w:w="5310" w:type="dxa"/>
          </w:tcPr>
          <w:p w14:paraId="67DDD74B" w14:textId="77777777" w:rsidR="00FA15C3" w:rsidRPr="0009342F" w:rsidRDefault="00FA15C3" w:rsidP="00051A20">
            <w:pPr>
              <w:rPr>
                <w:noProof/>
                <w:lang w:val="es-CL"/>
              </w:rPr>
            </w:pPr>
            <w:r w:rsidRPr="0009342F">
              <w:rPr>
                <w:caps/>
                <w:noProof/>
                <w:lang w:val="es-CL"/>
              </w:rPr>
              <w:t>F7_OS</w:t>
            </w:r>
            <w:r w:rsidRPr="0009342F">
              <w:rPr>
                <w:noProof/>
                <w:lang w:val="es-CL"/>
              </w:rPr>
              <w:t xml:space="preserve">.  </w:t>
            </w:r>
          </w:p>
          <w:p w14:paraId="44994C9C" w14:textId="77777777" w:rsidR="00FA15C3" w:rsidRPr="0009342F" w:rsidRDefault="00FA15C3" w:rsidP="00051A20">
            <w:pPr>
              <w:ind w:left="720"/>
              <w:rPr>
                <w:noProof/>
              </w:rPr>
            </w:pPr>
            <w:r w:rsidRPr="0009342F">
              <w:rPr>
                <w:noProof/>
              </w:rPr>
              <w:t>SPECIFY</w:t>
            </w:r>
          </w:p>
          <w:p w14:paraId="481CD9E2" w14:textId="77777777" w:rsidR="00FA15C3" w:rsidRPr="0009342F" w:rsidRDefault="00FA15C3" w:rsidP="00051A20">
            <w:pPr>
              <w:ind w:left="1440"/>
            </w:pPr>
            <w:r w:rsidRPr="0009342F">
              <w:rPr>
                <w:rStyle w:val="BodyTextFirstIndent2Char"/>
                <w:rFonts w:asciiTheme="minorHAnsi" w:hAnsiTheme="minorHAnsi"/>
                <w:sz w:val="22"/>
                <w:szCs w:val="22"/>
              </w:rPr>
              <w:t>_________________</w:t>
            </w:r>
          </w:p>
          <w:p w14:paraId="15DF8B72" w14:textId="77777777" w:rsidR="00FA15C3" w:rsidRPr="0009342F" w:rsidRDefault="00FA15C3" w:rsidP="00051A20">
            <w:pPr>
              <w:ind w:left="1440"/>
              <w:rPr>
                <w:rStyle w:val="BodyTextFirstIndent2Char"/>
                <w:rFonts w:asciiTheme="minorHAnsi" w:hAnsiTheme="minorHAnsi"/>
                <w:sz w:val="22"/>
                <w:szCs w:val="22"/>
              </w:rPr>
            </w:pPr>
            <w:r w:rsidRPr="0009342F">
              <w:rPr>
                <w:rStyle w:val="BodyTextFirstIndent2Char"/>
                <w:rFonts w:asciiTheme="minorHAnsi" w:hAnsiTheme="minorHAnsi"/>
                <w:sz w:val="22"/>
                <w:szCs w:val="22"/>
              </w:rPr>
              <w:t xml:space="preserve">-1 </w:t>
            </w:r>
            <w:r w:rsidRPr="0009342F">
              <w:rPr>
                <w:rStyle w:val="BodyTextFirstIndent2Char"/>
                <w:rFonts w:asciiTheme="minorHAnsi" w:hAnsiTheme="minorHAnsi"/>
                <w:sz w:val="22"/>
                <w:szCs w:val="22"/>
              </w:rPr>
              <w:sym w:font="Wingdings" w:char="F06F"/>
            </w:r>
            <w:r w:rsidRPr="0009342F">
              <w:rPr>
                <w:rStyle w:val="BodyTextFirstIndent2Char"/>
                <w:rFonts w:asciiTheme="minorHAnsi" w:hAnsiTheme="minorHAnsi"/>
                <w:sz w:val="22"/>
                <w:szCs w:val="22"/>
              </w:rPr>
              <w:t xml:space="preserve">  DK/REF</w:t>
            </w:r>
            <w:r w:rsidRPr="0009342F">
              <w:rPr>
                <w:rStyle w:val="BodyTextFirstIndent2Char"/>
                <w:rFonts w:asciiTheme="minorHAnsi" w:hAnsiTheme="minorHAnsi"/>
                <w:sz w:val="22"/>
                <w:szCs w:val="22"/>
              </w:rPr>
              <w:tab/>
            </w:r>
          </w:p>
          <w:p w14:paraId="3BF54DCF" w14:textId="77777777" w:rsidR="00FA15C3" w:rsidRPr="0009342F" w:rsidRDefault="00FA15C3" w:rsidP="00051A20"/>
        </w:tc>
        <w:tc>
          <w:tcPr>
            <w:tcW w:w="5285" w:type="dxa"/>
          </w:tcPr>
          <w:p w14:paraId="4CB6DD48" w14:textId="77777777" w:rsidR="00FA15C3" w:rsidRPr="0009342F" w:rsidRDefault="00FA15C3" w:rsidP="00051A20">
            <w:r>
              <w:t>Household item F7_OS has not changed.</w:t>
            </w:r>
          </w:p>
        </w:tc>
      </w:tr>
      <w:tr w:rsidR="00FA15C3" w:rsidRPr="0009342F" w14:paraId="06ADBB5F" w14:textId="77777777" w:rsidTr="00051A20">
        <w:trPr>
          <w:cantSplit/>
          <w:trHeight w:val="293"/>
        </w:trPr>
        <w:tc>
          <w:tcPr>
            <w:tcW w:w="1539" w:type="dxa"/>
          </w:tcPr>
          <w:p w14:paraId="179A8313" w14:textId="77777777" w:rsidR="00FA15C3" w:rsidRPr="0009342F" w:rsidRDefault="00FA15C3" w:rsidP="00051A20"/>
        </w:tc>
        <w:tc>
          <w:tcPr>
            <w:tcW w:w="1246" w:type="dxa"/>
          </w:tcPr>
          <w:p w14:paraId="1DA331FE" w14:textId="77777777" w:rsidR="00FA15C3" w:rsidRPr="0009342F" w:rsidRDefault="00FA15C3" w:rsidP="00051A20">
            <w:r>
              <w:t>Type(s) of information respondent collected about providers during search</w:t>
            </w:r>
          </w:p>
        </w:tc>
        <w:tc>
          <w:tcPr>
            <w:tcW w:w="5310" w:type="dxa"/>
          </w:tcPr>
          <w:p w14:paraId="18C198B2" w14:textId="77777777" w:rsidR="00FA15C3" w:rsidRPr="0009342F" w:rsidRDefault="00FA15C3" w:rsidP="00051A20">
            <w:r w:rsidRPr="0009342F">
              <w:rPr>
                <w:noProof/>
              </w:rPr>
              <w:t xml:space="preserve">F8B.  </w:t>
            </w:r>
          </w:p>
          <w:p w14:paraId="560B99B6" w14:textId="77777777" w:rsidR="00FA15C3" w:rsidRPr="0009342F" w:rsidRDefault="00FA15C3" w:rsidP="00051A20">
            <w:pPr>
              <w:rPr>
                <w:noProof/>
              </w:rPr>
            </w:pPr>
            <w:r w:rsidRPr="0009342F">
              <w:rPr>
                <w:noProof/>
              </w:rPr>
              <w:t>What was the specific information you tried to learn about providers?</w:t>
            </w:r>
          </w:p>
          <w:p w14:paraId="1614CC09" w14:textId="77777777" w:rsidR="00FA15C3" w:rsidRPr="0009342F" w:rsidRDefault="00FA15C3" w:rsidP="00051A20">
            <w:pPr>
              <w:rPr>
                <w:rStyle w:val="BodyTextFirstIndent2Char"/>
                <w:rFonts w:asciiTheme="minorHAnsi" w:hAnsiTheme="minorHAnsi"/>
                <w:sz w:val="22"/>
                <w:szCs w:val="22"/>
              </w:rPr>
            </w:pPr>
          </w:p>
          <w:p w14:paraId="36E444D8" w14:textId="77777777" w:rsidR="00FA15C3" w:rsidRPr="0009342F" w:rsidRDefault="00FA15C3" w:rsidP="00051A20">
            <w:pPr>
              <w:ind w:left="720"/>
            </w:pPr>
            <w:r w:rsidRPr="0009342F">
              <w:rPr>
                <w:rStyle w:val="BodyTextFirstIndent2Char"/>
                <w:rFonts w:asciiTheme="minorHAnsi" w:hAnsiTheme="minorHAnsi"/>
                <w:sz w:val="22"/>
                <w:szCs w:val="22"/>
              </w:rPr>
              <w:t>_________________</w:t>
            </w:r>
            <w:r w:rsidRPr="0009342F">
              <w:rPr>
                <w:rStyle w:val="BodyTextFirstIndent2Char"/>
                <w:rFonts w:asciiTheme="minorHAnsi" w:hAnsiTheme="minorHAnsi"/>
                <w:sz w:val="22"/>
                <w:szCs w:val="22"/>
              </w:rPr>
              <w:tab/>
            </w:r>
          </w:p>
          <w:p w14:paraId="6E31E88F" w14:textId="77777777" w:rsidR="00FA15C3" w:rsidRPr="0009342F" w:rsidRDefault="00FA15C3" w:rsidP="00051A20">
            <w:r w:rsidRPr="0009342F">
              <w:rPr>
                <w:rStyle w:val="BodyTextFirstIndent2Char"/>
                <w:rFonts w:asciiTheme="minorHAnsi" w:hAnsiTheme="minorHAnsi"/>
                <w:sz w:val="22"/>
                <w:szCs w:val="22"/>
              </w:rPr>
              <w:sym w:font="Wingdings" w:char="F06F"/>
            </w:r>
            <w:r w:rsidRPr="0009342F">
              <w:rPr>
                <w:rStyle w:val="BodyTextFirstIndent2Char"/>
                <w:rFonts w:asciiTheme="minorHAnsi" w:hAnsiTheme="minorHAnsi"/>
                <w:sz w:val="22"/>
                <w:szCs w:val="22"/>
              </w:rPr>
              <w:t xml:space="preserve">  DK/REF</w:t>
            </w:r>
            <w:r w:rsidRPr="0009342F">
              <w:rPr>
                <w:rStyle w:val="BodyTextFirstIndent2Char"/>
                <w:rFonts w:asciiTheme="minorHAnsi" w:hAnsiTheme="minorHAnsi"/>
                <w:sz w:val="22"/>
                <w:szCs w:val="22"/>
              </w:rPr>
              <w:tab/>
            </w:r>
          </w:p>
        </w:tc>
        <w:tc>
          <w:tcPr>
            <w:tcW w:w="5285" w:type="dxa"/>
          </w:tcPr>
          <w:p w14:paraId="0BB3AAD7" w14:textId="77777777" w:rsidR="00FA15C3" w:rsidRPr="0009342F" w:rsidRDefault="00FA15C3" w:rsidP="00051A20">
            <w:r>
              <w:t>Household item F8B has not changed.</w:t>
            </w:r>
          </w:p>
        </w:tc>
      </w:tr>
      <w:tr w:rsidR="00FA15C3" w:rsidRPr="0009342F" w14:paraId="42C0E431" w14:textId="77777777" w:rsidTr="00051A20">
        <w:trPr>
          <w:cantSplit/>
          <w:trHeight w:val="293"/>
        </w:trPr>
        <w:tc>
          <w:tcPr>
            <w:tcW w:w="1539" w:type="dxa"/>
          </w:tcPr>
          <w:p w14:paraId="51F9E701" w14:textId="77777777" w:rsidR="00FA15C3" w:rsidRPr="0009342F" w:rsidRDefault="00FA15C3" w:rsidP="00051A20"/>
        </w:tc>
        <w:tc>
          <w:tcPr>
            <w:tcW w:w="1246" w:type="dxa"/>
          </w:tcPr>
          <w:p w14:paraId="7B1FF3BE" w14:textId="77777777" w:rsidR="00FA15C3" w:rsidRPr="0009342F" w:rsidRDefault="00FA15C3" w:rsidP="00051A20">
            <w:r>
              <w:t>Types of provider considered</w:t>
            </w:r>
          </w:p>
        </w:tc>
        <w:tc>
          <w:tcPr>
            <w:tcW w:w="5310" w:type="dxa"/>
          </w:tcPr>
          <w:p w14:paraId="13D6ACD3" w14:textId="77777777" w:rsidR="00FA15C3" w:rsidRPr="0009342F" w:rsidRDefault="00FA15C3" w:rsidP="00051A20">
            <w:pPr>
              <w:rPr>
                <w:color w:val="7030A0"/>
              </w:rPr>
            </w:pPr>
            <w:r w:rsidRPr="0009342F">
              <w:rPr>
                <w:noProof/>
              </w:rPr>
              <w:t xml:space="preserve">F9C.  </w:t>
            </w:r>
          </w:p>
          <w:p w14:paraId="2DB0C43D" w14:textId="77777777" w:rsidR="00FA15C3" w:rsidRPr="0009342F" w:rsidRDefault="00FA15C3" w:rsidP="00051A20">
            <w:pPr>
              <w:rPr>
                <w:noProof/>
              </w:rPr>
            </w:pPr>
            <w:r w:rsidRPr="0009342F">
              <w:rPr>
                <w:noProof/>
              </w:rPr>
              <w:t>What type of provider was the [first/second] provider you considered?</w:t>
            </w:r>
          </w:p>
          <w:p w14:paraId="71652ABA" w14:textId="77777777" w:rsidR="00FA15C3" w:rsidRPr="0009342F" w:rsidRDefault="00FA15C3" w:rsidP="00051A20">
            <w:pPr>
              <w:rPr>
                <w:b/>
                <w:noProof/>
              </w:rPr>
            </w:pPr>
          </w:p>
          <w:p w14:paraId="51252837" w14:textId="77777777" w:rsidR="00FA15C3" w:rsidRPr="0009342F" w:rsidRDefault="00FA15C3" w:rsidP="00051A20">
            <w:pPr>
              <w:tabs>
                <w:tab w:val="left" w:pos="1153"/>
              </w:tabs>
              <w:ind w:left="720"/>
              <w:rPr>
                <w:rFonts w:eastAsia="Times New Roman"/>
                <w:color w:val="000000"/>
              </w:rPr>
            </w:pPr>
            <w:r w:rsidRPr="0009342F">
              <w:rPr>
                <w:rFonts w:eastAsia="Times New Roman"/>
                <w:color w:val="000000"/>
              </w:rPr>
              <w:t>1</w:t>
            </w:r>
            <w:r w:rsidRPr="0009342F">
              <w:rPr>
                <w:rFonts w:eastAsia="Times New Roman"/>
                <w:color w:val="000000"/>
              </w:rPr>
              <w:tab/>
              <w:t>Home-based provider I had prior personal relationship with</w:t>
            </w:r>
          </w:p>
          <w:p w14:paraId="1984AF8F" w14:textId="77777777" w:rsidR="00FA15C3" w:rsidRPr="0009342F" w:rsidRDefault="00FA15C3" w:rsidP="00051A20">
            <w:pPr>
              <w:tabs>
                <w:tab w:val="left" w:pos="1153"/>
              </w:tabs>
              <w:ind w:left="720"/>
              <w:rPr>
                <w:rFonts w:eastAsia="Times New Roman"/>
                <w:color w:val="000000"/>
              </w:rPr>
            </w:pPr>
            <w:r w:rsidRPr="0009342F">
              <w:rPr>
                <w:rFonts w:eastAsia="Times New Roman"/>
                <w:color w:val="000000"/>
              </w:rPr>
              <w:t>2</w:t>
            </w:r>
            <w:r w:rsidRPr="0009342F">
              <w:rPr>
                <w:rFonts w:eastAsia="Times New Roman"/>
                <w:color w:val="000000"/>
              </w:rPr>
              <w:tab/>
              <w:t>Home-based provider I didn't have prior personal relationship with</w:t>
            </w:r>
          </w:p>
          <w:p w14:paraId="124FB1CE" w14:textId="77777777" w:rsidR="00FA15C3" w:rsidRPr="0009342F" w:rsidRDefault="00FA15C3" w:rsidP="00051A20">
            <w:pPr>
              <w:tabs>
                <w:tab w:val="left" w:pos="1153"/>
              </w:tabs>
              <w:ind w:left="720"/>
              <w:rPr>
                <w:rFonts w:eastAsia="Times New Roman"/>
                <w:color w:val="000000"/>
              </w:rPr>
            </w:pPr>
            <w:r w:rsidRPr="0009342F">
              <w:rPr>
                <w:rFonts w:eastAsia="Times New Roman"/>
                <w:color w:val="000000"/>
              </w:rPr>
              <w:t>3</w:t>
            </w:r>
            <w:r w:rsidRPr="0009342F">
              <w:rPr>
                <w:rFonts w:eastAsia="Times New Roman"/>
                <w:color w:val="000000"/>
              </w:rPr>
              <w:tab/>
              <w:t>Center-based care</w:t>
            </w:r>
          </w:p>
          <w:p w14:paraId="1664EFCC" w14:textId="77777777" w:rsidR="00FA15C3" w:rsidRPr="0009342F" w:rsidRDefault="00FA15C3" w:rsidP="00051A20">
            <w:pPr>
              <w:tabs>
                <w:tab w:val="left" w:pos="1153"/>
              </w:tabs>
              <w:ind w:left="720"/>
              <w:rPr>
                <w:rFonts w:eastAsia="Times New Roman"/>
                <w:color w:val="000000"/>
              </w:rPr>
            </w:pPr>
            <w:r w:rsidRPr="0009342F">
              <w:rPr>
                <w:rFonts w:eastAsia="Times New Roman"/>
                <w:color w:val="000000"/>
              </w:rPr>
              <w:t>4</w:t>
            </w:r>
            <w:r w:rsidRPr="0009342F">
              <w:rPr>
                <w:rFonts w:eastAsia="Times New Roman"/>
                <w:color w:val="000000"/>
              </w:rPr>
              <w:tab/>
              <w:t>OTHER</w:t>
            </w:r>
          </w:p>
          <w:p w14:paraId="39503549" w14:textId="77777777" w:rsidR="00FA15C3" w:rsidRPr="0009342F" w:rsidRDefault="00FA15C3" w:rsidP="00051A20">
            <w:pPr>
              <w:tabs>
                <w:tab w:val="left" w:pos="1153"/>
              </w:tabs>
              <w:ind w:left="720"/>
              <w:rPr>
                <w:rFonts w:eastAsia="Times New Roman"/>
                <w:color w:val="000000"/>
              </w:rPr>
            </w:pPr>
            <w:r w:rsidRPr="0009342F">
              <w:rPr>
                <w:rFonts w:eastAsia="Times New Roman"/>
                <w:color w:val="000000"/>
              </w:rPr>
              <w:t>5</w:t>
            </w:r>
            <w:r w:rsidRPr="0009342F">
              <w:rPr>
                <w:rFonts w:eastAsia="Times New Roman"/>
                <w:color w:val="000000"/>
              </w:rPr>
              <w:tab/>
              <w:t>DK/REF</w:t>
            </w:r>
          </w:p>
          <w:p w14:paraId="5518F2A2" w14:textId="77777777" w:rsidR="00FA15C3" w:rsidRPr="0009342F" w:rsidRDefault="00FA15C3" w:rsidP="00051A20"/>
        </w:tc>
        <w:tc>
          <w:tcPr>
            <w:tcW w:w="5285" w:type="dxa"/>
          </w:tcPr>
          <w:p w14:paraId="392104C6" w14:textId="77777777" w:rsidR="00FA15C3" w:rsidRPr="0009342F" w:rsidRDefault="00FA15C3" w:rsidP="00051A20">
            <w:r>
              <w:t>Household item F9C has not changed.</w:t>
            </w:r>
          </w:p>
        </w:tc>
      </w:tr>
      <w:tr w:rsidR="00FA15C3" w:rsidRPr="0009342F" w14:paraId="6AAAF91A" w14:textId="77777777" w:rsidTr="00051A20">
        <w:trPr>
          <w:cantSplit/>
          <w:trHeight w:val="293"/>
        </w:trPr>
        <w:tc>
          <w:tcPr>
            <w:tcW w:w="1539" w:type="dxa"/>
          </w:tcPr>
          <w:p w14:paraId="7CFEF17B" w14:textId="77777777" w:rsidR="00FA15C3" w:rsidRPr="0009342F" w:rsidRDefault="00FA15C3" w:rsidP="00051A20"/>
        </w:tc>
        <w:tc>
          <w:tcPr>
            <w:tcW w:w="1246" w:type="dxa"/>
          </w:tcPr>
          <w:p w14:paraId="5B82F90A" w14:textId="77777777" w:rsidR="00FA15C3" w:rsidRPr="0009342F" w:rsidRDefault="00FA15C3" w:rsidP="00051A20">
            <w:r>
              <w:t xml:space="preserve"> Types of provider considered</w:t>
            </w:r>
          </w:p>
        </w:tc>
        <w:tc>
          <w:tcPr>
            <w:tcW w:w="5310" w:type="dxa"/>
          </w:tcPr>
          <w:p w14:paraId="4A98CA20" w14:textId="77777777" w:rsidR="00FA15C3" w:rsidRPr="0009342F" w:rsidRDefault="00FA15C3" w:rsidP="00051A20">
            <w:pPr>
              <w:rPr>
                <w:noProof/>
              </w:rPr>
            </w:pPr>
            <w:r w:rsidRPr="0009342F">
              <w:rPr>
                <w:caps/>
                <w:noProof/>
              </w:rPr>
              <w:t>F9C_OS</w:t>
            </w:r>
            <w:r w:rsidRPr="0009342F">
              <w:rPr>
                <w:noProof/>
              </w:rPr>
              <w:t xml:space="preserve">.  </w:t>
            </w:r>
          </w:p>
          <w:p w14:paraId="628F1121" w14:textId="77777777" w:rsidR="00FA15C3" w:rsidRPr="0009342F" w:rsidRDefault="00FA15C3" w:rsidP="00051A20">
            <w:pPr>
              <w:ind w:left="720"/>
              <w:rPr>
                <w:noProof/>
              </w:rPr>
            </w:pPr>
            <w:r w:rsidRPr="0009342F">
              <w:rPr>
                <w:noProof/>
              </w:rPr>
              <w:t>SPECIFY:</w:t>
            </w:r>
          </w:p>
          <w:p w14:paraId="25910139" w14:textId="77777777" w:rsidR="00FA15C3" w:rsidRPr="0009342F" w:rsidRDefault="00FA15C3" w:rsidP="00051A20">
            <w:pPr>
              <w:ind w:left="1440"/>
            </w:pPr>
            <w:r w:rsidRPr="0009342F">
              <w:rPr>
                <w:rStyle w:val="BodyTextFirstIndent2Char"/>
                <w:rFonts w:asciiTheme="minorHAnsi" w:hAnsiTheme="minorHAnsi"/>
                <w:sz w:val="22"/>
                <w:szCs w:val="22"/>
              </w:rPr>
              <w:t>_________________</w:t>
            </w:r>
          </w:p>
          <w:p w14:paraId="46E8A034" w14:textId="77777777" w:rsidR="00FA15C3" w:rsidRPr="0009342F" w:rsidRDefault="00FA15C3" w:rsidP="00051A20">
            <w:pPr>
              <w:ind w:left="1440"/>
              <w:rPr>
                <w:rStyle w:val="BodyTextFirstIndent2Char"/>
                <w:rFonts w:asciiTheme="minorHAnsi" w:hAnsiTheme="minorHAnsi"/>
                <w:sz w:val="22"/>
                <w:szCs w:val="22"/>
              </w:rPr>
            </w:pPr>
            <w:r w:rsidRPr="0009342F">
              <w:rPr>
                <w:rStyle w:val="BodyTextFirstIndent2Char"/>
                <w:rFonts w:asciiTheme="minorHAnsi" w:hAnsiTheme="minorHAnsi"/>
                <w:sz w:val="22"/>
                <w:szCs w:val="22"/>
              </w:rPr>
              <w:sym w:font="Wingdings" w:char="F06F"/>
            </w:r>
            <w:r w:rsidRPr="0009342F">
              <w:rPr>
                <w:rStyle w:val="BodyTextFirstIndent2Char"/>
                <w:rFonts w:asciiTheme="minorHAnsi" w:hAnsiTheme="minorHAnsi"/>
                <w:sz w:val="22"/>
                <w:szCs w:val="22"/>
              </w:rPr>
              <w:t xml:space="preserve">  DK/REF</w:t>
            </w:r>
            <w:r w:rsidRPr="0009342F">
              <w:rPr>
                <w:rStyle w:val="BodyTextFirstIndent2Char"/>
                <w:rFonts w:asciiTheme="minorHAnsi" w:hAnsiTheme="minorHAnsi"/>
                <w:sz w:val="22"/>
                <w:szCs w:val="22"/>
              </w:rPr>
              <w:tab/>
            </w:r>
          </w:p>
          <w:p w14:paraId="6556C314" w14:textId="77777777" w:rsidR="00FA15C3" w:rsidRPr="0009342F" w:rsidRDefault="00FA15C3" w:rsidP="00051A20"/>
        </w:tc>
        <w:tc>
          <w:tcPr>
            <w:tcW w:w="5285" w:type="dxa"/>
          </w:tcPr>
          <w:p w14:paraId="4C86CE73" w14:textId="77777777" w:rsidR="00FA15C3" w:rsidRPr="0009342F" w:rsidRDefault="00FA15C3" w:rsidP="00051A20">
            <w:r>
              <w:t>Household item F9C_OS has not changed.</w:t>
            </w:r>
          </w:p>
        </w:tc>
      </w:tr>
      <w:tr w:rsidR="00FA15C3" w:rsidRPr="0009342F" w14:paraId="6795D666" w14:textId="77777777" w:rsidTr="00051A20">
        <w:trPr>
          <w:cantSplit/>
          <w:trHeight w:val="293"/>
        </w:trPr>
        <w:tc>
          <w:tcPr>
            <w:tcW w:w="1539" w:type="dxa"/>
          </w:tcPr>
          <w:p w14:paraId="3C2346CB" w14:textId="77777777" w:rsidR="00FA15C3" w:rsidRPr="0009342F" w:rsidRDefault="00FA15C3" w:rsidP="00051A20"/>
        </w:tc>
        <w:tc>
          <w:tcPr>
            <w:tcW w:w="1246" w:type="dxa"/>
          </w:tcPr>
          <w:p w14:paraId="305FA640" w14:textId="77777777" w:rsidR="00FA15C3" w:rsidRPr="0009342F" w:rsidRDefault="00FA15C3" w:rsidP="00051A20">
            <w:r>
              <w:t>Rate charged for care from considered provider(s)</w:t>
            </w:r>
          </w:p>
        </w:tc>
        <w:tc>
          <w:tcPr>
            <w:tcW w:w="5310" w:type="dxa"/>
          </w:tcPr>
          <w:p w14:paraId="6079AA2F" w14:textId="77777777" w:rsidR="00FA15C3" w:rsidRPr="0009342F" w:rsidRDefault="00FA15C3" w:rsidP="00051A20">
            <w:r w:rsidRPr="0009342F">
              <w:rPr>
                <w:noProof/>
              </w:rPr>
              <w:t xml:space="preserve">F9E.  </w:t>
            </w:r>
          </w:p>
          <w:p w14:paraId="3682AB1C" w14:textId="77777777" w:rsidR="00FA15C3" w:rsidRPr="0009342F" w:rsidRDefault="00FA15C3" w:rsidP="00051A20">
            <w:r w:rsidRPr="0009342F">
              <w:rPr>
                <w:noProof/>
              </w:rPr>
              <w:t>How much would it have cost you to have that provider care for [</w:t>
            </w:r>
            <w:r w:rsidRPr="0009342F">
              <w:t>SELECTED CHILD NAME</w:t>
            </w:r>
            <w:r w:rsidRPr="0009342F">
              <w:rPr>
                <w:noProof/>
              </w:rPr>
              <w:t>]?</w:t>
            </w:r>
          </w:p>
          <w:p w14:paraId="4DEB2970" w14:textId="77777777" w:rsidR="00FA15C3" w:rsidRPr="0009342F" w:rsidRDefault="00FA15C3" w:rsidP="00051A20">
            <w:pPr>
              <w:ind w:left="720"/>
            </w:pPr>
            <w:r w:rsidRPr="0009342F">
              <w:t>_________________</w:t>
            </w:r>
          </w:p>
          <w:p w14:paraId="51A1867A" w14:textId="77777777" w:rsidR="00FA15C3" w:rsidRPr="0009342F" w:rsidRDefault="00FA15C3" w:rsidP="00051A20">
            <w:r w:rsidRPr="0009342F">
              <w:rPr>
                <w:rStyle w:val="BodyTextFirstIndent2Char"/>
                <w:rFonts w:asciiTheme="minorHAnsi" w:hAnsiTheme="minorHAnsi"/>
                <w:sz w:val="22"/>
                <w:szCs w:val="22"/>
              </w:rPr>
              <w:sym w:font="Wingdings" w:char="F06F"/>
            </w:r>
            <w:r w:rsidRPr="0009342F">
              <w:rPr>
                <w:rStyle w:val="BodyTextFirstIndent2Char"/>
                <w:rFonts w:asciiTheme="minorHAnsi" w:hAnsiTheme="minorHAnsi"/>
                <w:sz w:val="22"/>
                <w:szCs w:val="22"/>
              </w:rPr>
              <w:t xml:space="preserve">  DK/REF</w:t>
            </w:r>
            <w:r w:rsidRPr="0009342F">
              <w:t xml:space="preserve"> </w:t>
            </w:r>
          </w:p>
        </w:tc>
        <w:tc>
          <w:tcPr>
            <w:tcW w:w="5285" w:type="dxa"/>
          </w:tcPr>
          <w:p w14:paraId="3CB0D987" w14:textId="77777777" w:rsidR="00FA15C3" w:rsidRPr="0009342F" w:rsidRDefault="00FA15C3" w:rsidP="00051A20">
            <w:r>
              <w:t>Household item F9E has not changed.</w:t>
            </w:r>
          </w:p>
        </w:tc>
      </w:tr>
      <w:tr w:rsidR="00FA15C3" w:rsidRPr="0009342F" w14:paraId="3A61BFD3" w14:textId="77777777" w:rsidTr="00051A20">
        <w:trPr>
          <w:cantSplit/>
          <w:trHeight w:val="293"/>
        </w:trPr>
        <w:tc>
          <w:tcPr>
            <w:tcW w:w="1539" w:type="dxa"/>
          </w:tcPr>
          <w:p w14:paraId="7A4EF665" w14:textId="77777777" w:rsidR="00FA15C3" w:rsidRPr="0009342F" w:rsidRDefault="00FA15C3" w:rsidP="00051A20"/>
        </w:tc>
        <w:tc>
          <w:tcPr>
            <w:tcW w:w="1246" w:type="dxa"/>
          </w:tcPr>
          <w:p w14:paraId="424F7DBF" w14:textId="77777777" w:rsidR="00FA15C3" w:rsidRPr="0009342F" w:rsidRDefault="00FA15C3" w:rsidP="00051A20">
            <w:r>
              <w:t>Rate charged for care from considered provider(s)</w:t>
            </w:r>
          </w:p>
        </w:tc>
        <w:tc>
          <w:tcPr>
            <w:tcW w:w="5310" w:type="dxa"/>
          </w:tcPr>
          <w:p w14:paraId="7E97E85E" w14:textId="77777777" w:rsidR="00FA15C3" w:rsidRPr="0009342F" w:rsidRDefault="00FA15C3" w:rsidP="00051A20">
            <w:pPr>
              <w:rPr>
                <w:noProof/>
                <w:color w:val="7030A0"/>
              </w:rPr>
            </w:pPr>
            <w:r w:rsidRPr="0009342F">
              <w:rPr>
                <w:noProof/>
              </w:rPr>
              <w:t xml:space="preserve">F9F.  </w:t>
            </w:r>
          </w:p>
          <w:p w14:paraId="24BA5224" w14:textId="77777777" w:rsidR="00FA15C3" w:rsidRPr="0009342F" w:rsidRDefault="00FA15C3" w:rsidP="00051A20">
            <w:pPr>
              <w:rPr>
                <w:b/>
                <w:noProof/>
              </w:rPr>
            </w:pPr>
          </w:p>
          <w:p w14:paraId="1AEDE973" w14:textId="77777777" w:rsidR="00FA15C3" w:rsidRPr="0009342F" w:rsidRDefault="00FA15C3" w:rsidP="00051A20">
            <w:r w:rsidRPr="0009342F">
              <w:rPr>
                <w:noProof/>
              </w:rPr>
              <w:t>Is that per…</w:t>
            </w:r>
          </w:p>
          <w:p w14:paraId="3421A75C" w14:textId="77777777" w:rsidR="00FA15C3" w:rsidRPr="001F44A0" w:rsidRDefault="00FA15C3" w:rsidP="00FA15C3">
            <w:pPr>
              <w:pStyle w:val="AnswerLvl1"/>
              <w:numPr>
                <w:ilvl w:val="0"/>
                <w:numId w:val="117"/>
              </w:numPr>
              <w:rPr>
                <w:rFonts w:asciiTheme="minorHAnsi" w:hAnsiTheme="minorHAnsi"/>
                <w:sz w:val="22"/>
                <w:szCs w:val="22"/>
                <w:lang w:val="en-US"/>
              </w:rPr>
            </w:pPr>
            <w:r w:rsidRPr="001F44A0">
              <w:rPr>
                <w:rFonts w:asciiTheme="minorHAnsi" w:hAnsiTheme="minorHAnsi"/>
                <w:sz w:val="22"/>
                <w:szCs w:val="22"/>
                <w:lang w:val="en-US"/>
              </w:rPr>
              <w:t>Hour</w:t>
            </w:r>
          </w:p>
          <w:p w14:paraId="0A1E5250"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Day</w:t>
            </w:r>
          </w:p>
          <w:p w14:paraId="48486B07" w14:textId="77777777" w:rsidR="00FA15C3" w:rsidRPr="0009342F" w:rsidRDefault="00FA15C3" w:rsidP="00051A20">
            <w:pPr>
              <w:pStyle w:val="AnswerLvl1"/>
              <w:rPr>
                <w:rFonts w:asciiTheme="minorHAnsi" w:hAnsiTheme="minorHAnsi"/>
                <w:sz w:val="22"/>
                <w:szCs w:val="22"/>
                <w:lang w:val="en-US"/>
              </w:rPr>
            </w:pPr>
            <w:r w:rsidRPr="0009342F">
              <w:rPr>
                <w:rFonts w:asciiTheme="minorHAnsi" w:hAnsiTheme="minorHAnsi"/>
                <w:sz w:val="22"/>
                <w:szCs w:val="22"/>
                <w:lang w:val="en-US"/>
              </w:rPr>
              <w:t>Week</w:t>
            </w:r>
          </w:p>
          <w:p w14:paraId="1D3ECC94" w14:textId="77777777" w:rsidR="00FA15C3" w:rsidRPr="0009342F" w:rsidRDefault="00FA15C3" w:rsidP="00051A20">
            <w:pPr>
              <w:pStyle w:val="AnswerLvl1"/>
              <w:rPr>
                <w:rFonts w:asciiTheme="minorHAnsi" w:hAnsiTheme="minorHAnsi"/>
                <w:sz w:val="22"/>
                <w:szCs w:val="22"/>
                <w:lang w:val="en-US"/>
              </w:rPr>
            </w:pPr>
            <w:r w:rsidRPr="0009342F">
              <w:rPr>
                <w:rFonts w:asciiTheme="minorHAnsi" w:hAnsiTheme="minorHAnsi"/>
                <w:sz w:val="22"/>
                <w:szCs w:val="22"/>
                <w:lang w:val="en-US"/>
              </w:rPr>
              <w:t>Month</w:t>
            </w:r>
          </w:p>
          <w:p w14:paraId="0D3B05DD" w14:textId="77777777" w:rsidR="00FA15C3" w:rsidRPr="0009342F" w:rsidRDefault="00FA15C3" w:rsidP="00051A20">
            <w:pPr>
              <w:pStyle w:val="AnswerLvl1"/>
              <w:rPr>
                <w:rFonts w:asciiTheme="minorHAnsi" w:hAnsiTheme="minorHAnsi"/>
                <w:sz w:val="22"/>
                <w:szCs w:val="22"/>
                <w:lang w:val="en-US"/>
              </w:rPr>
            </w:pPr>
            <w:r w:rsidRPr="0009342F">
              <w:rPr>
                <w:rFonts w:asciiTheme="minorHAnsi" w:hAnsiTheme="minorHAnsi"/>
                <w:sz w:val="22"/>
                <w:szCs w:val="22"/>
                <w:lang w:val="en-US"/>
              </w:rPr>
              <w:t xml:space="preserve">OTHER </w:t>
            </w:r>
          </w:p>
          <w:p w14:paraId="2C5C9653" w14:textId="77777777" w:rsidR="00FA15C3" w:rsidRPr="0009342F" w:rsidRDefault="00FA15C3" w:rsidP="00051A20">
            <w:pPr>
              <w:pStyle w:val="AnswerLvl1"/>
              <w:rPr>
                <w:rFonts w:asciiTheme="minorHAnsi" w:hAnsiTheme="minorHAnsi"/>
                <w:sz w:val="22"/>
                <w:szCs w:val="22"/>
                <w:lang w:val="en-US"/>
              </w:rPr>
            </w:pPr>
            <w:r w:rsidRPr="0009342F">
              <w:rPr>
                <w:rFonts w:asciiTheme="minorHAnsi" w:hAnsiTheme="minorHAnsi"/>
                <w:sz w:val="22"/>
                <w:szCs w:val="22"/>
                <w:lang w:val="en-US"/>
              </w:rPr>
              <w:t>DK/REF</w:t>
            </w:r>
          </w:p>
          <w:p w14:paraId="76FFB9FA" w14:textId="77777777" w:rsidR="00FA15C3" w:rsidRPr="0009342F" w:rsidRDefault="00FA15C3" w:rsidP="00051A20"/>
        </w:tc>
        <w:tc>
          <w:tcPr>
            <w:tcW w:w="5285" w:type="dxa"/>
          </w:tcPr>
          <w:p w14:paraId="4B8EA521" w14:textId="77777777" w:rsidR="00FA15C3" w:rsidRPr="0009342F" w:rsidRDefault="00FA15C3" w:rsidP="00051A20">
            <w:r>
              <w:t>Household item F9F has not changed.</w:t>
            </w:r>
          </w:p>
        </w:tc>
      </w:tr>
      <w:tr w:rsidR="00FA15C3" w:rsidRPr="0009342F" w14:paraId="490A3294" w14:textId="77777777" w:rsidTr="00051A20">
        <w:trPr>
          <w:cantSplit/>
          <w:trHeight w:val="293"/>
        </w:trPr>
        <w:tc>
          <w:tcPr>
            <w:tcW w:w="1539" w:type="dxa"/>
          </w:tcPr>
          <w:p w14:paraId="5308DD83" w14:textId="77777777" w:rsidR="00FA15C3" w:rsidRPr="0009342F" w:rsidRDefault="00FA15C3" w:rsidP="00051A20"/>
        </w:tc>
        <w:tc>
          <w:tcPr>
            <w:tcW w:w="1246" w:type="dxa"/>
          </w:tcPr>
          <w:p w14:paraId="1626DEF5" w14:textId="77777777" w:rsidR="00FA15C3" w:rsidRPr="0009342F" w:rsidRDefault="00FA15C3" w:rsidP="00051A20">
            <w:r>
              <w:t>Rate charged for care from considered provider(s)</w:t>
            </w:r>
          </w:p>
        </w:tc>
        <w:tc>
          <w:tcPr>
            <w:tcW w:w="5310" w:type="dxa"/>
          </w:tcPr>
          <w:p w14:paraId="6C4413D9" w14:textId="77777777" w:rsidR="00FA15C3" w:rsidRPr="0009342F" w:rsidRDefault="00FA15C3" w:rsidP="00051A20">
            <w:pPr>
              <w:tabs>
                <w:tab w:val="right" w:pos="9360"/>
              </w:tabs>
              <w:rPr>
                <w:noProof/>
              </w:rPr>
            </w:pPr>
            <w:r w:rsidRPr="0009342F">
              <w:rPr>
                <w:caps/>
                <w:noProof/>
              </w:rPr>
              <w:t>F9f_OS</w:t>
            </w:r>
            <w:r w:rsidRPr="0009342F">
              <w:rPr>
                <w:noProof/>
              </w:rPr>
              <w:t xml:space="preserve">.  </w:t>
            </w:r>
            <w:r w:rsidRPr="0009342F">
              <w:rPr>
                <w:noProof/>
                <w:color w:val="7030A0"/>
              </w:rPr>
              <w:tab/>
            </w:r>
          </w:p>
          <w:p w14:paraId="0ABA6A8A" w14:textId="77777777" w:rsidR="00FA15C3" w:rsidRPr="0009342F" w:rsidRDefault="00FA15C3" w:rsidP="00051A20">
            <w:pPr>
              <w:ind w:left="720"/>
              <w:rPr>
                <w:noProof/>
              </w:rPr>
            </w:pPr>
            <w:r w:rsidRPr="0009342F">
              <w:rPr>
                <w:noProof/>
              </w:rPr>
              <w:t>SPECIFY:</w:t>
            </w:r>
          </w:p>
          <w:p w14:paraId="2C95E99B" w14:textId="77777777" w:rsidR="00FA15C3" w:rsidRPr="0009342F" w:rsidRDefault="00FA15C3" w:rsidP="00051A20">
            <w:pPr>
              <w:ind w:firstLine="720"/>
            </w:pPr>
            <w:r w:rsidRPr="0009342F">
              <w:rPr>
                <w:rStyle w:val="BodyTextFirstIndent2Char"/>
                <w:rFonts w:asciiTheme="minorHAnsi" w:hAnsiTheme="minorHAnsi"/>
                <w:sz w:val="22"/>
                <w:szCs w:val="22"/>
              </w:rPr>
              <w:t>_________________</w:t>
            </w:r>
          </w:p>
          <w:p w14:paraId="0E2F9F00" w14:textId="77777777" w:rsidR="00FA15C3" w:rsidRPr="0009342F" w:rsidRDefault="00FA15C3" w:rsidP="00051A20">
            <w:pPr>
              <w:ind w:firstLine="720"/>
              <w:rPr>
                <w:rStyle w:val="BodyTextFirstIndent2Char"/>
                <w:rFonts w:asciiTheme="minorHAnsi" w:hAnsiTheme="minorHAnsi"/>
                <w:sz w:val="22"/>
                <w:szCs w:val="22"/>
              </w:rPr>
            </w:pPr>
            <w:r w:rsidRPr="0009342F">
              <w:rPr>
                <w:rStyle w:val="BodyTextFirstIndent2Char"/>
                <w:rFonts w:asciiTheme="minorHAnsi" w:hAnsiTheme="minorHAnsi"/>
                <w:sz w:val="22"/>
                <w:szCs w:val="22"/>
              </w:rPr>
              <w:t xml:space="preserve">-1 </w:t>
            </w:r>
            <w:r w:rsidRPr="0009342F">
              <w:rPr>
                <w:rStyle w:val="BodyTextFirstIndent2Char"/>
                <w:rFonts w:asciiTheme="minorHAnsi" w:hAnsiTheme="minorHAnsi"/>
                <w:sz w:val="22"/>
                <w:szCs w:val="22"/>
              </w:rPr>
              <w:sym w:font="Wingdings" w:char="F06F"/>
            </w:r>
            <w:r w:rsidRPr="0009342F">
              <w:rPr>
                <w:rStyle w:val="BodyTextFirstIndent2Char"/>
                <w:rFonts w:asciiTheme="minorHAnsi" w:hAnsiTheme="minorHAnsi"/>
                <w:sz w:val="22"/>
                <w:szCs w:val="22"/>
              </w:rPr>
              <w:t xml:space="preserve">  DK/REF</w:t>
            </w:r>
            <w:r w:rsidRPr="0009342F">
              <w:rPr>
                <w:rStyle w:val="BodyTextFirstIndent2Char"/>
                <w:rFonts w:asciiTheme="minorHAnsi" w:hAnsiTheme="minorHAnsi"/>
                <w:sz w:val="22"/>
                <w:szCs w:val="22"/>
              </w:rPr>
              <w:tab/>
            </w:r>
          </w:p>
          <w:p w14:paraId="53F3859C" w14:textId="77777777" w:rsidR="00FA15C3" w:rsidRPr="0009342F" w:rsidRDefault="00FA15C3" w:rsidP="00051A20"/>
        </w:tc>
        <w:tc>
          <w:tcPr>
            <w:tcW w:w="5285" w:type="dxa"/>
          </w:tcPr>
          <w:p w14:paraId="40599DDE" w14:textId="77777777" w:rsidR="00FA15C3" w:rsidRPr="0009342F" w:rsidRDefault="00FA15C3" w:rsidP="00051A20">
            <w:r>
              <w:t>Household item F9F_OS has not changed.</w:t>
            </w:r>
          </w:p>
        </w:tc>
      </w:tr>
      <w:tr w:rsidR="00FA15C3" w:rsidRPr="0009342F" w14:paraId="2059E88D" w14:textId="77777777" w:rsidTr="00051A20">
        <w:trPr>
          <w:cantSplit/>
          <w:trHeight w:val="293"/>
        </w:trPr>
        <w:tc>
          <w:tcPr>
            <w:tcW w:w="1539" w:type="dxa"/>
          </w:tcPr>
          <w:p w14:paraId="274324F2" w14:textId="77777777" w:rsidR="00FA15C3" w:rsidRPr="0009342F" w:rsidRDefault="00FA15C3" w:rsidP="00051A20"/>
        </w:tc>
        <w:tc>
          <w:tcPr>
            <w:tcW w:w="1246" w:type="dxa"/>
          </w:tcPr>
          <w:p w14:paraId="55ED0ED6" w14:textId="77777777" w:rsidR="00FA15C3" w:rsidRPr="0009342F" w:rsidRDefault="00FA15C3" w:rsidP="00051A20">
            <w:r>
              <w:t>Travel time to considered provider(s)</w:t>
            </w:r>
          </w:p>
        </w:tc>
        <w:tc>
          <w:tcPr>
            <w:tcW w:w="5310" w:type="dxa"/>
          </w:tcPr>
          <w:p w14:paraId="025F070E" w14:textId="77777777" w:rsidR="00FA15C3" w:rsidRPr="0009342F" w:rsidRDefault="00FA15C3" w:rsidP="00051A20">
            <w:r w:rsidRPr="0009342F">
              <w:rPr>
                <w:noProof/>
              </w:rPr>
              <w:t xml:space="preserve">F9J.  </w:t>
            </w:r>
          </w:p>
          <w:p w14:paraId="129E595D" w14:textId="77777777" w:rsidR="00FA15C3" w:rsidRPr="0009342F" w:rsidRDefault="00FA15C3" w:rsidP="00051A20">
            <w:r w:rsidRPr="0009342F">
              <w:rPr>
                <w:noProof/>
              </w:rPr>
              <w:t>How many minutes would it take in travel time for you or some one else to take [</w:t>
            </w:r>
            <w:r w:rsidRPr="0009342F">
              <w:t>SELECTED CHILD NAME</w:t>
            </w:r>
            <w:r w:rsidRPr="0009342F">
              <w:rPr>
                <w:noProof/>
              </w:rPr>
              <w:t>] to that provider?</w:t>
            </w:r>
          </w:p>
          <w:p w14:paraId="5FD6FDE2" w14:textId="77777777" w:rsidR="00FA15C3" w:rsidRPr="0009342F" w:rsidRDefault="00FA15C3" w:rsidP="00051A20">
            <w:pPr>
              <w:ind w:left="720"/>
            </w:pPr>
            <w:r w:rsidRPr="0009342F">
              <w:t>_________________</w:t>
            </w:r>
          </w:p>
          <w:p w14:paraId="55D6A150" w14:textId="77777777" w:rsidR="00FA15C3" w:rsidRPr="0009342F" w:rsidRDefault="00FA15C3" w:rsidP="00051A20">
            <w:r w:rsidRPr="0009342F">
              <w:rPr>
                <w:rStyle w:val="BodyTextFirstIndent2Char"/>
                <w:rFonts w:asciiTheme="minorHAnsi" w:hAnsiTheme="minorHAnsi"/>
                <w:sz w:val="22"/>
                <w:szCs w:val="22"/>
              </w:rPr>
              <w:sym w:font="Wingdings" w:char="F06F"/>
            </w:r>
            <w:r w:rsidRPr="0009342F">
              <w:rPr>
                <w:rStyle w:val="BodyTextFirstIndent2Char"/>
                <w:rFonts w:asciiTheme="minorHAnsi" w:hAnsiTheme="minorHAnsi"/>
                <w:sz w:val="22"/>
                <w:szCs w:val="22"/>
              </w:rPr>
              <w:t xml:space="preserve">  DK/REF</w:t>
            </w:r>
            <w:r w:rsidRPr="0009342F">
              <w:tab/>
            </w:r>
          </w:p>
        </w:tc>
        <w:tc>
          <w:tcPr>
            <w:tcW w:w="5285" w:type="dxa"/>
          </w:tcPr>
          <w:p w14:paraId="25F76E94" w14:textId="77777777" w:rsidR="00FA15C3" w:rsidRPr="0009342F" w:rsidRDefault="00FA15C3" w:rsidP="00051A20">
            <w:r>
              <w:t>Household item F9J has not changed.</w:t>
            </w:r>
          </w:p>
        </w:tc>
      </w:tr>
      <w:tr w:rsidR="00FA15C3" w:rsidRPr="0009342F" w14:paraId="543B394D" w14:textId="77777777" w:rsidTr="00051A20">
        <w:trPr>
          <w:cantSplit/>
          <w:trHeight w:val="293"/>
        </w:trPr>
        <w:tc>
          <w:tcPr>
            <w:tcW w:w="1539" w:type="dxa"/>
          </w:tcPr>
          <w:p w14:paraId="343B3952" w14:textId="77777777" w:rsidR="00FA15C3" w:rsidRPr="0009342F" w:rsidRDefault="00FA15C3" w:rsidP="00051A20"/>
        </w:tc>
        <w:tc>
          <w:tcPr>
            <w:tcW w:w="1246" w:type="dxa"/>
          </w:tcPr>
          <w:p w14:paraId="5F12DF4C" w14:textId="77777777" w:rsidR="00FA15C3" w:rsidRPr="0009342F" w:rsidRDefault="00FA15C3" w:rsidP="00051A20">
            <w:r>
              <w:t>Perception of how well considered providers’ schedule would cover needed hours of care</w:t>
            </w:r>
          </w:p>
        </w:tc>
        <w:tc>
          <w:tcPr>
            <w:tcW w:w="5310" w:type="dxa"/>
          </w:tcPr>
          <w:p w14:paraId="720D3EA6" w14:textId="77777777" w:rsidR="00FA15C3" w:rsidRPr="0009342F" w:rsidRDefault="00FA15C3" w:rsidP="00051A20">
            <w:pPr>
              <w:rPr>
                <w:noProof/>
              </w:rPr>
            </w:pPr>
            <w:r w:rsidRPr="0009342F">
              <w:rPr>
                <w:noProof/>
              </w:rPr>
              <w:t xml:space="preserve">F9L.  </w:t>
            </w:r>
          </w:p>
          <w:p w14:paraId="0129508F" w14:textId="77777777" w:rsidR="00FA15C3" w:rsidRPr="0009342F" w:rsidRDefault="00FA15C3" w:rsidP="00051A20">
            <w:pPr>
              <w:rPr>
                <w:noProof/>
              </w:rPr>
            </w:pPr>
            <w:r w:rsidRPr="0009342F">
              <w:rPr>
                <w:noProof/>
              </w:rPr>
              <w:t>How well would the provider’s schedule have covered the hours of care you needed?</w:t>
            </w:r>
          </w:p>
          <w:p w14:paraId="290420F1" w14:textId="77777777" w:rsidR="00FA15C3" w:rsidRPr="0009342F" w:rsidRDefault="00FA15C3" w:rsidP="00FA15C3">
            <w:pPr>
              <w:pStyle w:val="AnswerLvl1"/>
              <w:numPr>
                <w:ilvl w:val="0"/>
                <w:numId w:val="80"/>
              </w:numPr>
              <w:rPr>
                <w:rFonts w:asciiTheme="minorHAnsi" w:hAnsiTheme="minorHAnsi"/>
                <w:sz w:val="22"/>
                <w:szCs w:val="22"/>
                <w:lang w:val="en-US"/>
              </w:rPr>
            </w:pPr>
            <w:r w:rsidRPr="0009342F">
              <w:rPr>
                <w:rFonts w:asciiTheme="minorHAnsi" w:hAnsiTheme="minorHAnsi"/>
                <w:sz w:val="22"/>
                <w:szCs w:val="22"/>
                <w:lang w:val="en-US"/>
              </w:rPr>
              <w:t>Would have covered hours of care I needed</w:t>
            </w:r>
          </w:p>
          <w:p w14:paraId="1E7090BA"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Would have covered most of hours I needed</w:t>
            </w:r>
          </w:p>
          <w:p w14:paraId="5F6CE003"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Would not have covered most of hours I needed</w:t>
            </w:r>
          </w:p>
          <w:p w14:paraId="6EDAAA44"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Would not have covered hours at all</w:t>
            </w:r>
          </w:p>
          <w:p w14:paraId="55C2ECAF"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DK/REF</w:t>
            </w:r>
          </w:p>
          <w:p w14:paraId="31FEEAB0" w14:textId="77777777" w:rsidR="00FA15C3" w:rsidRPr="0009342F" w:rsidRDefault="00FA15C3" w:rsidP="00051A20"/>
        </w:tc>
        <w:tc>
          <w:tcPr>
            <w:tcW w:w="5285" w:type="dxa"/>
          </w:tcPr>
          <w:p w14:paraId="1B7E381C" w14:textId="77777777" w:rsidR="00FA15C3" w:rsidRPr="0009342F" w:rsidRDefault="00FA15C3" w:rsidP="00051A20">
            <w:r>
              <w:t>Household item F9L has not changed.</w:t>
            </w:r>
          </w:p>
        </w:tc>
      </w:tr>
      <w:tr w:rsidR="00FA15C3" w:rsidRPr="0009342F" w14:paraId="5786302A" w14:textId="77777777" w:rsidTr="00051A20">
        <w:trPr>
          <w:cantSplit/>
          <w:trHeight w:val="293"/>
        </w:trPr>
        <w:tc>
          <w:tcPr>
            <w:tcW w:w="1539" w:type="dxa"/>
          </w:tcPr>
          <w:p w14:paraId="7F122279" w14:textId="77777777" w:rsidR="00FA15C3" w:rsidRPr="0009342F" w:rsidRDefault="00FA15C3" w:rsidP="00051A20"/>
        </w:tc>
        <w:tc>
          <w:tcPr>
            <w:tcW w:w="1246" w:type="dxa"/>
          </w:tcPr>
          <w:p w14:paraId="75C1848C" w14:textId="77777777" w:rsidR="00FA15C3" w:rsidRPr="0009342F" w:rsidRDefault="00FA15C3" w:rsidP="00051A20">
            <w:r>
              <w:t>Respondent’s overall quality rating for considered provider(s)</w:t>
            </w:r>
          </w:p>
        </w:tc>
        <w:tc>
          <w:tcPr>
            <w:tcW w:w="5310" w:type="dxa"/>
          </w:tcPr>
          <w:p w14:paraId="1C06F429" w14:textId="77777777" w:rsidR="00FA15C3" w:rsidRPr="0009342F" w:rsidRDefault="00FA15C3" w:rsidP="00051A20">
            <w:pPr>
              <w:pStyle w:val="SkipPattern"/>
              <w:pBdr>
                <w:top w:val="none" w:sz="0" w:space="0" w:color="auto"/>
                <w:left w:val="none" w:sz="0" w:space="0" w:color="auto"/>
                <w:bottom w:val="none" w:sz="0" w:space="0" w:color="auto"/>
                <w:right w:val="none" w:sz="0" w:space="0" w:color="auto"/>
              </w:pBdr>
              <w:rPr>
                <w:rFonts w:asciiTheme="minorHAnsi" w:hAnsiTheme="minorHAnsi"/>
                <w:sz w:val="22"/>
                <w:szCs w:val="22"/>
              </w:rPr>
            </w:pPr>
            <w:r w:rsidRPr="0009342F">
              <w:rPr>
                <w:rFonts w:asciiTheme="minorHAnsi" w:hAnsiTheme="minorHAnsi"/>
                <w:sz w:val="22"/>
                <w:szCs w:val="22"/>
              </w:rPr>
              <w:t xml:space="preserve">F9M. </w:t>
            </w:r>
          </w:p>
          <w:p w14:paraId="51D181C4" w14:textId="77777777" w:rsidR="00FA15C3" w:rsidRPr="0009342F" w:rsidRDefault="00FA15C3" w:rsidP="00051A20">
            <w:r w:rsidRPr="0009342F">
              <w:rPr>
                <w:noProof/>
              </w:rPr>
              <w:t>How would you rate the overall quality of that provider?</w:t>
            </w:r>
          </w:p>
          <w:p w14:paraId="6D6C10DF" w14:textId="77777777" w:rsidR="00FA15C3" w:rsidRPr="0009342F" w:rsidRDefault="00FA15C3" w:rsidP="00FA15C3">
            <w:pPr>
              <w:pStyle w:val="AnswerLvl1"/>
              <w:numPr>
                <w:ilvl w:val="0"/>
                <w:numId w:val="81"/>
              </w:numPr>
              <w:rPr>
                <w:rFonts w:asciiTheme="minorHAnsi" w:hAnsiTheme="minorHAnsi"/>
                <w:sz w:val="22"/>
                <w:szCs w:val="22"/>
                <w:lang w:val="en-US"/>
              </w:rPr>
            </w:pPr>
            <w:r w:rsidRPr="0009342F">
              <w:rPr>
                <w:rFonts w:asciiTheme="minorHAnsi" w:hAnsiTheme="minorHAnsi"/>
                <w:sz w:val="22"/>
                <w:szCs w:val="22"/>
                <w:lang w:val="en-US"/>
              </w:rPr>
              <w:t>Best I can imagine</w:t>
            </w:r>
          </w:p>
          <w:p w14:paraId="65D01E97"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Better than I had expected to find  for my child</w:t>
            </w:r>
          </w:p>
          <w:p w14:paraId="7C327020"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Good for my child</w:t>
            </w:r>
          </w:p>
          <w:p w14:paraId="360483B2"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Good enough for my child, but not as good as I’d wish for</w:t>
            </w:r>
          </w:p>
          <w:p w14:paraId="663D181B"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Only good enough for the short-term</w:t>
            </w:r>
          </w:p>
          <w:p w14:paraId="50D2B8D9"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Not good enough for my child</w:t>
            </w:r>
          </w:p>
          <w:p w14:paraId="3F0A2C08"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DK/REF</w:t>
            </w:r>
          </w:p>
          <w:p w14:paraId="04480886" w14:textId="77777777" w:rsidR="00FA15C3" w:rsidRPr="0009342F" w:rsidRDefault="00FA15C3" w:rsidP="00051A20"/>
        </w:tc>
        <w:tc>
          <w:tcPr>
            <w:tcW w:w="5285" w:type="dxa"/>
          </w:tcPr>
          <w:p w14:paraId="5A7BB972" w14:textId="77777777" w:rsidR="00FA15C3" w:rsidRPr="0009342F" w:rsidRDefault="00FA15C3" w:rsidP="00051A20">
            <w:r>
              <w:t>Household item F9M has not changed.</w:t>
            </w:r>
          </w:p>
        </w:tc>
      </w:tr>
      <w:tr w:rsidR="00FA15C3" w:rsidRPr="0009342F" w14:paraId="742EFBD7" w14:textId="77777777" w:rsidTr="00051A20">
        <w:trPr>
          <w:cantSplit/>
          <w:trHeight w:val="293"/>
        </w:trPr>
        <w:tc>
          <w:tcPr>
            <w:tcW w:w="1539" w:type="dxa"/>
          </w:tcPr>
          <w:p w14:paraId="51F2AEB9" w14:textId="77777777" w:rsidR="00FA15C3" w:rsidRPr="0009342F" w:rsidRDefault="00FA15C3" w:rsidP="00051A20"/>
        </w:tc>
        <w:tc>
          <w:tcPr>
            <w:tcW w:w="1246" w:type="dxa"/>
          </w:tcPr>
          <w:p w14:paraId="6625C586" w14:textId="77777777" w:rsidR="00FA15C3" w:rsidRPr="0009342F" w:rsidRDefault="00FA15C3" w:rsidP="00051A20">
            <w:r>
              <w:t>Any child care centers or organizations for school age children considered</w:t>
            </w:r>
          </w:p>
        </w:tc>
        <w:tc>
          <w:tcPr>
            <w:tcW w:w="5310" w:type="dxa"/>
          </w:tcPr>
          <w:p w14:paraId="5217891C" w14:textId="77777777" w:rsidR="00FA15C3" w:rsidRPr="0009342F" w:rsidRDefault="00FA15C3" w:rsidP="00051A20">
            <w:pPr>
              <w:jc w:val="both"/>
            </w:pPr>
            <w:r w:rsidRPr="0009342F">
              <w:rPr>
                <w:noProof/>
              </w:rPr>
              <w:t xml:space="preserve">F10. </w:t>
            </w:r>
          </w:p>
          <w:p w14:paraId="6BF3D26F" w14:textId="77777777" w:rsidR="00FA15C3" w:rsidRPr="0009342F" w:rsidRDefault="00FA15C3" w:rsidP="00051A20">
            <w:pPr>
              <w:jc w:val="both"/>
            </w:pPr>
            <w:r w:rsidRPr="0009342F">
              <w:rPr>
                <w:noProof/>
              </w:rPr>
              <w:t>Did you consider any [child-care] centers or organizations for [school-age] children as part of your search?</w:t>
            </w:r>
          </w:p>
          <w:p w14:paraId="03DCCF4F" w14:textId="77777777" w:rsidR="00FA15C3" w:rsidRPr="0009342F" w:rsidRDefault="00FA15C3" w:rsidP="00FA15C3">
            <w:pPr>
              <w:pStyle w:val="AnswerLvl1"/>
              <w:numPr>
                <w:ilvl w:val="0"/>
                <w:numId w:val="82"/>
              </w:numPr>
              <w:rPr>
                <w:rFonts w:asciiTheme="minorHAnsi" w:hAnsiTheme="minorHAnsi"/>
                <w:sz w:val="22"/>
                <w:szCs w:val="22"/>
                <w:lang w:val="en-US"/>
              </w:rPr>
            </w:pPr>
            <w:r w:rsidRPr="0009342F">
              <w:rPr>
                <w:rFonts w:asciiTheme="minorHAnsi" w:hAnsiTheme="minorHAnsi"/>
                <w:sz w:val="22"/>
                <w:szCs w:val="22"/>
                <w:lang w:val="en-US"/>
              </w:rPr>
              <w:t xml:space="preserve">Yes </w:t>
            </w:r>
          </w:p>
          <w:p w14:paraId="4909BB3A"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 xml:space="preserve">No </w:t>
            </w:r>
          </w:p>
          <w:p w14:paraId="15607C63"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DK/REF</w:t>
            </w:r>
          </w:p>
          <w:p w14:paraId="31908D0D" w14:textId="77777777" w:rsidR="00FA15C3" w:rsidRPr="0009342F" w:rsidRDefault="00FA15C3" w:rsidP="00051A20"/>
        </w:tc>
        <w:tc>
          <w:tcPr>
            <w:tcW w:w="5285" w:type="dxa"/>
          </w:tcPr>
          <w:p w14:paraId="117FF036" w14:textId="77777777" w:rsidR="00FA15C3" w:rsidRPr="0009342F" w:rsidRDefault="00FA15C3" w:rsidP="00051A20">
            <w:r>
              <w:t>Household item F10 has not changed.</w:t>
            </w:r>
          </w:p>
        </w:tc>
      </w:tr>
      <w:tr w:rsidR="00FA15C3" w:rsidRPr="0009342F" w14:paraId="628189BD" w14:textId="77777777" w:rsidTr="00051A20">
        <w:trPr>
          <w:cantSplit/>
          <w:trHeight w:val="293"/>
        </w:trPr>
        <w:tc>
          <w:tcPr>
            <w:tcW w:w="1539" w:type="dxa"/>
          </w:tcPr>
          <w:p w14:paraId="49805819" w14:textId="77777777" w:rsidR="00FA15C3" w:rsidRPr="0009342F" w:rsidRDefault="00FA15C3" w:rsidP="00051A20"/>
        </w:tc>
        <w:tc>
          <w:tcPr>
            <w:tcW w:w="1246" w:type="dxa"/>
          </w:tcPr>
          <w:p w14:paraId="5BC08D9F" w14:textId="77777777" w:rsidR="00FA15C3" w:rsidRPr="0009342F" w:rsidRDefault="00FA15C3" w:rsidP="00051A20">
            <w:r>
              <w:t>Respondent considered someone they had a prior relationship with to care for child</w:t>
            </w:r>
          </w:p>
        </w:tc>
        <w:tc>
          <w:tcPr>
            <w:tcW w:w="5310" w:type="dxa"/>
          </w:tcPr>
          <w:p w14:paraId="0506051A" w14:textId="77777777" w:rsidR="00FA15C3" w:rsidRPr="0009342F" w:rsidRDefault="00FA15C3" w:rsidP="00051A20">
            <w:pPr>
              <w:jc w:val="both"/>
            </w:pPr>
            <w:r w:rsidRPr="0009342F">
              <w:rPr>
                <w:noProof/>
              </w:rPr>
              <w:t>F11.</w:t>
            </w:r>
            <w:r w:rsidRPr="0009342F">
              <w:t xml:space="preserve"> </w:t>
            </w:r>
          </w:p>
          <w:p w14:paraId="52FE5EFB" w14:textId="77777777" w:rsidR="00FA15C3" w:rsidRPr="0009342F" w:rsidRDefault="00FA15C3" w:rsidP="00051A20">
            <w:pPr>
              <w:jc w:val="both"/>
            </w:pPr>
            <w:r w:rsidRPr="0009342F">
              <w:rPr>
                <w:noProof/>
              </w:rPr>
              <w:t>Did you consider asking someone you know to care for your child, for example a family member, friend or neighbor?</w:t>
            </w:r>
          </w:p>
          <w:p w14:paraId="038EA74B" w14:textId="77777777" w:rsidR="00FA15C3" w:rsidRPr="0009342F" w:rsidRDefault="00FA15C3" w:rsidP="00FA15C3">
            <w:pPr>
              <w:pStyle w:val="AnswerLvl1"/>
              <w:numPr>
                <w:ilvl w:val="0"/>
                <w:numId w:val="83"/>
              </w:numPr>
              <w:rPr>
                <w:rFonts w:asciiTheme="minorHAnsi" w:hAnsiTheme="minorHAnsi"/>
                <w:sz w:val="22"/>
                <w:szCs w:val="22"/>
                <w:lang w:val="en-US"/>
              </w:rPr>
            </w:pPr>
            <w:r w:rsidRPr="0009342F">
              <w:rPr>
                <w:rFonts w:asciiTheme="minorHAnsi" w:hAnsiTheme="minorHAnsi"/>
                <w:sz w:val="22"/>
                <w:szCs w:val="22"/>
                <w:lang w:val="en-US"/>
              </w:rPr>
              <w:t xml:space="preserve">Yes </w:t>
            </w:r>
          </w:p>
          <w:p w14:paraId="12B48F23"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 xml:space="preserve">No </w:t>
            </w:r>
          </w:p>
          <w:p w14:paraId="33E3EF9B"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DK/REF</w:t>
            </w:r>
          </w:p>
          <w:p w14:paraId="4A6BE87F" w14:textId="77777777" w:rsidR="00FA15C3" w:rsidRPr="0009342F" w:rsidRDefault="00FA15C3" w:rsidP="00051A20"/>
        </w:tc>
        <w:tc>
          <w:tcPr>
            <w:tcW w:w="5285" w:type="dxa"/>
          </w:tcPr>
          <w:p w14:paraId="28C32C27" w14:textId="77777777" w:rsidR="00FA15C3" w:rsidRPr="0009342F" w:rsidRDefault="00FA15C3" w:rsidP="00051A20">
            <w:r>
              <w:t>Household item F11 has not changed.</w:t>
            </w:r>
          </w:p>
        </w:tc>
      </w:tr>
      <w:tr w:rsidR="00FA15C3" w:rsidRPr="0009342F" w14:paraId="7E1B48D5" w14:textId="77777777" w:rsidTr="00051A20">
        <w:trPr>
          <w:cantSplit/>
          <w:trHeight w:val="293"/>
        </w:trPr>
        <w:tc>
          <w:tcPr>
            <w:tcW w:w="1539" w:type="dxa"/>
          </w:tcPr>
          <w:p w14:paraId="1E8E12FF" w14:textId="77777777" w:rsidR="00FA15C3" w:rsidRPr="0009342F" w:rsidRDefault="00FA15C3" w:rsidP="00051A20"/>
        </w:tc>
        <w:tc>
          <w:tcPr>
            <w:tcW w:w="1246" w:type="dxa"/>
          </w:tcPr>
          <w:p w14:paraId="4B7B735D" w14:textId="77777777" w:rsidR="00FA15C3" w:rsidRPr="0009342F" w:rsidRDefault="00FA15C3" w:rsidP="00051A20">
            <w:r>
              <w:t>Respondent considered home-based care from someone with no prior relationship to respondent</w:t>
            </w:r>
          </w:p>
        </w:tc>
        <w:tc>
          <w:tcPr>
            <w:tcW w:w="5310" w:type="dxa"/>
          </w:tcPr>
          <w:p w14:paraId="5A058F80" w14:textId="77777777" w:rsidR="00FA15C3" w:rsidRPr="0009342F" w:rsidRDefault="00FA15C3" w:rsidP="00051A20">
            <w:pPr>
              <w:jc w:val="both"/>
            </w:pPr>
            <w:r w:rsidRPr="0009342F">
              <w:rPr>
                <w:noProof/>
              </w:rPr>
              <w:t xml:space="preserve">F12.  </w:t>
            </w:r>
          </w:p>
          <w:p w14:paraId="225EFDBD" w14:textId="77777777" w:rsidR="00FA15C3" w:rsidRPr="0009342F" w:rsidRDefault="00FA15C3" w:rsidP="00051A20">
            <w:pPr>
              <w:jc w:val="both"/>
            </w:pPr>
            <w:r w:rsidRPr="0009342F">
              <w:rPr>
                <w:noProof/>
              </w:rPr>
              <w:t>Did you consider someone who provides care at home but whom you didn’t know before as part of your search?</w:t>
            </w:r>
          </w:p>
          <w:p w14:paraId="31390624" w14:textId="77777777" w:rsidR="00FA15C3" w:rsidRPr="0009342F" w:rsidRDefault="00FA15C3" w:rsidP="00FA15C3">
            <w:pPr>
              <w:pStyle w:val="AnswerLvl1"/>
              <w:numPr>
                <w:ilvl w:val="0"/>
                <w:numId w:val="84"/>
              </w:numPr>
              <w:rPr>
                <w:rFonts w:asciiTheme="minorHAnsi" w:hAnsiTheme="minorHAnsi"/>
                <w:sz w:val="22"/>
                <w:szCs w:val="22"/>
                <w:lang w:val="en-US"/>
              </w:rPr>
            </w:pPr>
            <w:r w:rsidRPr="0009342F">
              <w:rPr>
                <w:rFonts w:asciiTheme="minorHAnsi" w:hAnsiTheme="minorHAnsi"/>
                <w:sz w:val="22"/>
                <w:szCs w:val="22"/>
                <w:lang w:val="en-US"/>
              </w:rPr>
              <w:t xml:space="preserve">Yes </w:t>
            </w:r>
          </w:p>
          <w:p w14:paraId="73AD5BAE"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 xml:space="preserve">No </w:t>
            </w:r>
          </w:p>
          <w:p w14:paraId="5CA322C9"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DK/REF</w:t>
            </w:r>
          </w:p>
          <w:p w14:paraId="797A6D88" w14:textId="77777777" w:rsidR="00FA15C3" w:rsidRPr="0009342F" w:rsidRDefault="00FA15C3" w:rsidP="00051A20"/>
        </w:tc>
        <w:tc>
          <w:tcPr>
            <w:tcW w:w="5285" w:type="dxa"/>
          </w:tcPr>
          <w:p w14:paraId="68C8E58D" w14:textId="77777777" w:rsidR="00FA15C3" w:rsidRPr="0009342F" w:rsidRDefault="00FA15C3" w:rsidP="00051A20">
            <w:r>
              <w:t>Household item F12 has not changed.</w:t>
            </w:r>
          </w:p>
        </w:tc>
      </w:tr>
      <w:tr w:rsidR="00FA15C3" w:rsidRPr="0009342F" w14:paraId="2820AA0D" w14:textId="77777777" w:rsidTr="00051A20">
        <w:trPr>
          <w:cantSplit/>
          <w:trHeight w:val="293"/>
        </w:trPr>
        <w:tc>
          <w:tcPr>
            <w:tcW w:w="1539" w:type="dxa"/>
          </w:tcPr>
          <w:p w14:paraId="77C601D2" w14:textId="77777777" w:rsidR="00FA15C3" w:rsidRPr="0009342F" w:rsidRDefault="00FA15C3" w:rsidP="00051A20"/>
        </w:tc>
        <w:tc>
          <w:tcPr>
            <w:tcW w:w="1246" w:type="dxa"/>
          </w:tcPr>
          <w:p w14:paraId="0240CB9B" w14:textId="77777777" w:rsidR="00FA15C3" w:rsidRPr="0009342F" w:rsidRDefault="00FA15C3" w:rsidP="00051A20">
            <w:r>
              <w:t>Result of child care search</w:t>
            </w:r>
          </w:p>
        </w:tc>
        <w:tc>
          <w:tcPr>
            <w:tcW w:w="5310" w:type="dxa"/>
          </w:tcPr>
          <w:p w14:paraId="0ACFA598" w14:textId="77777777" w:rsidR="00FA15C3" w:rsidRPr="0009342F" w:rsidRDefault="00FA15C3" w:rsidP="00051A20">
            <w:r w:rsidRPr="0009342F">
              <w:rPr>
                <w:noProof/>
              </w:rPr>
              <w:t xml:space="preserve">F13.  </w:t>
            </w:r>
          </w:p>
          <w:p w14:paraId="5B10791C" w14:textId="77777777" w:rsidR="00FA15C3" w:rsidRPr="0009342F" w:rsidRDefault="00FA15C3" w:rsidP="00051A20">
            <w:r w:rsidRPr="0009342F">
              <w:rPr>
                <w:noProof/>
              </w:rPr>
              <w:t>What was the result of this search for child care?</w:t>
            </w:r>
            <w:r w:rsidRPr="0009342F">
              <w:t xml:space="preserve"> </w:t>
            </w:r>
          </w:p>
          <w:p w14:paraId="2202FD2F" w14:textId="77777777" w:rsidR="00FA15C3" w:rsidRPr="0009342F" w:rsidRDefault="00FA15C3" w:rsidP="00051A20">
            <w:pPr>
              <w:tabs>
                <w:tab w:val="left" w:pos="1060"/>
              </w:tabs>
              <w:ind w:left="720"/>
              <w:rPr>
                <w:color w:val="000000"/>
              </w:rPr>
            </w:pPr>
            <w:r w:rsidRPr="0009342F">
              <w:rPr>
                <w:color w:val="000000"/>
              </w:rPr>
              <w:t>1</w:t>
            </w:r>
            <w:r w:rsidRPr="0009342F">
              <w:rPr>
                <w:color w:val="000000"/>
              </w:rPr>
              <w:tab/>
              <w:t>Found care</w:t>
            </w:r>
          </w:p>
          <w:p w14:paraId="67B7AC58" w14:textId="77777777" w:rsidR="00FA15C3" w:rsidRPr="0009342F" w:rsidRDefault="00FA15C3" w:rsidP="00051A20">
            <w:pPr>
              <w:tabs>
                <w:tab w:val="left" w:pos="1060"/>
              </w:tabs>
              <w:ind w:left="720"/>
              <w:rPr>
                <w:color w:val="000000"/>
              </w:rPr>
            </w:pPr>
            <w:r w:rsidRPr="0009342F">
              <w:rPr>
                <w:color w:val="000000"/>
              </w:rPr>
              <w:t>2</w:t>
            </w:r>
            <w:r w:rsidRPr="0009342F">
              <w:rPr>
                <w:color w:val="000000"/>
              </w:rPr>
              <w:tab/>
              <w:t>Stayed with existing provider</w:t>
            </w:r>
          </w:p>
          <w:p w14:paraId="0C5B959F" w14:textId="77777777" w:rsidR="00FA15C3" w:rsidRPr="0009342F" w:rsidRDefault="00FA15C3" w:rsidP="00051A20">
            <w:pPr>
              <w:tabs>
                <w:tab w:val="left" w:pos="1060"/>
              </w:tabs>
              <w:ind w:left="720"/>
              <w:rPr>
                <w:color w:val="000000"/>
              </w:rPr>
            </w:pPr>
            <w:r w:rsidRPr="0009342F">
              <w:rPr>
                <w:color w:val="000000"/>
              </w:rPr>
              <w:t>3</w:t>
            </w:r>
            <w:r w:rsidRPr="0009342F">
              <w:rPr>
                <w:color w:val="000000"/>
              </w:rPr>
              <w:tab/>
              <w:t>Decided not to use care other than parents</w:t>
            </w:r>
          </w:p>
          <w:p w14:paraId="3087AC96" w14:textId="77777777" w:rsidR="00FA15C3" w:rsidRPr="0009342F" w:rsidRDefault="00FA15C3" w:rsidP="00051A20">
            <w:pPr>
              <w:tabs>
                <w:tab w:val="left" w:pos="1060"/>
              </w:tabs>
              <w:ind w:left="720"/>
              <w:rPr>
                <w:color w:val="000000"/>
              </w:rPr>
            </w:pPr>
            <w:r w:rsidRPr="0009342F">
              <w:rPr>
                <w:color w:val="000000"/>
              </w:rPr>
              <w:t>4</w:t>
            </w:r>
            <w:r w:rsidRPr="0009342F">
              <w:rPr>
                <w:color w:val="000000"/>
              </w:rPr>
              <w:tab/>
              <w:t>Gave up search for another reason</w:t>
            </w:r>
          </w:p>
          <w:p w14:paraId="5FF4B654" w14:textId="77777777" w:rsidR="00FA15C3" w:rsidRPr="0009342F" w:rsidRDefault="00FA15C3" w:rsidP="00051A20">
            <w:pPr>
              <w:tabs>
                <w:tab w:val="left" w:pos="1080"/>
              </w:tabs>
              <w:ind w:left="720"/>
            </w:pPr>
            <w:r w:rsidRPr="0009342F">
              <w:rPr>
                <w:color w:val="000000"/>
              </w:rPr>
              <w:t>5</w:t>
            </w:r>
            <w:r w:rsidRPr="0009342F">
              <w:rPr>
                <w:color w:val="000000"/>
              </w:rPr>
              <w:tab/>
              <w:t xml:space="preserve">OTHER </w:t>
            </w:r>
          </w:p>
          <w:p w14:paraId="4A03AB6D" w14:textId="77777777" w:rsidR="00FA15C3" w:rsidRPr="0009342F" w:rsidRDefault="00FA15C3" w:rsidP="00051A20">
            <w:pPr>
              <w:tabs>
                <w:tab w:val="left" w:pos="1060"/>
              </w:tabs>
              <w:ind w:left="720"/>
              <w:rPr>
                <w:color w:val="000000"/>
              </w:rPr>
            </w:pPr>
            <w:r w:rsidRPr="0009342F">
              <w:rPr>
                <w:color w:val="000000"/>
              </w:rPr>
              <w:t>6</w:t>
            </w:r>
            <w:r w:rsidRPr="0009342F">
              <w:rPr>
                <w:color w:val="000000"/>
              </w:rPr>
              <w:tab/>
              <w:t>DK/REF</w:t>
            </w:r>
          </w:p>
          <w:p w14:paraId="09D4588E" w14:textId="77777777" w:rsidR="00FA15C3" w:rsidRPr="0009342F" w:rsidRDefault="00FA15C3" w:rsidP="00051A20"/>
        </w:tc>
        <w:tc>
          <w:tcPr>
            <w:tcW w:w="5285" w:type="dxa"/>
          </w:tcPr>
          <w:p w14:paraId="3255FEE7" w14:textId="77777777" w:rsidR="00FA15C3" w:rsidRPr="0009342F" w:rsidRDefault="00FA15C3" w:rsidP="00051A20">
            <w:r>
              <w:t>Household item F13 has not changed.</w:t>
            </w:r>
          </w:p>
        </w:tc>
      </w:tr>
      <w:tr w:rsidR="00FA15C3" w:rsidRPr="0009342F" w14:paraId="39BFB6AE" w14:textId="77777777" w:rsidTr="00051A20">
        <w:trPr>
          <w:cantSplit/>
          <w:trHeight w:val="293"/>
        </w:trPr>
        <w:tc>
          <w:tcPr>
            <w:tcW w:w="1539" w:type="dxa"/>
          </w:tcPr>
          <w:p w14:paraId="08288F2A" w14:textId="77777777" w:rsidR="00FA15C3" w:rsidRPr="0009342F" w:rsidRDefault="00FA15C3" w:rsidP="00051A20"/>
        </w:tc>
        <w:tc>
          <w:tcPr>
            <w:tcW w:w="1246" w:type="dxa"/>
          </w:tcPr>
          <w:p w14:paraId="1708FAF4" w14:textId="77777777" w:rsidR="00FA15C3" w:rsidRPr="0009342F" w:rsidRDefault="00FA15C3" w:rsidP="00051A20">
            <w:r>
              <w:t>Result of child care search</w:t>
            </w:r>
          </w:p>
        </w:tc>
        <w:tc>
          <w:tcPr>
            <w:tcW w:w="5310" w:type="dxa"/>
          </w:tcPr>
          <w:p w14:paraId="4E901B10" w14:textId="77777777" w:rsidR="00FA15C3" w:rsidRPr="0009342F" w:rsidRDefault="00FA15C3" w:rsidP="00051A20">
            <w:pPr>
              <w:tabs>
                <w:tab w:val="right" w:pos="9360"/>
              </w:tabs>
              <w:rPr>
                <w:noProof/>
              </w:rPr>
            </w:pPr>
            <w:r w:rsidRPr="0009342F">
              <w:rPr>
                <w:caps/>
                <w:noProof/>
              </w:rPr>
              <w:t>F13_OS</w:t>
            </w:r>
            <w:r w:rsidRPr="0009342F">
              <w:rPr>
                <w:noProof/>
              </w:rPr>
              <w:t>.</w:t>
            </w:r>
            <w:r w:rsidRPr="0009342F">
              <w:rPr>
                <w:noProof/>
                <w:color w:val="7030A0"/>
              </w:rPr>
              <w:tab/>
            </w:r>
          </w:p>
          <w:p w14:paraId="096B060A" w14:textId="77777777" w:rsidR="00FA15C3" w:rsidRPr="0009342F" w:rsidRDefault="00FA15C3" w:rsidP="00051A20">
            <w:pPr>
              <w:rPr>
                <w:noProof/>
              </w:rPr>
            </w:pPr>
            <w:r w:rsidRPr="0009342F">
              <w:rPr>
                <w:noProof/>
              </w:rPr>
              <w:t>SPECIFY:</w:t>
            </w:r>
          </w:p>
          <w:p w14:paraId="69D35D36" w14:textId="77777777" w:rsidR="00FA15C3" w:rsidRPr="0009342F" w:rsidRDefault="00FA15C3" w:rsidP="00051A20">
            <w:pPr>
              <w:ind w:firstLine="720"/>
            </w:pPr>
            <w:r w:rsidRPr="0009342F">
              <w:rPr>
                <w:rStyle w:val="BodyTextFirstIndent2Char"/>
                <w:rFonts w:asciiTheme="minorHAnsi" w:hAnsiTheme="minorHAnsi"/>
                <w:sz w:val="22"/>
                <w:szCs w:val="22"/>
              </w:rPr>
              <w:t>_________________</w:t>
            </w:r>
          </w:p>
          <w:p w14:paraId="6CABC791" w14:textId="77777777" w:rsidR="00FA15C3" w:rsidRPr="0009342F" w:rsidRDefault="00FA15C3" w:rsidP="00051A20">
            <w:r w:rsidRPr="0009342F">
              <w:rPr>
                <w:rStyle w:val="BodyTextFirstIndent2Char"/>
                <w:rFonts w:asciiTheme="minorHAnsi" w:hAnsiTheme="minorHAnsi"/>
                <w:sz w:val="22"/>
                <w:szCs w:val="22"/>
              </w:rPr>
              <w:sym w:font="Wingdings" w:char="F06F"/>
            </w:r>
            <w:r w:rsidRPr="0009342F">
              <w:rPr>
                <w:rStyle w:val="BodyTextFirstIndent2Char"/>
                <w:rFonts w:asciiTheme="minorHAnsi" w:hAnsiTheme="minorHAnsi"/>
                <w:sz w:val="22"/>
                <w:szCs w:val="22"/>
              </w:rPr>
              <w:t xml:space="preserve">  DK/REF</w:t>
            </w:r>
          </w:p>
        </w:tc>
        <w:tc>
          <w:tcPr>
            <w:tcW w:w="5285" w:type="dxa"/>
          </w:tcPr>
          <w:p w14:paraId="1513F58C" w14:textId="77777777" w:rsidR="00FA15C3" w:rsidRPr="0009342F" w:rsidRDefault="00FA15C3" w:rsidP="00051A20">
            <w:r>
              <w:t>Household item F13_OS has not changed.</w:t>
            </w:r>
          </w:p>
        </w:tc>
      </w:tr>
      <w:tr w:rsidR="00FA15C3" w:rsidRPr="0009342F" w14:paraId="166BC996" w14:textId="77777777" w:rsidTr="00051A20">
        <w:trPr>
          <w:cantSplit/>
          <w:trHeight w:val="293"/>
        </w:trPr>
        <w:tc>
          <w:tcPr>
            <w:tcW w:w="1539" w:type="dxa"/>
          </w:tcPr>
          <w:p w14:paraId="0ACFFB3E" w14:textId="77777777" w:rsidR="00FA15C3" w:rsidRPr="0009342F" w:rsidRDefault="00FA15C3" w:rsidP="00051A20"/>
        </w:tc>
        <w:tc>
          <w:tcPr>
            <w:tcW w:w="1246" w:type="dxa"/>
          </w:tcPr>
          <w:p w14:paraId="67E63EAE" w14:textId="77777777" w:rsidR="00FA15C3" w:rsidRPr="0009342F" w:rsidRDefault="00FA15C3" w:rsidP="00051A20">
            <w:r>
              <w:t>Determination of which provider (if two listed) was chosen after search</w:t>
            </w:r>
          </w:p>
        </w:tc>
        <w:tc>
          <w:tcPr>
            <w:tcW w:w="5310" w:type="dxa"/>
          </w:tcPr>
          <w:p w14:paraId="06FF8C28" w14:textId="77777777" w:rsidR="00FA15C3" w:rsidRPr="0009342F" w:rsidRDefault="00FA15C3" w:rsidP="00051A20">
            <w:r w:rsidRPr="0009342F">
              <w:rPr>
                <w:noProof/>
              </w:rPr>
              <w:t xml:space="preserve">F13A.  </w:t>
            </w:r>
          </w:p>
          <w:p w14:paraId="14B08013" w14:textId="77777777" w:rsidR="00FA15C3" w:rsidRPr="0009342F" w:rsidRDefault="00FA15C3" w:rsidP="00051A20">
            <w:pPr>
              <w:rPr>
                <w:b/>
              </w:rPr>
            </w:pPr>
            <w:r w:rsidRPr="0009342F">
              <w:rPr>
                <w:noProof/>
              </w:rPr>
              <w:t>Did you choose the first or second provider you told me about?</w:t>
            </w:r>
            <w:r w:rsidRPr="0009342F">
              <w:rPr>
                <w:b/>
              </w:rPr>
              <w:t xml:space="preserve"> </w:t>
            </w:r>
          </w:p>
          <w:p w14:paraId="522E0C74" w14:textId="77777777" w:rsidR="00FA15C3" w:rsidRPr="0009342F" w:rsidRDefault="00FA15C3" w:rsidP="00FA15C3">
            <w:pPr>
              <w:pStyle w:val="AnswerLvl1"/>
              <w:numPr>
                <w:ilvl w:val="0"/>
                <w:numId w:val="85"/>
              </w:numPr>
              <w:rPr>
                <w:rFonts w:asciiTheme="minorHAnsi" w:hAnsiTheme="minorHAnsi"/>
                <w:sz w:val="22"/>
                <w:szCs w:val="22"/>
                <w:lang w:val="en-US"/>
              </w:rPr>
            </w:pPr>
            <w:r w:rsidRPr="0009342F">
              <w:rPr>
                <w:rFonts w:asciiTheme="minorHAnsi" w:hAnsiTheme="minorHAnsi"/>
                <w:sz w:val="22"/>
                <w:szCs w:val="22"/>
                <w:lang w:val="en-US"/>
              </w:rPr>
              <w:t>First [FILL FIRST PROVIDER TYPE FROM F9C]</w:t>
            </w:r>
          </w:p>
          <w:p w14:paraId="4BA096C8"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Second [FILL SECOND PROVIDER TYPE FROM F9C]</w:t>
            </w:r>
          </w:p>
          <w:p w14:paraId="6AC54BEC"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DK/REF</w:t>
            </w:r>
          </w:p>
          <w:p w14:paraId="2DFE91B3" w14:textId="77777777" w:rsidR="00FA15C3" w:rsidRPr="0009342F" w:rsidRDefault="00FA15C3" w:rsidP="00051A20"/>
        </w:tc>
        <w:tc>
          <w:tcPr>
            <w:tcW w:w="5285" w:type="dxa"/>
          </w:tcPr>
          <w:p w14:paraId="1A284856" w14:textId="77777777" w:rsidR="00FA15C3" w:rsidRPr="0009342F" w:rsidRDefault="00FA15C3" w:rsidP="00051A20">
            <w:r>
              <w:t>Household item F13A has not changed.</w:t>
            </w:r>
          </w:p>
        </w:tc>
      </w:tr>
      <w:tr w:rsidR="00FA15C3" w:rsidRPr="0009342F" w14:paraId="7B7CD9DA" w14:textId="77777777" w:rsidTr="00051A20">
        <w:trPr>
          <w:cantSplit/>
          <w:trHeight w:val="293"/>
        </w:trPr>
        <w:tc>
          <w:tcPr>
            <w:tcW w:w="1539" w:type="dxa"/>
          </w:tcPr>
          <w:p w14:paraId="402137C3" w14:textId="77777777" w:rsidR="00FA15C3" w:rsidRPr="0009342F" w:rsidRDefault="00FA15C3" w:rsidP="00051A20"/>
        </w:tc>
        <w:tc>
          <w:tcPr>
            <w:tcW w:w="1246" w:type="dxa"/>
          </w:tcPr>
          <w:p w14:paraId="55651D7D" w14:textId="77777777" w:rsidR="00FA15C3" w:rsidRPr="0009342F" w:rsidRDefault="00FA15C3" w:rsidP="00051A20">
            <w:r>
              <w:t>Main reason for choosing child care provider</w:t>
            </w:r>
          </w:p>
        </w:tc>
        <w:tc>
          <w:tcPr>
            <w:tcW w:w="5310" w:type="dxa"/>
          </w:tcPr>
          <w:p w14:paraId="23292299" w14:textId="77777777" w:rsidR="00FA15C3" w:rsidRPr="0009342F" w:rsidRDefault="00FA15C3" w:rsidP="00051A20">
            <w:r w:rsidRPr="0009342F">
              <w:rPr>
                <w:noProof/>
              </w:rPr>
              <w:t xml:space="preserve">F14.  </w:t>
            </w:r>
          </w:p>
          <w:p w14:paraId="7C21076B" w14:textId="77777777" w:rsidR="00FA15C3" w:rsidRPr="0009342F" w:rsidRDefault="00FA15C3" w:rsidP="00051A20">
            <w:r w:rsidRPr="0009342F">
              <w:rPr>
                <w:noProof/>
              </w:rPr>
              <w:t>What</w:t>
            </w:r>
            <w:r w:rsidRPr="0009342F">
              <w:rPr>
                <w:caps/>
                <w:noProof/>
              </w:rPr>
              <w:t xml:space="preserve"> </w:t>
            </w:r>
            <w:r w:rsidRPr="0009342F">
              <w:rPr>
                <w:noProof/>
              </w:rPr>
              <w:t>was the main reason you made that decision?</w:t>
            </w:r>
            <w:r w:rsidRPr="0009342F">
              <w:t xml:space="preserve"> </w:t>
            </w:r>
          </w:p>
          <w:p w14:paraId="1A268AC9" w14:textId="77777777" w:rsidR="00FA15C3" w:rsidRPr="0009342F" w:rsidRDefault="00FA15C3" w:rsidP="00051A20">
            <w:pPr>
              <w:rPr>
                <w:caps/>
              </w:rPr>
            </w:pPr>
          </w:p>
          <w:p w14:paraId="53A6FEAF" w14:textId="77777777" w:rsidR="00FA15C3" w:rsidRPr="0009342F" w:rsidRDefault="00FA15C3" w:rsidP="00051A20">
            <w:pPr>
              <w:tabs>
                <w:tab w:val="left" w:pos="1080"/>
              </w:tabs>
              <w:ind w:left="720"/>
              <w:rPr>
                <w:color w:val="000000"/>
              </w:rPr>
            </w:pPr>
            <w:r w:rsidRPr="0009342F">
              <w:rPr>
                <w:color w:val="000000"/>
              </w:rPr>
              <w:t>1</w:t>
            </w:r>
            <w:r w:rsidRPr="0009342F">
              <w:rPr>
                <w:color w:val="000000"/>
              </w:rPr>
              <w:tab/>
              <w:t>Had no other choices</w:t>
            </w:r>
          </w:p>
          <w:p w14:paraId="48856C38" w14:textId="77777777" w:rsidR="00FA15C3" w:rsidRPr="0009342F" w:rsidRDefault="00FA15C3" w:rsidP="00051A20">
            <w:pPr>
              <w:tabs>
                <w:tab w:val="left" w:pos="1080"/>
              </w:tabs>
              <w:ind w:left="720"/>
              <w:rPr>
                <w:color w:val="000000"/>
              </w:rPr>
            </w:pPr>
            <w:r w:rsidRPr="0009342F">
              <w:rPr>
                <w:color w:val="000000"/>
              </w:rPr>
              <w:t>2</w:t>
            </w:r>
            <w:r w:rsidRPr="0009342F">
              <w:rPr>
                <w:color w:val="000000"/>
              </w:rPr>
              <w:tab/>
              <w:t>Cost</w:t>
            </w:r>
          </w:p>
          <w:p w14:paraId="419588B8" w14:textId="77777777" w:rsidR="00FA15C3" w:rsidRPr="0009342F" w:rsidRDefault="00FA15C3" w:rsidP="00051A20">
            <w:pPr>
              <w:tabs>
                <w:tab w:val="left" w:pos="1080"/>
              </w:tabs>
              <w:ind w:left="720"/>
              <w:rPr>
                <w:color w:val="000000"/>
              </w:rPr>
            </w:pPr>
            <w:r w:rsidRPr="0009342F">
              <w:rPr>
                <w:color w:val="000000"/>
              </w:rPr>
              <w:t>3</w:t>
            </w:r>
            <w:r w:rsidRPr="0009342F">
              <w:rPr>
                <w:color w:val="000000"/>
              </w:rPr>
              <w:tab/>
              <w:t>Schedule</w:t>
            </w:r>
          </w:p>
          <w:p w14:paraId="20AAD5A9" w14:textId="77777777" w:rsidR="00FA15C3" w:rsidRPr="0009342F" w:rsidRDefault="00FA15C3" w:rsidP="00051A20">
            <w:pPr>
              <w:tabs>
                <w:tab w:val="left" w:pos="1080"/>
              </w:tabs>
              <w:ind w:left="720"/>
              <w:rPr>
                <w:color w:val="000000"/>
              </w:rPr>
            </w:pPr>
            <w:r w:rsidRPr="0009342F">
              <w:rPr>
                <w:color w:val="000000"/>
              </w:rPr>
              <w:t>4</w:t>
            </w:r>
            <w:r w:rsidRPr="0009342F">
              <w:rPr>
                <w:color w:val="000000"/>
              </w:rPr>
              <w:tab/>
              <w:t>Location</w:t>
            </w:r>
          </w:p>
          <w:p w14:paraId="54D36D90" w14:textId="77777777" w:rsidR="00FA15C3" w:rsidRPr="0009342F" w:rsidRDefault="00FA15C3" w:rsidP="00051A20">
            <w:pPr>
              <w:tabs>
                <w:tab w:val="left" w:pos="1080"/>
              </w:tabs>
              <w:ind w:left="720"/>
              <w:rPr>
                <w:color w:val="000000"/>
              </w:rPr>
            </w:pPr>
            <w:r w:rsidRPr="0009342F">
              <w:rPr>
                <w:color w:val="000000"/>
              </w:rPr>
              <w:t>5</w:t>
            </w:r>
            <w:r w:rsidRPr="0009342F">
              <w:rPr>
                <w:color w:val="000000"/>
              </w:rPr>
              <w:tab/>
              <w:t>Quality of care</w:t>
            </w:r>
          </w:p>
          <w:p w14:paraId="4E1F1DDB" w14:textId="77777777" w:rsidR="00FA15C3" w:rsidRPr="0009342F" w:rsidRDefault="00FA15C3" w:rsidP="00051A20">
            <w:pPr>
              <w:tabs>
                <w:tab w:val="left" w:pos="1080"/>
              </w:tabs>
              <w:ind w:left="720"/>
              <w:rPr>
                <w:color w:val="000000"/>
              </w:rPr>
            </w:pPr>
            <w:r w:rsidRPr="0009342F">
              <w:rPr>
                <w:color w:val="000000"/>
              </w:rPr>
              <w:t>6</w:t>
            </w:r>
            <w:r w:rsidRPr="0009342F">
              <w:rPr>
                <w:color w:val="000000"/>
              </w:rPr>
              <w:tab/>
              <w:t>Best feeling</w:t>
            </w:r>
          </w:p>
          <w:p w14:paraId="1AC92DA8" w14:textId="77777777" w:rsidR="00FA15C3" w:rsidRPr="0009342F" w:rsidRDefault="00FA15C3" w:rsidP="00051A20">
            <w:pPr>
              <w:tabs>
                <w:tab w:val="left" w:pos="1080"/>
              </w:tabs>
              <w:ind w:left="720"/>
              <w:rPr>
                <w:color w:val="000000"/>
              </w:rPr>
            </w:pPr>
            <w:r w:rsidRPr="0009342F">
              <w:rPr>
                <w:color w:val="000000"/>
              </w:rPr>
              <w:t>7</w:t>
            </w:r>
            <w:r w:rsidRPr="0009342F">
              <w:rPr>
                <w:color w:val="000000"/>
              </w:rPr>
              <w:tab/>
              <w:t>Provider had space available</w:t>
            </w:r>
          </w:p>
          <w:p w14:paraId="32E94A5E" w14:textId="77777777" w:rsidR="00FA15C3" w:rsidRPr="0009342F" w:rsidRDefault="00FA15C3" w:rsidP="00051A20">
            <w:pPr>
              <w:tabs>
                <w:tab w:val="left" w:pos="1080"/>
              </w:tabs>
              <w:ind w:left="720"/>
              <w:rPr>
                <w:color w:val="000000"/>
              </w:rPr>
            </w:pPr>
            <w:r w:rsidRPr="0009342F">
              <w:rPr>
                <w:color w:val="000000"/>
              </w:rPr>
              <w:t>8</w:t>
            </w:r>
            <w:r w:rsidRPr="0009342F">
              <w:rPr>
                <w:color w:val="000000"/>
              </w:rPr>
              <w:tab/>
              <w:t xml:space="preserve">OTHER </w:t>
            </w:r>
          </w:p>
          <w:p w14:paraId="3AD6C4CD" w14:textId="77777777" w:rsidR="00FA15C3" w:rsidRPr="0009342F" w:rsidRDefault="00FA15C3" w:rsidP="00051A20">
            <w:pPr>
              <w:tabs>
                <w:tab w:val="left" w:pos="1080"/>
              </w:tabs>
              <w:ind w:left="720"/>
              <w:rPr>
                <w:color w:val="000000"/>
              </w:rPr>
            </w:pPr>
            <w:r w:rsidRPr="0009342F">
              <w:rPr>
                <w:color w:val="000000"/>
              </w:rPr>
              <w:t>9</w:t>
            </w:r>
            <w:r w:rsidRPr="0009342F">
              <w:rPr>
                <w:color w:val="000000"/>
              </w:rPr>
              <w:tab/>
              <w:t>DK/REF</w:t>
            </w:r>
          </w:p>
          <w:p w14:paraId="5C48BF58" w14:textId="77777777" w:rsidR="00FA15C3" w:rsidRPr="0009342F" w:rsidRDefault="00FA15C3" w:rsidP="00051A20"/>
        </w:tc>
        <w:tc>
          <w:tcPr>
            <w:tcW w:w="5285" w:type="dxa"/>
          </w:tcPr>
          <w:p w14:paraId="6DE168C2" w14:textId="77777777" w:rsidR="00FA15C3" w:rsidRPr="0009342F" w:rsidRDefault="00FA15C3" w:rsidP="00051A20">
            <w:r>
              <w:t>Household item F14 has not changed.</w:t>
            </w:r>
          </w:p>
        </w:tc>
      </w:tr>
      <w:tr w:rsidR="00FA15C3" w:rsidRPr="0009342F" w14:paraId="7D990F7B" w14:textId="77777777" w:rsidTr="00051A20">
        <w:trPr>
          <w:cantSplit/>
          <w:trHeight w:val="293"/>
        </w:trPr>
        <w:tc>
          <w:tcPr>
            <w:tcW w:w="1539" w:type="dxa"/>
          </w:tcPr>
          <w:p w14:paraId="7FBE784D" w14:textId="77777777" w:rsidR="00FA15C3" w:rsidRPr="0009342F" w:rsidRDefault="00FA15C3" w:rsidP="00051A20"/>
        </w:tc>
        <w:tc>
          <w:tcPr>
            <w:tcW w:w="1246" w:type="dxa"/>
          </w:tcPr>
          <w:p w14:paraId="491A28C5" w14:textId="77777777" w:rsidR="00FA15C3" w:rsidRPr="0009342F" w:rsidRDefault="00FA15C3" w:rsidP="00051A20">
            <w:r>
              <w:t>Main reason for choosing child care provider</w:t>
            </w:r>
          </w:p>
        </w:tc>
        <w:tc>
          <w:tcPr>
            <w:tcW w:w="5310" w:type="dxa"/>
          </w:tcPr>
          <w:p w14:paraId="0B9ADEB8" w14:textId="77777777" w:rsidR="00FA15C3" w:rsidRPr="0009342F" w:rsidRDefault="00FA15C3" w:rsidP="00051A20">
            <w:pPr>
              <w:tabs>
                <w:tab w:val="right" w:pos="9360"/>
              </w:tabs>
              <w:rPr>
                <w:noProof/>
                <w:lang w:val="es-CL"/>
              </w:rPr>
            </w:pPr>
            <w:r w:rsidRPr="0009342F">
              <w:rPr>
                <w:caps/>
                <w:noProof/>
                <w:lang w:val="es-CL"/>
              </w:rPr>
              <w:t>F14_OS</w:t>
            </w:r>
            <w:r w:rsidRPr="0009342F">
              <w:rPr>
                <w:noProof/>
                <w:lang w:val="es-CL"/>
              </w:rPr>
              <w:t xml:space="preserve">.  </w:t>
            </w:r>
            <w:r w:rsidRPr="0009342F">
              <w:rPr>
                <w:noProof/>
                <w:color w:val="7030A0"/>
                <w:lang w:val="es-CL"/>
              </w:rPr>
              <w:tab/>
            </w:r>
          </w:p>
          <w:p w14:paraId="4F5EE174" w14:textId="77777777" w:rsidR="00FA15C3" w:rsidRPr="0009342F" w:rsidRDefault="00FA15C3" w:rsidP="00051A20">
            <w:pPr>
              <w:rPr>
                <w:noProof/>
              </w:rPr>
            </w:pPr>
            <w:r w:rsidRPr="0009342F">
              <w:rPr>
                <w:noProof/>
              </w:rPr>
              <w:t>SPECIFY:</w:t>
            </w:r>
          </w:p>
          <w:p w14:paraId="05FC0A38" w14:textId="77777777" w:rsidR="00FA15C3" w:rsidRPr="0009342F" w:rsidRDefault="00FA15C3" w:rsidP="00051A20">
            <w:pPr>
              <w:ind w:firstLine="720"/>
            </w:pPr>
            <w:r w:rsidRPr="0009342F">
              <w:rPr>
                <w:rStyle w:val="BodyTextFirstIndent2Char"/>
                <w:rFonts w:asciiTheme="minorHAnsi" w:hAnsiTheme="minorHAnsi"/>
                <w:sz w:val="22"/>
                <w:szCs w:val="22"/>
              </w:rPr>
              <w:t>_________________</w:t>
            </w:r>
          </w:p>
          <w:p w14:paraId="3120A91D" w14:textId="77777777" w:rsidR="00FA15C3" w:rsidRPr="0009342F" w:rsidRDefault="00FA15C3" w:rsidP="00051A20">
            <w:pPr>
              <w:ind w:firstLine="720"/>
              <w:rPr>
                <w:rStyle w:val="BodyTextFirstIndent2Char"/>
                <w:rFonts w:asciiTheme="minorHAnsi" w:hAnsiTheme="minorHAnsi"/>
                <w:sz w:val="22"/>
                <w:szCs w:val="22"/>
              </w:rPr>
            </w:pPr>
            <w:r w:rsidRPr="0009342F">
              <w:rPr>
                <w:rStyle w:val="BodyTextFirstIndent2Char"/>
                <w:rFonts w:asciiTheme="minorHAnsi" w:hAnsiTheme="minorHAnsi"/>
                <w:sz w:val="22"/>
                <w:szCs w:val="22"/>
              </w:rPr>
              <w:sym w:font="Wingdings" w:char="F06F"/>
            </w:r>
            <w:r w:rsidRPr="0009342F">
              <w:rPr>
                <w:rStyle w:val="BodyTextFirstIndent2Char"/>
                <w:rFonts w:asciiTheme="minorHAnsi" w:hAnsiTheme="minorHAnsi"/>
                <w:sz w:val="22"/>
                <w:szCs w:val="22"/>
              </w:rPr>
              <w:t xml:space="preserve">  DK/REF</w:t>
            </w:r>
            <w:r w:rsidRPr="0009342F">
              <w:rPr>
                <w:rStyle w:val="BodyTextFirstIndent2Char"/>
                <w:rFonts w:asciiTheme="minorHAnsi" w:hAnsiTheme="minorHAnsi"/>
                <w:sz w:val="22"/>
                <w:szCs w:val="22"/>
              </w:rPr>
              <w:tab/>
            </w:r>
          </w:p>
          <w:p w14:paraId="4D047BCD" w14:textId="77777777" w:rsidR="00FA15C3" w:rsidRPr="0009342F" w:rsidRDefault="00FA15C3" w:rsidP="00051A20"/>
        </w:tc>
        <w:tc>
          <w:tcPr>
            <w:tcW w:w="5285" w:type="dxa"/>
          </w:tcPr>
          <w:p w14:paraId="400E3F24" w14:textId="77777777" w:rsidR="00FA15C3" w:rsidRPr="0009342F" w:rsidRDefault="00FA15C3" w:rsidP="00051A20">
            <w:r>
              <w:t>Household item F14_OS has not changed.</w:t>
            </w:r>
          </w:p>
        </w:tc>
      </w:tr>
      <w:tr w:rsidR="00FA15C3" w:rsidRPr="0009342F" w14:paraId="1399E009" w14:textId="77777777" w:rsidTr="00051A20">
        <w:trPr>
          <w:cantSplit/>
          <w:trHeight w:val="293"/>
        </w:trPr>
        <w:tc>
          <w:tcPr>
            <w:tcW w:w="1539" w:type="dxa"/>
          </w:tcPr>
          <w:p w14:paraId="73F3E5DB" w14:textId="77777777" w:rsidR="00FA15C3" w:rsidRPr="0009342F" w:rsidRDefault="00FA15C3" w:rsidP="00051A20"/>
        </w:tc>
        <w:tc>
          <w:tcPr>
            <w:tcW w:w="1246" w:type="dxa"/>
          </w:tcPr>
          <w:p w14:paraId="6EC5EC48" w14:textId="77777777" w:rsidR="00FA15C3" w:rsidRPr="0009342F" w:rsidRDefault="00FA15C3" w:rsidP="00051A20">
            <w:r>
              <w:t>Types of help paying for care requested during provider search</w:t>
            </w:r>
          </w:p>
        </w:tc>
        <w:tc>
          <w:tcPr>
            <w:tcW w:w="5310" w:type="dxa"/>
          </w:tcPr>
          <w:p w14:paraId="3A066B63" w14:textId="77777777" w:rsidR="00FA15C3" w:rsidRPr="0009342F" w:rsidRDefault="00FA15C3" w:rsidP="00051A20">
            <w:pPr>
              <w:rPr>
                <w:noProof/>
              </w:rPr>
            </w:pPr>
            <w:r>
              <w:rPr>
                <w:noProof/>
              </w:rPr>
              <w:t>Item not included in 2012.</w:t>
            </w:r>
          </w:p>
        </w:tc>
        <w:tc>
          <w:tcPr>
            <w:tcW w:w="5285" w:type="dxa"/>
          </w:tcPr>
          <w:p w14:paraId="235277BA" w14:textId="77777777" w:rsidR="00FA15C3" w:rsidRPr="00A514B2" w:rsidRDefault="00FA15C3" w:rsidP="00051A20">
            <w:r w:rsidRPr="00A514B2">
              <w:t xml:space="preserve">F15. </w:t>
            </w:r>
          </w:p>
          <w:p w14:paraId="2DC7EE57" w14:textId="77777777" w:rsidR="00FA15C3" w:rsidRDefault="00FA15C3" w:rsidP="00051A20">
            <w:r>
              <w:t>During your search, did you ask any providers or other organizations about getting help paying for care, for example:</w:t>
            </w:r>
          </w:p>
          <w:p w14:paraId="6A0F5C4A" w14:textId="77777777" w:rsidR="00FA15C3" w:rsidRDefault="00FA15C3" w:rsidP="00051A20">
            <w:r>
              <w:tab/>
              <w:t>a.  child care subsidies</w:t>
            </w:r>
            <w:r>
              <w:tab/>
            </w:r>
            <w:r>
              <w:tab/>
            </w:r>
            <w:r>
              <w:tab/>
            </w:r>
          </w:p>
          <w:p w14:paraId="6A54772B" w14:textId="77777777" w:rsidR="00FA15C3" w:rsidRDefault="00FA15C3" w:rsidP="00051A20">
            <w:pPr>
              <w:ind w:left="720" w:firstLine="720"/>
            </w:pPr>
            <w:r>
              <w:t>1. Yes</w:t>
            </w:r>
            <w:r>
              <w:tab/>
            </w:r>
          </w:p>
          <w:p w14:paraId="456CA93A" w14:textId="77777777" w:rsidR="00FA15C3" w:rsidRDefault="00FA15C3" w:rsidP="00051A20">
            <w:pPr>
              <w:ind w:left="720" w:firstLine="720"/>
            </w:pPr>
            <w:r>
              <w:t>2. No</w:t>
            </w:r>
          </w:p>
          <w:p w14:paraId="74A4F287" w14:textId="77777777" w:rsidR="00FA15C3" w:rsidRDefault="00FA15C3" w:rsidP="00051A20">
            <w:r>
              <w:tab/>
              <w:t>b. scholarships</w:t>
            </w:r>
            <w:r>
              <w:tab/>
            </w:r>
            <w:r>
              <w:tab/>
            </w:r>
            <w:r>
              <w:tab/>
            </w:r>
            <w:r>
              <w:tab/>
            </w:r>
          </w:p>
          <w:p w14:paraId="76F92AC9" w14:textId="77777777" w:rsidR="00FA15C3" w:rsidRDefault="00FA15C3" w:rsidP="00051A20">
            <w:pPr>
              <w:ind w:left="720" w:firstLine="720"/>
            </w:pPr>
            <w:r>
              <w:t>1. Yes</w:t>
            </w:r>
            <w:r>
              <w:tab/>
            </w:r>
          </w:p>
          <w:p w14:paraId="4FEB6A10" w14:textId="77777777" w:rsidR="00FA15C3" w:rsidRDefault="00FA15C3" w:rsidP="00051A20">
            <w:pPr>
              <w:ind w:left="720" w:firstLine="720"/>
            </w:pPr>
            <w:r>
              <w:t>2. No</w:t>
            </w:r>
          </w:p>
          <w:p w14:paraId="1550CA32" w14:textId="77777777" w:rsidR="00FA15C3" w:rsidRDefault="00FA15C3" w:rsidP="00051A20">
            <w:r>
              <w:tab/>
              <w:t xml:space="preserve">c. sliding fee scales or discounts </w:t>
            </w:r>
          </w:p>
          <w:p w14:paraId="5769A698" w14:textId="77777777" w:rsidR="00FA15C3" w:rsidRDefault="00FA15C3" w:rsidP="00051A20">
            <w:pPr>
              <w:ind w:left="720" w:firstLine="720"/>
            </w:pPr>
            <w:r>
              <w:t>1. Yes</w:t>
            </w:r>
            <w:r>
              <w:tab/>
            </w:r>
          </w:p>
          <w:p w14:paraId="0B290B89" w14:textId="77777777" w:rsidR="00FA15C3" w:rsidRDefault="00FA15C3" w:rsidP="00051A20">
            <w:pPr>
              <w:ind w:left="720" w:firstLine="720"/>
            </w:pPr>
            <w:r>
              <w:t>2. No</w:t>
            </w:r>
          </w:p>
          <w:p w14:paraId="40AC32FA" w14:textId="77777777" w:rsidR="00FA15C3" w:rsidRDefault="00FA15C3" w:rsidP="00051A20">
            <w:pPr>
              <w:ind w:firstLine="720"/>
            </w:pPr>
            <w:r>
              <w:t>d. payment plans</w:t>
            </w:r>
            <w:r>
              <w:tab/>
            </w:r>
            <w:r>
              <w:tab/>
            </w:r>
            <w:r>
              <w:tab/>
            </w:r>
          </w:p>
          <w:p w14:paraId="292C811B" w14:textId="77777777" w:rsidR="00FA15C3" w:rsidRDefault="00FA15C3" w:rsidP="00051A20">
            <w:pPr>
              <w:ind w:left="720" w:firstLine="720"/>
            </w:pPr>
            <w:r>
              <w:t>1. Yes</w:t>
            </w:r>
            <w:r>
              <w:tab/>
            </w:r>
          </w:p>
          <w:p w14:paraId="2B61ABF2" w14:textId="77777777" w:rsidR="00FA15C3" w:rsidRDefault="00FA15C3" w:rsidP="00051A20">
            <w:pPr>
              <w:ind w:left="720" w:firstLine="720"/>
            </w:pPr>
            <w:r>
              <w:t>2. No</w:t>
            </w:r>
          </w:p>
          <w:p w14:paraId="5D0E3329" w14:textId="77777777" w:rsidR="00FA15C3" w:rsidRDefault="00FA15C3" w:rsidP="00051A20">
            <w:pPr>
              <w:ind w:firstLine="720"/>
            </w:pPr>
            <w:r>
              <w:t>e. fees for part-time enrollment</w:t>
            </w:r>
            <w:r>
              <w:tab/>
            </w:r>
          </w:p>
          <w:p w14:paraId="04CD9A58" w14:textId="77777777" w:rsidR="00FA15C3" w:rsidRDefault="00FA15C3" w:rsidP="00051A20">
            <w:pPr>
              <w:ind w:left="720" w:firstLine="720"/>
            </w:pPr>
            <w:r>
              <w:t>1. Yes</w:t>
            </w:r>
            <w:r>
              <w:tab/>
            </w:r>
          </w:p>
          <w:p w14:paraId="5EA6CB67" w14:textId="77777777" w:rsidR="00FA15C3" w:rsidRDefault="00FA15C3" w:rsidP="00051A20">
            <w:pPr>
              <w:ind w:left="720" w:firstLine="720"/>
            </w:pPr>
            <w:r>
              <w:t>2. No</w:t>
            </w:r>
          </w:p>
          <w:p w14:paraId="3FD6196A" w14:textId="77777777" w:rsidR="00FA15C3" w:rsidRPr="0009342F" w:rsidRDefault="00FA15C3" w:rsidP="00051A20"/>
        </w:tc>
      </w:tr>
      <w:tr w:rsidR="00FA15C3" w:rsidRPr="0009342F" w14:paraId="41AF6266" w14:textId="77777777" w:rsidTr="00051A20">
        <w:trPr>
          <w:cantSplit/>
          <w:trHeight w:val="293"/>
        </w:trPr>
        <w:tc>
          <w:tcPr>
            <w:tcW w:w="1539" w:type="dxa"/>
          </w:tcPr>
          <w:p w14:paraId="11347BA9" w14:textId="77777777" w:rsidR="00FA15C3" w:rsidRPr="0009342F" w:rsidRDefault="00FA15C3" w:rsidP="00051A20">
            <w:r w:rsidRPr="0009342F">
              <w:t>Section G: Household Characteristics</w:t>
            </w:r>
          </w:p>
        </w:tc>
        <w:tc>
          <w:tcPr>
            <w:tcW w:w="1246" w:type="dxa"/>
          </w:tcPr>
          <w:p w14:paraId="2578B353" w14:textId="77777777" w:rsidR="00FA15C3" w:rsidRPr="0009342F" w:rsidRDefault="00FA15C3" w:rsidP="00051A20">
            <w:r>
              <w:t>Respondent/spouse/partner housing tenure</w:t>
            </w:r>
          </w:p>
        </w:tc>
        <w:tc>
          <w:tcPr>
            <w:tcW w:w="5310" w:type="dxa"/>
          </w:tcPr>
          <w:p w14:paraId="22844215" w14:textId="77777777" w:rsidR="00FA15C3" w:rsidRPr="0009342F" w:rsidRDefault="00FA15C3" w:rsidP="00051A20">
            <w:r w:rsidRPr="0009342F">
              <w:rPr>
                <w:noProof/>
              </w:rPr>
              <w:t xml:space="preserve">G1.  </w:t>
            </w:r>
          </w:p>
          <w:p w14:paraId="46E7EBAE" w14:textId="77777777" w:rsidR="00FA15C3" w:rsidRPr="0009342F" w:rsidRDefault="00FA15C3" w:rsidP="00051A20">
            <w:r w:rsidRPr="0009342F">
              <w:rPr>
                <w:noProof/>
              </w:rPr>
              <w:t>Do [you/you or your spouse/you or your partner] own this home, do you rent, or something else?</w:t>
            </w:r>
            <w:r w:rsidRPr="0009342F">
              <w:t xml:space="preserve"> </w:t>
            </w:r>
          </w:p>
          <w:p w14:paraId="4A495A10" w14:textId="77777777" w:rsidR="00FA15C3" w:rsidRPr="0009342F" w:rsidRDefault="00FA15C3" w:rsidP="00FA15C3">
            <w:pPr>
              <w:pStyle w:val="AnswerLvl1"/>
              <w:numPr>
                <w:ilvl w:val="0"/>
                <w:numId w:val="86"/>
              </w:numPr>
              <w:rPr>
                <w:rFonts w:asciiTheme="minorHAnsi" w:hAnsiTheme="minorHAnsi"/>
                <w:sz w:val="22"/>
                <w:szCs w:val="22"/>
                <w:lang w:val="en-US"/>
              </w:rPr>
            </w:pPr>
            <w:r w:rsidRPr="0009342F">
              <w:rPr>
                <w:rFonts w:asciiTheme="minorHAnsi" w:hAnsiTheme="minorHAnsi"/>
                <w:sz w:val="22"/>
                <w:szCs w:val="22"/>
                <w:lang w:val="en-US"/>
              </w:rPr>
              <w:t>Own</w:t>
            </w:r>
            <w:r w:rsidRPr="0009342F">
              <w:rPr>
                <w:rFonts w:asciiTheme="minorHAnsi" w:hAnsiTheme="minorHAnsi"/>
                <w:sz w:val="22"/>
                <w:szCs w:val="22"/>
                <w:lang w:val="en-US"/>
              </w:rPr>
              <w:tab/>
            </w:r>
            <w:r w:rsidRPr="0009342F">
              <w:rPr>
                <w:rFonts w:asciiTheme="minorHAnsi" w:hAnsiTheme="minorHAnsi"/>
                <w:sz w:val="22"/>
                <w:szCs w:val="22"/>
                <w:lang w:val="en-US"/>
              </w:rPr>
              <w:tab/>
            </w:r>
            <w:r w:rsidRPr="0009342F">
              <w:rPr>
                <w:rFonts w:asciiTheme="minorHAnsi" w:hAnsiTheme="minorHAnsi"/>
                <w:sz w:val="22"/>
                <w:szCs w:val="22"/>
                <w:lang w:val="en-US"/>
              </w:rPr>
              <w:tab/>
            </w:r>
            <w:r w:rsidRPr="0009342F">
              <w:rPr>
                <w:rFonts w:asciiTheme="minorHAnsi" w:hAnsiTheme="minorHAnsi"/>
                <w:sz w:val="22"/>
                <w:szCs w:val="22"/>
                <w:lang w:val="en-US"/>
              </w:rPr>
              <w:tab/>
            </w:r>
          </w:p>
          <w:p w14:paraId="7B10E835"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 xml:space="preserve">Rent </w:t>
            </w:r>
            <w:r w:rsidRPr="0009342F">
              <w:rPr>
                <w:rFonts w:asciiTheme="minorHAnsi" w:hAnsiTheme="minorHAnsi"/>
                <w:sz w:val="22"/>
                <w:szCs w:val="22"/>
                <w:lang w:val="en-US"/>
              </w:rPr>
              <w:tab/>
            </w:r>
            <w:r w:rsidRPr="0009342F">
              <w:rPr>
                <w:rFonts w:asciiTheme="minorHAnsi" w:hAnsiTheme="minorHAnsi"/>
                <w:sz w:val="22"/>
                <w:szCs w:val="22"/>
                <w:lang w:val="en-US"/>
              </w:rPr>
              <w:tab/>
            </w:r>
            <w:r w:rsidRPr="0009342F">
              <w:rPr>
                <w:rFonts w:asciiTheme="minorHAnsi" w:hAnsiTheme="minorHAnsi"/>
                <w:sz w:val="22"/>
                <w:szCs w:val="22"/>
                <w:lang w:val="en-US"/>
              </w:rPr>
              <w:tab/>
            </w:r>
          </w:p>
          <w:p w14:paraId="52A935A2"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Other, neither own nor rent</w:t>
            </w:r>
            <w:r w:rsidRPr="0009342F">
              <w:rPr>
                <w:rFonts w:asciiTheme="minorHAnsi" w:hAnsiTheme="minorHAnsi"/>
                <w:sz w:val="22"/>
                <w:szCs w:val="22"/>
                <w:lang w:val="en-US"/>
              </w:rPr>
              <w:tab/>
            </w:r>
          </w:p>
          <w:p w14:paraId="407B75C6" w14:textId="77777777" w:rsidR="00FA15C3" w:rsidRPr="0009342F" w:rsidRDefault="00FA15C3" w:rsidP="00FA15C3">
            <w:pPr>
              <w:pStyle w:val="AnswerLvl1"/>
              <w:numPr>
                <w:ilvl w:val="0"/>
                <w:numId w:val="27"/>
              </w:numPr>
              <w:rPr>
                <w:rFonts w:asciiTheme="minorHAnsi" w:hAnsiTheme="minorHAnsi"/>
                <w:sz w:val="22"/>
                <w:szCs w:val="22"/>
                <w:lang w:val="en-US"/>
              </w:rPr>
            </w:pPr>
            <w:bookmarkStart w:id="3" w:name="YAST-3320"/>
            <w:bookmarkEnd w:id="3"/>
            <w:r w:rsidRPr="0009342F">
              <w:rPr>
                <w:rFonts w:asciiTheme="minorHAnsi" w:hAnsiTheme="minorHAnsi"/>
                <w:sz w:val="22"/>
                <w:szCs w:val="22"/>
                <w:lang w:val="en-US"/>
              </w:rPr>
              <w:t xml:space="preserve">DK/REF </w:t>
            </w:r>
            <w:r w:rsidRPr="0009342F">
              <w:rPr>
                <w:rFonts w:asciiTheme="minorHAnsi" w:hAnsiTheme="minorHAnsi"/>
                <w:sz w:val="22"/>
                <w:szCs w:val="22"/>
                <w:lang w:val="en-US"/>
              </w:rPr>
              <w:tab/>
            </w:r>
            <w:r w:rsidRPr="0009342F">
              <w:rPr>
                <w:rFonts w:asciiTheme="minorHAnsi" w:hAnsiTheme="minorHAnsi"/>
                <w:sz w:val="22"/>
                <w:szCs w:val="22"/>
                <w:lang w:val="en-US"/>
              </w:rPr>
              <w:tab/>
            </w:r>
            <w:r w:rsidRPr="0009342F">
              <w:rPr>
                <w:rFonts w:asciiTheme="minorHAnsi" w:hAnsiTheme="minorHAnsi"/>
                <w:sz w:val="22"/>
                <w:szCs w:val="22"/>
                <w:lang w:val="en-US"/>
              </w:rPr>
              <w:tab/>
            </w:r>
            <w:r w:rsidRPr="0009342F">
              <w:rPr>
                <w:rFonts w:asciiTheme="minorHAnsi" w:hAnsiTheme="minorHAnsi"/>
                <w:sz w:val="22"/>
                <w:szCs w:val="22"/>
                <w:lang w:val="en-US"/>
              </w:rPr>
              <w:tab/>
            </w:r>
          </w:p>
          <w:p w14:paraId="5B61F250" w14:textId="77777777" w:rsidR="00FA15C3" w:rsidRPr="0009342F" w:rsidRDefault="00FA15C3" w:rsidP="00051A20"/>
        </w:tc>
        <w:tc>
          <w:tcPr>
            <w:tcW w:w="5285" w:type="dxa"/>
          </w:tcPr>
          <w:p w14:paraId="5799C88B" w14:textId="77777777" w:rsidR="00FA15C3" w:rsidRPr="0009342F" w:rsidRDefault="00FA15C3" w:rsidP="00051A20">
            <w:r>
              <w:t>Household item G1 has not changed.</w:t>
            </w:r>
          </w:p>
        </w:tc>
      </w:tr>
      <w:tr w:rsidR="00FA15C3" w:rsidRPr="0009342F" w14:paraId="5C0EE61C" w14:textId="77777777" w:rsidTr="00051A20">
        <w:trPr>
          <w:cantSplit/>
          <w:trHeight w:val="293"/>
        </w:trPr>
        <w:tc>
          <w:tcPr>
            <w:tcW w:w="1539" w:type="dxa"/>
          </w:tcPr>
          <w:p w14:paraId="005EBE19" w14:textId="77777777" w:rsidR="00FA15C3" w:rsidRPr="0009342F" w:rsidRDefault="00FA15C3" w:rsidP="00051A20"/>
        </w:tc>
        <w:tc>
          <w:tcPr>
            <w:tcW w:w="1246" w:type="dxa"/>
          </w:tcPr>
          <w:p w14:paraId="4DAF6CCB" w14:textId="77777777" w:rsidR="00FA15C3" w:rsidRPr="0009342F" w:rsidRDefault="00FA15C3" w:rsidP="00051A20">
            <w:r>
              <w:t>Respondent/spouse/partner housing tenure</w:t>
            </w:r>
          </w:p>
        </w:tc>
        <w:tc>
          <w:tcPr>
            <w:tcW w:w="5310" w:type="dxa"/>
          </w:tcPr>
          <w:p w14:paraId="5DED8BED" w14:textId="77777777" w:rsidR="00FA15C3" w:rsidRPr="0009342F" w:rsidRDefault="00FA15C3" w:rsidP="00051A20">
            <w:pPr>
              <w:tabs>
                <w:tab w:val="left" w:pos="3135"/>
              </w:tabs>
              <w:rPr>
                <w:noProof/>
              </w:rPr>
            </w:pPr>
            <w:r w:rsidRPr="0009342F">
              <w:rPr>
                <w:noProof/>
              </w:rPr>
              <w:t xml:space="preserve">G1A.  </w:t>
            </w:r>
          </w:p>
          <w:p w14:paraId="7D1DE5B3" w14:textId="77777777" w:rsidR="00FA15C3" w:rsidRPr="0009342F" w:rsidRDefault="00FA15C3" w:rsidP="00051A20">
            <w:pPr>
              <w:tabs>
                <w:tab w:val="left" w:pos="3135"/>
              </w:tabs>
            </w:pPr>
            <w:r w:rsidRPr="0009342F">
              <w:rPr>
                <w:noProof/>
              </w:rPr>
              <w:t>What is your situation?</w:t>
            </w:r>
            <w:r w:rsidRPr="0009342F">
              <w:t xml:space="preserve"> </w:t>
            </w:r>
            <w:r w:rsidRPr="0009342F">
              <w:tab/>
            </w:r>
          </w:p>
          <w:p w14:paraId="7F0205BA" w14:textId="77777777" w:rsidR="00FA15C3" w:rsidRPr="0009342F" w:rsidRDefault="00FA15C3" w:rsidP="00FA15C3">
            <w:pPr>
              <w:pStyle w:val="AnswerLvl1"/>
              <w:numPr>
                <w:ilvl w:val="0"/>
                <w:numId w:val="87"/>
              </w:numPr>
              <w:rPr>
                <w:rFonts w:asciiTheme="minorHAnsi" w:hAnsiTheme="minorHAnsi"/>
                <w:sz w:val="22"/>
                <w:szCs w:val="22"/>
                <w:lang w:val="en-US"/>
              </w:rPr>
            </w:pPr>
            <w:r w:rsidRPr="0009342F">
              <w:rPr>
                <w:rFonts w:asciiTheme="minorHAnsi" w:hAnsiTheme="minorHAnsi"/>
                <w:sz w:val="22"/>
                <w:szCs w:val="22"/>
                <w:lang w:val="en-US"/>
              </w:rPr>
              <w:t>Live  with  parent(s)</w:t>
            </w:r>
          </w:p>
          <w:p w14:paraId="0BA29A99"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 xml:space="preserve">Live  with  spouse's/partner's  parent(s) </w:t>
            </w:r>
          </w:p>
          <w:p w14:paraId="781193F4"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Housing  is  part  of  job  compensation;  live-in  servant;  housekeeper;  gardener;  farm  laborer</w:t>
            </w:r>
          </w:p>
          <w:p w14:paraId="5565F691"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Housing  is  a  gift  paid  for  by  an  HU  resident  other  than  R  or  spouse/partner</w:t>
            </w:r>
          </w:p>
          <w:p w14:paraId="43B10D7D"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Housing  is  a  gift  paid  for  by  a  friend  or  relative  outside  of  the  HU</w:t>
            </w:r>
          </w:p>
          <w:p w14:paraId="7A5F5510"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Housing  paid  for  by  a  government  agency/welfare/charitable  institution</w:t>
            </w:r>
          </w:p>
          <w:p w14:paraId="364F5327"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Sold  home,  not  moved  out  of  it  yet</w:t>
            </w:r>
          </w:p>
          <w:p w14:paraId="1C35E140"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Living  in  house  which  R  will  inherit;  estate  in  progress</w:t>
            </w:r>
          </w:p>
          <w:p w14:paraId="5A0F252C"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Living  in  temporary  quarters  (garage,  shed)  while  home  is  under  construction</w:t>
            </w:r>
          </w:p>
          <w:p w14:paraId="1211E96C"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Live  here  without  formal  arrangements;  staying  temporarily;  squatting</w:t>
            </w:r>
          </w:p>
          <w:p w14:paraId="54347EF1"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Other</w:t>
            </w:r>
          </w:p>
          <w:p w14:paraId="7CF6D1EB"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DK/REF</w:t>
            </w:r>
          </w:p>
          <w:p w14:paraId="23E01391" w14:textId="77777777" w:rsidR="00FA15C3" w:rsidRPr="0009342F" w:rsidRDefault="00FA15C3" w:rsidP="00051A20"/>
        </w:tc>
        <w:tc>
          <w:tcPr>
            <w:tcW w:w="5285" w:type="dxa"/>
          </w:tcPr>
          <w:p w14:paraId="665B6A6E" w14:textId="77777777" w:rsidR="00FA15C3" w:rsidRPr="0009342F" w:rsidRDefault="00FA15C3" w:rsidP="00051A20">
            <w:r>
              <w:t>Household item G1A has not changed.</w:t>
            </w:r>
          </w:p>
        </w:tc>
      </w:tr>
      <w:tr w:rsidR="00FA15C3" w:rsidRPr="0009342F" w14:paraId="2198CD18" w14:textId="77777777" w:rsidTr="00051A20">
        <w:trPr>
          <w:cantSplit/>
          <w:trHeight w:val="293"/>
        </w:trPr>
        <w:tc>
          <w:tcPr>
            <w:tcW w:w="1539" w:type="dxa"/>
          </w:tcPr>
          <w:p w14:paraId="429EAC72" w14:textId="77777777" w:rsidR="00FA15C3" w:rsidRPr="0009342F" w:rsidRDefault="00FA15C3" w:rsidP="00051A20"/>
        </w:tc>
        <w:tc>
          <w:tcPr>
            <w:tcW w:w="1246" w:type="dxa"/>
          </w:tcPr>
          <w:p w14:paraId="5C4A56F2" w14:textId="77777777" w:rsidR="00FA15C3" w:rsidRPr="0009342F" w:rsidRDefault="00FA15C3" w:rsidP="00051A20">
            <w:r>
              <w:t>Car ownership</w:t>
            </w:r>
          </w:p>
        </w:tc>
        <w:tc>
          <w:tcPr>
            <w:tcW w:w="5310" w:type="dxa"/>
          </w:tcPr>
          <w:p w14:paraId="2AF67156" w14:textId="77777777" w:rsidR="00FA15C3" w:rsidRPr="0009342F" w:rsidRDefault="00FA15C3" w:rsidP="00051A20">
            <w:r w:rsidRPr="0009342F">
              <w:rPr>
                <w:noProof/>
              </w:rPr>
              <w:t xml:space="preserve">G2.  </w:t>
            </w:r>
          </w:p>
          <w:p w14:paraId="4B66A78A" w14:textId="77777777" w:rsidR="00FA15C3" w:rsidRPr="0009342F" w:rsidRDefault="00FA15C3" w:rsidP="00051A20">
            <w:r w:rsidRPr="0009342F">
              <w:rPr>
                <w:noProof/>
              </w:rPr>
              <w:t>(IF NOT OBVIOUS) Do you have a car?</w:t>
            </w:r>
          </w:p>
          <w:p w14:paraId="3C3634EC"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Yes</w:t>
            </w:r>
          </w:p>
          <w:p w14:paraId="069908C5" w14:textId="77777777" w:rsidR="00FA15C3" w:rsidRPr="0009342F" w:rsidRDefault="00FA15C3" w:rsidP="00051A20">
            <w:pPr>
              <w:pStyle w:val="AnswerLvl1"/>
              <w:rPr>
                <w:rFonts w:asciiTheme="minorHAnsi" w:hAnsiTheme="minorHAnsi"/>
                <w:sz w:val="22"/>
                <w:szCs w:val="22"/>
                <w:lang w:val="en-US"/>
              </w:rPr>
            </w:pPr>
            <w:r w:rsidRPr="0009342F">
              <w:rPr>
                <w:rFonts w:asciiTheme="minorHAnsi" w:hAnsiTheme="minorHAnsi"/>
                <w:sz w:val="22"/>
                <w:szCs w:val="22"/>
                <w:lang w:val="en-US"/>
              </w:rPr>
              <w:t>No</w:t>
            </w:r>
          </w:p>
          <w:p w14:paraId="37F22889" w14:textId="77777777" w:rsidR="00FA15C3" w:rsidRPr="0009342F" w:rsidRDefault="00FA15C3" w:rsidP="00051A20">
            <w:pPr>
              <w:pStyle w:val="AnswerLvl1"/>
              <w:rPr>
                <w:rFonts w:asciiTheme="minorHAnsi" w:hAnsiTheme="minorHAnsi"/>
                <w:sz w:val="22"/>
                <w:szCs w:val="22"/>
                <w:lang w:val="en-US"/>
              </w:rPr>
            </w:pPr>
            <w:r w:rsidRPr="0009342F">
              <w:rPr>
                <w:rFonts w:asciiTheme="minorHAnsi" w:hAnsiTheme="minorHAnsi"/>
                <w:sz w:val="22"/>
                <w:szCs w:val="22"/>
                <w:lang w:val="en-US"/>
              </w:rPr>
              <w:t>DK/REF</w:t>
            </w:r>
          </w:p>
          <w:p w14:paraId="6009E7BC" w14:textId="77777777" w:rsidR="00FA15C3" w:rsidRPr="0009342F" w:rsidRDefault="00FA15C3" w:rsidP="00051A20"/>
        </w:tc>
        <w:tc>
          <w:tcPr>
            <w:tcW w:w="5285" w:type="dxa"/>
          </w:tcPr>
          <w:p w14:paraId="770BFA93" w14:textId="77777777" w:rsidR="00FA15C3" w:rsidRPr="0009342F" w:rsidRDefault="00FA15C3" w:rsidP="00051A20">
            <w:r>
              <w:t>Household item G2 has not changed.</w:t>
            </w:r>
          </w:p>
        </w:tc>
      </w:tr>
      <w:tr w:rsidR="00FA15C3" w:rsidRPr="0009342F" w14:paraId="1777F382" w14:textId="77777777" w:rsidTr="00051A20">
        <w:trPr>
          <w:cantSplit/>
          <w:trHeight w:val="293"/>
        </w:trPr>
        <w:tc>
          <w:tcPr>
            <w:tcW w:w="1539" w:type="dxa"/>
          </w:tcPr>
          <w:p w14:paraId="7E00D693" w14:textId="77777777" w:rsidR="00FA15C3" w:rsidRPr="0009342F" w:rsidRDefault="00FA15C3" w:rsidP="00051A20"/>
        </w:tc>
        <w:tc>
          <w:tcPr>
            <w:tcW w:w="1246" w:type="dxa"/>
          </w:tcPr>
          <w:p w14:paraId="0134C2D6" w14:textId="77777777" w:rsidR="00FA15C3" w:rsidRPr="0009342F" w:rsidRDefault="00FA15C3" w:rsidP="00051A20">
            <w:r>
              <w:t>Total household income last month</w:t>
            </w:r>
          </w:p>
        </w:tc>
        <w:tc>
          <w:tcPr>
            <w:tcW w:w="5310" w:type="dxa"/>
          </w:tcPr>
          <w:p w14:paraId="602341EA" w14:textId="77777777" w:rsidR="00FA15C3" w:rsidRPr="0009342F" w:rsidRDefault="00FA15C3" w:rsidP="00051A20">
            <w:r w:rsidRPr="0009342F">
              <w:rPr>
                <w:noProof/>
              </w:rPr>
              <w:t xml:space="preserve">G3.  </w:t>
            </w:r>
          </w:p>
          <w:p w14:paraId="43A4945C" w14:textId="77777777" w:rsidR="00FA15C3" w:rsidRPr="0009342F" w:rsidRDefault="00FA15C3" w:rsidP="00051A20">
            <w:r w:rsidRPr="0009342F">
              <w:rPr>
                <w:noProof/>
              </w:rPr>
              <w:t xml:space="preserve">Approximately what was your total household income </w:t>
            </w:r>
            <w:r w:rsidRPr="0009342F">
              <w:rPr>
                <w:i/>
                <w:noProof/>
              </w:rPr>
              <w:t>last month</w:t>
            </w:r>
            <w:r w:rsidRPr="0009342F">
              <w:rPr>
                <w:noProof/>
              </w:rPr>
              <w:t>?</w:t>
            </w:r>
            <w:r w:rsidRPr="0009342F">
              <w:t xml:space="preserve">  </w:t>
            </w:r>
          </w:p>
          <w:p w14:paraId="1BDC775F" w14:textId="77777777" w:rsidR="00FA15C3" w:rsidRPr="0009342F" w:rsidRDefault="00FA15C3" w:rsidP="00051A20">
            <w:r w:rsidRPr="0009342F">
              <w:rPr>
                <w:noProof/>
              </w:rPr>
              <w:t>IF NEEDED:</w:t>
            </w:r>
            <w:r w:rsidRPr="0009342F">
              <w:t xml:space="preserve"> </w:t>
            </w:r>
            <w:r w:rsidRPr="0009342F">
              <w:rPr>
                <w:noProof/>
              </w:rPr>
              <w:t>Please include the income of anyone who contributes to household expenses and child care costs. Also include any child support you may receive if that contributes to household expenses or child care costs.</w:t>
            </w:r>
            <w:r w:rsidRPr="0009342F">
              <w:t xml:space="preserve">  </w:t>
            </w:r>
            <w:r w:rsidRPr="0009342F">
              <w:rPr>
                <w:noProof/>
              </w:rPr>
              <w:t>Include income from pensions or from government programs like food stamps or unemployment insurance.</w:t>
            </w:r>
          </w:p>
          <w:p w14:paraId="73DC4B34" w14:textId="77777777" w:rsidR="00FA15C3" w:rsidRPr="0009342F" w:rsidRDefault="00FA15C3" w:rsidP="00051A20">
            <w:pPr>
              <w:pStyle w:val="AnsNum"/>
              <w:rPr>
                <w:rFonts w:asciiTheme="minorHAnsi" w:hAnsiTheme="minorHAnsi"/>
                <w:sz w:val="22"/>
              </w:rPr>
            </w:pPr>
            <w:r w:rsidRPr="0009342F">
              <w:rPr>
                <w:rStyle w:val="BodyTextFirstIndent2Char"/>
                <w:rFonts w:asciiTheme="minorHAnsi" w:hAnsiTheme="minorHAnsi"/>
                <w:sz w:val="22"/>
                <w:szCs w:val="22"/>
              </w:rPr>
              <w:t>TOTAL INCOME: $_________________</w:t>
            </w:r>
            <w:r w:rsidRPr="0009342F">
              <w:rPr>
                <w:rStyle w:val="BodyTextFirstIndent2Char"/>
                <w:rFonts w:asciiTheme="minorHAnsi" w:hAnsiTheme="minorHAnsi"/>
                <w:sz w:val="22"/>
                <w:szCs w:val="22"/>
              </w:rPr>
              <w:tab/>
              <w:t xml:space="preserve">-1 </w:t>
            </w:r>
            <w:r w:rsidRPr="0009342F">
              <w:rPr>
                <w:rStyle w:val="BodyTextFirstIndent2Char"/>
                <w:rFonts w:asciiTheme="minorHAnsi" w:hAnsiTheme="minorHAnsi"/>
                <w:sz w:val="22"/>
                <w:szCs w:val="22"/>
              </w:rPr>
              <w:sym w:font="Wingdings" w:char="F06F"/>
            </w:r>
            <w:r w:rsidRPr="0009342F">
              <w:rPr>
                <w:rStyle w:val="BodyTextFirstIndent2Char"/>
                <w:rFonts w:asciiTheme="minorHAnsi" w:hAnsiTheme="minorHAnsi"/>
                <w:sz w:val="22"/>
                <w:szCs w:val="22"/>
              </w:rPr>
              <w:t xml:space="preserve">  DK/REF</w:t>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p>
        </w:tc>
        <w:tc>
          <w:tcPr>
            <w:tcW w:w="5285" w:type="dxa"/>
          </w:tcPr>
          <w:p w14:paraId="653E05F8" w14:textId="77777777" w:rsidR="00FA15C3" w:rsidRPr="0009342F" w:rsidRDefault="00FA15C3" w:rsidP="00051A20">
            <w:r>
              <w:t>Household item G3 has not changed.</w:t>
            </w:r>
          </w:p>
        </w:tc>
      </w:tr>
      <w:tr w:rsidR="00FA15C3" w:rsidRPr="0009342F" w14:paraId="47B6054B" w14:textId="77777777" w:rsidTr="00051A20">
        <w:trPr>
          <w:cantSplit/>
          <w:trHeight w:val="293"/>
        </w:trPr>
        <w:tc>
          <w:tcPr>
            <w:tcW w:w="1539" w:type="dxa"/>
          </w:tcPr>
          <w:p w14:paraId="6FC571BA" w14:textId="77777777" w:rsidR="00FA15C3" w:rsidRPr="0009342F" w:rsidRDefault="00FA15C3" w:rsidP="00051A20"/>
        </w:tc>
        <w:tc>
          <w:tcPr>
            <w:tcW w:w="1246" w:type="dxa"/>
          </w:tcPr>
          <w:p w14:paraId="04A8F2EC" w14:textId="77777777" w:rsidR="00FA15C3" w:rsidRPr="0009342F" w:rsidRDefault="00FA15C3" w:rsidP="00051A20">
            <w:r>
              <w:t>Total household income last month</w:t>
            </w:r>
          </w:p>
        </w:tc>
        <w:tc>
          <w:tcPr>
            <w:tcW w:w="5310" w:type="dxa"/>
          </w:tcPr>
          <w:p w14:paraId="607BEF12" w14:textId="77777777" w:rsidR="00FA15C3" w:rsidRPr="0009342F" w:rsidRDefault="00FA15C3" w:rsidP="00051A20">
            <w:pPr>
              <w:autoSpaceDE w:val="0"/>
              <w:autoSpaceDN w:val="0"/>
              <w:adjustRightInd w:val="0"/>
              <w:rPr>
                <w:noProof/>
              </w:rPr>
            </w:pPr>
            <w:r w:rsidRPr="0009342F">
              <w:rPr>
                <w:noProof/>
              </w:rPr>
              <w:t xml:space="preserve">G3A.  </w:t>
            </w:r>
          </w:p>
          <w:p w14:paraId="0D8F6D3E" w14:textId="77777777" w:rsidR="00FA15C3" w:rsidRPr="0009342F" w:rsidRDefault="00FA15C3" w:rsidP="00051A20">
            <w:pPr>
              <w:autoSpaceDE w:val="0"/>
              <w:autoSpaceDN w:val="0"/>
              <w:adjustRightInd w:val="0"/>
            </w:pPr>
            <w:r w:rsidRPr="0009342F">
              <w:rPr>
                <w:noProof/>
              </w:rPr>
              <w:t>Is that before or after taxes and other deductions?</w:t>
            </w:r>
          </w:p>
          <w:p w14:paraId="525EA5FC" w14:textId="77777777" w:rsidR="00FA15C3" w:rsidRPr="0009342F" w:rsidRDefault="00FA15C3" w:rsidP="00FA15C3">
            <w:pPr>
              <w:pStyle w:val="AnswerLvl1"/>
              <w:numPr>
                <w:ilvl w:val="0"/>
                <w:numId w:val="88"/>
              </w:numPr>
              <w:rPr>
                <w:rFonts w:asciiTheme="minorHAnsi" w:hAnsiTheme="minorHAnsi"/>
                <w:sz w:val="22"/>
                <w:szCs w:val="22"/>
                <w:lang w:val="en-US"/>
              </w:rPr>
            </w:pPr>
            <w:r w:rsidRPr="0009342F">
              <w:rPr>
                <w:rFonts w:asciiTheme="minorHAnsi" w:hAnsiTheme="minorHAnsi"/>
                <w:sz w:val="22"/>
                <w:szCs w:val="22"/>
                <w:lang w:val="en-US"/>
              </w:rPr>
              <w:t xml:space="preserve">Before taxes </w:t>
            </w:r>
            <w:r w:rsidRPr="0009342F">
              <w:rPr>
                <w:rFonts w:asciiTheme="minorHAnsi" w:hAnsiTheme="minorHAnsi"/>
                <w:sz w:val="22"/>
                <w:szCs w:val="22"/>
                <w:lang w:val="en-US"/>
              </w:rPr>
              <w:tab/>
            </w:r>
          </w:p>
          <w:p w14:paraId="141292CF"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After taxes</w:t>
            </w:r>
            <w:r w:rsidRPr="0009342F">
              <w:rPr>
                <w:rFonts w:asciiTheme="minorHAnsi" w:hAnsiTheme="minorHAnsi"/>
                <w:sz w:val="22"/>
                <w:szCs w:val="22"/>
                <w:lang w:val="en-US"/>
              </w:rPr>
              <w:tab/>
            </w:r>
            <w:r w:rsidRPr="0009342F">
              <w:rPr>
                <w:rFonts w:asciiTheme="minorHAnsi" w:hAnsiTheme="minorHAnsi"/>
                <w:sz w:val="22"/>
                <w:szCs w:val="22"/>
                <w:lang w:val="en-US"/>
              </w:rPr>
              <w:tab/>
            </w:r>
          </w:p>
          <w:p w14:paraId="2796D602"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 xml:space="preserve">DK/REF </w:t>
            </w:r>
            <w:r w:rsidRPr="0009342F">
              <w:rPr>
                <w:rFonts w:asciiTheme="minorHAnsi" w:hAnsiTheme="minorHAnsi"/>
                <w:sz w:val="22"/>
                <w:szCs w:val="22"/>
                <w:lang w:val="en-US"/>
              </w:rPr>
              <w:tab/>
            </w:r>
            <w:r w:rsidRPr="0009342F">
              <w:rPr>
                <w:rFonts w:asciiTheme="minorHAnsi" w:hAnsiTheme="minorHAnsi"/>
                <w:sz w:val="22"/>
                <w:szCs w:val="22"/>
                <w:lang w:val="en-US"/>
              </w:rPr>
              <w:tab/>
            </w:r>
          </w:p>
          <w:p w14:paraId="609CD727" w14:textId="77777777" w:rsidR="00FA15C3" w:rsidRPr="0009342F" w:rsidRDefault="00FA15C3" w:rsidP="00051A20"/>
        </w:tc>
        <w:tc>
          <w:tcPr>
            <w:tcW w:w="5285" w:type="dxa"/>
          </w:tcPr>
          <w:p w14:paraId="7BF6D77E" w14:textId="77777777" w:rsidR="00FA15C3" w:rsidRPr="0009342F" w:rsidRDefault="00FA15C3" w:rsidP="00051A20">
            <w:r>
              <w:t>Household item G3A has not changed.</w:t>
            </w:r>
          </w:p>
        </w:tc>
      </w:tr>
      <w:tr w:rsidR="00FA15C3" w:rsidRPr="0009342F" w14:paraId="707DF1AC" w14:textId="77777777" w:rsidTr="00051A20">
        <w:trPr>
          <w:cantSplit/>
          <w:trHeight w:val="293"/>
        </w:trPr>
        <w:tc>
          <w:tcPr>
            <w:tcW w:w="1539" w:type="dxa"/>
          </w:tcPr>
          <w:p w14:paraId="2CF5E64A" w14:textId="77777777" w:rsidR="00FA15C3" w:rsidRPr="0009342F" w:rsidRDefault="00FA15C3" w:rsidP="00051A20"/>
        </w:tc>
        <w:tc>
          <w:tcPr>
            <w:tcW w:w="1246" w:type="dxa"/>
          </w:tcPr>
          <w:p w14:paraId="709068C4" w14:textId="77777777" w:rsidR="00FA15C3" w:rsidRPr="0009342F" w:rsidRDefault="00FA15C3" w:rsidP="00051A20">
            <w:r>
              <w:t>Total household income last month</w:t>
            </w:r>
          </w:p>
        </w:tc>
        <w:tc>
          <w:tcPr>
            <w:tcW w:w="5310" w:type="dxa"/>
          </w:tcPr>
          <w:p w14:paraId="6F1016C5" w14:textId="77777777" w:rsidR="00FA15C3" w:rsidRPr="0009342F" w:rsidRDefault="00FA15C3" w:rsidP="00051A20">
            <w:pPr>
              <w:autoSpaceDE w:val="0"/>
              <w:autoSpaceDN w:val="0"/>
              <w:adjustRightInd w:val="0"/>
            </w:pPr>
            <w:r w:rsidRPr="0009342F">
              <w:rPr>
                <w:noProof/>
              </w:rPr>
              <w:t xml:space="preserve">G3B.  </w:t>
            </w:r>
          </w:p>
          <w:p w14:paraId="57466F3D" w14:textId="77777777" w:rsidR="00FA15C3" w:rsidRPr="0009342F" w:rsidRDefault="00FA15C3" w:rsidP="00051A20">
            <w:pPr>
              <w:autoSpaceDE w:val="0"/>
              <w:autoSpaceDN w:val="0"/>
              <w:adjustRightInd w:val="0"/>
            </w:pPr>
            <w:r w:rsidRPr="0009342F">
              <w:rPr>
                <w:noProof/>
              </w:rPr>
              <w:t>Let me assure you that your responses to this and all other questions in this survey will not be revealed to any agency except in summary form for all study</w:t>
            </w:r>
            <w:r w:rsidRPr="0009342F">
              <w:t xml:space="preserve"> </w:t>
            </w:r>
            <w:r w:rsidRPr="0009342F">
              <w:rPr>
                <w:noProof/>
              </w:rPr>
              <w:t>participants combined.</w:t>
            </w:r>
            <w:r w:rsidRPr="0009342F">
              <w:t xml:space="preserve">  </w:t>
            </w:r>
            <w:r w:rsidRPr="0009342F">
              <w:rPr>
                <w:noProof/>
              </w:rPr>
              <w:t>Which of the following categories do you think best describes your total household income after taxes from all sources last month.</w:t>
            </w:r>
            <w:r w:rsidRPr="0009342F">
              <w:t xml:space="preserve">  </w:t>
            </w:r>
            <w:r w:rsidRPr="0009342F">
              <w:rPr>
                <w:noProof/>
              </w:rPr>
              <w:t>Just stop me when I get to the right category:</w:t>
            </w:r>
          </w:p>
          <w:p w14:paraId="442651C0" w14:textId="77777777" w:rsidR="00FA15C3" w:rsidRPr="0009342F" w:rsidRDefault="00FA15C3" w:rsidP="00FA15C3">
            <w:pPr>
              <w:pStyle w:val="AnswerLvl1"/>
              <w:numPr>
                <w:ilvl w:val="0"/>
                <w:numId w:val="89"/>
              </w:numPr>
              <w:rPr>
                <w:rFonts w:asciiTheme="minorHAnsi" w:hAnsiTheme="minorHAnsi"/>
                <w:sz w:val="22"/>
                <w:szCs w:val="22"/>
                <w:lang w:val="en-US"/>
              </w:rPr>
            </w:pPr>
            <w:r w:rsidRPr="0009342F">
              <w:rPr>
                <w:rFonts w:asciiTheme="minorHAnsi" w:hAnsiTheme="minorHAnsi"/>
                <w:noProof/>
                <w:sz w:val="22"/>
                <w:szCs w:val="22"/>
                <w:lang w:val="en-US"/>
              </w:rPr>
              <w:t>Less than $1200</w:t>
            </w:r>
          </w:p>
          <w:p w14:paraId="0D1AFD62"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noProof/>
                <w:sz w:val="22"/>
                <w:szCs w:val="22"/>
                <w:lang w:val="en-US"/>
              </w:rPr>
              <w:t>$1200 to $1999</w:t>
            </w:r>
          </w:p>
          <w:p w14:paraId="5F7748C7"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noProof/>
                <w:sz w:val="22"/>
                <w:szCs w:val="22"/>
                <w:lang w:val="en-US"/>
              </w:rPr>
              <w:t>$2000 to $2999</w:t>
            </w:r>
          </w:p>
          <w:p w14:paraId="7E2FF2A0"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noProof/>
                <w:sz w:val="22"/>
                <w:szCs w:val="22"/>
                <w:lang w:val="en-US"/>
              </w:rPr>
              <w:t>$3000 to $4199</w:t>
            </w:r>
          </w:p>
          <w:p w14:paraId="107BD964"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noProof/>
                <w:sz w:val="22"/>
                <w:szCs w:val="22"/>
                <w:lang w:val="en-US"/>
              </w:rPr>
              <w:t>$4200 to $5499</w:t>
            </w:r>
          </w:p>
          <w:p w14:paraId="7A4F8F24"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noProof/>
                <w:sz w:val="22"/>
                <w:szCs w:val="22"/>
                <w:lang w:val="en-US"/>
              </w:rPr>
              <w:t>$5500 or more</w:t>
            </w:r>
          </w:p>
          <w:p w14:paraId="593352A9"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noProof/>
                <w:sz w:val="22"/>
                <w:szCs w:val="22"/>
                <w:lang w:val="en-US"/>
              </w:rPr>
              <w:t>DK/REF</w:t>
            </w:r>
          </w:p>
          <w:p w14:paraId="20F6FD88" w14:textId="77777777" w:rsidR="00FA15C3" w:rsidRPr="0009342F" w:rsidRDefault="00FA15C3" w:rsidP="00051A20"/>
        </w:tc>
        <w:tc>
          <w:tcPr>
            <w:tcW w:w="5285" w:type="dxa"/>
          </w:tcPr>
          <w:p w14:paraId="3E68FF9B" w14:textId="77777777" w:rsidR="00FA15C3" w:rsidRDefault="00FA15C3" w:rsidP="00051A20">
            <w:pPr>
              <w:autoSpaceDE w:val="0"/>
              <w:autoSpaceDN w:val="0"/>
              <w:adjustRightInd w:val="0"/>
              <w:rPr>
                <w:noProof/>
              </w:rPr>
            </w:pPr>
            <w:r>
              <w:rPr>
                <w:noProof/>
              </w:rPr>
              <w:t>G3B_M.</w:t>
            </w:r>
          </w:p>
          <w:p w14:paraId="5D22B5CC" w14:textId="77777777" w:rsidR="00FA15C3" w:rsidRPr="00695B07" w:rsidRDefault="00FA15C3" w:rsidP="00051A20">
            <w:pPr>
              <w:autoSpaceDE w:val="0"/>
              <w:autoSpaceDN w:val="0"/>
              <w:adjustRightInd w:val="0"/>
            </w:pPr>
            <w:r w:rsidRPr="00695B07">
              <w:rPr>
                <w:noProof/>
              </w:rPr>
              <w:t>Let me assure you that your responses to this and all other questions in this survey will not be revealed to any agency except in summary form for all study</w:t>
            </w:r>
            <w:r w:rsidRPr="00695B07">
              <w:t xml:space="preserve"> </w:t>
            </w:r>
            <w:r w:rsidRPr="00695B07">
              <w:rPr>
                <w:noProof/>
              </w:rPr>
              <w:t>participants combined.</w:t>
            </w:r>
            <w:r w:rsidRPr="00695B07">
              <w:t xml:space="preserve">  </w:t>
            </w:r>
            <w:r>
              <w:t xml:space="preserve">This information helps us better describe the affordability of different types of early care and education. </w:t>
            </w:r>
            <w:r w:rsidRPr="00695B07">
              <w:rPr>
                <w:noProof/>
              </w:rPr>
              <w:t>Which of the following categories do you think best describes your total household income after taxes from all sources last month.</w:t>
            </w:r>
            <w:r w:rsidRPr="00695B07">
              <w:t xml:space="preserve">  </w:t>
            </w:r>
            <w:r w:rsidRPr="00695B07">
              <w:rPr>
                <w:noProof/>
              </w:rPr>
              <w:t>Just stop me when I get to the right category:</w:t>
            </w:r>
          </w:p>
          <w:p w14:paraId="17A540CF" w14:textId="77777777" w:rsidR="00FA15C3" w:rsidRPr="0047300F" w:rsidRDefault="00FA15C3" w:rsidP="00FA15C3">
            <w:pPr>
              <w:pStyle w:val="AnswerLvl1"/>
              <w:numPr>
                <w:ilvl w:val="0"/>
                <w:numId w:val="118"/>
              </w:numPr>
              <w:rPr>
                <w:rFonts w:asciiTheme="minorHAnsi" w:hAnsiTheme="minorHAnsi"/>
                <w:sz w:val="22"/>
                <w:szCs w:val="22"/>
                <w:lang w:val="en-US"/>
              </w:rPr>
            </w:pPr>
            <w:r w:rsidRPr="0047300F">
              <w:rPr>
                <w:rFonts w:asciiTheme="minorHAnsi" w:hAnsiTheme="minorHAnsi"/>
                <w:noProof/>
                <w:sz w:val="22"/>
                <w:szCs w:val="22"/>
                <w:lang w:val="en-US"/>
              </w:rPr>
              <w:t>Less than $1200</w:t>
            </w:r>
          </w:p>
          <w:p w14:paraId="39B3F5AE" w14:textId="77777777" w:rsidR="00FA15C3" w:rsidRPr="00695B07" w:rsidRDefault="00FA15C3" w:rsidP="00FA15C3">
            <w:pPr>
              <w:pStyle w:val="AnswerLvl1"/>
              <w:numPr>
                <w:ilvl w:val="0"/>
                <w:numId w:val="27"/>
              </w:numPr>
              <w:rPr>
                <w:rFonts w:asciiTheme="minorHAnsi" w:hAnsiTheme="minorHAnsi"/>
                <w:sz w:val="22"/>
                <w:szCs w:val="22"/>
                <w:lang w:val="en-US"/>
              </w:rPr>
            </w:pPr>
            <w:r w:rsidRPr="00695B07">
              <w:rPr>
                <w:rFonts w:asciiTheme="minorHAnsi" w:hAnsiTheme="minorHAnsi"/>
                <w:noProof/>
                <w:sz w:val="22"/>
                <w:szCs w:val="22"/>
                <w:lang w:val="en-US"/>
              </w:rPr>
              <w:t>$1200 to $1999</w:t>
            </w:r>
          </w:p>
          <w:p w14:paraId="47E4DBB1" w14:textId="77777777" w:rsidR="00FA15C3" w:rsidRPr="00695B07" w:rsidRDefault="00FA15C3" w:rsidP="00FA15C3">
            <w:pPr>
              <w:pStyle w:val="AnswerLvl1"/>
              <w:numPr>
                <w:ilvl w:val="0"/>
                <w:numId w:val="27"/>
              </w:numPr>
              <w:rPr>
                <w:rFonts w:asciiTheme="minorHAnsi" w:hAnsiTheme="minorHAnsi"/>
                <w:sz w:val="22"/>
                <w:szCs w:val="22"/>
                <w:lang w:val="en-US"/>
              </w:rPr>
            </w:pPr>
            <w:r w:rsidRPr="00695B07">
              <w:rPr>
                <w:rFonts w:asciiTheme="minorHAnsi" w:hAnsiTheme="minorHAnsi"/>
                <w:noProof/>
                <w:sz w:val="22"/>
                <w:szCs w:val="22"/>
                <w:lang w:val="en-US"/>
              </w:rPr>
              <w:t>$2000 to $2999</w:t>
            </w:r>
          </w:p>
          <w:p w14:paraId="31CCFA15" w14:textId="77777777" w:rsidR="00FA15C3" w:rsidRPr="00695B07" w:rsidRDefault="00FA15C3" w:rsidP="00FA15C3">
            <w:pPr>
              <w:pStyle w:val="AnswerLvl1"/>
              <w:numPr>
                <w:ilvl w:val="0"/>
                <w:numId w:val="27"/>
              </w:numPr>
              <w:rPr>
                <w:rFonts w:asciiTheme="minorHAnsi" w:hAnsiTheme="minorHAnsi"/>
                <w:sz w:val="22"/>
                <w:szCs w:val="22"/>
                <w:lang w:val="en-US"/>
              </w:rPr>
            </w:pPr>
            <w:r w:rsidRPr="00695B07">
              <w:rPr>
                <w:rFonts w:asciiTheme="minorHAnsi" w:hAnsiTheme="minorHAnsi"/>
                <w:noProof/>
                <w:sz w:val="22"/>
                <w:szCs w:val="22"/>
                <w:lang w:val="en-US"/>
              </w:rPr>
              <w:t>$3000 to $4199</w:t>
            </w:r>
          </w:p>
          <w:p w14:paraId="1FA2B6DF" w14:textId="77777777" w:rsidR="00FA15C3" w:rsidRPr="00695B07" w:rsidRDefault="00FA15C3" w:rsidP="00FA15C3">
            <w:pPr>
              <w:pStyle w:val="AnswerLvl1"/>
              <w:numPr>
                <w:ilvl w:val="0"/>
                <w:numId w:val="27"/>
              </w:numPr>
              <w:rPr>
                <w:rFonts w:asciiTheme="minorHAnsi" w:hAnsiTheme="minorHAnsi"/>
                <w:sz w:val="22"/>
                <w:szCs w:val="22"/>
                <w:lang w:val="en-US"/>
              </w:rPr>
            </w:pPr>
            <w:r w:rsidRPr="00695B07">
              <w:rPr>
                <w:rFonts w:asciiTheme="minorHAnsi" w:hAnsiTheme="minorHAnsi"/>
                <w:noProof/>
                <w:sz w:val="22"/>
                <w:szCs w:val="22"/>
                <w:lang w:val="en-US"/>
              </w:rPr>
              <w:t>$4200 to $5499</w:t>
            </w:r>
          </w:p>
          <w:p w14:paraId="404E482D" w14:textId="77777777" w:rsidR="00FA15C3" w:rsidRPr="00695B07" w:rsidRDefault="00FA15C3" w:rsidP="00FA15C3">
            <w:pPr>
              <w:pStyle w:val="AnswerLvl1"/>
              <w:numPr>
                <w:ilvl w:val="0"/>
                <w:numId w:val="27"/>
              </w:numPr>
              <w:rPr>
                <w:rFonts w:asciiTheme="minorHAnsi" w:hAnsiTheme="minorHAnsi"/>
                <w:sz w:val="22"/>
                <w:szCs w:val="22"/>
                <w:lang w:val="en-US"/>
              </w:rPr>
            </w:pPr>
            <w:r w:rsidRPr="00695B07">
              <w:rPr>
                <w:rFonts w:asciiTheme="minorHAnsi" w:hAnsiTheme="minorHAnsi"/>
                <w:noProof/>
                <w:sz w:val="22"/>
                <w:szCs w:val="22"/>
                <w:lang w:val="en-US"/>
              </w:rPr>
              <w:t>$5500 or more</w:t>
            </w:r>
          </w:p>
          <w:p w14:paraId="1633C4E9" w14:textId="77777777" w:rsidR="00FA15C3" w:rsidRPr="00695B07" w:rsidRDefault="00FA15C3" w:rsidP="00FA15C3">
            <w:pPr>
              <w:pStyle w:val="AnswerLvl1"/>
              <w:numPr>
                <w:ilvl w:val="0"/>
                <w:numId w:val="27"/>
              </w:numPr>
              <w:rPr>
                <w:rFonts w:asciiTheme="minorHAnsi" w:hAnsiTheme="minorHAnsi"/>
                <w:sz w:val="22"/>
                <w:szCs w:val="22"/>
                <w:lang w:val="en-US"/>
              </w:rPr>
            </w:pPr>
            <w:r w:rsidRPr="00695B07">
              <w:rPr>
                <w:rFonts w:asciiTheme="minorHAnsi" w:hAnsiTheme="minorHAnsi"/>
                <w:noProof/>
                <w:sz w:val="22"/>
                <w:szCs w:val="22"/>
                <w:lang w:val="en-US"/>
              </w:rPr>
              <w:t>DK/REF</w:t>
            </w:r>
          </w:p>
          <w:p w14:paraId="5B15DAF6" w14:textId="77777777" w:rsidR="00FA15C3" w:rsidRPr="0009342F" w:rsidRDefault="00FA15C3" w:rsidP="00051A20"/>
        </w:tc>
      </w:tr>
      <w:tr w:rsidR="00FA15C3" w:rsidRPr="0009342F" w14:paraId="1032823B" w14:textId="77777777" w:rsidTr="00051A20">
        <w:trPr>
          <w:cantSplit/>
          <w:trHeight w:val="293"/>
        </w:trPr>
        <w:tc>
          <w:tcPr>
            <w:tcW w:w="1539" w:type="dxa"/>
          </w:tcPr>
          <w:p w14:paraId="2AAD3950" w14:textId="77777777" w:rsidR="00FA15C3" w:rsidRPr="0009342F" w:rsidRDefault="00FA15C3" w:rsidP="00051A20"/>
        </w:tc>
        <w:tc>
          <w:tcPr>
            <w:tcW w:w="1246" w:type="dxa"/>
          </w:tcPr>
          <w:p w14:paraId="527C8635" w14:textId="77777777" w:rsidR="00FA15C3" w:rsidRPr="0009342F" w:rsidRDefault="00FA15C3" w:rsidP="00051A20">
            <w:r>
              <w:t>Total household income last calendar year</w:t>
            </w:r>
          </w:p>
        </w:tc>
        <w:tc>
          <w:tcPr>
            <w:tcW w:w="5310" w:type="dxa"/>
          </w:tcPr>
          <w:p w14:paraId="0E35786C" w14:textId="77777777" w:rsidR="00FA15C3" w:rsidRPr="0009342F" w:rsidRDefault="00FA15C3" w:rsidP="00051A20">
            <w:r w:rsidRPr="0009342F">
              <w:rPr>
                <w:noProof/>
              </w:rPr>
              <w:t xml:space="preserve">G4A.  </w:t>
            </w:r>
          </w:p>
          <w:p w14:paraId="3459808E" w14:textId="77777777" w:rsidR="00FA15C3" w:rsidRPr="0009342F" w:rsidRDefault="00FA15C3" w:rsidP="00051A20">
            <w:r w:rsidRPr="0009342F">
              <w:rPr>
                <w:noProof/>
              </w:rPr>
              <w:t>And how about all of last year, that is, 2011.  What was the total amount of your household income that year?</w:t>
            </w:r>
          </w:p>
          <w:p w14:paraId="68A59FB3" w14:textId="77777777" w:rsidR="00FA15C3" w:rsidRPr="0009342F" w:rsidRDefault="00FA15C3" w:rsidP="00051A20">
            <w:pPr>
              <w:pStyle w:val="AnsNum"/>
              <w:rPr>
                <w:rStyle w:val="BodyTextFirstIndent2Char"/>
                <w:rFonts w:asciiTheme="minorHAnsi" w:hAnsiTheme="minorHAnsi"/>
                <w:sz w:val="22"/>
                <w:szCs w:val="22"/>
              </w:rPr>
            </w:pPr>
            <w:r w:rsidRPr="0009342F">
              <w:rPr>
                <w:rFonts w:asciiTheme="minorHAnsi" w:hAnsiTheme="minorHAnsi"/>
                <w:caps/>
                <w:noProof/>
                <w:sz w:val="22"/>
              </w:rPr>
              <w:t>T</w:t>
            </w:r>
            <w:r w:rsidRPr="0009342F">
              <w:rPr>
                <w:rFonts w:asciiTheme="minorHAnsi" w:hAnsiTheme="minorHAnsi"/>
                <w:noProof/>
                <w:sz w:val="22"/>
              </w:rPr>
              <w:t>otal amount for the past 12 months:</w:t>
            </w:r>
            <w:r w:rsidRPr="0009342F">
              <w:rPr>
                <w:rStyle w:val="BodyTextFirstIndent2Char"/>
                <w:rFonts w:asciiTheme="minorHAnsi" w:hAnsiTheme="minorHAnsi"/>
                <w:sz w:val="22"/>
                <w:szCs w:val="22"/>
              </w:rPr>
              <w:t xml:space="preserve"> $________ </w:t>
            </w:r>
            <w:r w:rsidRPr="0009342F">
              <w:rPr>
                <w:rStyle w:val="BodyTextFirstIndent2Char"/>
                <w:rFonts w:asciiTheme="minorHAnsi" w:hAnsiTheme="minorHAnsi"/>
                <w:sz w:val="22"/>
                <w:szCs w:val="22"/>
              </w:rPr>
              <w:tab/>
            </w:r>
          </w:p>
          <w:p w14:paraId="34EC873F" w14:textId="77777777" w:rsidR="00FA15C3" w:rsidRPr="0009342F" w:rsidRDefault="00FA15C3" w:rsidP="00051A20">
            <w:r w:rsidRPr="0009342F">
              <w:rPr>
                <w:rStyle w:val="BodyTextFirstIndent2Char"/>
                <w:rFonts w:asciiTheme="minorHAnsi" w:hAnsiTheme="minorHAnsi"/>
                <w:sz w:val="22"/>
                <w:szCs w:val="22"/>
              </w:rPr>
              <w:sym w:font="Wingdings" w:char="F06F"/>
            </w:r>
            <w:r w:rsidRPr="0009342F">
              <w:rPr>
                <w:rStyle w:val="BodyTextFirstIndent2Char"/>
                <w:rFonts w:asciiTheme="minorHAnsi" w:hAnsiTheme="minorHAnsi"/>
                <w:sz w:val="22"/>
                <w:szCs w:val="22"/>
              </w:rPr>
              <w:t xml:space="preserve">  DK/REF</w:t>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p>
        </w:tc>
        <w:tc>
          <w:tcPr>
            <w:tcW w:w="5285" w:type="dxa"/>
          </w:tcPr>
          <w:p w14:paraId="710D40F8" w14:textId="77777777" w:rsidR="00FA15C3" w:rsidRPr="0009342F" w:rsidRDefault="00FA15C3" w:rsidP="00051A20">
            <w:r w:rsidRPr="0009342F">
              <w:rPr>
                <w:noProof/>
              </w:rPr>
              <w:t>G4A</w:t>
            </w:r>
            <w:r>
              <w:rPr>
                <w:noProof/>
              </w:rPr>
              <w:t>_M</w:t>
            </w:r>
            <w:r w:rsidRPr="0009342F">
              <w:rPr>
                <w:noProof/>
              </w:rPr>
              <w:t xml:space="preserve">.  </w:t>
            </w:r>
          </w:p>
          <w:p w14:paraId="24825611" w14:textId="77777777" w:rsidR="00FA15C3" w:rsidRPr="0009342F" w:rsidRDefault="00FA15C3" w:rsidP="00051A20">
            <w:r w:rsidRPr="0009342F">
              <w:rPr>
                <w:noProof/>
              </w:rPr>
              <w:t>And how about</w:t>
            </w:r>
            <w:r>
              <w:rPr>
                <w:noProof/>
              </w:rPr>
              <w:t xml:space="preserve"> all of last year, that is, 2018</w:t>
            </w:r>
            <w:r w:rsidRPr="0009342F">
              <w:rPr>
                <w:noProof/>
              </w:rPr>
              <w:t>.  What was the total amount of your household income that year?</w:t>
            </w:r>
          </w:p>
          <w:p w14:paraId="372C9A46" w14:textId="77777777" w:rsidR="00FA15C3" w:rsidRPr="0009342F" w:rsidRDefault="00FA15C3" w:rsidP="00051A20">
            <w:pPr>
              <w:pStyle w:val="AnsNum"/>
              <w:rPr>
                <w:rStyle w:val="BodyTextFirstIndent2Char"/>
                <w:rFonts w:asciiTheme="minorHAnsi" w:hAnsiTheme="minorHAnsi"/>
                <w:sz w:val="22"/>
                <w:szCs w:val="22"/>
              </w:rPr>
            </w:pPr>
            <w:r w:rsidRPr="0009342F">
              <w:rPr>
                <w:rFonts w:asciiTheme="minorHAnsi" w:hAnsiTheme="minorHAnsi"/>
                <w:caps/>
                <w:noProof/>
                <w:sz w:val="22"/>
              </w:rPr>
              <w:t>T</w:t>
            </w:r>
            <w:r w:rsidRPr="0009342F">
              <w:rPr>
                <w:rFonts w:asciiTheme="minorHAnsi" w:hAnsiTheme="minorHAnsi"/>
                <w:noProof/>
                <w:sz w:val="22"/>
              </w:rPr>
              <w:t>otal amount for the past 12 months:</w:t>
            </w:r>
            <w:r w:rsidRPr="0009342F">
              <w:rPr>
                <w:rStyle w:val="BodyTextFirstIndent2Char"/>
                <w:rFonts w:asciiTheme="minorHAnsi" w:hAnsiTheme="minorHAnsi"/>
                <w:sz w:val="22"/>
                <w:szCs w:val="22"/>
              </w:rPr>
              <w:t xml:space="preserve"> $________ </w:t>
            </w:r>
            <w:r w:rsidRPr="0009342F">
              <w:rPr>
                <w:rStyle w:val="BodyTextFirstIndent2Char"/>
                <w:rFonts w:asciiTheme="minorHAnsi" w:hAnsiTheme="minorHAnsi"/>
                <w:sz w:val="22"/>
                <w:szCs w:val="22"/>
              </w:rPr>
              <w:tab/>
            </w:r>
          </w:p>
          <w:p w14:paraId="45274FF0" w14:textId="77777777" w:rsidR="00FA15C3" w:rsidRPr="0009342F" w:rsidRDefault="00FA15C3" w:rsidP="00051A20">
            <w:r w:rsidRPr="0009342F">
              <w:rPr>
                <w:rStyle w:val="BodyTextFirstIndent2Char"/>
                <w:rFonts w:asciiTheme="minorHAnsi" w:hAnsiTheme="minorHAnsi"/>
                <w:sz w:val="22"/>
                <w:szCs w:val="22"/>
              </w:rPr>
              <w:sym w:font="Wingdings" w:char="F06F"/>
            </w:r>
            <w:r w:rsidRPr="0009342F">
              <w:rPr>
                <w:rStyle w:val="BodyTextFirstIndent2Char"/>
                <w:rFonts w:asciiTheme="minorHAnsi" w:hAnsiTheme="minorHAnsi"/>
                <w:sz w:val="22"/>
                <w:szCs w:val="22"/>
              </w:rPr>
              <w:t xml:space="preserve">  DK/REF</w:t>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p>
        </w:tc>
      </w:tr>
      <w:tr w:rsidR="00FA15C3" w:rsidRPr="0009342F" w14:paraId="12D4D83A" w14:textId="77777777" w:rsidTr="00051A20">
        <w:trPr>
          <w:cantSplit/>
          <w:trHeight w:val="293"/>
        </w:trPr>
        <w:tc>
          <w:tcPr>
            <w:tcW w:w="1539" w:type="dxa"/>
          </w:tcPr>
          <w:p w14:paraId="7CBAD551" w14:textId="77777777" w:rsidR="00FA15C3" w:rsidRPr="0009342F" w:rsidRDefault="00FA15C3" w:rsidP="00051A20"/>
        </w:tc>
        <w:tc>
          <w:tcPr>
            <w:tcW w:w="1246" w:type="dxa"/>
          </w:tcPr>
          <w:p w14:paraId="269673FF" w14:textId="77777777" w:rsidR="00FA15C3" w:rsidRPr="0009342F" w:rsidRDefault="00FA15C3" w:rsidP="00051A20">
            <w:r>
              <w:t>Total household income last calendar year</w:t>
            </w:r>
          </w:p>
        </w:tc>
        <w:tc>
          <w:tcPr>
            <w:tcW w:w="5310" w:type="dxa"/>
          </w:tcPr>
          <w:p w14:paraId="74ECC2F1" w14:textId="77777777" w:rsidR="00FA15C3" w:rsidRPr="0009342F" w:rsidRDefault="00FA15C3" w:rsidP="00051A20">
            <w:r w:rsidRPr="0009342F">
              <w:t xml:space="preserve">G4A1.  </w:t>
            </w:r>
          </w:p>
          <w:p w14:paraId="39FF986E" w14:textId="77777777" w:rsidR="00FA15C3" w:rsidRPr="0009342F" w:rsidRDefault="00FA15C3" w:rsidP="00051A20">
            <w:r w:rsidRPr="0009342F">
              <w:t>You may not be able to give us an exact figure for your household income but would it amount to $30,000 or more?</w:t>
            </w:r>
          </w:p>
          <w:p w14:paraId="1D8777A0" w14:textId="77777777" w:rsidR="00FA15C3" w:rsidRPr="0009342F" w:rsidRDefault="00FA15C3" w:rsidP="00051A20">
            <w:r w:rsidRPr="0009342F">
              <w:tab/>
            </w:r>
          </w:p>
          <w:p w14:paraId="7104E96C" w14:textId="77777777" w:rsidR="00FA15C3" w:rsidRPr="0009342F" w:rsidRDefault="00FA15C3" w:rsidP="00051A20">
            <w:r w:rsidRPr="0009342F">
              <w:t>In order to understand whether or not child care affordable to American families, we need to know your household’s income.  You may not be able to give us an exact figure, but was your household income last year through wages and salaries from all jobs….</w:t>
            </w:r>
          </w:p>
          <w:p w14:paraId="647BCC31" w14:textId="77777777" w:rsidR="00FA15C3" w:rsidRPr="0009342F" w:rsidRDefault="00FA15C3" w:rsidP="00FA15C3">
            <w:pPr>
              <w:pStyle w:val="AnswerLvl1"/>
              <w:numPr>
                <w:ilvl w:val="0"/>
                <w:numId w:val="90"/>
              </w:numPr>
              <w:rPr>
                <w:rFonts w:asciiTheme="minorHAnsi" w:hAnsiTheme="minorHAnsi"/>
                <w:sz w:val="22"/>
                <w:szCs w:val="22"/>
                <w:lang w:val="en-US"/>
              </w:rPr>
            </w:pPr>
            <w:r w:rsidRPr="0009342F">
              <w:rPr>
                <w:rFonts w:asciiTheme="minorHAnsi" w:hAnsiTheme="minorHAnsi"/>
                <w:sz w:val="22"/>
                <w:szCs w:val="22"/>
                <w:lang w:val="en-US"/>
              </w:rPr>
              <w:t xml:space="preserve">Yes, $30,000 OR MORE </w:t>
            </w:r>
            <w:r w:rsidRPr="0009342F">
              <w:rPr>
                <w:rFonts w:asciiTheme="minorHAnsi" w:hAnsiTheme="minorHAnsi"/>
                <w:sz w:val="22"/>
                <w:szCs w:val="22"/>
                <w:lang w:val="en-US"/>
              </w:rPr>
              <w:tab/>
            </w:r>
          </w:p>
          <w:p w14:paraId="7C556CA8"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No, less than $30,000</w:t>
            </w:r>
            <w:r w:rsidRPr="0009342F">
              <w:rPr>
                <w:rFonts w:asciiTheme="minorHAnsi" w:hAnsiTheme="minorHAnsi"/>
                <w:sz w:val="22"/>
                <w:szCs w:val="22"/>
                <w:lang w:val="en-US"/>
              </w:rPr>
              <w:tab/>
            </w:r>
          </w:p>
          <w:p w14:paraId="743668B5"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 xml:space="preserve">DK/REF </w:t>
            </w:r>
            <w:r w:rsidRPr="0009342F">
              <w:rPr>
                <w:rFonts w:asciiTheme="minorHAnsi" w:hAnsiTheme="minorHAnsi"/>
                <w:sz w:val="22"/>
                <w:szCs w:val="22"/>
                <w:lang w:val="en-US"/>
              </w:rPr>
              <w:tab/>
            </w:r>
            <w:r w:rsidRPr="0009342F">
              <w:rPr>
                <w:rFonts w:asciiTheme="minorHAnsi" w:hAnsiTheme="minorHAnsi"/>
                <w:sz w:val="22"/>
                <w:szCs w:val="22"/>
                <w:lang w:val="en-US"/>
              </w:rPr>
              <w:tab/>
            </w:r>
            <w:r w:rsidRPr="0009342F">
              <w:rPr>
                <w:rFonts w:asciiTheme="minorHAnsi" w:hAnsiTheme="minorHAnsi"/>
                <w:sz w:val="22"/>
                <w:szCs w:val="22"/>
                <w:lang w:val="en-US"/>
              </w:rPr>
              <w:tab/>
            </w:r>
          </w:p>
          <w:p w14:paraId="665BD55F" w14:textId="77777777" w:rsidR="00FA15C3" w:rsidRPr="0009342F" w:rsidRDefault="00FA15C3" w:rsidP="00051A20"/>
        </w:tc>
        <w:tc>
          <w:tcPr>
            <w:tcW w:w="5285" w:type="dxa"/>
          </w:tcPr>
          <w:p w14:paraId="6C1593D2" w14:textId="77777777" w:rsidR="00FA15C3" w:rsidRPr="0009342F" w:rsidRDefault="00FA15C3" w:rsidP="00051A20">
            <w:r>
              <w:t>Household item G4A1 has not changed.</w:t>
            </w:r>
          </w:p>
        </w:tc>
      </w:tr>
      <w:tr w:rsidR="00FA15C3" w:rsidRPr="0009342F" w14:paraId="582A6EDF" w14:textId="77777777" w:rsidTr="00051A20">
        <w:trPr>
          <w:cantSplit/>
          <w:trHeight w:val="293"/>
        </w:trPr>
        <w:tc>
          <w:tcPr>
            <w:tcW w:w="1539" w:type="dxa"/>
          </w:tcPr>
          <w:p w14:paraId="0A77E325" w14:textId="77777777" w:rsidR="00FA15C3" w:rsidRPr="0009342F" w:rsidRDefault="00FA15C3" w:rsidP="00051A20"/>
        </w:tc>
        <w:tc>
          <w:tcPr>
            <w:tcW w:w="1246" w:type="dxa"/>
          </w:tcPr>
          <w:p w14:paraId="3451AD27" w14:textId="77777777" w:rsidR="00FA15C3" w:rsidRPr="0009342F" w:rsidRDefault="00FA15C3" w:rsidP="00051A20">
            <w:r>
              <w:t>Total household income last calendar year</w:t>
            </w:r>
          </w:p>
        </w:tc>
        <w:tc>
          <w:tcPr>
            <w:tcW w:w="5310" w:type="dxa"/>
          </w:tcPr>
          <w:p w14:paraId="3C6C792D" w14:textId="77777777" w:rsidR="00FA15C3" w:rsidRPr="0009342F" w:rsidRDefault="00FA15C3" w:rsidP="00051A20">
            <w:r w:rsidRPr="0009342F">
              <w:t xml:space="preserve">G4A2.  </w:t>
            </w:r>
          </w:p>
          <w:p w14:paraId="28717C2E" w14:textId="77777777" w:rsidR="00FA15C3" w:rsidRPr="0009342F" w:rsidRDefault="00FA15C3" w:rsidP="00051A20">
            <w:r w:rsidRPr="0009342F">
              <w:t>Would it amount to $50,000 or more?</w:t>
            </w:r>
          </w:p>
          <w:p w14:paraId="24B5B978" w14:textId="77777777" w:rsidR="00FA15C3" w:rsidRPr="0009342F" w:rsidRDefault="00FA15C3" w:rsidP="00FA15C3">
            <w:pPr>
              <w:pStyle w:val="AnswerLvl1"/>
              <w:numPr>
                <w:ilvl w:val="0"/>
                <w:numId w:val="91"/>
              </w:numPr>
              <w:rPr>
                <w:rFonts w:asciiTheme="minorHAnsi" w:hAnsiTheme="minorHAnsi"/>
                <w:sz w:val="22"/>
                <w:szCs w:val="22"/>
                <w:lang w:val="en-US"/>
              </w:rPr>
            </w:pPr>
            <w:r w:rsidRPr="0009342F">
              <w:rPr>
                <w:rFonts w:asciiTheme="minorHAnsi" w:hAnsiTheme="minorHAnsi"/>
                <w:sz w:val="22"/>
                <w:szCs w:val="22"/>
                <w:lang w:val="en-US"/>
              </w:rPr>
              <w:t>Y</w:t>
            </w:r>
            <w:r w:rsidRPr="0009342F">
              <w:rPr>
                <w:rFonts w:asciiTheme="minorHAnsi" w:hAnsiTheme="minorHAnsi"/>
                <w:snapToGrid w:val="0"/>
                <w:sz w:val="22"/>
                <w:szCs w:val="22"/>
                <w:lang w:val="en-US" w:eastAsia="es-ES"/>
              </w:rPr>
              <w:t>ES</w:t>
            </w:r>
            <w:r w:rsidRPr="0009342F">
              <w:rPr>
                <w:rFonts w:asciiTheme="minorHAnsi" w:hAnsiTheme="minorHAnsi"/>
                <w:snapToGrid w:val="0"/>
                <w:sz w:val="22"/>
                <w:szCs w:val="22"/>
                <w:lang w:val="en-US" w:eastAsia="es-ES"/>
              </w:rPr>
              <w:tab/>
            </w:r>
          </w:p>
          <w:p w14:paraId="6A98F261"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napToGrid w:val="0"/>
                <w:sz w:val="22"/>
                <w:szCs w:val="22"/>
                <w:lang w:val="en-US" w:eastAsia="es-ES"/>
              </w:rPr>
              <w:t>NO</w:t>
            </w:r>
            <w:r w:rsidRPr="0009342F">
              <w:rPr>
                <w:rFonts w:asciiTheme="minorHAnsi" w:hAnsiTheme="minorHAnsi"/>
                <w:sz w:val="22"/>
                <w:szCs w:val="22"/>
                <w:lang w:val="en-US"/>
              </w:rPr>
              <w:tab/>
            </w:r>
            <w:r w:rsidRPr="0009342F">
              <w:rPr>
                <w:rFonts w:asciiTheme="minorHAnsi" w:hAnsiTheme="minorHAnsi"/>
                <w:sz w:val="22"/>
                <w:szCs w:val="22"/>
                <w:lang w:val="en-US"/>
              </w:rPr>
              <w:tab/>
            </w:r>
          </w:p>
          <w:p w14:paraId="08975F83"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DK/REF</w:t>
            </w:r>
            <w:r w:rsidRPr="0009342F">
              <w:rPr>
                <w:rFonts w:asciiTheme="minorHAnsi" w:hAnsiTheme="minorHAnsi"/>
                <w:sz w:val="22"/>
                <w:szCs w:val="22"/>
                <w:lang w:val="en-US"/>
              </w:rPr>
              <w:tab/>
            </w:r>
          </w:p>
          <w:p w14:paraId="3237EA20" w14:textId="77777777" w:rsidR="00FA15C3" w:rsidRPr="0009342F" w:rsidRDefault="00FA15C3" w:rsidP="00051A20"/>
        </w:tc>
        <w:tc>
          <w:tcPr>
            <w:tcW w:w="5285" w:type="dxa"/>
          </w:tcPr>
          <w:p w14:paraId="261D96AF" w14:textId="77777777" w:rsidR="00FA15C3" w:rsidRPr="0009342F" w:rsidRDefault="00FA15C3" w:rsidP="00051A20">
            <w:r>
              <w:t>Household item G4A2 has not changed.</w:t>
            </w:r>
          </w:p>
        </w:tc>
      </w:tr>
      <w:tr w:rsidR="00FA15C3" w:rsidRPr="0009342F" w14:paraId="6EAE05A2" w14:textId="77777777" w:rsidTr="00051A20">
        <w:trPr>
          <w:cantSplit/>
          <w:trHeight w:val="293"/>
        </w:trPr>
        <w:tc>
          <w:tcPr>
            <w:tcW w:w="1539" w:type="dxa"/>
          </w:tcPr>
          <w:p w14:paraId="6EEC3CCC" w14:textId="77777777" w:rsidR="00FA15C3" w:rsidRPr="0009342F" w:rsidRDefault="00FA15C3" w:rsidP="00051A20"/>
        </w:tc>
        <w:tc>
          <w:tcPr>
            <w:tcW w:w="1246" w:type="dxa"/>
          </w:tcPr>
          <w:p w14:paraId="77E54B80" w14:textId="77777777" w:rsidR="00FA15C3" w:rsidRPr="0009342F" w:rsidRDefault="00FA15C3" w:rsidP="00051A20">
            <w:r>
              <w:t>Total household income last calendar year</w:t>
            </w:r>
          </w:p>
        </w:tc>
        <w:tc>
          <w:tcPr>
            <w:tcW w:w="5310" w:type="dxa"/>
          </w:tcPr>
          <w:p w14:paraId="328E7532" w14:textId="77777777" w:rsidR="00FA15C3" w:rsidRPr="0009342F" w:rsidRDefault="00FA15C3" w:rsidP="00051A20">
            <w:pPr>
              <w:rPr>
                <w:noProof/>
              </w:rPr>
            </w:pPr>
            <w:r w:rsidRPr="0009342F">
              <w:rPr>
                <w:noProof/>
              </w:rPr>
              <w:t xml:space="preserve">G4A3.  </w:t>
            </w:r>
          </w:p>
          <w:p w14:paraId="1E32D735" w14:textId="77777777" w:rsidR="00FA15C3" w:rsidRPr="0009342F" w:rsidRDefault="00FA15C3" w:rsidP="00051A20">
            <w:pPr>
              <w:rPr>
                <w:noProof/>
              </w:rPr>
            </w:pPr>
            <w:r w:rsidRPr="0009342F">
              <w:rPr>
                <w:noProof/>
              </w:rPr>
              <w:t>Would it amount to $75,000 or more?</w:t>
            </w:r>
          </w:p>
          <w:p w14:paraId="1F76D024" w14:textId="77777777" w:rsidR="00FA15C3" w:rsidRPr="0009342F" w:rsidRDefault="00FA15C3" w:rsidP="00FA15C3">
            <w:pPr>
              <w:pStyle w:val="AnswerLvl1"/>
              <w:numPr>
                <w:ilvl w:val="0"/>
                <w:numId w:val="92"/>
              </w:numPr>
              <w:rPr>
                <w:rFonts w:asciiTheme="minorHAnsi" w:hAnsiTheme="minorHAnsi"/>
                <w:sz w:val="22"/>
                <w:szCs w:val="22"/>
                <w:lang w:val="en-US"/>
              </w:rPr>
            </w:pPr>
            <w:r w:rsidRPr="0009342F">
              <w:rPr>
                <w:rFonts w:asciiTheme="minorHAnsi" w:hAnsiTheme="minorHAnsi"/>
                <w:sz w:val="22"/>
                <w:szCs w:val="22"/>
                <w:lang w:val="en-US"/>
              </w:rPr>
              <w:t>Y</w:t>
            </w:r>
            <w:r w:rsidRPr="0009342F">
              <w:rPr>
                <w:rFonts w:asciiTheme="minorHAnsi" w:hAnsiTheme="minorHAnsi"/>
                <w:snapToGrid w:val="0"/>
                <w:sz w:val="22"/>
                <w:szCs w:val="22"/>
                <w:lang w:val="en-US" w:eastAsia="es-ES"/>
              </w:rPr>
              <w:t>ES</w:t>
            </w:r>
            <w:r w:rsidRPr="0009342F">
              <w:rPr>
                <w:rFonts w:asciiTheme="minorHAnsi" w:hAnsiTheme="minorHAnsi"/>
                <w:snapToGrid w:val="0"/>
                <w:sz w:val="22"/>
                <w:szCs w:val="22"/>
                <w:lang w:val="en-US" w:eastAsia="es-ES"/>
              </w:rPr>
              <w:tab/>
            </w:r>
          </w:p>
          <w:p w14:paraId="2C1BBE49"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napToGrid w:val="0"/>
                <w:sz w:val="22"/>
                <w:szCs w:val="22"/>
                <w:lang w:val="en-US" w:eastAsia="es-ES"/>
              </w:rPr>
              <w:t>NO</w:t>
            </w:r>
            <w:r w:rsidRPr="0009342F">
              <w:rPr>
                <w:rFonts w:asciiTheme="minorHAnsi" w:hAnsiTheme="minorHAnsi"/>
                <w:sz w:val="22"/>
                <w:szCs w:val="22"/>
                <w:lang w:val="en-US"/>
              </w:rPr>
              <w:tab/>
            </w:r>
            <w:r w:rsidRPr="0009342F">
              <w:rPr>
                <w:rFonts w:asciiTheme="minorHAnsi" w:hAnsiTheme="minorHAnsi"/>
                <w:sz w:val="22"/>
                <w:szCs w:val="22"/>
                <w:lang w:val="en-US"/>
              </w:rPr>
              <w:tab/>
            </w:r>
          </w:p>
          <w:p w14:paraId="3F5FBBC1"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DK/REF</w:t>
            </w:r>
            <w:r w:rsidRPr="0009342F">
              <w:rPr>
                <w:rFonts w:asciiTheme="minorHAnsi" w:hAnsiTheme="minorHAnsi"/>
                <w:sz w:val="22"/>
                <w:szCs w:val="22"/>
                <w:lang w:val="en-US"/>
              </w:rPr>
              <w:tab/>
            </w:r>
          </w:p>
          <w:p w14:paraId="56B2AEA8" w14:textId="77777777" w:rsidR="00FA15C3" w:rsidRPr="0009342F" w:rsidRDefault="00FA15C3" w:rsidP="00051A20"/>
        </w:tc>
        <w:tc>
          <w:tcPr>
            <w:tcW w:w="5285" w:type="dxa"/>
          </w:tcPr>
          <w:p w14:paraId="1FE3512E" w14:textId="77777777" w:rsidR="00FA15C3" w:rsidRPr="0009342F" w:rsidRDefault="00FA15C3" w:rsidP="00051A20">
            <w:r>
              <w:t>Household item G4A3 has not changed.</w:t>
            </w:r>
          </w:p>
        </w:tc>
      </w:tr>
      <w:tr w:rsidR="00FA15C3" w:rsidRPr="0009342F" w14:paraId="40A41190" w14:textId="77777777" w:rsidTr="00051A20">
        <w:trPr>
          <w:cantSplit/>
          <w:trHeight w:val="293"/>
        </w:trPr>
        <w:tc>
          <w:tcPr>
            <w:tcW w:w="1539" w:type="dxa"/>
          </w:tcPr>
          <w:p w14:paraId="251B1356" w14:textId="77777777" w:rsidR="00FA15C3" w:rsidRPr="0009342F" w:rsidRDefault="00FA15C3" w:rsidP="00051A20"/>
        </w:tc>
        <w:tc>
          <w:tcPr>
            <w:tcW w:w="1246" w:type="dxa"/>
          </w:tcPr>
          <w:p w14:paraId="1AC18AE8" w14:textId="77777777" w:rsidR="00FA15C3" w:rsidRPr="0009342F" w:rsidRDefault="00FA15C3" w:rsidP="00051A20">
            <w:r>
              <w:t>Total household income last calendar year</w:t>
            </w:r>
          </w:p>
        </w:tc>
        <w:tc>
          <w:tcPr>
            <w:tcW w:w="5310" w:type="dxa"/>
          </w:tcPr>
          <w:p w14:paraId="0DFAB6C2" w14:textId="77777777" w:rsidR="00FA15C3" w:rsidRPr="0009342F" w:rsidRDefault="00FA15C3" w:rsidP="00051A20">
            <w:pPr>
              <w:rPr>
                <w:noProof/>
              </w:rPr>
            </w:pPr>
            <w:r w:rsidRPr="0009342F">
              <w:rPr>
                <w:noProof/>
              </w:rPr>
              <w:t xml:space="preserve">G4A4.  </w:t>
            </w:r>
          </w:p>
          <w:p w14:paraId="6641E719" w14:textId="77777777" w:rsidR="00FA15C3" w:rsidRPr="0009342F" w:rsidRDefault="00FA15C3" w:rsidP="00051A20">
            <w:pPr>
              <w:rPr>
                <w:noProof/>
              </w:rPr>
            </w:pPr>
            <w:r w:rsidRPr="0009342F">
              <w:rPr>
                <w:noProof/>
              </w:rPr>
              <w:t>Would it amount to $40,000 or more?</w:t>
            </w:r>
          </w:p>
          <w:p w14:paraId="094B93E2" w14:textId="77777777" w:rsidR="00FA15C3" w:rsidRPr="0009342F" w:rsidRDefault="00FA15C3" w:rsidP="00FA15C3">
            <w:pPr>
              <w:pStyle w:val="AnswerLvl1"/>
              <w:numPr>
                <w:ilvl w:val="0"/>
                <w:numId w:val="93"/>
              </w:numPr>
              <w:rPr>
                <w:rFonts w:asciiTheme="minorHAnsi" w:hAnsiTheme="minorHAnsi"/>
                <w:sz w:val="22"/>
                <w:szCs w:val="22"/>
                <w:lang w:val="en-US"/>
              </w:rPr>
            </w:pPr>
            <w:r w:rsidRPr="0009342F">
              <w:rPr>
                <w:rFonts w:asciiTheme="minorHAnsi" w:hAnsiTheme="minorHAnsi"/>
                <w:sz w:val="22"/>
                <w:szCs w:val="22"/>
                <w:lang w:val="en-US"/>
              </w:rPr>
              <w:t>Y</w:t>
            </w:r>
            <w:r w:rsidRPr="0009342F">
              <w:rPr>
                <w:rFonts w:asciiTheme="minorHAnsi" w:hAnsiTheme="minorHAnsi"/>
                <w:snapToGrid w:val="0"/>
                <w:sz w:val="22"/>
                <w:szCs w:val="22"/>
                <w:lang w:val="en-US" w:eastAsia="es-ES"/>
              </w:rPr>
              <w:t>ES</w:t>
            </w:r>
            <w:r w:rsidRPr="0009342F">
              <w:rPr>
                <w:rFonts w:asciiTheme="minorHAnsi" w:hAnsiTheme="minorHAnsi"/>
                <w:snapToGrid w:val="0"/>
                <w:sz w:val="22"/>
                <w:szCs w:val="22"/>
                <w:lang w:val="en-US" w:eastAsia="es-ES"/>
              </w:rPr>
              <w:tab/>
            </w:r>
          </w:p>
          <w:p w14:paraId="33750ADC"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napToGrid w:val="0"/>
                <w:sz w:val="22"/>
                <w:szCs w:val="22"/>
                <w:lang w:val="en-US" w:eastAsia="es-ES"/>
              </w:rPr>
              <w:t>NO</w:t>
            </w:r>
            <w:r w:rsidRPr="0009342F">
              <w:rPr>
                <w:rFonts w:asciiTheme="minorHAnsi" w:hAnsiTheme="minorHAnsi"/>
                <w:sz w:val="22"/>
                <w:szCs w:val="22"/>
                <w:lang w:val="en-US"/>
              </w:rPr>
              <w:tab/>
            </w:r>
            <w:r w:rsidRPr="0009342F">
              <w:rPr>
                <w:rFonts w:asciiTheme="minorHAnsi" w:hAnsiTheme="minorHAnsi"/>
                <w:sz w:val="22"/>
                <w:szCs w:val="22"/>
                <w:lang w:val="en-US"/>
              </w:rPr>
              <w:tab/>
            </w:r>
          </w:p>
          <w:p w14:paraId="2C2E77E2"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DK/REF</w:t>
            </w:r>
            <w:r w:rsidRPr="0009342F">
              <w:rPr>
                <w:rFonts w:asciiTheme="minorHAnsi" w:hAnsiTheme="minorHAnsi"/>
                <w:sz w:val="22"/>
                <w:szCs w:val="22"/>
                <w:lang w:val="en-US"/>
              </w:rPr>
              <w:tab/>
            </w:r>
          </w:p>
          <w:p w14:paraId="0DB9EA67" w14:textId="77777777" w:rsidR="00FA15C3" w:rsidRPr="0009342F" w:rsidRDefault="00FA15C3" w:rsidP="00051A20"/>
        </w:tc>
        <w:tc>
          <w:tcPr>
            <w:tcW w:w="5285" w:type="dxa"/>
          </w:tcPr>
          <w:p w14:paraId="306227F8" w14:textId="77777777" w:rsidR="00FA15C3" w:rsidRPr="0009342F" w:rsidRDefault="00FA15C3" w:rsidP="00051A20">
            <w:r>
              <w:t>Household item G4A4 has not changed.</w:t>
            </w:r>
          </w:p>
        </w:tc>
      </w:tr>
      <w:tr w:rsidR="00FA15C3" w:rsidRPr="0009342F" w14:paraId="3A776AC9" w14:textId="77777777" w:rsidTr="00051A20">
        <w:trPr>
          <w:cantSplit/>
          <w:trHeight w:val="293"/>
        </w:trPr>
        <w:tc>
          <w:tcPr>
            <w:tcW w:w="1539" w:type="dxa"/>
          </w:tcPr>
          <w:p w14:paraId="71428B30" w14:textId="77777777" w:rsidR="00FA15C3" w:rsidRPr="0009342F" w:rsidRDefault="00FA15C3" w:rsidP="00051A20"/>
        </w:tc>
        <w:tc>
          <w:tcPr>
            <w:tcW w:w="1246" w:type="dxa"/>
          </w:tcPr>
          <w:p w14:paraId="20E2B463" w14:textId="77777777" w:rsidR="00FA15C3" w:rsidRPr="0009342F" w:rsidRDefault="00FA15C3" w:rsidP="00051A20">
            <w:r>
              <w:t>Total household income last calendar year</w:t>
            </w:r>
          </w:p>
        </w:tc>
        <w:tc>
          <w:tcPr>
            <w:tcW w:w="5310" w:type="dxa"/>
          </w:tcPr>
          <w:p w14:paraId="342F0EDC" w14:textId="77777777" w:rsidR="00FA15C3" w:rsidRPr="0009342F" w:rsidRDefault="00FA15C3" w:rsidP="00051A20">
            <w:r w:rsidRPr="0009342F">
              <w:rPr>
                <w:noProof/>
              </w:rPr>
              <w:t xml:space="preserve">G4A5.  </w:t>
            </w:r>
          </w:p>
          <w:p w14:paraId="0C59E00C" w14:textId="77777777" w:rsidR="00FA15C3" w:rsidRPr="0009342F" w:rsidRDefault="00FA15C3" w:rsidP="00051A20">
            <w:pPr>
              <w:rPr>
                <w:noProof/>
              </w:rPr>
            </w:pPr>
            <w:r w:rsidRPr="0009342F">
              <w:rPr>
                <w:noProof/>
              </w:rPr>
              <w:t>Would it amount to $15,000 or more?</w:t>
            </w:r>
          </w:p>
          <w:p w14:paraId="6EF4E2D4" w14:textId="77777777" w:rsidR="00FA15C3" w:rsidRPr="0009342F" w:rsidRDefault="00FA15C3" w:rsidP="00FA15C3">
            <w:pPr>
              <w:pStyle w:val="AnswerLvl1"/>
              <w:numPr>
                <w:ilvl w:val="0"/>
                <w:numId w:val="94"/>
              </w:numPr>
              <w:rPr>
                <w:rFonts w:asciiTheme="minorHAnsi" w:hAnsiTheme="minorHAnsi"/>
                <w:sz w:val="22"/>
                <w:szCs w:val="22"/>
                <w:lang w:val="en-US"/>
              </w:rPr>
            </w:pPr>
            <w:r w:rsidRPr="0009342F">
              <w:rPr>
                <w:rFonts w:asciiTheme="minorHAnsi" w:hAnsiTheme="minorHAnsi"/>
                <w:sz w:val="22"/>
                <w:szCs w:val="22"/>
                <w:lang w:val="en-US"/>
              </w:rPr>
              <w:t>Y</w:t>
            </w:r>
            <w:r w:rsidRPr="0009342F">
              <w:rPr>
                <w:rFonts w:asciiTheme="minorHAnsi" w:hAnsiTheme="minorHAnsi"/>
                <w:snapToGrid w:val="0"/>
                <w:sz w:val="22"/>
                <w:szCs w:val="22"/>
                <w:lang w:val="en-US" w:eastAsia="es-ES"/>
              </w:rPr>
              <w:t>ES</w:t>
            </w:r>
            <w:r w:rsidRPr="0009342F">
              <w:rPr>
                <w:rFonts w:asciiTheme="minorHAnsi" w:hAnsiTheme="minorHAnsi"/>
                <w:snapToGrid w:val="0"/>
                <w:sz w:val="22"/>
                <w:szCs w:val="22"/>
                <w:lang w:val="en-US" w:eastAsia="es-ES"/>
              </w:rPr>
              <w:tab/>
            </w:r>
          </w:p>
          <w:p w14:paraId="43AEE13E"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napToGrid w:val="0"/>
                <w:sz w:val="22"/>
                <w:szCs w:val="22"/>
                <w:lang w:val="en-US" w:eastAsia="es-ES"/>
              </w:rPr>
              <w:t>NO</w:t>
            </w:r>
            <w:r w:rsidRPr="0009342F">
              <w:rPr>
                <w:rFonts w:asciiTheme="minorHAnsi" w:hAnsiTheme="minorHAnsi"/>
                <w:sz w:val="22"/>
                <w:szCs w:val="22"/>
                <w:lang w:val="en-US"/>
              </w:rPr>
              <w:tab/>
            </w:r>
            <w:r w:rsidRPr="0009342F">
              <w:rPr>
                <w:rFonts w:asciiTheme="minorHAnsi" w:hAnsiTheme="minorHAnsi"/>
                <w:sz w:val="22"/>
                <w:szCs w:val="22"/>
                <w:lang w:val="en-US"/>
              </w:rPr>
              <w:tab/>
            </w:r>
          </w:p>
          <w:p w14:paraId="2703D5AD"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DK/REF</w:t>
            </w:r>
            <w:r w:rsidRPr="0009342F">
              <w:rPr>
                <w:rFonts w:asciiTheme="minorHAnsi" w:hAnsiTheme="minorHAnsi"/>
                <w:sz w:val="22"/>
                <w:szCs w:val="22"/>
                <w:lang w:val="en-US"/>
              </w:rPr>
              <w:tab/>
            </w:r>
          </w:p>
          <w:p w14:paraId="592912A1" w14:textId="77777777" w:rsidR="00FA15C3" w:rsidRPr="0009342F" w:rsidRDefault="00FA15C3" w:rsidP="00051A20"/>
        </w:tc>
        <w:tc>
          <w:tcPr>
            <w:tcW w:w="5285" w:type="dxa"/>
          </w:tcPr>
          <w:p w14:paraId="17BCA0F4" w14:textId="77777777" w:rsidR="00FA15C3" w:rsidRPr="0009342F" w:rsidRDefault="00FA15C3" w:rsidP="00051A20">
            <w:r>
              <w:t>Household item G4A5 has not changed.</w:t>
            </w:r>
          </w:p>
        </w:tc>
      </w:tr>
      <w:tr w:rsidR="00FA15C3" w:rsidRPr="0009342F" w14:paraId="14A5B187" w14:textId="77777777" w:rsidTr="00051A20">
        <w:trPr>
          <w:cantSplit/>
          <w:trHeight w:val="293"/>
        </w:trPr>
        <w:tc>
          <w:tcPr>
            <w:tcW w:w="1539" w:type="dxa"/>
          </w:tcPr>
          <w:p w14:paraId="12487910" w14:textId="77777777" w:rsidR="00FA15C3" w:rsidRPr="0009342F" w:rsidRDefault="00FA15C3" w:rsidP="00051A20"/>
        </w:tc>
        <w:tc>
          <w:tcPr>
            <w:tcW w:w="1246" w:type="dxa"/>
          </w:tcPr>
          <w:p w14:paraId="01591EB4" w14:textId="77777777" w:rsidR="00FA15C3" w:rsidRPr="0009342F" w:rsidRDefault="00FA15C3" w:rsidP="00051A20">
            <w:r>
              <w:t>Total household income last calendar year</w:t>
            </w:r>
          </w:p>
        </w:tc>
        <w:tc>
          <w:tcPr>
            <w:tcW w:w="5310" w:type="dxa"/>
          </w:tcPr>
          <w:p w14:paraId="52FB823B" w14:textId="77777777" w:rsidR="00FA15C3" w:rsidRPr="0009342F" w:rsidRDefault="00FA15C3" w:rsidP="00051A20">
            <w:pPr>
              <w:rPr>
                <w:noProof/>
              </w:rPr>
            </w:pPr>
            <w:r w:rsidRPr="0009342F">
              <w:rPr>
                <w:noProof/>
              </w:rPr>
              <w:t xml:space="preserve">G4A6.  </w:t>
            </w:r>
          </w:p>
          <w:p w14:paraId="15BFFD09" w14:textId="77777777" w:rsidR="00FA15C3" w:rsidRPr="0009342F" w:rsidRDefault="00FA15C3" w:rsidP="00051A20">
            <w:pPr>
              <w:rPr>
                <w:noProof/>
              </w:rPr>
            </w:pPr>
            <w:r w:rsidRPr="0009342F">
              <w:rPr>
                <w:noProof/>
              </w:rPr>
              <w:t>Would it amount to $20,000 or more?</w:t>
            </w:r>
          </w:p>
          <w:p w14:paraId="015AFAEB" w14:textId="77777777" w:rsidR="00FA15C3" w:rsidRPr="0009342F" w:rsidRDefault="00FA15C3" w:rsidP="00FA15C3">
            <w:pPr>
              <w:pStyle w:val="AnswerLvl1"/>
              <w:numPr>
                <w:ilvl w:val="0"/>
                <w:numId w:val="95"/>
              </w:numPr>
              <w:rPr>
                <w:rFonts w:asciiTheme="minorHAnsi" w:hAnsiTheme="minorHAnsi"/>
                <w:sz w:val="22"/>
                <w:szCs w:val="22"/>
                <w:lang w:val="en-US"/>
              </w:rPr>
            </w:pPr>
            <w:r w:rsidRPr="0009342F">
              <w:rPr>
                <w:rFonts w:asciiTheme="minorHAnsi" w:hAnsiTheme="minorHAnsi"/>
                <w:snapToGrid w:val="0"/>
                <w:sz w:val="22"/>
                <w:szCs w:val="22"/>
                <w:lang w:val="en-US" w:eastAsia="es-ES"/>
              </w:rPr>
              <w:t>YES</w:t>
            </w:r>
            <w:r w:rsidRPr="0009342F">
              <w:rPr>
                <w:rFonts w:asciiTheme="minorHAnsi" w:hAnsiTheme="minorHAnsi"/>
                <w:snapToGrid w:val="0"/>
                <w:sz w:val="22"/>
                <w:szCs w:val="22"/>
                <w:lang w:val="en-US" w:eastAsia="es-ES"/>
              </w:rPr>
              <w:tab/>
            </w:r>
          </w:p>
          <w:p w14:paraId="1A58C923"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napToGrid w:val="0"/>
                <w:sz w:val="22"/>
                <w:szCs w:val="22"/>
                <w:lang w:val="en-US" w:eastAsia="es-ES"/>
              </w:rPr>
              <w:t>NO</w:t>
            </w:r>
            <w:r w:rsidRPr="0009342F">
              <w:rPr>
                <w:rFonts w:asciiTheme="minorHAnsi" w:hAnsiTheme="minorHAnsi"/>
                <w:sz w:val="22"/>
                <w:szCs w:val="22"/>
                <w:lang w:val="en-US"/>
              </w:rPr>
              <w:tab/>
            </w:r>
            <w:r w:rsidRPr="0009342F">
              <w:rPr>
                <w:rFonts w:asciiTheme="minorHAnsi" w:hAnsiTheme="minorHAnsi"/>
                <w:sz w:val="22"/>
                <w:szCs w:val="22"/>
                <w:lang w:val="en-US"/>
              </w:rPr>
              <w:tab/>
            </w:r>
          </w:p>
          <w:p w14:paraId="5B290D4B"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DK/REF</w:t>
            </w:r>
            <w:r w:rsidRPr="0009342F">
              <w:rPr>
                <w:rFonts w:asciiTheme="minorHAnsi" w:hAnsiTheme="minorHAnsi"/>
                <w:sz w:val="22"/>
                <w:szCs w:val="22"/>
                <w:lang w:val="en-US"/>
              </w:rPr>
              <w:tab/>
            </w:r>
          </w:p>
          <w:p w14:paraId="50EFE9D3" w14:textId="77777777" w:rsidR="00FA15C3" w:rsidRPr="0009342F" w:rsidRDefault="00FA15C3" w:rsidP="00051A20"/>
        </w:tc>
        <w:tc>
          <w:tcPr>
            <w:tcW w:w="5285" w:type="dxa"/>
          </w:tcPr>
          <w:p w14:paraId="1EEA1148" w14:textId="77777777" w:rsidR="00FA15C3" w:rsidRPr="0009342F" w:rsidRDefault="00FA15C3" w:rsidP="00051A20">
            <w:r>
              <w:t>Household item G4A6 has not changed.</w:t>
            </w:r>
          </w:p>
        </w:tc>
      </w:tr>
      <w:tr w:rsidR="00FA15C3" w:rsidRPr="0009342F" w14:paraId="4A3209D9" w14:textId="77777777" w:rsidTr="00051A20">
        <w:trPr>
          <w:cantSplit/>
          <w:trHeight w:val="293"/>
        </w:trPr>
        <w:tc>
          <w:tcPr>
            <w:tcW w:w="1539" w:type="dxa"/>
          </w:tcPr>
          <w:p w14:paraId="33984EA0" w14:textId="77777777" w:rsidR="00FA15C3" w:rsidRPr="0009342F" w:rsidRDefault="00FA15C3" w:rsidP="00051A20"/>
        </w:tc>
        <w:tc>
          <w:tcPr>
            <w:tcW w:w="1246" w:type="dxa"/>
          </w:tcPr>
          <w:p w14:paraId="750D2E02" w14:textId="77777777" w:rsidR="00FA15C3" w:rsidRPr="0009342F" w:rsidRDefault="00FA15C3" w:rsidP="00051A20">
            <w:r>
              <w:t>Total household income last calendar year</w:t>
            </w:r>
          </w:p>
        </w:tc>
        <w:tc>
          <w:tcPr>
            <w:tcW w:w="5310" w:type="dxa"/>
          </w:tcPr>
          <w:p w14:paraId="15AAF36C" w14:textId="77777777" w:rsidR="00FA15C3" w:rsidRPr="0009342F" w:rsidRDefault="00FA15C3" w:rsidP="00051A20">
            <w:r w:rsidRPr="0009342F">
              <w:rPr>
                <w:noProof/>
              </w:rPr>
              <w:t xml:space="preserve">G4A7.  </w:t>
            </w:r>
          </w:p>
          <w:p w14:paraId="5A4930E7" w14:textId="77777777" w:rsidR="00FA15C3" w:rsidRPr="0009342F" w:rsidRDefault="00FA15C3" w:rsidP="00051A20">
            <w:pPr>
              <w:rPr>
                <w:noProof/>
              </w:rPr>
            </w:pPr>
            <w:r w:rsidRPr="0009342F">
              <w:rPr>
                <w:noProof/>
              </w:rPr>
              <w:t>Would it amount to $10,000 or more?</w:t>
            </w:r>
          </w:p>
          <w:p w14:paraId="44E5F060" w14:textId="77777777" w:rsidR="00FA15C3" w:rsidRPr="0009342F" w:rsidRDefault="00FA15C3" w:rsidP="00FA15C3">
            <w:pPr>
              <w:pStyle w:val="AnswerLvl1"/>
              <w:numPr>
                <w:ilvl w:val="0"/>
                <w:numId w:val="96"/>
              </w:numPr>
              <w:rPr>
                <w:rFonts w:asciiTheme="minorHAnsi" w:hAnsiTheme="minorHAnsi"/>
                <w:sz w:val="22"/>
                <w:szCs w:val="22"/>
                <w:lang w:val="en-US"/>
              </w:rPr>
            </w:pPr>
            <w:r w:rsidRPr="0009342F">
              <w:rPr>
                <w:rFonts w:asciiTheme="minorHAnsi" w:hAnsiTheme="minorHAnsi"/>
                <w:noProof/>
                <w:sz w:val="22"/>
                <w:szCs w:val="22"/>
                <w:lang w:val="en-US"/>
              </w:rPr>
              <w:t>Yes</w:t>
            </w:r>
          </w:p>
          <w:p w14:paraId="44436047" w14:textId="77777777" w:rsidR="00FA15C3" w:rsidRPr="0009342F" w:rsidRDefault="00FA15C3" w:rsidP="00FA15C3">
            <w:pPr>
              <w:pStyle w:val="AnswerLvl1"/>
              <w:numPr>
                <w:ilvl w:val="0"/>
                <w:numId w:val="27"/>
              </w:numPr>
              <w:rPr>
                <w:rFonts w:asciiTheme="minorHAnsi" w:hAnsiTheme="minorHAnsi"/>
                <w:noProof/>
                <w:sz w:val="22"/>
                <w:szCs w:val="22"/>
                <w:lang w:val="en-US"/>
              </w:rPr>
            </w:pPr>
            <w:r w:rsidRPr="0009342F">
              <w:rPr>
                <w:rFonts w:asciiTheme="minorHAnsi" w:hAnsiTheme="minorHAnsi"/>
                <w:sz w:val="22"/>
                <w:szCs w:val="22"/>
                <w:lang w:val="en-US"/>
              </w:rPr>
              <w:t>N</w:t>
            </w:r>
            <w:r w:rsidRPr="0009342F">
              <w:rPr>
                <w:rFonts w:asciiTheme="minorHAnsi" w:hAnsiTheme="minorHAnsi"/>
                <w:noProof/>
                <w:sz w:val="22"/>
                <w:szCs w:val="22"/>
                <w:lang w:val="en-US"/>
              </w:rPr>
              <w:t>o</w:t>
            </w:r>
          </w:p>
          <w:p w14:paraId="67D14F9E"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noProof/>
                <w:sz w:val="22"/>
                <w:szCs w:val="22"/>
                <w:lang w:val="en-US"/>
              </w:rPr>
              <w:t>DK/REF</w:t>
            </w:r>
          </w:p>
          <w:p w14:paraId="63E859B5" w14:textId="77777777" w:rsidR="00FA15C3" w:rsidRPr="0009342F" w:rsidRDefault="00FA15C3" w:rsidP="00051A20"/>
        </w:tc>
        <w:tc>
          <w:tcPr>
            <w:tcW w:w="5285" w:type="dxa"/>
          </w:tcPr>
          <w:p w14:paraId="63C65183" w14:textId="77777777" w:rsidR="00FA15C3" w:rsidRPr="0009342F" w:rsidRDefault="00FA15C3" w:rsidP="00051A20">
            <w:r>
              <w:t>Household item G4A7 has not changed.</w:t>
            </w:r>
          </w:p>
        </w:tc>
      </w:tr>
      <w:tr w:rsidR="00FA15C3" w:rsidRPr="0009342F" w14:paraId="2682CF91" w14:textId="77777777" w:rsidTr="00051A20">
        <w:trPr>
          <w:cantSplit/>
          <w:trHeight w:val="293"/>
        </w:trPr>
        <w:tc>
          <w:tcPr>
            <w:tcW w:w="1539" w:type="dxa"/>
          </w:tcPr>
          <w:p w14:paraId="7CB09BF3" w14:textId="77777777" w:rsidR="00FA15C3" w:rsidRPr="0009342F" w:rsidRDefault="00FA15C3" w:rsidP="00051A20"/>
        </w:tc>
        <w:tc>
          <w:tcPr>
            <w:tcW w:w="1246" w:type="dxa"/>
          </w:tcPr>
          <w:p w14:paraId="1E5BBC7B" w14:textId="77777777" w:rsidR="00FA15C3" w:rsidRPr="0009342F" w:rsidRDefault="00FA15C3" w:rsidP="00051A20">
            <w:r>
              <w:t>Number of different earners included in last year’s total income</w:t>
            </w:r>
          </w:p>
        </w:tc>
        <w:tc>
          <w:tcPr>
            <w:tcW w:w="5310" w:type="dxa"/>
          </w:tcPr>
          <w:p w14:paraId="405A7042" w14:textId="77777777" w:rsidR="00FA15C3" w:rsidRPr="0009342F" w:rsidRDefault="00FA15C3" w:rsidP="00051A20">
            <w:r w:rsidRPr="0009342F">
              <w:t xml:space="preserve">G4B.  </w:t>
            </w:r>
          </w:p>
          <w:p w14:paraId="689168F1" w14:textId="77777777" w:rsidR="00FA15C3" w:rsidRPr="0009342F" w:rsidRDefault="00FA15C3" w:rsidP="00051A20">
            <w:r w:rsidRPr="0009342F">
              <w:t>How many different people’s job earnings did you count in that 2011 household income?</w:t>
            </w:r>
          </w:p>
          <w:p w14:paraId="2D73E501" w14:textId="77777777" w:rsidR="00FA15C3" w:rsidRPr="0009342F" w:rsidRDefault="00FA15C3" w:rsidP="00051A20">
            <w:pPr>
              <w:pStyle w:val="AnsNum"/>
              <w:rPr>
                <w:rStyle w:val="BodyTextFirstIndent2Char"/>
                <w:rFonts w:asciiTheme="minorHAnsi" w:hAnsiTheme="minorHAnsi"/>
                <w:sz w:val="22"/>
                <w:szCs w:val="22"/>
              </w:rPr>
            </w:pPr>
            <w:r w:rsidRPr="0009342F">
              <w:rPr>
                <w:rFonts w:asciiTheme="minorHAnsi" w:hAnsiTheme="minorHAnsi"/>
                <w:sz w:val="22"/>
              </w:rPr>
              <w:t>N</w:t>
            </w:r>
            <w:r w:rsidRPr="0009342F">
              <w:rPr>
                <w:rFonts w:asciiTheme="minorHAnsi" w:hAnsiTheme="minorHAnsi"/>
                <w:snapToGrid w:val="0"/>
                <w:sz w:val="22"/>
                <w:lang w:eastAsia="es-ES"/>
              </w:rPr>
              <w:t>UMBER OF PEOPLE</w:t>
            </w:r>
            <w:r w:rsidRPr="0009342F">
              <w:rPr>
                <w:rStyle w:val="BodyTextFirstIndent2Char"/>
                <w:rFonts w:asciiTheme="minorHAnsi" w:hAnsiTheme="minorHAnsi"/>
                <w:sz w:val="22"/>
                <w:szCs w:val="22"/>
              </w:rPr>
              <w:t>: _________________</w:t>
            </w:r>
          </w:p>
          <w:p w14:paraId="52253014" w14:textId="77777777" w:rsidR="00FA15C3" w:rsidRPr="0009342F" w:rsidRDefault="00FA15C3" w:rsidP="00051A20">
            <w:pPr>
              <w:pStyle w:val="AnsNum"/>
              <w:rPr>
                <w:rFonts w:asciiTheme="minorHAnsi" w:hAnsiTheme="minorHAnsi"/>
                <w:sz w:val="22"/>
              </w:rPr>
            </w:pPr>
            <w:r w:rsidRPr="0009342F">
              <w:rPr>
                <w:rStyle w:val="BodyTextFirstIndent2Char"/>
                <w:rFonts w:asciiTheme="minorHAnsi" w:hAnsiTheme="minorHAnsi"/>
                <w:sz w:val="22"/>
                <w:szCs w:val="22"/>
              </w:rPr>
              <w:t xml:space="preserve"> </w:t>
            </w:r>
            <w:r w:rsidRPr="0009342F">
              <w:rPr>
                <w:rStyle w:val="BodyTextFirstIndent2Char"/>
                <w:rFonts w:asciiTheme="minorHAnsi" w:hAnsiTheme="minorHAnsi"/>
                <w:sz w:val="22"/>
                <w:szCs w:val="22"/>
              </w:rPr>
              <w:sym w:font="Wingdings" w:char="F06F"/>
            </w:r>
            <w:r w:rsidRPr="0009342F">
              <w:rPr>
                <w:rStyle w:val="BodyTextFirstIndent2Char"/>
                <w:rFonts w:asciiTheme="minorHAnsi" w:hAnsiTheme="minorHAnsi"/>
                <w:sz w:val="22"/>
                <w:szCs w:val="22"/>
              </w:rPr>
              <w:t xml:space="preserve">  DK/REF</w:t>
            </w:r>
            <w:r w:rsidRPr="0009342F">
              <w:rPr>
                <w:rStyle w:val="BodyTextFirstIndent2Char"/>
                <w:rFonts w:asciiTheme="minorHAnsi" w:hAnsiTheme="minorHAnsi"/>
                <w:sz w:val="22"/>
                <w:szCs w:val="22"/>
              </w:rPr>
              <w:tab/>
            </w:r>
          </w:p>
          <w:p w14:paraId="77B24B80" w14:textId="77777777" w:rsidR="00FA15C3" w:rsidRPr="0009342F" w:rsidRDefault="00FA15C3" w:rsidP="00051A20"/>
        </w:tc>
        <w:tc>
          <w:tcPr>
            <w:tcW w:w="5285" w:type="dxa"/>
          </w:tcPr>
          <w:p w14:paraId="0E075E58" w14:textId="77777777" w:rsidR="00FA15C3" w:rsidRPr="0009342F" w:rsidRDefault="00FA15C3" w:rsidP="00051A20">
            <w:r w:rsidRPr="0009342F">
              <w:t xml:space="preserve">G4B.  </w:t>
            </w:r>
          </w:p>
          <w:p w14:paraId="4BBB1EB9" w14:textId="77777777" w:rsidR="00FA15C3" w:rsidRPr="0009342F" w:rsidRDefault="00FA15C3" w:rsidP="00051A20">
            <w:r w:rsidRPr="0009342F">
              <w:t xml:space="preserve">How many different people’s job earnings did you count in that </w:t>
            </w:r>
            <w:r>
              <w:t>2018</w:t>
            </w:r>
            <w:r w:rsidRPr="0009342F">
              <w:t xml:space="preserve"> household income?</w:t>
            </w:r>
          </w:p>
          <w:p w14:paraId="6496875B" w14:textId="77777777" w:rsidR="00FA15C3" w:rsidRPr="0009342F" w:rsidRDefault="00FA15C3" w:rsidP="00051A20">
            <w:pPr>
              <w:pStyle w:val="AnsNum"/>
              <w:rPr>
                <w:rStyle w:val="BodyTextFirstIndent2Char"/>
                <w:rFonts w:asciiTheme="minorHAnsi" w:hAnsiTheme="minorHAnsi"/>
                <w:sz w:val="22"/>
                <w:szCs w:val="22"/>
              </w:rPr>
            </w:pPr>
            <w:r w:rsidRPr="0009342F">
              <w:rPr>
                <w:rFonts w:asciiTheme="minorHAnsi" w:hAnsiTheme="minorHAnsi"/>
                <w:sz w:val="22"/>
              </w:rPr>
              <w:t>N</w:t>
            </w:r>
            <w:r w:rsidRPr="0009342F">
              <w:rPr>
                <w:rFonts w:asciiTheme="minorHAnsi" w:hAnsiTheme="minorHAnsi"/>
                <w:snapToGrid w:val="0"/>
                <w:sz w:val="22"/>
                <w:lang w:eastAsia="es-ES"/>
              </w:rPr>
              <w:t>UMBER OF PEOPLE</w:t>
            </w:r>
            <w:r w:rsidRPr="0009342F">
              <w:rPr>
                <w:rStyle w:val="BodyTextFirstIndent2Char"/>
                <w:rFonts w:asciiTheme="minorHAnsi" w:hAnsiTheme="minorHAnsi"/>
                <w:sz w:val="22"/>
                <w:szCs w:val="22"/>
              </w:rPr>
              <w:t>: _________________</w:t>
            </w:r>
          </w:p>
          <w:p w14:paraId="7DD39A54" w14:textId="77777777" w:rsidR="00FA15C3" w:rsidRPr="0009342F" w:rsidRDefault="00FA15C3" w:rsidP="00051A20">
            <w:pPr>
              <w:pStyle w:val="AnsNum"/>
              <w:rPr>
                <w:rFonts w:asciiTheme="minorHAnsi" w:hAnsiTheme="minorHAnsi"/>
                <w:sz w:val="22"/>
              </w:rPr>
            </w:pPr>
            <w:r w:rsidRPr="0009342F">
              <w:rPr>
                <w:rStyle w:val="BodyTextFirstIndent2Char"/>
                <w:rFonts w:asciiTheme="minorHAnsi" w:hAnsiTheme="minorHAnsi"/>
                <w:sz w:val="22"/>
                <w:szCs w:val="22"/>
              </w:rPr>
              <w:t xml:space="preserve"> </w:t>
            </w:r>
            <w:r w:rsidRPr="0009342F">
              <w:rPr>
                <w:rStyle w:val="BodyTextFirstIndent2Char"/>
                <w:rFonts w:asciiTheme="minorHAnsi" w:hAnsiTheme="minorHAnsi"/>
                <w:sz w:val="22"/>
                <w:szCs w:val="22"/>
              </w:rPr>
              <w:sym w:font="Wingdings" w:char="F06F"/>
            </w:r>
            <w:r w:rsidRPr="0009342F">
              <w:rPr>
                <w:rStyle w:val="BodyTextFirstIndent2Char"/>
                <w:rFonts w:asciiTheme="minorHAnsi" w:hAnsiTheme="minorHAnsi"/>
                <w:sz w:val="22"/>
                <w:szCs w:val="22"/>
              </w:rPr>
              <w:t xml:space="preserve">  DK/REF</w:t>
            </w:r>
            <w:r w:rsidRPr="0009342F">
              <w:rPr>
                <w:rStyle w:val="BodyTextFirstIndent2Char"/>
                <w:rFonts w:asciiTheme="minorHAnsi" w:hAnsiTheme="minorHAnsi"/>
                <w:sz w:val="22"/>
                <w:szCs w:val="22"/>
              </w:rPr>
              <w:tab/>
            </w:r>
          </w:p>
          <w:p w14:paraId="39D4746A" w14:textId="77777777" w:rsidR="00FA15C3" w:rsidRPr="0009342F" w:rsidRDefault="00FA15C3" w:rsidP="00051A20"/>
        </w:tc>
      </w:tr>
      <w:tr w:rsidR="00FA15C3" w:rsidRPr="0009342F" w14:paraId="0C89F63E" w14:textId="77777777" w:rsidTr="00051A20">
        <w:trPr>
          <w:cantSplit/>
          <w:trHeight w:val="293"/>
        </w:trPr>
        <w:tc>
          <w:tcPr>
            <w:tcW w:w="1539" w:type="dxa"/>
          </w:tcPr>
          <w:p w14:paraId="0361A4FA" w14:textId="77777777" w:rsidR="00FA15C3" w:rsidRPr="0009342F" w:rsidRDefault="00FA15C3" w:rsidP="00051A20"/>
        </w:tc>
        <w:tc>
          <w:tcPr>
            <w:tcW w:w="1246" w:type="dxa"/>
          </w:tcPr>
          <w:p w14:paraId="5402C03E" w14:textId="77777777" w:rsidR="00FA15C3" w:rsidRPr="0009342F" w:rsidRDefault="00FA15C3" w:rsidP="00051A20">
            <w:r>
              <w:t>Any sources of income beyond job earnings included in last year’s total income</w:t>
            </w:r>
          </w:p>
        </w:tc>
        <w:tc>
          <w:tcPr>
            <w:tcW w:w="5310" w:type="dxa"/>
          </w:tcPr>
          <w:p w14:paraId="0895F7EC" w14:textId="77777777" w:rsidR="00FA15C3" w:rsidRPr="0009342F" w:rsidRDefault="00FA15C3" w:rsidP="00051A20">
            <w:r w:rsidRPr="0009342F">
              <w:t xml:space="preserve">G4c.  </w:t>
            </w:r>
          </w:p>
          <w:p w14:paraId="7C54D3B3" w14:textId="77777777" w:rsidR="00FA15C3" w:rsidRPr="0009342F" w:rsidRDefault="00FA15C3" w:rsidP="00051A20">
            <w:r w:rsidRPr="0009342F">
              <w:t xml:space="preserve">Again, thinking about the 2011 household income that you reported, </w:t>
            </w:r>
            <w:r w:rsidRPr="0009342F">
              <w:rPr>
                <w:i/>
              </w:rPr>
              <w:t>was any of that from sources other than job earnings</w:t>
            </w:r>
            <w:r w:rsidRPr="0009342F">
              <w:t xml:space="preserve"> -- for example, from child support, pensions, government assistance programs, or interest from a bank account?</w:t>
            </w:r>
          </w:p>
          <w:p w14:paraId="5D4A785B" w14:textId="77777777" w:rsidR="00FA15C3" w:rsidRPr="00051A20" w:rsidRDefault="00FA15C3" w:rsidP="00FA15C3">
            <w:pPr>
              <w:pStyle w:val="AnswerLvl1"/>
              <w:numPr>
                <w:ilvl w:val="0"/>
                <w:numId w:val="143"/>
              </w:numPr>
              <w:rPr>
                <w:rFonts w:asciiTheme="minorHAnsi" w:hAnsiTheme="minorHAnsi"/>
                <w:sz w:val="22"/>
                <w:szCs w:val="22"/>
                <w:lang w:val="en-US"/>
              </w:rPr>
            </w:pPr>
            <w:r w:rsidRPr="00051A20">
              <w:rPr>
                <w:rFonts w:asciiTheme="minorHAnsi" w:hAnsiTheme="minorHAnsi"/>
                <w:sz w:val="22"/>
                <w:szCs w:val="22"/>
                <w:lang w:val="en-US"/>
              </w:rPr>
              <w:t>Y</w:t>
            </w:r>
            <w:r w:rsidRPr="00051A20">
              <w:rPr>
                <w:rFonts w:asciiTheme="minorHAnsi" w:hAnsiTheme="minorHAnsi"/>
                <w:snapToGrid w:val="0"/>
                <w:sz w:val="22"/>
                <w:szCs w:val="22"/>
                <w:lang w:val="en-US" w:eastAsia="es-ES"/>
              </w:rPr>
              <w:t>ES</w:t>
            </w:r>
            <w:r w:rsidRPr="00051A20">
              <w:rPr>
                <w:rFonts w:asciiTheme="minorHAnsi" w:hAnsiTheme="minorHAnsi"/>
                <w:snapToGrid w:val="0"/>
                <w:sz w:val="22"/>
                <w:szCs w:val="22"/>
                <w:lang w:val="en-US" w:eastAsia="es-ES"/>
              </w:rPr>
              <w:tab/>
            </w:r>
          </w:p>
          <w:p w14:paraId="0CF81E7E" w14:textId="77777777" w:rsidR="00FA15C3" w:rsidRPr="0009342F" w:rsidRDefault="00FA15C3" w:rsidP="00051A20">
            <w:pPr>
              <w:pStyle w:val="AnswerLvl1"/>
              <w:rPr>
                <w:rFonts w:asciiTheme="minorHAnsi" w:hAnsiTheme="minorHAnsi"/>
                <w:sz w:val="22"/>
                <w:szCs w:val="22"/>
                <w:lang w:val="en-US"/>
              </w:rPr>
            </w:pPr>
            <w:r w:rsidRPr="0009342F">
              <w:rPr>
                <w:rFonts w:asciiTheme="minorHAnsi" w:hAnsiTheme="minorHAnsi"/>
                <w:snapToGrid w:val="0"/>
                <w:sz w:val="22"/>
                <w:szCs w:val="22"/>
                <w:lang w:val="en-US" w:eastAsia="es-ES"/>
              </w:rPr>
              <w:t>NO</w:t>
            </w:r>
            <w:r w:rsidRPr="0009342F">
              <w:rPr>
                <w:rFonts w:asciiTheme="minorHAnsi" w:hAnsiTheme="minorHAnsi"/>
                <w:sz w:val="22"/>
                <w:szCs w:val="22"/>
                <w:lang w:val="en-US"/>
              </w:rPr>
              <w:tab/>
            </w:r>
            <w:r w:rsidRPr="0009342F">
              <w:rPr>
                <w:rFonts w:asciiTheme="minorHAnsi" w:hAnsiTheme="minorHAnsi"/>
                <w:sz w:val="22"/>
                <w:szCs w:val="22"/>
                <w:lang w:val="en-US"/>
              </w:rPr>
              <w:tab/>
            </w:r>
          </w:p>
          <w:p w14:paraId="25B67CAD" w14:textId="77777777" w:rsidR="00FA15C3" w:rsidRPr="0009342F" w:rsidRDefault="00FA15C3" w:rsidP="00051A20">
            <w:pPr>
              <w:pStyle w:val="AnswerLvl1"/>
              <w:rPr>
                <w:rFonts w:asciiTheme="minorHAnsi" w:hAnsiTheme="minorHAnsi"/>
                <w:sz w:val="22"/>
                <w:szCs w:val="22"/>
                <w:lang w:val="en-US"/>
              </w:rPr>
            </w:pPr>
            <w:r w:rsidRPr="0009342F">
              <w:rPr>
                <w:rFonts w:asciiTheme="minorHAnsi" w:hAnsiTheme="minorHAnsi"/>
                <w:sz w:val="22"/>
                <w:szCs w:val="22"/>
                <w:lang w:val="en-US"/>
              </w:rPr>
              <w:t xml:space="preserve">DK/REF </w:t>
            </w:r>
            <w:r w:rsidRPr="0009342F">
              <w:rPr>
                <w:rFonts w:asciiTheme="minorHAnsi" w:hAnsiTheme="minorHAnsi"/>
                <w:sz w:val="22"/>
                <w:szCs w:val="22"/>
                <w:lang w:val="en-US"/>
              </w:rPr>
              <w:tab/>
            </w:r>
          </w:p>
          <w:p w14:paraId="64D9B576" w14:textId="77777777" w:rsidR="00FA15C3" w:rsidRPr="0009342F" w:rsidRDefault="00FA15C3" w:rsidP="00051A20"/>
        </w:tc>
        <w:tc>
          <w:tcPr>
            <w:tcW w:w="5285" w:type="dxa"/>
          </w:tcPr>
          <w:p w14:paraId="0F136E0D" w14:textId="77777777" w:rsidR="00FA15C3" w:rsidRPr="0009342F" w:rsidRDefault="00FA15C3" w:rsidP="00051A20">
            <w:r w:rsidRPr="0009342F">
              <w:t>G4c</w:t>
            </w:r>
            <w:r>
              <w:t>_M</w:t>
            </w:r>
            <w:r w:rsidRPr="0009342F">
              <w:t xml:space="preserve">.  </w:t>
            </w:r>
          </w:p>
          <w:p w14:paraId="777197B3" w14:textId="77777777" w:rsidR="00FA15C3" w:rsidRPr="0009342F" w:rsidRDefault="00FA15C3" w:rsidP="00051A20">
            <w:r>
              <w:t>Again, thinking about the 2018</w:t>
            </w:r>
            <w:r w:rsidRPr="0009342F">
              <w:t xml:space="preserve"> household income that you reported, </w:t>
            </w:r>
            <w:r w:rsidRPr="0009342F">
              <w:rPr>
                <w:i/>
              </w:rPr>
              <w:t>was any of that from sources other than job earnings</w:t>
            </w:r>
            <w:r w:rsidRPr="0009342F">
              <w:t xml:space="preserve"> -- for example, from child support, pensions, government assistance programs, or interest from a bank account?</w:t>
            </w:r>
          </w:p>
          <w:p w14:paraId="5BD5A9F5" w14:textId="77777777" w:rsidR="00FA15C3" w:rsidRPr="00051A20" w:rsidRDefault="00FA15C3" w:rsidP="00FA15C3">
            <w:pPr>
              <w:pStyle w:val="AnswerLvl1"/>
              <w:numPr>
                <w:ilvl w:val="0"/>
                <w:numId w:val="142"/>
              </w:numPr>
              <w:rPr>
                <w:rFonts w:asciiTheme="minorHAnsi" w:hAnsiTheme="minorHAnsi"/>
                <w:sz w:val="22"/>
                <w:szCs w:val="22"/>
                <w:lang w:val="en-US"/>
              </w:rPr>
            </w:pPr>
            <w:r w:rsidRPr="00051A20">
              <w:rPr>
                <w:rFonts w:asciiTheme="minorHAnsi" w:hAnsiTheme="minorHAnsi"/>
                <w:sz w:val="22"/>
                <w:szCs w:val="22"/>
                <w:lang w:val="en-US"/>
              </w:rPr>
              <w:t>Y</w:t>
            </w:r>
            <w:r w:rsidRPr="00051A20">
              <w:rPr>
                <w:rFonts w:asciiTheme="minorHAnsi" w:hAnsiTheme="minorHAnsi"/>
                <w:snapToGrid w:val="0"/>
                <w:sz w:val="22"/>
                <w:szCs w:val="22"/>
                <w:lang w:val="en-US" w:eastAsia="es-ES"/>
              </w:rPr>
              <w:t>ES</w:t>
            </w:r>
            <w:r w:rsidRPr="00051A20">
              <w:rPr>
                <w:rFonts w:asciiTheme="minorHAnsi" w:hAnsiTheme="minorHAnsi"/>
                <w:snapToGrid w:val="0"/>
                <w:sz w:val="22"/>
                <w:szCs w:val="22"/>
                <w:lang w:val="en-US" w:eastAsia="es-ES"/>
              </w:rPr>
              <w:tab/>
            </w:r>
          </w:p>
          <w:p w14:paraId="2EE606A1" w14:textId="77777777" w:rsidR="00FA15C3" w:rsidRPr="0009342F" w:rsidRDefault="00FA15C3" w:rsidP="00051A20">
            <w:pPr>
              <w:pStyle w:val="AnswerLvl1"/>
              <w:rPr>
                <w:rFonts w:asciiTheme="minorHAnsi" w:hAnsiTheme="minorHAnsi"/>
                <w:sz w:val="22"/>
                <w:szCs w:val="22"/>
                <w:lang w:val="en-US"/>
              </w:rPr>
            </w:pPr>
            <w:r w:rsidRPr="0009342F">
              <w:rPr>
                <w:rFonts w:asciiTheme="minorHAnsi" w:hAnsiTheme="minorHAnsi"/>
                <w:snapToGrid w:val="0"/>
                <w:sz w:val="22"/>
                <w:szCs w:val="22"/>
                <w:lang w:val="en-US" w:eastAsia="es-ES"/>
              </w:rPr>
              <w:t>NO</w:t>
            </w:r>
            <w:r w:rsidRPr="0009342F">
              <w:rPr>
                <w:rFonts w:asciiTheme="minorHAnsi" w:hAnsiTheme="minorHAnsi"/>
                <w:sz w:val="22"/>
                <w:szCs w:val="22"/>
                <w:lang w:val="en-US"/>
              </w:rPr>
              <w:tab/>
            </w:r>
            <w:r w:rsidRPr="0009342F">
              <w:rPr>
                <w:rFonts w:asciiTheme="minorHAnsi" w:hAnsiTheme="minorHAnsi"/>
                <w:sz w:val="22"/>
                <w:szCs w:val="22"/>
                <w:lang w:val="en-US"/>
              </w:rPr>
              <w:tab/>
            </w:r>
          </w:p>
          <w:p w14:paraId="4999142C" w14:textId="77777777" w:rsidR="00FA15C3" w:rsidRPr="0009342F" w:rsidRDefault="00FA15C3" w:rsidP="00051A20">
            <w:pPr>
              <w:pStyle w:val="AnswerLvl1"/>
              <w:rPr>
                <w:rFonts w:asciiTheme="minorHAnsi" w:hAnsiTheme="minorHAnsi"/>
                <w:sz w:val="22"/>
                <w:szCs w:val="22"/>
                <w:lang w:val="en-US"/>
              </w:rPr>
            </w:pPr>
            <w:r w:rsidRPr="0009342F">
              <w:rPr>
                <w:rFonts w:asciiTheme="minorHAnsi" w:hAnsiTheme="minorHAnsi"/>
                <w:sz w:val="22"/>
                <w:szCs w:val="22"/>
                <w:lang w:val="en-US"/>
              </w:rPr>
              <w:t xml:space="preserve">DK/REF </w:t>
            </w:r>
            <w:r w:rsidRPr="0009342F">
              <w:rPr>
                <w:rFonts w:asciiTheme="minorHAnsi" w:hAnsiTheme="minorHAnsi"/>
                <w:sz w:val="22"/>
                <w:szCs w:val="22"/>
                <w:lang w:val="en-US"/>
              </w:rPr>
              <w:tab/>
            </w:r>
          </w:p>
          <w:p w14:paraId="10A7B2FB" w14:textId="77777777" w:rsidR="00FA15C3" w:rsidRPr="0009342F" w:rsidRDefault="00FA15C3" w:rsidP="00051A20"/>
        </w:tc>
      </w:tr>
      <w:tr w:rsidR="00FA15C3" w:rsidRPr="0009342F" w14:paraId="7775D862" w14:textId="77777777" w:rsidTr="00051A20">
        <w:trPr>
          <w:cantSplit/>
          <w:trHeight w:val="293"/>
        </w:trPr>
        <w:tc>
          <w:tcPr>
            <w:tcW w:w="1539" w:type="dxa"/>
          </w:tcPr>
          <w:p w14:paraId="23B85EB3" w14:textId="77777777" w:rsidR="00FA15C3" w:rsidRPr="0009342F" w:rsidRDefault="00FA15C3" w:rsidP="00051A20"/>
        </w:tc>
        <w:tc>
          <w:tcPr>
            <w:tcW w:w="1246" w:type="dxa"/>
          </w:tcPr>
          <w:p w14:paraId="7315B903" w14:textId="77777777" w:rsidR="00FA15C3" w:rsidRPr="0009342F" w:rsidRDefault="00FA15C3" w:rsidP="00051A20">
            <w:r>
              <w:t>Amount of last year’s household income from sources other than job earnings</w:t>
            </w:r>
          </w:p>
        </w:tc>
        <w:tc>
          <w:tcPr>
            <w:tcW w:w="5310" w:type="dxa"/>
          </w:tcPr>
          <w:p w14:paraId="2367ACF1" w14:textId="77777777" w:rsidR="00FA15C3" w:rsidRPr="0009342F" w:rsidRDefault="00FA15C3" w:rsidP="00051A20">
            <w:r w:rsidRPr="0009342F">
              <w:t xml:space="preserve">G4d.  </w:t>
            </w:r>
          </w:p>
          <w:p w14:paraId="5B624EF9" w14:textId="77777777" w:rsidR="00FA15C3" w:rsidRPr="0009342F" w:rsidRDefault="00FA15C3" w:rsidP="00051A20">
            <w:r w:rsidRPr="0009342F">
              <w:t>How much of your 2011 total household income was from sources other than job earnings?</w:t>
            </w:r>
          </w:p>
          <w:p w14:paraId="657C93DA" w14:textId="77777777" w:rsidR="00FA15C3" w:rsidRPr="0009342F" w:rsidRDefault="00FA15C3" w:rsidP="00051A20">
            <w:pPr>
              <w:pStyle w:val="AnsNum"/>
              <w:rPr>
                <w:rStyle w:val="BodyTextFirstIndent2Char"/>
                <w:rFonts w:asciiTheme="minorHAnsi" w:hAnsiTheme="minorHAnsi"/>
                <w:sz w:val="22"/>
                <w:szCs w:val="22"/>
              </w:rPr>
            </w:pPr>
            <w:r w:rsidRPr="0009342F">
              <w:rPr>
                <w:rFonts w:asciiTheme="minorHAnsi" w:hAnsiTheme="minorHAnsi"/>
                <w:sz w:val="22"/>
              </w:rPr>
              <w:t>Amount from non-job sources</w:t>
            </w:r>
            <w:r w:rsidRPr="0009342F">
              <w:rPr>
                <w:rStyle w:val="BodyTextFirstIndent2Char"/>
                <w:rFonts w:asciiTheme="minorHAnsi" w:hAnsiTheme="minorHAnsi"/>
                <w:sz w:val="22"/>
                <w:szCs w:val="22"/>
              </w:rPr>
              <w:t>: _________________</w:t>
            </w:r>
            <w:r w:rsidRPr="0009342F">
              <w:rPr>
                <w:rStyle w:val="BodyTextFirstIndent2Char"/>
                <w:rFonts w:asciiTheme="minorHAnsi" w:hAnsiTheme="minorHAnsi"/>
                <w:sz w:val="22"/>
                <w:szCs w:val="22"/>
              </w:rPr>
              <w:tab/>
            </w:r>
          </w:p>
          <w:p w14:paraId="7740F386" w14:textId="77777777" w:rsidR="00FA15C3" w:rsidRPr="0009342F" w:rsidRDefault="00FA15C3" w:rsidP="00051A20">
            <w:pPr>
              <w:pStyle w:val="AnsNum"/>
              <w:rPr>
                <w:rFonts w:asciiTheme="minorHAnsi" w:hAnsiTheme="minorHAnsi"/>
                <w:sz w:val="22"/>
              </w:rPr>
            </w:pPr>
            <w:r w:rsidRPr="0009342F">
              <w:rPr>
                <w:rStyle w:val="BodyTextFirstIndent2Char"/>
                <w:rFonts w:asciiTheme="minorHAnsi" w:hAnsiTheme="minorHAnsi"/>
                <w:sz w:val="22"/>
                <w:szCs w:val="22"/>
              </w:rPr>
              <w:sym w:font="Wingdings" w:char="F06F"/>
            </w:r>
            <w:r w:rsidRPr="0009342F">
              <w:rPr>
                <w:rStyle w:val="BodyTextFirstIndent2Char"/>
                <w:rFonts w:asciiTheme="minorHAnsi" w:hAnsiTheme="minorHAnsi"/>
                <w:sz w:val="22"/>
                <w:szCs w:val="22"/>
              </w:rPr>
              <w:t xml:space="preserve">  DK/REF</w:t>
            </w:r>
            <w:r w:rsidRPr="0009342F">
              <w:rPr>
                <w:rStyle w:val="BodyTextFirstIndent2Char"/>
                <w:rFonts w:asciiTheme="minorHAnsi" w:hAnsiTheme="minorHAnsi"/>
                <w:sz w:val="22"/>
                <w:szCs w:val="22"/>
              </w:rPr>
              <w:tab/>
            </w:r>
            <w:r w:rsidRPr="0009342F">
              <w:rPr>
                <w:rFonts w:asciiTheme="minorHAnsi" w:hAnsiTheme="minorHAnsi"/>
                <w:noProof/>
                <w:color w:val="7030A0"/>
                <w:sz w:val="22"/>
              </w:rPr>
              <w:tab/>
            </w:r>
          </w:p>
        </w:tc>
        <w:tc>
          <w:tcPr>
            <w:tcW w:w="5285" w:type="dxa"/>
          </w:tcPr>
          <w:p w14:paraId="11CB5A03" w14:textId="77777777" w:rsidR="00FA15C3" w:rsidRPr="0009342F" w:rsidRDefault="00FA15C3" w:rsidP="00051A20">
            <w:r w:rsidRPr="0009342F">
              <w:t>G4d</w:t>
            </w:r>
            <w:r>
              <w:t>_M</w:t>
            </w:r>
            <w:r w:rsidRPr="0009342F">
              <w:t xml:space="preserve">.  </w:t>
            </w:r>
          </w:p>
          <w:p w14:paraId="4148E228" w14:textId="77777777" w:rsidR="00FA15C3" w:rsidRPr="0009342F" w:rsidRDefault="00FA15C3" w:rsidP="00051A20">
            <w:r>
              <w:t>How much of your 2018</w:t>
            </w:r>
            <w:r w:rsidRPr="0009342F">
              <w:t xml:space="preserve"> total household income was from sources other than job earnings?</w:t>
            </w:r>
          </w:p>
          <w:p w14:paraId="2418F3CC" w14:textId="77777777" w:rsidR="00FA15C3" w:rsidRPr="0009342F" w:rsidRDefault="00FA15C3" w:rsidP="00051A20">
            <w:pPr>
              <w:pStyle w:val="AnsNum"/>
              <w:rPr>
                <w:rStyle w:val="BodyTextFirstIndent2Char"/>
                <w:rFonts w:asciiTheme="minorHAnsi" w:hAnsiTheme="minorHAnsi"/>
                <w:sz w:val="22"/>
                <w:szCs w:val="22"/>
              </w:rPr>
            </w:pPr>
            <w:r w:rsidRPr="0009342F">
              <w:rPr>
                <w:rFonts w:asciiTheme="minorHAnsi" w:hAnsiTheme="minorHAnsi"/>
                <w:sz w:val="22"/>
              </w:rPr>
              <w:t>Amount from non-job sources</w:t>
            </w:r>
            <w:r w:rsidRPr="0009342F">
              <w:rPr>
                <w:rStyle w:val="BodyTextFirstIndent2Char"/>
                <w:rFonts w:asciiTheme="minorHAnsi" w:hAnsiTheme="minorHAnsi"/>
                <w:sz w:val="22"/>
                <w:szCs w:val="22"/>
              </w:rPr>
              <w:t>: _________________</w:t>
            </w:r>
            <w:r w:rsidRPr="0009342F">
              <w:rPr>
                <w:rStyle w:val="BodyTextFirstIndent2Char"/>
                <w:rFonts w:asciiTheme="minorHAnsi" w:hAnsiTheme="minorHAnsi"/>
                <w:sz w:val="22"/>
                <w:szCs w:val="22"/>
              </w:rPr>
              <w:tab/>
            </w:r>
          </w:p>
          <w:p w14:paraId="6C4D95B9" w14:textId="77777777" w:rsidR="00FA15C3" w:rsidRPr="0009342F" w:rsidRDefault="00FA15C3" w:rsidP="00051A20">
            <w:r w:rsidRPr="0009342F">
              <w:rPr>
                <w:rStyle w:val="BodyTextFirstIndent2Char"/>
                <w:rFonts w:asciiTheme="minorHAnsi" w:hAnsiTheme="minorHAnsi"/>
                <w:sz w:val="22"/>
                <w:szCs w:val="22"/>
              </w:rPr>
              <w:sym w:font="Wingdings" w:char="F06F"/>
            </w:r>
            <w:r w:rsidRPr="0009342F">
              <w:rPr>
                <w:rStyle w:val="BodyTextFirstIndent2Char"/>
                <w:rFonts w:asciiTheme="minorHAnsi" w:hAnsiTheme="minorHAnsi"/>
                <w:sz w:val="22"/>
                <w:szCs w:val="22"/>
              </w:rPr>
              <w:t xml:space="preserve">  DK/REF</w:t>
            </w:r>
            <w:r w:rsidRPr="0009342F">
              <w:rPr>
                <w:rStyle w:val="BodyTextFirstIndent2Char"/>
                <w:rFonts w:asciiTheme="minorHAnsi" w:hAnsiTheme="minorHAnsi"/>
                <w:sz w:val="22"/>
                <w:szCs w:val="22"/>
              </w:rPr>
              <w:tab/>
            </w:r>
          </w:p>
        </w:tc>
      </w:tr>
      <w:tr w:rsidR="00FA15C3" w:rsidRPr="0009342F" w14:paraId="115059CC" w14:textId="77777777" w:rsidTr="00051A20">
        <w:trPr>
          <w:cantSplit/>
          <w:trHeight w:val="293"/>
        </w:trPr>
        <w:tc>
          <w:tcPr>
            <w:tcW w:w="1539" w:type="dxa"/>
          </w:tcPr>
          <w:p w14:paraId="7EFB234E" w14:textId="77777777" w:rsidR="00FA15C3" w:rsidRPr="0009342F" w:rsidRDefault="00FA15C3" w:rsidP="00051A20"/>
        </w:tc>
        <w:tc>
          <w:tcPr>
            <w:tcW w:w="1246" w:type="dxa"/>
          </w:tcPr>
          <w:p w14:paraId="03866359" w14:textId="77777777" w:rsidR="00FA15C3" w:rsidRPr="0009342F" w:rsidRDefault="00FA15C3" w:rsidP="00051A20">
            <w:r>
              <w:t>Amount of last year’s household income from sources other than job earnings</w:t>
            </w:r>
          </w:p>
        </w:tc>
        <w:tc>
          <w:tcPr>
            <w:tcW w:w="5310" w:type="dxa"/>
          </w:tcPr>
          <w:p w14:paraId="559DF21F" w14:textId="77777777" w:rsidR="00FA15C3" w:rsidRPr="0009342F" w:rsidRDefault="00FA15C3" w:rsidP="00051A20">
            <w:r w:rsidRPr="0009342F">
              <w:t xml:space="preserve">G4e.  </w:t>
            </w:r>
          </w:p>
          <w:p w14:paraId="275E7039" w14:textId="77777777" w:rsidR="00FA15C3" w:rsidRPr="0009342F" w:rsidRDefault="00FA15C3" w:rsidP="00051A20">
            <w:r w:rsidRPr="0009342F">
              <w:t>You may not be able to give us an exact figure for, but were non-job household earnings in 2011 ….</w:t>
            </w:r>
          </w:p>
          <w:p w14:paraId="6D03EFD4" w14:textId="77777777" w:rsidR="00FA15C3" w:rsidRPr="0009342F" w:rsidRDefault="00FA15C3" w:rsidP="00FA15C3">
            <w:pPr>
              <w:pStyle w:val="AnswerLvl1"/>
              <w:numPr>
                <w:ilvl w:val="0"/>
                <w:numId w:val="97"/>
              </w:numPr>
              <w:rPr>
                <w:rFonts w:asciiTheme="minorHAnsi" w:hAnsiTheme="minorHAnsi"/>
                <w:sz w:val="22"/>
                <w:szCs w:val="22"/>
                <w:lang w:val="en-US"/>
              </w:rPr>
            </w:pPr>
            <w:r w:rsidRPr="0009342F">
              <w:rPr>
                <w:rFonts w:asciiTheme="minorHAnsi" w:hAnsiTheme="minorHAnsi"/>
                <w:sz w:val="22"/>
                <w:szCs w:val="22"/>
                <w:lang w:val="en-US"/>
              </w:rPr>
              <w:t>Less than $2,500</w:t>
            </w:r>
          </w:p>
          <w:p w14:paraId="4B148FE7"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2,500 to less than $5,000</w:t>
            </w:r>
            <w:r w:rsidRPr="0009342F">
              <w:rPr>
                <w:rFonts w:asciiTheme="minorHAnsi" w:hAnsiTheme="minorHAnsi"/>
                <w:sz w:val="22"/>
                <w:szCs w:val="22"/>
                <w:lang w:val="en-US"/>
              </w:rPr>
              <w:tab/>
            </w:r>
          </w:p>
          <w:p w14:paraId="6EE15C5E"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5,000 to less than $7,500</w:t>
            </w:r>
            <w:r w:rsidRPr="0009342F">
              <w:rPr>
                <w:rFonts w:asciiTheme="minorHAnsi" w:hAnsiTheme="minorHAnsi"/>
                <w:sz w:val="22"/>
                <w:szCs w:val="22"/>
                <w:lang w:val="en-US"/>
              </w:rPr>
              <w:tab/>
            </w:r>
          </w:p>
          <w:p w14:paraId="56A17EFA"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7,500 to less than $10,000</w:t>
            </w:r>
          </w:p>
          <w:p w14:paraId="0C912E57"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10,000 to less than $12,500</w:t>
            </w:r>
          </w:p>
          <w:p w14:paraId="38AB7A33"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12,500 to less than $15,000</w:t>
            </w:r>
          </w:p>
          <w:p w14:paraId="257BD204"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15,000 to less than $20,000</w:t>
            </w:r>
          </w:p>
          <w:p w14:paraId="1A34B4FA"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20,000 or more?</w:t>
            </w:r>
          </w:p>
          <w:p w14:paraId="730FA645"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DK/REF</w:t>
            </w:r>
          </w:p>
          <w:p w14:paraId="3A6AA1E6" w14:textId="77777777" w:rsidR="00FA15C3" w:rsidRPr="0009342F" w:rsidRDefault="00FA15C3" w:rsidP="00051A20"/>
        </w:tc>
        <w:tc>
          <w:tcPr>
            <w:tcW w:w="5285" w:type="dxa"/>
          </w:tcPr>
          <w:p w14:paraId="27D1BFB6" w14:textId="77777777" w:rsidR="00FA15C3" w:rsidRPr="0009342F" w:rsidRDefault="00FA15C3" w:rsidP="00051A20">
            <w:r w:rsidRPr="0009342F">
              <w:t>G4e</w:t>
            </w:r>
            <w:r>
              <w:t>_M</w:t>
            </w:r>
            <w:r w:rsidRPr="0009342F">
              <w:t xml:space="preserve">.  </w:t>
            </w:r>
          </w:p>
          <w:p w14:paraId="34B463B6" w14:textId="77777777" w:rsidR="00FA15C3" w:rsidRPr="0009342F" w:rsidRDefault="00FA15C3" w:rsidP="00051A20">
            <w:r w:rsidRPr="0009342F">
              <w:t>You may not be able to give us an exact figure for, but were no</w:t>
            </w:r>
            <w:r>
              <w:t>n-job household earnings in 2018</w:t>
            </w:r>
            <w:r w:rsidRPr="0009342F">
              <w:t xml:space="preserve"> ….</w:t>
            </w:r>
          </w:p>
          <w:p w14:paraId="0762189C" w14:textId="77777777" w:rsidR="00FA15C3" w:rsidRPr="0009342F" w:rsidRDefault="00FA15C3" w:rsidP="00FA15C3">
            <w:pPr>
              <w:pStyle w:val="AnswerLvl1"/>
              <w:numPr>
                <w:ilvl w:val="0"/>
                <w:numId w:val="97"/>
              </w:numPr>
              <w:rPr>
                <w:rFonts w:asciiTheme="minorHAnsi" w:hAnsiTheme="minorHAnsi"/>
                <w:sz w:val="22"/>
                <w:szCs w:val="22"/>
                <w:lang w:val="en-US"/>
              </w:rPr>
            </w:pPr>
            <w:r w:rsidRPr="0009342F">
              <w:rPr>
                <w:rFonts w:asciiTheme="minorHAnsi" w:hAnsiTheme="minorHAnsi"/>
                <w:sz w:val="22"/>
                <w:szCs w:val="22"/>
                <w:lang w:val="en-US"/>
              </w:rPr>
              <w:t>Less than $2,500</w:t>
            </w:r>
          </w:p>
          <w:p w14:paraId="5956C3D4"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2,500 to less than $5,000</w:t>
            </w:r>
            <w:r w:rsidRPr="0009342F">
              <w:rPr>
                <w:rFonts w:asciiTheme="minorHAnsi" w:hAnsiTheme="minorHAnsi"/>
                <w:sz w:val="22"/>
                <w:szCs w:val="22"/>
                <w:lang w:val="en-US"/>
              </w:rPr>
              <w:tab/>
            </w:r>
          </w:p>
          <w:p w14:paraId="70A38DD4"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5,000 to less than $7,500</w:t>
            </w:r>
            <w:r w:rsidRPr="0009342F">
              <w:rPr>
                <w:rFonts w:asciiTheme="minorHAnsi" w:hAnsiTheme="minorHAnsi"/>
                <w:sz w:val="22"/>
                <w:szCs w:val="22"/>
                <w:lang w:val="en-US"/>
              </w:rPr>
              <w:tab/>
            </w:r>
          </w:p>
          <w:p w14:paraId="4D84FAD8"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7,500 to less than $10,000</w:t>
            </w:r>
          </w:p>
          <w:p w14:paraId="019821FD"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10,000 to less than $12,500</w:t>
            </w:r>
          </w:p>
          <w:p w14:paraId="445CA181"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12,500 to less than $15,000</w:t>
            </w:r>
          </w:p>
          <w:p w14:paraId="30ACAD5A"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15,000 to less than $20,000</w:t>
            </w:r>
          </w:p>
          <w:p w14:paraId="6B8332AE"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20,000 or more?</w:t>
            </w:r>
          </w:p>
          <w:p w14:paraId="233C2703"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DK/REF</w:t>
            </w:r>
          </w:p>
          <w:p w14:paraId="55B163D9" w14:textId="77777777" w:rsidR="00FA15C3" w:rsidRPr="0009342F" w:rsidRDefault="00FA15C3" w:rsidP="00051A20"/>
        </w:tc>
      </w:tr>
      <w:tr w:rsidR="00FA15C3" w:rsidRPr="0009342F" w14:paraId="1A39B251" w14:textId="77777777" w:rsidTr="00051A20">
        <w:trPr>
          <w:cantSplit/>
          <w:trHeight w:val="293"/>
        </w:trPr>
        <w:tc>
          <w:tcPr>
            <w:tcW w:w="1539" w:type="dxa"/>
          </w:tcPr>
          <w:p w14:paraId="5291920B" w14:textId="77777777" w:rsidR="00FA15C3" w:rsidRPr="0009342F" w:rsidRDefault="00FA15C3" w:rsidP="00051A20"/>
        </w:tc>
        <w:tc>
          <w:tcPr>
            <w:tcW w:w="1246" w:type="dxa"/>
          </w:tcPr>
          <w:p w14:paraId="359C8CE8" w14:textId="77777777" w:rsidR="00FA15C3" w:rsidRPr="0009342F" w:rsidRDefault="00FA15C3" w:rsidP="00051A20">
            <w:r>
              <w:t>Any public assistance or welfare payments in last calendar year</w:t>
            </w:r>
          </w:p>
        </w:tc>
        <w:tc>
          <w:tcPr>
            <w:tcW w:w="5310" w:type="dxa"/>
          </w:tcPr>
          <w:p w14:paraId="51D6831C" w14:textId="77777777" w:rsidR="00FA15C3" w:rsidRPr="0009342F" w:rsidRDefault="00FA15C3" w:rsidP="00051A20">
            <w:r w:rsidRPr="0009342F">
              <w:rPr>
                <w:noProof/>
              </w:rPr>
              <w:t>G4B1.</w:t>
            </w:r>
            <w:r w:rsidRPr="0009342F">
              <w:t xml:space="preserve"> </w:t>
            </w:r>
          </w:p>
          <w:p w14:paraId="2D70B96A" w14:textId="77777777" w:rsidR="00FA15C3" w:rsidRPr="0009342F" w:rsidRDefault="00FA15C3" w:rsidP="00051A20">
            <w:r w:rsidRPr="0009342F">
              <w:rPr>
                <w:noProof/>
              </w:rPr>
              <w:t>In the last calendar year did your household receive any public assistance or welfare payments?</w:t>
            </w:r>
          </w:p>
          <w:p w14:paraId="5885F518" w14:textId="77777777" w:rsidR="00FA15C3" w:rsidRPr="0009342F" w:rsidRDefault="00FA15C3" w:rsidP="00FA15C3">
            <w:pPr>
              <w:pStyle w:val="AnswerLvl1"/>
              <w:numPr>
                <w:ilvl w:val="0"/>
                <w:numId w:val="98"/>
              </w:numPr>
              <w:rPr>
                <w:rFonts w:asciiTheme="minorHAnsi" w:hAnsiTheme="minorHAnsi"/>
                <w:sz w:val="22"/>
                <w:szCs w:val="22"/>
                <w:lang w:val="en-US"/>
              </w:rPr>
            </w:pPr>
            <w:r w:rsidRPr="0009342F">
              <w:rPr>
                <w:rFonts w:asciiTheme="minorHAnsi" w:hAnsiTheme="minorHAnsi"/>
                <w:noProof/>
                <w:sz w:val="22"/>
                <w:szCs w:val="22"/>
                <w:lang w:val="en-US"/>
              </w:rPr>
              <w:t>Yes</w:t>
            </w:r>
            <w:r w:rsidRPr="0009342F">
              <w:rPr>
                <w:rFonts w:asciiTheme="minorHAnsi" w:hAnsiTheme="minorHAnsi"/>
                <w:sz w:val="22"/>
                <w:szCs w:val="22"/>
                <w:lang w:val="en-US"/>
              </w:rPr>
              <w:t xml:space="preserve"> </w:t>
            </w:r>
          </w:p>
          <w:p w14:paraId="26186E8A" w14:textId="77777777" w:rsidR="00FA15C3" w:rsidRPr="0009342F" w:rsidRDefault="00FA15C3" w:rsidP="00FA15C3">
            <w:pPr>
              <w:pStyle w:val="AnswerLvl1"/>
              <w:numPr>
                <w:ilvl w:val="0"/>
                <w:numId w:val="98"/>
              </w:numPr>
              <w:rPr>
                <w:rFonts w:asciiTheme="minorHAnsi" w:hAnsiTheme="minorHAnsi"/>
                <w:sz w:val="22"/>
                <w:szCs w:val="22"/>
                <w:lang w:val="en-US"/>
              </w:rPr>
            </w:pPr>
            <w:r w:rsidRPr="0009342F">
              <w:rPr>
                <w:rFonts w:asciiTheme="minorHAnsi" w:hAnsiTheme="minorHAnsi"/>
                <w:noProof/>
                <w:sz w:val="22"/>
                <w:szCs w:val="22"/>
                <w:lang w:val="en-US"/>
              </w:rPr>
              <w:t>No</w:t>
            </w:r>
            <w:r w:rsidRPr="0009342F">
              <w:rPr>
                <w:rFonts w:asciiTheme="minorHAnsi" w:hAnsiTheme="minorHAnsi"/>
                <w:sz w:val="22"/>
                <w:szCs w:val="22"/>
                <w:lang w:val="en-US"/>
              </w:rPr>
              <w:t xml:space="preserve"> </w:t>
            </w:r>
          </w:p>
          <w:p w14:paraId="12556F4A" w14:textId="77777777" w:rsidR="00FA15C3" w:rsidRPr="0009342F" w:rsidRDefault="00FA15C3" w:rsidP="00FA15C3">
            <w:pPr>
              <w:pStyle w:val="AnswerLvl1"/>
              <w:numPr>
                <w:ilvl w:val="0"/>
                <w:numId w:val="98"/>
              </w:numPr>
              <w:rPr>
                <w:rFonts w:asciiTheme="minorHAnsi" w:hAnsiTheme="minorHAnsi"/>
                <w:sz w:val="22"/>
                <w:szCs w:val="22"/>
                <w:lang w:val="en-US"/>
              </w:rPr>
            </w:pPr>
            <w:r w:rsidRPr="0009342F">
              <w:rPr>
                <w:rFonts w:asciiTheme="minorHAnsi" w:hAnsiTheme="minorHAnsi"/>
                <w:sz w:val="22"/>
                <w:szCs w:val="22"/>
                <w:lang w:val="en-US"/>
              </w:rPr>
              <w:t>DK/REF</w:t>
            </w:r>
          </w:p>
          <w:p w14:paraId="729B2479" w14:textId="77777777" w:rsidR="00FA15C3" w:rsidRPr="0009342F" w:rsidRDefault="00FA15C3" w:rsidP="00051A20"/>
        </w:tc>
        <w:tc>
          <w:tcPr>
            <w:tcW w:w="5285" w:type="dxa"/>
          </w:tcPr>
          <w:p w14:paraId="44D337CF" w14:textId="77777777" w:rsidR="00FA15C3" w:rsidRPr="00EE7CA9" w:rsidRDefault="00FA15C3" w:rsidP="00051A20">
            <w:r w:rsidRPr="00EE7CA9">
              <w:rPr>
                <w:noProof/>
              </w:rPr>
              <w:t xml:space="preserve">G4B1_M.  </w:t>
            </w:r>
          </w:p>
          <w:p w14:paraId="7610D1CB" w14:textId="77777777" w:rsidR="00FA15C3" w:rsidRPr="00695B07" w:rsidRDefault="00FA15C3" w:rsidP="00051A20">
            <w:r w:rsidRPr="00695B07">
              <w:rPr>
                <w:noProof/>
              </w:rPr>
              <w:t xml:space="preserve">In the last calendar year did your household receive any payments from a welfare or public assistance program like the Supplemental Security Income  </w:t>
            </w:r>
            <w:r>
              <w:rPr>
                <w:noProof/>
              </w:rPr>
              <w:t xml:space="preserve">or </w:t>
            </w:r>
            <w:r w:rsidRPr="00695B07">
              <w:rPr>
                <w:noProof/>
              </w:rPr>
              <w:t>SSI program or from TANF or Temporary Assistance for Needy Families?</w:t>
            </w:r>
          </w:p>
          <w:p w14:paraId="7E4D5187" w14:textId="77777777" w:rsidR="00FA15C3" w:rsidRPr="00695B07" w:rsidRDefault="00FA15C3" w:rsidP="00FA15C3">
            <w:pPr>
              <w:pStyle w:val="AnswerLvl1"/>
              <w:numPr>
                <w:ilvl w:val="0"/>
                <w:numId w:val="119"/>
              </w:numPr>
              <w:rPr>
                <w:rFonts w:asciiTheme="minorHAnsi" w:hAnsiTheme="minorHAnsi"/>
                <w:sz w:val="22"/>
                <w:szCs w:val="22"/>
                <w:lang w:val="en-US"/>
              </w:rPr>
            </w:pPr>
            <w:r w:rsidRPr="00695B07">
              <w:rPr>
                <w:rFonts w:asciiTheme="minorHAnsi" w:hAnsiTheme="minorHAnsi"/>
                <w:noProof/>
                <w:sz w:val="22"/>
                <w:szCs w:val="22"/>
                <w:lang w:val="en-US"/>
              </w:rPr>
              <w:t>Yes</w:t>
            </w:r>
            <w:r w:rsidRPr="00695B07">
              <w:rPr>
                <w:rFonts w:asciiTheme="minorHAnsi" w:hAnsiTheme="minorHAnsi"/>
                <w:sz w:val="22"/>
                <w:szCs w:val="22"/>
                <w:lang w:val="en-US"/>
              </w:rPr>
              <w:t xml:space="preserve"> </w:t>
            </w:r>
          </w:p>
          <w:p w14:paraId="773DA0C0" w14:textId="77777777" w:rsidR="00FA15C3" w:rsidRPr="00695B07" w:rsidRDefault="00FA15C3" w:rsidP="00FA15C3">
            <w:pPr>
              <w:pStyle w:val="AnswerLvl1"/>
              <w:numPr>
                <w:ilvl w:val="0"/>
                <w:numId w:val="119"/>
              </w:numPr>
              <w:rPr>
                <w:rFonts w:asciiTheme="minorHAnsi" w:hAnsiTheme="minorHAnsi"/>
                <w:sz w:val="22"/>
                <w:szCs w:val="22"/>
                <w:lang w:val="en-US"/>
              </w:rPr>
            </w:pPr>
            <w:r w:rsidRPr="00695B07">
              <w:rPr>
                <w:rFonts w:asciiTheme="minorHAnsi" w:hAnsiTheme="minorHAnsi"/>
                <w:noProof/>
                <w:sz w:val="22"/>
                <w:szCs w:val="22"/>
                <w:lang w:val="en-US"/>
              </w:rPr>
              <w:t>No</w:t>
            </w:r>
            <w:r w:rsidRPr="00695B07">
              <w:rPr>
                <w:rFonts w:asciiTheme="minorHAnsi" w:hAnsiTheme="minorHAnsi"/>
                <w:sz w:val="22"/>
                <w:szCs w:val="22"/>
                <w:lang w:val="en-US"/>
              </w:rPr>
              <w:t xml:space="preserve"> </w:t>
            </w:r>
          </w:p>
          <w:p w14:paraId="124CD792" w14:textId="77777777" w:rsidR="00FA15C3" w:rsidRPr="00695B07" w:rsidRDefault="00FA15C3" w:rsidP="00FA15C3">
            <w:pPr>
              <w:pStyle w:val="AnswerLvl1"/>
              <w:numPr>
                <w:ilvl w:val="0"/>
                <w:numId w:val="119"/>
              </w:numPr>
              <w:rPr>
                <w:rFonts w:asciiTheme="minorHAnsi" w:hAnsiTheme="minorHAnsi"/>
                <w:sz w:val="22"/>
                <w:szCs w:val="22"/>
                <w:lang w:val="en-US"/>
              </w:rPr>
            </w:pPr>
            <w:r w:rsidRPr="00695B07">
              <w:rPr>
                <w:rFonts w:asciiTheme="minorHAnsi" w:hAnsiTheme="minorHAnsi"/>
                <w:sz w:val="22"/>
                <w:szCs w:val="22"/>
                <w:lang w:val="en-US"/>
              </w:rPr>
              <w:t>DK/REF</w:t>
            </w:r>
          </w:p>
          <w:p w14:paraId="28F6AC38" w14:textId="77777777" w:rsidR="00FA15C3" w:rsidRPr="0009342F" w:rsidRDefault="00FA15C3" w:rsidP="00051A20"/>
        </w:tc>
      </w:tr>
      <w:tr w:rsidR="00FA15C3" w:rsidRPr="0009342F" w14:paraId="3EC556EF" w14:textId="77777777" w:rsidTr="00051A20">
        <w:trPr>
          <w:cantSplit/>
          <w:trHeight w:val="293"/>
        </w:trPr>
        <w:tc>
          <w:tcPr>
            <w:tcW w:w="1539" w:type="dxa"/>
          </w:tcPr>
          <w:p w14:paraId="327A9C54" w14:textId="77777777" w:rsidR="00FA15C3" w:rsidRPr="0009342F" w:rsidRDefault="00FA15C3" w:rsidP="00051A20"/>
        </w:tc>
        <w:tc>
          <w:tcPr>
            <w:tcW w:w="1246" w:type="dxa"/>
          </w:tcPr>
          <w:p w14:paraId="24CC0042" w14:textId="77777777" w:rsidR="00FA15C3" w:rsidRPr="0009342F" w:rsidRDefault="00FA15C3" w:rsidP="00051A20">
            <w:r>
              <w:t>Type of health insurance coverage for selected child</w:t>
            </w:r>
          </w:p>
        </w:tc>
        <w:tc>
          <w:tcPr>
            <w:tcW w:w="5310" w:type="dxa"/>
          </w:tcPr>
          <w:p w14:paraId="4132B13A" w14:textId="77777777" w:rsidR="00FA15C3" w:rsidRPr="0009342F" w:rsidRDefault="00FA15C3" w:rsidP="00051A20">
            <w:pPr>
              <w:tabs>
                <w:tab w:val="left" w:pos="720"/>
                <w:tab w:val="left" w:leader="dot" w:pos="3600"/>
                <w:tab w:val="left" w:leader="dot" w:pos="5760"/>
              </w:tabs>
            </w:pPr>
            <w:r w:rsidRPr="0009342F">
              <w:rPr>
                <w:noProof/>
              </w:rPr>
              <w:t xml:space="preserve">G10.  </w:t>
            </w:r>
          </w:p>
          <w:p w14:paraId="50C5E253" w14:textId="77777777" w:rsidR="00FA15C3" w:rsidRPr="0009342F" w:rsidRDefault="00FA15C3" w:rsidP="00051A20">
            <w:pPr>
              <w:tabs>
                <w:tab w:val="left" w:pos="720"/>
                <w:tab w:val="left" w:leader="dot" w:pos="3600"/>
                <w:tab w:val="left" w:leader="dot" w:pos="5760"/>
              </w:tabs>
            </w:pPr>
            <w:r w:rsidRPr="0009342F">
              <w:rPr>
                <w:noProof/>
              </w:rPr>
              <w:t>What kind of health insurance or health care coverage does [SELECTED CHILD NAME] have?</w:t>
            </w:r>
            <w:r w:rsidRPr="0009342F">
              <w:t xml:space="preserve"> </w:t>
            </w:r>
          </w:p>
          <w:p w14:paraId="52886557" w14:textId="77777777" w:rsidR="00FA15C3" w:rsidRPr="0009342F" w:rsidRDefault="00FA15C3" w:rsidP="00051A20">
            <w:pPr>
              <w:pStyle w:val="ListParagraph"/>
              <w:tabs>
                <w:tab w:val="left" w:pos="3782"/>
              </w:tabs>
              <w:ind w:left="1080"/>
              <w:rPr>
                <w:rFonts w:asciiTheme="minorHAnsi" w:hAnsiTheme="minorHAnsi"/>
              </w:rPr>
            </w:pPr>
          </w:p>
          <w:p w14:paraId="55A4969E" w14:textId="77777777" w:rsidR="00FA15C3" w:rsidRPr="0009342F" w:rsidRDefault="00FA15C3" w:rsidP="00FA15C3">
            <w:pPr>
              <w:pStyle w:val="ListParagraph"/>
              <w:numPr>
                <w:ilvl w:val="0"/>
                <w:numId w:val="99"/>
              </w:numPr>
              <w:tabs>
                <w:tab w:val="left" w:pos="3782"/>
              </w:tabs>
              <w:spacing w:line="276" w:lineRule="auto"/>
              <w:rPr>
                <w:rFonts w:asciiTheme="minorHAnsi" w:hAnsiTheme="minorHAnsi"/>
              </w:rPr>
            </w:pPr>
            <w:r w:rsidRPr="0009342F">
              <w:rPr>
                <w:rFonts w:asciiTheme="minorHAnsi" w:hAnsiTheme="minorHAnsi"/>
              </w:rPr>
              <w:t xml:space="preserve">Private Health Insurance Plan from your employer or workplace </w:t>
            </w:r>
          </w:p>
          <w:p w14:paraId="26330756" w14:textId="77777777" w:rsidR="00FA15C3" w:rsidRPr="0009342F" w:rsidRDefault="00FA15C3" w:rsidP="00FA15C3">
            <w:pPr>
              <w:pStyle w:val="ListParagraph"/>
              <w:numPr>
                <w:ilvl w:val="0"/>
                <w:numId w:val="99"/>
              </w:numPr>
              <w:tabs>
                <w:tab w:val="left" w:pos="3782"/>
              </w:tabs>
              <w:spacing w:line="276" w:lineRule="auto"/>
              <w:rPr>
                <w:rFonts w:asciiTheme="minorHAnsi" w:hAnsiTheme="minorHAnsi"/>
              </w:rPr>
            </w:pPr>
            <w:r w:rsidRPr="0009342F">
              <w:rPr>
                <w:rFonts w:asciiTheme="minorHAnsi" w:hAnsiTheme="minorHAnsi"/>
              </w:rPr>
              <w:t>Private Health Insurance Plan through your spouse or partner's workplace</w:t>
            </w:r>
          </w:p>
          <w:p w14:paraId="0EAD4337" w14:textId="77777777" w:rsidR="00FA15C3" w:rsidRPr="0009342F" w:rsidRDefault="00FA15C3" w:rsidP="00FA15C3">
            <w:pPr>
              <w:pStyle w:val="ListParagraph"/>
              <w:numPr>
                <w:ilvl w:val="0"/>
                <w:numId w:val="99"/>
              </w:numPr>
              <w:tabs>
                <w:tab w:val="left" w:pos="3782"/>
              </w:tabs>
              <w:spacing w:line="276" w:lineRule="auto"/>
              <w:rPr>
                <w:rFonts w:asciiTheme="minorHAnsi" w:hAnsiTheme="minorHAnsi"/>
              </w:rPr>
            </w:pPr>
            <w:r w:rsidRPr="0009342F">
              <w:rPr>
                <w:rFonts w:asciiTheme="minorHAnsi" w:hAnsiTheme="minorHAnsi"/>
              </w:rPr>
              <w:t>Private Health Insurance Plan purchased directly</w:t>
            </w:r>
          </w:p>
          <w:p w14:paraId="27F847B5" w14:textId="77777777" w:rsidR="00FA15C3" w:rsidRPr="0009342F" w:rsidRDefault="00FA15C3" w:rsidP="00FA15C3">
            <w:pPr>
              <w:pStyle w:val="AnswerLvl1"/>
              <w:numPr>
                <w:ilvl w:val="0"/>
                <w:numId w:val="99"/>
              </w:numPr>
              <w:tabs>
                <w:tab w:val="left" w:pos="3782"/>
              </w:tabs>
              <w:rPr>
                <w:rFonts w:asciiTheme="minorHAnsi" w:hAnsiTheme="minorHAnsi"/>
                <w:sz w:val="22"/>
                <w:szCs w:val="22"/>
                <w:lang w:val="en-US"/>
              </w:rPr>
            </w:pPr>
            <w:r w:rsidRPr="0009342F">
              <w:rPr>
                <w:rFonts w:asciiTheme="minorHAnsi" w:hAnsiTheme="minorHAnsi"/>
                <w:sz w:val="22"/>
                <w:szCs w:val="22"/>
                <w:lang w:val="en-US"/>
              </w:rPr>
              <w:t>Private Health Insurance Plan through a state or local government or community program</w:t>
            </w:r>
          </w:p>
          <w:p w14:paraId="7AE3C377" w14:textId="77777777" w:rsidR="00FA15C3" w:rsidRPr="0009342F" w:rsidRDefault="00FA15C3" w:rsidP="00FA15C3">
            <w:pPr>
              <w:pStyle w:val="ListParagraph"/>
              <w:numPr>
                <w:ilvl w:val="0"/>
                <w:numId w:val="99"/>
              </w:numPr>
              <w:tabs>
                <w:tab w:val="left" w:pos="3782"/>
              </w:tabs>
              <w:spacing w:line="276" w:lineRule="auto"/>
              <w:rPr>
                <w:rFonts w:asciiTheme="minorHAnsi" w:hAnsiTheme="minorHAnsi"/>
              </w:rPr>
            </w:pPr>
            <w:r w:rsidRPr="0009342F">
              <w:rPr>
                <w:rFonts w:asciiTheme="minorHAnsi" w:hAnsiTheme="minorHAnsi"/>
              </w:rPr>
              <w:t xml:space="preserve">Medicaid </w:t>
            </w:r>
          </w:p>
          <w:p w14:paraId="0ECEAED5" w14:textId="77777777" w:rsidR="00FA15C3" w:rsidRPr="0009342F" w:rsidRDefault="00FA15C3" w:rsidP="00FA15C3">
            <w:pPr>
              <w:pStyle w:val="ListParagraph"/>
              <w:numPr>
                <w:ilvl w:val="0"/>
                <w:numId w:val="79"/>
              </w:numPr>
              <w:tabs>
                <w:tab w:val="left" w:pos="3782"/>
              </w:tabs>
              <w:spacing w:line="276" w:lineRule="auto"/>
              <w:ind w:left="1080"/>
              <w:rPr>
                <w:rFonts w:asciiTheme="minorHAnsi" w:hAnsiTheme="minorHAnsi"/>
              </w:rPr>
            </w:pPr>
            <w:r w:rsidRPr="0009342F">
              <w:rPr>
                <w:rFonts w:asciiTheme="minorHAnsi" w:hAnsiTheme="minorHAnsi"/>
              </w:rPr>
              <w:t xml:space="preserve">Medicare </w:t>
            </w:r>
          </w:p>
          <w:p w14:paraId="2A15EBEF" w14:textId="77777777" w:rsidR="00FA15C3" w:rsidRPr="0009342F" w:rsidRDefault="00FA15C3" w:rsidP="00FA15C3">
            <w:pPr>
              <w:pStyle w:val="ListParagraph"/>
              <w:numPr>
                <w:ilvl w:val="0"/>
                <w:numId w:val="79"/>
              </w:numPr>
              <w:tabs>
                <w:tab w:val="left" w:pos="3782"/>
              </w:tabs>
              <w:spacing w:line="276" w:lineRule="auto"/>
              <w:ind w:left="1080"/>
              <w:rPr>
                <w:rFonts w:asciiTheme="minorHAnsi" w:hAnsiTheme="minorHAnsi"/>
              </w:rPr>
            </w:pPr>
            <w:r w:rsidRPr="0009342F">
              <w:rPr>
                <w:rFonts w:asciiTheme="minorHAnsi" w:hAnsiTheme="minorHAnsi"/>
              </w:rPr>
              <w:t xml:space="preserve">Military Health Care/VA or Champus/Tricare/Champ – VA </w:t>
            </w:r>
          </w:p>
          <w:p w14:paraId="2608FF66" w14:textId="77777777" w:rsidR="00FA15C3" w:rsidRPr="0009342F" w:rsidRDefault="00FA15C3" w:rsidP="00FA15C3">
            <w:pPr>
              <w:pStyle w:val="ListParagraph"/>
              <w:numPr>
                <w:ilvl w:val="0"/>
                <w:numId w:val="79"/>
              </w:numPr>
              <w:tabs>
                <w:tab w:val="left" w:pos="3782"/>
              </w:tabs>
              <w:spacing w:line="276" w:lineRule="auto"/>
              <w:ind w:left="1080"/>
              <w:rPr>
                <w:rFonts w:asciiTheme="minorHAnsi" w:hAnsiTheme="minorHAnsi"/>
              </w:rPr>
            </w:pPr>
            <w:r w:rsidRPr="0009342F">
              <w:rPr>
                <w:rFonts w:asciiTheme="minorHAnsi" w:hAnsiTheme="minorHAnsi"/>
              </w:rPr>
              <w:t>No coverage of any type</w:t>
            </w:r>
            <w:r w:rsidRPr="0009342F">
              <w:rPr>
                <w:rFonts w:asciiTheme="minorHAnsi" w:hAnsiTheme="minorHAnsi"/>
              </w:rPr>
              <w:tab/>
            </w:r>
          </w:p>
          <w:p w14:paraId="423AC226" w14:textId="77777777" w:rsidR="00FA15C3" w:rsidRPr="0009342F" w:rsidRDefault="00FA15C3" w:rsidP="00FA15C3">
            <w:pPr>
              <w:pStyle w:val="ListParagraph"/>
              <w:numPr>
                <w:ilvl w:val="0"/>
                <w:numId w:val="79"/>
              </w:numPr>
              <w:tabs>
                <w:tab w:val="left" w:pos="3782"/>
              </w:tabs>
              <w:spacing w:line="276" w:lineRule="auto"/>
              <w:ind w:left="1080"/>
              <w:rPr>
                <w:rFonts w:asciiTheme="minorHAnsi" w:hAnsiTheme="minorHAnsi"/>
                <w:color w:val="7030A0"/>
              </w:rPr>
            </w:pPr>
            <w:r w:rsidRPr="0009342F">
              <w:rPr>
                <w:rFonts w:asciiTheme="minorHAnsi" w:hAnsiTheme="minorHAnsi"/>
              </w:rPr>
              <w:t xml:space="preserve">Other Specify </w:t>
            </w:r>
            <w:r w:rsidRPr="0009342F">
              <w:rPr>
                <w:rFonts w:asciiTheme="minorHAnsi" w:hAnsiTheme="minorHAnsi"/>
              </w:rPr>
              <w:tab/>
            </w:r>
          </w:p>
          <w:p w14:paraId="6336FA54" w14:textId="77777777" w:rsidR="00FA15C3" w:rsidRPr="0009342F" w:rsidRDefault="00FA15C3" w:rsidP="00051A20">
            <w:pPr>
              <w:tabs>
                <w:tab w:val="left" w:pos="1080"/>
                <w:tab w:val="left" w:pos="3782"/>
              </w:tabs>
              <w:ind w:left="720"/>
            </w:pPr>
          </w:p>
        </w:tc>
        <w:tc>
          <w:tcPr>
            <w:tcW w:w="5285" w:type="dxa"/>
          </w:tcPr>
          <w:p w14:paraId="4F2E5024" w14:textId="77777777" w:rsidR="00FA15C3" w:rsidRPr="0009342F" w:rsidRDefault="00FA15C3" w:rsidP="00051A20">
            <w:r>
              <w:t>Household item G10 has not changed.</w:t>
            </w:r>
          </w:p>
        </w:tc>
      </w:tr>
      <w:tr w:rsidR="00FA15C3" w:rsidRPr="0009342F" w14:paraId="5F88DC4A" w14:textId="77777777" w:rsidTr="00051A20">
        <w:trPr>
          <w:cantSplit/>
          <w:trHeight w:val="293"/>
        </w:trPr>
        <w:tc>
          <w:tcPr>
            <w:tcW w:w="1539" w:type="dxa"/>
          </w:tcPr>
          <w:p w14:paraId="33A4F135" w14:textId="77777777" w:rsidR="00FA15C3" w:rsidRPr="0009342F" w:rsidRDefault="00FA15C3" w:rsidP="00051A20"/>
        </w:tc>
        <w:tc>
          <w:tcPr>
            <w:tcW w:w="1246" w:type="dxa"/>
          </w:tcPr>
          <w:p w14:paraId="59C644AF" w14:textId="77777777" w:rsidR="00FA15C3" w:rsidRPr="0009342F" w:rsidRDefault="00FA15C3" w:rsidP="00051A20">
            <w:r>
              <w:t>Type of health insurance coverage for selected child</w:t>
            </w:r>
          </w:p>
        </w:tc>
        <w:tc>
          <w:tcPr>
            <w:tcW w:w="5310" w:type="dxa"/>
          </w:tcPr>
          <w:p w14:paraId="2645E3E3" w14:textId="77777777" w:rsidR="00FA15C3" w:rsidRPr="0009342F" w:rsidRDefault="00FA15C3" w:rsidP="00051A20">
            <w:pPr>
              <w:tabs>
                <w:tab w:val="right" w:pos="9360"/>
              </w:tabs>
              <w:rPr>
                <w:noProof/>
              </w:rPr>
            </w:pPr>
            <w:r w:rsidRPr="0009342F">
              <w:rPr>
                <w:caps/>
                <w:noProof/>
              </w:rPr>
              <w:t>g10_OS</w:t>
            </w:r>
            <w:r w:rsidRPr="0009342F">
              <w:rPr>
                <w:noProof/>
              </w:rPr>
              <w:t xml:space="preserve">.  </w:t>
            </w:r>
            <w:r w:rsidRPr="0009342F">
              <w:rPr>
                <w:noProof/>
                <w:color w:val="7030A0"/>
              </w:rPr>
              <w:tab/>
            </w:r>
          </w:p>
          <w:p w14:paraId="62444E09" w14:textId="77777777" w:rsidR="00FA15C3" w:rsidRPr="0009342F" w:rsidRDefault="00FA15C3" w:rsidP="00051A20">
            <w:pPr>
              <w:rPr>
                <w:noProof/>
              </w:rPr>
            </w:pPr>
            <w:r w:rsidRPr="0009342F">
              <w:rPr>
                <w:noProof/>
              </w:rPr>
              <w:t>PLEASE SPECIFY.</w:t>
            </w:r>
          </w:p>
          <w:p w14:paraId="71728F8D" w14:textId="77777777" w:rsidR="00FA15C3" w:rsidRPr="0009342F" w:rsidRDefault="00FA15C3" w:rsidP="00051A20">
            <w:r w:rsidRPr="0009342F">
              <w:rPr>
                <w:rStyle w:val="BodyTextFirstIndent2Char"/>
                <w:rFonts w:asciiTheme="minorHAnsi" w:hAnsiTheme="minorHAnsi"/>
                <w:sz w:val="22"/>
                <w:szCs w:val="22"/>
              </w:rPr>
              <w:t>_________________</w:t>
            </w:r>
          </w:p>
          <w:p w14:paraId="52F9FDB9" w14:textId="77777777" w:rsidR="00FA15C3" w:rsidRPr="0009342F" w:rsidRDefault="00FA15C3" w:rsidP="00051A20">
            <w:pPr>
              <w:rPr>
                <w:rStyle w:val="BodyTextFirstIndent2Char"/>
                <w:rFonts w:asciiTheme="minorHAnsi" w:hAnsiTheme="minorHAnsi"/>
                <w:sz w:val="22"/>
                <w:szCs w:val="22"/>
              </w:rPr>
            </w:pPr>
            <w:r w:rsidRPr="0009342F">
              <w:rPr>
                <w:rStyle w:val="BodyTextFirstIndent2Char"/>
                <w:rFonts w:asciiTheme="minorHAnsi" w:hAnsiTheme="minorHAnsi"/>
                <w:sz w:val="22"/>
                <w:szCs w:val="22"/>
              </w:rPr>
              <w:sym w:font="Wingdings" w:char="F06F"/>
            </w:r>
            <w:r w:rsidRPr="0009342F">
              <w:rPr>
                <w:rStyle w:val="BodyTextFirstIndent2Char"/>
                <w:rFonts w:asciiTheme="minorHAnsi" w:hAnsiTheme="minorHAnsi"/>
                <w:sz w:val="22"/>
                <w:szCs w:val="22"/>
              </w:rPr>
              <w:t xml:space="preserve">  DK/REF</w:t>
            </w:r>
            <w:r w:rsidRPr="0009342F">
              <w:rPr>
                <w:rStyle w:val="BodyTextFirstIndent2Char"/>
                <w:rFonts w:asciiTheme="minorHAnsi" w:hAnsiTheme="minorHAnsi"/>
                <w:sz w:val="22"/>
                <w:szCs w:val="22"/>
              </w:rPr>
              <w:tab/>
            </w:r>
          </w:p>
          <w:p w14:paraId="5B877274" w14:textId="77777777" w:rsidR="00FA15C3" w:rsidRPr="0009342F" w:rsidRDefault="00FA15C3" w:rsidP="00051A20"/>
        </w:tc>
        <w:tc>
          <w:tcPr>
            <w:tcW w:w="5285" w:type="dxa"/>
          </w:tcPr>
          <w:p w14:paraId="763EBA95" w14:textId="77777777" w:rsidR="00FA15C3" w:rsidRPr="0009342F" w:rsidRDefault="00FA15C3" w:rsidP="00051A20">
            <w:r>
              <w:t>Household item G10_OS has not changed.</w:t>
            </w:r>
          </w:p>
        </w:tc>
      </w:tr>
      <w:tr w:rsidR="00FA15C3" w:rsidRPr="0009342F" w14:paraId="02730226" w14:textId="77777777" w:rsidTr="00051A20">
        <w:trPr>
          <w:cantSplit/>
          <w:trHeight w:val="293"/>
        </w:trPr>
        <w:tc>
          <w:tcPr>
            <w:tcW w:w="1539" w:type="dxa"/>
          </w:tcPr>
          <w:p w14:paraId="2077EDF5" w14:textId="77777777" w:rsidR="00FA15C3" w:rsidRPr="0009342F" w:rsidRDefault="00FA15C3" w:rsidP="00051A20"/>
        </w:tc>
        <w:tc>
          <w:tcPr>
            <w:tcW w:w="1246" w:type="dxa"/>
          </w:tcPr>
          <w:p w14:paraId="33F09923" w14:textId="77777777" w:rsidR="00FA15C3" w:rsidRPr="0009342F" w:rsidRDefault="00FA15C3" w:rsidP="00051A20">
            <w:r>
              <w:t>Number of respondent’s other children under 13 with health insurance coverage</w:t>
            </w:r>
          </w:p>
        </w:tc>
        <w:tc>
          <w:tcPr>
            <w:tcW w:w="5310" w:type="dxa"/>
          </w:tcPr>
          <w:p w14:paraId="302F91FB" w14:textId="77777777" w:rsidR="00FA15C3" w:rsidRPr="0009342F" w:rsidRDefault="00FA15C3" w:rsidP="00051A20">
            <w:pPr>
              <w:tabs>
                <w:tab w:val="left" w:pos="720"/>
                <w:tab w:val="left" w:leader="dot" w:pos="3600"/>
              </w:tabs>
            </w:pPr>
            <w:r w:rsidRPr="0009342F">
              <w:rPr>
                <w:noProof/>
              </w:rPr>
              <w:t xml:space="preserve">G10A.  </w:t>
            </w:r>
          </w:p>
          <w:p w14:paraId="2C0021DA" w14:textId="77777777" w:rsidR="00FA15C3" w:rsidRPr="0009342F" w:rsidRDefault="00FA15C3" w:rsidP="00051A20">
            <w:pPr>
              <w:tabs>
                <w:tab w:val="left" w:pos="720"/>
                <w:tab w:val="left" w:leader="dot" w:pos="3600"/>
              </w:tabs>
            </w:pPr>
            <w:r w:rsidRPr="0009342F">
              <w:rPr>
                <w:noProof/>
              </w:rPr>
              <w:t>Besides (YOUNGEST CHILD), how many of your other children under 13 have some sort of health insurance or health care coverage?</w:t>
            </w:r>
            <w:r w:rsidRPr="0009342F">
              <w:t xml:space="preserve"> </w:t>
            </w:r>
          </w:p>
          <w:p w14:paraId="1C1F6F9B" w14:textId="77777777" w:rsidR="00FA15C3" w:rsidRPr="0009342F" w:rsidRDefault="00FA15C3" w:rsidP="00051A20">
            <w:pPr>
              <w:pStyle w:val="AnsNum"/>
              <w:rPr>
                <w:rStyle w:val="BodyTextFirstIndent2Char"/>
                <w:rFonts w:asciiTheme="minorHAnsi" w:hAnsiTheme="minorHAnsi"/>
                <w:sz w:val="22"/>
                <w:szCs w:val="22"/>
              </w:rPr>
            </w:pPr>
            <w:r w:rsidRPr="0009342F">
              <w:rPr>
                <w:rFonts w:asciiTheme="minorHAnsi" w:hAnsiTheme="minorHAnsi"/>
                <w:noProof/>
                <w:sz w:val="22"/>
              </w:rPr>
              <w:t>NUMBER OF CHILDREN</w:t>
            </w:r>
            <w:r w:rsidRPr="0009342F">
              <w:rPr>
                <w:rStyle w:val="BodyTextFirstIndent2Char"/>
                <w:rFonts w:asciiTheme="minorHAnsi" w:hAnsiTheme="minorHAnsi"/>
                <w:sz w:val="22"/>
                <w:szCs w:val="22"/>
              </w:rPr>
              <w:t>: _________________</w:t>
            </w:r>
          </w:p>
          <w:p w14:paraId="7D0944C1" w14:textId="77777777" w:rsidR="00FA15C3" w:rsidRPr="0009342F" w:rsidRDefault="00FA15C3" w:rsidP="00051A20">
            <w:pPr>
              <w:pStyle w:val="AnsNum"/>
              <w:rPr>
                <w:rFonts w:asciiTheme="minorHAnsi" w:hAnsiTheme="minorHAnsi"/>
                <w:sz w:val="22"/>
              </w:rPr>
            </w:pPr>
            <w:r w:rsidRPr="0009342F">
              <w:rPr>
                <w:rStyle w:val="BodyTextFirstIndent2Char"/>
                <w:rFonts w:asciiTheme="minorHAnsi" w:hAnsiTheme="minorHAnsi"/>
                <w:sz w:val="22"/>
                <w:szCs w:val="22"/>
              </w:rPr>
              <w:sym w:font="Wingdings" w:char="F06F"/>
            </w:r>
            <w:r w:rsidRPr="0009342F">
              <w:rPr>
                <w:rStyle w:val="BodyTextFirstIndent2Char"/>
                <w:rFonts w:asciiTheme="minorHAnsi" w:hAnsiTheme="minorHAnsi"/>
                <w:sz w:val="22"/>
                <w:szCs w:val="22"/>
              </w:rPr>
              <w:t xml:space="preserve">  DK/REF</w:t>
            </w:r>
            <w:r w:rsidRPr="0009342F">
              <w:rPr>
                <w:rStyle w:val="BodyTextFirstIndent2Char"/>
                <w:rFonts w:asciiTheme="minorHAnsi" w:hAnsiTheme="minorHAnsi"/>
                <w:sz w:val="22"/>
                <w:szCs w:val="22"/>
              </w:rPr>
              <w:tab/>
            </w:r>
          </w:p>
          <w:p w14:paraId="679F89D6" w14:textId="77777777" w:rsidR="00FA15C3" w:rsidRPr="0009342F" w:rsidRDefault="00FA15C3" w:rsidP="00051A20"/>
        </w:tc>
        <w:tc>
          <w:tcPr>
            <w:tcW w:w="5285" w:type="dxa"/>
          </w:tcPr>
          <w:p w14:paraId="6E77BBF8" w14:textId="77777777" w:rsidR="00FA15C3" w:rsidRPr="0009342F" w:rsidRDefault="00FA15C3" w:rsidP="00051A20">
            <w:r>
              <w:t>Household item G10A has not changed.</w:t>
            </w:r>
          </w:p>
        </w:tc>
      </w:tr>
      <w:tr w:rsidR="00FA15C3" w:rsidRPr="0009342F" w14:paraId="7823C422" w14:textId="77777777" w:rsidTr="00051A20">
        <w:trPr>
          <w:cantSplit/>
          <w:trHeight w:val="293"/>
        </w:trPr>
        <w:tc>
          <w:tcPr>
            <w:tcW w:w="1539" w:type="dxa"/>
          </w:tcPr>
          <w:p w14:paraId="11261265" w14:textId="77777777" w:rsidR="00FA15C3" w:rsidRPr="0009342F" w:rsidRDefault="00FA15C3" w:rsidP="00051A20"/>
        </w:tc>
        <w:tc>
          <w:tcPr>
            <w:tcW w:w="1246" w:type="dxa"/>
          </w:tcPr>
          <w:p w14:paraId="7C9C7512" w14:textId="77777777" w:rsidR="00FA15C3" w:rsidRPr="0009342F" w:rsidRDefault="00FA15C3" w:rsidP="00051A20">
            <w:r>
              <w:t>Level of food insecurity in household</w:t>
            </w:r>
          </w:p>
        </w:tc>
        <w:tc>
          <w:tcPr>
            <w:tcW w:w="5310" w:type="dxa"/>
          </w:tcPr>
          <w:p w14:paraId="19443637" w14:textId="77777777" w:rsidR="00FA15C3" w:rsidRPr="0009342F" w:rsidRDefault="00FA15C3" w:rsidP="00051A20">
            <w:pPr>
              <w:rPr>
                <w:rFonts w:eastAsia="Times New Roman"/>
              </w:rPr>
            </w:pPr>
            <w:r w:rsidRPr="0009342F">
              <w:rPr>
                <w:rFonts w:eastAsia="Times New Roman"/>
                <w:noProof/>
              </w:rPr>
              <w:t xml:space="preserve">G11.  </w:t>
            </w:r>
          </w:p>
          <w:p w14:paraId="68E0AD6D" w14:textId="77777777" w:rsidR="00FA15C3" w:rsidRPr="0009342F" w:rsidRDefault="00FA15C3" w:rsidP="00051A20">
            <w:pPr>
              <w:rPr>
                <w:rFonts w:eastAsia="Times New Roman"/>
              </w:rPr>
            </w:pPr>
            <w:r w:rsidRPr="0009342F">
              <w:rPr>
                <w:rFonts w:eastAsia="Times New Roman"/>
                <w:noProof/>
              </w:rPr>
              <w:t>Which of these statements best describes the food eaten in your household in the last 12 months:</w:t>
            </w:r>
            <w:r w:rsidRPr="0009342F">
              <w:rPr>
                <w:rFonts w:eastAsia="Times New Roman"/>
              </w:rPr>
              <w:t xml:space="preserve"> </w:t>
            </w:r>
            <w:r w:rsidRPr="0009342F">
              <w:rPr>
                <w:rFonts w:eastAsia="Times New Roman"/>
                <w:noProof/>
              </w:rPr>
              <w:t>We always had enough to eat, sometimes we did not have enough to eat, or often, we did not have enough to eat?</w:t>
            </w:r>
            <w:r w:rsidRPr="0009342F">
              <w:rPr>
                <w:rFonts w:eastAsia="Times New Roman"/>
              </w:rPr>
              <w:t xml:space="preserve"> </w:t>
            </w:r>
          </w:p>
          <w:p w14:paraId="0E6A1973" w14:textId="77777777" w:rsidR="00FA15C3" w:rsidRPr="0009342F" w:rsidRDefault="00FA15C3" w:rsidP="00051A20">
            <w:pPr>
              <w:rPr>
                <w:rFonts w:eastAsia="Times New Roman"/>
                <w:b/>
              </w:rPr>
            </w:pPr>
          </w:p>
          <w:p w14:paraId="175F0501" w14:textId="77777777" w:rsidR="00FA15C3" w:rsidRPr="0009342F" w:rsidRDefault="00FA15C3" w:rsidP="00FA15C3">
            <w:pPr>
              <w:pStyle w:val="AnswerLvl1"/>
              <w:numPr>
                <w:ilvl w:val="0"/>
                <w:numId w:val="100"/>
              </w:numPr>
              <w:rPr>
                <w:rFonts w:asciiTheme="minorHAnsi" w:hAnsiTheme="minorHAnsi"/>
                <w:sz w:val="22"/>
                <w:szCs w:val="22"/>
                <w:lang w:val="en-US"/>
              </w:rPr>
            </w:pPr>
            <w:r w:rsidRPr="0009342F">
              <w:rPr>
                <w:rFonts w:asciiTheme="minorHAnsi" w:hAnsiTheme="minorHAnsi"/>
                <w:noProof/>
                <w:sz w:val="22"/>
                <w:szCs w:val="22"/>
                <w:lang w:val="en-US"/>
              </w:rPr>
              <w:t>Always enough to eat</w:t>
            </w:r>
          </w:p>
          <w:p w14:paraId="334FC1FE"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noProof/>
                <w:sz w:val="22"/>
                <w:szCs w:val="22"/>
                <w:lang w:val="en-US"/>
              </w:rPr>
              <w:t>Sometimes not enough to eat</w:t>
            </w:r>
            <w:r w:rsidRPr="0009342F">
              <w:rPr>
                <w:rFonts w:asciiTheme="minorHAnsi" w:hAnsiTheme="minorHAnsi"/>
                <w:sz w:val="22"/>
                <w:szCs w:val="22"/>
                <w:lang w:val="en-US"/>
              </w:rPr>
              <w:t xml:space="preserve"> </w:t>
            </w:r>
          </w:p>
          <w:p w14:paraId="15D203D2"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noProof/>
                <w:sz w:val="22"/>
                <w:szCs w:val="22"/>
                <w:lang w:val="en-US"/>
              </w:rPr>
              <w:t>Often not enough to eat</w:t>
            </w:r>
          </w:p>
          <w:p w14:paraId="34E93AE6"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DK/REF</w:t>
            </w:r>
          </w:p>
          <w:p w14:paraId="72855874" w14:textId="77777777" w:rsidR="00FA15C3" w:rsidRPr="0009342F" w:rsidRDefault="00FA15C3" w:rsidP="00051A20"/>
        </w:tc>
        <w:tc>
          <w:tcPr>
            <w:tcW w:w="5285" w:type="dxa"/>
          </w:tcPr>
          <w:p w14:paraId="009F3E40" w14:textId="77777777" w:rsidR="00FA15C3" w:rsidRPr="0009342F" w:rsidRDefault="00FA15C3" w:rsidP="00051A20">
            <w:r>
              <w:t>Household item G11 has not changed.</w:t>
            </w:r>
          </w:p>
        </w:tc>
      </w:tr>
      <w:tr w:rsidR="00FA15C3" w:rsidRPr="0009342F" w14:paraId="4E0175FB" w14:textId="77777777" w:rsidTr="00051A20">
        <w:trPr>
          <w:cantSplit/>
          <w:trHeight w:val="293"/>
        </w:trPr>
        <w:tc>
          <w:tcPr>
            <w:tcW w:w="1539" w:type="dxa"/>
          </w:tcPr>
          <w:p w14:paraId="0F2856F9" w14:textId="77777777" w:rsidR="00FA15C3" w:rsidRPr="0009342F" w:rsidRDefault="00FA15C3" w:rsidP="00051A20"/>
        </w:tc>
        <w:tc>
          <w:tcPr>
            <w:tcW w:w="1246" w:type="dxa"/>
          </w:tcPr>
          <w:p w14:paraId="199D4ED3" w14:textId="77777777" w:rsidR="00FA15C3" w:rsidRPr="0009342F" w:rsidRDefault="00FA15C3" w:rsidP="00051A20">
            <w:r>
              <w:t>Types of food assistance currently received</w:t>
            </w:r>
          </w:p>
        </w:tc>
        <w:tc>
          <w:tcPr>
            <w:tcW w:w="5310" w:type="dxa"/>
          </w:tcPr>
          <w:p w14:paraId="42E5A941" w14:textId="77777777" w:rsidR="00FA15C3" w:rsidRPr="0009342F" w:rsidRDefault="00FA15C3" w:rsidP="00051A20">
            <w:pPr>
              <w:tabs>
                <w:tab w:val="left" w:pos="720"/>
                <w:tab w:val="left" w:leader="dot" w:pos="3600"/>
              </w:tabs>
              <w:rPr>
                <w:noProof/>
              </w:rPr>
            </w:pPr>
            <w:r w:rsidRPr="0009342F">
              <w:rPr>
                <w:noProof/>
              </w:rPr>
              <w:t xml:space="preserve">G12.  </w:t>
            </w:r>
          </w:p>
          <w:p w14:paraId="7F9AE9B7" w14:textId="77777777" w:rsidR="00FA15C3" w:rsidRPr="0009342F" w:rsidRDefault="00FA15C3" w:rsidP="00051A20">
            <w:pPr>
              <w:tabs>
                <w:tab w:val="left" w:pos="720"/>
                <w:tab w:val="left" w:leader="dot" w:pos="3600"/>
              </w:tabs>
            </w:pPr>
            <w:r w:rsidRPr="0009342F">
              <w:rPr>
                <w:noProof/>
              </w:rPr>
              <w:t>Do you or your [child/children] receive food stamps, WIC or participate in a reduced or free school meals program?</w:t>
            </w:r>
            <w:r w:rsidRPr="0009342F">
              <w:t xml:space="preserve"> </w:t>
            </w:r>
          </w:p>
          <w:p w14:paraId="75052024" w14:textId="77777777" w:rsidR="00FA15C3" w:rsidRPr="0009342F" w:rsidRDefault="00FA15C3" w:rsidP="00051A20">
            <w:pPr>
              <w:tabs>
                <w:tab w:val="left" w:pos="720"/>
                <w:tab w:val="left" w:leader="dot" w:pos="3600"/>
              </w:tabs>
            </w:pPr>
            <w:r w:rsidRPr="0009342F">
              <w:rPr>
                <w:noProof/>
              </w:rPr>
              <w:t>(CODE ALL THAT APPLY)</w:t>
            </w:r>
            <w:r w:rsidRPr="0009342F">
              <w:t xml:space="preserve"> </w:t>
            </w:r>
          </w:p>
          <w:p w14:paraId="60AEFF49" w14:textId="77777777" w:rsidR="00FA15C3" w:rsidRPr="0009342F" w:rsidRDefault="00FA15C3" w:rsidP="00051A20">
            <w:r w:rsidRPr="0009342F">
              <w:rPr>
                <w:noProof/>
              </w:rPr>
              <w:t>IF NEEDED:</w:t>
            </w:r>
            <w:r w:rsidRPr="0009342F">
              <w:t xml:space="preserve"> </w:t>
            </w:r>
            <w:r w:rsidRPr="0009342F">
              <w:rPr>
                <w:noProof/>
              </w:rPr>
              <w:t>By school meals I mean  reduced or free lunch, breakfast program or after school meals program for children of low-income families.</w:t>
            </w:r>
            <w:r w:rsidRPr="0009342F">
              <w:t xml:space="preserve">  </w:t>
            </w:r>
          </w:p>
          <w:p w14:paraId="34847740" w14:textId="77777777" w:rsidR="00FA15C3" w:rsidRPr="0009342F" w:rsidRDefault="00FA15C3" w:rsidP="00051A20">
            <w:pPr>
              <w:rPr>
                <w:noProof/>
              </w:rPr>
            </w:pPr>
            <w:r w:rsidRPr="0009342F">
              <w:rPr>
                <w:noProof/>
              </w:rPr>
              <w:t>IF NEEDED:</w:t>
            </w:r>
            <w:r w:rsidRPr="0009342F">
              <w:t xml:space="preserve"> </w:t>
            </w:r>
            <w:r w:rsidRPr="0009342F">
              <w:rPr>
                <w:noProof/>
              </w:rPr>
              <w:t>WIC is the Women, Infants and Children supplemental nutrition program.</w:t>
            </w:r>
          </w:p>
          <w:p w14:paraId="58DFA306" w14:textId="77777777" w:rsidR="00FA15C3" w:rsidRPr="0009342F" w:rsidRDefault="00FA15C3" w:rsidP="00051A20"/>
          <w:tbl>
            <w:tblPr>
              <w:tblW w:w="6118" w:type="dxa"/>
              <w:tblInd w:w="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4A0" w:firstRow="1" w:lastRow="0" w:firstColumn="1" w:lastColumn="0" w:noHBand="0" w:noVBand="1"/>
            </w:tblPr>
            <w:tblGrid>
              <w:gridCol w:w="2896"/>
              <w:gridCol w:w="990"/>
              <w:gridCol w:w="900"/>
              <w:gridCol w:w="1332"/>
            </w:tblGrid>
            <w:tr w:rsidR="00FA15C3" w:rsidRPr="0009342F" w14:paraId="7D1E6A7C" w14:textId="77777777" w:rsidTr="00051A20">
              <w:trPr>
                <w:cantSplit/>
              </w:trPr>
              <w:tc>
                <w:tcPr>
                  <w:tcW w:w="2896" w:type="dxa"/>
                  <w:shd w:val="clear" w:color="auto" w:fill="BFBFBF"/>
                </w:tcPr>
                <w:p w14:paraId="167DEFAE" w14:textId="77777777" w:rsidR="00FA15C3" w:rsidRPr="0009342F" w:rsidRDefault="00FA15C3" w:rsidP="00051A20">
                  <w:pPr>
                    <w:pStyle w:val="NoSpacing"/>
                    <w:rPr>
                      <w:rFonts w:asciiTheme="minorHAnsi" w:hAnsiTheme="minorHAnsi"/>
                      <w:sz w:val="22"/>
                      <w:szCs w:val="22"/>
                    </w:rPr>
                  </w:pPr>
                </w:p>
              </w:tc>
              <w:tc>
                <w:tcPr>
                  <w:tcW w:w="990" w:type="dxa"/>
                  <w:shd w:val="clear" w:color="auto" w:fill="BFBFBF"/>
                </w:tcPr>
                <w:p w14:paraId="78609929" w14:textId="77777777" w:rsidR="00FA15C3" w:rsidRPr="0009342F" w:rsidRDefault="00FA15C3" w:rsidP="00051A20">
                  <w:pPr>
                    <w:pStyle w:val="NoSpacing"/>
                    <w:rPr>
                      <w:rFonts w:asciiTheme="minorHAnsi" w:hAnsiTheme="minorHAnsi"/>
                      <w:sz w:val="22"/>
                      <w:szCs w:val="22"/>
                    </w:rPr>
                  </w:pPr>
                  <w:r w:rsidRPr="0009342F">
                    <w:rPr>
                      <w:rFonts w:asciiTheme="minorHAnsi" w:hAnsiTheme="minorHAnsi"/>
                      <w:sz w:val="22"/>
                      <w:szCs w:val="22"/>
                    </w:rPr>
                    <w:t>1. YES</w:t>
                  </w:r>
                </w:p>
              </w:tc>
              <w:tc>
                <w:tcPr>
                  <w:tcW w:w="900" w:type="dxa"/>
                  <w:shd w:val="clear" w:color="auto" w:fill="BFBFBF"/>
                </w:tcPr>
                <w:p w14:paraId="2CE0A784" w14:textId="77777777" w:rsidR="00FA15C3" w:rsidRPr="0009342F" w:rsidRDefault="00FA15C3" w:rsidP="00051A20">
                  <w:pPr>
                    <w:pStyle w:val="NoSpacing"/>
                    <w:rPr>
                      <w:rFonts w:asciiTheme="minorHAnsi" w:hAnsiTheme="minorHAnsi"/>
                      <w:sz w:val="22"/>
                      <w:szCs w:val="22"/>
                    </w:rPr>
                  </w:pPr>
                  <w:r w:rsidRPr="0009342F">
                    <w:rPr>
                      <w:rFonts w:asciiTheme="minorHAnsi" w:hAnsiTheme="minorHAnsi"/>
                      <w:sz w:val="22"/>
                      <w:szCs w:val="22"/>
                    </w:rPr>
                    <w:t>2. NO</w:t>
                  </w:r>
                </w:p>
              </w:tc>
              <w:tc>
                <w:tcPr>
                  <w:tcW w:w="1332" w:type="dxa"/>
                  <w:shd w:val="clear" w:color="auto" w:fill="BFBFBF"/>
                </w:tcPr>
                <w:p w14:paraId="418742E7" w14:textId="77777777" w:rsidR="00FA15C3" w:rsidRPr="0009342F" w:rsidRDefault="00FA15C3" w:rsidP="00051A20">
                  <w:pPr>
                    <w:pStyle w:val="NoSpacing"/>
                    <w:rPr>
                      <w:rFonts w:asciiTheme="minorHAnsi" w:hAnsiTheme="minorHAnsi"/>
                      <w:sz w:val="22"/>
                      <w:szCs w:val="22"/>
                    </w:rPr>
                  </w:pPr>
                  <w:r w:rsidRPr="0009342F">
                    <w:rPr>
                      <w:rFonts w:asciiTheme="minorHAnsi" w:hAnsiTheme="minorHAnsi"/>
                      <w:sz w:val="22"/>
                      <w:szCs w:val="22"/>
                    </w:rPr>
                    <w:t>3. DK/REF</w:t>
                  </w:r>
                </w:p>
              </w:tc>
            </w:tr>
            <w:tr w:rsidR="00FA15C3" w:rsidRPr="0009342F" w14:paraId="367EB3E3" w14:textId="77777777" w:rsidTr="00051A20">
              <w:trPr>
                <w:cantSplit/>
              </w:trPr>
              <w:tc>
                <w:tcPr>
                  <w:tcW w:w="2896" w:type="dxa"/>
                  <w:shd w:val="clear" w:color="auto" w:fill="auto"/>
                </w:tcPr>
                <w:p w14:paraId="12E81DB2" w14:textId="77777777" w:rsidR="00FA15C3" w:rsidRPr="0009342F" w:rsidRDefault="00FA15C3" w:rsidP="00051A20">
                  <w:pPr>
                    <w:pStyle w:val="NoSpacing"/>
                    <w:rPr>
                      <w:rFonts w:asciiTheme="minorHAnsi" w:hAnsiTheme="minorHAnsi"/>
                      <w:sz w:val="22"/>
                      <w:szCs w:val="22"/>
                    </w:rPr>
                  </w:pPr>
                  <w:r w:rsidRPr="0009342F">
                    <w:rPr>
                      <w:rFonts w:asciiTheme="minorHAnsi" w:hAnsiTheme="minorHAnsi"/>
                      <w:sz w:val="22"/>
                      <w:szCs w:val="22"/>
                    </w:rPr>
                    <w:t>Food stamps</w:t>
                  </w:r>
                </w:p>
              </w:tc>
              <w:tc>
                <w:tcPr>
                  <w:tcW w:w="990" w:type="dxa"/>
                  <w:shd w:val="clear" w:color="auto" w:fill="auto"/>
                </w:tcPr>
                <w:p w14:paraId="6DC7F8DF" w14:textId="77777777" w:rsidR="00FA15C3" w:rsidRPr="0009342F" w:rsidRDefault="00FA15C3" w:rsidP="00051A20">
                  <w:pPr>
                    <w:pStyle w:val="NoSpacing"/>
                    <w:rPr>
                      <w:rFonts w:asciiTheme="minorHAnsi" w:hAnsiTheme="minorHAnsi"/>
                      <w:sz w:val="22"/>
                      <w:szCs w:val="22"/>
                    </w:rPr>
                  </w:pPr>
                </w:p>
              </w:tc>
              <w:tc>
                <w:tcPr>
                  <w:tcW w:w="900" w:type="dxa"/>
                  <w:shd w:val="clear" w:color="auto" w:fill="auto"/>
                </w:tcPr>
                <w:p w14:paraId="2BA38098" w14:textId="77777777" w:rsidR="00FA15C3" w:rsidRPr="0009342F" w:rsidRDefault="00FA15C3" w:rsidP="00051A20">
                  <w:pPr>
                    <w:pStyle w:val="NoSpacing"/>
                    <w:rPr>
                      <w:rFonts w:asciiTheme="minorHAnsi" w:hAnsiTheme="minorHAnsi"/>
                      <w:sz w:val="22"/>
                      <w:szCs w:val="22"/>
                    </w:rPr>
                  </w:pPr>
                </w:p>
              </w:tc>
              <w:tc>
                <w:tcPr>
                  <w:tcW w:w="1332" w:type="dxa"/>
                  <w:shd w:val="clear" w:color="auto" w:fill="auto"/>
                </w:tcPr>
                <w:p w14:paraId="3A890B2E" w14:textId="77777777" w:rsidR="00FA15C3" w:rsidRPr="0009342F" w:rsidRDefault="00FA15C3" w:rsidP="00051A20">
                  <w:pPr>
                    <w:pStyle w:val="NoSpacing"/>
                    <w:rPr>
                      <w:rFonts w:asciiTheme="minorHAnsi" w:hAnsiTheme="minorHAnsi"/>
                      <w:sz w:val="22"/>
                      <w:szCs w:val="22"/>
                    </w:rPr>
                  </w:pPr>
                </w:p>
              </w:tc>
            </w:tr>
            <w:tr w:rsidR="00FA15C3" w:rsidRPr="0009342F" w14:paraId="0B33459D" w14:textId="77777777" w:rsidTr="00051A20">
              <w:trPr>
                <w:cantSplit/>
                <w:trHeight w:val="544"/>
              </w:trPr>
              <w:tc>
                <w:tcPr>
                  <w:tcW w:w="2896" w:type="dxa"/>
                  <w:shd w:val="clear" w:color="auto" w:fill="auto"/>
                </w:tcPr>
                <w:p w14:paraId="35C7CC94" w14:textId="77777777" w:rsidR="00FA15C3" w:rsidRPr="0009342F" w:rsidRDefault="00FA15C3" w:rsidP="00051A20">
                  <w:pPr>
                    <w:pStyle w:val="NoSpacing"/>
                    <w:rPr>
                      <w:rFonts w:asciiTheme="minorHAnsi" w:hAnsiTheme="minorHAnsi"/>
                      <w:sz w:val="22"/>
                      <w:szCs w:val="22"/>
                    </w:rPr>
                  </w:pPr>
                  <w:r w:rsidRPr="0009342F">
                    <w:rPr>
                      <w:rFonts w:asciiTheme="minorHAnsi" w:hAnsiTheme="minorHAnsi"/>
                      <w:sz w:val="22"/>
                      <w:szCs w:val="22"/>
                    </w:rPr>
                    <w:t>WIC only</w:t>
                  </w:r>
                  <w:r w:rsidRPr="0009342F">
                    <w:rPr>
                      <w:rFonts w:asciiTheme="minorHAnsi" w:hAnsiTheme="minorHAnsi"/>
                      <w:sz w:val="22"/>
                      <w:szCs w:val="22"/>
                    </w:rPr>
                    <w:tab/>
                  </w:r>
                </w:p>
              </w:tc>
              <w:tc>
                <w:tcPr>
                  <w:tcW w:w="990" w:type="dxa"/>
                  <w:shd w:val="clear" w:color="auto" w:fill="auto"/>
                </w:tcPr>
                <w:p w14:paraId="4D001DAF" w14:textId="77777777" w:rsidR="00FA15C3" w:rsidRPr="0009342F" w:rsidRDefault="00FA15C3" w:rsidP="00051A20">
                  <w:pPr>
                    <w:pStyle w:val="NoSpacing"/>
                    <w:rPr>
                      <w:rFonts w:asciiTheme="minorHAnsi" w:hAnsiTheme="minorHAnsi"/>
                      <w:sz w:val="22"/>
                      <w:szCs w:val="22"/>
                    </w:rPr>
                  </w:pPr>
                </w:p>
              </w:tc>
              <w:tc>
                <w:tcPr>
                  <w:tcW w:w="900" w:type="dxa"/>
                  <w:shd w:val="clear" w:color="auto" w:fill="auto"/>
                </w:tcPr>
                <w:p w14:paraId="187FAD33" w14:textId="77777777" w:rsidR="00FA15C3" w:rsidRPr="0009342F" w:rsidRDefault="00FA15C3" w:rsidP="00051A20">
                  <w:pPr>
                    <w:pStyle w:val="NoSpacing"/>
                    <w:rPr>
                      <w:rFonts w:asciiTheme="minorHAnsi" w:hAnsiTheme="minorHAnsi"/>
                      <w:sz w:val="22"/>
                      <w:szCs w:val="22"/>
                    </w:rPr>
                  </w:pPr>
                </w:p>
              </w:tc>
              <w:tc>
                <w:tcPr>
                  <w:tcW w:w="1332" w:type="dxa"/>
                  <w:shd w:val="clear" w:color="auto" w:fill="auto"/>
                </w:tcPr>
                <w:p w14:paraId="75244335" w14:textId="77777777" w:rsidR="00FA15C3" w:rsidRPr="0009342F" w:rsidRDefault="00FA15C3" w:rsidP="00051A20">
                  <w:pPr>
                    <w:pStyle w:val="NoSpacing"/>
                    <w:rPr>
                      <w:rFonts w:asciiTheme="minorHAnsi" w:hAnsiTheme="minorHAnsi"/>
                      <w:sz w:val="22"/>
                      <w:szCs w:val="22"/>
                    </w:rPr>
                  </w:pPr>
                </w:p>
              </w:tc>
            </w:tr>
            <w:tr w:rsidR="00FA15C3" w:rsidRPr="0009342F" w14:paraId="2107BE1E" w14:textId="77777777" w:rsidTr="00051A20">
              <w:trPr>
                <w:cantSplit/>
                <w:trHeight w:val="144"/>
              </w:trPr>
              <w:tc>
                <w:tcPr>
                  <w:tcW w:w="2896" w:type="dxa"/>
                  <w:shd w:val="clear" w:color="auto" w:fill="auto"/>
                </w:tcPr>
                <w:p w14:paraId="4902472A" w14:textId="77777777" w:rsidR="00FA15C3" w:rsidRPr="0009342F" w:rsidRDefault="00FA15C3" w:rsidP="00051A20">
                  <w:pPr>
                    <w:pStyle w:val="NoSpacing"/>
                    <w:rPr>
                      <w:rFonts w:asciiTheme="minorHAnsi" w:hAnsiTheme="minorHAnsi"/>
                      <w:sz w:val="22"/>
                      <w:szCs w:val="22"/>
                    </w:rPr>
                  </w:pPr>
                  <w:r w:rsidRPr="0009342F">
                    <w:rPr>
                      <w:rFonts w:asciiTheme="minorHAnsi" w:hAnsiTheme="minorHAnsi"/>
                      <w:sz w:val="22"/>
                      <w:szCs w:val="22"/>
                    </w:rPr>
                    <w:t>School meals program</w:t>
                  </w:r>
                </w:p>
              </w:tc>
              <w:tc>
                <w:tcPr>
                  <w:tcW w:w="990" w:type="dxa"/>
                  <w:shd w:val="clear" w:color="auto" w:fill="auto"/>
                </w:tcPr>
                <w:p w14:paraId="7770F9C2" w14:textId="77777777" w:rsidR="00FA15C3" w:rsidRPr="0009342F" w:rsidRDefault="00FA15C3" w:rsidP="00051A20">
                  <w:pPr>
                    <w:pStyle w:val="NoSpacing"/>
                    <w:rPr>
                      <w:rFonts w:asciiTheme="minorHAnsi" w:hAnsiTheme="minorHAnsi"/>
                      <w:sz w:val="22"/>
                      <w:szCs w:val="22"/>
                    </w:rPr>
                  </w:pPr>
                </w:p>
              </w:tc>
              <w:tc>
                <w:tcPr>
                  <w:tcW w:w="900" w:type="dxa"/>
                  <w:shd w:val="clear" w:color="auto" w:fill="auto"/>
                </w:tcPr>
                <w:p w14:paraId="442A9012" w14:textId="77777777" w:rsidR="00FA15C3" w:rsidRPr="0009342F" w:rsidRDefault="00FA15C3" w:rsidP="00051A20">
                  <w:pPr>
                    <w:pStyle w:val="NoSpacing"/>
                    <w:rPr>
                      <w:rFonts w:asciiTheme="minorHAnsi" w:hAnsiTheme="minorHAnsi"/>
                      <w:sz w:val="22"/>
                      <w:szCs w:val="22"/>
                    </w:rPr>
                  </w:pPr>
                </w:p>
              </w:tc>
              <w:tc>
                <w:tcPr>
                  <w:tcW w:w="1332" w:type="dxa"/>
                  <w:shd w:val="clear" w:color="auto" w:fill="auto"/>
                </w:tcPr>
                <w:p w14:paraId="2FE5E179" w14:textId="77777777" w:rsidR="00FA15C3" w:rsidRPr="0009342F" w:rsidRDefault="00FA15C3" w:rsidP="00051A20">
                  <w:pPr>
                    <w:pStyle w:val="NoSpacing"/>
                    <w:rPr>
                      <w:rFonts w:asciiTheme="minorHAnsi" w:hAnsiTheme="minorHAnsi"/>
                      <w:sz w:val="22"/>
                      <w:szCs w:val="22"/>
                    </w:rPr>
                  </w:pPr>
                </w:p>
              </w:tc>
            </w:tr>
          </w:tbl>
          <w:p w14:paraId="41155299" w14:textId="77777777" w:rsidR="00FA15C3" w:rsidRPr="0009342F" w:rsidRDefault="00FA15C3" w:rsidP="00051A20"/>
        </w:tc>
        <w:tc>
          <w:tcPr>
            <w:tcW w:w="5285" w:type="dxa"/>
          </w:tcPr>
          <w:p w14:paraId="6A0E9F48" w14:textId="77777777" w:rsidR="00FA15C3" w:rsidRPr="0009342F" w:rsidRDefault="00FA15C3" w:rsidP="00051A20">
            <w:r>
              <w:t>Household item G12 has not changed.</w:t>
            </w:r>
          </w:p>
        </w:tc>
      </w:tr>
      <w:tr w:rsidR="00FA15C3" w:rsidRPr="0009342F" w14:paraId="43CC6FDC" w14:textId="77777777" w:rsidTr="00051A20">
        <w:trPr>
          <w:cantSplit/>
          <w:trHeight w:val="293"/>
        </w:trPr>
        <w:tc>
          <w:tcPr>
            <w:tcW w:w="1539" w:type="dxa"/>
          </w:tcPr>
          <w:p w14:paraId="2917FC72" w14:textId="77777777" w:rsidR="00FA15C3" w:rsidRPr="0009342F" w:rsidRDefault="00FA15C3" w:rsidP="00051A20"/>
        </w:tc>
        <w:tc>
          <w:tcPr>
            <w:tcW w:w="1246" w:type="dxa"/>
          </w:tcPr>
          <w:p w14:paraId="183C6839" w14:textId="77777777" w:rsidR="00FA15C3" w:rsidRPr="0009342F" w:rsidRDefault="00FA15C3" w:rsidP="00051A20">
            <w:r>
              <w:t>Received EITC on most recent tax return</w:t>
            </w:r>
          </w:p>
        </w:tc>
        <w:tc>
          <w:tcPr>
            <w:tcW w:w="5310" w:type="dxa"/>
          </w:tcPr>
          <w:p w14:paraId="60771F22" w14:textId="77777777" w:rsidR="00FA15C3" w:rsidRPr="0009342F" w:rsidRDefault="00FA15C3" w:rsidP="00051A20">
            <w:pPr>
              <w:ind w:left="270" w:hanging="270"/>
              <w:rPr>
                <w:noProof/>
              </w:rPr>
            </w:pPr>
            <w:r>
              <w:rPr>
                <w:noProof/>
              </w:rPr>
              <w:t>Item not included in 2012.</w:t>
            </w:r>
          </w:p>
        </w:tc>
        <w:tc>
          <w:tcPr>
            <w:tcW w:w="5285" w:type="dxa"/>
          </w:tcPr>
          <w:p w14:paraId="54F23FAE" w14:textId="77777777" w:rsidR="00FA15C3" w:rsidRPr="00286C08" w:rsidRDefault="00FA15C3" w:rsidP="00051A20">
            <w:pPr>
              <w:tabs>
                <w:tab w:val="left" w:pos="720"/>
                <w:tab w:val="left" w:pos="3600"/>
              </w:tabs>
              <w:rPr>
                <w:rFonts w:ascii="Arial" w:hAnsi="Arial" w:cs="Arial"/>
                <w:sz w:val="20"/>
              </w:rPr>
            </w:pPr>
            <w:r w:rsidRPr="00286C08">
              <w:rPr>
                <w:caps/>
              </w:rPr>
              <w:t>G12a.</w:t>
            </w:r>
            <w:r w:rsidRPr="00286C08">
              <w:rPr>
                <w:rFonts w:ascii="Arial" w:hAnsi="Arial" w:cs="Arial"/>
                <w:sz w:val="20"/>
                <w:szCs w:val="20"/>
              </w:rPr>
              <w:t xml:space="preserve"> </w:t>
            </w:r>
          </w:p>
          <w:p w14:paraId="6C81D85D" w14:textId="77777777" w:rsidR="00FA15C3" w:rsidRDefault="00FA15C3" w:rsidP="00051A20">
            <w:pPr>
              <w:tabs>
                <w:tab w:val="left" w:pos="720"/>
                <w:tab w:val="left" w:pos="3600"/>
              </w:tabs>
              <w:rPr>
                <w:rFonts w:ascii="Arial" w:hAnsi="Arial" w:cs="Arial"/>
                <w:sz w:val="20"/>
              </w:rPr>
            </w:pPr>
            <w:r>
              <w:rPr>
                <w:rFonts w:ascii="Arial" w:hAnsi="Arial" w:cs="Arial"/>
                <w:sz w:val="20"/>
              </w:rPr>
              <w:t>Did you receive an Earned Income Tax Credit (EITC) on your most recent income tax return?</w:t>
            </w:r>
          </w:p>
          <w:p w14:paraId="4C56660A" w14:textId="77777777" w:rsidR="00FA15C3" w:rsidRPr="00286C08" w:rsidRDefault="00FA15C3" w:rsidP="00FA15C3">
            <w:pPr>
              <w:pStyle w:val="AnswerLvl1"/>
              <w:numPr>
                <w:ilvl w:val="0"/>
                <w:numId w:val="120"/>
              </w:numPr>
              <w:rPr>
                <w:rFonts w:asciiTheme="minorHAnsi" w:hAnsiTheme="minorHAnsi"/>
                <w:b/>
                <w:sz w:val="22"/>
                <w:szCs w:val="22"/>
                <w:lang w:val="en-US"/>
              </w:rPr>
            </w:pPr>
            <w:r w:rsidRPr="00286C08">
              <w:rPr>
                <w:rFonts w:asciiTheme="minorHAnsi" w:hAnsiTheme="minorHAnsi"/>
                <w:sz w:val="22"/>
                <w:szCs w:val="22"/>
                <w:lang w:val="en-US"/>
              </w:rPr>
              <w:t>Yes</w:t>
            </w:r>
          </w:p>
          <w:p w14:paraId="29956A05" w14:textId="77777777" w:rsidR="00FA15C3" w:rsidRPr="00695B07" w:rsidRDefault="00FA15C3" w:rsidP="00FA15C3">
            <w:pPr>
              <w:pStyle w:val="AnswerLvl1"/>
              <w:numPr>
                <w:ilvl w:val="0"/>
                <w:numId w:val="27"/>
              </w:numPr>
              <w:rPr>
                <w:rFonts w:asciiTheme="minorHAnsi" w:hAnsiTheme="minorHAnsi"/>
                <w:sz w:val="22"/>
                <w:szCs w:val="22"/>
                <w:lang w:val="en-US"/>
              </w:rPr>
            </w:pPr>
            <w:r w:rsidRPr="00695B07">
              <w:rPr>
                <w:rFonts w:asciiTheme="minorHAnsi" w:hAnsiTheme="minorHAnsi"/>
                <w:sz w:val="22"/>
                <w:szCs w:val="22"/>
                <w:lang w:val="en-US"/>
              </w:rPr>
              <w:t>No</w:t>
            </w:r>
          </w:p>
          <w:p w14:paraId="64111A3B" w14:textId="77777777" w:rsidR="00FA15C3" w:rsidRDefault="00FA15C3" w:rsidP="00FA15C3">
            <w:pPr>
              <w:pStyle w:val="AnswerLvl1"/>
              <w:numPr>
                <w:ilvl w:val="0"/>
                <w:numId w:val="27"/>
              </w:numPr>
              <w:spacing w:after="0"/>
              <w:rPr>
                <w:rFonts w:asciiTheme="minorHAnsi" w:hAnsiTheme="minorHAnsi"/>
                <w:sz w:val="22"/>
                <w:szCs w:val="22"/>
                <w:lang w:val="en-US"/>
              </w:rPr>
            </w:pPr>
            <w:r w:rsidRPr="00695B07">
              <w:rPr>
                <w:rFonts w:asciiTheme="minorHAnsi" w:hAnsiTheme="minorHAnsi"/>
                <w:sz w:val="22"/>
                <w:szCs w:val="22"/>
                <w:lang w:val="en-US"/>
              </w:rPr>
              <w:t>DK/REF</w:t>
            </w:r>
          </w:p>
          <w:p w14:paraId="7F283028" w14:textId="77777777" w:rsidR="00FA15C3" w:rsidRPr="0009342F" w:rsidRDefault="00FA15C3" w:rsidP="00051A20"/>
        </w:tc>
      </w:tr>
      <w:tr w:rsidR="00FA15C3" w:rsidRPr="0009342F" w14:paraId="2A0F7A93" w14:textId="77777777" w:rsidTr="00051A20">
        <w:trPr>
          <w:cantSplit/>
          <w:trHeight w:val="293"/>
        </w:trPr>
        <w:tc>
          <w:tcPr>
            <w:tcW w:w="1539" w:type="dxa"/>
          </w:tcPr>
          <w:p w14:paraId="14EC122E" w14:textId="77777777" w:rsidR="00FA15C3" w:rsidRPr="0009342F" w:rsidRDefault="00FA15C3" w:rsidP="00051A20"/>
        </w:tc>
        <w:tc>
          <w:tcPr>
            <w:tcW w:w="1246" w:type="dxa"/>
          </w:tcPr>
          <w:p w14:paraId="3F823E96" w14:textId="77777777" w:rsidR="00FA15C3" w:rsidRPr="0009342F" w:rsidRDefault="00FA15C3" w:rsidP="00051A20">
            <w:r>
              <w:t>Any household members receive child care subsidies</w:t>
            </w:r>
          </w:p>
        </w:tc>
        <w:tc>
          <w:tcPr>
            <w:tcW w:w="5310" w:type="dxa"/>
          </w:tcPr>
          <w:p w14:paraId="02A7CC19" w14:textId="77777777" w:rsidR="00FA15C3" w:rsidRPr="0009342F" w:rsidRDefault="00FA15C3" w:rsidP="00051A20">
            <w:pPr>
              <w:ind w:left="270" w:hanging="270"/>
              <w:rPr>
                <w:noProof/>
              </w:rPr>
            </w:pPr>
            <w:r>
              <w:rPr>
                <w:noProof/>
              </w:rPr>
              <w:t>Item not included in 2012.</w:t>
            </w:r>
          </w:p>
        </w:tc>
        <w:tc>
          <w:tcPr>
            <w:tcW w:w="5285" w:type="dxa"/>
          </w:tcPr>
          <w:p w14:paraId="7A4D991F" w14:textId="77777777" w:rsidR="00FA15C3" w:rsidRPr="00286C08" w:rsidRDefault="00FA15C3" w:rsidP="00051A20">
            <w:pPr>
              <w:pStyle w:val="AnswerLvl1"/>
              <w:numPr>
                <w:ilvl w:val="0"/>
                <w:numId w:val="0"/>
              </w:numPr>
              <w:spacing w:after="0"/>
              <w:ind w:left="1080" w:hanging="1080"/>
              <w:rPr>
                <w:rFonts w:asciiTheme="minorHAnsi" w:hAnsiTheme="minorHAnsi"/>
                <w:sz w:val="22"/>
                <w:szCs w:val="22"/>
                <w:lang w:val="en-US"/>
              </w:rPr>
            </w:pPr>
            <w:r w:rsidRPr="00286C08">
              <w:rPr>
                <w:rFonts w:asciiTheme="minorHAnsi" w:hAnsiTheme="minorHAnsi"/>
                <w:sz w:val="22"/>
                <w:szCs w:val="22"/>
                <w:lang w:val="en-US"/>
              </w:rPr>
              <w:t xml:space="preserve">G12B. </w:t>
            </w:r>
          </w:p>
          <w:p w14:paraId="0DF82364" w14:textId="77777777" w:rsidR="00FA15C3" w:rsidRDefault="00FA15C3" w:rsidP="00051A20">
            <w:pPr>
              <w:pStyle w:val="AnswerLvl1"/>
              <w:numPr>
                <w:ilvl w:val="0"/>
                <w:numId w:val="0"/>
              </w:numPr>
              <w:spacing w:after="0"/>
              <w:rPr>
                <w:rFonts w:asciiTheme="minorHAnsi" w:hAnsiTheme="minorHAnsi"/>
                <w:sz w:val="22"/>
                <w:szCs w:val="22"/>
                <w:lang w:val="en-US"/>
              </w:rPr>
            </w:pPr>
            <w:r>
              <w:rPr>
                <w:rFonts w:asciiTheme="minorHAnsi" w:hAnsiTheme="minorHAnsi"/>
                <w:sz w:val="22"/>
                <w:szCs w:val="22"/>
                <w:lang w:val="en-US"/>
              </w:rPr>
              <w:t>In the past 12 months, did anyone in this household receive child care subsidies for children of working parents such as [PROGRAM NAME]?</w:t>
            </w:r>
          </w:p>
          <w:p w14:paraId="037277BE" w14:textId="77777777" w:rsidR="00FA15C3" w:rsidRDefault="00FA15C3" w:rsidP="00051A20">
            <w:pPr>
              <w:pStyle w:val="AnswerLvl1"/>
              <w:numPr>
                <w:ilvl w:val="0"/>
                <w:numId w:val="0"/>
              </w:numPr>
              <w:spacing w:after="0"/>
              <w:rPr>
                <w:rFonts w:asciiTheme="minorHAnsi" w:hAnsiTheme="minorHAnsi"/>
                <w:sz w:val="22"/>
                <w:szCs w:val="22"/>
                <w:lang w:val="en-US"/>
              </w:rPr>
            </w:pPr>
          </w:p>
          <w:p w14:paraId="59686147" w14:textId="77777777" w:rsidR="00FA15C3" w:rsidRDefault="00FA15C3" w:rsidP="00051A20">
            <w:pPr>
              <w:pStyle w:val="AnswerLvl1"/>
              <w:numPr>
                <w:ilvl w:val="0"/>
                <w:numId w:val="0"/>
              </w:numPr>
              <w:spacing w:after="0"/>
              <w:ind w:left="1080" w:hanging="360"/>
              <w:rPr>
                <w:rFonts w:asciiTheme="minorHAnsi" w:hAnsiTheme="minorHAnsi"/>
                <w:sz w:val="22"/>
                <w:szCs w:val="22"/>
                <w:lang w:val="en-US"/>
              </w:rPr>
            </w:pPr>
            <w:r>
              <w:rPr>
                <w:rFonts w:asciiTheme="minorHAnsi" w:hAnsiTheme="minorHAnsi"/>
                <w:sz w:val="22"/>
                <w:szCs w:val="22"/>
                <w:lang w:val="en-US"/>
              </w:rPr>
              <w:t xml:space="preserve">1. Yes </w:t>
            </w:r>
          </w:p>
          <w:p w14:paraId="1468D5E9" w14:textId="77777777" w:rsidR="00FA15C3" w:rsidRDefault="00FA15C3" w:rsidP="00051A20">
            <w:pPr>
              <w:pStyle w:val="AnswerLvl1"/>
              <w:numPr>
                <w:ilvl w:val="0"/>
                <w:numId w:val="0"/>
              </w:numPr>
              <w:spacing w:after="0"/>
              <w:ind w:left="1080" w:hanging="360"/>
              <w:rPr>
                <w:rFonts w:asciiTheme="minorHAnsi" w:hAnsiTheme="minorHAnsi"/>
                <w:sz w:val="22"/>
                <w:szCs w:val="22"/>
                <w:lang w:val="en-US"/>
              </w:rPr>
            </w:pPr>
            <w:r>
              <w:rPr>
                <w:rFonts w:asciiTheme="minorHAnsi" w:hAnsiTheme="minorHAnsi"/>
                <w:sz w:val="22"/>
                <w:szCs w:val="22"/>
                <w:lang w:val="en-US"/>
              </w:rPr>
              <w:t xml:space="preserve">2. No </w:t>
            </w:r>
          </w:p>
          <w:p w14:paraId="14E2FB74" w14:textId="77777777" w:rsidR="00FA15C3" w:rsidRDefault="00FA15C3" w:rsidP="00051A20">
            <w:pPr>
              <w:pStyle w:val="AnswerLvl1"/>
              <w:numPr>
                <w:ilvl w:val="0"/>
                <w:numId w:val="0"/>
              </w:numPr>
              <w:spacing w:after="0"/>
              <w:ind w:left="1080" w:hanging="360"/>
              <w:rPr>
                <w:rFonts w:asciiTheme="minorHAnsi" w:hAnsiTheme="minorHAnsi"/>
                <w:sz w:val="22"/>
                <w:szCs w:val="22"/>
                <w:lang w:val="en-US"/>
              </w:rPr>
            </w:pPr>
            <w:r>
              <w:rPr>
                <w:rFonts w:asciiTheme="minorHAnsi" w:hAnsiTheme="minorHAnsi"/>
                <w:sz w:val="22"/>
                <w:szCs w:val="22"/>
                <w:lang w:val="en-US"/>
              </w:rPr>
              <w:t xml:space="preserve">3. DK/REF </w:t>
            </w:r>
          </w:p>
          <w:p w14:paraId="62D54045" w14:textId="77777777" w:rsidR="00FA15C3" w:rsidRPr="0009342F" w:rsidRDefault="00FA15C3" w:rsidP="00051A20"/>
        </w:tc>
      </w:tr>
      <w:tr w:rsidR="00FA15C3" w:rsidRPr="0009342F" w14:paraId="087C5241" w14:textId="77777777" w:rsidTr="00051A20">
        <w:trPr>
          <w:cantSplit/>
          <w:trHeight w:val="293"/>
        </w:trPr>
        <w:tc>
          <w:tcPr>
            <w:tcW w:w="1539" w:type="dxa"/>
          </w:tcPr>
          <w:p w14:paraId="2EDE1545" w14:textId="77777777" w:rsidR="00FA15C3" w:rsidRPr="0009342F" w:rsidRDefault="00FA15C3" w:rsidP="00051A20"/>
        </w:tc>
        <w:tc>
          <w:tcPr>
            <w:tcW w:w="1246" w:type="dxa"/>
          </w:tcPr>
          <w:p w14:paraId="18E2D6EE" w14:textId="77777777" w:rsidR="00FA15C3" w:rsidRPr="0009342F" w:rsidRDefault="00FA15C3" w:rsidP="00051A20">
            <w:r>
              <w:t>Number of months in the past year a household member child care subsidies</w:t>
            </w:r>
          </w:p>
        </w:tc>
        <w:tc>
          <w:tcPr>
            <w:tcW w:w="5310" w:type="dxa"/>
          </w:tcPr>
          <w:p w14:paraId="515C1A4A" w14:textId="77777777" w:rsidR="00FA15C3" w:rsidRPr="0009342F" w:rsidRDefault="00FA15C3" w:rsidP="00051A20">
            <w:pPr>
              <w:ind w:left="270" w:hanging="270"/>
              <w:rPr>
                <w:noProof/>
              </w:rPr>
            </w:pPr>
            <w:r>
              <w:rPr>
                <w:noProof/>
              </w:rPr>
              <w:t>Item not included in 2012.</w:t>
            </w:r>
          </w:p>
        </w:tc>
        <w:tc>
          <w:tcPr>
            <w:tcW w:w="5285" w:type="dxa"/>
          </w:tcPr>
          <w:p w14:paraId="55695AB4" w14:textId="77777777" w:rsidR="00FA15C3" w:rsidRPr="00710601" w:rsidRDefault="00FA15C3" w:rsidP="00051A20">
            <w:pPr>
              <w:pStyle w:val="AnswerLvl1"/>
              <w:numPr>
                <w:ilvl w:val="0"/>
                <w:numId w:val="0"/>
              </w:numPr>
              <w:spacing w:after="0"/>
              <w:rPr>
                <w:rFonts w:asciiTheme="minorHAnsi" w:hAnsiTheme="minorHAnsi"/>
                <w:sz w:val="22"/>
                <w:szCs w:val="22"/>
                <w:lang w:val="en-US"/>
              </w:rPr>
            </w:pPr>
            <w:r w:rsidRPr="00710601">
              <w:rPr>
                <w:rFonts w:asciiTheme="minorHAnsi" w:hAnsiTheme="minorHAnsi"/>
                <w:sz w:val="22"/>
                <w:szCs w:val="22"/>
                <w:lang w:val="en-US"/>
              </w:rPr>
              <w:t>G12C.</w:t>
            </w:r>
          </w:p>
          <w:p w14:paraId="45C992B7" w14:textId="77777777" w:rsidR="00FA15C3" w:rsidRDefault="00FA15C3" w:rsidP="00051A20">
            <w:pPr>
              <w:pStyle w:val="AnswerLvl1"/>
              <w:numPr>
                <w:ilvl w:val="0"/>
                <w:numId w:val="0"/>
              </w:numPr>
              <w:spacing w:after="0"/>
              <w:rPr>
                <w:rFonts w:asciiTheme="minorHAnsi" w:hAnsiTheme="minorHAnsi"/>
                <w:sz w:val="22"/>
                <w:szCs w:val="22"/>
                <w:lang w:val="en-US"/>
              </w:rPr>
            </w:pPr>
            <w:r>
              <w:rPr>
                <w:rFonts w:asciiTheme="minorHAnsi" w:hAnsiTheme="minorHAnsi"/>
                <w:sz w:val="22"/>
                <w:szCs w:val="22"/>
                <w:lang w:val="en-US"/>
              </w:rPr>
              <w:t>How many months in the past year did anyone in this household receive child care subsidies?</w:t>
            </w:r>
          </w:p>
          <w:p w14:paraId="610E62D3" w14:textId="77777777" w:rsidR="00FA15C3" w:rsidRDefault="00FA15C3" w:rsidP="00051A20">
            <w:pPr>
              <w:pStyle w:val="AnswerLvl1"/>
              <w:numPr>
                <w:ilvl w:val="0"/>
                <w:numId w:val="0"/>
              </w:numPr>
              <w:spacing w:after="0"/>
              <w:ind w:left="1080" w:hanging="360"/>
              <w:rPr>
                <w:rFonts w:asciiTheme="minorHAnsi" w:hAnsiTheme="minorHAnsi"/>
                <w:sz w:val="22"/>
                <w:szCs w:val="22"/>
                <w:lang w:val="en-US"/>
              </w:rPr>
            </w:pPr>
            <w:r>
              <w:rPr>
                <w:rFonts w:asciiTheme="minorHAnsi" w:hAnsiTheme="minorHAnsi"/>
                <w:sz w:val="22"/>
                <w:szCs w:val="22"/>
                <w:lang w:val="en-US"/>
              </w:rPr>
              <w:tab/>
              <w:t xml:space="preserve">_____ </w:t>
            </w:r>
          </w:p>
          <w:p w14:paraId="7FF22B84" w14:textId="77777777" w:rsidR="00FA15C3" w:rsidRPr="0009342F" w:rsidRDefault="00FA15C3" w:rsidP="00051A20"/>
        </w:tc>
      </w:tr>
      <w:tr w:rsidR="00FA15C3" w:rsidRPr="0009342F" w14:paraId="56E48A4B" w14:textId="77777777" w:rsidTr="00051A20">
        <w:trPr>
          <w:cantSplit/>
          <w:trHeight w:val="293"/>
        </w:trPr>
        <w:tc>
          <w:tcPr>
            <w:tcW w:w="1539" w:type="dxa"/>
          </w:tcPr>
          <w:p w14:paraId="246C3F49" w14:textId="77777777" w:rsidR="00FA15C3" w:rsidRPr="0009342F" w:rsidRDefault="00FA15C3" w:rsidP="00051A20"/>
        </w:tc>
        <w:tc>
          <w:tcPr>
            <w:tcW w:w="1246" w:type="dxa"/>
          </w:tcPr>
          <w:p w14:paraId="67C4ABC8" w14:textId="77777777" w:rsidR="00FA15C3" w:rsidRPr="0009342F" w:rsidRDefault="00FA15C3" w:rsidP="00051A20">
            <w:r>
              <w:t>Reason for end to child care subsidies</w:t>
            </w:r>
          </w:p>
        </w:tc>
        <w:tc>
          <w:tcPr>
            <w:tcW w:w="5310" w:type="dxa"/>
          </w:tcPr>
          <w:p w14:paraId="7EFF16CE" w14:textId="77777777" w:rsidR="00FA15C3" w:rsidRPr="0009342F" w:rsidRDefault="00FA15C3" w:rsidP="00051A20">
            <w:pPr>
              <w:ind w:left="270" w:hanging="270"/>
              <w:rPr>
                <w:noProof/>
              </w:rPr>
            </w:pPr>
            <w:r>
              <w:rPr>
                <w:noProof/>
              </w:rPr>
              <w:t>Item not included in 2012.</w:t>
            </w:r>
          </w:p>
        </w:tc>
        <w:tc>
          <w:tcPr>
            <w:tcW w:w="5285" w:type="dxa"/>
          </w:tcPr>
          <w:p w14:paraId="1B1AE668" w14:textId="77777777" w:rsidR="00FA15C3" w:rsidRPr="00710601" w:rsidRDefault="00FA15C3" w:rsidP="00051A20">
            <w:pPr>
              <w:pStyle w:val="AnswerLvl1"/>
              <w:numPr>
                <w:ilvl w:val="0"/>
                <w:numId w:val="0"/>
              </w:numPr>
              <w:spacing w:after="0"/>
              <w:rPr>
                <w:rFonts w:asciiTheme="minorHAnsi" w:hAnsiTheme="minorHAnsi"/>
                <w:sz w:val="22"/>
                <w:szCs w:val="22"/>
                <w:lang w:val="en-US"/>
              </w:rPr>
            </w:pPr>
            <w:r w:rsidRPr="00710601">
              <w:rPr>
                <w:rFonts w:asciiTheme="minorHAnsi" w:hAnsiTheme="minorHAnsi"/>
                <w:sz w:val="22"/>
                <w:szCs w:val="22"/>
                <w:lang w:val="en-US"/>
              </w:rPr>
              <w:t xml:space="preserve">G12D. </w:t>
            </w:r>
          </w:p>
          <w:p w14:paraId="7205EA23" w14:textId="77777777" w:rsidR="00FA15C3" w:rsidRDefault="00FA15C3" w:rsidP="00051A20">
            <w:pPr>
              <w:pStyle w:val="AnswerLvl1"/>
              <w:numPr>
                <w:ilvl w:val="0"/>
                <w:numId w:val="0"/>
              </w:numPr>
              <w:spacing w:after="0"/>
              <w:rPr>
                <w:rFonts w:asciiTheme="minorHAnsi" w:hAnsiTheme="minorHAnsi"/>
                <w:sz w:val="22"/>
                <w:szCs w:val="22"/>
                <w:lang w:val="en-US"/>
              </w:rPr>
            </w:pPr>
            <w:r>
              <w:rPr>
                <w:rFonts w:asciiTheme="minorHAnsi" w:hAnsiTheme="minorHAnsi"/>
                <w:sz w:val="22"/>
                <w:szCs w:val="22"/>
                <w:lang w:val="en-US"/>
              </w:rPr>
              <w:t>What was the main reason that child care subsidies ended?</w:t>
            </w:r>
          </w:p>
          <w:p w14:paraId="67F4300E" w14:textId="77777777" w:rsidR="00FA15C3" w:rsidRDefault="00FA15C3" w:rsidP="00051A20">
            <w:pPr>
              <w:pStyle w:val="AnswerLvl1"/>
              <w:numPr>
                <w:ilvl w:val="0"/>
                <w:numId w:val="0"/>
              </w:numPr>
              <w:spacing w:after="0"/>
              <w:rPr>
                <w:rFonts w:asciiTheme="minorHAnsi" w:hAnsiTheme="minorHAnsi"/>
                <w:sz w:val="22"/>
                <w:szCs w:val="22"/>
                <w:lang w:val="en-US"/>
              </w:rPr>
            </w:pPr>
          </w:p>
          <w:p w14:paraId="1DE4864B" w14:textId="77777777" w:rsidR="00FA15C3" w:rsidRDefault="00FA15C3" w:rsidP="00051A20">
            <w:pPr>
              <w:pStyle w:val="AnswerLvl1"/>
              <w:numPr>
                <w:ilvl w:val="0"/>
                <w:numId w:val="0"/>
              </w:numPr>
              <w:spacing w:after="0"/>
              <w:ind w:left="1080" w:hanging="360"/>
              <w:rPr>
                <w:rFonts w:asciiTheme="minorHAnsi" w:hAnsiTheme="minorHAnsi"/>
                <w:sz w:val="22"/>
                <w:szCs w:val="22"/>
                <w:lang w:val="en-US"/>
              </w:rPr>
            </w:pPr>
            <w:r>
              <w:rPr>
                <w:rFonts w:asciiTheme="minorHAnsi" w:hAnsiTheme="minorHAnsi"/>
                <w:sz w:val="22"/>
                <w:szCs w:val="22"/>
                <w:lang w:val="en-US"/>
              </w:rPr>
              <w:t>1. PARENT LOST ELIGIBILITY</w:t>
            </w:r>
          </w:p>
          <w:p w14:paraId="6300B2BA" w14:textId="77777777" w:rsidR="00FA15C3" w:rsidRDefault="00FA15C3" w:rsidP="00051A20">
            <w:pPr>
              <w:pStyle w:val="AnswerLvl1"/>
              <w:numPr>
                <w:ilvl w:val="0"/>
                <w:numId w:val="0"/>
              </w:numPr>
              <w:spacing w:after="0"/>
              <w:ind w:left="1080" w:hanging="360"/>
              <w:rPr>
                <w:rFonts w:asciiTheme="minorHAnsi" w:hAnsiTheme="minorHAnsi"/>
                <w:sz w:val="22"/>
                <w:szCs w:val="22"/>
                <w:lang w:val="en-US"/>
              </w:rPr>
            </w:pPr>
            <w:r>
              <w:rPr>
                <w:rFonts w:asciiTheme="minorHAnsi" w:hAnsiTheme="minorHAnsi"/>
                <w:sz w:val="22"/>
                <w:szCs w:val="22"/>
                <w:lang w:val="en-US"/>
              </w:rPr>
              <w:t>2. CHILD DID NOT NEED CARE ANYMORE</w:t>
            </w:r>
          </w:p>
          <w:p w14:paraId="2CD56E5A" w14:textId="77777777" w:rsidR="00FA15C3" w:rsidRDefault="00FA15C3" w:rsidP="00051A20">
            <w:pPr>
              <w:pStyle w:val="AnswerLvl1"/>
              <w:numPr>
                <w:ilvl w:val="0"/>
                <w:numId w:val="0"/>
              </w:numPr>
              <w:spacing w:after="0"/>
              <w:ind w:left="1080" w:hanging="360"/>
              <w:rPr>
                <w:rFonts w:asciiTheme="minorHAnsi" w:hAnsiTheme="minorHAnsi"/>
                <w:sz w:val="22"/>
                <w:szCs w:val="22"/>
                <w:lang w:val="en-US"/>
              </w:rPr>
            </w:pPr>
            <w:r>
              <w:rPr>
                <w:rFonts w:asciiTheme="minorHAnsi" w:hAnsiTheme="minorHAnsi"/>
                <w:sz w:val="22"/>
                <w:szCs w:val="22"/>
                <w:lang w:val="en-US"/>
              </w:rPr>
              <w:t>3. DID NOT LIKE CARE</w:t>
            </w:r>
          </w:p>
          <w:p w14:paraId="12F731F0" w14:textId="77777777" w:rsidR="00FA15C3" w:rsidRDefault="00FA15C3" w:rsidP="00051A20">
            <w:pPr>
              <w:pStyle w:val="AnswerLvl1"/>
              <w:numPr>
                <w:ilvl w:val="0"/>
                <w:numId w:val="0"/>
              </w:numPr>
              <w:spacing w:after="0"/>
              <w:ind w:left="1080" w:hanging="360"/>
              <w:rPr>
                <w:rFonts w:asciiTheme="minorHAnsi" w:hAnsiTheme="minorHAnsi"/>
                <w:sz w:val="22"/>
                <w:szCs w:val="22"/>
                <w:lang w:val="en-US"/>
              </w:rPr>
            </w:pPr>
            <w:r>
              <w:rPr>
                <w:rFonts w:asciiTheme="minorHAnsi" w:hAnsiTheme="minorHAnsi"/>
                <w:sz w:val="22"/>
                <w:szCs w:val="22"/>
                <w:lang w:val="en-US"/>
              </w:rPr>
              <w:t>4. SUBSIDY PROGRAM WAS TOO DIFFICULT TO PARTICIPATE IN</w:t>
            </w:r>
          </w:p>
          <w:p w14:paraId="3043835A" w14:textId="77777777" w:rsidR="00FA15C3" w:rsidRPr="00695B07" w:rsidRDefault="00FA15C3" w:rsidP="00051A20">
            <w:pPr>
              <w:pStyle w:val="AnswerLvl1"/>
              <w:numPr>
                <w:ilvl w:val="0"/>
                <w:numId w:val="0"/>
              </w:numPr>
              <w:spacing w:after="0"/>
              <w:ind w:left="1080" w:hanging="360"/>
              <w:rPr>
                <w:rFonts w:asciiTheme="minorHAnsi" w:hAnsiTheme="minorHAnsi"/>
                <w:sz w:val="22"/>
                <w:szCs w:val="22"/>
                <w:lang w:val="en-US"/>
              </w:rPr>
            </w:pPr>
            <w:r>
              <w:rPr>
                <w:rFonts w:asciiTheme="minorHAnsi" w:hAnsiTheme="minorHAnsi"/>
                <w:sz w:val="22"/>
                <w:szCs w:val="22"/>
                <w:lang w:val="en-US"/>
              </w:rPr>
              <w:t>5. STILL RECEIVING SUBSIDIES</w:t>
            </w:r>
          </w:p>
          <w:p w14:paraId="2912F242" w14:textId="77777777" w:rsidR="00FA15C3" w:rsidRPr="0009342F" w:rsidRDefault="00FA15C3" w:rsidP="00051A20"/>
        </w:tc>
      </w:tr>
      <w:tr w:rsidR="00FA15C3" w:rsidRPr="0009342F" w14:paraId="618F11C4" w14:textId="77777777" w:rsidTr="00051A20">
        <w:trPr>
          <w:cantSplit/>
          <w:trHeight w:val="293"/>
        </w:trPr>
        <w:tc>
          <w:tcPr>
            <w:tcW w:w="1539" w:type="dxa"/>
          </w:tcPr>
          <w:p w14:paraId="189A418E" w14:textId="77777777" w:rsidR="00FA15C3" w:rsidRPr="0009342F" w:rsidRDefault="00FA15C3" w:rsidP="00051A20"/>
        </w:tc>
        <w:tc>
          <w:tcPr>
            <w:tcW w:w="1246" w:type="dxa"/>
          </w:tcPr>
          <w:p w14:paraId="70D1A40C" w14:textId="77777777" w:rsidR="00FA15C3" w:rsidRPr="0009342F" w:rsidRDefault="00FA15C3" w:rsidP="00051A20">
            <w:r>
              <w:t>Ability to borrow $500 from someone/someplace for 3 months</w:t>
            </w:r>
          </w:p>
        </w:tc>
        <w:tc>
          <w:tcPr>
            <w:tcW w:w="5310" w:type="dxa"/>
          </w:tcPr>
          <w:p w14:paraId="358F5ACB" w14:textId="77777777" w:rsidR="00FA15C3" w:rsidRPr="0009342F" w:rsidRDefault="00FA15C3" w:rsidP="00051A20">
            <w:pPr>
              <w:ind w:left="270" w:hanging="270"/>
            </w:pPr>
            <w:r w:rsidRPr="0009342F">
              <w:rPr>
                <w:noProof/>
              </w:rPr>
              <w:t xml:space="preserve">G13.  </w:t>
            </w:r>
          </w:p>
          <w:p w14:paraId="579AF017" w14:textId="77777777" w:rsidR="00FA15C3" w:rsidRPr="0009342F" w:rsidRDefault="00FA15C3" w:rsidP="00051A20">
            <w:pPr>
              <w:rPr>
                <w:noProof/>
              </w:rPr>
            </w:pPr>
            <w:r w:rsidRPr="0009342F">
              <w:rPr>
                <w:noProof/>
              </w:rPr>
              <w:t>If you needed to borrow $500 for three months, is there some person or place you could borrow it from?</w:t>
            </w:r>
          </w:p>
          <w:p w14:paraId="6DF99418" w14:textId="77777777" w:rsidR="00FA15C3" w:rsidRPr="0009342F" w:rsidRDefault="00FA15C3" w:rsidP="00051A20">
            <w:r w:rsidRPr="0009342F">
              <w:rPr>
                <w:noProof/>
              </w:rPr>
              <w:t>IF NEEDED:</w:t>
            </w:r>
            <w:r w:rsidRPr="0009342F">
              <w:t xml:space="preserve"> </w:t>
            </w:r>
            <w:r w:rsidRPr="0009342F">
              <w:rPr>
                <w:noProof/>
              </w:rPr>
              <w:t>I'm just asking a hypothetical question.</w:t>
            </w:r>
          </w:p>
          <w:p w14:paraId="1AB35295" w14:textId="77777777" w:rsidR="00FA15C3" w:rsidRPr="0009342F" w:rsidRDefault="00FA15C3" w:rsidP="00FA15C3">
            <w:pPr>
              <w:pStyle w:val="AnswerLvl1"/>
              <w:numPr>
                <w:ilvl w:val="0"/>
                <w:numId w:val="101"/>
              </w:numPr>
              <w:rPr>
                <w:rFonts w:asciiTheme="minorHAnsi" w:hAnsiTheme="minorHAnsi"/>
                <w:sz w:val="22"/>
                <w:szCs w:val="22"/>
                <w:lang w:val="en-US"/>
              </w:rPr>
            </w:pPr>
            <w:r w:rsidRPr="0009342F">
              <w:rPr>
                <w:rFonts w:asciiTheme="minorHAnsi" w:hAnsiTheme="minorHAnsi"/>
                <w:sz w:val="22"/>
                <w:szCs w:val="22"/>
                <w:lang w:val="en-US"/>
              </w:rPr>
              <w:t>Yes</w:t>
            </w:r>
          </w:p>
          <w:p w14:paraId="6C73ED53"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No</w:t>
            </w:r>
          </w:p>
          <w:p w14:paraId="36648921" w14:textId="77777777" w:rsidR="00FA15C3" w:rsidRPr="0009342F" w:rsidRDefault="00FA15C3" w:rsidP="00FA15C3">
            <w:pPr>
              <w:pStyle w:val="AnswerLvl1"/>
              <w:numPr>
                <w:ilvl w:val="0"/>
                <w:numId w:val="27"/>
              </w:numPr>
              <w:spacing w:after="0"/>
              <w:rPr>
                <w:rFonts w:asciiTheme="minorHAnsi" w:hAnsiTheme="minorHAnsi"/>
                <w:sz w:val="22"/>
                <w:szCs w:val="22"/>
                <w:lang w:val="en-US"/>
              </w:rPr>
            </w:pPr>
            <w:r w:rsidRPr="0009342F">
              <w:rPr>
                <w:rFonts w:asciiTheme="minorHAnsi" w:hAnsiTheme="minorHAnsi"/>
                <w:sz w:val="22"/>
                <w:szCs w:val="22"/>
                <w:lang w:val="en-US"/>
              </w:rPr>
              <w:t>DK/REF</w:t>
            </w:r>
          </w:p>
          <w:p w14:paraId="49ED9A1E" w14:textId="77777777" w:rsidR="00FA15C3" w:rsidRPr="0009342F" w:rsidRDefault="00FA15C3" w:rsidP="00051A20"/>
        </w:tc>
        <w:tc>
          <w:tcPr>
            <w:tcW w:w="5285" w:type="dxa"/>
          </w:tcPr>
          <w:p w14:paraId="3B3E56A7" w14:textId="77777777" w:rsidR="00FA15C3" w:rsidRPr="0009342F" w:rsidRDefault="00FA15C3" w:rsidP="00051A20">
            <w:r>
              <w:t>Household item G13 has not changed.</w:t>
            </w:r>
          </w:p>
        </w:tc>
      </w:tr>
      <w:tr w:rsidR="00FA15C3" w:rsidRPr="0009342F" w14:paraId="40AF6951" w14:textId="77777777" w:rsidTr="00051A20">
        <w:trPr>
          <w:cantSplit/>
          <w:trHeight w:val="293"/>
        </w:trPr>
        <w:tc>
          <w:tcPr>
            <w:tcW w:w="1539" w:type="dxa"/>
          </w:tcPr>
          <w:p w14:paraId="48A988E2" w14:textId="77777777" w:rsidR="00FA15C3" w:rsidRPr="0009342F" w:rsidRDefault="00FA15C3" w:rsidP="00051A20"/>
        </w:tc>
        <w:tc>
          <w:tcPr>
            <w:tcW w:w="1246" w:type="dxa"/>
          </w:tcPr>
          <w:p w14:paraId="2AF52988" w14:textId="77777777" w:rsidR="00FA15C3" w:rsidRPr="0009342F" w:rsidRDefault="00FA15C3" w:rsidP="00051A20">
            <w:r>
              <w:t>Any internet access in the home</w:t>
            </w:r>
          </w:p>
        </w:tc>
        <w:tc>
          <w:tcPr>
            <w:tcW w:w="5310" w:type="dxa"/>
          </w:tcPr>
          <w:p w14:paraId="1A4721AC" w14:textId="77777777" w:rsidR="00FA15C3" w:rsidRPr="0009342F" w:rsidRDefault="00FA15C3" w:rsidP="00051A20">
            <w:pPr>
              <w:rPr>
                <w:noProof/>
              </w:rPr>
            </w:pPr>
            <w:r>
              <w:rPr>
                <w:noProof/>
              </w:rPr>
              <w:t>Item not included in 2012.</w:t>
            </w:r>
          </w:p>
        </w:tc>
        <w:tc>
          <w:tcPr>
            <w:tcW w:w="5285" w:type="dxa"/>
          </w:tcPr>
          <w:p w14:paraId="35E3801A" w14:textId="77777777" w:rsidR="00FA15C3" w:rsidRPr="00D44070" w:rsidRDefault="00FA15C3" w:rsidP="00051A20">
            <w:pPr>
              <w:pStyle w:val="AnswerLvl1"/>
              <w:numPr>
                <w:ilvl w:val="0"/>
                <w:numId w:val="0"/>
              </w:numPr>
              <w:spacing w:after="0"/>
              <w:rPr>
                <w:rFonts w:asciiTheme="minorHAnsi" w:hAnsiTheme="minorHAnsi"/>
                <w:sz w:val="22"/>
                <w:szCs w:val="22"/>
                <w:lang w:val="en-US"/>
              </w:rPr>
            </w:pPr>
            <w:r w:rsidRPr="00D44070">
              <w:rPr>
                <w:rFonts w:asciiTheme="minorHAnsi" w:hAnsiTheme="minorHAnsi"/>
                <w:sz w:val="22"/>
                <w:szCs w:val="22"/>
                <w:lang w:val="en-US"/>
              </w:rPr>
              <w:t xml:space="preserve">G14.  </w:t>
            </w:r>
          </w:p>
          <w:p w14:paraId="73B63D42" w14:textId="77777777" w:rsidR="00FA15C3" w:rsidRDefault="00FA15C3" w:rsidP="00051A20">
            <w:pPr>
              <w:pStyle w:val="AnswerLvl1"/>
              <w:numPr>
                <w:ilvl w:val="0"/>
                <w:numId w:val="0"/>
              </w:numPr>
              <w:rPr>
                <w:rFonts w:asciiTheme="minorHAnsi" w:hAnsiTheme="minorHAnsi"/>
                <w:sz w:val="22"/>
                <w:szCs w:val="22"/>
                <w:lang w:val="en-US"/>
              </w:rPr>
            </w:pPr>
            <w:r>
              <w:rPr>
                <w:rFonts w:asciiTheme="minorHAnsi" w:hAnsiTheme="minorHAnsi"/>
                <w:sz w:val="22"/>
                <w:szCs w:val="22"/>
                <w:lang w:val="en-US"/>
              </w:rPr>
              <w:t>Do you have access to the Internet at home?</w:t>
            </w:r>
          </w:p>
          <w:p w14:paraId="315908AF" w14:textId="77777777" w:rsidR="00FA15C3" w:rsidRDefault="00FA15C3" w:rsidP="00051A20">
            <w:pPr>
              <w:pStyle w:val="AnswerLvl1"/>
              <w:numPr>
                <w:ilvl w:val="0"/>
                <w:numId w:val="0"/>
              </w:numPr>
              <w:ind w:left="720"/>
              <w:rPr>
                <w:rFonts w:asciiTheme="minorHAnsi" w:hAnsiTheme="minorHAnsi"/>
                <w:sz w:val="22"/>
                <w:szCs w:val="22"/>
                <w:lang w:val="en-US"/>
              </w:rPr>
            </w:pPr>
            <w:r>
              <w:rPr>
                <w:rFonts w:asciiTheme="minorHAnsi" w:hAnsiTheme="minorHAnsi"/>
                <w:sz w:val="22"/>
                <w:szCs w:val="22"/>
                <w:lang w:val="en-US"/>
              </w:rPr>
              <w:tab/>
              <w:t>1. Yes</w:t>
            </w:r>
          </w:p>
          <w:p w14:paraId="3FAEF738" w14:textId="77777777" w:rsidR="00FA15C3" w:rsidRDefault="00FA15C3" w:rsidP="00051A20">
            <w:pPr>
              <w:pStyle w:val="AnswerLvl1"/>
              <w:numPr>
                <w:ilvl w:val="0"/>
                <w:numId w:val="0"/>
              </w:numPr>
              <w:ind w:left="720"/>
              <w:rPr>
                <w:rFonts w:asciiTheme="minorHAnsi" w:hAnsiTheme="minorHAnsi"/>
                <w:sz w:val="22"/>
                <w:szCs w:val="22"/>
                <w:lang w:val="en-US"/>
              </w:rPr>
            </w:pPr>
            <w:r>
              <w:rPr>
                <w:rFonts w:asciiTheme="minorHAnsi" w:hAnsiTheme="minorHAnsi"/>
                <w:sz w:val="22"/>
                <w:szCs w:val="22"/>
                <w:lang w:val="en-US"/>
              </w:rPr>
              <w:tab/>
              <w:t>2. No</w:t>
            </w:r>
          </w:p>
          <w:p w14:paraId="364EEA6C" w14:textId="77777777" w:rsidR="00FA15C3" w:rsidRDefault="00FA15C3" w:rsidP="00051A20">
            <w:pPr>
              <w:pStyle w:val="AnswerLvl1"/>
              <w:numPr>
                <w:ilvl w:val="0"/>
                <w:numId w:val="0"/>
              </w:numPr>
              <w:ind w:left="720"/>
              <w:rPr>
                <w:rFonts w:asciiTheme="minorHAnsi" w:hAnsiTheme="minorHAnsi"/>
                <w:sz w:val="22"/>
                <w:szCs w:val="22"/>
                <w:lang w:val="en-US"/>
              </w:rPr>
            </w:pPr>
            <w:r>
              <w:rPr>
                <w:rFonts w:asciiTheme="minorHAnsi" w:hAnsiTheme="minorHAnsi"/>
                <w:sz w:val="22"/>
                <w:szCs w:val="22"/>
                <w:lang w:val="en-US"/>
              </w:rPr>
              <w:tab/>
              <w:t>3. DK/REF</w:t>
            </w:r>
          </w:p>
          <w:p w14:paraId="0C840B3A" w14:textId="77777777" w:rsidR="00FA15C3" w:rsidRPr="0009342F" w:rsidRDefault="00FA15C3" w:rsidP="00051A20"/>
        </w:tc>
      </w:tr>
      <w:tr w:rsidR="00FA15C3" w:rsidRPr="0009342F" w14:paraId="22C6E025" w14:textId="77777777" w:rsidTr="00051A20">
        <w:trPr>
          <w:cantSplit/>
          <w:trHeight w:val="293"/>
        </w:trPr>
        <w:tc>
          <w:tcPr>
            <w:tcW w:w="1539" w:type="dxa"/>
          </w:tcPr>
          <w:p w14:paraId="24681993" w14:textId="77777777" w:rsidR="00FA15C3" w:rsidRPr="0009342F" w:rsidRDefault="00FA15C3" w:rsidP="00051A20"/>
        </w:tc>
        <w:tc>
          <w:tcPr>
            <w:tcW w:w="1246" w:type="dxa"/>
          </w:tcPr>
          <w:p w14:paraId="48A9EB60" w14:textId="77777777" w:rsidR="00FA15C3" w:rsidRPr="0009342F" w:rsidRDefault="00FA15C3" w:rsidP="00051A20">
            <w:r>
              <w:t>Device used for internet access</w:t>
            </w:r>
          </w:p>
        </w:tc>
        <w:tc>
          <w:tcPr>
            <w:tcW w:w="5310" w:type="dxa"/>
          </w:tcPr>
          <w:p w14:paraId="39B7ACF3" w14:textId="77777777" w:rsidR="00FA15C3" w:rsidRPr="0009342F" w:rsidRDefault="00FA15C3" w:rsidP="00051A20">
            <w:pPr>
              <w:rPr>
                <w:noProof/>
              </w:rPr>
            </w:pPr>
            <w:r>
              <w:rPr>
                <w:noProof/>
              </w:rPr>
              <w:t>Item not included in 2012.</w:t>
            </w:r>
          </w:p>
        </w:tc>
        <w:tc>
          <w:tcPr>
            <w:tcW w:w="5285" w:type="dxa"/>
          </w:tcPr>
          <w:p w14:paraId="5672AF68" w14:textId="77777777" w:rsidR="00FA15C3" w:rsidRPr="00D44070" w:rsidRDefault="00FA15C3" w:rsidP="00051A20">
            <w:pPr>
              <w:pStyle w:val="AnswerLvl1"/>
              <w:numPr>
                <w:ilvl w:val="0"/>
                <w:numId w:val="0"/>
              </w:numPr>
              <w:spacing w:after="0"/>
              <w:rPr>
                <w:rFonts w:asciiTheme="minorHAnsi" w:hAnsiTheme="minorHAnsi"/>
                <w:sz w:val="22"/>
                <w:szCs w:val="22"/>
                <w:lang w:val="en-US"/>
              </w:rPr>
            </w:pPr>
            <w:r w:rsidRPr="00D44070">
              <w:rPr>
                <w:rFonts w:asciiTheme="minorHAnsi" w:hAnsiTheme="minorHAnsi"/>
                <w:sz w:val="22"/>
                <w:szCs w:val="22"/>
                <w:lang w:val="en-US"/>
              </w:rPr>
              <w:t xml:space="preserve">G14a. </w:t>
            </w:r>
          </w:p>
          <w:p w14:paraId="08C00D6A" w14:textId="77777777" w:rsidR="00FA15C3" w:rsidRDefault="00FA15C3" w:rsidP="00051A20">
            <w:pPr>
              <w:pStyle w:val="AnswerLvl1"/>
              <w:numPr>
                <w:ilvl w:val="0"/>
                <w:numId w:val="0"/>
              </w:numPr>
              <w:rPr>
                <w:rFonts w:asciiTheme="minorHAnsi" w:hAnsiTheme="minorHAnsi"/>
                <w:sz w:val="22"/>
                <w:szCs w:val="22"/>
                <w:lang w:val="en-US"/>
              </w:rPr>
            </w:pPr>
            <w:r>
              <w:rPr>
                <w:rFonts w:asciiTheme="minorHAnsi" w:hAnsiTheme="minorHAnsi"/>
                <w:sz w:val="22"/>
                <w:szCs w:val="22"/>
                <w:lang w:val="en-US"/>
              </w:rPr>
              <w:t>Is your Internet access using</w:t>
            </w:r>
          </w:p>
          <w:p w14:paraId="4ACF4CCF" w14:textId="77777777" w:rsidR="00FA15C3" w:rsidRDefault="00FA15C3" w:rsidP="00051A20">
            <w:pPr>
              <w:pStyle w:val="AnswerLvl1"/>
              <w:numPr>
                <w:ilvl w:val="0"/>
                <w:numId w:val="0"/>
              </w:numPr>
              <w:rPr>
                <w:rFonts w:asciiTheme="minorHAnsi" w:hAnsiTheme="minorHAnsi"/>
                <w:sz w:val="22"/>
                <w:szCs w:val="22"/>
                <w:lang w:val="en-US"/>
              </w:rPr>
            </w:pPr>
          </w:p>
          <w:p w14:paraId="0DC28EF9" w14:textId="77777777" w:rsidR="00FA15C3" w:rsidRDefault="00FA15C3" w:rsidP="00051A20">
            <w:pPr>
              <w:pStyle w:val="AnswerLvl1"/>
              <w:ind w:left="-90"/>
              <w:rPr>
                <w:rFonts w:asciiTheme="minorHAnsi" w:hAnsiTheme="minorHAnsi"/>
                <w:sz w:val="22"/>
                <w:szCs w:val="22"/>
                <w:lang w:val="en-US"/>
              </w:rPr>
            </w:pPr>
            <w:r>
              <w:rPr>
                <w:rFonts w:asciiTheme="minorHAnsi" w:hAnsiTheme="minorHAnsi"/>
                <w:sz w:val="22"/>
                <w:szCs w:val="22"/>
                <w:lang w:val="en-US"/>
              </w:rPr>
              <w:tab/>
            </w:r>
            <w:r>
              <w:rPr>
                <w:rFonts w:asciiTheme="minorHAnsi" w:hAnsiTheme="minorHAnsi"/>
                <w:sz w:val="22"/>
                <w:szCs w:val="22"/>
                <w:lang w:val="en-US"/>
              </w:rPr>
              <w:tab/>
              <w:t>a. A cellphone or tablet</w:t>
            </w:r>
            <w:r>
              <w:rPr>
                <w:rFonts w:asciiTheme="minorHAnsi" w:hAnsiTheme="minorHAnsi"/>
                <w:sz w:val="22"/>
                <w:szCs w:val="22"/>
                <w:lang w:val="en-US"/>
              </w:rPr>
              <w:tab/>
            </w:r>
            <w:r>
              <w:rPr>
                <w:rFonts w:asciiTheme="minorHAnsi" w:hAnsiTheme="minorHAnsi"/>
                <w:sz w:val="22"/>
                <w:szCs w:val="22"/>
                <w:lang w:val="en-US"/>
              </w:rPr>
              <w:tab/>
            </w:r>
            <w:r>
              <w:rPr>
                <w:rFonts w:asciiTheme="minorHAnsi" w:hAnsiTheme="minorHAnsi"/>
                <w:sz w:val="22"/>
                <w:szCs w:val="22"/>
                <w:lang w:val="en-US"/>
              </w:rPr>
              <w:tab/>
            </w:r>
          </w:p>
          <w:p w14:paraId="7BF39DE7" w14:textId="77777777" w:rsidR="00FA15C3" w:rsidRDefault="00FA15C3" w:rsidP="00051A20">
            <w:pPr>
              <w:ind w:left="-90" w:firstLine="810"/>
            </w:pPr>
            <w:r>
              <w:tab/>
              <w:t>1. Yes</w:t>
            </w:r>
            <w:r>
              <w:tab/>
            </w:r>
          </w:p>
          <w:p w14:paraId="4BFD90A4" w14:textId="77777777" w:rsidR="00FA15C3" w:rsidRDefault="00FA15C3" w:rsidP="00051A20">
            <w:pPr>
              <w:ind w:left="630" w:firstLine="810"/>
            </w:pPr>
            <w:r>
              <w:t>2. No</w:t>
            </w:r>
          </w:p>
          <w:p w14:paraId="59A2C8CE" w14:textId="77777777" w:rsidR="00FA15C3" w:rsidRDefault="00FA15C3" w:rsidP="00051A20">
            <w:pPr>
              <w:pStyle w:val="AnswerLvl1"/>
              <w:ind w:left="-90"/>
              <w:rPr>
                <w:rFonts w:asciiTheme="minorHAnsi" w:hAnsiTheme="minorHAnsi"/>
                <w:sz w:val="22"/>
                <w:szCs w:val="22"/>
                <w:lang w:val="en-US"/>
              </w:rPr>
            </w:pPr>
            <w:r>
              <w:rPr>
                <w:rFonts w:asciiTheme="minorHAnsi" w:hAnsiTheme="minorHAnsi"/>
                <w:sz w:val="22"/>
                <w:szCs w:val="22"/>
                <w:lang w:val="en-US"/>
              </w:rPr>
              <w:tab/>
            </w:r>
            <w:r>
              <w:rPr>
                <w:rFonts w:asciiTheme="minorHAnsi" w:hAnsiTheme="minorHAnsi"/>
                <w:sz w:val="22"/>
                <w:szCs w:val="22"/>
                <w:lang w:val="en-US"/>
              </w:rPr>
              <w:tab/>
              <w:t>b. A desktop or laptop computer</w:t>
            </w:r>
            <w:r>
              <w:rPr>
                <w:rFonts w:asciiTheme="minorHAnsi" w:hAnsiTheme="minorHAnsi"/>
                <w:sz w:val="22"/>
                <w:szCs w:val="22"/>
                <w:lang w:val="en-US"/>
              </w:rPr>
              <w:tab/>
            </w:r>
          </w:p>
          <w:p w14:paraId="54FE6FE2" w14:textId="77777777" w:rsidR="00FA15C3" w:rsidRDefault="00FA15C3" w:rsidP="00051A20">
            <w:pPr>
              <w:ind w:left="630" w:firstLine="810"/>
            </w:pPr>
            <w:r>
              <w:t>1. Yes</w:t>
            </w:r>
            <w:r>
              <w:tab/>
            </w:r>
          </w:p>
          <w:p w14:paraId="40172444" w14:textId="77777777" w:rsidR="00FA15C3" w:rsidRDefault="00FA15C3" w:rsidP="00051A20">
            <w:pPr>
              <w:ind w:left="630" w:firstLine="810"/>
            </w:pPr>
            <w:r>
              <w:t>2. No</w:t>
            </w:r>
          </w:p>
          <w:p w14:paraId="52D72582" w14:textId="77777777" w:rsidR="00FA15C3" w:rsidRPr="0009342F" w:rsidRDefault="00FA15C3" w:rsidP="00051A20"/>
        </w:tc>
      </w:tr>
      <w:tr w:rsidR="00FA15C3" w:rsidRPr="0009342F" w14:paraId="5911A8F2" w14:textId="77777777" w:rsidTr="00051A20">
        <w:trPr>
          <w:cantSplit/>
          <w:trHeight w:val="293"/>
        </w:trPr>
        <w:tc>
          <w:tcPr>
            <w:tcW w:w="1539" w:type="dxa"/>
          </w:tcPr>
          <w:p w14:paraId="42919ED8" w14:textId="77777777" w:rsidR="00FA15C3" w:rsidRPr="0009342F" w:rsidRDefault="00FA15C3" w:rsidP="00051A20">
            <w:r w:rsidRPr="0009342F">
              <w:t>Section H: Parental consent to access administrative records</w:t>
            </w:r>
          </w:p>
        </w:tc>
        <w:tc>
          <w:tcPr>
            <w:tcW w:w="1246" w:type="dxa"/>
          </w:tcPr>
          <w:p w14:paraId="67878F2C" w14:textId="77777777" w:rsidR="00FA15C3" w:rsidRPr="0009342F" w:rsidRDefault="00FA15C3" w:rsidP="00051A20">
            <w:r>
              <w:t>Confirmation respondent is able to authorize release of records for eligible children</w:t>
            </w:r>
          </w:p>
        </w:tc>
        <w:tc>
          <w:tcPr>
            <w:tcW w:w="5310" w:type="dxa"/>
          </w:tcPr>
          <w:p w14:paraId="568C687E" w14:textId="77777777" w:rsidR="00FA15C3" w:rsidRPr="0009342F" w:rsidRDefault="00FA15C3" w:rsidP="00051A20">
            <w:r w:rsidRPr="0009342F">
              <w:rPr>
                <w:noProof/>
              </w:rPr>
              <w:t xml:space="preserve">H1.  </w:t>
            </w:r>
          </w:p>
          <w:p w14:paraId="63919DFC" w14:textId="77777777" w:rsidR="00FA15C3" w:rsidRPr="0009342F" w:rsidRDefault="00FA15C3" w:rsidP="00051A20">
            <w:r w:rsidRPr="0009342F">
              <w:rPr>
                <w:noProof/>
              </w:rPr>
              <w:t>I need to verify that I am speaking with someone who can authorize the release of state government program records for [NAME(S) OF ELIGIBLE CHILD(REN)].</w:t>
            </w:r>
            <w:r w:rsidRPr="0009342F">
              <w:t xml:space="preserve">  </w:t>
            </w:r>
            <w:r w:rsidRPr="0009342F">
              <w:rPr>
                <w:noProof/>
              </w:rPr>
              <w:t>Are you that person?</w:t>
            </w:r>
          </w:p>
          <w:p w14:paraId="6466C22F" w14:textId="77777777" w:rsidR="00FA15C3" w:rsidRPr="0009342F" w:rsidRDefault="00FA15C3" w:rsidP="00FA15C3">
            <w:pPr>
              <w:pStyle w:val="AnswerLvl1"/>
              <w:numPr>
                <w:ilvl w:val="0"/>
                <w:numId w:val="102"/>
              </w:numPr>
              <w:rPr>
                <w:rFonts w:asciiTheme="minorHAnsi" w:hAnsiTheme="minorHAnsi"/>
                <w:sz w:val="22"/>
                <w:szCs w:val="22"/>
                <w:lang w:val="en-US"/>
              </w:rPr>
            </w:pPr>
            <w:r w:rsidRPr="0009342F">
              <w:rPr>
                <w:rFonts w:asciiTheme="minorHAnsi" w:hAnsiTheme="minorHAnsi"/>
                <w:noProof/>
                <w:sz w:val="22"/>
                <w:szCs w:val="22"/>
                <w:lang w:val="en-US"/>
              </w:rPr>
              <w:t>Yes</w:t>
            </w:r>
            <w:r w:rsidRPr="0009342F">
              <w:rPr>
                <w:rFonts w:asciiTheme="minorHAnsi" w:hAnsiTheme="minorHAnsi"/>
                <w:sz w:val="22"/>
                <w:szCs w:val="22"/>
                <w:lang w:val="en-US"/>
              </w:rPr>
              <w:t xml:space="preserve"> </w:t>
            </w:r>
            <w:r w:rsidRPr="0009342F">
              <w:rPr>
                <w:rFonts w:asciiTheme="minorHAnsi" w:hAnsiTheme="minorHAnsi"/>
                <w:sz w:val="22"/>
                <w:szCs w:val="22"/>
                <w:lang w:val="en-US"/>
              </w:rPr>
              <w:tab/>
            </w:r>
          </w:p>
          <w:p w14:paraId="553465A8"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noProof/>
                <w:sz w:val="22"/>
                <w:szCs w:val="22"/>
                <w:lang w:val="en-US"/>
              </w:rPr>
              <w:t>No</w:t>
            </w:r>
            <w:r w:rsidRPr="0009342F">
              <w:rPr>
                <w:rFonts w:asciiTheme="minorHAnsi" w:hAnsiTheme="minorHAnsi"/>
                <w:sz w:val="22"/>
                <w:szCs w:val="22"/>
                <w:lang w:val="en-US"/>
              </w:rPr>
              <w:t xml:space="preserve"> </w:t>
            </w:r>
            <w:r w:rsidRPr="0009342F">
              <w:rPr>
                <w:rFonts w:asciiTheme="minorHAnsi" w:hAnsiTheme="minorHAnsi"/>
                <w:sz w:val="22"/>
                <w:szCs w:val="22"/>
                <w:lang w:val="en-US"/>
              </w:rPr>
              <w:tab/>
            </w:r>
            <w:r w:rsidRPr="0009342F">
              <w:rPr>
                <w:rFonts w:asciiTheme="minorHAnsi" w:hAnsiTheme="minorHAnsi"/>
                <w:sz w:val="22"/>
                <w:szCs w:val="22"/>
                <w:lang w:val="en-US"/>
              </w:rPr>
              <w:tab/>
            </w:r>
          </w:p>
          <w:p w14:paraId="562CBD0A"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sz w:val="22"/>
                <w:szCs w:val="22"/>
                <w:lang w:val="en-US"/>
              </w:rPr>
              <w:t>DK/REF</w:t>
            </w:r>
            <w:r w:rsidRPr="0009342F">
              <w:rPr>
                <w:rFonts w:asciiTheme="minorHAnsi" w:hAnsiTheme="minorHAnsi"/>
                <w:sz w:val="22"/>
                <w:szCs w:val="22"/>
                <w:lang w:val="en-US"/>
              </w:rPr>
              <w:tab/>
            </w:r>
          </w:p>
          <w:p w14:paraId="0D5D0EC3" w14:textId="77777777" w:rsidR="00FA15C3" w:rsidRPr="0009342F" w:rsidRDefault="00FA15C3" w:rsidP="00051A20"/>
        </w:tc>
        <w:tc>
          <w:tcPr>
            <w:tcW w:w="5285" w:type="dxa"/>
          </w:tcPr>
          <w:p w14:paraId="460C186B" w14:textId="77777777" w:rsidR="00FA15C3" w:rsidRPr="0009342F" w:rsidRDefault="00FA15C3" w:rsidP="00051A20">
            <w:r>
              <w:t>Household item H1 has not changed.</w:t>
            </w:r>
          </w:p>
        </w:tc>
      </w:tr>
      <w:tr w:rsidR="00FA15C3" w:rsidRPr="0009342F" w14:paraId="5D885151" w14:textId="77777777" w:rsidTr="00051A20">
        <w:trPr>
          <w:cantSplit/>
          <w:trHeight w:val="293"/>
        </w:trPr>
        <w:tc>
          <w:tcPr>
            <w:tcW w:w="1539" w:type="dxa"/>
          </w:tcPr>
          <w:p w14:paraId="158B3138" w14:textId="77777777" w:rsidR="00FA15C3" w:rsidRPr="0009342F" w:rsidRDefault="00FA15C3" w:rsidP="00051A20"/>
        </w:tc>
        <w:tc>
          <w:tcPr>
            <w:tcW w:w="1246" w:type="dxa"/>
          </w:tcPr>
          <w:p w14:paraId="17EBFB00" w14:textId="77777777" w:rsidR="00FA15C3" w:rsidRPr="0009342F" w:rsidRDefault="00FA15C3" w:rsidP="00051A20">
            <w:r>
              <w:t>If respondent is not able to provide authorization: Name and contact information of person able to authorize release of records for eligible children</w:t>
            </w:r>
          </w:p>
        </w:tc>
        <w:tc>
          <w:tcPr>
            <w:tcW w:w="5310" w:type="dxa"/>
          </w:tcPr>
          <w:p w14:paraId="5308F7AE" w14:textId="77777777" w:rsidR="00FA15C3" w:rsidRPr="0009342F" w:rsidRDefault="00FA15C3" w:rsidP="00051A20">
            <w:pPr>
              <w:rPr>
                <w:noProof/>
              </w:rPr>
            </w:pPr>
            <w:r w:rsidRPr="0009342F">
              <w:t>H2.</w:t>
            </w:r>
            <w:r w:rsidRPr="0009342F">
              <w:rPr>
                <w:noProof/>
              </w:rPr>
              <w:t xml:space="preserve">  </w:t>
            </w:r>
          </w:p>
          <w:p w14:paraId="1A12AF65" w14:textId="77777777" w:rsidR="00FA15C3" w:rsidRPr="0009342F" w:rsidRDefault="00FA15C3" w:rsidP="00051A20">
            <w:r w:rsidRPr="0009342F">
              <w:t>May I know who would be able to authorize such a release?</w:t>
            </w:r>
          </w:p>
          <w:p w14:paraId="59DF7FB8" w14:textId="77777777" w:rsidR="00FA15C3" w:rsidRPr="0009342F" w:rsidRDefault="00FA15C3" w:rsidP="00051A20">
            <w:pPr>
              <w:rPr>
                <w:b/>
              </w:rPr>
            </w:pPr>
            <w:r w:rsidRPr="0009342F">
              <w:t>ENTER PHONE NUMBER AS ###-###-####</w:t>
            </w:r>
          </w:p>
          <w:p w14:paraId="6E33A15D" w14:textId="77777777" w:rsidR="00FA15C3" w:rsidRPr="0009342F" w:rsidRDefault="00FA15C3" w:rsidP="00051A20">
            <w:pPr>
              <w:pStyle w:val="AnsNum"/>
              <w:rPr>
                <w:rStyle w:val="BodyTextFirstIndent2Char"/>
                <w:rFonts w:asciiTheme="minorHAnsi" w:hAnsiTheme="minorHAnsi"/>
                <w:sz w:val="22"/>
                <w:szCs w:val="22"/>
              </w:rPr>
            </w:pPr>
            <w:r w:rsidRPr="0009342F">
              <w:rPr>
                <w:rFonts w:asciiTheme="minorHAnsi" w:hAnsiTheme="minorHAnsi"/>
                <w:noProof/>
                <w:sz w:val="22"/>
              </w:rPr>
              <w:t>NAME</w:t>
            </w:r>
            <w:r w:rsidRPr="0009342F">
              <w:rPr>
                <w:rStyle w:val="BodyTextFirstIndent2Char"/>
                <w:rFonts w:asciiTheme="minorHAnsi" w:hAnsiTheme="minorHAnsi"/>
                <w:sz w:val="22"/>
                <w:szCs w:val="22"/>
              </w:rPr>
              <w:t>: _________________</w:t>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p>
          <w:p w14:paraId="4DC25FBA" w14:textId="77777777" w:rsidR="00FA15C3" w:rsidRPr="0009342F" w:rsidRDefault="00FA15C3" w:rsidP="00051A20">
            <w:pPr>
              <w:pStyle w:val="AnsNum"/>
              <w:rPr>
                <w:rStyle w:val="BodyTextFirstIndent2Char"/>
                <w:rFonts w:asciiTheme="minorHAnsi" w:hAnsiTheme="minorHAnsi"/>
                <w:sz w:val="22"/>
                <w:szCs w:val="22"/>
              </w:rPr>
            </w:pPr>
            <w:r w:rsidRPr="0009342F">
              <w:rPr>
                <w:rStyle w:val="BodyTextFirstIndent2Char"/>
                <w:rFonts w:asciiTheme="minorHAnsi" w:hAnsiTheme="minorHAnsi"/>
                <w:sz w:val="22"/>
                <w:szCs w:val="22"/>
              </w:rPr>
              <w:sym w:font="Wingdings" w:char="F06F"/>
            </w:r>
            <w:r w:rsidRPr="0009342F">
              <w:rPr>
                <w:rStyle w:val="BodyTextFirstIndent2Char"/>
                <w:rFonts w:asciiTheme="minorHAnsi" w:hAnsiTheme="minorHAnsi"/>
                <w:sz w:val="22"/>
                <w:szCs w:val="22"/>
              </w:rPr>
              <w:t xml:space="preserve">  DK/REF</w:t>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p>
          <w:p w14:paraId="34DF2EA0" w14:textId="77777777" w:rsidR="00FA15C3" w:rsidRPr="0009342F" w:rsidRDefault="00FA15C3" w:rsidP="00051A20">
            <w:pPr>
              <w:pStyle w:val="AnsNum"/>
              <w:rPr>
                <w:rStyle w:val="BodyTextFirstIndent2Char"/>
                <w:rFonts w:asciiTheme="minorHAnsi" w:hAnsiTheme="minorHAnsi"/>
                <w:sz w:val="22"/>
                <w:szCs w:val="22"/>
              </w:rPr>
            </w:pPr>
            <w:r w:rsidRPr="0009342F">
              <w:rPr>
                <w:rFonts w:asciiTheme="minorHAnsi" w:hAnsiTheme="minorHAnsi"/>
                <w:noProof/>
                <w:sz w:val="22"/>
              </w:rPr>
              <w:t>PHONE</w:t>
            </w:r>
            <w:r w:rsidRPr="0009342F">
              <w:rPr>
                <w:rStyle w:val="BodyTextFirstIndent2Char"/>
                <w:rFonts w:asciiTheme="minorHAnsi" w:hAnsiTheme="minorHAnsi"/>
                <w:sz w:val="22"/>
                <w:szCs w:val="22"/>
              </w:rPr>
              <w:t>: _________________</w:t>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p>
          <w:p w14:paraId="710C719C" w14:textId="77777777" w:rsidR="00FA15C3" w:rsidRPr="0009342F" w:rsidRDefault="00FA15C3" w:rsidP="00051A20">
            <w:pPr>
              <w:pStyle w:val="AnsNum"/>
              <w:rPr>
                <w:rFonts w:asciiTheme="minorHAnsi" w:hAnsiTheme="minorHAnsi"/>
                <w:sz w:val="22"/>
              </w:rPr>
            </w:pPr>
            <w:r w:rsidRPr="0009342F">
              <w:rPr>
                <w:rStyle w:val="BodyTextFirstIndent2Char"/>
                <w:rFonts w:asciiTheme="minorHAnsi" w:hAnsiTheme="minorHAnsi"/>
                <w:sz w:val="22"/>
                <w:szCs w:val="22"/>
              </w:rPr>
              <w:sym w:font="Wingdings" w:char="F06F"/>
            </w:r>
            <w:r w:rsidRPr="0009342F">
              <w:rPr>
                <w:rStyle w:val="BodyTextFirstIndent2Char"/>
                <w:rFonts w:asciiTheme="minorHAnsi" w:hAnsiTheme="minorHAnsi"/>
                <w:sz w:val="22"/>
                <w:szCs w:val="22"/>
              </w:rPr>
              <w:t xml:space="preserve">  DK/REF</w:t>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p>
          <w:p w14:paraId="056F6470" w14:textId="77777777" w:rsidR="00FA15C3" w:rsidRPr="0009342F" w:rsidRDefault="00FA15C3" w:rsidP="00051A20">
            <w:pPr>
              <w:pStyle w:val="AnsNum"/>
              <w:rPr>
                <w:rStyle w:val="BodyTextFirstIndent2Char"/>
                <w:rFonts w:asciiTheme="minorHAnsi" w:hAnsiTheme="minorHAnsi"/>
                <w:sz w:val="22"/>
                <w:szCs w:val="22"/>
              </w:rPr>
            </w:pPr>
            <w:r w:rsidRPr="0009342F">
              <w:rPr>
                <w:rFonts w:asciiTheme="minorHAnsi" w:hAnsiTheme="minorHAnsi"/>
                <w:noProof/>
                <w:sz w:val="22"/>
              </w:rPr>
              <w:t>RELATIONSHIP TO CHILD</w:t>
            </w:r>
            <w:r w:rsidRPr="0009342F">
              <w:rPr>
                <w:rStyle w:val="BodyTextFirstIndent2Char"/>
                <w:rFonts w:asciiTheme="minorHAnsi" w:hAnsiTheme="minorHAnsi"/>
                <w:sz w:val="22"/>
                <w:szCs w:val="22"/>
              </w:rPr>
              <w:t>: _________________</w:t>
            </w:r>
            <w:r w:rsidRPr="0009342F">
              <w:rPr>
                <w:rStyle w:val="BodyTextFirstIndent2Char"/>
                <w:rFonts w:asciiTheme="minorHAnsi" w:hAnsiTheme="minorHAnsi"/>
                <w:sz w:val="22"/>
                <w:szCs w:val="22"/>
              </w:rPr>
              <w:tab/>
            </w:r>
          </w:p>
          <w:p w14:paraId="1D6CCC6B" w14:textId="77777777" w:rsidR="00FA15C3" w:rsidRPr="0009342F" w:rsidRDefault="00FA15C3" w:rsidP="00051A20">
            <w:r w:rsidRPr="0009342F">
              <w:rPr>
                <w:rStyle w:val="BodyTextFirstIndent2Char"/>
                <w:rFonts w:asciiTheme="minorHAnsi" w:hAnsiTheme="minorHAnsi"/>
                <w:sz w:val="22"/>
                <w:szCs w:val="22"/>
              </w:rPr>
              <w:t xml:space="preserve">            </w:t>
            </w:r>
            <w:r w:rsidRPr="0009342F">
              <w:rPr>
                <w:rStyle w:val="BodyTextFirstIndent2Char"/>
                <w:rFonts w:asciiTheme="minorHAnsi" w:hAnsiTheme="minorHAnsi"/>
                <w:sz w:val="22"/>
                <w:szCs w:val="22"/>
              </w:rPr>
              <w:sym w:font="Wingdings" w:char="F06F"/>
            </w:r>
            <w:r w:rsidRPr="0009342F">
              <w:rPr>
                <w:rStyle w:val="BodyTextFirstIndent2Char"/>
                <w:rFonts w:asciiTheme="minorHAnsi" w:hAnsiTheme="minorHAnsi"/>
                <w:sz w:val="22"/>
                <w:szCs w:val="22"/>
              </w:rPr>
              <w:t xml:space="preserve">  DK/REF</w:t>
            </w:r>
            <w:r w:rsidRPr="0009342F">
              <w:rPr>
                <w:rStyle w:val="BodyTextFirstIndent2Char"/>
                <w:rFonts w:asciiTheme="minorHAnsi" w:hAnsiTheme="minorHAnsi"/>
                <w:sz w:val="22"/>
                <w:szCs w:val="22"/>
              </w:rPr>
              <w:tab/>
            </w:r>
          </w:p>
        </w:tc>
        <w:tc>
          <w:tcPr>
            <w:tcW w:w="5285" w:type="dxa"/>
          </w:tcPr>
          <w:p w14:paraId="71EAF365" w14:textId="77777777" w:rsidR="00FA15C3" w:rsidRPr="0009342F" w:rsidRDefault="00FA15C3" w:rsidP="00051A20">
            <w:r>
              <w:t>Household item H2 has not changed.</w:t>
            </w:r>
          </w:p>
        </w:tc>
      </w:tr>
      <w:tr w:rsidR="00FA15C3" w:rsidRPr="0009342F" w14:paraId="3324DB4D" w14:textId="77777777" w:rsidTr="00051A20">
        <w:trPr>
          <w:cantSplit/>
          <w:trHeight w:val="293"/>
        </w:trPr>
        <w:tc>
          <w:tcPr>
            <w:tcW w:w="1539" w:type="dxa"/>
          </w:tcPr>
          <w:p w14:paraId="51A4725B" w14:textId="77777777" w:rsidR="00FA15C3" w:rsidRPr="0009342F" w:rsidRDefault="00FA15C3" w:rsidP="00051A20"/>
        </w:tc>
        <w:tc>
          <w:tcPr>
            <w:tcW w:w="1246" w:type="dxa"/>
          </w:tcPr>
          <w:p w14:paraId="2CC3F669" w14:textId="77777777" w:rsidR="00FA15C3" w:rsidRPr="0009342F" w:rsidRDefault="00FA15C3" w:rsidP="00051A20">
            <w:r>
              <w:t>Respondent grants permission to access administrative records for eligible children</w:t>
            </w:r>
          </w:p>
        </w:tc>
        <w:tc>
          <w:tcPr>
            <w:tcW w:w="5310" w:type="dxa"/>
          </w:tcPr>
          <w:p w14:paraId="74D0DC74" w14:textId="77777777" w:rsidR="00FA15C3" w:rsidRPr="0009342F" w:rsidRDefault="00FA15C3" w:rsidP="00051A20">
            <w:pPr>
              <w:rPr>
                <w:color w:val="000000"/>
              </w:rPr>
            </w:pPr>
            <w:r w:rsidRPr="0009342F">
              <w:rPr>
                <w:noProof/>
                <w:color w:val="000000"/>
              </w:rPr>
              <w:t xml:space="preserve">H5.  </w:t>
            </w:r>
          </w:p>
          <w:p w14:paraId="0BA644D5" w14:textId="77777777" w:rsidR="00FA15C3" w:rsidRPr="0009342F" w:rsidRDefault="00FA15C3" w:rsidP="00051A20">
            <w:pPr>
              <w:rPr>
                <w:noProof/>
              </w:rPr>
            </w:pPr>
            <w:r w:rsidRPr="0009342F">
              <w:rPr>
                <w:noProof/>
              </w:rPr>
              <w:t>We are asking your permission to search state or local government records for child-care subsidy, Supplemental Nutritional Assistance Program (Food Stamps), TANF, WIC, Medicaid, or other programs that provide assistance to families.</w:t>
            </w:r>
            <w:r w:rsidRPr="0009342F">
              <w:t xml:space="preserve">  </w:t>
            </w:r>
            <w:r w:rsidRPr="0009342F">
              <w:rPr>
                <w:noProof/>
              </w:rPr>
              <w:t>We would give the state agency basic information that identifies [CHILD NAME], and request that information about [his/her] participation in government programs be sent to the U.S. Department of Health and Human Services or its contractors, for study purposes only.</w:t>
            </w:r>
            <w:r w:rsidRPr="0009342F">
              <w:t xml:space="preserve">  </w:t>
            </w:r>
            <w:r w:rsidRPr="0009342F">
              <w:rPr>
                <w:noProof/>
              </w:rPr>
              <w:t>Do we have your permission to do so?</w:t>
            </w:r>
          </w:p>
          <w:p w14:paraId="04AB4812" w14:textId="77777777" w:rsidR="00FA15C3" w:rsidRPr="0009342F" w:rsidRDefault="00FA15C3" w:rsidP="00051A20">
            <w:pPr>
              <w:rPr>
                <w:b/>
              </w:rPr>
            </w:pPr>
          </w:p>
          <w:p w14:paraId="39F87FDB" w14:textId="77777777" w:rsidR="00FA15C3" w:rsidRPr="0009342F" w:rsidRDefault="00FA15C3" w:rsidP="00FA15C3">
            <w:pPr>
              <w:numPr>
                <w:ilvl w:val="0"/>
                <w:numId w:val="103"/>
              </w:numPr>
              <w:spacing w:after="200" w:line="276" w:lineRule="auto"/>
              <w:contextualSpacing/>
            </w:pPr>
            <w:r w:rsidRPr="0009342F">
              <w:rPr>
                <w:noProof/>
              </w:rPr>
              <w:t>Yes</w:t>
            </w:r>
            <w:r w:rsidRPr="0009342F">
              <w:t xml:space="preserve"> </w:t>
            </w:r>
            <w:r w:rsidRPr="0009342F">
              <w:tab/>
            </w:r>
          </w:p>
          <w:p w14:paraId="0D4DB992" w14:textId="77777777" w:rsidR="00FA15C3" w:rsidRPr="0009342F" w:rsidRDefault="00FA15C3" w:rsidP="00FA15C3">
            <w:pPr>
              <w:numPr>
                <w:ilvl w:val="0"/>
                <w:numId w:val="103"/>
              </w:numPr>
              <w:spacing w:after="200" w:line="276" w:lineRule="auto"/>
              <w:contextualSpacing/>
            </w:pPr>
            <w:r w:rsidRPr="0009342F">
              <w:rPr>
                <w:noProof/>
              </w:rPr>
              <w:t xml:space="preserve">No </w:t>
            </w:r>
            <w:r w:rsidRPr="0009342F">
              <w:tab/>
            </w:r>
          </w:p>
          <w:p w14:paraId="79D4D4AD" w14:textId="77777777" w:rsidR="00FA15C3" w:rsidRPr="0009342F" w:rsidRDefault="00FA15C3" w:rsidP="00051A20"/>
        </w:tc>
        <w:tc>
          <w:tcPr>
            <w:tcW w:w="5285" w:type="dxa"/>
          </w:tcPr>
          <w:p w14:paraId="74EFEB5A" w14:textId="77777777" w:rsidR="00FA15C3" w:rsidRPr="0009342F" w:rsidRDefault="00FA15C3" w:rsidP="00051A20">
            <w:r>
              <w:t>Household item H5 has not changed.</w:t>
            </w:r>
          </w:p>
        </w:tc>
      </w:tr>
      <w:tr w:rsidR="00FA15C3" w:rsidRPr="0009342F" w14:paraId="1C951C10" w14:textId="77777777" w:rsidTr="00051A20">
        <w:trPr>
          <w:cantSplit/>
          <w:trHeight w:val="293"/>
        </w:trPr>
        <w:tc>
          <w:tcPr>
            <w:tcW w:w="1539" w:type="dxa"/>
          </w:tcPr>
          <w:p w14:paraId="27FDD956" w14:textId="77777777" w:rsidR="00FA15C3" w:rsidRPr="0009342F" w:rsidRDefault="00FA15C3" w:rsidP="00051A20"/>
        </w:tc>
        <w:tc>
          <w:tcPr>
            <w:tcW w:w="1246" w:type="dxa"/>
          </w:tcPr>
          <w:p w14:paraId="50879334" w14:textId="77777777" w:rsidR="00FA15C3" w:rsidRPr="0009342F" w:rsidRDefault="00FA15C3" w:rsidP="00051A20">
            <w:r>
              <w:t>Respondent grants permission to access administrative records for eligible children</w:t>
            </w:r>
          </w:p>
        </w:tc>
        <w:tc>
          <w:tcPr>
            <w:tcW w:w="5310" w:type="dxa"/>
          </w:tcPr>
          <w:p w14:paraId="7C271F5C" w14:textId="77777777" w:rsidR="00FA15C3" w:rsidRPr="0009342F" w:rsidRDefault="00FA15C3" w:rsidP="00051A20">
            <w:pPr>
              <w:rPr>
                <w:noProof/>
              </w:rPr>
            </w:pPr>
            <w:r w:rsidRPr="0009342F">
              <w:rPr>
                <w:noProof/>
              </w:rPr>
              <w:t xml:space="preserve">H3.  </w:t>
            </w:r>
          </w:p>
          <w:p w14:paraId="03EAF4BA" w14:textId="77777777" w:rsidR="00FA15C3" w:rsidRPr="0009342F" w:rsidRDefault="00FA15C3" w:rsidP="00051A20">
            <w:pPr>
              <w:rPr>
                <w:noProof/>
                <w:color w:val="000000"/>
              </w:rPr>
            </w:pPr>
            <w:r w:rsidRPr="0009342F">
              <w:rPr>
                <w:noProof/>
                <w:color w:val="000000"/>
              </w:rPr>
              <w:t>(SUGGESTED SCRIPT) State or local government program records can provide additional information about the child care and financial assistance for care that a child and his/her family may be receiving.  (IF NEEDED: For example, some pre-schools or after-school programs may be receiving government subsidies that parents are not aware of. These subsidies would be recorded in state program data on child care subsidies or such child care-related programs as Head Start or Universal Pre-Kindergarten.) NORC requests your permission to search child-care related government program records for information about your child or about the providers who serve your children.  Even if your (child has/children have) not received subsidies or (has/have) never been in child care, it is still important for us to have your permission so that we can compare families like yours against those that do enroll in programs. We would not provide the state agency with any of the answers you’ve told me today, other than your name and the name(s) of your child/ren, and enough information to find them in state records.</w:t>
            </w:r>
          </w:p>
          <w:p w14:paraId="67BB310D" w14:textId="77777777" w:rsidR="00FA15C3" w:rsidRPr="0009342F" w:rsidRDefault="00FA15C3" w:rsidP="00051A20">
            <w:pPr>
              <w:rPr>
                <w:noProof/>
                <w:color w:val="000000"/>
              </w:rPr>
            </w:pPr>
          </w:p>
          <w:p w14:paraId="1355A361" w14:textId="77777777" w:rsidR="00FA15C3" w:rsidRPr="0009342F" w:rsidRDefault="00FA15C3" w:rsidP="00051A20">
            <w:pPr>
              <w:rPr>
                <w:noProof/>
                <w:color w:val="000000"/>
              </w:rPr>
            </w:pPr>
            <w:r w:rsidRPr="0009342F">
              <w:rPr>
                <w:noProof/>
                <w:color w:val="000000"/>
              </w:rPr>
              <w:t>All information about your child and your child’s care provider is held in strict confidence and used for study purposes only.  Any names of children, as well as any names of childcare providers, will not be used in reporting the study results.  We will never release any information that may identify you or your child.  The information will be reported in statistical form to the U.S. Department of Health and Human Services as part of the results of this study.</w:t>
            </w:r>
          </w:p>
          <w:p w14:paraId="57698A0B" w14:textId="77777777" w:rsidR="00FA15C3" w:rsidRPr="0009342F" w:rsidRDefault="00FA15C3" w:rsidP="00FA15C3">
            <w:pPr>
              <w:pStyle w:val="AnswerLvl1"/>
              <w:numPr>
                <w:ilvl w:val="0"/>
                <w:numId w:val="104"/>
              </w:numPr>
              <w:rPr>
                <w:rFonts w:asciiTheme="minorHAnsi" w:hAnsiTheme="minorHAnsi"/>
                <w:sz w:val="22"/>
                <w:szCs w:val="22"/>
                <w:lang w:val="en-US"/>
              </w:rPr>
            </w:pPr>
            <w:r w:rsidRPr="0009342F">
              <w:rPr>
                <w:rFonts w:asciiTheme="minorHAnsi" w:hAnsiTheme="minorHAnsi"/>
                <w:noProof/>
                <w:sz w:val="22"/>
                <w:szCs w:val="22"/>
                <w:lang w:val="en-US"/>
              </w:rPr>
              <w:t>Continue</w:t>
            </w:r>
            <w:r w:rsidRPr="0009342F">
              <w:rPr>
                <w:rFonts w:asciiTheme="minorHAnsi" w:hAnsiTheme="minorHAnsi"/>
                <w:sz w:val="22"/>
                <w:szCs w:val="22"/>
                <w:lang w:val="en-US"/>
              </w:rPr>
              <w:tab/>
            </w:r>
            <w:r w:rsidRPr="0009342F">
              <w:rPr>
                <w:rFonts w:asciiTheme="minorHAnsi" w:hAnsiTheme="minorHAnsi"/>
                <w:sz w:val="22"/>
                <w:szCs w:val="22"/>
                <w:lang w:val="en-US"/>
              </w:rPr>
              <w:tab/>
            </w:r>
            <w:r w:rsidRPr="0009342F">
              <w:rPr>
                <w:rFonts w:asciiTheme="minorHAnsi" w:hAnsiTheme="minorHAnsi"/>
                <w:sz w:val="22"/>
                <w:szCs w:val="22"/>
                <w:lang w:val="en-US"/>
              </w:rPr>
              <w:tab/>
            </w:r>
            <w:r w:rsidRPr="0009342F">
              <w:rPr>
                <w:rFonts w:asciiTheme="minorHAnsi" w:hAnsiTheme="minorHAnsi"/>
                <w:sz w:val="22"/>
                <w:szCs w:val="22"/>
                <w:lang w:val="en-US"/>
              </w:rPr>
              <w:tab/>
              <w:t xml:space="preserve">        </w:t>
            </w:r>
          </w:p>
          <w:p w14:paraId="06E19E9E" w14:textId="77777777" w:rsidR="00FA15C3" w:rsidRPr="0009342F" w:rsidRDefault="00FA15C3" w:rsidP="00FA15C3">
            <w:pPr>
              <w:pStyle w:val="AnswerLvl1"/>
              <w:numPr>
                <w:ilvl w:val="0"/>
                <w:numId w:val="27"/>
              </w:numPr>
              <w:rPr>
                <w:rFonts w:asciiTheme="minorHAnsi" w:hAnsiTheme="minorHAnsi"/>
                <w:sz w:val="22"/>
                <w:szCs w:val="22"/>
                <w:lang w:val="en-US"/>
              </w:rPr>
            </w:pPr>
            <w:r w:rsidRPr="0009342F">
              <w:rPr>
                <w:rFonts w:asciiTheme="minorHAnsi" w:hAnsiTheme="minorHAnsi"/>
                <w:noProof/>
                <w:sz w:val="22"/>
                <w:szCs w:val="22"/>
                <w:lang w:val="en-US"/>
              </w:rPr>
              <w:t>Respondent still refuses (ONLY CHOOSE THIS WHEN YOU HAVE MADE ALL APPROPRIATE AVERSION ATTEMPTS)</w:t>
            </w:r>
            <w:r w:rsidRPr="0009342F">
              <w:rPr>
                <w:rFonts w:asciiTheme="minorHAnsi" w:hAnsiTheme="minorHAnsi"/>
                <w:sz w:val="22"/>
                <w:szCs w:val="22"/>
                <w:lang w:val="en-US"/>
              </w:rPr>
              <w:t xml:space="preserve">  </w:t>
            </w:r>
          </w:p>
          <w:p w14:paraId="188EC5FA" w14:textId="77777777" w:rsidR="00FA15C3" w:rsidRPr="0009342F" w:rsidRDefault="00FA15C3" w:rsidP="00051A20"/>
        </w:tc>
        <w:tc>
          <w:tcPr>
            <w:tcW w:w="5285" w:type="dxa"/>
          </w:tcPr>
          <w:p w14:paraId="384DD299" w14:textId="77777777" w:rsidR="00FA15C3" w:rsidRPr="0009342F" w:rsidRDefault="00FA15C3" w:rsidP="00051A20">
            <w:r>
              <w:t>Household item H3 has not changed.</w:t>
            </w:r>
          </w:p>
        </w:tc>
      </w:tr>
      <w:tr w:rsidR="00FA15C3" w:rsidRPr="0009342F" w14:paraId="6D9ED24C" w14:textId="77777777" w:rsidTr="00051A20">
        <w:trPr>
          <w:cantSplit/>
          <w:trHeight w:val="293"/>
        </w:trPr>
        <w:tc>
          <w:tcPr>
            <w:tcW w:w="1539" w:type="dxa"/>
          </w:tcPr>
          <w:p w14:paraId="1F625B8B" w14:textId="77777777" w:rsidR="00FA15C3" w:rsidRPr="0009342F" w:rsidRDefault="00FA15C3" w:rsidP="00051A20"/>
        </w:tc>
        <w:tc>
          <w:tcPr>
            <w:tcW w:w="1246" w:type="dxa"/>
          </w:tcPr>
          <w:p w14:paraId="1B5EB326" w14:textId="77777777" w:rsidR="00FA15C3" w:rsidRPr="0009342F" w:rsidRDefault="00FA15C3" w:rsidP="00051A20">
            <w:r>
              <w:t>Roster and date of birth for every child under 13 in the household for whom respondent gives permission</w:t>
            </w:r>
          </w:p>
        </w:tc>
        <w:tc>
          <w:tcPr>
            <w:tcW w:w="5310" w:type="dxa"/>
          </w:tcPr>
          <w:p w14:paraId="1B0B6F81" w14:textId="77777777" w:rsidR="00FA15C3" w:rsidRPr="0009342F" w:rsidRDefault="00FA15C3" w:rsidP="00051A20">
            <w:pPr>
              <w:rPr>
                <w:noProof/>
                <w:color w:val="7030A0"/>
              </w:rPr>
            </w:pPr>
            <w:r w:rsidRPr="0009342F">
              <w:rPr>
                <w:noProof/>
                <w:color w:val="000000"/>
              </w:rPr>
              <w:t>H6.</w:t>
            </w:r>
          </w:p>
          <w:p w14:paraId="20C17245" w14:textId="77777777" w:rsidR="00FA15C3" w:rsidRPr="0009342F" w:rsidRDefault="00FA15C3" w:rsidP="00051A20">
            <w:pPr>
              <w:rPr>
                <w:color w:val="000000"/>
              </w:rPr>
            </w:pPr>
            <w:r w:rsidRPr="0009342F">
              <w:t>Can you please tell me the full name and date of birth for each child under age 13 in your household?</w:t>
            </w:r>
          </w:p>
          <w:p w14:paraId="384982B4" w14:textId="77777777" w:rsidR="00FA15C3" w:rsidRPr="0009342F" w:rsidRDefault="00FA15C3" w:rsidP="00051A20">
            <w:pPr>
              <w:ind w:left="1080" w:hanging="1080"/>
              <w:rPr>
                <w:color w:val="000000"/>
              </w:rPr>
            </w:pPr>
            <w:r w:rsidRPr="0009342F">
              <w:rPr>
                <w:color w:val="000000"/>
              </w:rPr>
              <w:t>CHILD/REN’S FULL NAME(S)</w:t>
            </w:r>
          </w:p>
          <w:tbl>
            <w:tblPr>
              <w:tblW w:w="5884" w:type="dxa"/>
              <w:tblInd w:w="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4A0" w:firstRow="1" w:lastRow="0" w:firstColumn="1" w:lastColumn="0" w:noHBand="0" w:noVBand="1"/>
            </w:tblPr>
            <w:tblGrid>
              <w:gridCol w:w="650"/>
              <w:gridCol w:w="1256"/>
              <w:gridCol w:w="1530"/>
              <w:gridCol w:w="1296"/>
              <w:gridCol w:w="1152"/>
            </w:tblGrid>
            <w:tr w:rsidR="00FA15C3" w:rsidRPr="0009342F" w14:paraId="42F418DB" w14:textId="77777777" w:rsidTr="00051A20">
              <w:trPr>
                <w:cantSplit/>
              </w:trPr>
              <w:tc>
                <w:tcPr>
                  <w:tcW w:w="650" w:type="dxa"/>
                  <w:shd w:val="clear" w:color="auto" w:fill="BFBFBF"/>
                </w:tcPr>
                <w:p w14:paraId="772811B9" w14:textId="77777777" w:rsidR="00FA15C3" w:rsidRPr="0009342F" w:rsidRDefault="00FA15C3" w:rsidP="00051A20">
                  <w:pPr>
                    <w:pStyle w:val="ListParagraph"/>
                    <w:ind w:left="0"/>
                    <w:jc w:val="both"/>
                    <w:rPr>
                      <w:rFonts w:asciiTheme="minorHAnsi" w:hAnsiTheme="minorHAnsi"/>
                      <w:b/>
                      <w:highlight w:val="lightGray"/>
                    </w:rPr>
                  </w:pPr>
                </w:p>
              </w:tc>
              <w:tc>
                <w:tcPr>
                  <w:tcW w:w="1256" w:type="dxa"/>
                  <w:shd w:val="clear" w:color="auto" w:fill="BFBFBF"/>
                </w:tcPr>
                <w:p w14:paraId="573CDA58" w14:textId="77777777" w:rsidR="00FA15C3" w:rsidRPr="0009342F" w:rsidRDefault="00FA15C3" w:rsidP="00051A20">
                  <w:pPr>
                    <w:pStyle w:val="ListParagraph"/>
                    <w:ind w:left="0"/>
                    <w:jc w:val="center"/>
                    <w:rPr>
                      <w:rFonts w:asciiTheme="minorHAnsi" w:hAnsiTheme="minorHAnsi"/>
                      <w:b/>
                      <w:highlight w:val="lightGray"/>
                    </w:rPr>
                  </w:pPr>
                  <w:r w:rsidRPr="0009342F">
                    <w:rPr>
                      <w:rFonts w:asciiTheme="minorHAnsi" w:hAnsiTheme="minorHAnsi"/>
                      <w:b/>
                      <w:highlight w:val="lightGray"/>
                    </w:rPr>
                    <w:t>FULL NAME:</w:t>
                  </w:r>
                </w:p>
                <w:p w14:paraId="549150C9" w14:textId="77777777" w:rsidR="00FA15C3" w:rsidRPr="0009342F" w:rsidRDefault="00FA15C3" w:rsidP="00051A20">
                  <w:pPr>
                    <w:pStyle w:val="ListParagraph"/>
                    <w:ind w:left="0"/>
                    <w:jc w:val="center"/>
                    <w:rPr>
                      <w:rFonts w:asciiTheme="minorHAnsi" w:hAnsiTheme="minorHAnsi"/>
                      <w:highlight w:val="lightGray"/>
                    </w:rPr>
                  </w:pPr>
                </w:p>
              </w:tc>
              <w:tc>
                <w:tcPr>
                  <w:tcW w:w="1530" w:type="dxa"/>
                  <w:shd w:val="clear" w:color="auto" w:fill="BFBFBF"/>
                </w:tcPr>
                <w:p w14:paraId="65D521A8" w14:textId="77777777" w:rsidR="00FA15C3" w:rsidRPr="0009342F" w:rsidRDefault="00FA15C3" w:rsidP="00051A20">
                  <w:pPr>
                    <w:pStyle w:val="ListParagraph"/>
                    <w:ind w:left="0"/>
                    <w:jc w:val="center"/>
                    <w:rPr>
                      <w:rFonts w:asciiTheme="minorHAnsi" w:hAnsiTheme="minorHAnsi"/>
                      <w:b/>
                      <w:highlight w:val="lightGray"/>
                    </w:rPr>
                  </w:pPr>
                  <w:r w:rsidRPr="0009342F">
                    <w:rPr>
                      <w:rFonts w:asciiTheme="minorHAnsi" w:hAnsiTheme="minorHAnsi"/>
                      <w:b/>
                      <w:highlight w:val="lightGray"/>
                    </w:rPr>
                    <w:t>DOB MONTH:</w:t>
                  </w:r>
                </w:p>
                <w:p w14:paraId="3C7926CA" w14:textId="77777777" w:rsidR="00FA15C3" w:rsidRPr="0009342F" w:rsidRDefault="00FA15C3" w:rsidP="00051A20">
                  <w:pPr>
                    <w:pStyle w:val="ListParagraph"/>
                    <w:ind w:left="0"/>
                    <w:jc w:val="center"/>
                    <w:rPr>
                      <w:rFonts w:asciiTheme="minorHAnsi" w:hAnsiTheme="minorHAnsi"/>
                      <w:highlight w:val="lightGray"/>
                    </w:rPr>
                  </w:pPr>
                </w:p>
              </w:tc>
              <w:tc>
                <w:tcPr>
                  <w:tcW w:w="1296" w:type="dxa"/>
                  <w:shd w:val="clear" w:color="auto" w:fill="BFBFBF"/>
                </w:tcPr>
                <w:p w14:paraId="0ED1D76C" w14:textId="77777777" w:rsidR="00FA15C3" w:rsidRPr="0009342F" w:rsidRDefault="00FA15C3" w:rsidP="00051A20">
                  <w:pPr>
                    <w:pStyle w:val="ListParagraph"/>
                    <w:ind w:left="0"/>
                    <w:jc w:val="center"/>
                    <w:rPr>
                      <w:rFonts w:asciiTheme="minorHAnsi" w:hAnsiTheme="minorHAnsi"/>
                      <w:b/>
                      <w:highlight w:val="lightGray"/>
                    </w:rPr>
                  </w:pPr>
                  <w:r w:rsidRPr="0009342F">
                    <w:rPr>
                      <w:rFonts w:asciiTheme="minorHAnsi" w:hAnsiTheme="minorHAnsi"/>
                      <w:b/>
                      <w:highlight w:val="lightGray"/>
                    </w:rPr>
                    <w:t>DOB DAY:</w:t>
                  </w:r>
                </w:p>
                <w:p w14:paraId="2341FB04" w14:textId="77777777" w:rsidR="00FA15C3" w:rsidRPr="0009342F" w:rsidRDefault="00FA15C3" w:rsidP="00051A20">
                  <w:pPr>
                    <w:pStyle w:val="ListParagraph"/>
                    <w:ind w:left="0"/>
                    <w:jc w:val="center"/>
                    <w:rPr>
                      <w:rFonts w:asciiTheme="minorHAnsi" w:hAnsiTheme="minorHAnsi"/>
                      <w:b/>
                      <w:highlight w:val="lightGray"/>
                    </w:rPr>
                  </w:pPr>
                </w:p>
              </w:tc>
              <w:tc>
                <w:tcPr>
                  <w:tcW w:w="1152" w:type="dxa"/>
                  <w:shd w:val="clear" w:color="auto" w:fill="BFBFBF"/>
                </w:tcPr>
                <w:p w14:paraId="35478572" w14:textId="77777777" w:rsidR="00FA15C3" w:rsidRPr="0009342F" w:rsidRDefault="00FA15C3" w:rsidP="00051A20">
                  <w:pPr>
                    <w:pStyle w:val="ListParagraph"/>
                    <w:ind w:left="0"/>
                    <w:jc w:val="center"/>
                    <w:rPr>
                      <w:rFonts w:asciiTheme="minorHAnsi" w:hAnsiTheme="minorHAnsi"/>
                      <w:b/>
                      <w:highlight w:val="lightGray"/>
                    </w:rPr>
                  </w:pPr>
                  <w:r w:rsidRPr="0009342F">
                    <w:rPr>
                      <w:rFonts w:asciiTheme="minorHAnsi" w:hAnsiTheme="minorHAnsi"/>
                      <w:b/>
                      <w:highlight w:val="lightGray"/>
                    </w:rPr>
                    <w:t>DOB YEAR:</w:t>
                  </w:r>
                </w:p>
                <w:p w14:paraId="13D73AB6" w14:textId="77777777" w:rsidR="00FA15C3" w:rsidRPr="0009342F" w:rsidRDefault="00FA15C3" w:rsidP="00051A20">
                  <w:pPr>
                    <w:pStyle w:val="ListParagraph"/>
                    <w:ind w:left="0"/>
                    <w:jc w:val="center"/>
                    <w:rPr>
                      <w:rFonts w:asciiTheme="minorHAnsi" w:hAnsiTheme="minorHAnsi"/>
                      <w:b/>
                      <w:highlight w:val="lightGray"/>
                    </w:rPr>
                  </w:pPr>
                </w:p>
              </w:tc>
            </w:tr>
            <w:tr w:rsidR="00FA15C3" w:rsidRPr="0009342F" w14:paraId="2CAAEF52" w14:textId="77777777" w:rsidTr="00051A20">
              <w:trPr>
                <w:cantSplit/>
              </w:trPr>
              <w:tc>
                <w:tcPr>
                  <w:tcW w:w="650" w:type="dxa"/>
                </w:tcPr>
                <w:p w14:paraId="296A6100" w14:textId="77777777" w:rsidR="00FA15C3" w:rsidRPr="0009342F" w:rsidRDefault="00FA15C3" w:rsidP="00051A20">
                  <w:pPr>
                    <w:pStyle w:val="ListParagraph"/>
                    <w:ind w:left="0"/>
                    <w:jc w:val="both"/>
                    <w:rPr>
                      <w:rFonts w:asciiTheme="minorHAnsi" w:hAnsiTheme="minorHAnsi"/>
                      <w:caps/>
                      <w:noProof/>
                      <w:highlight w:val="lightGray"/>
                    </w:rPr>
                  </w:pPr>
                  <w:r w:rsidRPr="0009342F">
                    <w:rPr>
                      <w:rFonts w:asciiTheme="minorHAnsi" w:hAnsiTheme="minorHAnsi"/>
                      <w:caps/>
                      <w:noProof/>
                      <w:highlight w:val="lightGray"/>
                    </w:rPr>
                    <w:t>1.</w:t>
                  </w:r>
                </w:p>
              </w:tc>
              <w:tc>
                <w:tcPr>
                  <w:tcW w:w="1256" w:type="dxa"/>
                  <w:shd w:val="clear" w:color="auto" w:fill="auto"/>
                </w:tcPr>
                <w:p w14:paraId="711815DD" w14:textId="77777777" w:rsidR="00FA15C3" w:rsidRPr="0009342F" w:rsidRDefault="00FA15C3" w:rsidP="00051A20">
                  <w:pPr>
                    <w:pStyle w:val="ListParagraph"/>
                    <w:ind w:left="0"/>
                    <w:rPr>
                      <w:rFonts w:asciiTheme="minorHAnsi" w:hAnsiTheme="minorHAnsi"/>
                      <w:b/>
                      <w:highlight w:val="lightGray"/>
                    </w:rPr>
                  </w:pPr>
                </w:p>
              </w:tc>
              <w:tc>
                <w:tcPr>
                  <w:tcW w:w="1530" w:type="dxa"/>
                  <w:shd w:val="clear" w:color="auto" w:fill="auto"/>
                </w:tcPr>
                <w:p w14:paraId="440BA975" w14:textId="77777777" w:rsidR="00FA15C3" w:rsidRPr="0009342F" w:rsidRDefault="00FA15C3" w:rsidP="00051A20">
                  <w:pPr>
                    <w:pStyle w:val="ListParagraph"/>
                    <w:ind w:left="0"/>
                    <w:rPr>
                      <w:rFonts w:asciiTheme="minorHAnsi" w:hAnsiTheme="minorHAnsi"/>
                      <w:b/>
                      <w:highlight w:val="lightGray"/>
                    </w:rPr>
                  </w:pPr>
                </w:p>
              </w:tc>
              <w:tc>
                <w:tcPr>
                  <w:tcW w:w="1296" w:type="dxa"/>
                  <w:shd w:val="clear" w:color="auto" w:fill="auto"/>
                </w:tcPr>
                <w:p w14:paraId="0E70D62F" w14:textId="77777777" w:rsidR="00FA15C3" w:rsidRPr="0009342F" w:rsidRDefault="00FA15C3" w:rsidP="00051A20">
                  <w:pPr>
                    <w:pStyle w:val="ListParagraph"/>
                    <w:ind w:left="0"/>
                    <w:rPr>
                      <w:rFonts w:asciiTheme="minorHAnsi" w:hAnsiTheme="minorHAnsi"/>
                      <w:b/>
                      <w:highlight w:val="lightGray"/>
                    </w:rPr>
                  </w:pPr>
                </w:p>
              </w:tc>
              <w:tc>
                <w:tcPr>
                  <w:tcW w:w="1152" w:type="dxa"/>
                  <w:shd w:val="clear" w:color="auto" w:fill="auto"/>
                </w:tcPr>
                <w:p w14:paraId="19D57309" w14:textId="77777777" w:rsidR="00FA15C3" w:rsidRPr="0009342F" w:rsidRDefault="00FA15C3" w:rsidP="00051A20">
                  <w:pPr>
                    <w:pStyle w:val="ListParagraph"/>
                    <w:ind w:left="0"/>
                    <w:rPr>
                      <w:rFonts w:asciiTheme="minorHAnsi" w:hAnsiTheme="minorHAnsi"/>
                      <w:b/>
                      <w:highlight w:val="lightGray"/>
                    </w:rPr>
                  </w:pPr>
                </w:p>
              </w:tc>
            </w:tr>
            <w:tr w:rsidR="00FA15C3" w:rsidRPr="0009342F" w14:paraId="789C1EBC" w14:textId="77777777" w:rsidTr="00051A20">
              <w:trPr>
                <w:cantSplit/>
              </w:trPr>
              <w:tc>
                <w:tcPr>
                  <w:tcW w:w="650" w:type="dxa"/>
                </w:tcPr>
                <w:p w14:paraId="34ABE878" w14:textId="77777777" w:rsidR="00FA15C3" w:rsidRPr="0009342F" w:rsidRDefault="00FA15C3" w:rsidP="00051A20">
                  <w:pPr>
                    <w:pStyle w:val="ListParagraph"/>
                    <w:ind w:left="0"/>
                    <w:jc w:val="both"/>
                    <w:rPr>
                      <w:rFonts w:asciiTheme="minorHAnsi" w:hAnsiTheme="minorHAnsi"/>
                      <w:caps/>
                      <w:noProof/>
                      <w:highlight w:val="lightGray"/>
                    </w:rPr>
                  </w:pPr>
                  <w:r w:rsidRPr="0009342F">
                    <w:rPr>
                      <w:rFonts w:asciiTheme="minorHAnsi" w:hAnsiTheme="minorHAnsi"/>
                      <w:caps/>
                      <w:noProof/>
                      <w:highlight w:val="lightGray"/>
                    </w:rPr>
                    <w:t>2.</w:t>
                  </w:r>
                </w:p>
              </w:tc>
              <w:tc>
                <w:tcPr>
                  <w:tcW w:w="1256" w:type="dxa"/>
                  <w:shd w:val="clear" w:color="auto" w:fill="auto"/>
                </w:tcPr>
                <w:p w14:paraId="4202089A" w14:textId="77777777" w:rsidR="00FA15C3" w:rsidRPr="0009342F" w:rsidRDefault="00FA15C3" w:rsidP="00051A20">
                  <w:pPr>
                    <w:pStyle w:val="ListParagraph"/>
                    <w:ind w:left="0"/>
                    <w:rPr>
                      <w:rFonts w:asciiTheme="minorHAnsi" w:hAnsiTheme="minorHAnsi"/>
                      <w:b/>
                      <w:highlight w:val="lightGray"/>
                    </w:rPr>
                  </w:pPr>
                </w:p>
              </w:tc>
              <w:tc>
                <w:tcPr>
                  <w:tcW w:w="1530" w:type="dxa"/>
                  <w:shd w:val="clear" w:color="auto" w:fill="auto"/>
                </w:tcPr>
                <w:p w14:paraId="6310E0F2" w14:textId="77777777" w:rsidR="00FA15C3" w:rsidRPr="0009342F" w:rsidRDefault="00FA15C3" w:rsidP="00051A20">
                  <w:pPr>
                    <w:pStyle w:val="ListParagraph"/>
                    <w:ind w:left="0"/>
                    <w:rPr>
                      <w:rFonts w:asciiTheme="minorHAnsi" w:hAnsiTheme="minorHAnsi"/>
                      <w:b/>
                      <w:highlight w:val="lightGray"/>
                    </w:rPr>
                  </w:pPr>
                </w:p>
              </w:tc>
              <w:tc>
                <w:tcPr>
                  <w:tcW w:w="1296" w:type="dxa"/>
                  <w:shd w:val="clear" w:color="auto" w:fill="auto"/>
                </w:tcPr>
                <w:p w14:paraId="19929E6D" w14:textId="77777777" w:rsidR="00FA15C3" w:rsidRPr="0009342F" w:rsidRDefault="00FA15C3" w:rsidP="00051A20">
                  <w:pPr>
                    <w:pStyle w:val="ListParagraph"/>
                    <w:ind w:left="0"/>
                    <w:rPr>
                      <w:rFonts w:asciiTheme="minorHAnsi" w:hAnsiTheme="minorHAnsi"/>
                      <w:b/>
                      <w:highlight w:val="lightGray"/>
                    </w:rPr>
                  </w:pPr>
                </w:p>
              </w:tc>
              <w:tc>
                <w:tcPr>
                  <w:tcW w:w="1152" w:type="dxa"/>
                  <w:shd w:val="clear" w:color="auto" w:fill="auto"/>
                </w:tcPr>
                <w:p w14:paraId="28D46E67" w14:textId="77777777" w:rsidR="00FA15C3" w:rsidRPr="0009342F" w:rsidRDefault="00FA15C3" w:rsidP="00051A20">
                  <w:pPr>
                    <w:pStyle w:val="ListParagraph"/>
                    <w:ind w:left="0"/>
                    <w:rPr>
                      <w:rFonts w:asciiTheme="minorHAnsi" w:hAnsiTheme="minorHAnsi"/>
                      <w:b/>
                      <w:highlight w:val="lightGray"/>
                    </w:rPr>
                  </w:pPr>
                </w:p>
              </w:tc>
            </w:tr>
            <w:tr w:rsidR="00FA15C3" w:rsidRPr="0009342F" w14:paraId="0F23E697" w14:textId="77777777" w:rsidTr="00051A20">
              <w:trPr>
                <w:cantSplit/>
              </w:trPr>
              <w:tc>
                <w:tcPr>
                  <w:tcW w:w="650" w:type="dxa"/>
                </w:tcPr>
                <w:p w14:paraId="185410C7" w14:textId="77777777" w:rsidR="00FA15C3" w:rsidRPr="0009342F" w:rsidRDefault="00FA15C3" w:rsidP="00051A20">
                  <w:pPr>
                    <w:pStyle w:val="ListParagraph"/>
                    <w:ind w:left="0"/>
                    <w:jc w:val="both"/>
                    <w:rPr>
                      <w:rFonts w:asciiTheme="minorHAnsi" w:hAnsiTheme="minorHAnsi"/>
                      <w:caps/>
                      <w:noProof/>
                      <w:highlight w:val="lightGray"/>
                    </w:rPr>
                  </w:pPr>
                  <w:r w:rsidRPr="0009342F">
                    <w:rPr>
                      <w:rFonts w:asciiTheme="minorHAnsi" w:hAnsiTheme="minorHAnsi"/>
                      <w:caps/>
                      <w:noProof/>
                      <w:highlight w:val="lightGray"/>
                    </w:rPr>
                    <w:t>3.</w:t>
                  </w:r>
                </w:p>
              </w:tc>
              <w:tc>
                <w:tcPr>
                  <w:tcW w:w="1256" w:type="dxa"/>
                  <w:shd w:val="clear" w:color="auto" w:fill="auto"/>
                </w:tcPr>
                <w:p w14:paraId="6C146D25" w14:textId="77777777" w:rsidR="00FA15C3" w:rsidRPr="0009342F" w:rsidRDefault="00FA15C3" w:rsidP="00051A20">
                  <w:pPr>
                    <w:pStyle w:val="ListParagraph"/>
                    <w:ind w:left="0"/>
                    <w:rPr>
                      <w:rFonts w:asciiTheme="minorHAnsi" w:hAnsiTheme="minorHAnsi"/>
                      <w:b/>
                      <w:highlight w:val="lightGray"/>
                    </w:rPr>
                  </w:pPr>
                </w:p>
              </w:tc>
              <w:tc>
                <w:tcPr>
                  <w:tcW w:w="1530" w:type="dxa"/>
                  <w:shd w:val="clear" w:color="auto" w:fill="auto"/>
                </w:tcPr>
                <w:p w14:paraId="66AC0FE3" w14:textId="77777777" w:rsidR="00FA15C3" w:rsidRPr="0009342F" w:rsidRDefault="00FA15C3" w:rsidP="00051A20">
                  <w:pPr>
                    <w:pStyle w:val="ListParagraph"/>
                    <w:ind w:left="0"/>
                    <w:rPr>
                      <w:rFonts w:asciiTheme="minorHAnsi" w:hAnsiTheme="minorHAnsi"/>
                      <w:b/>
                      <w:highlight w:val="lightGray"/>
                    </w:rPr>
                  </w:pPr>
                </w:p>
              </w:tc>
              <w:tc>
                <w:tcPr>
                  <w:tcW w:w="1296" w:type="dxa"/>
                  <w:shd w:val="clear" w:color="auto" w:fill="auto"/>
                </w:tcPr>
                <w:p w14:paraId="71EA6395" w14:textId="77777777" w:rsidR="00FA15C3" w:rsidRPr="0009342F" w:rsidRDefault="00FA15C3" w:rsidP="00051A20">
                  <w:pPr>
                    <w:pStyle w:val="ListParagraph"/>
                    <w:ind w:left="0"/>
                    <w:rPr>
                      <w:rFonts w:asciiTheme="minorHAnsi" w:hAnsiTheme="minorHAnsi"/>
                      <w:b/>
                      <w:highlight w:val="lightGray"/>
                    </w:rPr>
                  </w:pPr>
                </w:p>
              </w:tc>
              <w:tc>
                <w:tcPr>
                  <w:tcW w:w="1152" w:type="dxa"/>
                  <w:shd w:val="clear" w:color="auto" w:fill="auto"/>
                </w:tcPr>
                <w:p w14:paraId="47FB4F74" w14:textId="77777777" w:rsidR="00FA15C3" w:rsidRPr="0009342F" w:rsidRDefault="00FA15C3" w:rsidP="00051A20">
                  <w:pPr>
                    <w:pStyle w:val="ListParagraph"/>
                    <w:ind w:left="0"/>
                    <w:rPr>
                      <w:rFonts w:asciiTheme="minorHAnsi" w:hAnsiTheme="minorHAnsi"/>
                      <w:b/>
                      <w:highlight w:val="lightGray"/>
                    </w:rPr>
                  </w:pPr>
                </w:p>
              </w:tc>
            </w:tr>
            <w:tr w:rsidR="00FA15C3" w:rsidRPr="0009342F" w14:paraId="2F209B60" w14:textId="77777777" w:rsidTr="00051A20">
              <w:trPr>
                <w:cantSplit/>
              </w:trPr>
              <w:tc>
                <w:tcPr>
                  <w:tcW w:w="650" w:type="dxa"/>
                </w:tcPr>
                <w:p w14:paraId="6F51F356" w14:textId="77777777" w:rsidR="00FA15C3" w:rsidRPr="0009342F" w:rsidRDefault="00FA15C3" w:rsidP="00051A20">
                  <w:pPr>
                    <w:pStyle w:val="ListParagraph"/>
                    <w:ind w:left="0"/>
                    <w:jc w:val="both"/>
                    <w:rPr>
                      <w:rFonts w:asciiTheme="minorHAnsi" w:hAnsiTheme="minorHAnsi"/>
                      <w:caps/>
                      <w:noProof/>
                      <w:highlight w:val="lightGray"/>
                    </w:rPr>
                  </w:pPr>
                  <w:r w:rsidRPr="0009342F">
                    <w:rPr>
                      <w:rFonts w:asciiTheme="minorHAnsi" w:hAnsiTheme="minorHAnsi"/>
                      <w:caps/>
                      <w:noProof/>
                      <w:highlight w:val="lightGray"/>
                    </w:rPr>
                    <w:t>4.</w:t>
                  </w:r>
                </w:p>
              </w:tc>
              <w:tc>
                <w:tcPr>
                  <w:tcW w:w="1256" w:type="dxa"/>
                  <w:shd w:val="clear" w:color="auto" w:fill="auto"/>
                </w:tcPr>
                <w:p w14:paraId="35F12B32" w14:textId="77777777" w:rsidR="00FA15C3" w:rsidRPr="0009342F" w:rsidRDefault="00FA15C3" w:rsidP="00051A20">
                  <w:pPr>
                    <w:pStyle w:val="ListParagraph"/>
                    <w:ind w:left="0"/>
                    <w:rPr>
                      <w:rFonts w:asciiTheme="minorHAnsi" w:hAnsiTheme="minorHAnsi"/>
                      <w:caps/>
                      <w:noProof/>
                      <w:color w:val="7030A0"/>
                      <w:highlight w:val="lightGray"/>
                    </w:rPr>
                  </w:pPr>
                </w:p>
              </w:tc>
              <w:tc>
                <w:tcPr>
                  <w:tcW w:w="1530" w:type="dxa"/>
                  <w:shd w:val="clear" w:color="auto" w:fill="auto"/>
                </w:tcPr>
                <w:p w14:paraId="0012E7DF" w14:textId="77777777" w:rsidR="00FA15C3" w:rsidRPr="0009342F" w:rsidRDefault="00FA15C3" w:rsidP="00051A20">
                  <w:pPr>
                    <w:pStyle w:val="ListParagraph"/>
                    <w:ind w:left="0"/>
                    <w:rPr>
                      <w:rFonts w:asciiTheme="minorHAnsi" w:hAnsiTheme="minorHAnsi"/>
                      <w:b/>
                      <w:highlight w:val="lightGray"/>
                    </w:rPr>
                  </w:pPr>
                </w:p>
              </w:tc>
              <w:tc>
                <w:tcPr>
                  <w:tcW w:w="1296" w:type="dxa"/>
                  <w:shd w:val="clear" w:color="auto" w:fill="auto"/>
                </w:tcPr>
                <w:p w14:paraId="70560D28" w14:textId="77777777" w:rsidR="00FA15C3" w:rsidRPr="0009342F" w:rsidRDefault="00FA15C3" w:rsidP="00051A20">
                  <w:pPr>
                    <w:pStyle w:val="ListParagraph"/>
                    <w:ind w:left="0"/>
                    <w:rPr>
                      <w:rFonts w:asciiTheme="minorHAnsi" w:hAnsiTheme="minorHAnsi"/>
                      <w:b/>
                      <w:highlight w:val="lightGray"/>
                    </w:rPr>
                  </w:pPr>
                </w:p>
              </w:tc>
              <w:tc>
                <w:tcPr>
                  <w:tcW w:w="1152" w:type="dxa"/>
                  <w:shd w:val="clear" w:color="auto" w:fill="auto"/>
                </w:tcPr>
                <w:p w14:paraId="3043ABBF" w14:textId="77777777" w:rsidR="00FA15C3" w:rsidRPr="0009342F" w:rsidRDefault="00FA15C3" w:rsidP="00051A20">
                  <w:pPr>
                    <w:pStyle w:val="ListParagraph"/>
                    <w:ind w:left="0"/>
                    <w:rPr>
                      <w:rFonts w:asciiTheme="minorHAnsi" w:hAnsiTheme="minorHAnsi"/>
                      <w:b/>
                      <w:highlight w:val="lightGray"/>
                    </w:rPr>
                  </w:pPr>
                </w:p>
              </w:tc>
            </w:tr>
            <w:tr w:rsidR="00FA15C3" w:rsidRPr="0009342F" w14:paraId="413D6C45" w14:textId="77777777" w:rsidTr="00051A20">
              <w:trPr>
                <w:cantSplit/>
              </w:trPr>
              <w:tc>
                <w:tcPr>
                  <w:tcW w:w="650" w:type="dxa"/>
                </w:tcPr>
                <w:p w14:paraId="10F57550" w14:textId="77777777" w:rsidR="00FA15C3" w:rsidRPr="0009342F" w:rsidRDefault="00FA15C3" w:rsidP="00051A20">
                  <w:pPr>
                    <w:pStyle w:val="ListParagraph"/>
                    <w:ind w:left="0"/>
                    <w:jc w:val="both"/>
                    <w:rPr>
                      <w:rFonts w:asciiTheme="minorHAnsi" w:hAnsiTheme="minorHAnsi"/>
                      <w:caps/>
                      <w:noProof/>
                      <w:highlight w:val="lightGray"/>
                    </w:rPr>
                  </w:pPr>
                  <w:r w:rsidRPr="0009342F">
                    <w:rPr>
                      <w:rFonts w:asciiTheme="minorHAnsi" w:hAnsiTheme="minorHAnsi"/>
                      <w:caps/>
                      <w:noProof/>
                      <w:highlight w:val="lightGray"/>
                    </w:rPr>
                    <w:t>5.</w:t>
                  </w:r>
                </w:p>
              </w:tc>
              <w:tc>
                <w:tcPr>
                  <w:tcW w:w="1256" w:type="dxa"/>
                  <w:shd w:val="clear" w:color="auto" w:fill="auto"/>
                </w:tcPr>
                <w:p w14:paraId="33A243D2" w14:textId="77777777" w:rsidR="00FA15C3" w:rsidRPr="0009342F" w:rsidRDefault="00FA15C3" w:rsidP="00051A20">
                  <w:pPr>
                    <w:pStyle w:val="ListParagraph"/>
                    <w:ind w:left="0"/>
                    <w:rPr>
                      <w:rFonts w:asciiTheme="minorHAnsi" w:hAnsiTheme="minorHAnsi"/>
                      <w:caps/>
                      <w:noProof/>
                      <w:color w:val="7030A0"/>
                      <w:highlight w:val="lightGray"/>
                    </w:rPr>
                  </w:pPr>
                </w:p>
              </w:tc>
              <w:tc>
                <w:tcPr>
                  <w:tcW w:w="1530" w:type="dxa"/>
                  <w:shd w:val="clear" w:color="auto" w:fill="auto"/>
                </w:tcPr>
                <w:p w14:paraId="7310AD3F" w14:textId="77777777" w:rsidR="00FA15C3" w:rsidRPr="0009342F" w:rsidRDefault="00FA15C3" w:rsidP="00051A20">
                  <w:pPr>
                    <w:pStyle w:val="ListParagraph"/>
                    <w:ind w:left="0"/>
                    <w:rPr>
                      <w:rFonts w:asciiTheme="minorHAnsi" w:hAnsiTheme="minorHAnsi"/>
                      <w:b/>
                      <w:highlight w:val="lightGray"/>
                    </w:rPr>
                  </w:pPr>
                </w:p>
              </w:tc>
              <w:tc>
                <w:tcPr>
                  <w:tcW w:w="1296" w:type="dxa"/>
                  <w:shd w:val="clear" w:color="auto" w:fill="auto"/>
                </w:tcPr>
                <w:p w14:paraId="61D3418C" w14:textId="77777777" w:rsidR="00FA15C3" w:rsidRPr="0009342F" w:rsidRDefault="00FA15C3" w:rsidP="00051A20">
                  <w:pPr>
                    <w:pStyle w:val="ListParagraph"/>
                    <w:ind w:left="0"/>
                    <w:rPr>
                      <w:rFonts w:asciiTheme="minorHAnsi" w:hAnsiTheme="minorHAnsi"/>
                      <w:b/>
                      <w:highlight w:val="lightGray"/>
                    </w:rPr>
                  </w:pPr>
                </w:p>
              </w:tc>
              <w:tc>
                <w:tcPr>
                  <w:tcW w:w="1152" w:type="dxa"/>
                  <w:shd w:val="clear" w:color="auto" w:fill="auto"/>
                </w:tcPr>
                <w:p w14:paraId="008674D9" w14:textId="77777777" w:rsidR="00FA15C3" w:rsidRPr="0009342F" w:rsidRDefault="00FA15C3" w:rsidP="00051A20">
                  <w:pPr>
                    <w:pStyle w:val="ListParagraph"/>
                    <w:ind w:left="0"/>
                    <w:rPr>
                      <w:rFonts w:asciiTheme="minorHAnsi" w:hAnsiTheme="minorHAnsi"/>
                      <w:b/>
                      <w:highlight w:val="lightGray"/>
                    </w:rPr>
                  </w:pPr>
                </w:p>
              </w:tc>
            </w:tr>
            <w:tr w:rsidR="00FA15C3" w:rsidRPr="0009342F" w14:paraId="308D2485" w14:textId="77777777" w:rsidTr="00051A20">
              <w:trPr>
                <w:cantSplit/>
              </w:trPr>
              <w:tc>
                <w:tcPr>
                  <w:tcW w:w="650" w:type="dxa"/>
                </w:tcPr>
                <w:p w14:paraId="6C6F58D3" w14:textId="77777777" w:rsidR="00FA15C3" w:rsidRPr="0009342F" w:rsidRDefault="00FA15C3" w:rsidP="00051A20">
                  <w:pPr>
                    <w:pStyle w:val="ListParagraph"/>
                    <w:ind w:left="0"/>
                    <w:jc w:val="both"/>
                    <w:rPr>
                      <w:rFonts w:asciiTheme="minorHAnsi" w:hAnsiTheme="minorHAnsi"/>
                      <w:caps/>
                      <w:noProof/>
                      <w:highlight w:val="lightGray"/>
                    </w:rPr>
                  </w:pPr>
                  <w:r w:rsidRPr="0009342F">
                    <w:rPr>
                      <w:rFonts w:asciiTheme="minorHAnsi" w:hAnsiTheme="minorHAnsi"/>
                      <w:caps/>
                      <w:noProof/>
                      <w:highlight w:val="lightGray"/>
                    </w:rPr>
                    <w:t>6.</w:t>
                  </w:r>
                </w:p>
              </w:tc>
              <w:tc>
                <w:tcPr>
                  <w:tcW w:w="1256" w:type="dxa"/>
                  <w:shd w:val="clear" w:color="auto" w:fill="auto"/>
                </w:tcPr>
                <w:p w14:paraId="06AF8015" w14:textId="77777777" w:rsidR="00FA15C3" w:rsidRPr="0009342F" w:rsidRDefault="00FA15C3" w:rsidP="00051A20">
                  <w:pPr>
                    <w:pStyle w:val="ListParagraph"/>
                    <w:ind w:left="0"/>
                    <w:rPr>
                      <w:rFonts w:asciiTheme="minorHAnsi" w:hAnsiTheme="minorHAnsi"/>
                      <w:caps/>
                      <w:noProof/>
                      <w:color w:val="7030A0"/>
                      <w:highlight w:val="lightGray"/>
                    </w:rPr>
                  </w:pPr>
                </w:p>
              </w:tc>
              <w:tc>
                <w:tcPr>
                  <w:tcW w:w="1530" w:type="dxa"/>
                  <w:shd w:val="clear" w:color="auto" w:fill="auto"/>
                </w:tcPr>
                <w:p w14:paraId="15D148A0" w14:textId="77777777" w:rsidR="00FA15C3" w:rsidRPr="0009342F" w:rsidRDefault="00FA15C3" w:rsidP="00051A20">
                  <w:pPr>
                    <w:pStyle w:val="ListParagraph"/>
                    <w:ind w:left="0"/>
                    <w:rPr>
                      <w:rFonts w:asciiTheme="minorHAnsi" w:hAnsiTheme="minorHAnsi"/>
                      <w:b/>
                      <w:highlight w:val="lightGray"/>
                    </w:rPr>
                  </w:pPr>
                </w:p>
              </w:tc>
              <w:tc>
                <w:tcPr>
                  <w:tcW w:w="1296" w:type="dxa"/>
                  <w:shd w:val="clear" w:color="auto" w:fill="auto"/>
                </w:tcPr>
                <w:p w14:paraId="18DBCEEF" w14:textId="77777777" w:rsidR="00FA15C3" w:rsidRPr="0009342F" w:rsidRDefault="00FA15C3" w:rsidP="00051A20">
                  <w:pPr>
                    <w:pStyle w:val="ListParagraph"/>
                    <w:ind w:left="0"/>
                    <w:rPr>
                      <w:rFonts w:asciiTheme="minorHAnsi" w:hAnsiTheme="minorHAnsi"/>
                      <w:b/>
                      <w:highlight w:val="lightGray"/>
                    </w:rPr>
                  </w:pPr>
                </w:p>
              </w:tc>
              <w:tc>
                <w:tcPr>
                  <w:tcW w:w="1152" w:type="dxa"/>
                  <w:shd w:val="clear" w:color="auto" w:fill="auto"/>
                </w:tcPr>
                <w:p w14:paraId="439E7221" w14:textId="77777777" w:rsidR="00FA15C3" w:rsidRPr="0009342F" w:rsidRDefault="00FA15C3" w:rsidP="00051A20">
                  <w:pPr>
                    <w:pStyle w:val="ListParagraph"/>
                    <w:ind w:left="0"/>
                    <w:rPr>
                      <w:rFonts w:asciiTheme="minorHAnsi" w:hAnsiTheme="minorHAnsi"/>
                      <w:b/>
                      <w:highlight w:val="lightGray"/>
                    </w:rPr>
                  </w:pPr>
                </w:p>
              </w:tc>
            </w:tr>
            <w:tr w:rsidR="00FA15C3" w:rsidRPr="0009342F" w14:paraId="7E7ED259" w14:textId="77777777" w:rsidTr="00051A20">
              <w:trPr>
                <w:cantSplit/>
              </w:trPr>
              <w:tc>
                <w:tcPr>
                  <w:tcW w:w="650" w:type="dxa"/>
                </w:tcPr>
                <w:p w14:paraId="31BED590" w14:textId="77777777" w:rsidR="00FA15C3" w:rsidRPr="0009342F" w:rsidRDefault="00FA15C3" w:rsidP="00051A20">
                  <w:pPr>
                    <w:pStyle w:val="ListParagraph"/>
                    <w:ind w:left="0"/>
                    <w:jc w:val="both"/>
                    <w:rPr>
                      <w:rFonts w:asciiTheme="minorHAnsi" w:hAnsiTheme="minorHAnsi"/>
                      <w:caps/>
                      <w:noProof/>
                      <w:highlight w:val="lightGray"/>
                    </w:rPr>
                  </w:pPr>
                  <w:r w:rsidRPr="0009342F">
                    <w:rPr>
                      <w:rFonts w:asciiTheme="minorHAnsi" w:hAnsiTheme="minorHAnsi"/>
                      <w:caps/>
                      <w:noProof/>
                      <w:highlight w:val="lightGray"/>
                    </w:rPr>
                    <w:t>7.</w:t>
                  </w:r>
                </w:p>
              </w:tc>
              <w:tc>
                <w:tcPr>
                  <w:tcW w:w="1256" w:type="dxa"/>
                  <w:shd w:val="clear" w:color="auto" w:fill="auto"/>
                </w:tcPr>
                <w:p w14:paraId="0113C797" w14:textId="77777777" w:rsidR="00FA15C3" w:rsidRPr="0009342F" w:rsidRDefault="00FA15C3" w:rsidP="00051A20">
                  <w:pPr>
                    <w:pStyle w:val="ListParagraph"/>
                    <w:ind w:left="0"/>
                    <w:rPr>
                      <w:rFonts w:asciiTheme="minorHAnsi" w:hAnsiTheme="minorHAnsi"/>
                      <w:caps/>
                      <w:noProof/>
                      <w:color w:val="7030A0"/>
                      <w:highlight w:val="lightGray"/>
                    </w:rPr>
                  </w:pPr>
                </w:p>
              </w:tc>
              <w:tc>
                <w:tcPr>
                  <w:tcW w:w="1530" w:type="dxa"/>
                  <w:shd w:val="clear" w:color="auto" w:fill="auto"/>
                </w:tcPr>
                <w:p w14:paraId="6EDC89E6" w14:textId="77777777" w:rsidR="00FA15C3" w:rsidRPr="0009342F" w:rsidRDefault="00FA15C3" w:rsidP="00051A20">
                  <w:pPr>
                    <w:pStyle w:val="ListParagraph"/>
                    <w:ind w:left="0"/>
                    <w:rPr>
                      <w:rFonts w:asciiTheme="minorHAnsi" w:hAnsiTheme="minorHAnsi"/>
                      <w:b/>
                      <w:highlight w:val="lightGray"/>
                    </w:rPr>
                  </w:pPr>
                </w:p>
              </w:tc>
              <w:tc>
                <w:tcPr>
                  <w:tcW w:w="1296" w:type="dxa"/>
                  <w:shd w:val="clear" w:color="auto" w:fill="auto"/>
                </w:tcPr>
                <w:p w14:paraId="1DA3368B" w14:textId="77777777" w:rsidR="00FA15C3" w:rsidRPr="0009342F" w:rsidRDefault="00FA15C3" w:rsidP="00051A20">
                  <w:pPr>
                    <w:pStyle w:val="ListParagraph"/>
                    <w:ind w:left="0"/>
                    <w:rPr>
                      <w:rFonts w:asciiTheme="minorHAnsi" w:hAnsiTheme="minorHAnsi"/>
                      <w:b/>
                      <w:highlight w:val="lightGray"/>
                    </w:rPr>
                  </w:pPr>
                </w:p>
              </w:tc>
              <w:tc>
                <w:tcPr>
                  <w:tcW w:w="1152" w:type="dxa"/>
                  <w:shd w:val="clear" w:color="auto" w:fill="auto"/>
                </w:tcPr>
                <w:p w14:paraId="1970266D" w14:textId="77777777" w:rsidR="00FA15C3" w:rsidRPr="0009342F" w:rsidRDefault="00FA15C3" w:rsidP="00051A20">
                  <w:pPr>
                    <w:pStyle w:val="ListParagraph"/>
                    <w:ind w:left="0"/>
                    <w:rPr>
                      <w:rFonts w:asciiTheme="minorHAnsi" w:hAnsiTheme="minorHAnsi"/>
                      <w:b/>
                      <w:highlight w:val="lightGray"/>
                    </w:rPr>
                  </w:pPr>
                </w:p>
              </w:tc>
            </w:tr>
            <w:tr w:rsidR="00FA15C3" w:rsidRPr="0009342F" w14:paraId="0EE6DAAC" w14:textId="77777777" w:rsidTr="00051A20">
              <w:trPr>
                <w:cantSplit/>
              </w:trPr>
              <w:tc>
                <w:tcPr>
                  <w:tcW w:w="650" w:type="dxa"/>
                </w:tcPr>
                <w:p w14:paraId="6258ADB8" w14:textId="77777777" w:rsidR="00FA15C3" w:rsidRPr="0009342F" w:rsidRDefault="00FA15C3" w:rsidP="00051A20">
                  <w:pPr>
                    <w:pStyle w:val="ListParagraph"/>
                    <w:ind w:left="0"/>
                    <w:jc w:val="both"/>
                    <w:rPr>
                      <w:rFonts w:asciiTheme="minorHAnsi" w:hAnsiTheme="minorHAnsi"/>
                      <w:caps/>
                      <w:noProof/>
                      <w:highlight w:val="lightGray"/>
                    </w:rPr>
                  </w:pPr>
                  <w:r w:rsidRPr="0009342F">
                    <w:rPr>
                      <w:rFonts w:asciiTheme="minorHAnsi" w:hAnsiTheme="minorHAnsi"/>
                      <w:caps/>
                      <w:noProof/>
                      <w:highlight w:val="lightGray"/>
                    </w:rPr>
                    <w:t>8.</w:t>
                  </w:r>
                </w:p>
              </w:tc>
              <w:tc>
                <w:tcPr>
                  <w:tcW w:w="1256" w:type="dxa"/>
                  <w:shd w:val="clear" w:color="auto" w:fill="auto"/>
                </w:tcPr>
                <w:p w14:paraId="7F0D62C0" w14:textId="77777777" w:rsidR="00FA15C3" w:rsidRPr="0009342F" w:rsidRDefault="00FA15C3" w:rsidP="00051A20">
                  <w:pPr>
                    <w:pStyle w:val="ListParagraph"/>
                    <w:ind w:left="0"/>
                    <w:rPr>
                      <w:rFonts w:asciiTheme="minorHAnsi" w:hAnsiTheme="minorHAnsi"/>
                      <w:caps/>
                      <w:noProof/>
                      <w:color w:val="7030A0"/>
                      <w:highlight w:val="lightGray"/>
                    </w:rPr>
                  </w:pPr>
                </w:p>
              </w:tc>
              <w:tc>
                <w:tcPr>
                  <w:tcW w:w="1530" w:type="dxa"/>
                  <w:shd w:val="clear" w:color="auto" w:fill="auto"/>
                </w:tcPr>
                <w:p w14:paraId="3F926A11" w14:textId="77777777" w:rsidR="00FA15C3" w:rsidRPr="0009342F" w:rsidRDefault="00FA15C3" w:rsidP="00051A20">
                  <w:pPr>
                    <w:pStyle w:val="ListParagraph"/>
                    <w:ind w:left="0"/>
                    <w:rPr>
                      <w:rFonts w:asciiTheme="minorHAnsi" w:hAnsiTheme="minorHAnsi"/>
                      <w:b/>
                      <w:highlight w:val="lightGray"/>
                    </w:rPr>
                  </w:pPr>
                </w:p>
              </w:tc>
              <w:tc>
                <w:tcPr>
                  <w:tcW w:w="1296" w:type="dxa"/>
                  <w:shd w:val="clear" w:color="auto" w:fill="auto"/>
                </w:tcPr>
                <w:p w14:paraId="6EFBF400" w14:textId="77777777" w:rsidR="00FA15C3" w:rsidRPr="0009342F" w:rsidRDefault="00FA15C3" w:rsidP="00051A20">
                  <w:pPr>
                    <w:pStyle w:val="ListParagraph"/>
                    <w:ind w:left="0"/>
                    <w:rPr>
                      <w:rFonts w:asciiTheme="minorHAnsi" w:hAnsiTheme="minorHAnsi"/>
                      <w:b/>
                      <w:highlight w:val="lightGray"/>
                    </w:rPr>
                  </w:pPr>
                </w:p>
              </w:tc>
              <w:tc>
                <w:tcPr>
                  <w:tcW w:w="1152" w:type="dxa"/>
                  <w:shd w:val="clear" w:color="auto" w:fill="auto"/>
                </w:tcPr>
                <w:p w14:paraId="52CC9E6F" w14:textId="77777777" w:rsidR="00FA15C3" w:rsidRPr="0009342F" w:rsidRDefault="00FA15C3" w:rsidP="00051A20">
                  <w:pPr>
                    <w:pStyle w:val="ListParagraph"/>
                    <w:ind w:left="0"/>
                    <w:rPr>
                      <w:rFonts w:asciiTheme="minorHAnsi" w:hAnsiTheme="minorHAnsi"/>
                      <w:b/>
                      <w:highlight w:val="lightGray"/>
                    </w:rPr>
                  </w:pPr>
                </w:p>
              </w:tc>
            </w:tr>
            <w:tr w:rsidR="00FA15C3" w:rsidRPr="0009342F" w14:paraId="1BD82EE7" w14:textId="77777777" w:rsidTr="00051A20">
              <w:trPr>
                <w:cantSplit/>
              </w:trPr>
              <w:tc>
                <w:tcPr>
                  <w:tcW w:w="650" w:type="dxa"/>
                </w:tcPr>
                <w:p w14:paraId="495FC3DD" w14:textId="77777777" w:rsidR="00FA15C3" w:rsidRPr="0009342F" w:rsidRDefault="00FA15C3" w:rsidP="00051A20">
                  <w:pPr>
                    <w:pStyle w:val="ListParagraph"/>
                    <w:ind w:left="0"/>
                    <w:jc w:val="both"/>
                    <w:rPr>
                      <w:rFonts w:asciiTheme="minorHAnsi" w:hAnsiTheme="minorHAnsi"/>
                      <w:caps/>
                      <w:noProof/>
                      <w:highlight w:val="lightGray"/>
                    </w:rPr>
                  </w:pPr>
                  <w:r w:rsidRPr="0009342F">
                    <w:rPr>
                      <w:rFonts w:asciiTheme="minorHAnsi" w:hAnsiTheme="minorHAnsi"/>
                      <w:caps/>
                      <w:noProof/>
                      <w:highlight w:val="lightGray"/>
                    </w:rPr>
                    <w:t>9.</w:t>
                  </w:r>
                </w:p>
              </w:tc>
              <w:tc>
                <w:tcPr>
                  <w:tcW w:w="1256" w:type="dxa"/>
                  <w:shd w:val="clear" w:color="auto" w:fill="auto"/>
                </w:tcPr>
                <w:p w14:paraId="79E9C4C8" w14:textId="77777777" w:rsidR="00FA15C3" w:rsidRPr="0009342F" w:rsidRDefault="00FA15C3" w:rsidP="00051A20">
                  <w:pPr>
                    <w:pStyle w:val="ListParagraph"/>
                    <w:ind w:left="0"/>
                    <w:rPr>
                      <w:rFonts w:asciiTheme="minorHAnsi" w:hAnsiTheme="minorHAnsi"/>
                      <w:caps/>
                      <w:noProof/>
                      <w:color w:val="7030A0"/>
                      <w:highlight w:val="lightGray"/>
                    </w:rPr>
                  </w:pPr>
                </w:p>
              </w:tc>
              <w:tc>
                <w:tcPr>
                  <w:tcW w:w="1530" w:type="dxa"/>
                  <w:shd w:val="clear" w:color="auto" w:fill="auto"/>
                </w:tcPr>
                <w:p w14:paraId="182F2226" w14:textId="77777777" w:rsidR="00FA15C3" w:rsidRPr="0009342F" w:rsidRDefault="00FA15C3" w:rsidP="00051A20">
                  <w:pPr>
                    <w:pStyle w:val="ListParagraph"/>
                    <w:ind w:left="0"/>
                    <w:rPr>
                      <w:rFonts w:asciiTheme="minorHAnsi" w:hAnsiTheme="minorHAnsi"/>
                      <w:b/>
                      <w:highlight w:val="lightGray"/>
                    </w:rPr>
                  </w:pPr>
                </w:p>
              </w:tc>
              <w:tc>
                <w:tcPr>
                  <w:tcW w:w="1296" w:type="dxa"/>
                  <w:shd w:val="clear" w:color="auto" w:fill="auto"/>
                </w:tcPr>
                <w:p w14:paraId="633DB816" w14:textId="77777777" w:rsidR="00FA15C3" w:rsidRPr="0009342F" w:rsidRDefault="00FA15C3" w:rsidP="00051A20">
                  <w:pPr>
                    <w:pStyle w:val="ListParagraph"/>
                    <w:ind w:left="0"/>
                    <w:rPr>
                      <w:rFonts w:asciiTheme="minorHAnsi" w:hAnsiTheme="minorHAnsi"/>
                      <w:b/>
                      <w:highlight w:val="lightGray"/>
                    </w:rPr>
                  </w:pPr>
                </w:p>
              </w:tc>
              <w:tc>
                <w:tcPr>
                  <w:tcW w:w="1152" w:type="dxa"/>
                  <w:shd w:val="clear" w:color="auto" w:fill="auto"/>
                </w:tcPr>
                <w:p w14:paraId="51CC0B3E" w14:textId="77777777" w:rsidR="00FA15C3" w:rsidRPr="0009342F" w:rsidRDefault="00FA15C3" w:rsidP="00051A20">
                  <w:pPr>
                    <w:pStyle w:val="ListParagraph"/>
                    <w:ind w:left="0"/>
                    <w:rPr>
                      <w:rFonts w:asciiTheme="minorHAnsi" w:hAnsiTheme="minorHAnsi"/>
                      <w:b/>
                      <w:highlight w:val="lightGray"/>
                    </w:rPr>
                  </w:pPr>
                </w:p>
              </w:tc>
            </w:tr>
            <w:tr w:rsidR="00FA15C3" w:rsidRPr="0009342F" w14:paraId="0676A41E" w14:textId="77777777" w:rsidTr="00051A20">
              <w:trPr>
                <w:cantSplit/>
              </w:trPr>
              <w:tc>
                <w:tcPr>
                  <w:tcW w:w="650" w:type="dxa"/>
                </w:tcPr>
                <w:p w14:paraId="4F8C248A" w14:textId="77777777" w:rsidR="00FA15C3" w:rsidRPr="0009342F" w:rsidRDefault="00FA15C3" w:rsidP="00051A20">
                  <w:pPr>
                    <w:pStyle w:val="ListParagraph"/>
                    <w:ind w:left="0"/>
                    <w:jc w:val="both"/>
                    <w:rPr>
                      <w:rFonts w:asciiTheme="minorHAnsi" w:hAnsiTheme="minorHAnsi"/>
                      <w:caps/>
                      <w:noProof/>
                      <w:highlight w:val="lightGray"/>
                    </w:rPr>
                  </w:pPr>
                  <w:r w:rsidRPr="0009342F">
                    <w:rPr>
                      <w:rFonts w:asciiTheme="minorHAnsi" w:hAnsiTheme="minorHAnsi"/>
                      <w:caps/>
                      <w:noProof/>
                      <w:highlight w:val="lightGray"/>
                    </w:rPr>
                    <w:t>10.</w:t>
                  </w:r>
                </w:p>
              </w:tc>
              <w:tc>
                <w:tcPr>
                  <w:tcW w:w="1256" w:type="dxa"/>
                  <w:shd w:val="clear" w:color="auto" w:fill="auto"/>
                </w:tcPr>
                <w:p w14:paraId="4E62AD0E" w14:textId="77777777" w:rsidR="00FA15C3" w:rsidRPr="0009342F" w:rsidRDefault="00FA15C3" w:rsidP="00051A20">
                  <w:pPr>
                    <w:pStyle w:val="ListParagraph"/>
                    <w:ind w:left="0"/>
                    <w:rPr>
                      <w:rFonts w:asciiTheme="minorHAnsi" w:hAnsiTheme="minorHAnsi"/>
                      <w:caps/>
                      <w:noProof/>
                      <w:color w:val="7030A0"/>
                      <w:highlight w:val="lightGray"/>
                    </w:rPr>
                  </w:pPr>
                </w:p>
              </w:tc>
              <w:tc>
                <w:tcPr>
                  <w:tcW w:w="1530" w:type="dxa"/>
                  <w:shd w:val="clear" w:color="auto" w:fill="auto"/>
                </w:tcPr>
                <w:p w14:paraId="3A95D3A5" w14:textId="77777777" w:rsidR="00FA15C3" w:rsidRPr="0009342F" w:rsidRDefault="00FA15C3" w:rsidP="00051A20">
                  <w:pPr>
                    <w:pStyle w:val="ListParagraph"/>
                    <w:ind w:left="0"/>
                    <w:rPr>
                      <w:rFonts w:asciiTheme="minorHAnsi" w:hAnsiTheme="minorHAnsi"/>
                      <w:b/>
                      <w:highlight w:val="lightGray"/>
                    </w:rPr>
                  </w:pPr>
                </w:p>
              </w:tc>
              <w:tc>
                <w:tcPr>
                  <w:tcW w:w="1296" w:type="dxa"/>
                  <w:shd w:val="clear" w:color="auto" w:fill="auto"/>
                </w:tcPr>
                <w:p w14:paraId="20E52773" w14:textId="77777777" w:rsidR="00FA15C3" w:rsidRPr="0009342F" w:rsidRDefault="00FA15C3" w:rsidP="00051A20">
                  <w:pPr>
                    <w:pStyle w:val="ListParagraph"/>
                    <w:ind w:left="0"/>
                    <w:rPr>
                      <w:rFonts w:asciiTheme="minorHAnsi" w:hAnsiTheme="minorHAnsi"/>
                      <w:b/>
                      <w:highlight w:val="lightGray"/>
                    </w:rPr>
                  </w:pPr>
                </w:p>
              </w:tc>
              <w:tc>
                <w:tcPr>
                  <w:tcW w:w="1152" w:type="dxa"/>
                  <w:shd w:val="clear" w:color="auto" w:fill="auto"/>
                </w:tcPr>
                <w:p w14:paraId="12273DB3" w14:textId="77777777" w:rsidR="00FA15C3" w:rsidRPr="0009342F" w:rsidRDefault="00FA15C3" w:rsidP="00051A20">
                  <w:pPr>
                    <w:pStyle w:val="ListParagraph"/>
                    <w:ind w:left="0"/>
                    <w:rPr>
                      <w:rFonts w:asciiTheme="minorHAnsi" w:hAnsiTheme="minorHAnsi"/>
                      <w:b/>
                      <w:highlight w:val="lightGray"/>
                    </w:rPr>
                  </w:pPr>
                </w:p>
              </w:tc>
            </w:tr>
          </w:tbl>
          <w:p w14:paraId="1082CD32" w14:textId="77777777" w:rsidR="00FA15C3" w:rsidRPr="0009342F" w:rsidRDefault="00FA15C3" w:rsidP="00051A20"/>
        </w:tc>
        <w:tc>
          <w:tcPr>
            <w:tcW w:w="5285" w:type="dxa"/>
          </w:tcPr>
          <w:p w14:paraId="0506B6C8" w14:textId="77777777" w:rsidR="00FA15C3" w:rsidRPr="0009342F" w:rsidRDefault="00FA15C3" w:rsidP="00051A20">
            <w:r>
              <w:t>Household item H6 has not changed.</w:t>
            </w:r>
          </w:p>
        </w:tc>
      </w:tr>
      <w:tr w:rsidR="00FA15C3" w:rsidRPr="0009342F" w14:paraId="5A371A1E" w14:textId="77777777" w:rsidTr="00051A20">
        <w:trPr>
          <w:cantSplit/>
          <w:trHeight w:val="293"/>
        </w:trPr>
        <w:tc>
          <w:tcPr>
            <w:tcW w:w="1539" w:type="dxa"/>
          </w:tcPr>
          <w:p w14:paraId="00F69DEE" w14:textId="77777777" w:rsidR="00FA15C3" w:rsidRPr="0009342F" w:rsidRDefault="00FA15C3" w:rsidP="00051A20"/>
        </w:tc>
        <w:tc>
          <w:tcPr>
            <w:tcW w:w="1246" w:type="dxa"/>
          </w:tcPr>
          <w:p w14:paraId="101571BB" w14:textId="77777777" w:rsidR="00FA15C3" w:rsidRPr="0009342F" w:rsidRDefault="00FA15C3" w:rsidP="00051A20">
            <w:r>
              <w:t>Full name of authorizing adult</w:t>
            </w:r>
          </w:p>
        </w:tc>
        <w:tc>
          <w:tcPr>
            <w:tcW w:w="5310" w:type="dxa"/>
          </w:tcPr>
          <w:p w14:paraId="21B8C43D" w14:textId="77777777" w:rsidR="00FA15C3" w:rsidRPr="0009342F" w:rsidRDefault="00FA15C3" w:rsidP="00051A20">
            <w:pPr>
              <w:ind w:left="1080" w:hanging="1080"/>
              <w:rPr>
                <w:noProof/>
                <w:color w:val="000000"/>
              </w:rPr>
            </w:pPr>
            <w:r w:rsidRPr="0009342F">
              <w:rPr>
                <w:noProof/>
                <w:color w:val="000000"/>
              </w:rPr>
              <w:t xml:space="preserve">H6_ADULT .  </w:t>
            </w:r>
          </w:p>
          <w:p w14:paraId="484D2B11" w14:textId="77777777" w:rsidR="00FA15C3" w:rsidRPr="0009342F" w:rsidRDefault="00FA15C3" w:rsidP="00051A20">
            <w:pPr>
              <w:ind w:left="1080" w:hanging="1080"/>
              <w:rPr>
                <w:b/>
                <w:noProof/>
                <w:color w:val="000000"/>
              </w:rPr>
            </w:pPr>
            <w:r w:rsidRPr="0009342F">
              <w:rPr>
                <w:noProof/>
                <w:color w:val="000000"/>
              </w:rPr>
              <w:t>As the authorizing adult, can you please tell me your full name?</w:t>
            </w:r>
          </w:p>
          <w:p w14:paraId="537A17A2" w14:textId="77777777" w:rsidR="00FA15C3" w:rsidRPr="0009342F" w:rsidRDefault="00FA15C3" w:rsidP="00051A20">
            <w:pPr>
              <w:pStyle w:val="AnsNum"/>
              <w:rPr>
                <w:rStyle w:val="BodyTextFirstIndent2Char"/>
                <w:rFonts w:asciiTheme="minorHAnsi" w:hAnsiTheme="minorHAnsi"/>
                <w:sz w:val="22"/>
                <w:szCs w:val="22"/>
              </w:rPr>
            </w:pPr>
            <w:r w:rsidRPr="0009342F">
              <w:rPr>
                <w:rFonts w:asciiTheme="minorHAnsi" w:hAnsiTheme="minorHAnsi"/>
                <w:noProof/>
                <w:sz w:val="22"/>
              </w:rPr>
              <w:t>NAME</w:t>
            </w:r>
            <w:r w:rsidRPr="0009342F">
              <w:rPr>
                <w:rStyle w:val="BodyTextFirstIndent2Char"/>
                <w:rFonts w:asciiTheme="minorHAnsi" w:hAnsiTheme="minorHAnsi"/>
                <w:sz w:val="22"/>
                <w:szCs w:val="22"/>
              </w:rPr>
              <w:t>: _________________</w:t>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p>
          <w:p w14:paraId="0DE98BF4" w14:textId="77777777" w:rsidR="00FA15C3" w:rsidRPr="0009342F" w:rsidRDefault="00FA15C3" w:rsidP="00051A20">
            <w:r w:rsidRPr="0009342F">
              <w:rPr>
                <w:rStyle w:val="BodyTextFirstIndent2Char"/>
                <w:rFonts w:asciiTheme="minorHAnsi" w:hAnsiTheme="minorHAnsi"/>
                <w:sz w:val="22"/>
                <w:szCs w:val="22"/>
              </w:rPr>
              <w:sym w:font="Wingdings" w:char="F06F"/>
            </w:r>
            <w:r w:rsidRPr="0009342F">
              <w:rPr>
                <w:rStyle w:val="BodyTextFirstIndent2Char"/>
                <w:rFonts w:asciiTheme="minorHAnsi" w:hAnsiTheme="minorHAnsi"/>
                <w:sz w:val="22"/>
                <w:szCs w:val="22"/>
              </w:rPr>
              <w:t xml:space="preserve">  DK/REF</w:t>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p>
        </w:tc>
        <w:tc>
          <w:tcPr>
            <w:tcW w:w="5285" w:type="dxa"/>
          </w:tcPr>
          <w:p w14:paraId="53AACAE8" w14:textId="77777777" w:rsidR="00FA15C3" w:rsidRPr="0009342F" w:rsidRDefault="00FA15C3" w:rsidP="00051A20">
            <w:r>
              <w:t>Household item H6_ADULT has not changed.</w:t>
            </w:r>
          </w:p>
        </w:tc>
      </w:tr>
      <w:tr w:rsidR="00FA15C3" w:rsidRPr="0009342F" w14:paraId="45F537B0" w14:textId="77777777" w:rsidTr="00051A20">
        <w:trPr>
          <w:cantSplit/>
          <w:trHeight w:val="293"/>
        </w:trPr>
        <w:tc>
          <w:tcPr>
            <w:tcW w:w="1539" w:type="dxa"/>
          </w:tcPr>
          <w:p w14:paraId="0EF1EA10" w14:textId="77777777" w:rsidR="00FA15C3" w:rsidRPr="0009342F" w:rsidRDefault="00FA15C3" w:rsidP="00051A20"/>
        </w:tc>
        <w:tc>
          <w:tcPr>
            <w:tcW w:w="1246" w:type="dxa"/>
          </w:tcPr>
          <w:p w14:paraId="71AD1045" w14:textId="77777777" w:rsidR="00FA15C3" w:rsidRPr="0009342F" w:rsidRDefault="00FA15C3" w:rsidP="00051A20">
            <w:r>
              <w:t>Confirmation of household’s address</w:t>
            </w:r>
          </w:p>
        </w:tc>
        <w:tc>
          <w:tcPr>
            <w:tcW w:w="5310" w:type="dxa"/>
          </w:tcPr>
          <w:p w14:paraId="17562A92" w14:textId="77777777" w:rsidR="00FA15C3" w:rsidRPr="0009342F" w:rsidRDefault="00FA15C3" w:rsidP="00051A20">
            <w:pPr>
              <w:rPr>
                <w:color w:val="000000"/>
              </w:rPr>
            </w:pPr>
            <w:r w:rsidRPr="0009342F">
              <w:rPr>
                <w:color w:val="000000"/>
              </w:rPr>
              <w:t xml:space="preserve">H7_ADDR  </w:t>
            </w:r>
          </w:p>
          <w:p w14:paraId="5FABCE1F" w14:textId="77777777" w:rsidR="00FA15C3" w:rsidRPr="0009342F" w:rsidRDefault="00FA15C3" w:rsidP="00051A20">
            <w:r w:rsidRPr="0009342F">
              <w:t>Our records have [ADDRESS1], [ADDRESS2], [CITY], [STATE], [ZIP]. Can I confirm that you are still living at that address?</w:t>
            </w:r>
          </w:p>
          <w:p w14:paraId="5D0F661C" w14:textId="77777777" w:rsidR="00FA15C3" w:rsidRPr="0009342F" w:rsidRDefault="00FA15C3" w:rsidP="00FA15C3">
            <w:pPr>
              <w:pStyle w:val="AnswerLvl1"/>
              <w:numPr>
                <w:ilvl w:val="0"/>
                <w:numId w:val="105"/>
              </w:numPr>
              <w:rPr>
                <w:rFonts w:asciiTheme="minorHAnsi" w:hAnsiTheme="minorHAnsi"/>
                <w:sz w:val="22"/>
                <w:szCs w:val="22"/>
                <w:lang w:val="en-US"/>
              </w:rPr>
            </w:pPr>
            <w:r w:rsidRPr="0009342F">
              <w:rPr>
                <w:rFonts w:asciiTheme="minorHAnsi" w:hAnsiTheme="minorHAnsi"/>
                <w:sz w:val="22"/>
                <w:szCs w:val="22"/>
                <w:lang w:val="en-US"/>
              </w:rPr>
              <w:t>Correct</w:t>
            </w:r>
            <w:r w:rsidRPr="0009342F">
              <w:rPr>
                <w:rFonts w:asciiTheme="minorHAnsi" w:hAnsiTheme="minorHAnsi"/>
                <w:sz w:val="22"/>
                <w:szCs w:val="22"/>
                <w:lang w:val="en-US"/>
              </w:rPr>
              <w:tab/>
            </w:r>
          </w:p>
          <w:p w14:paraId="32CD1AC3" w14:textId="77777777" w:rsidR="00FA15C3" w:rsidRPr="0009342F" w:rsidRDefault="00FA15C3" w:rsidP="00FA15C3">
            <w:pPr>
              <w:pStyle w:val="AnswerLvl1"/>
              <w:numPr>
                <w:ilvl w:val="0"/>
                <w:numId w:val="27"/>
              </w:numPr>
              <w:rPr>
                <w:rFonts w:asciiTheme="minorHAnsi" w:hAnsiTheme="minorHAnsi"/>
                <w:color w:val="000000"/>
                <w:sz w:val="22"/>
                <w:szCs w:val="22"/>
                <w:lang w:val="en-US"/>
              </w:rPr>
            </w:pPr>
            <w:r w:rsidRPr="0009342F">
              <w:rPr>
                <w:rFonts w:asciiTheme="minorHAnsi" w:hAnsiTheme="minorHAnsi"/>
                <w:sz w:val="22"/>
                <w:szCs w:val="22"/>
                <w:lang w:val="en-US"/>
              </w:rPr>
              <w:t>Not correct</w:t>
            </w:r>
            <w:r w:rsidRPr="0009342F">
              <w:rPr>
                <w:rFonts w:asciiTheme="minorHAnsi" w:hAnsiTheme="minorHAnsi"/>
                <w:sz w:val="22"/>
                <w:szCs w:val="22"/>
                <w:lang w:val="en-US"/>
              </w:rPr>
              <w:tab/>
            </w:r>
          </w:p>
          <w:p w14:paraId="01887579" w14:textId="77777777" w:rsidR="00FA15C3" w:rsidRPr="0009342F" w:rsidRDefault="00FA15C3" w:rsidP="00051A20"/>
        </w:tc>
        <w:tc>
          <w:tcPr>
            <w:tcW w:w="5285" w:type="dxa"/>
          </w:tcPr>
          <w:p w14:paraId="6B0F5322" w14:textId="77777777" w:rsidR="00FA15C3" w:rsidRPr="0009342F" w:rsidRDefault="00FA15C3" w:rsidP="00051A20">
            <w:r>
              <w:t>Household item H7_ADDR has not changed.</w:t>
            </w:r>
          </w:p>
        </w:tc>
      </w:tr>
      <w:tr w:rsidR="00FA15C3" w:rsidRPr="0009342F" w14:paraId="6F24691A" w14:textId="77777777" w:rsidTr="00051A20">
        <w:trPr>
          <w:cantSplit/>
          <w:trHeight w:val="293"/>
        </w:trPr>
        <w:tc>
          <w:tcPr>
            <w:tcW w:w="1539" w:type="dxa"/>
          </w:tcPr>
          <w:p w14:paraId="6B663560" w14:textId="77777777" w:rsidR="00FA15C3" w:rsidRPr="0009342F" w:rsidRDefault="00FA15C3" w:rsidP="00051A20"/>
        </w:tc>
        <w:tc>
          <w:tcPr>
            <w:tcW w:w="1246" w:type="dxa"/>
          </w:tcPr>
          <w:p w14:paraId="4B1A86EE" w14:textId="77777777" w:rsidR="00FA15C3" w:rsidRPr="0009342F" w:rsidRDefault="00FA15C3" w:rsidP="00051A20">
            <w:r>
              <w:t>Confirmation of household’s address</w:t>
            </w:r>
          </w:p>
        </w:tc>
        <w:tc>
          <w:tcPr>
            <w:tcW w:w="5310" w:type="dxa"/>
          </w:tcPr>
          <w:p w14:paraId="53B73765" w14:textId="77777777" w:rsidR="00FA15C3" w:rsidRPr="0009342F" w:rsidRDefault="00FA15C3" w:rsidP="00051A20">
            <w:r w:rsidRPr="0009342F">
              <w:t xml:space="preserve">H7_ADDR2. </w:t>
            </w:r>
          </w:p>
          <w:p w14:paraId="36D4FCDA" w14:textId="77777777" w:rsidR="00FA15C3" w:rsidRPr="0009342F" w:rsidRDefault="00FA15C3" w:rsidP="00051A20">
            <w:r w:rsidRPr="0009342F">
              <w:t>What is your correct address then?</w:t>
            </w:r>
          </w:p>
          <w:p w14:paraId="23F504E6" w14:textId="77777777" w:rsidR="00FA15C3" w:rsidRPr="0009342F" w:rsidRDefault="00FA15C3" w:rsidP="00051A20">
            <w:pPr>
              <w:pStyle w:val="AnsNum"/>
              <w:rPr>
                <w:rStyle w:val="BodyTextFirstIndent2Char"/>
                <w:rFonts w:asciiTheme="minorHAnsi" w:hAnsiTheme="minorHAnsi"/>
                <w:sz w:val="22"/>
                <w:szCs w:val="22"/>
              </w:rPr>
            </w:pPr>
            <w:r w:rsidRPr="0009342F">
              <w:rPr>
                <w:rFonts w:asciiTheme="minorHAnsi" w:hAnsiTheme="minorHAnsi"/>
                <w:noProof/>
                <w:sz w:val="22"/>
              </w:rPr>
              <w:t>ADDRESS</w:t>
            </w:r>
            <w:r w:rsidRPr="0009342F">
              <w:rPr>
                <w:rStyle w:val="BodyTextFirstIndent2Char"/>
                <w:rFonts w:asciiTheme="minorHAnsi" w:hAnsiTheme="minorHAnsi"/>
                <w:sz w:val="22"/>
                <w:szCs w:val="22"/>
              </w:rPr>
              <w:t>: _________________</w:t>
            </w:r>
            <w:r w:rsidRPr="0009342F">
              <w:rPr>
                <w:rStyle w:val="BodyTextFirstIndent2Char"/>
                <w:rFonts w:asciiTheme="minorHAnsi" w:hAnsiTheme="minorHAnsi"/>
                <w:sz w:val="22"/>
                <w:szCs w:val="22"/>
              </w:rPr>
              <w:tab/>
            </w:r>
          </w:p>
          <w:p w14:paraId="09C9ACE5" w14:textId="77777777" w:rsidR="00FA15C3" w:rsidRPr="0009342F" w:rsidRDefault="00FA15C3" w:rsidP="00051A20">
            <w:pPr>
              <w:pStyle w:val="AnsNum"/>
              <w:rPr>
                <w:rStyle w:val="BodyTextFirstIndent2Char"/>
                <w:rFonts w:asciiTheme="minorHAnsi" w:hAnsiTheme="minorHAnsi"/>
                <w:sz w:val="22"/>
                <w:szCs w:val="22"/>
              </w:rPr>
            </w:pPr>
            <w:r w:rsidRPr="0009342F">
              <w:rPr>
                <w:rFonts w:asciiTheme="minorHAnsi" w:hAnsiTheme="minorHAnsi"/>
                <w:sz w:val="22"/>
              </w:rPr>
              <w:t>CITY</w:t>
            </w:r>
            <w:r w:rsidRPr="0009342F">
              <w:rPr>
                <w:rStyle w:val="BodyTextFirstIndent2Char"/>
                <w:rFonts w:asciiTheme="minorHAnsi" w:hAnsiTheme="minorHAnsi"/>
                <w:sz w:val="22"/>
                <w:szCs w:val="22"/>
              </w:rPr>
              <w:t>: _________________</w:t>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p>
          <w:p w14:paraId="18FA8FA8" w14:textId="77777777" w:rsidR="00FA15C3" w:rsidRPr="0009342F" w:rsidRDefault="00FA15C3" w:rsidP="00051A20">
            <w:pPr>
              <w:pStyle w:val="AnsNum"/>
              <w:rPr>
                <w:rStyle w:val="BodyTextFirstIndent2Char"/>
                <w:rFonts w:asciiTheme="minorHAnsi" w:hAnsiTheme="minorHAnsi"/>
                <w:sz w:val="22"/>
                <w:szCs w:val="22"/>
              </w:rPr>
            </w:pPr>
            <w:r w:rsidRPr="0009342F">
              <w:rPr>
                <w:rFonts w:asciiTheme="minorHAnsi" w:hAnsiTheme="minorHAnsi"/>
                <w:sz w:val="22"/>
              </w:rPr>
              <w:t>STATE</w:t>
            </w:r>
            <w:r w:rsidRPr="0009342F">
              <w:rPr>
                <w:rStyle w:val="BodyTextFirstIndent2Char"/>
                <w:rFonts w:asciiTheme="minorHAnsi" w:hAnsiTheme="minorHAnsi"/>
                <w:sz w:val="22"/>
                <w:szCs w:val="22"/>
              </w:rPr>
              <w:t>: _________________</w:t>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p>
          <w:p w14:paraId="5F65D7ED" w14:textId="77777777" w:rsidR="00FA15C3" w:rsidRPr="0009342F" w:rsidRDefault="00FA15C3" w:rsidP="00051A20">
            <w:pPr>
              <w:pStyle w:val="AnsNum"/>
              <w:rPr>
                <w:rFonts w:asciiTheme="minorHAnsi" w:hAnsiTheme="minorHAnsi"/>
                <w:b/>
                <w:sz w:val="22"/>
              </w:rPr>
            </w:pPr>
            <w:r w:rsidRPr="0009342F">
              <w:rPr>
                <w:rFonts w:asciiTheme="minorHAnsi" w:hAnsiTheme="minorHAnsi"/>
                <w:sz w:val="22"/>
              </w:rPr>
              <w:t>ZIP</w:t>
            </w:r>
            <w:r w:rsidRPr="0009342F">
              <w:rPr>
                <w:rStyle w:val="BodyTextFirstIndent2Char"/>
                <w:rFonts w:asciiTheme="minorHAnsi" w:hAnsiTheme="minorHAnsi"/>
                <w:sz w:val="22"/>
                <w:szCs w:val="22"/>
              </w:rPr>
              <w:t>: _________________</w:t>
            </w:r>
            <w:r w:rsidRPr="0009342F">
              <w:rPr>
                <w:rStyle w:val="BodyTextFirstIndent2Char"/>
                <w:rFonts w:asciiTheme="minorHAnsi" w:hAnsiTheme="minorHAnsi"/>
                <w:sz w:val="22"/>
                <w:szCs w:val="22"/>
              </w:rPr>
              <w:tab/>
            </w:r>
            <w:r w:rsidRPr="0009342F">
              <w:rPr>
                <w:rStyle w:val="BodyTextFirstIndent2Char"/>
                <w:rFonts w:asciiTheme="minorHAnsi" w:hAnsiTheme="minorHAnsi"/>
                <w:sz w:val="22"/>
                <w:szCs w:val="22"/>
              </w:rPr>
              <w:tab/>
            </w:r>
          </w:p>
          <w:p w14:paraId="61198C44" w14:textId="77777777" w:rsidR="00FA15C3" w:rsidRPr="0009342F" w:rsidRDefault="00FA15C3" w:rsidP="00051A20"/>
        </w:tc>
        <w:tc>
          <w:tcPr>
            <w:tcW w:w="5285" w:type="dxa"/>
          </w:tcPr>
          <w:p w14:paraId="2C26FF7F" w14:textId="77777777" w:rsidR="00FA15C3" w:rsidRPr="0009342F" w:rsidRDefault="00FA15C3" w:rsidP="00051A20">
            <w:r>
              <w:t>Household item H7_ADDR2 has not changed.</w:t>
            </w:r>
          </w:p>
        </w:tc>
      </w:tr>
    </w:tbl>
    <w:p w14:paraId="62E0EC99" w14:textId="77777777" w:rsidR="00FA15C3" w:rsidRPr="0009342F" w:rsidRDefault="00FA15C3" w:rsidP="00FA15C3"/>
    <w:p w14:paraId="69E1A7FC" w14:textId="77777777" w:rsidR="00FA15C3" w:rsidRPr="0009342F" w:rsidRDefault="00FA15C3" w:rsidP="00FA15C3"/>
    <w:p w14:paraId="10F658CC" w14:textId="77777777" w:rsidR="00FA15C3" w:rsidRPr="0009342F" w:rsidRDefault="00FA15C3" w:rsidP="00FA15C3"/>
    <w:p w14:paraId="539EA5C2" w14:textId="750F8304" w:rsidR="008013A6" w:rsidRDefault="008013A6"/>
    <w:sectPr w:rsidR="008013A6" w:rsidSect="00DB412B">
      <w:footerReference w:type="default" r:id="rId12"/>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5395BFF" w14:textId="77777777" w:rsidR="006A6FEB" w:rsidRDefault="006A6FEB" w:rsidP="006A6FEB">
      <w:r>
        <w:separator/>
      </w:r>
    </w:p>
  </w:endnote>
  <w:endnote w:type="continuationSeparator" w:id="0">
    <w:p w14:paraId="41E1A9DA" w14:textId="77777777" w:rsidR="006A6FEB" w:rsidRDefault="006A6FEB" w:rsidP="006A6F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Garamond">
    <w:panose1 w:val="02020404030301010803"/>
    <w:charset w:val="00"/>
    <w:family w:val="roman"/>
    <w:pitch w:val="variable"/>
    <w:sig w:usb0="00000287" w:usb1="00000000" w:usb2="00000000" w:usb3="00000000" w:csb0="0000009F" w:csb1="00000000"/>
  </w:font>
  <w:font w:name="Helvetica LT Std">
    <w:altName w:val="Helvetica LT Std"/>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imesNewRomanPSMT">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386FE0" w14:textId="77777777" w:rsidR="00912410" w:rsidRDefault="00912410" w:rsidP="00912410">
    <w:pPr>
      <w:pStyle w:val="Footer"/>
      <w:pBdr>
        <w:top w:val="single" w:sz="4" w:space="1" w:color="auto"/>
      </w:pBdr>
      <w:rPr>
        <w:rFonts w:ascii="Arial" w:hAnsi="Arial"/>
        <w:sz w:val="16"/>
      </w:rPr>
    </w:pPr>
    <w:r>
      <w:rPr>
        <w:rFonts w:ascii="Arial" w:hAnsi="Arial"/>
        <w:sz w:val="16"/>
      </w:rPr>
      <w:tab/>
    </w:r>
    <w:r>
      <w:rPr>
        <w:rFonts w:ascii="Arial" w:hAnsi="Arial"/>
        <w:sz w:val="16"/>
      </w:rPr>
      <w:fldChar w:fldCharType="begin"/>
    </w:r>
    <w:r>
      <w:rPr>
        <w:rFonts w:ascii="Arial" w:hAnsi="Arial"/>
        <w:sz w:val="16"/>
      </w:rPr>
      <w:instrText xml:space="preserve"> PAGE  \* Arabic  \* MERGEFORMAT </w:instrText>
    </w:r>
    <w:r>
      <w:rPr>
        <w:rFonts w:ascii="Arial" w:hAnsi="Arial"/>
        <w:sz w:val="16"/>
      </w:rPr>
      <w:fldChar w:fldCharType="separate"/>
    </w:r>
    <w:r w:rsidR="002948E0">
      <w:rPr>
        <w:rFonts w:ascii="Arial" w:hAnsi="Arial"/>
        <w:noProof/>
        <w:sz w:val="16"/>
      </w:rPr>
      <w:t>6</w:t>
    </w:r>
    <w:r>
      <w:rPr>
        <w:rFonts w:ascii="Arial" w:hAnsi="Arial"/>
        <w:sz w:val="16"/>
      </w:rPr>
      <w:fldChar w:fldCharType="end"/>
    </w:r>
  </w:p>
  <w:p w14:paraId="4A864CAD" w14:textId="77777777" w:rsidR="00912410" w:rsidRDefault="0091241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EA6FEF" w14:textId="77777777" w:rsidR="008C5CCD" w:rsidRDefault="008C5CCD" w:rsidP="008C5CCD">
    <w:pPr>
      <w:pStyle w:val="Footer"/>
      <w:pBdr>
        <w:top w:val="single" w:sz="4" w:space="1" w:color="auto"/>
      </w:pBdr>
      <w:tabs>
        <w:tab w:val="clear" w:pos="4680"/>
        <w:tab w:val="center" w:pos="6480"/>
      </w:tabs>
      <w:rPr>
        <w:rFonts w:ascii="Arial" w:hAnsi="Arial"/>
        <w:sz w:val="16"/>
      </w:rPr>
    </w:pPr>
    <w:r>
      <w:rPr>
        <w:rFonts w:ascii="Arial" w:hAnsi="Arial"/>
        <w:sz w:val="16"/>
      </w:rPr>
      <w:tab/>
    </w:r>
    <w:r>
      <w:rPr>
        <w:rFonts w:ascii="Arial" w:hAnsi="Arial"/>
        <w:sz w:val="16"/>
      </w:rPr>
      <w:fldChar w:fldCharType="begin"/>
    </w:r>
    <w:r>
      <w:rPr>
        <w:rFonts w:ascii="Arial" w:hAnsi="Arial"/>
        <w:sz w:val="16"/>
      </w:rPr>
      <w:instrText xml:space="preserve"> PAGE  \* Arabic  \* MERGEFORMAT </w:instrText>
    </w:r>
    <w:r>
      <w:rPr>
        <w:rFonts w:ascii="Arial" w:hAnsi="Arial"/>
        <w:sz w:val="16"/>
      </w:rPr>
      <w:fldChar w:fldCharType="separate"/>
    </w:r>
    <w:r w:rsidR="002948E0">
      <w:rPr>
        <w:rFonts w:ascii="Arial" w:hAnsi="Arial"/>
        <w:noProof/>
        <w:sz w:val="16"/>
      </w:rPr>
      <w:t>39</w:t>
    </w:r>
    <w:r>
      <w:rPr>
        <w:rFonts w:ascii="Arial" w:hAnsi="Arial"/>
        <w:sz w:val="16"/>
      </w:rPr>
      <w:fldChar w:fldCharType="end"/>
    </w:r>
  </w:p>
  <w:p w14:paraId="68D4ECBA" w14:textId="77777777" w:rsidR="008C5CCD" w:rsidRDefault="008C5CC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F9C02EC" w14:textId="77777777" w:rsidR="006A6FEB" w:rsidRDefault="006A6FEB" w:rsidP="006A6FEB">
      <w:r>
        <w:separator/>
      </w:r>
    </w:p>
  </w:footnote>
  <w:footnote w:type="continuationSeparator" w:id="0">
    <w:p w14:paraId="01CF318F" w14:textId="77777777" w:rsidR="006A6FEB" w:rsidRDefault="006A6FEB" w:rsidP="006A6FE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D232E1" w14:textId="59C30D7A" w:rsidR="006A6FEB" w:rsidRDefault="006A6FEB" w:rsidP="006A6FEB">
    <w:pPr>
      <w:pStyle w:val="Header"/>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cstheme="minorBidi"/>
      </w:rPr>
      <w:alias w:val="Title"/>
      <w:tag w:val=""/>
      <w:id w:val="-1456871067"/>
      <w:placeholder>
        <w:docPart w:val="B139B3B0E3E44115A1D65A36DE259211"/>
      </w:placeholder>
      <w:dataBinding w:prefixMappings="xmlns:ns0='http://purl.org/dc/elements/1.1/' xmlns:ns1='http://schemas.openxmlformats.org/package/2006/metadata/core-properties' " w:xpath="/ns1:coreProperties[1]/ns0:title[1]" w:storeItemID="{6C3C8BC8-F283-45AE-878A-BAB7291924A1}"/>
      <w:text/>
    </w:sdtPr>
    <w:sdtEndPr/>
    <w:sdtContent>
      <w:p w14:paraId="1245312D" w14:textId="77777777" w:rsidR="002948E0" w:rsidRDefault="002948E0" w:rsidP="002948E0">
        <w:pPr>
          <w:pStyle w:val="Header"/>
          <w:jc w:val="right"/>
          <w:rPr>
            <w:rFonts w:cstheme="minorBidi"/>
          </w:rPr>
        </w:pPr>
        <w:r>
          <w:rPr>
            <w:rFonts w:cstheme="minorBidi"/>
          </w:rPr>
          <w:t>2019 NSECE Household Questionnaire Items – Overview and Comparison</w:t>
        </w:r>
      </w:p>
    </w:sdtContent>
  </w:sdt>
  <w:p w14:paraId="5B57DBB8" w14:textId="77777777" w:rsidR="002948E0" w:rsidRDefault="002948E0" w:rsidP="006A6FEB">
    <w:pPr>
      <w:pStyle w:val="Header"/>
      <w:jc w:val="righ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cstheme="minorBidi"/>
      </w:rPr>
      <w:alias w:val="Title"/>
      <w:tag w:val=""/>
      <w:id w:val="-510758187"/>
      <w:placeholder>
        <w:docPart w:val="1A80E4298E944175A933E66191BC0682"/>
      </w:placeholder>
      <w:dataBinding w:prefixMappings="xmlns:ns0='http://purl.org/dc/elements/1.1/' xmlns:ns1='http://schemas.openxmlformats.org/package/2006/metadata/core-properties' " w:xpath="/ns1:coreProperties[1]/ns0:title[1]" w:storeItemID="{6C3C8BC8-F283-45AE-878A-BAB7291924A1}"/>
      <w:text/>
    </w:sdtPr>
    <w:sdtEndPr/>
    <w:sdtContent>
      <w:p w14:paraId="51F6D19C" w14:textId="199DDAAC" w:rsidR="00912410" w:rsidRDefault="00927892" w:rsidP="00912410">
        <w:pPr>
          <w:pStyle w:val="Header"/>
          <w:jc w:val="right"/>
          <w:rPr>
            <w:rFonts w:cstheme="minorBidi"/>
          </w:rPr>
        </w:pPr>
        <w:r>
          <w:rPr>
            <w:rFonts w:cstheme="minorBidi"/>
          </w:rPr>
          <w:t>2019 NSECE Household Questionnaire Items – Overview and Comparison</w:t>
        </w:r>
      </w:p>
    </w:sdtContent>
  </w:sdt>
  <w:p w14:paraId="5CF69179" w14:textId="77777777" w:rsidR="00912410" w:rsidRDefault="00912410" w:rsidP="006A6FEB">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B268BA"/>
    <w:multiLevelType w:val="hybridMultilevel"/>
    <w:tmpl w:val="321E130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nsid w:val="06355CCA"/>
    <w:multiLevelType w:val="hybridMultilevel"/>
    <w:tmpl w:val="B09A8EBA"/>
    <w:lvl w:ilvl="0" w:tplc="D44E341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066E52D5"/>
    <w:multiLevelType w:val="hybridMultilevel"/>
    <w:tmpl w:val="321E130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nsid w:val="08566C5F"/>
    <w:multiLevelType w:val="hybridMultilevel"/>
    <w:tmpl w:val="49F47C88"/>
    <w:lvl w:ilvl="0" w:tplc="9D86CE56">
      <w:start w:val="1"/>
      <w:numFmt w:val="decimal"/>
      <w:lvlText w:val="%1."/>
      <w:lvlJc w:val="left"/>
      <w:pPr>
        <w:ind w:left="1080" w:hanging="360"/>
      </w:pPr>
      <w:rPr>
        <w:rFonts w:hint="default"/>
        <w:color w:val="auto"/>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08706DB3"/>
    <w:multiLevelType w:val="hybridMultilevel"/>
    <w:tmpl w:val="91FE28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9884C45"/>
    <w:multiLevelType w:val="hybridMultilevel"/>
    <w:tmpl w:val="78303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B061504"/>
    <w:multiLevelType w:val="hybridMultilevel"/>
    <w:tmpl w:val="09A8ED72"/>
    <w:lvl w:ilvl="0" w:tplc="E9BC639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
    <w:nsid w:val="0E4103FA"/>
    <w:multiLevelType w:val="hybridMultilevel"/>
    <w:tmpl w:val="7BA4D9B4"/>
    <w:lvl w:ilvl="0" w:tplc="ECFAC1A2">
      <w:start w:val="1"/>
      <w:numFmt w:val="decimal"/>
      <w:lvlText w:val="%1."/>
      <w:lvlJc w:val="left"/>
      <w:pPr>
        <w:tabs>
          <w:tab w:val="num" w:pos="1080"/>
        </w:tabs>
        <w:ind w:left="1080" w:hanging="36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8">
    <w:nsid w:val="10523D85"/>
    <w:multiLevelType w:val="hybridMultilevel"/>
    <w:tmpl w:val="33220EB0"/>
    <w:lvl w:ilvl="0" w:tplc="41642E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117C704F"/>
    <w:multiLevelType w:val="hybridMultilevel"/>
    <w:tmpl w:val="B2169A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6295033"/>
    <w:multiLevelType w:val="hybridMultilevel"/>
    <w:tmpl w:val="2E9C95EE"/>
    <w:lvl w:ilvl="0" w:tplc="3E8017F2">
      <w:start w:val="1"/>
      <w:numFmt w:val="decimal"/>
      <w:lvlText w:val="%1."/>
      <w:lvlJc w:val="left"/>
      <w:pPr>
        <w:ind w:left="1155" w:hanging="360"/>
      </w:pPr>
      <w:rPr>
        <w:rFonts w:cs="Times New Roman"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11">
    <w:nsid w:val="16950798"/>
    <w:multiLevelType w:val="hybridMultilevel"/>
    <w:tmpl w:val="2E9C95EE"/>
    <w:lvl w:ilvl="0" w:tplc="3E8017F2">
      <w:start w:val="1"/>
      <w:numFmt w:val="decimal"/>
      <w:lvlText w:val="%1."/>
      <w:lvlJc w:val="left"/>
      <w:pPr>
        <w:ind w:left="1155" w:hanging="360"/>
      </w:pPr>
      <w:rPr>
        <w:rFonts w:cs="Times New Roman"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12">
    <w:nsid w:val="18F40DDA"/>
    <w:multiLevelType w:val="hybridMultilevel"/>
    <w:tmpl w:val="2E9C95EE"/>
    <w:lvl w:ilvl="0" w:tplc="3E8017F2">
      <w:start w:val="1"/>
      <w:numFmt w:val="decimal"/>
      <w:lvlText w:val="%1."/>
      <w:lvlJc w:val="left"/>
      <w:pPr>
        <w:ind w:left="1155" w:hanging="360"/>
      </w:pPr>
      <w:rPr>
        <w:rFonts w:cs="Times New Roman"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13">
    <w:nsid w:val="1A445DF7"/>
    <w:multiLevelType w:val="hybridMultilevel"/>
    <w:tmpl w:val="D3028634"/>
    <w:lvl w:ilvl="0" w:tplc="B3CC29D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1D527B4D"/>
    <w:multiLevelType w:val="hybridMultilevel"/>
    <w:tmpl w:val="08087046"/>
    <w:lvl w:ilvl="0" w:tplc="9D40344E">
      <w:start w:val="6"/>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nsid w:val="1FAC458A"/>
    <w:multiLevelType w:val="hybridMultilevel"/>
    <w:tmpl w:val="B2F4C3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20435452"/>
    <w:multiLevelType w:val="hybridMultilevel"/>
    <w:tmpl w:val="34A60E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0550A6B"/>
    <w:multiLevelType w:val="hybridMultilevel"/>
    <w:tmpl w:val="321E130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nsid w:val="21242D39"/>
    <w:multiLevelType w:val="hybridMultilevel"/>
    <w:tmpl w:val="3836E202"/>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
    <w:nsid w:val="227F1ADA"/>
    <w:multiLevelType w:val="hybridMultilevel"/>
    <w:tmpl w:val="CD28F6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2A53BB3"/>
    <w:multiLevelType w:val="hybridMultilevel"/>
    <w:tmpl w:val="FA7ACD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2B06D87"/>
    <w:multiLevelType w:val="hybridMultilevel"/>
    <w:tmpl w:val="09A8ED72"/>
    <w:lvl w:ilvl="0" w:tplc="E9BC639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2">
    <w:nsid w:val="23691CDB"/>
    <w:multiLevelType w:val="hybridMultilevel"/>
    <w:tmpl w:val="2E9C95EE"/>
    <w:lvl w:ilvl="0" w:tplc="3E8017F2">
      <w:start w:val="1"/>
      <w:numFmt w:val="decimal"/>
      <w:lvlText w:val="%1."/>
      <w:lvlJc w:val="left"/>
      <w:pPr>
        <w:ind w:left="1155" w:hanging="360"/>
      </w:pPr>
      <w:rPr>
        <w:rFonts w:cs="Times New Roman"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23">
    <w:nsid w:val="23EE0E47"/>
    <w:multiLevelType w:val="hybridMultilevel"/>
    <w:tmpl w:val="7E8426EA"/>
    <w:lvl w:ilvl="0" w:tplc="0409000F">
      <w:start w:val="1"/>
      <w:numFmt w:val="decimal"/>
      <w:lvlText w:val="%1."/>
      <w:lvlJc w:val="left"/>
      <w:pPr>
        <w:ind w:left="795" w:hanging="43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5B251D2"/>
    <w:multiLevelType w:val="hybridMultilevel"/>
    <w:tmpl w:val="787CB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262F2315"/>
    <w:multiLevelType w:val="hybridMultilevel"/>
    <w:tmpl w:val="45289B66"/>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6">
    <w:nsid w:val="276C2419"/>
    <w:multiLevelType w:val="hybridMultilevel"/>
    <w:tmpl w:val="2E9C95EE"/>
    <w:lvl w:ilvl="0" w:tplc="3E8017F2">
      <w:start w:val="1"/>
      <w:numFmt w:val="decimal"/>
      <w:lvlText w:val="%1."/>
      <w:lvlJc w:val="left"/>
      <w:pPr>
        <w:ind w:left="1155" w:hanging="360"/>
      </w:pPr>
      <w:rPr>
        <w:rFonts w:cs="Times New Roman"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27">
    <w:nsid w:val="284C1EE0"/>
    <w:multiLevelType w:val="hybridMultilevel"/>
    <w:tmpl w:val="69A2E8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28BE3FDD"/>
    <w:multiLevelType w:val="hybridMultilevel"/>
    <w:tmpl w:val="75F24038"/>
    <w:lvl w:ilvl="0" w:tplc="48F42144">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nsid w:val="29444BD0"/>
    <w:multiLevelType w:val="hybridMultilevel"/>
    <w:tmpl w:val="EE0490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2A06759B"/>
    <w:multiLevelType w:val="hybridMultilevel"/>
    <w:tmpl w:val="B5A4D340"/>
    <w:lvl w:ilvl="0" w:tplc="CD84FA58">
      <w:start w:val="1"/>
      <w:numFmt w:val="bullet"/>
      <w:pStyle w:val="NORCBullet1"/>
      <w:lvlText w:val=""/>
      <w:lvlJc w:val="left"/>
      <w:pPr>
        <w:tabs>
          <w:tab w:val="num" w:pos="720"/>
        </w:tabs>
        <w:ind w:left="720" w:hanging="360"/>
      </w:pPr>
      <w:rPr>
        <w:rFonts w:ascii="Wingdings" w:hAnsi="Wingdings" w:hint="default"/>
        <w:color w:val="00000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nsid w:val="2BB32D2B"/>
    <w:multiLevelType w:val="hybridMultilevel"/>
    <w:tmpl w:val="649075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2BF93BEA"/>
    <w:multiLevelType w:val="hybridMultilevel"/>
    <w:tmpl w:val="2E9C95EE"/>
    <w:lvl w:ilvl="0" w:tplc="3E8017F2">
      <w:start w:val="1"/>
      <w:numFmt w:val="decimal"/>
      <w:lvlText w:val="%1."/>
      <w:lvlJc w:val="left"/>
      <w:pPr>
        <w:ind w:left="1155" w:hanging="360"/>
      </w:pPr>
      <w:rPr>
        <w:rFonts w:cs="Times New Roman"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33">
    <w:nsid w:val="2F65741F"/>
    <w:multiLevelType w:val="hybridMultilevel"/>
    <w:tmpl w:val="EF60F3EC"/>
    <w:lvl w:ilvl="0" w:tplc="3738CE3E">
      <w:start w:val="1"/>
      <w:numFmt w:val="decimal"/>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nsid w:val="2F8A7A5F"/>
    <w:multiLevelType w:val="hybridMultilevel"/>
    <w:tmpl w:val="2E9C95EE"/>
    <w:lvl w:ilvl="0" w:tplc="3E8017F2">
      <w:start w:val="1"/>
      <w:numFmt w:val="decimal"/>
      <w:lvlText w:val="%1."/>
      <w:lvlJc w:val="left"/>
      <w:pPr>
        <w:ind w:left="1155" w:hanging="360"/>
      </w:pPr>
      <w:rPr>
        <w:rFonts w:cs="Times New Roman"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35">
    <w:nsid w:val="31067DEF"/>
    <w:multiLevelType w:val="hybridMultilevel"/>
    <w:tmpl w:val="2E9C95EE"/>
    <w:lvl w:ilvl="0" w:tplc="3E8017F2">
      <w:start w:val="1"/>
      <w:numFmt w:val="decimal"/>
      <w:lvlText w:val="%1."/>
      <w:lvlJc w:val="left"/>
      <w:pPr>
        <w:ind w:left="1155" w:hanging="360"/>
      </w:pPr>
      <w:rPr>
        <w:rFonts w:cs="Times New Roman"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36">
    <w:nsid w:val="327B63B8"/>
    <w:multiLevelType w:val="hybridMultilevel"/>
    <w:tmpl w:val="E264BD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32B4589B"/>
    <w:multiLevelType w:val="hybridMultilevel"/>
    <w:tmpl w:val="1E9CD03E"/>
    <w:lvl w:ilvl="0" w:tplc="0206E98A">
      <w:start w:val="1"/>
      <w:numFmt w:val="decimal"/>
      <w:lvlText w:val="%1."/>
      <w:lvlJc w:val="left"/>
      <w:pPr>
        <w:ind w:left="1875" w:hanging="360"/>
      </w:pPr>
      <w:rPr>
        <w:rFonts w:cs="Times New Roman" w:hint="default"/>
      </w:rPr>
    </w:lvl>
    <w:lvl w:ilvl="1" w:tplc="04090019" w:tentative="1">
      <w:start w:val="1"/>
      <w:numFmt w:val="lowerLetter"/>
      <w:lvlText w:val="%2."/>
      <w:lvlJc w:val="left"/>
      <w:pPr>
        <w:ind w:left="2595" w:hanging="360"/>
      </w:pPr>
    </w:lvl>
    <w:lvl w:ilvl="2" w:tplc="0409001B" w:tentative="1">
      <w:start w:val="1"/>
      <w:numFmt w:val="lowerRoman"/>
      <w:lvlText w:val="%3."/>
      <w:lvlJc w:val="right"/>
      <w:pPr>
        <w:ind w:left="3315" w:hanging="180"/>
      </w:pPr>
    </w:lvl>
    <w:lvl w:ilvl="3" w:tplc="0409000F" w:tentative="1">
      <w:start w:val="1"/>
      <w:numFmt w:val="decimal"/>
      <w:lvlText w:val="%4."/>
      <w:lvlJc w:val="left"/>
      <w:pPr>
        <w:ind w:left="4035" w:hanging="360"/>
      </w:pPr>
    </w:lvl>
    <w:lvl w:ilvl="4" w:tplc="04090019" w:tentative="1">
      <w:start w:val="1"/>
      <w:numFmt w:val="lowerLetter"/>
      <w:lvlText w:val="%5."/>
      <w:lvlJc w:val="left"/>
      <w:pPr>
        <w:ind w:left="4755" w:hanging="360"/>
      </w:pPr>
    </w:lvl>
    <w:lvl w:ilvl="5" w:tplc="0409001B" w:tentative="1">
      <w:start w:val="1"/>
      <w:numFmt w:val="lowerRoman"/>
      <w:lvlText w:val="%6."/>
      <w:lvlJc w:val="right"/>
      <w:pPr>
        <w:ind w:left="5475" w:hanging="180"/>
      </w:pPr>
    </w:lvl>
    <w:lvl w:ilvl="6" w:tplc="0409000F" w:tentative="1">
      <w:start w:val="1"/>
      <w:numFmt w:val="decimal"/>
      <w:lvlText w:val="%7."/>
      <w:lvlJc w:val="left"/>
      <w:pPr>
        <w:ind w:left="6195" w:hanging="360"/>
      </w:pPr>
    </w:lvl>
    <w:lvl w:ilvl="7" w:tplc="04090019" w:tentative="1">
      <w:start w:val="1"/>
      <w:numFmt w:val="lowerLetter"/>
      <w:lvlText w:val="%8."/>
      <w:lvlJc w:val="left"/>
      <w:pPr>
        <w:ind w:left="6915" w:hanging="360"/>
      </w:pPr>
    </w:lvl>
    <w:lvl w:ilvl="8" w:tplc="0409001B" w:tentative="1">
      <w:start w:val="1"/>
      <w:numFmt w:val="lowerRoman"/>
      <w:lvlText w:val="%9."/>
      <w:lvlJc w:val="right"/>
      <w:pPr>
        <w:ind w:left="7635" w:hanging="180"/>
      </w:pPr>
    </w:lvl>
  </w:abstractNum>
  <w:abstractNum w:abstractNumId="38">
    <w:nsid w:val="33FF7784"/>
    <w:multiLevelType w:val="hybridMultilevel"/>
    <w:tmpl w:val="A7A058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344610D8"/>
    <w:multiLevelType w:val="hybridMultilevel"/>
    <w:tmpl w:val="2E9C95EE"/>
    <w:lvl w:ilvl="0" w:tplc="3E8017F2">
      <w:start w:val="1"/>
      <w:numFmt w:val="decimal"/>
      <w:lvlText w:val="%1."/>
      <w:lvlJc w:val="left"/>
      <w:pPr>
        <w:ind w:left="1155" w:hanging="360"/>
      </w:pPr>
      <w:rPr>
        <w:rFonts w:cs="Times New Roman"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40">
    <w:nsid w:val="34AA0E8C"/>
    <w:multiLevelType w:val="hybridMultilevel"/>
    <w:tmpl w:val="C778BE96"/>
    <w:lvl w:ilvl="0" w:tplc="308487C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nsid w:val="358D319B"/>
    <w:multiLevelType w:val="hybridMultilevel"/>
    <w:tmpl w:val="7848C36E"/>
    <w:lvl w:ilvl="0" w:tplc="4EA2F712">
      <w:start w:val="1"/>
      <w:numFmt w:val="decimal"/>
      <w:pStyle w:val="AnswerLvl1"/>
      <w:lvlText w:val="%1."/>
      <w:lvlJc w:val="left"/>
      <w:pPr>
        <w:ind w:left="108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19">
      <w:start w:val="1"/>
      <w:numFmt w:val="lowerLetter"/>
      <w:lvlText w:val="%2."/>
      <w:lvlJc w:val="left"/>
      <w:pPr>
        <w:ind w:left="2325" w:hanging="360"/>
      </w:pPr>
    </w:lvl>
    <w:lvl w:ilvl="2" w:tplc="0409001B">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42">
    <w:nsid w:val="39CA3D08"/>
    <w:multiLevelType w:val="hybridMultilevel"/>
    <w:tmpl w:val="2E9C95EE"/>
    <w:lvl w:ilvl="0" w:tplc="3E8017F2">
      <w:start w:val="1"/>
      <w:numFmt w:val="decimal"/>
      <w:lvlText w:val="%1."/>
      <w:lvlJc w:val="left"/>
      <w:pPr>
        <w:ind w:left="-1005" w:hanging="360"/>
      </w:pPr>
      <w:rPr>
        <w:rFonts w:cs="Times New Roman" w:hint="default"/>
      </w:rPr>
    </w:lvl>
    <w:lvl w:ilvl="1" w:tplc="04090019" w:tentative="1">
      <w:start w:val="1"/>
      <w:numFmt w:val="lowerLetter"/>
      <w:lvlText w:val="%2."/>
      <w:lvlJc w:val="left"/>
      <w:pPr>
        <w:ind w:left="-285" w:hanging="360"/>
      </w:pPr>
    </w:lvl>
    <w:lvl w:ilvl="2" w:tplc="0409001B" w:tentative="1">
      <w:start w:val="1"/>
      <w:numFmt w:val="lowerRoman"/>
      <w:lvlText w:val="%3."/>
      <w:lvlJc w:val="right"/>
      <w:pPr>
        <w:ind w:left="435" w:hanging="180"/>
      </w:pPr>
    </w:lvl>
    <w:lvl w:ilvl="3" w:tplc="0409000F" w:tentative="1">
      <w:start w:val="1"/>
      <w:numFmt w:val="decimal"/>
      <w:lvlText w:val="%4."/>
      <w:lvlJc w:val="left"/>
      <w:pPr>
        <w:ind w:left="1155" w:hanging="360"/>
      </w:pPr>
    </w:lvl>
    <w:lvl w:ilvl="4" w:tplc="04090019" w:tentative="1">
      <w:start w:val="1"/>
      <w:numFmt w:val="lowerLetter"/>
      <w:lvlText w:val="%5."/>
      <w:lvlJc w:val="left"/>
      <w:pPr>
        <w:ind w:left="1875" w:hanging="360"/>
      </w:pPr>
    </w:lvl>
    <w:lvl w:ilvl="5" w:tplc="0409001B" w:tentative="1">
      <w:start w:val="1"/>
      <w:numFmt w:val="lowerRoman"/>
      <w:lvlText w:val="%6."/>
      <w:lvlJc w:val="right"/>
      <w:pPr>
        <w:ind w:left="2595" w:hanging="180"/>
      </w:pPr>
    </w:lvl>
    <w:lvl w:ilvl="6" w:tplc="0409000F" w:tentative="1">
      <w:start w:val="1"/>
      <w:numFmt w:val="decimal"/>
      <w:lvlText w:val="%7."/>
      <w:lvlJc w:val="left"/>
      <w:pPr>
        <w:ind w:left="3315" w:hanging="360"/>
      </w:pPr>
    </w:lvl>
    <w:lvl w:ilvl="7" w:tplc="04090019" w:tentative="1">
      <w:start w:val="1"/>
      <w:numFmt w:val="lowerLetter"/>
      <w:lvlText w:val="%8."/>
      <w:lvlJc w:val="left"/>
      <w:pPr>
        <w:ind w:left="4035" w:hanging="360"/>
      </w:pPr>
    </w:lvl>
    <w:lvl w:ilvl="8" w:tplc="0409001B" w:tentative="1">
      <w:start w:val="1"/>
      <w:numFmt w:val="lowerRoman"/>
      <w:lvlText w:val="%9."/>
      <w:lvlJc w:val="right"/>
      <w:pPr>
        <w:ind w:left="4755" w:hanging="180"/>
      </w:pPr>
    </w:lvl>
  </w:abstractNum>
  <w:abstractNum w:abstractNumId="43">
    <w:nsid w:val="3B087288"/>
    <w:multiLevelType w:val="hybridMultilevel"/>
    <w:tmpl w:val="321E130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4">
    <w:nsid w:val="3BF90456"/>
    <w:multiLevelType w:val="hybridMultilevel"/>
    <w:tmpl w:val="13CA8F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nsid w:val="3C0D7B7E"/>
    <w:multiLevelType w:val="hybridMultilevel"/>
    <w:tmpl w:val="2E9C95EE"/>
    <w:lvl w:ilvl="0" w:tplc="3E8017F2">
      <w:start w:val="1"/>
      <w:numFmt w:val="decimal"/>
      <w:lvlText w:val="%1."/>
      <w:lvlJc w:val="left"/>
      <w:pPr>
        <w:ind w:left="1155" w:hanging="360"/>
      </w:pPr>
      <w:rPr>
        <w:rFonts w:cs="Times New Roman"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46">
    <w:nsid w:val="3F671EBF"/>
    <w:multiLevelType w:val="hybridMultilevel"/>
    <w:tmpl w:val="75F24038"/>
    <w:lvl w:ilvl="0" w:tplc="48F42144">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nsid w:val="405968C3"/>
    <w:multiLevelType w:val="hybridMultilevel"/>
    <w:tmpl w:val="2E9C95EE"/>
    <w:lvl w:ilvl="0" w:tplc="3E8017F2">
      <w:start w:val="1"/>
      <w:numFmt w:val="decimal"/>
      <w:lvlText w:val="%1."/>
      <w:lvlJc w:val="left"/>
      <w:pPr>
        <w:ind w:left="1155" w:hanging="360"/>
      </w:pPr>
      <w:rPr>
        <w:rFonts w:cs="Times New Roman"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48">
    <w:nsid w:val="41B20557"/>
    <w:multiLevelType w:val="hybridMultilevel"/>
    <w:tmpl w:val="2E9C95EE"/>
    <w:lvl w:ilvl="0" w:tplc="3E8017F2">
      <w:start w:val="1"/>
      <w:numFmt w:val="decimal"/>
      <w:lvlText w:val="%1."/>
      <w:lvlJc w:val="left"/>
      <w:pPr>
        <w:ind w:left="1155" w:hanging="360"/>
      </w:pPr>
      <w:rPr>
        <w:rFonts w:cs="Times New Roman"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49">
    <w:nsid w:val="43864026"/>
    <w:multiLevelType w:val="hybridMultilevel"/>
    <w:tmpl w:val="2E9C95EE"/>
    <w:lvl w:ilvl="0" w:tplc="3E8017F2">
      <w:start w:val="1"/>
      <w:numFmt w:val="decimal"/>
      <w:lvlText w:val="%1."/>
      <w:lvlJc w:val="left"/>
      <w:pPr>
        <w:ind w:left="1155" w:hanging="360"/>
      </w:pPr>
      <w:rPr>
        <w:rFonts w:cs="Times New Roman"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50">
    <w:nsid w:val="47512549"/>
    <w:multiLevelType w:val="hybridMultilevel"/>
    <w:tmpl w:val="45289B66"/>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1">
    <w:nsid w:val="49284665"/>
    <w:multiLevelType w:val="hybridMultilevel"/>
    <w:tmpl w:val="2408C438"/>
    <w:lvl w:ilvl="0" w:tplc="B44C6F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nsid w:val="4CAB03E6"/>
    <w:multiLevelType w:val="hybridMultilevel"/>
    <w:tmpl w:val="2E9C95EE"/>
    <w:lvl w:ilvl="0" w:tplc="3E8017F2">
      <w:start w:val="1"/>
      <w:numFmt w:val="decimal"/>
      <w:lvlText w:val="%1."/>
      <w:lvlJc w:val="left"/>
      <w:pPr>
        <w:ind w:left="1155" w:hanging="360"/>
      </w:pPr>
      <w:rPr>
        <w:rFonts w:cs="Times New Roman"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53">
    <w:nsid w:val="4F4E1974"/>
    <w:multiLevelType w:val="hybridMultilevel"/>
    <w:tmpl w:val="2E9C95EE"/>
    <w:lvl w:ilvl="0" w:tplc="3E8017F2">
      <w:start w:val="1"/>
      <w:numFmt w:val="decimal"/>
      <w:lvlText w:val="%1."/>
      <w:lvlJc w:val="left"/>
      <w:pPr>
        <w:ind w:left="1155" w:hanging="360"/>
      </w:pPr>
      <w:rPr>
        <w:rFonts w:cs="Times New Roman"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54">
    <w:nsid w:val="50727145"/>
    <w:multiLevelType w:val="hybridMultilevel"/>
    <w:tmpl w:val="2E9C95EE"/>
    <w:lvl w:ilvl="0" w:tplc="3E8017F2">
      <w:start w:val="1"/>
      <w:numFmt w:val="decimal"/>
      <w:lvlText w:val="%1."/>
      <w:lvlJc w:val="left"/>
      <w:pPr>
        <w:ind w:left="1155" w:hanging="360"/>
      </w:pPr>
      <w:rPr>
        <w:rFonts w:cs="Times New Roman"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55">
    <w:nsid w:val="517A7945"/>
    <w:multiLevelType w:val="hybridMultilevel"/>
    <w:tmpl w:val="1C24E564"/>
    <w:lvl w:ilvl="0" w:tplc="9074221E">
      <w:start w:val="1"/>
      <w:numFmt w:val="decimal"/>
      <w:lvlText w:val="%1."/>
      <w:lvlJc w:val="left"/>
      <w:pPr>
        <w:ind w:left="1005" w:hanging="360"/>
      </w:pPr>
      <w:rPr>
        <w:rFonts w:cs="Times New Roman" w:hint="default"/>
      </w:rPr>
    </w:lvl>
    <w:lvl w:ilvl="1" w:tplc="04090019" w:tentative="1">
      <w:start w:val="1"/>
      <w:numFmt w:val="lowerLetter"/>
      <w:lvlText w:val="%2."/>
      <w:lvlJc w:val="left"/>
      <w:pPr>
        <w:ind w:left="1725" w:hanging="360"/>
      </w:pPr>
      <w:rPr>
        <w:rFonts w:cs="Times New Roman"/>
      </w:rPr>
    </w:lvl>
    <w:lvl w:ilvl="2" w:tplc="0409001B" w:tentative="1">
      <w:start w:val="1"/>
      <w:numFmt w:val="lowerRoman"/>
      <w:lvlText w:val="%3."/>
      <w:lvlJc w:val="right"/>
      <w:pPr>
        <w:ind w:left="2445" w:hanging="180"/>
      </w:pPr>
      <w:rPr>
        <w:rFonts w:cs="Times New Roman"/>
      </w:rPr>
    </w:lvl>
    <w:lvl w:ilvl="3" w:tplc="0409000F" w:tentative="1">
      <w:start w:val="1"/>
      <w:numFmt w:val="decimal"/>
      <w:lvlText w:val="%4."/>
      <w:lvlJc w:val="left"/>
      <w:pPr>
        <w:ind w:left="3165" w:hanging="360"/>
      </w:pPr>
      <w:rPr>
        <w:rFonts w:cs="Times New Roman"/>
      </w:rPr>
    </w:lvl>
    <w:lvl w:ilvl="4" w:tplc="04090019" w:tentative="1">
      <w:start w:val="1"/>
      <w:numFmt w:val="lowerLetter"/>
      <w:lvlText w:val="%5."/>
      <w:lvlJc w:val="left"/>
      <w:pPr>
        <w:ind w:left="3885" w:hanging="360"/>
      </w:pPr>
      <w:rPr>
        <w:rFonts w:cs="Times New Roman"/>
      </w:rPr>
    </w:lvl>
    <w:lvl w:ilvl="5" w:tplc="0409001B" w:tentative="1">
      <w:start w:val="1"/>
      <w:numFmt w:val="lowerRoman"/>
      <w:lvlText w:val="%6."/>
      <w:lvlJc w:val="right"/>
      <w:pPr>
        <w:ind w:left="4605" w:hanging="180"/>
      </w:pPr>
      <w:rPr>
        <w:rFonts w:cs="Times New Roman"/>
      </w:rPr>
    </w:lvl>
    <w:lvl w:ilvl="6" w:tplc="0409000F" w:tentative="1">
      <w:start w:val="1"/>
      <w:numFmt w:val="decimal"/>
      <w:lvlText w:val="%7."/>
      <w:lvlJc w:val="left"/>
      <w:pPr>
        <w:ind w:left="5325" w:hanging="360"/>
      </w:pPr>
      <w:rPr>
        <w:rFonts w:cs="Times New Roman"/>
      </w:rPr>
    </w:lvl>
    <w:lvl w:ilvl="7" w:tplc="04090019" w:tentative="1">
      <w:start w:val="1"/>
      <w:numFmt w:val="lowerLetter"/>
      <w:lvlText w:val="%8."/>
      <w:lvlJc w:val="left"/>
      <w:pPr>
        <w:ind w:left="6045" w:hanging="360"/>
      </w:pPr>
      <w:rPr>
        <w:rFonts w:cs="Times New Roman"/>
      </w:rPr>
    </w:lvl>
    <w:lvl w:ilvl="8" w:tplc="0409001B" w:tentative="1">
      <w:start w:val="1"/>
      <w:numFmt w:val="lowerRoman"/>
      <w:lvlText w:val="%9."/>
      <w:lvlJc w:val="right"/>
      <w:pPr>
        <w:ind w:left="6765" w:hanging="180"/>
      </w:pPr>
      <w:rPr>
        <w:rFonts w:cs="Times New Roman"/>
      </w:rPr>
    </w:lvl>
  </w:abstractNum>
  <w:abstractNum w:abstractNumId="56">
    <w:nsid w:val="553069AB"/>
    <w:multiLevelType w:val="hybridMultilevel"/>
    <w:tmpl w:val="2E9C95EE"/>
    <w:lvl w:ilvl="0" w:tplc="3E8017F2">
      <w:start w:val="1"/>
      <w:numFmt w:val="decimal"/>
      <w:lvlText w:val="%1."/>
      <w:lvlJc w:val="left"/>
      <w:pPr>
        <w:ind w:left="1155" w:hanging="360"/>
      </w:pPr>
      <w:rPr>
        <w:rFonts w:cs="Times New Roman"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57">
    <w:nsid w:val="59166E94"/>
    <w:multiLevelType w:val="hybridMultilevel"/>
    <w:tmpl w:val="321E1308"/>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8">
    <w:nsid w:val="594501B5"/>
    <w:multiLevelType w:val="hybridMultilevel"/>
    <w:tmpl w:val="6AD867AE"/>
    <w:lvl w:ilvl="0" w:tplc="0409000F">
      <w:start w:val="1"/>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9">
    <w:nsid w:val="5986404F"/>
    <w:multiLevelType w:val="hybridMultilevel"/>
    <w:tmpl w:val="7EAE5B40"/>
    <w:lvl w:ilvl="0" w:tplc="40CEA04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60">
    <w:nsid w:val="59A31388"/>
    <w:multiLevelType w:val="hybridMultilevel"/>
    <w:tmpl w:val="2E9C95EE"/>
    <w:lvl w:ilvl="0" w:tplc="3E8017F2">
      <w:start w:val="1"/>
      <w:numFmt w:val="decimal"/>
      <w:lvlText w:val="%1."/>
      <w:lvlJc w:val="left"/>
      <w:pPr>
        <w:ind w:left="1155" w:hanging="360"/>
      </w:pPr>
      <w:rPr>
        <w:rFonts w:cs="Times New Roman"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61">
    <w:nsid w:val="5A5700AA"/>
    <w:multiLevelType w:val="hybridMultilevel"/>
    <w:tmpl w:val="2E9C95EE"/>
    <w:lvl w:ilvl="0" w:tplc="3E8017F2">
      <w:start w:val="1"/>
      <w:numFmt w:val="decimal"/>
      <w:lvlText w:val="%1."/>
      <w:lvlJc w:val="left"/>
      <w:pPr>
        <w:ind w:left="1155" w:hanging="360"/>
      </w:pPr>
      <w:rPr>
        <w:rFonts w:cs="Times New Roman"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62">
    <w:nsid w:val="5B67423B"/>
    <w:multiLevelType w:val="hybridMultilevel"/>
    <w:tmpl w:val="A2F08040"/>
    <w:lvl w:ilvl="0" w:tplc="6CEAAC0A">
      <w:start w:val="1"/>
      <w:numFmt w:val="decimal"/>
      <w:lvlText w:val="%1."/>
      <w:lvlJc w:val="left"/>
      <w:pPr>
        <w:ind w:left="1080" w:hanging="360"/>
      </w:pPr>
      <w:rPr>
        <w:rFonts w:hint="default"/>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nsid w:val="5C3476EC"/>
    <w:multiLevelType w:val="hybridMultilevel"/>
    <w:tmpl w:val="11648E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60626847"/>
    <w:multiLevelType w:val="hybridMultilevel"/>
    <w:tmpl w:val="2E9C95EE"/>
    <w:lvl w:ilvl="0" w:tplc="3E8017F2">
      <w:start w:val="1"/>
      <w:numFmt w:val="decimal"/>
      <w:lvlText w:val="%1."/>
      <w:lvlJc w:val="left"/>
      <w:pPr>
        <w:ind w:left="1155" w:hanging="360"/>
      </w:pPr>
      <w:rPr>
        <w:rFonts w:cs="Times New Roman"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65">
    <w:nsid w:val="60AC037D"/>
    <w:multiLevelType w:val="hybridMultilevel"/>
    <w:tmpl w:val="2E9C95EE"/>
    <w:lvl w:ilvl="0" w:tplc="3E8017F2">
      <w:start w:val="1"/>
      <w:numFmt w:val="decimal"/>
      <w:lvlText w:val="%1."/>
      <w:lvlJc w:val="left"/>
      <w:pPr>
        <w:ind w:left="1155" w:hanging="360"/>
      </w:pPr>
      <w:rPr>
        <w:rFonts w:cs="Times New Roman"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66">
    <w:nsid w:val="61AF4998"/>
    <w:multiLevelType w:val="hybridMultilevel"/>
    <w:tmpl w:val="EF60F3EC"/>
    <w:lvl w:ilvl="0" w:tplc="3738CE3E">
      <w:start w:val="1"/>
      <w:numFmt w:val="decimal"/>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7">
    <w:nsid w:val="64222D67"/>
    <w:multiLevelType w:val="hybridMultilevel"/>
    <w:tmpl w:val="2408C438"/>
    <w:lvl w:ilvl="0" w:tplc="B44C6F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8">
    <w:nsid w:val="64351DC3"/>
    <w:multiLevelType w:val="hybridMultilevel"/>
    <w:tmpl w:val="2E9C95EE"/>
    <w:lvl w:ilvl="0" w:tplc="3E8017F2">
      <w:start w:val="1"/>
      <w:numFmt w:val="decimal"/>
      <w:lvlText w:val="%1."/>
      <w:lvlJc w:val="left"/>
      <w:pPr>
        <w:ind w:left="1155" w:hanging="360"/>
      </w:pPr>
      <w:rPr>
        <w:rFonts w:cs="Times New Roman"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69">
    <w:nsid w:val="659C63C3"/>
    <w:multiLevelType w:val="hybridMultilevel"/>
    <w:tmpl w:val="75F24038"/>
    <w:lvl w:ilvl="0" w:tplc="48F42144">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0">
    <w:nsid w:val="66C444AE"/>
    <w:multiLevelType w:val="hybridMultilevel"/>
    <w:tmpl w:val="EDEC1548"/>
    <w:lvl w:ilvl="0" w:tplc="37B80E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nsid w:val="678228F7"/>
    <w:multiLevelType w:val="hybridMultilevel"/>
    <w:tmpl w:val="EF60F3EC"/>
    <w:lvl w:ilvl="0" w:tplc="3738CE3E">
      <w:start w:val="1"/>
      <w:numFmt w:val="decimal"/>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2">
    <w:nsid w:val="69B75B08"/>
    <w:multiLevelType w:val="hybridMultilevel"/>
    <w:tmpl w:val="3C1C66A2"/>
    <w:lvl w:ilvl="0" w:tplc="65109FDC">
      <w:start w:val="1"/>
      <w:numFmt w:val="decimal"/>
      <w:lvlText w:val="%1."/>
      <w:lvlJc w:val="left"/>
      <w:pPr>
        <w:ind w:left="960" w:hanging="360"/>
      </w:pPr>
      <w:rPr>
        <w:rFonts w:cs="Times New Roman" w:hint="default"/>
      </w:rPr>
    </w:lvl>
    <w:lvl w:ilvl="1" w:tplc="04090019" w:tentative="1">
      <w:start w:val="1"/>
      <w:numFmt w:val="lowerLetter"/>
      <w:lvlText w:val="%2."/>
      <w:lvlJc w:val="left"/>
      <w:pPr>
        <w:ind w:left="1680" w:hanging="360"/>
      </w:pPr>
      <w:rPr>
        <w:rFonts w:cs="Times New Roman"/>
      </w:rPr>
    </w:lvl>
    <w:lvl w:ilvl="2" w:tplc="0409001B" w:tentative="1">
      <w:start w:val="1"/>
      <w:numFmt w:val="lowerRoman"/>
      <w:lvlText w:val="%3."/>
      <w:lvlJc w:val="right"/>
      <w:pPr>
        <w:ind w:left="2400" w:hanging="180"/>
      </w:pPr>
      <w:rPr>
        <w:rFonts w:cs="Times New Roman"/>
      </w:rPr>
    </w:lvl>
    <w:lvl w:ilvl="3" w:tplc="0409000F" w:tentative="1">
      <w:start w:val="1"/>
      <w:numFmt w:val="decimal"/>
      <w:lvlText w:val="%4."/>
      <w:lvlJc w:val="left"/>
      <w:pPr>
        <w:ind w:left="3120" w:hanging="360"/>
      </w:pPr>
      <w:rPr>
        <w:rFonts w:cs="Times New Roman"/>
      </w:rPr>
    </w:lvl>
    <w:lvl w:ilvl="4" w:tplc="04090019" w:tentative="1">
      <w:start w:val="1"/>
      <w:numFmt w:val="lowerLetter"/>
      <w:lvlText w:val="%5."/>
      <w:lvlJc w:val="left"/>
      <w:pPr>
        <w:ind w:left="3840" w:hanging="360"/>
      </w:pPr>
      <w:rPr>
        <w:rFonts w:cs="Times New Roman"/>
      </w:rPr>
    </w:lvl>
    <w:lvl w:ilvl="5" w:tplc="0409001B" w:tentative="1">
      <w:start w:val="1"/>
      <w:numFmt w:val="lowerRoman"/>
      <w:lvlText w:val="%6."/>
      <w:lvlJc w:val="right"/>
      <w:pPr>
        <w:ind w:left="4560" w:hanging="180"/>
      </w:pPr>
      <w:rPr>
        <w:rFonts w:cs="Times New Roman"/>
      </w:rPr>
    </w:lvl>
    <w:lvl w:ilvl="6" w:tplc="0409000F" w:tentative="1">
      <w:start w:val="1"/>
      <w:numFmt w:val="decimal"/>
      <w:lvlText w:val="%7."/>
      <w:lvlJc w:val="left"/>
      <w:pPr>
        <w:ind w:left="5280" w:hanging="360"/>
      </w:pPr>
      <w:rPr>
        <w:rFonts w:cs="Times New Roman"/>
      </w:rPr>
    </w:lvl>
    <w:lvl w:ilvl="7" w:tplc="04090019" w:tentative="1">
      <w:start w:val="1"/>
      <w:numFmt w:val="lowerLetter"/>
      <w:lvlText w:val="%8."/>
      <w:lvlJc w:val="left"/>
      <w:pPr>
        <w:ind w:left="6000" w:hanging="360"/>
      </w:pPr>
      <w:rPr>
        <w:rFonts w:cs="Times New Roman"/>
      </w:rPr>
    </w:lvl>
    <w:lvl w:ilvl="8" w:tplc="0409001B" w:tentative="1">
      <w:start w:val="1"/>
      <w:numFmt w:val="lowerRoman"/>
      <w:lvlText w:val="%9."/>
      <w:lvlJc w:val="right"/>
      <w:pPr>
        <w:ind w:left="6720" w:hanging="180"/>
      </w:pPr>
      <w:rPr>
        <w:rFonts w:cs="Times New Roman"/>
      </w:rPr>
    </w:lvl>
  </w:abstractNum>
  <w:abstractNum w:abstractNumId="73">
    <w:nsid w:val="6B7B2C88"/>
    <w:multiLevelType w:val="hybridMultilevel"/>
    <w:tmpl w:val="6AD867AE"/>
    <w:lvl w:ilvl="0" w:tplc="0409000F">
      <w:start w:val="1"/>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4">
    <w:nsid w:val="6DBF7F23"/>
    <w:multiLevelType w:val="hybridMultilevel"/>
    <w:tmpl w:val="2E9C95EE"/>
    <w:lvl w:ilvl="0" w:tplc="3E8017F2">
      <w:start w:val="1"/>
      <w:numFmt w:val="decimal"/>
      <w:lvlText w:val="%1."/>
      <w:lvlJc w:val="left"/>
      <w:pPr>
        <w:ind w:left="1155" w:hanging="360"/>
      </w:pPr>
      <w:rPr>
        <w:rFonts w:cs="Times New Roman"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75">
    <w:nsid w:val="6EE92B2A"/>
    <w:multiLevelType w:val="hybridMultilevel"/>
    <w:tmpl w:val="2E9C95EE"/>
    <w:lvl w:ilvl="0" w:tplc="3E8017F2">
      <w:start w:val="1"/>
      <w:numFmt w:val="decimal"/>
      <w:lvlText w:val="%1."/>
      <w:lvlJc w:val="left"/>
      <w:pPr>
        <w:ind w:left="1155" w:hanging="360"/>
      </w:pPr>
      <w:rPr>
        <w:rFonts w:cs="Times New Roman"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76">
    <w:nsid w:val="6FBE2B15"/>
    <w:multiLevelType w:val="hybridMultilevel"/>
    <w:tmpl w:val="EF60F3EC"/>
    <w:lvl w:ilvl="0" w:tplc="3738CE3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7">
    <w:nsid w:val="71201A55"/>
    <w:multiLevelType w:val="hybridMultilevel"/>
    <w:tmpl w:val="9A9E19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nsid w:val="72587677"/>
    <w:multiLevelType w:val="hybridMultilevel"/>
    <w:tmpl w:val="7A9C2762"/>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9">
    <w:nsid w:val="7450021A"/>
    <w:multiLevelType w:val="hybridMultilevel"/>
    <w:tmpl w:val="9684E1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nsid w:val="76C5274F"/>
    <w:multiLevelType w:val="hybridMultilevel"/>
    <w:tmpl w:val="75F24038"/>
    <w:lvl w:ilvl="0" w:tplc="48F42144">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1">
    <w:nsid w:val="7C2F70BF"/>
    <w:multiLevelType w:val="hybridMultilevel"/>
    <w:tmpl w:val="2FFE7090"/>
    <w:lvl w:ilvl="0" w:tplc="0409000F">
      <w:start w:val="1"/>
      <w:numFmt w:val="decimal"/>
      <w:lvlText w:val="%1."/>
      <w:lvlJc w:val="left"/>
      <w:pPr>
        <w:ind w:left="1160" w:hanging="360"/>
      </w:pPr>
    </w:lvl>
    <w:lvl w:ilvl="1" w:tplc="04090019" w:tentative="1">
      <w:start w:val="1"/>
      <w:numFmt w:val="lowerLetter"/>
      <w:lvlText w:val="%2."/>
      <w:lvlJc w:val="left"/>
      <w:pPr>
        <w:ind w:left="1880" w:hanging="360"/>
      </w:pPr>
    </w:lvl>
    <w:lvl w:ilvl="2" w:tplc="0409001B" w:tentative="1">
      <w:start w:val="1"/>
      <w:numFmt w:val="lowerRoman"/>
      <w:lvlText w:val="%3."/>
      <w:lvlJc w:val="right"/>
      <w:pPr>
        <w:ind w:left="2600" w:hanging="180"/>
      </w:pPr>
    </w:lvl>
    <w:lvl w:ilvl="3" w:tplc="0409000F" w:tentative="1">
      <w:start w:val="1"/>
      <w:numFmt w:val="decimal"/>
      <w:lvlText w:val="%4."/>
      <w:lvlJc w:val="left"/>
      <w:pPr>
        <w:ind w:left="3320" w:hanging="360"/>
      </w:pPr>
    </w:lvl>
    <w:lvl w:ilvl="4" w:tplc="04090019" w:tentative="1">
      <w:start w:val="1"/>
      <w:numFmt w:val="lowerLetter"/>
      <w:lvlText w:val="%5."/>
      <w:lvlJc w:val="left"/>
      <w:pPr>
        <w:ind w:left="4040" w:hanging="360"/>
      </w:pPr>
    </w:lvl>
    <w:lvl w:ilvl="5" w:tplc="0409001B" w:tentative="1">
      <w:start w:val="1"/>
      <w:numFmt w:val="lowerRoman"/>
      <w:lvlText w:val="%6."/>
      <w:lvlJc w:val="right"/>
      <w:pPr>
        <w:ind w:left="4760" w:hanging="180"/>
      </w:pPr>
    </w:lvl>
    <w:lvl w:ilvl="6" w:tplc="0409000F" w:tentative="1">
      <w:start w:val="1"/>
      <w:numFmt w:val="decimal"/>
      <w:lvlText w:val="%7."/>
      <w:lvlJc w:val="left"/>
      <w:pPr>
        <w:ind w:left="5480" w:hanging="360"/>
      </w:pPr>
    </w:lvl>
    <w:lvl w:ilvl="7" w:tplc="04090019" w:tentative="1">
      <w:start w:val="1"/>
      <w:numFmt w:val="lowerLetter"/>
      <w:lvlText w:val="%8."/>
      <w:lvlJc w:val="left"/>
      <w:pPr>
        <w:ind w:left="6200" w:hanging="360"/>
      </w:pPr>
    </w:lvl>
    <w:lvl w:ilvl="8" w:tplc="0409001B" w:tentative="1">
      <w:start w:val="1"/>
      <w:numFmt w:val="lowerRoman"/>
      <w:lvlText w:val="%9."/>
      <w:lvlJc w:val="right"/>
      <w:pPr>
        <w:ind w:left="6920" w:hanging="180"/>
      </w:pPr>
    </w:lvl>
  </w:abstractNum>
  <w:abstractNum w:abstractNumId="82">
    <w:nsid w:val="7E111B24"/>
    <w:multiLevelType w:val="hybridMultilevel"/>
    <w:tmpl w:val="321E130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3">
    <w:nsid w:val="7F3F6116"/>
    <w:multiLevelType w:val="hybridMultilevel"/>
    <w:tmpl w:val="B1F23C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nsid w:val="7FDE4640"/>
    <w:multiLevelType w:val="hybridMultilevel"/>
    <w:tmpl w:val="70FC00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1"/>
  </w:num>
  <w:num w:numId="2">
    <w:abstractNumId w:val="83"/>
  </w:num>
  <w:num w:numId="3">
    <w:abstractNumId w:val="77"/>
  </w:num>
  <w:num w:numId="4">
    <w:abstractNumId w:val="44"/>
  </w:num>
  <w:num w:numId="5">
    <w:abstractNumId w:val="15"/>
  </w:num>
  <w:num w:numId="6">
    <w:abstractNumId w:val="79"/>
  </w:num>
  <w:num w:numId="7">
    <w:abstractNumId w:val="65"/>
  </w:num>
  <w:num w:numId="8">
    <w:abstractNumId w:val="41"/>
  </w:num>
  <w:num w:numId="9">
    <w:abstractNumId w:val="52"/>
  </w:num>
  <w:num w:numId="10">
    <w:abstractNumId w:val="49"/>
  </w:num>
  <w:num w:numId="11">
    <w:abstractNumId w:val="3"/>
  </w:num>
  <w:num w:numId="12">
    <w:abstractNumId w:val="75"/>
  </w:num>
  <w:num w:numId="13">
    <w:abstractNumId w:val="53"/>
  </w:num>
  <w:num w:numId="14">
    <w:abstractNumId w:val="60"/>
  </w:num>
  <w:num w:numId="15">
    <w:abstractNumId w:val="7"/>
  </w:num>
  <w:num w:numId="16">
    <w:abstractNumId w:val="12"/>
  </w:num>
  <w:num w:numId="17">
    <w:abstractNumId w:val="74"/>
  </w:num>
  <w:num w:numId="18">
    <w:abstractNumId w:val="34"/>
  </w:num>
  <w:num w:numId="19">
    <w:abstractNumId w:val="48"/>
  </w:num>
  <w:num w:numId="20">
    <w:abstractNumId w:val="32"/>
  </w:num>
  <w:num w:numId="21">
    <w:abstractNumId w:val="62"/>
  </w:num>
  <w:num w:numId="22">
    <w:abstractNumId w:val="10"/>
  </w:num>
  <w:num w:numId="23">
    <w:abstractNumId w:val="68"/>
  </w:num>
  <w:num w:numId="24">
    <w:abstractNumId w:val="45"/>
  </w:num>
  <w:num w:numId="25">
    <w:abstractNumId w:val="11"/>
  </w:num>
  <w:num w:numId="26">
    <w:abstractNumId w:val="64"/>
  </w:num>
  <w:num w:numId="27">
    <w:abstractNumId w:val="41"/>
    <w:lvlOverride w:ilvl="0">
      <w:startOverride w:val="1"/>
    </w:lvlOverride>
  </w:num>
  <w:num w:numId="28">
    <w:abstractNumId w:val="61"/>
  </w:num>
  <w:num w:numId="29">
    <w:abstractNumId w:val="54"/>
  </w:num>
  <w:num w:numId="30">
    <w:abstractNumId w:val="35"/>
  </w:num>
  <w:num w:numId="31">
    <w:abstractNumId w:val="39"/>
  </w:num>
  <w:num w:numId="32">
    <w:abstractNumId w:val="1"/>
  </w:num>
  <w:num w:numId="33">
    <w:abstractNumId w:val="41"/>
    <w:lvlOverride w:ilvl="0">
      <w:startOverride w:val="1"/>
    </w:lvlOverride>
  </w:num>
  <w:num w:numId="34">
    <w:abstractNumId w:val="41"/>
    <w:lvlOverride w:ilvl="0">
      <w:startOverride w:val="1"/>
    </w:lvlOverride>
  </w:num>
  <w:num w:numId="35">
    <w:abstractNumId w:val="21"/>
  </w:num>
  <w:num w:numId="36">
    <w:abstractNumId w:val="55"/>
  </w:num>
  <w:num w:numId="37">
    <w:abstractNumId w:val="18"/>
  </w:num>
  <w:num w:numId="38">
    <w:abstractNumId w:val="41"/>
    <w:lvlOverride w:ilvl="0">
      <w:startOverride w:val="1"/>
    </w:lvlOverride>
  </w:num>
  <w:num w:numId="39">
    <w:abstractNumId w:val="41"/>
    <w:lvlOverride w:ilvl="0">
      <w:startOverride w:val="1"/>
    </w:lvlOverride>
  </w:num>
  <w:num w:numId="40">
    <w:abstractNumId w:val="41"/>
    <w:lvlOverride w:ilvl="0">
      <w:startOverride w:val="1"/>
    </w:lvlOverride>
  </w:num>
  <w:num w:numId="4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1"/>
    <w:lvlOverride w:ilvl="0">
      <w:startOverride w:val="1"/>
    </w:lvlOverride>
  </w:num>
  <w:num w:numId="43">
    <w:abstractNumId w:val="41"/>
    <w:lvlOverride w:ilvl="0">
      <w:startOverride w:val="1"/>
    </w:lvlOverride>
  </w:num>
  <w:num w:numId="44">
    <w:abstractNumId w:val="41"/>
    <w:lvlOverride w:ilvl="0">
      <w:startOverride w:val="1"/>
    </w:lvlOverride>
  </w:num>
  <w:num w:numId="45">
    <w:abstractNumId w:val="41"/>
    <w:lvlOverride w:ilvl="0">
      <w:startOverride w:val="1"/>
    </w:lvlOverride>
  </w:num>
  <w:num w:numId="46">
    <w:abstractNumId w:val="41"/>
    <w:lvlOverride w:ilvl="0">
      <w:startOverride w:val="1"/>
    </w:lvlOverride>
  </w:num>
  <w:num w:numId="47">
    <w:abstractNumId w:val="41"/>
    <w:lvlOverride w:ilvl="0">
      <w:startOverride w:val="1"/>
    </w:lvlOverride>
  </w:num>
  <w:num w:numId="48">
    <w:abstractNumId w:val="41"/>
    <w:lvlOverride w:ilvl="0">
      <w:startOverride w:val="1"/>
    </w:lvlOverride>
  </w:num>
  <w:num w:numId="49">
    <w:abstractNumId w:val="73"/>
  </w:num>
  <w:num w:numId="50">
    <w:abstractNumId w:val="41"/>
    <w:lvlOverride w:ilvl="0">
      <w:startOverride w:val="1"/>
    </w:lvlOverride>
  </w:num>
  <w:num w:numId="51">
    <w:abstractNumId w:val="0"/>
  </w:num>
  <w:num w:numId="52">
    <w:abstractNumId w:val="2"/>
  </w:num>
  <w:num w:numId="53">
    <w:abstractNumId w:val="82"/>
  </w:num>
  <w:num w:numId="54">
    <w:abstractNumId w:val="43"/>
  </w:num>
  <w:num w:numId="55">
    <w:abstractNumId w:val="17"/>
  </w:num>
  <w:num w:numId="56">
    <w:abstractNumId w:val="57"/>
  </w:num>
  <w:num w:numId="57">
    <w:abstractNumId w:val="41"/>
    <w:lvlOverride w:ilvl="0">
      <w:startOverride w:val="1"/>
    </w:lvlOverride>
  </w:num>
  <w:num w:numId="58">
    <w:abstractNumId w:val="41"/>
    <w:lvlOverride w:ilvl="0">
      <w:startOverride w:val="1"/>
    </w:lvlOverride>
  </w:num>
  <w:num w:numId="59">
    <w:abstractNumId w:val="41"/>
    <w:lvlOverride w:ilvl="0">
      <w:startOverride w:val="1"/>
    </w:lvlOverride>
  </w:num>
  <w:num w:numId="60">
    <w:abstractNumId w:val="41"/>
    <w:lvlOverride w:ilvl="0">
      <w:startOverride w:val="1"/>
    </w:lvlOverride>
  </w:num>
  <w:num w:numId="61">
    <w:abstractNumId w:val="6"/>
  </w:num>
  <w:num w:numId="62">
    <w:abstractNumId w:val="41"/>
    <w:lvlOverride w:ilvl="0">
      <w:startOverride w:val="1"/>
    </w:lvlOverride>
  </w:num>
  <w:num w:numId="63">
    <w:abstractNumId w:val="72"/>
  </w:num>
  <w:num w:numId="64">
    <w:abstractNumId w:val="41"/>
    <w:lvlOverride w:ilvl="0">
      <w:startOverride w:val="1"/>
    </w:lvlOverride>
  </w:num>
  <w:num w:numId="65">
    <w:abstractNumId w:val="41"/>
    <w:lvlOverride w:ilvl="0">
      <w:startOverride w:val="1"/>
    </w:lvlOverride>
  </w:num>
  <w:num w:numId="66">
    <w:abstractNumId w:val="41"/>
    <w:lvlOverride w:ilvl="0">
      <w:startOverride w:val="1"/>
    </w:lvlOverride>
  </w:num>
  <w:num w:numId="67">
    <w:abstractNumId w:val="41"/>
    <w:lvlOverride w:ilvl="0">
      <w:startOverride w:val="1"/>
    </w:lvlOverride>
  </w:num>
  <w:num w:numId="68">
    <w:abstractNumId w:val="41"/>
    <w:lvlOverride w:ilvl="0">
      <w:startOverride w:val="1"/>
    </w:lvlOverride>
  </w:num>
  <w:num w:numId="69">
    <w:abstractNumId w:val="41"/>
    <w:lvlOverride w:ilvl="0">
      <w:startOverride w:val="1"/>
    </w:lvlOverride>
  </w:num>
  <w:num w:numId="70">
    <w:abstractNumId w:val="41"/>
    <w:lvlOverride w:ilvl="0">
      <w:startOverride w:val="1"/>
    </w:lvlOverride>
  </w:num>
  <w:num w:numId="71">
    <w:abstractNumId w:val="33"/>
  </w:num>
  <w:num w:numId="72">
    <w:abstractNumId w:val="66"/>
  </w:num>
  <w:num w:numId="73">
    <w:abstractNumId w:val="71"/>
  </w:num>
  <w:num w:numId="74">
    <w:abstractNumId w:val="76"/>
  </w:num>
  <w:num w:numId="75">
    <w:abstractNumId w:val="41"/>
    <w:lvlOverride w:ilvl="0">
      <w:startOverride w:val="1"/>
    </w:lvlOverride>
  </w:num>
  <w:num w:numId="76">
    <w:abstractNumId w:val="42"/>
  </w:num>
  <w:num w:numId="77">
    <w:abstractNumId w:val="47"/>
  </w:num>
  <w:num w:numId="78">
    <w:abstractNumId w:val="26"/>
  </w:num>
  <w:num w:numId="79">
    <w:abstractNumId w:val="37"/>
  </w:num>
  <w:num w:numId="80">
    <w:abstractNumId w:val="41"/>
    <w:lvlOverride w:ilvl="0">
      <w:startOverride w:val="1"/>
    </w:lvlOverride>
  </w:num>
  <w:num w:numId="81">
    <w:abstractNumId w:val="41"/>
    <w:lvlOverride w:ilvl="0">
      <w:startOverride w:val="1"/>
    </w:lvlOverride>
  </w:num>
  <w:num w:numId="82">
    <w:abstractNumId w:val="41"/>
    <w:lvlOverride w:ilvl="0">
      <w:startOverride w:val="1"/>
    </w:lvlOverride>
  </w:num>
  <w:num w:numId="83">
    <w:abstractNumId w:val="41"/>
    <w:lvlOverride w:ilvl="0">
      <w:startOverride w:val="1"/>
    </w:lvlOverride>
  </w:num>
  <w:num w:numId="84">
    <w:abstractNumId w:val="41"/>
    <w:lvlOverride w:ilvl="0">
      <w:startOverride w:val="1"/>
    </w:lvlOverride>
  </w:num>
  <w:num w:numId="85">
    <w:abstractNumId w:val="41"/>
    <w:lvlOverride w:ilvl="0">
      <w:startOverride w:val="1"/>
    </w:lvlOverride>
  </w:num>
  <w:num w:numId="86">
    <w:abstractNumId w:val="41"/>
    <w:lvlOverride w:ilvl="0">
      <w:startOverride w:val="1"/>
    </w:lvlOverride>
  </w:num>
  <w:num w:numId="87">
    <w:abstractNumId w:val="41"/>
    <w:lvlOverride w:ilvl="0">
      <w:startOverride w:val="1"/>
    </w:lvlOverride>
  </w:num>
  <w:num w:numId="88">
    <w:abstractNumId w:val="41"/>
    <w:lvlOverride w:ilvl="0">
      <w:startOverride w:val="1"/>
    </w:lvlOverride>
  </w:num>
  <w:num w:numId="89">
    <w:abstractNumId w:val="41"/>
    <w:lvlOverride w:ilvl="0">
      <w:startOverride w:val="1"/>
    </w:lvlOverride>
  </w:num>
  <w:num w:numId="90">
    <w:abstractNumId w:val="41"/>
    <w:lvlOverride w:ilvl="0">
      <w:startOverride w:val="1"/>
    </w:lvlOverride>
  </w:num>
  <w:num w:numId="91">
    <w:abstractNumId w:val="41"/>
    <w:lvlOverride w:ilvl="0">
      <w:startOverride w:val="1"/>
    </w:lvlOverride>
  </w:num>
  <w:num w:numId="92">
    <w:abstractNumId w:val="41"/>
    <w:lvlOverride w:ilvl="0">
      <w:startOverride w:val="1"/>
    </w:lvlOverride>
  </w:num>
  <w:num w:numId="93">
    <w:abstractNumId w:val="41"/>
    <w:lvlOverride w:ilvl="0">
      <w:startOverride w:val="1"/>
    </w:lvlOverride>
  </w:num>
  <w:num w:numId="94">
    <w:abstractNumId w:val="41"/>
    <w:lvlOverride w:ilvl="0">
      <w:startOverride w:val="1"/>
    </w:lvlOverride>
  </w:num>
  <w:num w:numId="95">
    <w:abstractNumId w:val="41"/>
    <w:lvlOverride w:ilvl="0">
      <w:startOverride w:val="1"/>
    </w:lvlOverride>
  </w:num>
  <w:num w:numId="96">
    <w:abstractNumId w:val="41"/>
    <w:lvlOverride w:ilvl="0">
      <w:startOverride w:val="1"/>
    </w:lvlOverride>
  </w:num>
  <w:num w:numId="97">
    <w:abstractNumId w:val="41"/>
    <w:lvlOverride w:ilvl="0">
      <w:startOverride w:val="1"/>
    </w:lvlOverride>
  </w:num>
  <w:num w:numId="98">
    <w:abstractNumId w:val="67"/>
  </w:num>
  <w:num w:numId="99">
    <w:abstractNumId w:val="40"/>
  </w:num>
  <w:num w:numId="100">
    <w:abstractNumId w:val="41"/>
    <w:lvlOverride w:ilvl="0">
      <w:startOverride w:val="1"/>
    </w:lvlOverride>
  </w:num>
  <w:num w:numId="101">
    <w:abstractNumId w:val="41"/>
    <w:lvlOverride w:ilvl="0">
      <w:startOverride w:val="1"/>
    </w:lvlOverride>
  </w:num>
  <w:num w:numId="102">
    <w:abstractNumId w:val="41"/>
    <w:lvlOverride w:ilvl="0">
      <w:startOverride w:val="1"/>
    </w:lvlOverride>
  </w:num>
  <w:num w:numId="103">
    <w:abstractNumId w:val="78"/>
  </w:num>
  <w:num w:numId="104">
    <w:abstractNumId w:val="41"/>
    <w:lvlOverride w:ilvl="0">
      <w:startOverride w:val="1"/>
    </w:lvlOverride>
  </w:num>
  <w:num w:numId="105">
    <w:abstractNumId w:val="41"/>
    <w:lvlOverride w:ilvl="0">
      <w:startOverride w:val="1"/>
    </w:lvlOverride>
  </w:num>
  <w:num w:numId="106">
    <w:abstractNumId w:val="22"/>
  </w:num>
  <w:num w:numId="107">
    <w:abstractNumId w:val="14"/>
  </w:num>
  <w:num w:numId="108">
    <w:abstractNumId w:val="56"/>
  </w:num>
  <w:num w:numId="109">
    <w:abstractNumId w:val="30"/>
  </w:num>
  <w:num w:numId="110">
    <w:abstractNumId w:val="41"/>
    <w:lvlOverride w:ilvl="0">
      <w:startOverride w:val="1"/>
    </w:lvlOverride>
  </w:num>
  <w:num w:numId="111">
    <w:abstractNumId w:val="58"/>
  </w:num>
  <w:num w:numId="112">
    <w:abstractNumId w:val="80"/>
    <w:lvlOverride w:ilvl="0">
      <w:startOverride w:val="1"/>
    </w:lvlOverride>
  </w:num>
  <w:num w:numId="113">
    <w:abstractNumId w:val="28"/>
  </w:num>
  <w:num w:numId="114">
    <w:abstractNumId w:val="69"/>
  </w:num>
  <w:num w:numId="115">
    <w:abstractNumId w:val="8"/>
  </w:num>
  <w:num w:numId="116">
    <w:abstractNumId w:val="46"/>
  </w:num>
  <w:num w:numId="117">
    <w:abstractNumId w:val="41"/>
    <w:lvlOverride w:ilvl="0">
      <w:startOverride w:val="1"/>
    </w:lvlOverride>
  </w:num>
  <w:num w:numId="118">
    <w:abstractNumId w:val="41"/>
    <w:lvlOverride w:ilvl="0">
      <w:startOverride w:val="1"/>
    </w:lvlOverride>
  </w:num>
  <w:num w:numId="119">
    <w:abstractNumId w:val="51"/>
  </w:num>
  <w:num w:numId="120">
    <w:abstractNumId w:val="41"/>
    <w:lvlOverride w:ilvl="0">
      <w:startOverride w:val="1"/>
    </w:lvlOverride>
  </w:num>
  <w:num w:numId="121">
    <w:abstractNumId w:val="9"/>
  </w:num>
  <w:num w:numId="122">
    <w:abstractNumId w:val="16"/>
  </w:num>
  <w:num w:numId="123">
    <w:abstractNumId w:val="20"/>
  </w:num>
  <w:num w:numId="124">
    <w:abstractNumId w:val="24"/>
  </w:num>
  <w:num w:numId="125">
    <w:abstractNumId w:val="25"/>
  </w:num>
  <w:num w:numId="126">
    <w:abstractNumId w:val="29"/>
  </w:num>
  <w:num w:numId="127">
    <w:abstractNumId w:val="4"/>
  </w:num>
  <w:num w:numId="128">
    <w:abstractNumId w:val="27"/>
  </w:num>
  <w:num w:numId="129">
    <w:abstractNumId w:val="38"/>
  </w:num>
  <w:num w:numId="130">
    <w:abstractNumId w:val="84"/>
  </w:num>
  <w:num w:numId="131">
    <w:abstractNumId w:val="81"/>
  </w:num>
  <w:num w:numId="132">
    <w:abstractNumId w:val="63"/>
  </w:num>
  <w:num w:numId="133">
    <w:abstractNumId w:val="5"/>
  </w:num>
  <w:num w:numId="134">
    <w:abstractNumId w:val="36"/>
  </w:num>
  <w:num w:numId="135">
    <w:abstractNumId w:val="50"/>
  </w:num>
  <w:num w:numId="136">
    <w:abstractNumId w:val="59"/>
  </w:num>
  <w:num w:numId="137">
    <w:abstractNumId w:val="13"/>
  </w:num>
  <w:num w:numId="138">
    <w:abstractNumId w:val="70"/>
  </w:num>
  <w:num w:numId="139">
    <w:abstractNumId w:val="19"/>
  </w:num>
  <w:num w:numId="140">
    <w:abstractNumId w:val="23"/>
  </w:num>
  <w:num w:numId="141">
    <w:abstractNumId w:val="41"/>
    <w:lvlOverride w:ilvl="0">
      <w:startOverride w:val="1"/>
    </w:lvlOverride>
  </w:num>
  <w:num w:numId="142">
    <w:abstractNumId w:val="41"/>
    <w:lvlOverride w:ilvl="0">
      <w:startOverride w:val="1"/>
    </w:lvlOverride>
  </w:num>
  <w:num w:numId="143">
    <w:abstractNumId w:val="41"/>
    <w:lvlOverride w:ilvl="0">
      <w:startOverride w:val="1"/>
    </w:lvlOverride>
  </w:num>
  <w:numIdMacAtCleanup w:val="1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W0MDU3MDMzMjM1NjdU0lEKTi0uzszPAykwrAUAb0C8mywAAAA="/>
  </w:docVars>
  <w:rsids>
    <w:rsidRoot w:val="008013A6"/>
    <w:rsid w:val="00044077"/>
    <w:rsid w:val="000A57F2"/>
    <w:rsid w:val="000C3CBA"/>
    <w:rsid w:val="00102A59"/>
    <w:rsid w:val="002948E0"/>
    <w:rsid w:val="002B39FA"/>
    <w:rsid w:val="002F3358"/>
    <w:rsid w:val="003B6AC7"/>
    <w:rsid w:val="004345F9"/>
    <w:rsid w:val="00515E57"/>
    <w:rsid w:val="00555C1B"/>
    <w:rsid w:val="00587826"/>
    <w:rsid w:val="005B48DB"/>
    <w:rsid w:val="005E4954"/>
    <w:rsid w:val="005F1DAC"/>
    <w:rsid w:val="006A198A"/>
    <w:rsid w:val="006A6FEB"/>
    <w:rsid w:val="006D4B71"/>
    <w:rsid w:val="006E2BF2"/>
    <w:rsid w:val="00706464"/>
    <w:rsid w:val="007A6F79"/>
    <w:rsid w:val="007B32F3"/>
    <w:rsid w:val="007D49CF"/>
    <w:rsid w:val="007F357C"/>
    <w:rsid w:val="0080065C"/>
    <w:rsid w:val="008013A6"/>
    <w:rsid w:val="008201CF"/>
    <w:rsid w:val="00820AF5"/>
    <w:rsid w:val="008379B3"/>
    <w:rsid w:val="008C5CCD"/>
    <w:rsid w:val="008F1A5C"/>
    <w:rsid w:val="00912410"/>
    <w:rsid w:val="00927892"/>
    <w:rsid w:val="00997FCC"/>
    <w:rsid w:val="009B7B1B"/>
    <w:rsid w:val="00A40ADB"/>
    <w:rsid w:val="00A56325"/>
    <w:rsid w:val="00A808C1"/>
    <w:rsid w:val="00AB6600"/>
    <w:rsid w:val="00AF4AE0"/>
    <w:rsid w:val="00B1210D"/>
    <w:rsid w:val="00B75C15"/>
    <w:rsid w:val="00B77C12"/>
    <w:rsid w:val="00BE123D"/>
    <w:rsid w:val="00D02CF7"/>
    <w:rsid w:val="00D06993"/>
    <w:rsid w:val="00D202B5"/>
    <w:rsid w:val="00D85CF4"/>
    <w:rsid w:val="00D86FE1"/>
    <w:rsid w:val="00DB753F"/>
    <w:rsid w:val="00DC122F"/>
    <w:rsid w:val="00E9648C"/>
    <w:rsid w:val="00F96767"/>
    <w:rsid w:val="00FA15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9222E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First Indent 2" w:uiPriority="0"/>
    <w:lsdException w:name="Strong" w:semiHidden="0" w:uiPriority="22" w:unhideWhenUsed="0" w:qFormat="1"/>
    <w:lsdException w:name="Emphasis" w:semiHidden="0" w:uiPriority="20" w:unhideWhenUsed="0" w:qFormat="1"/>
    <w:lsdException w:name="Plai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13A6"/>
    <w:pPr>
      <w:spacing w:after="0" w:line="240" w:lineRule="auto"/>
    </w:pPr>
    <w:rPr>
      <w:rFonts w:ascii="Calibri" w:hAnsi="Calibri" w:cs="Times New Roman"/>
    </w:rPr>
  </w:style>
  <w:style w:type="paragraph" w:styleId="Heading1">
    <w:name w:val="heading 1"/>
    <w:basedOn w:val="Normal"/>
    <w:next w:val="Normal"/>
    <w:link w:val="Heading1Char"/>
    <w:uiPriority w:val="9"/>
    <w:qFormat/>
    <w:rsid w:val="008013A6"/>
    <w:pPr>
      <w:keepNext/>
      <w:keepLines/>
      <w:spacing w:before="240" w:line="259" w:lineRule="auto"/>
      <w:outlineLvl w:val="0"/>
    </w:pPr>
    <w:rPr>
      <w:rFonts w:asciiTheme="majorHAnsi" w:eastAsiaTheme="majorEastAsia" w:hAnsiTheme="majorHAnsi" w:cstheme="majorBidi"/>
      <w:color w:val="2E74B5" w:themeColor="accent1" w:themeShade="BF"/>
      <w:sz w:val="32"/>
      <w:szCs w:val="32"/>
    </w:rPr>
  </w:style>
  <w:style w:type="paragraph" w:styleId="Heading6">
    <w:name w:val="heading 6"/>
    <w:basedOn w:val="Normal"/>
    <w:next w:val="Normal"/>
    <w:link w:val="Heading6Char"/>
    <w:uiPriority w:val="9"/>
    <w:semiHidden/>
    <w:unhideWhenUsed/>
    <w:qFormat/>
    <w:rsid w:val="00FA15C3"/>
    <w:pPr>
      <w:keepNext/>
      <w:keepLines/>
      <w:spacing w:before="40" w:line="259" w:lineRule="auto"/>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013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Heading 6 Char1"/>
    <w:basedOn w:val="DefaultParagraphFont"/>
    <w:uiPriority w:val="99"/>
    <w:unhideWhenUsed/>
    <w:rsid w:val="008013A6"/>
    <w:rPr>
      <w:sz w:val="16"/>
      <w:szCs w:val="16"/>
    </w:rPr>
  </w:style>
  <w:style w:type="character" w:customStyle="1" w:styleId="Heading1Char">
    <w:name w:val="Heading 1 Char"/>
    <w:basedOn w:val="DefaultParagraphFont"/>
    <w:link w:val="Heading1"/>
    <w:uiPriority w:val="9"/>
    <w:rsid w:val="008013A6"/>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7B32F3"/>
    <w:pPr>
      <w:ind w:left="720"/>
      <w:contextualSpacing/>
    </w:pPr>
  </w:style>
  <w:style w:type="paragraph" w:styleId="CommentText">
    <w:name w:val="annotation text"/>
    <w:basedOn w:val="Normal"/>
    <w:link w:val="CommentTextChar"/>
    <w:uiPriority w:val="99"/>
    <w:unhideWhenUsed/>
    <w:rsid w:val="00B1210D"/>
    <w:rPr>
      <w:sz w:val="20"/>
      <w:szCs w:val="20"/>
    </w:rPr>
  </w:style>
  <w:style w:type="character" w:customStyle="1" w:styleId="CommentTextChar">
    <w:name w:val="Comment Text Char"/>
    <w:basedOn w:val="DefaultParagraphFont"/>
    <w:link w:val="CommentText"/>
    <w:uiPriority w:val="99"/>
    <w:rsid w:val="00B1210D"/>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B1210D"/>
    <w:rPr>
      <w:b/>
      <w:bCs/>
    </w:rPr>
  </w:style>
  <w:style w:type="character" w:customStyle="1" w:styleId="CommentSubjectChar">
    <w:name w:val="Comment Subject Char"/>
    <w:basedOn w:val="CommentTextChar"/>
    <w:link w:val="CommentSubject"/>
    <w:uiPriority w:val="99"/>
    <w:semiHidden/>
    <w:rsid w:val="00B1210D"/>
    <w:rPr>
      <w:rFonts w:ascii="Calibri" w:hAnsi="Calibri" w:cs="Times New Roman"/>
      <w:b/>
      <w:bCs/>
      <w:sz w:val="20"/>
      <w:szCs w:val="20"/>
    </w:rPr>
  </w:style>
  <w:style w:type="paragraph" w:styleId="BalloonText">
    <w:name w:val="Balloon Text"/>
    <w:basedOn w:val="Normal"/>
    <w:link w:val="BalloonTextChar"/>
    <w:uiPriority w:val="99"/>
    <w:semiHidden/>
    <w:unhideWhenUsed/>
    <w:rsid w:val="00B1210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10D"/>
    <w:rPr>
      <w:rFonts w:ascii="Segoe UI" w:hAnsi="Segoe UI" w:cs="Segoe UI"/>
      <w:sz w:val="18"/>
      <w:szCs w:val="18"/>
    </w:rPr>
  </w:style>
  <w:style w:type="paragraph" w:styleId="Header">
    <w:name w:val="header"/>
    <w:basedOn w:val="Normal"/>
    <w:link w:val="HeaderChar"/>
    <w:uiPriority w:val="99"/>
    <w:unhideWhenUsed/>
    <w:rsid w:val="006A6FEB"/>
    <w:pPr>
      <w:tabs>
        <w:tab w:val="center" w:pos="4680"/>
        <w:tab w:val="right" w:pos="9360"/>
      </w:tabs>
    </w:pPr>
  </w:style>
  <w:style w:type="character" w:customStyle="1" w:styleId="HeaderChar">
    <w:name w:val="Header Char"/>
    <w:basedOn w:val="DefaultParagraphFont"/>
    <w:link w:val="Header"/>
    <w:uiPriority w:val="99"/>
    <w:rsid w:val="006A6FEB"/>
    <w:rPr>
      <w:rFonts w:ascii="Calibri" w:hAnsi="Calibri" w:cs="Times New Roman"/>
    </w:rPr>
  </w:style>
  <w:style w:type="paragraph" w:styleId="Footer">
    <w:name w:val="footer"/>
    <w:basedOn w:val="Normal"/>
    <w:link w:val="FooterChar"/>
    <w:uiPriority w:val="99"/>
    <w:unhideWhenUsed/>
    <w:rsid w:val="006A6FEB"/>
    <w:pPr>
      <w:tabs>
        <w:tab w:val="center" w:pos="4680"/>
        <w:tab w:val="right" w:pos="9360"/>
      </w:tabs>
    </w:pPr>
  </w:style>
  <w:style w:type="character" w:customStyle="1" w:styleId="FooterChar">
    <w:name w:val="Footer Char"/>
    <w:basedOn w:val="DefaultParagraphFont"/>
    <w:link w:val="Footer"/>
    <w:uiPriority w:val="99"/>
    <w:rsid w:val="006A6FEB"/>
    <w:rPr>
      <w:rFonts w:ascii="Calibri" w:hAnsi="Calibri" w:cs="Times New Roman"/>
    </w:rPr>
  </w:style>
  <w:style w:type="paragraph" w:styleId="Revision">
    <w:name w:val="Revision"/>
    <w:hidden/>
    <w:uiPriority w:val="99"/>
    <w:semiHidden/>
    <w:rsid w:val="00515E57"/>
    <w:pPr>
      <w:spacing w:after="0" w:line="240" w:lineRule="auto"/>
    </w:pPr>
    <w:rPr>
      <w:rFonts w:ascii="Calibri" w:hAnsi="Calibri" w:cs="Times New Roman"/>
    </w:rPr>
  </w:style>
  <w:style w:type="character" w:customStyle="1" w:styleId="Heading6Char">
    <w:name w:val="Heading 6 Char"/>
    <w:basedOn w:val="DefaultParagraphFont"/>
    <w:link w:val="Heading6"/>
    <w:uiPriority w:val="9"/>
    <w:semiHidden/>
    <w:rsid w:val="00FA15C3"/>
    <w:rPr>
      <w:rFonts w:asciiTheme="majorHAnsi" w:eastAsiaTheme="majorEastAsia" w:hAnsiTheme="majorHAnsi" w:cstheme="majorBidi"/>
      <w:color w:val="1F4D78" w:themeColor="accent1" w:themeShade="7F"/>
    </w:rPr>
  </w:style>
  <w:style w:type="paragraph" w:styleId="BodyTextIndent">
    <w:name w:val="Body Text Indent"/>
    <w:basedOn w:val="Normal"/>
    <w:link w:val="BodyTextIndentChar"/>
    <w:uiPriority w:val="99"/>
    <w:semiHidden/>
    <w:unhideWhenUsed/>
    <w:rsid w:val="00FA15C3"/>
    <w:pPr>
      <w:spacing w:after="120" w:line="259" w:lineRule="auto"/>
      <w:ind w:left="360"/>
    </w:pPr>
    <w:rPr>
      <w:rFonts w:asciiTheme="minorHAnsi" w:hAnsiTheme="minorHAnsi" w:cstheme="minorBidi"/>
    </w:rPr>
  </w:style>
  <w:style w:type="character" w:customStyle="1" w:styleId="BodyTextIndentChar">
    <w:name w:val="Body Text Indent Char"/>
    <w:basedOn w:val="DefaultParagraphFont"/>
    <w:link w:val="BodyTextIndent"/>
    <w:uiPriority w:val="99"/>
    <w:semiHidden/>
    <w:rsid w:val="00FA15C3"/>
  </w:style>
  <w:style w:type="paragraph" w:styleId="BodyTextFirstIndent2">
    <w:name w:val="Body Text First Indent 2"/>
    <w:basedOn w:val="BodyTextIndent"/>
    <w:link w:val="BodyTextFirstIndent2Char"/>
    <w:semiHidden/>
    <w:rsid w:val="00FA15C3"/>
    <w:pPr>
      <w:spacing w:line="276" w:lineRule="auto"/>
      <w:ind w:firstLine="210"/>
      <w:contextualSpacing/>
    </w:pPr>
    <w:rPr>
      <w:rFonts w:ascii="Times New Roman" w:eastAsia="MS Mincho" w:hAnsi="Times New Roman" w:cs="Times New Roman"/>
      <w:sz w:val="24"/>
      <w:szCs w:val="20"/>
    </w:rPr>
  </w:style>
  <w:style w:type="character" w:customStyle="1" w:styleId="BodyTextFirstIndent2Char">
    <w:name w:val="Body Text First Indent 2 Char"/>
    <w:basedOn w:val="BodyTextIndentChar"/>
    <w:link w:val="BodyTextFirstIndent2"/>
    <w:semiHidden/>
    <w:rsid w:val="00FA15C3"/>
    <w:rPr>
      <w:rFonts w:ascii="Times New Roman" w:eastAsia="MS Mincho" w:hAnsi="Times New Roman" w:cs="Times New Roman"/>
      <w:sz w:val="24"/>
      <w:szCs w:val="20"/>
    </w:rPr>
  </w:style>
  <w:style w:type="paragraph" w:customStyle="1" w:styleId="AnswerLvl1">
    <w:name w:val="Answer Lvl 1"/>
    <w:basedOn w:val="Normal"/>
    <w:link w:val="AnswerLvl1Char"/>
    <w:qFormat/>
    <w:rsid w:val="00FA15C3"/>
    <w:pPr>
      <w:numPr>
        <w:numId w:val="8"/>
      </w:numPr>
      <w:spacing w:after="200" w:line="276" w:lineRule="auto"/>
      <w:contextualSpacing/>
    </w:pPr>
    <w:rPr>
      <w:rFonts w:ascii="Times New Roman" w:eastAsia="MS Mincho" w:hAnsi="Times New Roman"/>
      <w:sz w:val="24"/>
      <w:szCs w:val="20"/>
      <w:lang w:val="es-MX"/>
    </w:rPr>
  </w:style>
  <w:style w:type="character" w:customStyle="1" w:styleId="AnswerLvl1Char">
    <w:name w:val="Answer Lvl 1 Char"/>
    <w:link w:val="AnswerLvl1"/>
    <w:rsid w:val="00FA15C3"/>
    <w:rPr>
      <w:rFonts w:ascii="Times New Roman" w:eastAsia="MS Mincho" w:hAnsi="Times New Roman" w:cs="Times New Roman"/>
      <w:sz w:val="24"/>
      <w:szCs w:val="20"/>
      <w:lang w:val="es-MX"/>
    </w:rPr>
  </w:style>
  <w:style w:type="paragraph" w:styleId="NormalWeb">
    <w:name w:val="Normal (Web)"/>
    <w:basedOn w:val="Normal"/>
    <w:uiPriority w:val="99"/>
    <w:rsid w:val="00FA15C3"/>
    <w:pPr>
      <w:spacing w:before="100" w:beforeAutospacing="1" w:after="100" w:afterAutospacing="1" w:line="276" w:lineRule="auto"/>
      <w:contextualSpacing/>
    </w:pPr>
    <w:rPr>
      <w:rFonts w:ascii="Times New Roman" w:eastAsia="MS Mincho" w:hAnsi="Times New Roman"/>
      <w:sz w:val="24"/>
      <w:szCs w:val="20"/>
    </w:rPr>
  </w:style>
  <w:style w:type="character" w:customStyle="1" w:styleId="mrquestiontext1">
    <w:name w:val="mrquestiontext1"/>
    <w:rsid w:val="00FA15C3"/>
    <w:rPr>
      <w:rFonts w:ascii="Times New Roman" w:hAnsi="Times New Roman"/>
      <w:sz w:val="22"/>
    </w:rPr>
  </w:style>
  <w:style w:type="paragraph" w:customStyle="1" w:styleId="SkipPattern">
    <w:name w:val="Skip Pattern"/>
    <w:basedOn w:val="Normal"/>
    <w:qFormat/>
    <w:rsid w:val="00FA15C3"/>
    <w:pPr>
      <w:pBdr>
        <w:top w:val="single" w:sz="4" w:space="1" w:color="auto"/>
        <w:left w:val="single" w:sz="4" w:space="4" w:color="auto"/>
        <w:bottom w:val="single" w:sz="4" w:space="1" w:color="auto"/>
        <w:right w:val="single" w:sz="4" w:space="4" w:color="auto"/>
      </w:pBdr>
    </w:pPr>
    <w:rPr>
      <w:rFonts w:ascii="Times New Roman" w:eastAsia="MS Mincho" w:hAnsi="Times New Roman"/>
      <w:noProof/>
      <w:sz w:val="24"/>
      <w:szCs w:val="24"/>
    </w:rPr>
  </w:style>
  <w:style w:type="character" w:customStyle="1" w:styleId="BoxCharCharCharCharCharCharCharCharCharCharCharCharCharCharCharCharCharCharCharCharCharCharCharCharCharCharCharCharChar">
    <w:name w:val="Box Char Char Char Char Char Char Char Char Char Char Char Char Char Char Char Char Char Char Char Char Char Char Char Char Char Char Char Char Char"/>
    <w:rsid w:val="00FA15C3"/>
    <w:rPr>
      <w:rFonts w:ascii="Arial Narrow" w:hAnsi="Arial Narrow"/>
      <w:sz w:val="32"/>
      <w:lang w:val="en-US"/>
    </w:rPr>
  </w:style>
  <w:style w:type="paragraph" w:customStyle="1" w:styleId="AnsNum">
    <w:name w:val="Ans Num"/>
    <w:basedOn w:val="Normal"/>
    <w:qFormat/>
    <w:rsid w:val="00FA15C3"/>
    <w:pPr>
      <w:spacing w:after="240" w:line="276" w:lineRule="auto"/>
      <w:ind w:left="720"/>
      <w:contextualSpacing/>
    </w:pPr>
    <w:rPr>
      <w:rFonts w:ascii="Times New Roman" w:eastAsia="MS Mincho" w:hAnsi="Times New Roman"/>
      <w:sz w:val="24"/>
    </w:rPr>
  </w:style>
  <w:style w:type="character" w:customStyle="1" w:styleId="apple-style-span">
    <w:name w:val="apple-style-span"/>
    <w:rsid w:val="00FA15C3"/>
  </w:style>
  <w:style w:type="character" w:customStyle="1" w:styleId="apple-converted-space">
    <w:name w:val="apple-converted-space"/>
    <w:rsid w:val="00FA15C3"/>
  </w:style>
  <w:style w:type="paragraph" w:styleId="NoSpacing">
    <w:name w:val="No Spacing"/>
    <w:uiPriority w:val="1"/>
    <w:qFormat/>
    <w:rsid w:val="00FA15C3"/>
    <w:pPr>
      <w:spacing w:after="0" w:line="240" w:lineRule="auto"/>
      <w:contextualSpacing/>
    </w:pPr>
    <w:rPr>
      <w:rFonts w:ascii="Times New Roman" w:eastAsia="MS Mincho" w:hAnsi="Times New Roman" w:cs="Times New Roman"/>
      <w:sz w:val="24"/>
      <w:szCs w:val="20"/>
    </w:rPr>
  </w:style>
  <w:style w:type="paragraph" w:customStyle="1" w:styleId="NORC-Answer1">
    <w:name w:val="NORC - Answer 1"/>
    <w:rsid w:val="00FA15C3"/>
    <w:pPr>
      <w:tabs>
        <w:tab w:val="left" w:pos="792"/>
        <w:tab w:val="left" w:pos="1152"/>
      </w:tabs>
      <w:spacing w:after="0" w:line="240" w:lineRule="auto"/>
      <w:ind w:left="648"/>
    </w:pPr>
    <w:rPr>
      <w:rFonts w:ascii="Times New Roman" w:eastAsia="Times New Roman" w:hAnsi="Times New Roman" w:cs="Times New Roman"/>
      <w:snapToGrid w:val="0"/>
      <w:sz w:val="24"/>
      <w:szCs w:val="24"/>
      <w:lang w:eastAsia="es-ES"/>
    </w:rPr>
  </w:style>
  <w:style w:type="character" w:customStyle="1" w:styleId="NORCNumber">
    <w:name w:val="NORC Number"/>
    <w:basedOn w:val="DefaultParagraphFont"/>
    <w:rsid w:val="00FA15C3"/>
    <w:rPr>
      <w:rFonts w:ascii="Times New Roman" w:hAnsi="Times New Roman" w:cs="Times New Roman" w:hint="default"/>
    </w:rPr>
  </w:style>
  <w:style w:type="paragraph" w:customStyle="1" w:styleId="NORC-TableList">
    <w:name w:val="NORC-Table List"/>
    <w:qFormat/>
    <w:rsid w:val="00FA15C3"/>
    <w:pPr>
      <w:spacing w:after="0" w:line="240" w:lineRule="auto"/>
      <w:ind w:left="288" w:hanging="288"/>
    </w:pPr>
    <w:rPr>
      <w:rFonts w:ascii="Times New Roman" w:eastAsia="SimSun" w:hAnsi="Times New Roman" w:cs="Times New Roman"/>
      <w:sz w:val="20"/>
      <w:szCs w:val="20"/>
    </w:rPr>
  </w:style>
  <w:style w:type="paragraph" w:customStyle="1" w:styleId="NORCBullet1">
    <w:name w:val="NORC Bullet 1"/>
    <w:rsid w:val="00FA15C3"/>
    <w:pPr>
      <w:numPr>
        <w:numId w:val="109"/>
      </w:numPr>
      <w:spacing w:after="0" w:line="240" w:lineRule="auto"/>
    </w:pPr>
    <w:rPr>
      <w:rFonts w:ascii="Garamond" w:eastAsia="MS Mincho" w:hAnsi="Garamond" w:cs="Times New Roman"/>
      <w:snapToGrid w:val="0"/>
      <w:sz w:val="24"/>
      <w:szCs w:val="24"/>
      <w:lang w:eastAsia="es-ES"/>
    </w:rPr>
  </w:style>
  <w:style w:type="paragraph" w:customStyle="1" w:styleId="NORCQuestionTextHangingIndent">
    <w:name w:val="NORC Question Text Hanging Indent"/>
    <w:basedOn w:val="Normal"/>
    <w:qFormat/>
    <w:rsid w:val="00FA15C3"/>
    <w:pPr>
      <w:spacing w:line="276" w:lineRule="auto"/>
      <w:ind w:left="1080" w:hanging="1080"/>
    </w:pPr>
    <w:rPr>
      <w:rFonts w:ascii="Times New Roman" w:eastAsia="MS Mincho" w:hAnsi="Times New Roman"/>
      <w:bCs/>
    </w:rPr>
  </w:style>
  <w:style w:type="character" w:customStyle="1" w:styleId="NORCQuestionNumber">
    <w:name w:val="NORC Question Number"/>
    <w:basedOn w:val="DefaultParagraphFont"/>
    <w:uiPriority w:val="1"/>
    <w:qFormat/>
    <w:rsid w:val="00FA15C3"/>
    <w:rPr>
      <w:b/>
      <w:bCs/>
      <w:sz w:val="22"/>
      <w:szCs w:val="22"/>
    </w:rPr>
  </w:style>
  <w:style w:type="paragraph" w:customStyle="1" w:styleId="NORC-Answer2">
    <w:name w:val="NORC - Answer 2"/>
    <w:basedOn w:val="Normal"/>
    <w:rsid w:val="00FA15C3"/>
    <w:pPr>
      <w:spacing w:after="20"/>
      <w:ind w:left="1368"/>
    </w:pPr>
    <w:rPr>
      <w:rFonts w:ascii="Times New Roman" w:hAnsi="Times New Roman"/>
      <w:sz w:val="24"/>
      <w:szCs w:val="24"/>
    </w:rPr>
  </w:style>
  <w:style w:type="paragraph" w:customStyle="1" w:styleId="NORCQuestionTextIndented">
    <w:name w:val="NORC Question Text Indented"/>
    <w:basedOn w:val="NORCQuestionTextHangingIndent"/>
    <w:qFormat/>
    <w:rsid w:val="00FA15C3"/>
    <w:pPr>
      <w:ind w:firstLine="0"/>
    </w:pPr>
    <w:rPr>
      <w:noProof/>
    </w:rPr>
  </w:style>
  <w:style w:type="paragraph" w:customStyle="1" w:styleId="NormalIndent2">
    <w:name w:val="Normal Indent 2"/>
    <w:basedOn w:val="NormalIndent"/>
    <w:qFormat/>
    <w:rsid w:val="00FA15C3"/>
    <w:pPr>
      <w:spacing w:after="0" w:line="276" w:lineRule="auto"/>
      <w:ind w:left="1080"/>
    </w:pPr>
    <w:rPr>
      <w:rFonts w:ascii="Times New Roman" w:eastAsia="MS Mincho" w:hAnsi="Times New Roman" w:cs="Times New Roman"/>
    </w:rPr>
  </w:style>
  <w:style w:type="paragraph" w:styleId="NormalIndent">
    <w:name w:val="Normal Indent"/>
    <w:basedOn w:val="Normal"/>
    <w:uiPriority w:val="99"/>
    <w:semiHidden/>
    <w:unhideWhenUsed/>
    <w:rsid w:val="00FA15C3"/>
    <w:pPr>
      <w:spacing w:after="160" w:line="259" w:lineRule="auto"/>
      <w:ind w:left="720"/>
    </w:pPr>
    <w:rPr>
      <w:rFonts w:asciiTheme="minorHAnsi" w:hAnsiTheme="minorHAnsi" w:cstheme="minorBidi"/>
    </w:rPr>
  </w:style>
  <w:style w:type="paragraph" w:styleId="PlainText">
    <w:name w:val="Plain Text"/>
    <w:basedOn w:val="Normal"/>
    <w:link w:val="PlainTextChar"/>
    <w:semiHidden/>
    <w:rsid w:val="00FA15C3"/>
    <w:pPr>
      <w:spacing w:after="200"/>
      <w:contextualSpacing/>
    </w:pPr>
    <w:rPr>
      <w:rFonts w:ascii="Courier New" w:eastAsia="Times New Roman" w:hAnsi="Courier New"/>
      <w:sz w:val="20"/>
      <w:szCs w:val="20"/>
      <w:lang w:val="es-ES" w:eastAsia="es-ES"/>
    </w:rPr>
  </w:style>
  <w:style w:type="character" w:customStyle="1" w:styleId="PlainTextChar">
    <w:name w:val="Plain Text Char"/>
    <w:basedOn w:val="DefaultParagraphFont"/>
    <w:link w:val="PlainText"/>
    <w:semiHidden/>
    <w:rsid w:val="00FA15C3"/>
    <w:rPr>
      <w:rFonts w:ascii="Courier New" w:eastAsia="Times New Roman" w:hAnsi="Courier New" w:cs="Times New Roman"/>
      <w:sz w:val="20"/>
      <w:szCs w:val="20"/>
      <w:lang w:val="es-ES" w:eastAsia="es-ES"/>
    </w:rPr>
  </w:style>
  <w:style w:type="paragraph" w:customStyle="1" w:styleId="Style">
    <w:name w:val="Style"/>
    <w:next w:val="Normal"/>
    <w:rsid w:val="00FA15C3"/>
    <w:pPr>
      <w:spacing w:after="180" w:line="240" w:lineRule="auto"/>
    </w:pPr>
    <w:rPr>
      <w:rFonts w:ascii="Garamond" w:eastAsia="Times New Roman" w:hAnsi="Garamond" w:cs="Times New Roman"/>
      <w:sz w:val="24"/>
      <w:szCs w:val="24"/>
      <w:lang w:eastAsia="es-ES"/>
    </w:rPr>
  </w:style>
  <w:style w:type="paragraph" w:customStyle="1" w:styleId="Default">
    <w:name w:val="Default"/>
    <w:rsid w:val="00FA15C3"/>
    <w:pPr>
      <w:autoSpaceDE w:val="0"/>
      <w:autoSpaceDN w:val="0"/>
      <w:adjustRightInd w:val="0"/>
      <w:spacing w:after="0" w:line="240" w:lineRule="auto"/>
    </w:pPr>
    <w:rPr>
      <w:rFonts w:ascii="Garamond" w:eastAsia="Times New Roman" w:hAnsi="Garamond" w:cs="Garamond"/>
      <w:snapToGrid w:val="0"/>
      <w:color w:val="000000"/>
      <w:sz w:val="24"/>
      <w:szCs w:val="24"/>
      <w:lang w:eastAsia="es-ES"/>
    </w:rPr>
  </w:style>
  <w:style w:type="paragraph" w:customStyle="1" w:styleId="Pa1">
    <w:name w:val="Pa1"/>
    <w:basedOn w:val="Default"/>
    <w:next w:val="Default"/>
    <w:rsid w:val="00FA15C3"/>
    <w:pPr>
      <w:spacing w:line="191" w:lineRule="atLeast"/>
    </w:pPr>
    <w:rPr>
      <w:rFonts w:ascii="Helvetica LT Std" w:hAnsi="Helvetica LT Std" w:cs="Times New Roman"/>
      <w:snapToGrid/>
      <w:color w:val="auto"/>
    </w:rPr>
  </w:style>
  <w:style w:type="paragraph" w:customStyle="1" w:styleId="ecxpa1">
    <w:name w:val="ecxpa1"/>
    <w:basedOn w:val="Normal"/>
    <w:rsid w:val="00FA15C3"/>
    <w:pPr>
      <w:spacing w:after="324"/>
    </w:pPr>
    <w:rPr>
      <w:rFonts w:ascii="Times New Roman" w:eastAsia="Times New Roman" w:hAnsi="Times New Roman"/>
      <w:snapToGrid w:val="0"/>
      <w:sz w:val="24"/>
      <w:szCs w:val="24"/>
      <w:lang w:val="es-ES" w:eastAsia="es-ES"/>
    </w:rPr>
  </w:style>
  <w:style w:type="paragraph" w:customStyle="1" w:styleId="ecxpa3">
    <w:name w:val="ecxpa3"/>
    <w:basedOn w:val="Normal"/>
    <w:rsid w:val="00FA15C3"/>
    <w:pPr>
      <w:spacing w:after="324"/>
    </w:pPr>
    <w:rPr>
      <w:rFonts w:ascii="Times New Roman" w:eastAsia="Times New Roman" w:hAnsi="Times New Roman"/>
      <w:snapToGrid w:val="0"/>
      <w:sz w:val="24"/>
      <w:szCs w:val="24"/>
      <w:lang w:val="es-ES" w:eastAsia="es-ES"/>
    </w:rPr>
  </w:style>
  <w:style w:type="character" w:customStyle="1" w:styleId="ecxa2">
    <w:name w:val="ecxa2"/>
    <w:rsid w:val="00FA15C3"/>
    <w:rPr>
      <w:rFonts w:cs="Times New Roman"/>
    </w:rPr>
  </w:style>
  <w:style w:type="paragraph" w:styleId="TOCHeading">
    <w:name w:val="TOC Heading"/>
    <w:basedOn w:val="Heading1"/>
    <w:next w:val="Normal"/>
    <w:uiPriority w:val="39"/>
    <w:unhideWhenUsed/>
    <w:qFormat/>
    <w:rsid w:val="004345F9"/>
    <w:pPr>
      <w:outlineLvl w:val="9"/>
    </w:pPr>
  </w:style>
  <w:style w:type="paragraph" w:styleId="TOC1">
    <w:name w:val="toc 1"/>
    <w:basedOn w:val="Normal"/>
    <w:next w:val="Normal"/>
    <w:autoRedefine/>
    <w:uiPriority w:val="39"/>
    <w:unhideWhenUsed/>
    <w:rsid w:val="004345F9"/>
    <w:pPr>
      <w:spacing w:after="100"/>
    </w:pPr>
  </w:style>
  <w:style w:type="character" w:styleId="Hyperlink">
    <w:name w:val="Hyperlink"/>
    <w:basedOn w:val="DefaultParagraphFont"/>
    <w:uiPriority w:val="99"/>
    <w:unhideWhenUsed/>
    <w:rsid w:val="004345F9"/>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First Indent 2" w:uiPriority="0"/>
    <w:lsdException w:name="Strong" w:semiHidden="0" w:uiPriority="22" w:unhideWhenUsed="0" w:qFormat="1"/>
    <w:lsdException w:name="Emphasis" w:semiHidden="0" w:uiPriority="20" w:unhideWhenUsed="0" w:qFormat="1"/>
    <w:lsdException w:name="Plai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13A6"/>
    <w:pPr>
      <w:spacing w:after="0" w:line="240" w:lineRule="auto"/>
    </w:pPr>
    <w:rPr>
      <w:rFonts w:ascii="Calibri" w:hAnsi="Calibri" w:cs="Times New Roman"/>
    </w:rPr>
  </w:style>
  <w:style w:type="paragraph" w:styleId="Heading1">
    <w:name w:val="heading 1"/>
    <w:basedOn w:val="Normal"/>
    <w:next w:val="Normal"/>
    <w:link w:val="Heading1Char"/>
    <w:uiPriority w:val="9"/>
    <w:qFormat/>
    <w:rsid w:val="008013A6"/>
    <w:pPr>
      <w:keepNext/>
      <w:keepLines/>
      <w:spacing w:before="240" w:line="259" w:lineRule="auto"/>
      <w:outlineLvl w:val="0"/>
    </w:pPr>
    <w:rPr>
      <w:rFonts w:asciiTheme="majorHAnsi" w:eastAsiaTheme="majorEastAsia" w:hAnsiTheme="majorHAnsi" w:cstheme="majorBidi"/>
      <w:color w:val="2E74B5" w:themeColor="accent1" w:themeShade="BF"/>
      <w:sz w:val="32"/>
      <w:szCs w:val="32"/>
    </w:rPr>
  </w:style>
  <w:style w:type="paragraph" w:styleId="Heading6">
    <w:name w:val="heading 6"/>
    <w:basedOn w:val="Normal"/>
    <w:next w:val="Normal"/>
    <w:link w:val="Heading6Char"/>
    <w:uiPriority w:val="9"/>
    <w:semiHidden/>
    <w:unhideWhenUsed/>
    <w:qFormat/>
    <w:rsid w:val="00FA15C3"/>
    <w:pPr>
      <w:keepNext/>
      <w:keepLines/>
      <w:spacing w:before="40" w:line="259" w:lineRule="auto"/>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013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Heading 6 Char1"/>
    <w:basedOn w:val="DefaultParagraphFont"/>
    <w:uiPriority w:val="99"/>
    <w:unhideWhenUsed/>
    <w:rsid w:val="008013A6"/>
    <w:rPr>
      <w:sz w:val="16"/>
      <w:szCs w:val="16"/>
    </w:rPr>
  </w:style>
  <w:style w:type="character" w:customStyle="1" w:styleId="Heading1Char">
    <w:name w:val="Heading 1 Char"/>
    <w:basedOn w:val="DefaultParagraphFont"/>
    <w:link w:val="Heading1"/>
    <w:uiPriority w:val="9"/>
    <w:rsid w:val="008013A6"/>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7B32F3"/>
    <w:pPr>
      <w:ind w:left="720"/>
      <w:contextualSpacing/>
    </w:pPr>
  </w:style>
  <w:style w:type="paragraph" w:styleId="CommentText">
    <w:name w:val="annotation text"/>
    <w:basedOn w:val="Normal"/>
    <w:link w:val="CommentTextChar"/>
    <w:uiPriority w:val="99"/>
    <w:unhideWhenUsed/>
    <w:rsid w:val="00B1210D"/>
    <w:rPr>
      <w:sz w:val="20"/>
      <w:szCs w:val="20"/>
    </w:rPr>
  </w:style>
  <w:style w:type="character" w:customStyle="1" w:styleId="CommentTextChar">
    <w:name w:val="Comment Text Char"/>
    <w:basedOn w:val="DefaultParagraphFont"/>
    <w:link w:val="CommentText"/>
    <w:uiPriority w:val="99"/>
    <w:rsid w:val="00B1210D"/>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B1210D"/>
    <w:rPr>
      <w:b/>
      <w:bCs/>
    </w:rPr>
  </w:style>
  <w:style w:type="character" w:customStyle="1" w:styleId="CommentSubjectChar">
    <w:name w:val="Comment Subject Char"/>
    <w:basedOn w:val="CommentTextChar"/>
    <w:link w:val="CommentSubject"/>
    <w:uiPriority w:val="99"/>
    <w:semiHidden/>
    <w:rsid w:val="00B1210D"/>
    <w:rPr>
      <w:rFonts w:ascii="Calibri" w:hAnsi="Calibri" w:cs="Times New Roman"/>
      <w:b/>
      <w:bCs/>
      <w:sz w:val="20"/>
      <w:szCs w:val="20"/>
    </w:rPr>
  </w:style>
  <w:style w:type="paragraph" w:styleId="BalloonText">
    <w:name w:val="Balloon Text"/>
    <w:basedOn w:val="Normal"/>
    <w:link w:val="BalloonTextChar"/>
    <w:uiPriority w:val="99"/>
    <w:semiHidden/>
    <w:unhideWhenUsed/>
    <w:rsid w:val="00B1210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10D"/>
    <w:rPr>
      <w:rFonts w:ascii="Segoe UI" w:hAnsi="Segoe UI" w:cs="Segoe UI"/>
      <w:sz w:val="18"/>
      <w:szCs w:val="18"/>
    </w:rPr>
  </w:style>
  <w:style w:type="paragraph" w:styleId="Header">
    <w:name w:val="header"/>
    <w:basedOn w:val="Normal"/>
    <w:link w:val="HeaderChar"/>
    <w:uiPriority w:val="99"/>
    <w:unhideWhenUsed/>
    <w:rsid w:val="006A6FEB"/>
    <w:pPr>
      <w:tabs>
        <w:tab w:val="center" w:pos="4680"/>
        <w:tab w:val="right" w:pos="9360"/>
      </w:tabs>
    </w:pPr>
  </w:style>
  <w:style w:type="character" w:customStyle="1" w:styleId="HeaderChar">
    <w:name w:val="Header Char"/>
    <w:basedOn w:val="DefaultParagraphFont"/>
    <w:link w:val="Header"/>
    <w:uiPriority w:val="99"/>
    <w:rsid w:val="006A6FEB"/>
    <w:rPr>
      <w:rFonts w:ascii="Calibri" w:hAnsi="Calibri" w:cs="Times New Roman"/>
    </w:rPr>
  </w:style>
  <w:style w:type="paragraph" w:styleId="Footer">
    <w:name w:val="footer"/>
    <w:basedOn w:val="Normal"/>
    <w:link w:val="FooterChar"/>
    <w:uiPriority w:val="99"/>
    <w:unhideWhenUsed/>
    <w:rsid w:val="006A6FEB"/>
    <w:pPr>
      <w:tabs>
        <w:tab w:val="center" w:pos="4680"/>
        <w:tab w:val="right" w:pos="9360"/>
      </w:tabs>
    </w:pPr>
  </w:style>
  <w:style w:type="character" w:customStyle="1" w:styleId="FooterChar">
    <w:name w:val="Footer Char"/>
    <w:basedOn w:val="DefaultParagraphFont"/>
    <w:link w:val="Footer"/>
    <w:uiPriority w:val="99"/>
    <w:rsid w:val="006A6FEB"/>
    <w:rPr>
      <w:rFonts w:ascii="Calibri" w:hAnsi="Calibri" w:cs="Times New Roman"/>
    </w:rPr>
  </w:style>
  <w:style w:type="paragraph" w:styleId="Revision">
    <w:name w:val="Revision"/>
    <w:hidden/>
    <w:uiPriority w:val="99"/>
    <w:semiHidden/>
    <w:rsid w:val="00515E57"/>
    <w:pPr>
      <w:spacing w:after="0" w:line="240" w:lineRule="auto"/>
    </w:pPr>
    <w:rPr>
      <w:rFonts w:ascii="Calibri" w:hAnsi="Calibri" w:cs="Times New Roman"/>
    </w:rPr>
  </w:style>
  <w:style w:type="character" w:customStyle="1" w:styleId="Heading6Char">
    <w:name w:val="Heading 6 Char"/>
    <w:basedOn w:val="DefaultParagraphFont"/>
    <w:link w:val="Heading6"/>
    <w:uiPriority w:val="9"/>
    <w:semiHidden/>
    <w:rsid w:val="00FA15C3"/>
    <w:rPr>
      <w:rFonts w:asciiTheme="majorHAnsi" w:eastAsiaTheme="majorEastAsia" w:hAnsiTheme="majorHAnsi" w:cstheme="majorBidi"/>
      <w:color w:val="1F4D78" w:themeColor="accent1" w:themeShade="7F"/>
    </w:rPr>
  </w:style>
  <w:style w:type="paragraph" w:styleId="BodyTextIndent">
    <w:name w:val="Body Text Indent"/>
    <w:basedOn w:val="Normal"/>
    <w:link w:val="BodyTextIndentChar"/>
    <w:uiPriority w:val="99"/>
    <w:semiHidden/>
    <w:unhideWhenUsed/>
    <w:rsid w:val="00FA15C3"/>
    <w:pPr>
      <w:spacing w:after="120" w:line="259" w:lineRule="auto"/>
      <w:ind w:left="360"/>
    </w:pPr>
    <w:rPr>
      <w:rFonts w:asciiTheme="minorHAnsi" w:hAnsiTheme="minorHAnsi" w:cstheme="minorBidi"/>
    </w:rPr>
  </w:style>
  <w:style w:type="character" w:customStyle="1" w:styleId="BodyTextIndentChar">
    <w:name w:val="Body Text Indent Char"/>
    <w:basedOn w:val="DefaultParagraphFont"/>
    <w:link w:val="BodyTextIndent"/>
    <w:uiPriority w:val="99"/>
    <w:semiHidden/>
    <w:rsid w:val="00FA15C3"/>
  </w:style>
  <w:style w:type="paragraph" w:styleId="BodyTextFirstIndent2">
    <w:name w:val="Body Text First Indent 2"/>
    <w:basedOn w:val="BodyTextIndent"/>
    <w:link w:val="BodyTextFirstIndent2Char"/>
    <w:semiHidden/>
    <w:rsid w:val="00FA15C3"/>
    <w:pPr>
      <w:spacing w:line="276" w:lineRule="auto"/>
      <w:ind w:firstLine="210"/>
      <w:contextualSpacing/>
    </w:pPr>
    <w:rPr>
      <w:rFonts w:ascii="Times New Roman" w:eastAsia="MS Mincho" w:hAnsi="Times New Roman" w:cs="Times New Roman"/>
      <w:sz w:val="24"/>
      <w:szCs w:val="20"/>
    </w:rPr>
  </w:style>
  <w:style w:type="character" w:customStyle="1" w:styleId="BodyTextFirstIndent2Char">
    <w:name w:val="Body Text First Indent 2 Char"/>
    <w:basedOn w:val="BodyTextIndentChar"/>
    <w:link w:val="BodyTextFirstIndent2"/>
    <w:semiHidden/>
    <w:rsid w:val="00FA15C3"/>
    <w:rPr>
      <w:rFonts w:ascii="Times New Roman" w:eastAsia="MS Mincho" w:hAnsi="Times New Roman" w:cs="Times New Roman"/>
      <w:sz w:val="24"/>
      <w:szCs w:val="20"/>
    </w:rPr>
  </w:style>
  <w:style w:type="paragraph" w:customStyle="1" w:styleId="AnswerLvl1">
    <w:name w:val="Answer Lvl 1"/>
    <w:basedOn w:val="Normal"/>
    <w:link w:val="AnswerLvl1Char"/>
    <w:qFormat/>
    <w:rsid w:val="00FA15C3"/>
    <w:pPr>
      <w:numPr>
        <w:numId w:val="8"/>
      </w:numPr>
      <w:spacing w:after="200" w:line="276" w:lineRule="auto"/>
      <w:contextualSpacing/>
    </w:pPr>
    <w:rPr>
      <w:rFonts w:ascii="Times New Roman" w:eastAsia="MS Mincho" w:hAnsi="Times New Roman"/>
      <w:sz w:val="24"/>
      <w:szCs w:val="20"/>
      <w:lang w:val="es-MX"/>
    </w:rPr>
  </w:style>
  <w:style w:type="character" w:customStyle="1" w:styleId="AnswerLvl1Char">
    <w:name w:val="Answer Lvl 1 Char"/>
    <w:link w:val="AnswerLvl1"/>
    <w:rsid w:val="00FA15C3"/>
    <w:rPr>
      <w:rFonts w:ascii="Times New Roman" w:eastAsia="MS Mincho" w:hAnsi="Times New Roman" w:cs="Times New Roman"/>
      <w:sz w:val="24"/>
      <w:szCs w:val="20"/>
      <w:lang w:val="es-MX"/>
    </w:rPr>
  </w:style>
  <w:style w:type="paragraph" w:styleId="NormalWeb">
    <w:name w:val="Normal (Web)"/>
    <w:basedOn w:val="Normal"/>
    <w:uiPriority w:val="99"/>
    <w:rsid w:val="00FA15C3"/>
    <w:pPr>
      <w:spacing w:before="100" w:beforeAutospacing="1" w:after="100" w:afterAutospacing="1" w:line="276" w:lineRule="auto"/>
      <w:contextualSpacing/>
    </w:pPr>
    <w:rPr>
      <w:rFonts w:ascii="Times New Roman" w:eastAsia="MS Mincho" w:hAnsi="Times New Roman"/>
      <w:sz w:val="24"/>
      <w:szCs w:val="20"/>
    </w:rPr>
  </w:style>
  <w:style w:type="character" w:customStyle="1" w:styleId="mrquestiontext1">
    <w:name w:val="mrquestiontext1"/>
    <w:rsid w:val="00FA15C3"/>
    <w:rPr>
      <w:rFonts w:ascii="Times New Roman" w:hAnsi="Times New Roman"/>
      <w:sz w:val="22"/>
    </w:rPr>
  </w:style>
  <w:style w:type="paragraph" w:customStyle="1" w:styleId="SkipPattern">
    <w:name w:val="Skip Pattern"/>
    <w:basedOn w:val="Normal"/>
    <w:qFormat/>
    <w:rsid w:val="00FA15C3"/>
    <w:pPr>
      <w:pBdr>
        <w:top w:val="single" w:sz="4" w:space="1" w:color="auto"/>
        <w:left w:val="single" w:sz="4" w:space="4" w:color="auto"/>
        <w:bottom w:val="single" w:sz="4" w:space="1" w:color="auto"/>
        <w:right w:val="single" w:sz="4" w:space="4" w:color="auto"/>
      </w:pBdr>
    </w:pPr>
    <w:rPr>
      <w:rFonts w:ascii="Times New Roman" w:eastAsia="MS Mincho" w:hAnsi="Times New Roman"/>
      <w:noProof/>
      <w:sz w:val="24"/>
      <w:szCs w:val="24"/>
    </w:rPr>
  </w:style>
  <w:style w:type="character" w:customStyle="1" w:styleId="BoxCharCharCharCharCharCharCharCharCharCharCharCharCharCharCharCharCharCharCharCharCharCharCharCharCharCharCharCharChar">
    <w:name w:val="Box Char Char Char Char Char Char Char Char Char Char Char Char Char Char Char Char Char Char Char Char Char Char Char Char Char Char Char Char Char"/>
    <w:rsid w:val="00FA15C3"/>
    <w:rPr>
      <w:rFonts w:ascii="Arial Narrow" w:hAnsi="Arial Narrow"/>
      <w:sz w:val="32"/>
      <w:lang w:val="en-US"/>
    </w:rPr>
  </w:style>
  <w:style w:type="paragraph" w:customStyle="1" w:styleId="AnsNum">
    <w:name w:val="Ans Num"/>
    <w:basedOn w:val="Normal"/>
    <w:qFormat/>
    <w:rsid w:val="00FA15C3"/>
    <w:pPr>
      <w:spacing w:after="240" w:line="276" w:lineRule="auto"/>
      <w:ind w:left="720"/>
      <w:contextualSpacing/>
    </w:pPr>
    <w:rPr>
      <w:rFonts w:ascii="Times New Roman" w:eastAsia="MS Mincho" w:hAnsi="Times New Roman"/>
      <w:sz w:val="24"/>
    </w:rPr>
  </w:style>
  <w:style w:type="character" w:customStyle="1" w:styleId="apple-style-span">
    <w:name w:val="apple-style-span"/>
    <w:rsid w:val="00FA15C3"/>
  </w:style>
  <w:style w:type="character" w:customStyle="1" w:styleId="apple-converted-space">
    <w:name w:val="apple-converted-space"/>
    <w:rsid w:val="00FA15C3"/>
  </w:style>
  <w:style w:type="paragraph" w:styleId="NoSpacing">
    <w:name w:val="No Spacing"/>
    <w:uiPriority w:val="1"/>
    <w:qFormat/>
    <w:rsid w:val="00FA15C3"/>
    <w:pPr>
      <w:spacing w:after="0" w:line="240" w:lineRule="auto"/>
      <w:contextualSpacing/>
    </w:pPr>
    <w:rPr>
      <w:rFonts w:ascii="Times New Roman" w:eastAsia="MS Mincho" w:hAnsi="Times New Roman" w:cs="Times New Roman"/>
      <w:sz w:val="24"/>
      <w:szCs w:val="20"/>
    </w:rPr>
  </w:style>
  <w:style w:type="paragraph" w:customStyle="1" w:styleId="NORC-Answer1">
    <w:name w:val="NORC - Answer 1"/>
    <w:rsid w:val="00FA15C3"/>
    <w:pPr>
      <w:tabs>
        <w:tab w:val="left" w:pos="792"/>
        <w:tab w:val="left" w:pos="1152"/>
      </w:tabs>
      <w:spacing w:after="0" w:line="240" w:lineRule="auto"/>
      <w:ind w:left="648"/>
    </w:pPr>
    <w:rPr>
      <w:rFonts w:ascii="Times New Roman" w:eastAsia="Times New Roman" w:hAnsi="Times New Roman" w:cs="Times New Roman"/>
      <w:snapToGrid w:val="0"/>
      <w:sz w:val="24"/>
      <w:szCs w:val="24"/>
      <w:lang w:eastAsia="es-ES"/>
    </w:rPr>
  </w:style>
  <w:style w:type="character" w:customStyle="1" w:styleId="NORCNumber">
    <w:name w:val="NORC Number"/>
    <w:basedOn w:val="DefaultParagraphFont"/>
    <w:rsid w:val="00FA15C3"/>
    <w:rPr>
      <w:rFonts w:ascii="Times New Roman" w:hAnsi="Times New Roman" w:cs="Times New Roman" w:hint="default"/>
    </w:rPr>
  </w:style>
  <w:style w:type="paragraph" w:customStyle="1" w:styleId="NORC-TableList">
    <w:name w:val="NORC-Table List"/>
    <w:qFormat/>
    <w:rsid w:val="00FA15C3"/>
    <w:pPr>
      <w:spacing w:after="0" w:line="240" w:lineRule="auto"/>
      <w:ind w:left="288" w:hanging="288"/>
    </w:pPr>
    <w:rPr>
      <w:rFonts w:ascii="Times New Roman" w:eastAsia="SimSun" w:hAnsi="Times New Roman" w:cs="Times New Roman"/>
      <w:sz w:val="20"/>
      <w:szCs w:val="20"/>
    </w:rPr>
  </w:style>
  <w:style w:type="paragraph" w:customStyle="1" w:styleId="NORCBullet1">
    <w:name w:val="NORC Bullet 1"/>
    <w:rsid w:val="00FA15C3"/>
    <w:pPr>
      <w:numPr>
        <w:numId w:val="109"/>
      </w:numPr>
      <w:spacing w:after="0" w:line="240" w:lineRule="auto"/>
    </w:pPr>
    <w:rPr>
      <w:rFonts w:ascii="Garamond" w:eastAsia="MS Mincho" w:hAnsi="Garamond" w:cs="Times New Roman"/>
      <w:snapToGrid w:val="0"/>
      <w:sz w:val="24"/>
      <w:szCs w:val="24"/>
      <w:lang w:eastAsia="es-ES"/>
    </w:rPr>
  </w:style>
  <w:style w:type="paragraph" w:customStyle="1" w:styleId="NORCQuestionTextHangingIndent">
    <w:name w:val="NORC Question Text Hanging Indent"/>
    <w:basedOn w:val="Normal"/>
    <w:qFormat/>
    <w:rsid w:val="00FA15C3"/>
    <w:pPr>
      <w:spacing w:line="276" w:lineRule="auto"/>
      <w:ind w:left="1080" w:hanging="1080"/>
    </w:pPr>
    <w:rPr>
      <w:rFonts w:ascii="Times New Roman" w:eastAsia="MS Mincho" w:hAnsi="Times New Roman"/>
      <w:bCs/>
    </w:rPr>
  </w:style>
  <w:style w:type="character" w:customStyle="1" w:styleId="NORCQuestionNumber">
    <w:name w:val="NORC Question Number"/>
    <w:basedOn w:val="DefaultParagraphFont"/>
    <w:uiPriority w:val="1"/>
    <w:qFormat/>
    <w:rsid w:val="00FA15C3"/>
    <w:rPr>
      <w:b/>
      <w:bCs/>
      <w:sz w:val="22"/>
      <w:szCs w:val="22"/>
    </w:rPr>
  </w:style>
  <w:style w:type="paragraph" w:customStyle="1" w:styleId="NORC-Answer2">
    <w:name w:val="NORC - Answer 2"/>
    <w:basedOn w:val="Normal"/>
    <w:rsid w:val="00FA15C3"/>
    <w:pPr>
      <w:spacing w:after="20"/>
      <w:ind w:left="1368"/>
    </w:pPr>
    <w:rPr>
      <w:rFonts w:ascii="Times New Roman" w:hAnsi="Times New Roman"/>
      <w:sz w:val="24"/>
      <w:szCs w:val="24"/>
    </w:rPr>
  </w:style>
  <w:style w:type="paragraph" w:customStyle="1" w:styleId="NORCQuestionTextIndented">
    <w:name w:val="NORC Question Text Indented"/>
    <w:basedOn w:val="NORCQuestionTextHangingIndent"/>
    <w:qFormat/>
    <w:rsid w:val="00FA15C3"/>
    <w:pPr>
      <w:ind w:firstLine="0"/>
    </w:pPr>
    <w:rPr>
      <w:noProof/>
    </w:rPr>
  </w:style>
  <w:style w:type="paragraph" w:customStyle="1" w:styleId="NormalIndent2">
    <w:name w:val="Normal Indent 2"/>
    <w:basedOn w:val="NormalIndent"/>
    <w:qFormat/>
    <w:rsid w:val="00FA15C3"/>
    <w:pPr>
      <w:spacing w:after="0" w:line="276" w:lineRule="auto"/>
      <w:ind w:left="1080"/>
    </w:pPr>
    <w:rPr>
      <w:rFonts w:ascii="Times New Roman" w:eastAsia="MS Mincho" w:hAnsi="Times New Roman" w:cs="Times New Roman"/>
    </w:rPr>
  </w:style>
  <w:style w:type="paragraph" w:styleId="NormalIndent">
    <w:name w:val="Normal Indent"/>
    <w:basedOn w:val="Normal"/>
    <w:uiPriority w:val="99"/>
    <w:semiHidden/>
    <w:unhideWhenUsed/>
    <w:rsid w:val="00FA15C3"/>
    <w:pPr>
      <w:spacing w:after="160" w:line="259" w:lineRule="auto"/>
      <w:ind w:left="720"/>
    </w:pPr>
    <w:rPr>
      <w:rFonts w:asciiTheme="minorHAnsi" w:hAnsiTheme="minorHAnsi" w:cstheme="minorBidi"/>
    </w:rPr>
  </w:style>
  <w:style w:type="paragraph" w:styleId="PlainText">
    <w:name w:val="Plain Text"/>
    <w:basedOn w:val="Normal"/>
    <w:link w:val="PlainTextChar"/>
    <w:semiHidden/>
    <w:rsid w:val="00FA15C3"/>
    <w:pPr>
      <w:spacing w:after="200"/>
      <w:contextualSpacing/>
    </w:pPr>
    <w:rPr>
      <w:rFonts w:ascii="Courier New" w:eastAsia="Times New Roman" w:hAnsi="Courier New"/>
      <w:sz w:val="20"/>
      <w:szCs w:val="20"/>
      <w:lang w:val="es-ES" w:eastAsia="es-ES"/>
    </w:rPr>
  </w:style>
  <w:style w:type="character" w:customStyle="1" w:styleId="PlainTextChar">
    <w:name w:val="Plain Text Char"/>
    <w:basedOn w:val="DefaultParagraphFont"/>
    <w:link w:val="PlainText"/>
    <w:semiHidden/>
    <w:rsid w:val="00FA15C3"/>
    <w:rPr>
      <w:rFonts w:ascii="Courier New" w:eastAsia="Times New Roman" w:hAnsi="Courier New" w:cs="Times New Roman"/>
      <w:sz w:val="20"/>
      <w:szCs w:val="20"/>
      <w:lang w:val="es-ES" w:eastAsia="es-ES"/>
    </w:rPr>
  </w:style>
  <w:style w:type="paragraph" w:customStyle="1" w:styleId="Style">
    <w:name w:val="Style"/>
    <w:next w:val="Normal"/>
    <w:rsid w:val="00FA15C3"/>
    <w:pPr>
      <w:spacing w:after="180" w:line="240" w:lineRule="auto"/>
    </w:pPr>
    <w:rPr>
      <w:rFonts w:ascii="Garamond" w:eastAsia="Times New Roman" w:hAnsi="Garamond" w:cs="Times New Roman"/>
      <w:sz w:val="24"/>
      <w:szCs w:val="24"/>
      <w:lang w:eastAsia="es-ES"/>
    </w:rPr>
  </w:style>
  <w:style w:type="paragraph" w:customStyle="1" w:styleId="Default">
    <w:name w:val="Default"/>
    <w:rsid w:val="00FA15C3"/>
    <w:pPr>
      <w:autoSpaceDE w:val="0"/>
      <w:autoSpaceDN w:val="0"/>
      <w:adjustRightInd w:val="0"/>
      <w:spacing w:after="0" w:line="240" w:lineRule="auto"/>
    </w:pPr>
    <w:rPr>
      <w:rFonts w:ascii="Garamond" w:eastAsia="Times New Roman" w:hAnsi="Garamond" w:cs="Garamond"/>
      <w:snapToGrid w:val="0"/>
      <w:color w:val="000000"/>
      <w:sz w:val="24"/>
      <w:szCs w:val="24"/>
      <w:lang w:eastAsia="es-ES"/>
    </w:rPr>
  </w:style>
  <w:style w:type="paragraph" w:customStyle="1" w:styleId="Pa1">
    <w:name w:val="Pa1"/>
    <w:basedOn w:val="Default"/>
    <w:next w:val="Default"/>
    <w:rsid w:val="00FA15C3"/>
    <w:pPr>
      <w:spacing w:line="191" w:lineRule="atLeast"/>
    </w:pPr>
    <w:rPr>
      <w:rFonts w:ascii="Helvetica LT Std" w:hAnsi="Helvetica LT Std" w:cs="Times New Roman"/>
      <w:snapToGrid/>
      <w:color w:val="auto"/>
    </w:rPr>
  </w:style>
  <w:style w:type="paragraph" w:customStyle="1" w:styleId="ecxpa1">
    <w:name w:val="ecxpa1"/>
    <w:basedOn w:val="Normal"/>
    <w:rsid w:val="00FA15C3"/>
    <w:pPr>
      <w:spacing w:after="324"/>
    </w:pPr>
    <w:rPr>
      <w:rFonts w:ascii="Times New Roman" w:eastAsia="Times New Roman" w:hAnsi="Times New Roman"/>
      <w:snapToGrid w:val="0"/>
      <w:sz w:val="24"/>
      <w:szCs w:val="24"/>
      <w:lang w:val="es-ES" w:eastAsia="es-ES"/>
    </w:rPr>
  </w:style>
  <w:style w:type="paragraph" w:customStyle="1" w:styleId="ecxpa3">
    <w:name w:val="ecxpa3"/>
    <w:basedOn w:val="Normal"/>
    <w:rsid w:val="00FA15C3"/>
    <w:pPr>
      <w:spacing w:after="324"/>
    </w:pPr>
    <w:rPr>
      <w:rFonts w:ascii="Times New Roman" w:eastAsia="Times New Roman" w:hAnsi="Times New Roman"/>
      <w:snapToGrid w:val="0"/>
      <w:sz w:val="24"/>
      <w:szCs w:val="24"/>
      <w:lang w:val="es-ES" w:eastAsia="es-ES"/>
    </w:rPr>
  </w:style>
  <w:style w:type="character" w:customStyle="1" w:styleId="ecxa2">
    <w:name w:val="ecxa2"/>
    <w:rsid w:val="00FA15C3"/>
    <w:rPr>
      <w:rFonts w:cs="Times New Roman"/>
    </w:rPr>
  </w:style>
  <w:style w:type="paragraph" w:styleId="TOCHeading">
    <w:name w:val="TOC Heading"/>
    <w:basedOn w:val="Heading1"/>
    <w:next w:val="Normal"/>
    <w:uiPriority w:val="39"/>
    <w:unhideWhenUsed/>
    <w:qFormat/>
    <w:rsid w:val="004345F9"/>
    <w:pPr>
      <w:outlineLvl w:val="9"/>
    </w:pPr>
  </w:style>
  <w:style w:type="paragraph" w:styleId="TOC1">
    <w:name w:val="toc 1"/>
    <w:basedOn w:val="Normal"/>
    <w:next w:val="Normal"/>
    <w:autoRedefine/>
    <w:uiPriority w:val="39"/>
    <w:unhideWhenUsed/>
    <w:rsid w:val="004345F9"/>
    <w:pPr>
      <w:spacing w:after="100"/>
    </w:pPr>
  </w:style>
  <w:style w:type="character" w:styleId="Hyperlink">
    <w:name w:val="Hyperlink"/>
    <w:basedOn w:val="DefaultParagraphFont"/>
    <w:uiPriority w:val="99"/>
    <w:unhideWhenUsed/>
    <w:rsid w:val="004345F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60384570">
      <w:bodyDiv w:val="1"/>
      <w:marLeft w:val="0"/>
      <w:marRight w:val="0"/>
      <w:marTop w:val="0"/>
      <w:marBottom w:val="0"/>
      <w:divBdr>
        <w:top w:val="none" w:sz="0" w:space="0" w:color="auto"/>
        <w:left w:val="none" w:sz="0" w:space="0" w:color="auto"/>
        <w:bottom w:val="none" w:sz="0" w:space="0" w:color="auto"/>
        <w:right w:val="none" w:sz="0" w:space="0" w:color="auto"/>
      </w:divBdr>
    </w:div>
    <w:div w:id="1882404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B139B3B0E3E44115A1D65A36DE259211"/>
        <w:category>
          <w:name w:val="General"/>
          <w:gallery w:val="placeholder"/>
        </w:category>
        <w:types>
          <w:type w:val="bbPlcHdr"/>
        </w:types>
        <w:behaviors>
          <w:behavior w:val="content"/>
        </w:behaviors>
        <w:guid w:val="{CBC93F7A-2959-4C63-994E-2BD4E9C514BC}"/>
      </w:docPartPr>
      <w:docPartBody>
        <w:p w:rsidR="004A5298" w:rsidRDefault="001001FC" w:rsidP="001001FC">
          <w:pPr>
            <w:pStyle w:val="B139B3B0E3E44115A1D65A36DE259211"/>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Garamond">
    <w:panose1 w:val="02020404030301010803"/>
    <w:charset w:val="00"/>
    <w:family w:val="roman"/>
    <w:pitch w:val="variable"/>
    <w:sig w:usb0="00000287" w:usb1="00000000" w:usb2="00000000" w:usb3="00000000" w:csb0="0000009F" w:csb1="00000000"/>
  </w:font>
  <w:font w:name="Helvetica LT Std">
    <w:altName w:val="Helvetica LT Std"/>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imesNewRomanPSMT">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comment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8351A"/>
    <w:rsid w:val="001001FC"/>
    <w:rsid w:val="0028351A"/>
    <w:rsid w:val="004A5298"/>
    <w:rsid w:val="008E4B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80E4298E944175A933E66191BC0682">
    <w:name w:val="1A80E4298E944175A933E66191BC0682"/>
    <w:rsid w:val="0028351A"/>
  </w:style>
  <w:style w:type="paragraph" w:customStyle="1" w:styleId="52D26DECC41B41D9842E5682BAB3B689">
    <w:name w:val="52D26DECC41B41D9842E5682BAB3B689"/>
    <w:rsid w:val="001001FC"/>
  </w:style>
  <w:style w:type="paragraph" w:customStyle="1" w:styleId="B139B3B0E3E44115A1D65A36DE259211">
    <w:name w:val="B139B3B0E3E44115A1D65A36DE259211"/>
    <w:rsid w:val="001001FC"/>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80E4298E944175A933E66191BC0682">
    <w:name w:val="1A80E4298E944175A933E66191BC0682"/>
    <w:rsid w:val="0028351A"/>
  </w:style>
  <w:style w:type="paragraph" w:customStyle="1" w:styleId="52D26DECC41B41D9842E5682BAB3B689">
    <w:name w:val="52D26DECC41B41D9842E5682BAB3B689"/>
    <w:rsid w:val="001001FC"/>
  </w:style>
  <w:style w:type="paragraph" w:customStyle="1" w:styleId="B139B3B0E3E44115A1D65A36DE259211">
    <w:name w:val="B139B3B0E3E44115A1D65A36DE259211"/>
    <w:rsid w:val="00100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4880</Words>
  <Characters>84816</Characters>
  <Application>Microsoft Office Word</Application>
  <DocSecurity>0</DocSecurity>
  <Lines>706</Lines>
  <Paragraphs>198</Paragraphs>
  <ScaleCrop>false</ScaleCrop>
  <HeadingPairs>
    <vt:vector size="2" baseType="variant">
      <vt:variant>
        <vt:lpstr>Title</vt:lpstr>
      </vt:variant>
      <vt:variant>
        <vt:i4>1</vt:i4>
      </vt:variant>
    </vt:vector>
  </HeadingPairs>
  <TitlesOfParts>
    <vt:vector size="1" baseType="lpstr">
      <vt:lpstr/>
    </vt:vector>
  </TitlesOfParts>
  <Company>Norc @ the University of Chicago</Company>
  <LinksUpToDate>false</LinksUpToDate>
  <CharactersWithSpaces>994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 NSECE Household Questionnaire Items – Overview and Comparison</dc:title>
  <dc:subject/>
  <dc:creator>Carolina Milesi</dc:creator>
  <cp:keywords/>
  <dc:description/>
  <cp:lastModifiedBy>SYSTEM</cp:lastModifiedBy>
  <cp:revision>2</cp:revision>
  <dcterms:created xsi:type="dcterms:W3CDTF">2018-08-20T18:07:00Z</dcterms:created>
  <dcterms:modified xsi:type="dcterms:W3CDTF">2018-08-20T18:07:00Z</dcterms:modified>
</cp:coreProperties>
</file>